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3748B" w14:textId="25AB1F2D" w:rsidR="00C63260" w:rsidRPr="00027F06" w:rsidRDefault="00C63260" w:rsidP="00C63260">
      <w:pPr>
        <w:pStyle w:val="Heading1"/>
        <w:tabs>
          <w:tab w:val="left" w:pos="851"/>
        </w:tabs>
        <w:jc w:val="right"/>
        <w:rPr>
          <w:rFonts w:cs="Arial"/>
          <w:b w:val="0"/>
          <w:bCs/>
          <w:color w:val="auto"/>
          <w:szCs w:val="24"/>
          <w:lang w:val="mn-MN"/>
        </w:rPr>
      </w:pPr>
      <w:bookmarkStart w:id="0" w:name="_Toc52893505"/>
      <w:bookmarkStart w:id="1" w:name="_Toc62843482"/>
      <w:bookmarkStart w:id="2" w:name="_Toc62844044"/>
      <w:bookmarkStart w:id="3" w:name="_Toc66567668"/>
      <w:bookmarkStart w:id="4" w:name="_Toc66567913"/>
      <w:bookmarkStart w:id="5" w:name="_Toc69803882"/>
      <w:bookmarkStart w:id="6" w:name="_Toc69817409"/>
      <w:bookmarkStart w:id="7" w:name="_Toc69817545"/>
      <w:bookmarkStart w:id="8" w:name="_Toc77869623"/>
      <w:bookmarkStart w:id="9" w:name="_Toc79129079"/>
      <w:bookmarkStart w:id="10" w:name="_Toc79129223"/>
      <w:bookmarkStart w:id="11" w:name="_Toc79129347"/>
      <w:bookmarkStart w:id="12" w:name="_Toc79410278"/>
      <w:r w:rsidRPr="00027F06">
        <w:rPr>
          <w:rFonts w:cs="Arial"/>
          <w:b w:val="0"/>
          <w:bCs/>
          <w:color w:val="auto"/>
          <w:szCs w:val="24"/>
          <w:lang w:val="mn-MN"/>
        </w:rPr>
        <w:t>Хавсралт</w:t>
      </w:r>
    </w:p>
    <w:p w14:paraId="3FBAB63B" w14:textId="453B69B7" w:rsidR="003E546E" w:rsidRPr="00027F06" w:rsidRDefault="003E546E" w:rsidP="003E546E">
      <w:pPr>
        <w:pStyle w:val="Heading1"/>
        <w:tabs>
          <w:tab w:val="left" w:pos="851"/>
        </w:tabs>
        <w:jc w:val="center"/>
        <w:rPr>
          <w:rFonts w:cs="Arial"/>
          <w:color w:val="auto"/>
          <w:szCs w:val="24"/>
          <w:lang w:val="mn-MN"/>
        </w:rPr>
      </w:pPr>
      <w:r w:rsidRPr="00027F06">
        <w:rPr>
          <w:rFonts w:cs="Arial"/>
          <w:color w:val="auto"/>
          <w:szCs w:val="24"/>
          <w:lang w:val="mn-MN"/>
        </w:rPr>
        <w:t>ТЕХНИКИЙН ТОДОРХОЙЛОЛТ, ТАВИГДАХ ШААРДЛАГА</w:t>
      </w:r>
      <w:bookmarkEnd w:id="0"/>
      <w:bookmarkEnd w:id="1"/>
      <w:bookmarkEnd w:id="2"/>
      <w:bookmarkEnd w:id="3"/>
      <w:bookmarkEnd w:id="4"/>
      <w:bookmarkEnd w:id="5"/>
      <w:bookmarkEnd w:id="6"/>
      <w:bookmarkEnd w:id="7"/>
      <w:bookmarkEnd w:id="8"/>
      <w:bookmarkEnd w:id="9"/>
      <w:bookmarkEnd w:id="10"/>
      <w:bookmarkEnd w:id="11"/>
      <w:bookmarkEnd w:id="12"/>
    </w:p>
    <w:p w14:paraId="05FAC202" w14:textId="7EE5B5BC" w:rsidR="002208E2" w:rsidRPr="00027F06" w:rsidRDefault="009C6015" w:rsidP="002208E2">
      <w:pPr>
        <w:rPr>
          <w:b/>
          <w:bCs/>
          <w:lang w:val="mn-MN"/>
        </w:rPr>
      </w:pPr>
      <w:r w:rsidRPr="00027F06">
        <w:rPr>
          <w:b/>
          <w:bCs/>
          <w:lang w:val="mn-MN"/>
        </w:rPr>
        <w:t xml:space="preserve">Нэг. </w:t>
      </w:r>
      <w:r w:rsidR="00A65118" w:rsidRPr="00027F06">
        <w:rPr>
          <w:b/>
          <w:bCs/>
          <w:lang w:val="mn-MN"/>
        </w:rPr>
        <w:t>Улсын аварга</w:t>
      </w:r>
      <w:r w:rsidR="007C700C" w:rsidRPr="00027F06">
        <w:rPr>
          <w:b/>
          <w:bCs/>
          <w:lang w:val="mn-MN"/>
        </w:rPr>
        <w:t xml:space="preserve"> </w:t>
      </w:r>
      <w:r w:rsidR="00A65118" w:rsidRPr="00027F06">
        <w:rPr>
          <w:b/>
          <w:bCs/>
          <w:lang w:val="mn-MN"/>
        </w:rPr>
        <w:t>малчны шагналд олгох улаан халз бүхий таван ханатай гэр</w:t>
      </w:r>
    </w:p>
    <w:p w14:paraId="56E4DA36" w14:textId="60F85066" w:rsidR="003E546E" w:rsidRPr="00027F06" w:rsidRDefault="003E546E" w:rsidP="003E546E">
      <w:pPr>
        <w:pStyle w:val="BodyTextIndent"/>
        <w:spacing w:line="240" w:lineRule="exact"/>
        <w:ind w:left="75" w:firstLine="645"/>
        <w:rPr>
          <w:rFonts w:ascii="Arial" w:hAnsi="Arial" w:cs="Arial"/>
          <w:b/>
          <w:bCs/>
          <w:szCs w:val="24"/>
          <w:lang w:val="mn-MN"/>
        </w:rPr>
      </w:pPr>
      <w:r w:rsidRPr="00027F06">
        <w:rPr>
          <w:rFonts w:ascii="Arial" w:hAnsi="Arial" w:cs="Arial"/>
          <w:bCs/>
          <w:szCs w:val="24"/>
        </w:rPr>
        <w:t xml:space="preserve"> </w:t>
      </w:r>
      <w:r w:rsidRPr="00027F06">
        <w:rPr>
          <w:rFonts w:ascii="Arial" w:hAnsi="Arial" w:cs="Arial"/>
          <w:b/>
          <w:bCs/>
          <w:szCs w:val="24"/>
          <w:lang w:val="mn-MN"/>
        </w:rPr>
        <w:t xml:space="preserve"> </w:t>
      </w:r>
      <w:r w:rsidR="009C6015" w:rsidRPr="00027F06">
        <w:rPr>
          <w:rFonts w:ascii="Arial" w:hAnsi="Arial" w:cs="Arial"/>
          <w:b/>
          <w:bCs/>
          <w:szCs w:val="24"/>
          <w:lang w:val="mn-MN"/>
        </w:rPr>
        <w:t>Ерөнхий шаардлага</w:t>
      </w:r>
    </w:p>
    <w:p w14:paraId="48352475" w14:textId="77777777" w:rsidR="009C6015" w:rsidRPr="00027F06" w:rsidRDefault="009C6015" w:rsidP="003E546E">
      <w:pPr>
        <w:pStyle w:val="BodyTextIndent"/>
        <w:spacing w:line="240" w:lineRule="exact"/>
        <w:ind w:left="75" w:firstLine="645"/>
        <w:rPr>
          <w:rFonts w:ascii="Arial" w:hAnsi="Arial" w:cs="Arial"/>
          <w:b/>
          <w:szCs w:val="24"/>
          <w:lang w:val="mn-MN"/>
        </w:rPr>
      </w:pPr>
    </w:p>
    <w:p w14:paraId="2494343E" w14:textId="77777777" w:rsidR="003E546E" w:rsidRPr="00027F06" w:rsidRDefault="003E546E" w:rsidP="004F4305">
      <w:pPr>
        <w:pStyle w:val="BodyTextIndent"/>
        <w:numPr>
          <w:ilvl w:val="0"/>
          <w:numId w:val="63"/>
        </w:numPr>
        <w:tabs>
          <w:tab w:val="clear" w:pos="502"/>
        </w:tabs>
        <w:spacing w:line="240" w:lineRule="exact"/>
        <w:ind w:left="360"/>
        <w:rPr>
          <w:rFonts w:ascii="Arial" w:hAnsi="Arial" w:cs="Arial"/>
          <w:bCs/>
          <w:szCs w:val="24"/>
        </w:rPr>
      </w:pPr>
      <w:r w:rsidRPr="00027F06">
        <w:rPr>
          <w:rFonts w:ascii="Arial" w:hAnsi="Arial" w:cs="Arial"/>
          <w:bCs/>
          <w:szCs w:val="24"/>
          <w:lang w:val="mn-MN"/>
        </w:rPr>
        <w:t xml:space="preserve">Энэхүү тендерээр нийлүүлэх ердийн хэрэгцээний улаан халз бүхий таван ханатай гэр нь Монгол улсын байгаль, цаг уур болон уламжлал онцлогт тохирсон байна. </w:t>
      </w:r>
    </w:p>
    <w:p w14:paraId="64A4F434" w14:textId="7C93C650" w:rsidR="003E546E" w:rsidRPr="00027F06" w:rsidRDefault="003E546E" w:rsidP="004F4305">
      <w:pPr>
        <w:pStyle w:val="BodyTextIndent"/>
        <w:numPr>
          <w:ilvl w:val="0"/>
          <w:numId w:val="63"/>
        </w:numPr>
        <w:tabs>
          <w:tab w:val="clear" w:pos="502"/>
        </w:tabs>
        <w:spacing w:line="240" w:lineRule="exact"/>
        <w:ind w:left="360"/>
        <w:rPr>
          <w:rFonts w:ascii="Arial" w:hAnsi="Arial" w:cs="Arial"/>
          <w:szCs w:val="24"/>
          <w:lang w:val="mn-MN"/>
        </w:rPr>
      </w:pPr>
      <w:r w:rsidRPr="00027F06">
        <w:rPr>
          <w:rFonts w:ascii="Arial" w:hAnsi="Arial" w:cs="Arial"/>
          <w:szCs w:val="24"/>
          <w:lang w:val="mn-MN"/>
        </w:rPr>
        <w:t xml:space="preserve">Гэрийн  бүрэн мод </w:t>
      </w:r>
      <w:r w:rsidRPr="00027F06">
        <w:rPr>
          <w:rFonts w:ascii="Arial" w:hAnsi="Arial" w:cs="Arial"/>
          <w:b/>
          <w:szCs w:val="24"/>
          <w:lang w:val="mn-MN"/>
        </w:rPr>
        <w:t xml:space="preserve"> </w:t>
      </w:r>
      <w:r w:rsidRPr="00027F06">
        <w:rPr>
          <w:rFonts w:ascii="Arial" w:hAnsi="Arial" w:cs="Arial"/>
          <w:szCs w:val="24"/>
          <w:lang w:val="mn-MN"/>
        </w:rPr>
        <w:t xml:space="preserve">Монгол гэрийн мод </w:t>
      </w:r>
      <w:r w:rsidRPr="00027F06">
        <w:rPr>
          <w:rFonts w:ascii="Arial" w:hAnsi="Arial" w:cs="Arial"/>
          <w:szCs w:val="24"/>
        </w:rPr>
        <w:t>MNS</w:t>
      </w:r>
      <w:r w:rsidRPr="00027F06">
        <w:rPr>
          <w:rFonts w:ascii="Arial" w:hAnsi="Arial" w:cs="Arial"/>
          <w:szCs w:val="24"/>
          <w:lang w:val="mn-MN"/>
        </w:rPr>
        <w:t>370-202</w:t>
      </w:r>
      <w:r w:rsidR="008C3DE9" w:rsidRPr="00027F06">
        <w:rPr>
          <w:rFonts w:ascii="Arial" w:hAnsi="Arial" w:cs="Arial"/>
          <w:szCs w:val="24"/>
          <w:lang w:val="mn-MN"/>
        </w:rPr>
        <w:t>1</w:t>
      </w:r>
      <w:r w:rsidRPr="00027F06">
        <w:rPr>
          <w:rFonts w:ascii="Arial" w:hAnsi="Arial" w:cs="Arial"/>
          <w:szCs w:val="24"/>
          <w:lang w:val="mn-MN"/>
        </w:rPr>
        <w:t xml:space="preserve">, ерөнхий техникийн шаардлагыг хангасан байна. </w:t>
      </w:r>
      <w:r w:rsidRPr="00027F06">
        <w:rPr>
          <w:rFonts w:ascii="Arial" w:hAnsi="Arial" w:cs="Arial"/>
          <w:bCs/>
          <w:szCs w:val="24"/>
          <w:lang w:val="mn-MN"/>
        </w:rPr>
        <w:t>Үүнд:</w:t>
      </w:r>
    </w:p>
    <w:p w14:paraId="5A1E07EC" w14:textId="75255B6C" w:rsidR="00E702BC" w:rsidRPr="00027F06" w:rsidRDefault="00E702BC" w:rsidP="00E702BC">
      <w:pPr>
        <w:pStyle w:val="BodyTextIndent"/>
        <w:spacing w:line="240" w:lineRule="exact"/>
        <w:ind w:left="568" w:firstLine="0"/>
        <w:rPr>
          <w:rFonts w:ascii="Arial" w:hAnsi="Arial" w:cs="Arial"/>
          <w:szCs w:val="24"/>
          <w:lang w:val="mn-MN"/>
        </w:rPr>
      </w:pPr>
      <w:r w:rsidRPr="00027F06">
        <w:rPr>
          <w:rFonts w:ascii="Arial" w:hAnsi="Arial" w:cs="Arial"/>
          <w:szCs w:val="24"/>
          <w:lang w:val="mn-MN"/>
        </w:rPr>
        <w:t xml:space="preserve">а. </w:t>
      </w:r>
      <w:r w:rsidR="003E546E" w:rsidRPr="00027F06">
        <w:rPr>
          <w:rFonts w:ascii="Arial" w:hAnsi="Arial" w:cs="Arial"/>
          <w:szCs w:val="24"/>
          <w:lang w:val="mn-MN"/>
        </w:rPr>
        <w:t>Ханын ү</w:t>
      </w:r>
      <w:r w:rsidR="008C3DE9" w:rsidRPr="00027F06">
        <w:rPr>
          <w:rFonts w:ascii="Arial" w:hAnsi="Arial" w:cs="Arial"/>
          <w:szCs w:val="24"/>
          <w:lang w:val="mn-MN"/>
        </w:rPr>
        <w:t>дээр</w:t>
      </w:r>
      <w:r w:rsidR="003E546E" w:rsidRPr="00027F06">
        <w:rPr>
          <w:rFonts w:ascii="Arial" w:hAnsi="Arial" w:cs="Arial"/>
          <w:szCs w:val="24"/>
          <w:lang w:val="mn-MN"/>
        </w:rPr>
        <w:t xml:space="preserve"> нь </w:t>
      </w:r>
      <w:r w:rsidR="008C3DE9" w:rsidRPr="00027F06">
        <w:rPr>
          <w:rFonts w:ascii="Arial" w:hAnsi="Arial" w:cs="Arial"/>
          <w:szCs w:val="24"/>
          <w:lang w:val="mn-MN"/>
        </w:rPr>
        <w:t xml:space="preserve">уламжлалт аргаар боловсруулсан </w:t>
      </w:r>
      <w:r w:rsidR="003E546E" w:rsidRPr="00027F06">
        <w:rPr>
          <w:rFonts w:ascii="Arial" w:hAnsi="Arial" w:cs="Arial"/>
          <w:szCs w:val="24"/>
          <w:lang w:val="mn-MN"/>
        </w:rPr>
        <w:t>ширээр хийсэн байна.</w:t>
      </w:r>
    </w:p>
    <w:p w14:paraId="293F1DFA" w14:textId="353123B0" w:rsidR="00E702BC" w:rsidRPr="00027F06" w:rsidRDefault="00E702BC" w:rsidP="00E702BC">
      <w:pPr>
        <w:pStyle w:val="BodyTextIndent"/>
        <w:spacing w:line="240" w:lineRule="exact"/>
        <w:ind w:left="568" w:firstLine="0"/>
        <w:rPr>
          <w:rFonts w:ascii="Arial" w:hAnsi="Arial" w:cs="Arial"/>
          <w:szCs w:val="24"/>
          <w:lang w:val="mn-MN"/>
        </w:rPr>
      </w:pPr>
      <w:r w:rsidRPr="00027F06">
        <w:rPr>
          <w:rFonts w:ascii="Arial" w:hAnsi="Arial" w:cs="Arial"/>
          <w:szCs w:val="24"/>
          <w:lang w:val="mn-MN"/>
        </w:rPr>
        <w:t>б. Үйлдвэрийн аргаар хатаасан ц</w:t>
      </w:r>
      <w:r w:rsidR="003E546E" w:rsidRPr="00027F06">
        <w:rPr>
          <w:rFonts w:ascii="Arial" w:hAnsi="Arial" w:cs="Arial"/>
          <w:szCs w:val="24"/>
          <w:lang w:val="mn-MN"/>
        </w:rPr>
        <w:t>уулбар</w:t>
      </w:r>
      <w:r w:rsidR="008C3DE9" w:rsidRPr="00027F06">
        <w:rPr>
          <w:rFonts w:ascii="Arial" w:hAnsi="Arial" w:cs="Arial"/>
          <w:szCs w:val="24"/>
          <w:lang w:val="mn-MN"/>
        </w:rPr>
        <w:t xml:space="preserve"> </w:t>
      </w:r>
      <w:r w:rsidR="003E546E" w:rsidRPr="00027F06">
        <w:rPr>
          <w:rFonts w:ascii="Arial" w:hAnsi="Arial" w:cs="Arial"/>
          <w:szCs w:val="24"/>
          <w:lang w:val="mn-MN"/>
        </w:rPr>
        <w:t>ханатай байна.</w:t>
      </w:r>
    </w:p>
    <w:p w14:paraId="1CB0BCAE" w14:textId="3932EEAE" w:rsidR="00E702BC" w:rsidRPr="00027F06" w:rsidRDefault="00E702BC" w:rsidP="00E702BC">
      <w:pPr>
        <w:pStyle w:val="BodyTextIndent"/>
        <w:spacing w:line="240" w:lineRule="exact"/>
        <w:ind w:left="568" w:firstLine="0"/>
        <w:rPr>
          <w:rFonts w:ascii="Arial" w:hAnsi="Arial" w:cs="Arial"/>
          <w:szCs w:val="24"/>
          <w:lang w:val="mn-MN"/>
        </w:rPr>
      </w:pPr>
      <w:r w:rsidRPr="00027F06">
        <w:rPr>
          <w:rFonts w:ascii="Arial" w:hAnsi="Arial" w:cs="Arial"/>
          <w:szCs w:val="24"/>
          <w:lang w:val="mn-MN"/>
        </w:rPr>
        <w:t xml:space="preserve">в. </w:t>
      </w:r>
      <w:r w:rsidR="003E546E" w:rsidRPr="00027F06">
        <w:rPr>
          <w:rFonts w:ascii="Arial" w:hAnsi="Arial" w:cs="Arial"/>
          <w:szCs w:val="24"/>
          <w:lang w:val="mn-MN"/>
        </w:rPr>
        <w:t>Өрхний оосор, чагтага, гэрийн бүслүүрүүд монгол малын хялгас, савга, дэл, сүүлээр хийгдсэн</w:t>
      </w:r>
      <w:r w:rsidR="008C3DE9" w:rsidRPr="00027F06">
        <w:rPr>
          <w:rFonts w:ascii="Arial" w:hAnsi="Arial" w:cs="Arial"/>
          <w:szCs w:val="24"/>
          <w:lang w:val="mn-MN"/>
        </w:rPr>
        <w:t xml:space="preserve"> </w:t>
      </w:r>
      <w:r w:rsidR="003E546E" w:rsidRPr="00027F06">
        <w:rPr>
          <w:rFonts w:ascii="Arial" w:hAnsi="Arial" w:cs="Arial"/>
          <w:szCs w:val="24"/>
          <w:lang w:val="mn-MN"/>
        </w:rPr>
        <w:t>байна.</w:t>
      </w:r>
    </w:p>
    <w:p w14:paraId="2C8B3F5E" w14:textId="01B23CAB" w:rsidR="003E546E" w:rsidRPr="00027F06" w:rsidRDefault="00E702BC" w:rsidP="00E702BC">
      <w:pPr>
        <w:pStyle w:val="BodyTextIndent"/>
        <w:spacing w:line="240" w:lineRule="exact"/>
        <w:ind w:left="568" w:firstLine="0"/>
        <w:rPr>
          <w:rFonts w:ascii="Arial" w:hAnsi="Arial" w:cs="Arial"/>
          <w:szCs w:val="24"/>
          <w:lang w:val="mn-MN"/>
        </w:rPr>
      </w:pPr>
      <w:r w:rsidRPr="00027F06">
        <w:rPr>
          <w:rFonts w:ascii="Arial" w:hAnsi="Arial" w:cs="Arial"/>
          <w:szCs w:val="24"/>
          <w:lang w:val="mn-MN"/>
        </w:rPr>
        <w:t xml:space="preserve">г. </w:t>
      </w:r>
      <w:r w:rsidR="003E546E" w:rsidRPr="00027F06">
        <w:rPr>
          <w:rFonts w:ascii="Arial" w:hAnsi="Arial" w:cs="Arial"/>
          <w:szCs w:val="24"/>
          <w:lang w:val="mn-MN"/>
        </w:rPr>
        <w:t>Улаан халз бүхий таван ханатай гэр</w:t>
      </w:r>
      <w:r w:rsidR="003E546E" w:rsidRPr="00027F06">
        <w:rPr>
          <w:rFonts w:ascii="Arial" w:hAnsi="Arial" w:cs="Arial"/>
          <w:b/>
          <w:szCs w:val="24"/>
          <w:lang w:val="mn-MN"/>
        </w:rPr>
        <w:t xml:space="preserve"> </w:t>
      </w:r>
      <w:r w:rsidR="003E546E" w:rsidRPr="00027F06">
        <w:rPr>
          <w:rFonts w:ascii="Arial" w:hAnsi="Arial" w:cs="Arial"/>
          <w:bCs/>
          <w:szCs w:val="24"/>
          <w:lang w:val="mn-MN"/>
        </w:rPr>
        <w:t>түүний эд ангийн фото зургийг хавсарга</w:t>
      </w:r>
      <w:r w:rsidR="004F4305" w:rsidRPr="00027F06">
        <w:rPr>
          <w:rFonts w:ascii="Arial" w:hAnsi="Arial" w:cs="Arial"/>
          <w:bCs/>
          <w:szCs w:val="24"/>
          <w:lang w:val="mn-MN"/>
        </w:rPr>
        <w:t>на.</w:t>
      </w:r>
    </w:p>
    <w:p w14:paraId="3D15DBB8" w14:textId="132350E2" w:rsidR="003E546E" w:rsidRPr="00027F06" w:rsidRDefault="00E702BC" w:rsidP="004F4305">
      <w:pPr>
        <w:pStyle w:val="ListParagraph"/>
        <w:numPr>
          <w:ilvl w:val="0"/>
          <w:numId w:val="63"/>
        </w:numPr>
        <w:autoSpaceDE w:val="0"/>
        <w:autoSpaceDN w:val="0"/>
        <w:adjustRightInd w:val="0"/>
        <w:ind w:left="360"/>
        <w:jc w:val="both"/>
        <w:rPr>
          <w:rFonts w:ascii="Arial" w:hAnsi="Arial" w:cs="Arial"/>
          <w:bCs/>
          <w:szCs w:val="24"/>
        </w:rPr>
      </w:pPr>
      <w:r w:rsidRPr="00027F06">
        <w:rPr>
          <w:rFonts w:ascii="Arial" w:hAnsi="Arial" w:cs="Arial"/>
          <w:szCs w:val="24"/>
          <w:lang w:val="mn-MN"/>
        </w:rPr>
        <w:t>Гэрийн иж бүрдэл нь</w:t>
      </w:r>
      <w:r w:rsidR="003E546E" w:rsidRPr="00027F06">
        <w:rPr>
          <w:rFonts w:ascii="Arial" w:hAnsi="Arial" w:cs="Arial"/>
          <w:b/>
          <w:bCs/>
          <w:szCs w:val="24"/>
        </w:rPr>
        <w:t xml:space="preserve"> </w:t>
      </w:r>
      <w:r w:rsidR="004F4305" w:rsidRPr="00027F06">
        <w:rPr>
          <w:rFonts w:ascii="Arial" w:hAnsi="Arial" w:cs="Arial"/>
          <w:szCs w:val="24"/>
          <w:shd w:val="clear" w:color="auto" w:fill="FFFFFF"/>
          <w:lang w:val="mn-MN"/>
        </w:rPr>
        <w:t xml:space="preserve">“Монгол гэрийн дулаалгын бүрээс. Техникийн шаардлага MNS 5801:2007” </w:t>
      </w:r>
      <w:r w:rsidR="003E546E" w:rsidRPr="00027F06">
        <w:rPr>
          <w:rFonts w:ascii="Arial" w:hAnsi="Arial" w:cs="Arial"/>
          <w:szCs w:val="24"/>
          <w:lang w:val="mn-MN"/>
        </w:rPr>
        <w:t>стандартын техникийн тодорхойлолтыг хангасан</w:t>
      </w:r>
      <w:r w:rsidR="004F4305" w:rsidRPr="00027F06">
        <w:rPr>
          <w:rFonts w:ascii="Arial" w:hAnsi="Arial" w:cs="Arial"/>
          <w:szCs w:val="24"/>
          <w:lang w:val="mn-MN"/>
        </w:rPr>
        <w:t xml:space="preserve"> байна.</w:t>
      </w:r>
    </w:p>
    <w:p w14:paraId="7873C633" w14:textId="1DAEFBDD" w:rsidR="003E546E" w:rsidRPr="00027F06" w:rsidRDefault="003E546E" w:rsidP="003E546E">
      <w:pPr>
        <w:pStyle w:val="BodyTextIndent"/>
        <w:spacing w:line="240" w:lineRule="exact"/>
        <w:ind w:left="720" w:firstLine="0"/>
        <w:rPr>
          <w:rFonts w:ascii="Arial" w:hAnsi="Arial" w:cs="Arial"/>
          <w:bCs/>
          <w:szCs w:val="24"/>
          <w:lang w:val="mn-MN"/>
        </w:rPr>
      </w:pPr>
      <w:r w:rsidRPr="00027F06">
        <w:rPr>
          <w:rFonts w:ascii="Arial" w:hAnsi="Arial" w:cs="Arial"/>
          <w:bCs/>
          <w:szCs w:val="24"/>
          <w:lang w:val="mn-MN"/>
        </w:rPr>
        <w:t xml:space="preserve">а. Нийлүүлэх </w:t>
      </w:r>
      <w:r w:rsidRPr="00027F06">
        <w:rPr>
          <w:rFonts w:ascii="Arial" w:hAnsi="Arial" w:cs="Arial"/>
          <w:szCs w:val="24"/>
          <w:lang w:val="mn-MN"/>
        </w:rPr>
        <w:t xml:space="preserve">улаан халз бүхий таван ханатай гэрийн </w:t>
      </w:r>
      <w:r w:rsidRPr="00027F06">
        <w:rPr>
          <w:rFonts w:ascii="Arial" w:hAnsi="Arial" w:cs="Arial"/>
          <w:bCs/>
          <w:szCs w:val="24"/>
          <w:lang w:val="mn-MN"/>
        </w:rPr>
        <w:t xml:space="preserve">хийсэн он, сар, өдөр, үйлдвэрлэгчийн нэр, хаяг, харилцах утас зэрэг дэлгэрэнгүй мэдээллийг </w:t>
      </w:r>
      <w:r w:rsidR="00E702BC" w:rsidRPr="00027F06">
        <w:rPr>
          <w:rFonts w:ascii="Arial" w:hAnsi="Arial" w:cs="Arial"/>
          <w:bCs/>
          <w:szCs w:val="24"/>
          <w:lang w:val="mn-MN"/>
        </w:rPr>
        <w:t>хавсаргасан</w:t>
      </w:r>
      <w:r w:rsidRPr="00027F06">
        <w:rPr>
          <w:rFonts w:ascii="Arial" w:hAnsi="Arial" w:cs="Arial"/>
          <w:bCs/>
          <w:szCs w:val="24"/>
          <w:lang w:val="mn-MN"/>
        </w:rPr>
        <w:t xml:space="preserve"> байна. </w:t>
      </w:r>
    </w:p>
    <w:p w14:paraId="0C877955" w14:textId="77777777" w:rsidR="003E546E" w:rsidRPr="00027F06" w:rsidRDefault="003E546E" w:rsidP="003E546E">
      <w:pPr>
        <w:pStyle w:val="BodyTextIndent"/>
        <w:spacing w:line="240" w:lineRule="exact"/>
        <w:ind w:left="720" w:firstLine="0"/>
        <w:rPr>
          <w:rFonts w:ascii="Arial" w:hAnsi="Arial" w:cs="Arial"/>
          <w:bCs/>
          <w:szCs w:val="24"/>
          <w:lang w:val="mn-MN"/>
        </w:rPr>
      </w:pPr>
      <w:r w:rsidRPr="00027F06">
        <w:rPr>
          <w:rFonts w:ascii="Arial" w:hAnsi="Arial" w:cs="Arial"/>
          <w:bCs/>
          <w:szCs w:val="24"/>
          <w:lang w:val="mn-MN"/>
        </w:rPr>
        <w:t xml:space="preserve">б.  </w:t>
      </w:r>
      <w:r w:rsidRPr="00027F06">
        <w:rPr>
          <w:rFonts w:ascii="Arial" w:hAnsi="Arial" w:cs="Arial"/>
          <w:szCs w:val="24"/>
          <w:lang w:val="mn-MN"/>
        </w:rPr>
        <w:t>Эсгий туурга, дээврүүд нь монгол эсгийгээр хийгдсэн байна.</w:t>
      </w:r>
    </w:p>
    <w:p w14:paraId="44466D72" w14:textId="77777777" w:rsidR="003E546E" w:rsidRPr="00027F06" w:rsidRDefault="003E546E" w:rsidP="003E546E">
      <w:pPr>
        <w:pStyle w:val="BodyTextIndent"/>
        <w:spacing w:line="240" w:lineRule="exact"/>
        <w:ind w:left="720" w:firstLine="0"/>
        <w:rPr>
          <w:rFonts w:ascii="Arial" w:hAnsi="Arial" w:cs="Arial"/>
          <w:bCs/>
          <w:szCs w:val="24"/>
        </w:rPr>
      </w:pPr>
      <w:r w:rsidRPr="00027F06">
        <w:rPr>
          <w:rFonts w:ascii="Arial" w:hAnsi="Arial" w:cs="Arial"/>
          <w:bCs/>
          <w:szCs w:val="24"/>
          <w:lang w:val="mn-MN"/>
        </w:rPr>
        <w:t xml:space="preserve"> </w:t>
      </w:r>
    </w:p>
    <w:p w14:paraId="50B84DA3" w14:textId="739CDBA7" w:rsidR="00A65118" w:rsidRPr="00027F06" w:rsidRDefault="00A65118" w:rsidP="00A65118">
      <w:pPr>
        <w:pStyle w:val="BodyTextIndent"/>
        <w:numPr>
          <w:ilvl w:val="0"/>
          <w:numId w:val="63"/>
        </w:numPr>
        <w:spacing w:line="240" w:lineRule="exact"/>
        <w:rPr>
          <w:rFonts w:ascii="Arial" w:hAnsi="Arial" w:cs="Arial"/>
          <w:bCs/>
          <w:szCs w:val="24"/>
          <w:lang w:val="mn-MN"/>
        </w:rPr>
      </w:pPr>
      <w:r w:rsidRPr="00027F06">
        <w:rPr>
          <w:rFonts w:ascii="Arial" w:hAnsi="Arial" w:cs="Arial"/>
          <w:bCs/>
          <w:szCs w:val="24"/>
          <w:lang w:val="mn-MN"/>
        </w:rPr>
        <w:t xml:space="preserve">Бараа хүлээлгэн өгөх нөхцөл: </w:t>
      </w:r>
    </w:p>
    <w:p w14:paraId="49875855" w14:textId="5AAFCE02" w:rsidR="00A65118" w:rsidRPr="00027F06" w:rsidRDefault="00A65118" w:rsidP="006F0075">
      <w:pPr>
        <w:pStyle w:val="BodyTextIndent"/>
        <w:spacing w:line="240" w:lineRule="exact"/>
        <w:ind w:left="709" w:firstLine="0"/>
        <w:rPr>
          <w:rFonts w:ascii="Arial" w:hAnsi="Arial" w:cs="Arial"/>
          <w:bCs/>
          <w:szCs w:val="24"/>
          <w:lang w:val="mn-MN"/>
        </w:rPr>
      </w:pPr>
      <w:r w:rsidRPr="00027F06">
        <w:rPr>
          <w:rFonts w:ascii="Arial" w:hAnsi="Arial" w:cs="Arial"/>
          <w:bCs/>
          <w:szCs w:val="24"/>
          <w:lang w:val="mn-MN"/>
        </w:rPr>
        <w:t>Угсралт, суур</w:t>
      </w:r>
      <w:r w:rsidR="00A36ECD">
        <w:rPr>
          <w:rFonts w:ascii="Arial" w:hAnsi="Arial" w:cs="Arial"/>
          <w:bCs/>
          <w:szCs w:val="24"/>
          <w:lang w:val="mn-MN"/>
        </w:rPr>
        <w:t>и</w:t>
      </w:r>
      <w:r w:rsidRPr="00027F06">
        <w:rPr>
          <w:rFonts w:ascii="Arial" w:hAnsi="Arial" w:cs="Arial"/>
          <w:bCs/>
          <w:szCs w:val="24"/>
          <w:lang w:val="mn-MN"/>
        </w:rPr>
        <w:t>луул</w:t>
      </w:r>
      <w:r w:rsidR="00A36ECD">
        <w:rPr>
          <w:rFonts w:ascii="Arial" w:hAnsi="Arial" w:cs="Arial"/>
          <w:bCs/>
          <w:szCs w:val="24"/>
          <w:lang w:val="mn-MN"/>
        </w:rPr>
        <w:t>алт</w:t>
      </w:r>
      <w:r w:rsidRPr="00027F06">
        <w:rPr>
          <w:rFonts w:ascii="Arial" w:hAnsi="Arial" w:cs="Arial"/>
          <w:bCs/>
          <w:szCs w:val="24"/>
          <w:lang w:val="mn-MN"/>
        </w:rPr>
        <w:t>: Гэрийн иж бүрдэл бүрийг барьж хүлээлгэн өгнө.</w:t>
      </w:r>
      <w:r w:rsidR="006F0075" w:rsidRPr="00027F06">
        <w:rPr>
          <w:rFonts w:ascii="Arial" w:hAnsi="Arial" w:cs="Arial"/>
          <w:bCs/>
          <w:szCs w:val="24"/>
          <w:lang w:val="mn-MN"/>
        </w:rPr>
        <w:t xml:space="preserve"> Гэр тус бүрийг фото зураг, видео бичлэгээр баталгаажуулна.</w:t>
      </w:r>
    </w:p>
    <w:p w14:paraId="685480DB" w14:textId="7FC93AA9" w:rsidR="00A65118" w:rsidRPr="00027F06" w:rsidRDefault="00A65118" w:rsidP="00A65118">
      <w:pPr>
        <w:pStyle w:val="BodyTextIndent"/>
        <w:numPr>
          <w:ilvl w:val="0"/>
          <w:numId w:val="63"/>
        </w:numPr>
        <w:spacing w:line="240" w:lineRule="exact"/>
        <w:rPr>
          <w:rFonts w:ascii="Arial" w:hAnsi="Arial" w:cs="Arial"/>
          <w:bCs/>
          <w:szCs w:val="24"/>
          <w:lang w:val="mn-MN"/>
        </w:rPr>
      </w:pPr>
      <w:r w:rsidRPr="00027F06">
        <w:rPr>
          <w:rFonts w:ascii="Arial" w:hAnsi="Arial" w:cs="Arial"/>
          <w:bCs/>
          <w:szCs w:val="24"/>
          <w:lang w:val="mn-MN"/>
        </w:rPr>
        <w:t xml:space="preserve">Баглаа, боодлын шаардлага: </w:t>
      </w:r>
    </w:p>
    <w:p w14:paraId="5CE197C3" w14:textId="0123D30A" w:rsidR="003E546E" w:rsidRPr="00027F06" w:rsidRDefault="00A65118" w:rsidP="00A65118">
      <w:pPr>
        <w:pStyle w:val="BodyTextIndent"/>
        <w:spacing w:line="240" w:lineRule="exact"/>
        <w:ind w:left="709" w:firstLine="0"/>
        <w:rPr>
          <w:rFonts w:ascii="Arial" w:hAnsi="Arial" w:cs="Arial"/>
          <w:bCs/>
          <w:szCs w:val="24"/>
          <w:lang w:val="mn-MN"/>
        </w:rPr>
      </w:pPr>
      <w:r w:rsidRPr="00027F06">
        <w:rPr>
          <w:rFonts w:ascii="Arial" w:hAnsi="Arial" w:cs="Arial"/>
          <w:bCs/>
          <w:szCs w:val="24"/>
          <w:lang w:val="mn-MN"/>
        </w:rPr>
        <w:t>Модон болон зөөлөн эдлэлийг ачиж тээвэрлэхэд баглаа боодол нь тээвэрлэлтийн нөхц</w:t>
      </w:r>
      <w:r w:rsidR="00A36ECD">
        <w:rPr>
          <w:rFonts w:ascii="Arial" w:hAnsi="Arial" w:cs="Arial"/>
          <w:bCs/>
          <w:szCs w:val="24"/>
          <w:lang w:val="mn-MN"/>
        </w:rPr>
        <w:t>ө</w:t>
      </w:r>
      <w:r w:rsidRPr="00027F06">
        <w:rPr>
          <w:rFonts w:ascii="Arial" w:hAnsi="Arial" w:cs="Arial"/>
          <w:bCs/>
          <w:szCs w:val="24"/>
          <w:lang w:val="mn-MN"/>
        </w:rPr>
        <w:t xml:space="preserve">лийг даахаар багцалж, дугаарлаж хүлээлгэн өгнө. </w:t>
      </w:r>
    </w:p>
    <w:p w14:paraId="5587FC84" w14:textId="77777777" w:rsidR="003E546E" w:rsidRPr="00027F06" w:rsidRDefault="003E546E" w:rsidP="003E546E">
      <w:pPr>
        <w:pStyle w:val="BodyTextIndent"/>
        <w:spacing w:line="240" w:lineRule="exact"/>
        <w:rPr>
          <w:rFonts w:ascii="Arial" w:hAnsi="Arial" w:cs="Arial"/>
          <w:bCs/>
          <w:szCs w:val="24"/>
          <w:lang w:val="mn-MN"/>
        </w:rPr>
      </w:pPr>
    </w:p>
    <w:p w14:paraId="5D4F86D7" w14:textId="77777777" w:rsidR="003E546E" w:rsidRPr="00027F06" w:rsidRDefault="003E546E" w:rsidP="003E546E">
      <w:pPr>
        <w:pStyle w:val="BodyTextIndent"/>
        <w:spacing w:line="240" w:lineRule="exact"/>
        <w:rPr>
          <w:rFonts w:ascii="Arial" w:hAnsi="Arial" w:cs="Arial"/>
          <w:bCs/>
          <w:szCs w:val="24"/>
          <w:lang w:val="mn-MN"/>
        </w:rPr>
      </w:pPr>
    </w:p>
    <w:p w14:paraId="25C89635" w14:textId="77777777" w:rsidR="003E546E" w:rsidRPr="00027F06" w:rsidRDefault="003E546E" w:rsidP="00C63260">
      <w:pPr>
        <w:pStyle w:val="BodyTextIndent"/>
        <w:ind w:left="0" w:right="-14" w:firstLine="0"/>
        <w:jc w:val="center"/>
        <w:rPr>
          <w:rFonts w:ascii="Arial" w:hAnsi="Arial" w:cs="Arial"/>
          <w:b/>
          <w:bCs/>
          <w:szCs w:val="24"/>
          <w:lang w:val="mn-MN"/>
        </w:rPr>
      </w:pPr>
      <w:r w:rsidRPr="00027F06">
        <w:rPr>
          <w:rFonts w:ascii="Arial" w:hAnsi="Arial" w:cs="Arial"/>
          <w:b/>
          <w:szCs w:val="24"/>
          <w:lang w:val="mn-MN"/>
        </w:rPr>
        <w:t>Т</w:t>
      </w:r>
      <w:r w:rsidRPr="00027F06">
        <w:rPr>
          <w:rFonts w:ascii="Arial" w:hAnsi="Arial" w:cs="Arial"/>
          <w:b/>
          <w:bCs/>
          <w:szCs w:val="24"/>
          <w:lang w:val="mn-MN"/>
        </w:rPr>
        <w:t>ЕХНИКИЙН ТОДОРХОЙЛОЛТ</w:t>
      </w:r>
    </w:p>
    <w:p w14:paraId="1B37449A" w14:textId="1CE0280D" w:rsidR="003E546E" w:rsidRPr="00027F06" w:rsidRDefault="00C63260" w:rsidP="003E546E">
      <w:pPr>
        <w:pStyle w:val="BodyTextIndent"/>
        <w:ind w:left="0" w:right="-14" w:firstLine="0"/>
        <w:rPr>
          <w:rFonts w:ascii="Arial" w:hAnsi="Arial" w:cs="Arial"/>
          <w:b/>
          <w:szCs w:val="24"/>
          <w:lang w:val="mn-MN"/>
        </w:rPr>
      </w:pPr>
      <w:r w:rsidRPr="00027F06">
        <w:rPr>
          <w:rFonts w:ascii="Arial" w:hAnsi="Arial" w:cs="Arial"/>
          <w:szCs w:val="24"/>
          <w:lang w:val="mn-MN"/>
        </w:rPr>
        <w:t>Барааны н</w:t>
      </w:r>
      <w:r w:rsidR="003E546E" w:rsidRPr="00027F06">
        <w:rPr>
          <w:rFonts w:ascii="Arial" w:hAnsi="Arial" w:cs="Arial"/>
          <w:szCs w:val="24"/>
          <w:lang w:val="mn-MN"/>
        </w:rPr>
        <w:t>эр</w:t>
      </w:r>
      <w:r w:rsidR="003E546E" w:rsidRPr="00027F06">
        <w:rPr>
          <w:rFonts w:ascii="Arial" w:hAnsi="Arial" w:cs="Arial"/>
          <w:color w:val="FF0000"/>
          <w:szCs w:val="24"/>
          <w:lang w:val="mn-MN"/>
        </w:rPr>
        <w:t xml:space="preserve">: </w:t>
      </w:r>
      <w:r w:rsidR="003E546E" w:rsidRPr="00027F06">
        <w:rPr>
          <w:rFonts w:ascii="Arial" w:hAnsi="Arial" w:cs="Arial"/>
          <w:b/>
          <w:szCs w:val="24"/>
          <w:lang w:val="mn-MN"/>
        </w:rPr>
        <w:t>Улаан халз бүхий таван ханатай гэр</w:t>
      </w:r>
      <w:r w:rsidR="003E546E" w:rsidRPr="00027F06">
        <w:rPr>
          <w:rFonts w:ascii="Arial" w:hAnsi="Arial" w:cs="Arial"/>
          <w:b/>
          <w:bCs/>
          <w:szCs w:val="24"/>
          <w:lang w:val="mn-MN"/>
        </w:rPr>
        <w:t>.</w:t>
      </w:r>
      <w:r w:rsidR="003E546E" w:rsidRPr="00027F06">
        <w:rPr>
          <w:rFonts w:ascii="Arial" w:hAnsi="Arial" w:cs="Arial"/>
          <w:b/>
          <w:bCs/>
          <w:szCs w:val="24"/>
        </w:rPr>
        <w:t xml:space="preserve"> </w:t>
      </w:r>
      <w:r w:rsidR="003E546E" w:rsidRPr="00027F06">
        <w:rPr>
          <w:rFonts w:ascii="Arial" w:hAnsi="Arial" w:cs="Arial"/>
          <w:b/>
          <w:szCs w:val="24"/>
          <w:lang w:val="mn-MN"/>
        </w:rPr>
        <w:t xml:space="preserve"> </w:t>
      </w:r>
    </w:p>
    <w:tbl>
      <w:tblPr>
        <w:tblStyle w:val="TableGrid"/>
        <w:tblpPr w:leftFromText="180" w:rightFromText="180" w:vertAnchor="text" w:tblpX="-498" w:tblpY="1"/>
        <w:tblOverlap w:val="never"/>
        <w:tblW w:w="10491" w:type="dxa"/>
        <w:tblLayout w:type="fixed"/>
        <w:tblLook w:val="04A0" w:firstRow="1" w:lastRow="0" w:firstColumn="1" w:lastColumn="0" w:noHBand="0" w:noVBand="1"/>
      </w:tblPr>
      <w:tblGrid>
        <w:gridCol w:w="704"/>
        <w:gridCol w:w="1701"/>
        <w:gridCol w:w="1164"/>
        <w:gridCol w:w="6916"/>
        <w:gridCol w:w="6"/>
      </w:tblGrid>
      <w:tr w:rsidR="009C6015" w:rsidRPr="00027F06" w14:paraId="7160CCCD" w14:textId="77777777" w:rsidTr="00FC5F24">
        <w:trPr>
          <w:gridAfter w:val="1"/>
          <w:wAfter w:w="6" w:type="dxa"/>
        </w:trPr>
        <w:tc>
          <w:tcPr>
            <w:tcW w:w="704" w:type="dxa"/>
            <w:vAlign w:val="center"/>
          </w:tcPr>
          <w:p w14:paraId="324F7727"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w:t>
            </w:r>
          </w:p>
        </w:tc>
        <w:tc>
          <w:tcPr>
            <w:tcW w:w="1701" w:type="dxa"/>
            <w:vAlign w:val="center"/>
          </w:tcPr>
          <w:p w14:paraId="2D9AD747"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Барааны  нэр</w:t>
            </w:r>
          </w:p>
        </w:tc>
        <w:tc>
          <w:tcPr>
            <w:tcW w:w="1164" w:type="dxa"/>
            <w:vAlign w:val="center"/>
          </w:tcPr>
          <w:p w14:paraId="28419CE8"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Тоо</w:t>
            </w:r>
          </w:p>
        </w:tc>
        <w:tc>
          <w:tcPr>
            <w:tcW w:w="6916" w:type="dxa"/>
            <w:vAlign w:val="center"/>
          </w:tcPr>
          <w:p w14:paraId="782D2926"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Техникийн тодорхойлолт</w:t>
            </w:r>
          </w:p>
        </w:tc>
      </w:tr>
      <w:tr w:rsidR="009C6015" w:rsidRPr="00027F06" w14:paraId="4DD879BB" w14:textId="77777777" w:rsidTr="00FC5F24">
        <w:tc>
          <w:tcPr>
            <w:tcW w:w="704" w:type="dxa"/>
          </w:tcPr>
          <w:p w14:paraId="299DD44E" w14:textId="77777777" w:rsidR="009C6015" w:rsidRPr="00027F06" w:rsidRDefault="009C6015" w:rsidP="009C6015">
            <w:pPr>
              <w:rPr>
                <w:rFonts w:ascii="Arial" w:hAnsi="Arial" w:cs="Arial"/>
                <w:szCs w:val="24"/>
                <w:lang w:val="mn-MN"/>
              </w:rPr>
            </w:pPr>
            <w:r w:rsidRPr="00027F06">
              <w:rPr>
                <w:rFonts w:ascii="Arial" w:hAnsi="Arial" w:cs="Arial"/>
                <w:szCs w:val="24"/>
                <w:lang w:val="mn-MN"/>
              </w:rPr>
              <w:t>1.</w:t>
            </w:r>
          </w:p>
        </w:tc>
        <w:tc>
          <w:tcPr>
            <w:tcW w:w="9787" w:type="dxa"/>
            <w:gridSpan w:val="4"/>
          </w:tcPr>
          <w:p w14:paraId="26E6718E" w14:textId="77777777" w:rsidR="009C6015" w:rsidRPr="00027F06" w:rsidRDefault="009C6015" w:rsidP="009C6015">
            <w:pPr>
              <w:pStyle w:val="Footer"/>
              <w:jc w:val="both"/>
              <w:rPr>
                <w:rFonts w:ascii="Arial" w:hAnsi="Arial" w:cs="Arial"/>
                <w:szCs w:val="24"/>
                <w:lang w:val="mn-MN"/>
              </w:rPr>
            </w:pPr>
            <w:r w:rsidRPr="00027F06">
              <w:rPr>
                <w:rFonts w:ascii="Arial" w:hAnsi="Arial" w:cs="Arial"/>
                <w:szCs w:val="24"/>
                <w:lang w:val="mn-MN"/>
              </w:rPr>
              <w:t>1.1. Загвар: Монгол гэр- 5 ханатай</w:t>
            </w:r>
          </w:p>
          <w:p w14:paraId="719F176B" w14:textId="77777777" w:rsidR="009C6015" w:rsidRPr="00027F06" w:rsidRDefault="009C6015" w:rsidP="009C6015">
            <w:pPr>
              <w:pStyle w:val="Footer"/>
              <w:jc w:val="both"/>
              <w:rPr>
                <w:rFonts w:ascii="Arial" w:hAnsi="Arial" w:cs="Arial"/>
                <w:szCs w:val="24"/>
                <w:lang w:val="mn-MN"/>
              </w:rPr>
            </w:pPr>
            <w:r w:rsidRPr="00027F06">
              <w:rPr>
                <w:rFonts w:ascii="Arial" w:hAnsi="Arial" w:cs="Arial"/>
                <w:szCs w:val="24"/>
                <w:lang w:val="mn-MN"/>
              </w:rPr>
              <w:t>1.2. Үйлдвэрлэгчийн нэр хаяг: Байна.</w:t>
            </w:r>
          </w:p>
          <w:p w14:paraId="7F5264F8" w14:textId="03813B9C" w:rsidR="009C6015" w:rsidRPr="00027F06" w:rsidRDefault="009C6015" w:rsidP="009C6015">
            <w:pPr>
              <w:pStyle w:val="Footer"/>
              <w:jc w:val="both"/>
              <w:rPr>
                <w:rFonts w:ascii="Arial" w:hAnsi="Arial" w:cs="Arial"/>
                <w:szCs w:val="24"/>
                <w:lang w:val="mn-MN"/>
              </w:rPr>
            </w:pPr>
            <w:r w:rsidRPr="00027F06">
              <w:rPr>
                <w:rFonts w:ascii="Arial" w:hAnsi="Arial" w:cs="Arial"/>
                <w:szCs w:val="24"/>
                <w:lang w:val="mn-MN"/>
              </w:rPr>
              <w:t>1.3. Үйлдвэрлэсэн он, сар, өдөр: сүүлийн 2 жилд</w:t>
            </w:r>
            <w:r w:rsidRPr="00027F06">
              <w:rPr>
                <w:rFonts w:ascii="Arial" w:hAnsi="Arial" w:cs="Arial"/>
                <w:b/>
                <w:color w:val="C00000"/>
                <w:szCs w:val="24"/>
                <w:lang w:val="mn-MN"/>
              </w:rPr>
              <w:t xml:space="preserve"> </w:t>
            </w:r>
            <w:r w:rsidRPr="00027F06">
              <w:rPr>
                <w:rFonts w:ascii="Arial" w:hAnsi="Arial" w:cs="Arial"/>
                <w:szCs w:val="24"/>
                <w:lang w:val="mn-MN"/>
              </w:rPr>
              <w:t>үйлдвэрлэсэн байна.</w:t>
            </w:r>
          </w:p>
          <w:p w14:paraId="16F87D1A" w14:textId="091F11D6" w:rsidR="009C6015" w:rsidRPr="00027F06" w:rsidRDefault="009C6015" w:rsidP="009C6015">
            <w:pPr>
              <w:rPr>
                <w:rFonts w:ascii="Arial" w:hAnsi="Arial" w:cs="Arial"/>
                <w:szCs w:val="24"/>
                <w:lang w:val="mn-MN"/>
              </w:rPr>
            </w:pPr>
            <w:r w:rsidRPr="00027F06">
              <w:rPr>
                <w:rFonts w:ascii="Arial" w:hAnsi="Arial" w:cs="Arial"/>
                <w:szCs w:val="24"/>
                <w:lang w:val="mn-MN"/>
              </w:rPr>
              <w:t>1.4. Барааны гарал үүсэл: Монголд үйлдвэрлэсэн.</w:t>
            </w:r>
          </w:p>
        </w:tc>
      </w:tr>
      <w:tr w:rsidR="009C6015" w:rsidRPr="00027F06" w14:paraId="5D553DFA" w14:textId="77777777" w:rsidTr="00FC5F24">
        <w:tc>
          <w:tcPr>
            <w:tcW w:w="704" w:type="dxa"/>
          </w:tcPr>
          <w:p w14:paraId="04C2D90C" w14:textId="77777777" w:rsidR="009C6015" w:rsidRPr="00027F06" w:rsidRDefault="009C6015" w:rsidP="009C6015">
            <w:pPr>
              <w:rPr>
                <w:rFonts w:ascii="Arial" w:hAnsi="Arial" w:cs="Arial"/>
                <w:szCs w:val="24"/>
                <w:lang w:val="mn-MN"/>
              </w:rPr>
            </w:pPr>
            <w:r w:rsidRPr="00027F06">
              <w:rPr>
                <w:rFonts w:ascii="Arial" w:hAnsi="Arial" w:cs="Arial"/>
                <w:szCs w:val="24"/>
                <w:lang w:val="mn-MN"/>
              </w:rPr>
              <w:t>2.</w:t>
            </w:r>
          </w:p>
        </w:tc>
        <w:tc>
          <w:tcPr>
            <w:tcW w:w="9787" w:type="dxa"/>
            <w:gridSpan w:val="4"/>
          </w:tcPr>
          <w:p w14:paraId="0765EF07" w14:textId="2691D970" w:rsidR="009C6015" w:rsidRPr="00027F06" w:rsidRDefault="009C6015" w:rsidP="009C6015">
            <w:pPr>
              <w:rPr>
                <w:rFonts w:ascii="Arial" w:hAnsi="Arial" w:cs="Arial"/>
                <w:szCs w:val="24"/>
                <w:lang w:val="mn-MN"/>
              </w:rPr>
            </w:pPr>
            <w:r w:rsidRPr="00027F06">
              <w:rPr>
                <w:rFonts w:ascii="Arial" w:hAnsi="Arial" w:cs="Arial"/>
                <w:szCs w:val="24"/>
                <w:lang w:val="mn-MN"/>
              </w:rPr>
              <w:t xml:space="preserve">Гэрийн  бүрэн мод </w:t>
            </w:r>
            <w:r w:rsidRPr="00027F06">
              <w:rPr>
                <w:rFonts w:ascii="Arial" w:hAnsi="Arial" w:cs="Arial"/>
                <w:b/>
                <w:szCs w:val="24"/>
                <w:lang w:val="mn-MN"/>
              </w:rPr>
              <w:t xml:space="preserve"> </w:t>
            </w:r>
            <w:r w:rsidRPr="00027F06">
              <w:rPr>
                <w:rFonts w:ascii="Arial" w:hAnsi="Arial" w:cs="Arial"/>
                <w:szCs w:val="24"/>
                <w:lang w:val="mn-MN"/>
              </w:rPr>
              <w:t xml:space="preserve">Монгол гэрийн мод </w:t>
            </w:r>
            <w:r w:rsidRPr="00027F06">
              <w:rPr>
                <w:rFonts w:ascii="Arial" w:hAnsi="Arial" w:cs="Arial"/>
                <w:szCs w:val="24"/>
              </w:rPr>
              <w:t>MNS</w:t>
            </w:r>
            <w:r w:rsidRPr="00027F06">
              <w:rPr>
                <w:rFonts w:ascii="Arial" w:hAnsi="Arial" w:cs="Arial"/>
                <w:szCs w:val="24"/>
                <w:lang w:val="mn-MN"/>
              </w:rPr>
              <w:t>0370-2021 стандартын техникийн тодорхойлолтыг хангасан таван ханатай гэрийн 1 иж бүрдэл мод байна.</w:t>
            </w:r>
          </w:p>
        </w:tc>
      </w:tr>
      <w:tr w:rsidR="009C6015" w:rsidRPr="00027F06" w14:paraId="485FF78A" w14:textId="77777777" w:rsidTr="00FC5F24">
        <w:trPr>
          <w:gridAfter w:val="1"/>
          <w:wAfter w:w="6" w:type="dxa"/>
        </w:trPr>
        <w:tc>
          <w:tcPr>
            <w:tcW w:w="704" w:type="dxa"/>
          </w:tcPr>
          <w:p w14:paraId="66091D9D" w14:textId="2F1F22FA" w:rsidR="009C6015" w:rsidRPr="00027F06" w:rsidRDefault="009C6015" w:rsidP="009C6015">
            <w:pPr>
              <w:rPr>
                <w:rFonts w:ascii="Arial" w:hAnsi="Arial" w:cs="Arial"/>
                <w:szCs w:val="24"/>
                <w:lang w:val="mn-MN"/>
              </w:rPr>
            </w:pPr>
            <w:r w:rsidRPr="00027F06">
              <w:rPr>
                <w:rFonts w:ascii="Arial" w:hAnsi="Arial" w:cs="Arial"/>
                <w:szCs w:val="24"/>
                <w:lang w:val="mn-MN"/>
              </w:rPr>
              <w:t>2.1</w:t>
            </w:r>
          </w:p>
        </w:tc>
        <w:tc>
          <w:tcPr>
            <w:tcW w:w="1701" w:type="dxa"/>
          </w:tcPr>
          <w:p w14:paraId="06C20202" w14:textId="588D9BBF" w:rsidR="009C6015" w:rsidRPr="00027F06" w:rsidRDefault="009C6015" w:rsidP="009C6015">
            <w:pPr>
              <w:rPr>
                <w:rFonts w:ascii="Arial" w:hAnsi="Arial" w:cs="Arial"/>
                <w:szCs w:val="24"/>
                <w:lang w:val="mn-MN"/>
              </w:rPr>
            </w:pPr>
            <w:r w:rsidRPr="00027F06">
              <w:rPr>
                <w:rFonts w:ascii="Arial" w:hAnsi="Arial" w:cs="Arial"/>
                <w:szCs w:val="24"/>
                <w:lang w:val="mn-MN"/>
              </w:rPr>
              <w:t xml:space="preserve">Тооно </w:t>
            </w:r>
          </w:p>
        </w:tc>
        <w:tc>
          <w:tcPr>
            <w:tcW w:w="1164" w:type="dxa"/>
          </w:tcPr>
          <w:p w14:paraId="5BD3A9DE" w14:textId="4B9CE0CD" w:rsidR="009C6015" w:rsidRPr="00027F06" w:rsidRDefault="009C6015" w:rsidP="009C6015">
            <w:pPr>
              <w:rPr>
                <w:rFonts w:ascii="Arial" w:hAnsi="Arial" w:cs="Arial"/>
                <w:szCs w:val="24"/>
                <w:lang w:val="mn-MN"/>
              </w:rPr>
            </w:pPr>
            <w:r w:rsidRPr="00027F06">
              <w:rPr>
                <w:rFonts w:ascii="Arial" w:hAnsi="Arial" w:cs="Arial"/>
                <w:szCs w:val="24"/>
                <w:lang w:val="mn-MN"/>
              </w:rPr>
              <w:t>1 ширхэг</w:t>
            </w:r>
          </w:p>
        </w:tc>
        <w:tc>
          <w:tcPr>
            <w:tcW w:w="6916" w:type="dxa"/>
          </w:tcPr>
          <w:p w14:paraId="5C690052" w14:textId="06B430CA" w:rsidR="009C6015" w:rsidRPr="00027F06" w:rsidRDefault="009C6015" w:rsidP="009C6015">
            <w:pPr>
              <w:rPr>
                <w:rFonts w:ascii="Arial" w:hAnsi="Arial" w:cs="Arial"/>
                <w:szCs w:val="24"/>
                <w:lang w:val="mn-MN"/>
              </w:rPr>
            </w:pPr>
            <w:r w:rsidRPr="00027F06">
              <w:rPr>
                <w:rFonts w:ascii="Arial" w:hAnsi="Arial" w:cs="Arial"/>
                <w:szCs w:val="24"/>
                <w:lang w:val="mn-MN"/>
              </w:rPr>
              <w:t>10-15 см-ийн зузаан, 1.5 метрээс багагүй  голчтой, хээлж будсан байна</w:t>
            </w:r>
            <w:r w:rsidR="00A36ECD">
              <w:rPr>
                <w:rFonts w:ascii="Arial" w:hAnsi="Arial" w:cs="Arial"/>
                <w:szCs w:val="24"/>
                <w:lang w:val="mn-MN"/>
              </w:rPr>
              <w:t>.</w:t>
            </w:r>
          </w:p>
          <w:p w14:paraId="433E408D" w14:textId="77777777" w:rsidR="009C6015" w:rsidRPr="00027F06" w:rsidRDefault="009C6015" w:rsidP="009C6015">
            <w:pPr>
              <w:rPr>
                <w:rFonts w:ascii="Arial" w:hAnsi="Arial" w:cs="Arial"/>
                <w:szCs w:val="24"/>
                <w:lang w:val="mn-MN"/>
              </w:rPr>
            </w:pPr>
            <w:r w:rsidRPr="00027F06">
              <w:rPr>
                <w:rFonts w:ascii="Arial" w:hAnsi="Arial" w:cs="Arial"/>
                <w:szCs w:val="24"/>
                <w:lang w:val="mn-MN"/>
              </w:rPr>
              <w:t>Тоононы цамхрааны 4 үзүүрт  уях дааган чагтага, цамхрааны төвд уях гол чагтаганы гархийг  бат бөх үзэмжтэй суулгаж бэхэлсэн байна</w:t>
            </w:r>
          </w:p>
          <w:p w14:paraId="62288AC1" w14:textId="463F373E" w:rsidR="009C6015" w:rsidRPr="00027F06" w:rsidRDefault="009C6015" w:rsidP="009C6015">
            <w:pPr>
              <w:rPr>
                <w:rFonts w:ascii="Arial" w:hAnsi="Arial" w:cs="Arial"/>
                <w:szCs w:val="24"/>
                <w:lang w:val="mn-MN"/>
              </w:rPr>
            </w:pPr>
            <w:r w:rsidRPr="00027F06">
              <w:rPr>
                <w:rFonts w:ascii="Arial" w:hAnsi="Arial" w:cs="Arial"/>
                <w:szCs w:val="24"/>
                <w:lang w:val="mn-MN"/>
              </w:rPr>
              <w:t>Тоононы мөөрөнд унины үзүүр шурган орох огтлогдсон пирамид хэлбэртэй 81 ширхэг, 25 мм гүнтэй нүхийг гаргаж, эхний хоёр нүхийг урд гол, цамхрааны дундаас хоёр тийш тэнцүү зайтайгаар нүхэлсэн байна.</w:t>
            </w:r>
          </w:p>
        </w:tc>
      </w:tr>
      <w:tr w:rsidR="009C6015" w:rsidRPr="00027F06" w14:paraId="55681A77" w14:textId="77777777" w:rsidTr="00FC5F24">
        <w:trPr>
          <w:gridAfter w:val="1"/>
          <w:wAfter w:w="6" w:type="dxa"/>
        </w:trPr>
        <w:tc>
          <w:tcPr>
            <w:tcW w:w="704" w:type="dxa"/>
          </w:tcPr>
          <w:p w14:paraId="1E5823F6" w14:textId="77777777" w:rsidR="009C6015" w:rsidRPr="00027F06" w:rsidRDefault="009C6015" w:rsidP="009C6015">
            <w:pPr>
              <w:rPr>
                <w:rFonts w:ascii="Arial" w:hAnsi="Arial" w:cs="Arial"/>
                <w:szCs w:val="24"/>
                <w:lang w:val="mn-MN"/>
              </w:rPr>
            </w:pPr>
            <w:r w:rsidRPr="00027F06">
              <w:rPr>
                <w:rFonts w:ascii="Arial" w:hAnsi="Arial" w:cs="Arial"/>
                <w:szCs w:val="24"/>
                <w:lang w:val="mn-MN"/>
              </w:rPr>
              <w:lastRenderedPageBreak/>
              <w:t>2.2</w:t>
            </w:r>
          </w:p>
        </w:tc>
        <w:tc>
          <w:tcPr>
            <w:tcW w:w="1701" w:type="dxa"/>
          </w:tcPr>
          <w:p w14:paraId="36684EF6" w14:textId="77777777" w:rsidR="009C6015" w:rsidRPr="00027F06" w:rsidRDefault="009C6015" w:rsidP="009C6015">
            <w:pPr>
              <w:rPr>
                <w:rFonts w:ascii="Arial" w:hAnsi="Arial" w:cs="Arial"/>
                <w:szCs w:val="24"/>
                <w:lang w:val="mn-MN"/>
              </w:rPr>
            </w:pPr>
            <w:r w:rsidRPr="00027F06">
              <w:rPr>
                <w:rFonts w:ascii="Arial" w:hAnsi="Arial" w:cs="Arial"/>
                <w:szCs w:val="24"/>
                <w:lang w:val="mn-MN"/>
              </w:rPr>
              <w:t>Багана</w:t>
            </w:r>
          </w:p>
        </w:tc>
        <w:tc>
          <w:tcPr>
            <w:tcW w:w="1164" w:type="dxa"/>
          </w:tcPr>
          <w:p w14:paraId="5AAA0EDA" w14:textId="77777777" w:rsidR="009C6015" w:rsidRPr="00027F06" w:rsidRDefault="009C6015" w:rsidP="009C6015">
            <w:pPr>
              <w:rPr>
                <w:rFonts w:ascii="Arial" w:hAnsi="Arial" w:cs="Arial"/>
                <w:szCs w:val="24"/>
                <w:lang w:val="mn-MN"/>
              </w:rPr>
            </w:pPr>
            <w:r w:rsidRPr="00027F06">
              <w:rPr>
                <w:rFonts w:ascii="Arial" w:hAnsi="Arial" w:cs="Arial"/>
                <w:szCs w:val="24"/>
                <w:lang w:val="mn-MN"/>
              </w:rPr>
              <w:t>2 ширхэг</w:t>
            </w:r>
          </w:p>
        </w:tc>
        <w:tc>
          <w:tcPr>
            <w:tcW w:w="6916" w:type="dxa"/>
          </w:tcPr>
          <w:p w14:paraId="4908B915"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10 см-ийн зузаан, 2.3-2.5 метр өндөртэй, баганын тархины урт нь 0,9 м, хөндлөн огтлол нь 50 х60 см хэмжээтэй байна. </w:t>
            </w:r>
          </w:p>
          <w:p w14:paraId="6EB12614" w14:textId="77777777" w:rsidR="009C6015" w:rsidRPr="00027F06" w:rsidRDefault="009C6015" w:rsidP="009C6015">
            <w:pPr>
              <w:rPr>
                <w:rFonts w:ascii="Arial" w:hAnsi="Arial" w:cs="Arial"/>
                <w:szCs w:val="24"/>
                <w:lang w:val="mn-MN"/>
              </w:rPr>
            </w:pPr>
            <w:r w:rsidRPr="00027F06">
              <w:rPr>
                <w:rFonts w:ascii="Arial" w:hAnsi="Arial" w:cs="Arial"/>
                <w:szCs w:val="24"/>
                <w:lang w:val="mn-MN"/>
              </w:rPr>
              <w:t>Баганыг  хээлж будсан байна</w:t>
            </w:r>
          </w:p>
          <w:p w14:paraId="1D0ECA19" w14:textId="77777777" w:rsidR="009C6015" w:rsidRPr="00027F06" w:rsidRDefault="009C6015" w:rsidP="009C6015">
            <w:pPr>
              <w:rPr>
                <w:rFonts w:ascii="Arial" w:hAnsi="Arial" w:cs="Arial"/>
                <w:szCs w:val="24"/>
                <w:lang w:val="mn-MN"/>
              </w:rPr>
            </w:pPr>
            <w:r w:rsidRPr="00027F06">
              <w:rPr>
                <w:rFonts w:ascii="Arial" w:hAnsi="Arial" w:cs="Arial"/>
                <w:szCs w:val="24"/>
                <w:lang w:val="mn-MN"/>
              </w:rPr>
              <w:t>Баганын тархи, далбааг хооронд нь углуурга заадлан холболтоор цавуудаж  холбосон байна</w:t>
            </w:r>
          </w:p>
          <w:p w14:paraId="5B6BEC3C" w14:textId="77777777" w:rsidR="009C6015" w:rsidRPr="00027F06" w:rsidRDefault="009C6015" w:rsidP="009C6015">
            <w:pPr>
              <w:ind w:right="-142" w:hanging="15"/>
              <w:jc w:val="both"/>
              <w:rPr>
                <w:rFonts w:ascii="Arial" w:hAnsi="Arial" w:cs="Arial"/>
                <w:szCs w:val="24"/>
                <w:lang w:val="mn-MN"/>
              </w:rPr>
            </w:pPr>
            <w:r w:rsidRPr="00027F06">
              <w:rPr>
                <w:rFonts w:ascii="Arial" w:hAnsi="Arial" w:cs="Arial"/>
                <w:szCs w:val="24"/>
                <w:lang w:val="mn-MN"/>
              </w:rPr>
              <w:t xml:space="preserve">Баганын тархи шулуун, нуман, далбаа нь гурвалжин, угалзан  хийцтэй байна. </w:t>
            </w:r>
          </w:p>
          <w:p w14:paraId="56529AC1" w14:textId="77777777" w:rsidR="009C6015" w:rsidRPr="00027F06" w:rsidRDefault="009C6015" w:rsidP="009C6015">
            <w:pPr>
              <w:spacing w:after="120"/>
              <w:ind w:left="-5" w:right="-142"/>
              <w:jc w:val="both"/>
              <w:rPr>
                <w:rFonts w:ascii="Arial" w:hAnsi="Arial" w:cs="Arial"/>
                <w:szCs w:val="24"/>
                <w:lang w:val="mn-MN"/>
              </w:rPr>
            </w:pPr>
            <w:r w:rsidRPr="00027F06">
              <w:rPr>
                <w:rFonts w:ascii="Arial" w:hAnsi="Arial" w:cs="Arial"/>
                <w:szCs w:val="24"/>
                <w:lang w:val="mn-MN"/>
              </w:rPr>
              <w:t xml:space="preserve">Баганын ишийг тэгш өнцөгт, квадрат, 6 талт призм хэлбэрийн хөндлөн  огтлолтой хийж, ирмэгийг ялимгүй дарж мөлийлгөсөн байна.        </w:t>
            </w:r>
          </w:p>
        </w:tc>
      </w:tr>
      <w:tr w:rsidR="009C6015" w:rsidRPr="00027F06" w14:paraId="4EC20351" w14:textId="77777777" w:rsidTr="00FC5F24">
        <w:trPr>
          <w:gridAfter w:val="1"/>
          <w:wAfter w:w="6" w:type="dxa"/>
        </w:trPr>
        <w:tc>
          <w:tcPr>
            <w:tcW w:w="704" w:type="dxa"/>
          </w:tcPr>
          <w:p w14:paraId="15CC390D" w14:textId="77777777" w:rsidR="009C6015" w:rsidRPr="00027F06" w:rsidRDefault="009C6015" w:rsidP="009C6015">
            <w:pPr>
              <w:rPr>
                <w:rFonts w:ascii="Arial" w:hAnsi="Arial" w:cs="Arial"/>
                <w:szCs w:val="24"/>
                <w:lang w:val="mn-MN"/>
              </w:rPr>
            </w:pPr>
            <w:r w:rsidRPr="00027F06">
              <w:rPr>
                <w:rFonts w:ascii="Arial" w:hAnsi="Arial" w:cs="Arial"/>
                <w:szCs w:val="24"/>
                <w:lang w:val="mn-MN"/>
              </w:rPr>
              <w:t>2.3</w:t>
            </w:r>
          </w:p>
        </w:tc>
        <w:tc>
          <w:tcPr>
            <w:tcW w:w="1701" w:type="dxa"/>
          </w:tcPr>
          <w:p w14:paraId="56B557D3" w14:textId="77777777" w:rsidR="009C6015" w:rsidRPr="00027F06" w:rsidRDefault="009C6015" w:rsidP="009C6015">
            <w:pPr>
              <w:tabs>
                <w:tab w:val="center" w:pos="2928"/>
              </w:tabs>
              <w:rPr>
                <w:rFonts w:ascii="Arial" w:hAnsi="Arial" w:cs="Arial"/>
                <w:szCs w:val="24"/>
                <w:lang w:val="mn-MN"/>
              </w:rPr>
            </w:pPr>
            <w:r w:rsidRPr="00027F06">
              <w:rPr>
                <w:rFonts w:ascii="Arial" w:hAnsi="Arial" w:cs="Arial"/>
                <w:szCs w:val="24"/>
                <w:lang w:val="mn-MN"/>
              </w:rPr>
              <w:t>Унь</w:t>
            </w:r>
          </w:p>
        </w:tc>
        <w:tc>
          <w:tcPr>
            <w:tcW w:w="1164" w:type="dxa"/>
          </w:tcPr>
          <w:p w14:paraId="05F72B06" w14:textId="77777777" w:rsidR="009C6015" w:rsidRPr="00027F06" w:rsidRDefault="009C6015" w:rsidP="009C6015">
            <w:pPr>
              <w:rPr>
                <w:rFonts w:ascii="Arial" w:hAnsi="Arial" w:cs="Arial"/>
                <w:szCs w:val="24"/>
                <w:lang w:val="mn-MN"/>
              </w:rPr>
            </w:pPr>
            <w:r w:rsidRPr="00027F06">
              <w:rPr>
                <w:rFonts w:ascii="Arial" w:hAnsi="Arial" w:cs="Arial"/>
                <w:szCs w:val="24"/>
                <w:lang w:val="mn-MN"/>
              </w:rPr>
              <w:t>81 ширхэг</w:t>
            </w:r>
          </w:p>
        </w:tc>
        <w:tc>
          <w:tcPr>
            <w:tcW w:w="6916" w:type="dxa"/>
          </w:tcPr>
          <w:p w14:paraId="763A31D5" w14:textId="77777777" w:rsidR="009C6015" w:rsidRPr="00027F06" w:rsidRDefault="009C6015" w:rsidP="009C6015">
            <w:pPr>
              <w:rPr>
                <w:rFonts w:ascii="Arial" w:hAnsi="Arial" w:cs="Arial"/>
                <w:szCs w:val="24"/>
                <w:lang w:val="mn-MN"/>
              </w:rPr>
            </w:pPr>
            <w:r w:rsidRPr="00027F06">
              <w:rPr>
                <w:rFonts w:ascii="Arial" w:hAnsi="Arial" w:cs="Arial"/>
                <w:szCs w:val="24"/>
                <w:lang w:val="mn-MN"/>
              </w:rPr>
              <w:t>3-5 см-с багагүй зузаан, 2.2 – 2,4 метр урттай, хээлж будсан байна.</w:t>
            </w:r>
          </w:p>
          <w:p w14:paraId="3196C279" w14:textId="77777777" w:rsidR="009C6015" w:rsidRPr="00027F06" w:rsidRDefault="009C6015" w:rsidP="009C6015">
            <w:pPr>
              <w:jc w:val="both"/>
              <w:rPr>
                <w:rFonts w:ascii="Arial" w:hAnsi="Arial" w:cs="Arial"/>
                <w:szCs w:val="24"/>
                <w:lang w:val="mn-MN"/>
              </w:rPr>
            </w:pPr>
            <w:r w:rsidRPr="00027F06">
              <w:rPr>
                <w:rFonts w:ascii="Arial" w:hAnsi="Arial" w:cs="Arial"/>
                <w:szCs w:val="24"/>
              </w:rPr>
              <w:t>Унь нэг бүрийн бүдүүн үзүүрт 15</w:t>
            </w:r>
            <w:r w:rsidRPr="00027F06">
              <w:rPr>
                <w:rFonts w:ascii="Arial" w:hAnsi="Arial" w:cs="Arial"/>
                <w:szCs w:val="24"/>
                <w:lang w:val="mn-MN"/>
              </w:rPr>
              <w:t xml:space="preserve"> </w:t>
            </w:r>
            <w:r w:rsidRPr="00027F06">
              <w:rPr>
                <w:rFonts w:ascii="Arial" w:hAnsi="Arial" w:cs="Arial"/>
                <w:szCs w:val="24"/>
              </w:rPr>
              <w:t>см-</w:t>
            </w:r>
            <w:r w:rsidRPr="00027F06">
              <w:rPr>
                <w:rFonts w:ascii="Arial" w:hAnsi="Arial" w:cs="Arial"/>
                <w:szCs w:val="24"/>
                <w:lang w:val="mn-MN"/>
              </w:rPr>
              <w:t>ээ</w:t>
            </w:r>
            <w:r w:rsidRPr="00027F06">
              <w:rPr>
                <w:rFonts w:ascii="Arial" w:hAnsi="Arial" w:cs="Arial"/>
                <w:szCs w:val="24"/>
              </w:rPr>
              <w:t>с багагүй урттай томж нийтгэсэн эрч бүхий олс ба хялгасан сагалдаргыг 5</w:t>
            </w:r>
            <w:r w:rsidRPr="00027F06">
              <w:rPr>
                <w:rFonts w:ascii="Arial" w:hAnsi="Arial" w:cs="Arial"/>
                <w:szCs w:val="24"/>
                <w:lang w:val="mn-MN"/>
              </w:rPr>
              <w:t xml:space="preserve"> </w:t>
            </w:r>
            <w:r w:rsidRPr="00027F06">
              <w:rPr>
                <w:rFonts w:ascii="Arial" w:hAnsi="Arial" w:cs="Arial"/>
                <w:szCs w:val="24"/>
              </w:rPr>
              <w:t>мм-ийн голчтой нүхэнд бат б</w:t>
            </w:r>
            <w:r w:rsidRPr="00027F06">
              <w:rPr>
                <w:rFonts w:ascii="Arial" w:hAnsi="Arial" w:cs="Arial"/>
                <w:szCs w:val="24"/>
                <w:lang w:val="mn-MN"/>
              </w:rPr>
              <w:t>ө</w:t>
            </w:r>
            <w:r w:rsidRPr="00027F06">
              <w:rPr>
                <w:rFonts w:ascii="Arial" w:hAnsi="Arial" w:cs="Arial"/>
                <w:szCs w:val="24"/>
              </w:rPr>
              <w:t>х уях бөгөөд 1</w:t>
            </w:r>
            <w:r w:rsidRPr="00027F06">
              <w:rPr>
                <w:rFonts w:ascii="Arial" w:hAnsi="Arial" w:cs="Arial"/>
                <w:szCs w:val="24"/>
                <w:lang w:val="mn-MN"/>
              </w:rPr>
              <w:t>,</w:t>
            </w:r>
            <w:r w:rsidRPr="00027F06">
              <w:rPr>
                <w:rFonts w:ascii="Arial" w:hAnsi="Arial" w:cs="Arial"/>
                <w:szCs w:val="24"/>
              </w:rPr>
              <w:t xml:space="preserve">5 </w:t>
            </w:r>
            <w:r w:rsidRPr="00027F06">
              <w:rPr>
                <w:rFonts w:ascii="Arial" w:hAnsi="Arial" w:cs="Arial"/>
                <w:szCs w:val="24"/>
                <w:lang w:val="mn-MN"/>
              </w:rPr>
              <w:t>МП</w:t>
            </w:r>
            <w:r w:rsidRPr="00027F06">
              <w:rPr>
                <w:rFonts w:ascii="Arial" w:hAnsi="Arial" w:cs="Arial"/>
                <w:szCs w:val="24"/>
              </w:rPr>
              <w:t>-</w:t>
            </w:r>
            <w:r w:rsidRPr="00027F06">
              <w:rPr>
                <w:rFonts w:ascii="Arial" w:hAnsi="Arial" w:cs="Arial"/>
                <w:szCs w:val="24"/>
                <w:lang w:val="mn-MN"/>
              </w:rPr>
              <w:t>и</w:t>
            </w:r>
            <w:r w:rsidRPr="00027F06">
              <w:rPr>
                <w:rFonts w:ascii="Arial" w:hAnsi="Arial" w:cs="Arial"/>
                <w:szCs w:val="24"/>
              </w:rPr>
              <w:t>ас багагүй ачаалал даа</w:t>
            </w:r>
            <w:r w:rsidRPr="00027F06">
              <w:rPr>
                <w:rFonts w:ascii="Arial" w:hAnsi="Arial" w:cs="Arial"/>
                <w:szCs w:val="24"/>
                <w:lang w:val="mn-MN"/>
              </w:rPr>
              <w:t>даг байна.</w:t>
            </w:r>
          </w:p>
          <w:p w14:paraId="7FAF6CCD" w14:textId="77777777" w:rsidR="009C6015" w:rsidRPr="00027F06" w:rsidRDefault="009C6015" w:rsidP="009C6015">
            <w:pPr>
              <w:jc w:val="both"/>
              <w:rPr>
                <w:rFonts w:ascii="Arial" w:hAnsi="Arial" w:cs="Arial"/>
                <w:szCs w:val="24"/>
                <w:lang w:val="mn-MN"/>
              </w:rPr>
            </w:pPr>
            <w:r w:rsidRPr="00027F06">
              <w:rPr>
                <w:rFonts w:ascii="Arial" w:hAnsi="Arial" w:cs="Arial"/>
                <w:szCs w:val="24"/>
                <w:lang w:val="mn-MN"/>
              </w:rPr>
              <w:t xml:space="preserve">Унь нь зэтлэгдсэн байх бөгөөд </w:t>
            </w:r>
            <w:r w:rsidRPr="00027F06">
              <w:rPr>
                <w:rFonts w:ascii="Arial" w:hAnsi="Arial" w:cs="Arial"/>
                <w:szCs w:val="24"/>
              </w:rPr>
              <w:t xml:space="preserve"> Унины зэт </w:t>
            </w:r>
            <w:r w:rsidRPr="00027F06">
              <w:rPr>
                <w:rFonts w:ascii="Arial" w:hAnsi="Arial" w:cs="Arial"/>
                <w:szCs w:val="24"/>
                <w:lang w:val="mn-MN"/>
              </w:rPr>
              <w:t>25 мм-ийн гүнтэй</w:t>
            </w:r>
            <w:r w:rsidRPr="00027F06">
              <w:rPr>
                <w:rFonts w:ascii="Arial" w:hAnsi="Arial" w:cs="Arial"/>
                <w:szCs w:val="24"/>
              </w:rPr>
              <w:t xml:space="preserve">, огтлогдсон пирамид хэлбэртэй, тоононы мөөрний нүхэнд налуу байрлан, эргэж холхихгүй тохирсон байна.  </w:t>
            </w:r>
          </w:p>
        </w:tc>
      </w:tr>
      <w:tr w:rsidR="009C6015" w:rsidRPr="00027F06" w14:paraId="60350279" w14:textId="77777777" w:rsidTr="00FC5F24">
        <w:trPr>
          <w:gridAfter w:val="1"/>
          <w:wAfter w:w="6" w:type="dxa"/>
        </w:trPr>
        <w:tc>
          <w:tcPr>
            <w:tcW w:w="704" w:type="dxa"/>
          </w:tcPr>
          <w:p w14:paraId="04060FFF" w14:textId="77777777" w:rsidR="009C6015" w:rsidRPr="00027F06" w:rsidRDefault="009C6015" w:rsidP="009C6015">
            <w:pPr>
              <w:rPr>
                <w:rFonts w:ascii="Arial" w:hAnsi="Arial" w:cs="Arial"/>
                <w:szCs w:val="24"/>
                <w:lang w:val="mn-MN"/>
              </w:rPr>
            </w:pPr>
            <w:r w:rsidRPr="00027F06">
              <w:rPr>
                <w:rFonts w:ascii="Arial" w:hAnsi="Arial" w:cs="Arial"/>
                <w:szCs w:val="24"/>
                <w:lang w:val="mn-MN"/>
              </w:rPr>
              <w:t>2.4</w:t>
            </w:r>
          </w:p>
        </w:tc>
        <w:tc>
          <w:tcPr>
            <w:tcW w:w="1701" w:type="dxa"/>
          </w:tcPr>
          <w:p w14:paraId="77A06DBE" w14:textId="77777777" w:rsidR="009C6015" w:rsidRPr="00027F06" w:rsidRDefault="009C6015" w:rsidP="009C6015">
            <w:pPr>
              <w:tabs>
                <w:tab w:val="center" w:pos="2928"/>
              </w:tabs>
              <w:rPr>
                <w:rFonts w:ascii="Arial" w:hAnsi="Arial" w:cs="Arial"/>
                <w:szCs w:val="24"/>
                <w:lang w:val="mn-MN"/>
              </w:rPr>
            </w:pPr>
            <w:r w:rsidRPr="00027F06">
              <w:rPr>
                <w:rFonts w:ascii="Arial" w:hAnsi="Arial" w:cs="Arial"/>
                <w:szCs w:val="24"/>
                <w:lang w:val="mn-MN"/>
              </w:rPr>
              <w:t>Хана</w:t>
            </w:r>
          </w:p>
        </w:tc>
        <w:tc>
          <w:tcPr>
            <w:tcW w:w="1164" w:type="dxa"/>
          </w:tcPr>
          <w:p w14:paraId="609F167F" w14:textId="77777777" w:rsidR="009C6015" w:rsidRPr="00027F06" w:rsidRDefault="009C6015" w:rsidP="009C6015">
            <w:pPr>
              <w:rPr>
                <w:rFonts w:ascii="Arial" w:hAnsi="Arial" w:cs="Arial"/>
                <w:szCs w:val="24"/>
                <w:lang w:val="mn-MN"/>
              </w:rPr>
            </w:pPr>
            <w:r w:rsidRPr="00027F06">
              <w:rPr>
                <w:rFonts w:ascii="Arial" w:hAnsi="Arial" w:cs="Arial"/>
                <w:szCs w:val="24"/>
                <w:lang w:val="mn-MN"/>
              </w:rPr>
              <w:t>5 ширхэг</w:t>
            </w:r>
          </w:p>
        </w:tc>
        <w:tc>
          <w:tcPr>
            <w:tcW w:w="6916" w:type="dxa"/>
          </w:tcPr>
          <w:p w14:paraId="522EE55F" w14:textId="77777777" w:rsidR="009C6015" w:rsidRPr="00027F06" w:rsidRDefault="009C6015" w:rsidP="009C6015">
            <w:pPr>
              <w:rPr>
                <w:rFonts w:ascii="Arial" w:hAnsi="Arial" w:cs="Arial"/>
                <w:szCs w:val="24"/>
                <w:lang w:val="mn-MN"/>
              </w:rPr>
            </w:pPr>
            <w:r w:rsidRPr="00027F06">
              <w:rPr>
                <w:rFonts w:ascii="Arial" w:hAnsi="Arial" w:cs="Arial"/>
                <w:szCs w:val="24"/>
              </w:rPr>
              <w:t>Ханын модны зузаан 12-аас 15</w:t>
            </w:r>
            <w:r w:rsidRPr="00027F06">
              <w:rPr>
                <w:rFonts w:ascii="Arial" w:hAnsi="Arial" w:cs="Arial"/>
                <w:szCs w:val="24"/>
                <w:lang w:val="mn-MN"/>
              </w:rPr>
              <w:t xml:space="preserve"> </w:t>
            </w:r>
            <w:r w:rsidRPr="00027F06">
              <w:rPr>
                <w:rFonts w:ascii="Arial" w:hAnsi="Arial" w:cs="Arial"/>
                <w:szCs w:val="24"/>
              </w:rPr>
              <w:t>мм, өргөн 30-аас 35</w:t>
            </w:r>
            <w:r w:rsidRPr="00027F06">
              <w:rPr>
                <w:rFonts w:ascii="Arial" w:hAnsi="Arial" w:cs="Arial"/>
                <w:szCs w:val="24"/>
                <w:lang w:val="mn-MN"/>
              </w:rPr>
              <w:t xml:space="preserve"> </w:t>
            </w:r>
            <w:r w:rsidRPr="00027F06">
              <w:rPr>
                <w:rFonts w:ascii="Arial" w:hAnsi="Arial" w:cs="Arial"/>
                <w:szCs w:val="24"/>
              </w:rPr>
              <w:t>мм, бургасан ханын тур модны голч 17-аас 25</w:t>
            </w:r>
            <w:r w:rsidRPr="00027F06">
              <w:rPr>
                <w:rFonts w:ascii="Arial" w:hAnsi="Arial" w:cs="Arial"/>
                <w:szCs w:val="24"/>
                <w:lang w:val="mn-MN"/>
              </w:rPr>
              <w:t xml:space="preserve"> </w:t>
            </w:r>
            <w:r w:rsidRPr="00027F06">
              <w:rPr>
                <w:rFonts w:ascii="Arial" w:hAnsi="Arial" w:cs="Arial"/>
                <w:szCs w:val="24"/>
              </w:rPr>
              <w:t>мм байна</w:t>
            </w:r>
            <w:r w:rsidRPr="00027F06">
              <w:rPr>
                <w:rFonts w:ascii="Arial" w:hAnsi="Arial" w:cs="Arial"/>
                <w:szCs w:val="24"/>
                <w:lang w:val="mn-MN"/>
              </w:rPr>
              <w:t xml:space="preserve"> Хана нь 15 толгой байна.</w:t>
            </w:r>
          </w:p>
          <w:p w14:paraId="6C22422E" w14:textId="77777777" w:rsidR="009C6015" w:rsidRPr="00027F06" w:rsidRDefault="009C6015" w:rsidP="009C6015">
            <w:pPr>
              <w:rPr>
                <w:rFonts w:ascii="Arial" w:hAnsi="Arial" w:cs="Arial"/>
                <w:color w:val="000000" w:themeColor="text1"/>
                <w:szCs w:val="24"/>
                <w:lang w:val="mn-MN"/>
              </w:rPr>
            </w:pPr>
            <w:r w:rsidRPr="00027F06">
              <w:rPr>
                <w:rFonts w:ascii="Arial" w:hAnsi="Arial" w:cs="Arial"/>
                <w:color w:val="000000" w:themeColor="text1"/>
                <w:szCs w:val="24"/>
                <w:lang w:val="mn-MN"/>
              </w:rPr>
              <w:t xml:space="preserve">Ханын тур модыг уламжлалт ба орчин үеийн арга технологиор матаж толгойн хэсгийг бага зэрэг гадагшаа налуутайгаар </w:t>
            </w:r>
            <w:r w:rsidRPr="00027F06">
              <w:rPr>
                <w:rFonts w:ascii="Arial" w:hAnsi="Arial" w:cs="Arial"/>
                <w:color w:val="000000" w:themeColor="text1"/>
                <w:szCs w:val="24"/>
              </w:rPr>
              <w:t>(</w:t>
            </w:r>
            <w:r w:rsidRPr="00027F06">
              <w:rPr>
                <w:rFonts w:ascii="Arial" w:hAnsi="Arial" w:cs="Arial"/>
                <w:color w:val="000000" w:themeColor="text1"/>
                <w:szCs w:val="24"/>
                <w:lang w:val="mn-MN"/>
              </w:rPr>
              <w:t>2 – 5</w:t>
            </w:r>
            <w:r w:rsidRPr="00027F06">
              <w:rPr>
                <w:rFonts w:ascii="Arial" w:hAnsi="Arial" w:cs="Arial"/>
                <w:color w:val="000000" w:themeColor="text1"/>
                <w:szCs w:val="24"/>
                <w:vertAlign w:val="superscript"/>
                <w:lang w:val="mn-MN"/>
              </w:rPr>
              <w:t>0</w:t>
            </w:r>
            <w:r w:rsidRPr="00027F06">
              <w:rPr>
                <w:rFonts w:ascii="Arial" w:hAnsi="Arial" w:cs="Arial"/>
                <w:color w:val="000000" w:themeColor="text1"/>
                <w:szCs w:val="24"/>
              </w:rPr>
              <w:t>)</w:t>
            </w:r>
            <w:r w:rsidRPr="00027F06">
              <w:rPr>
                <w:rFonts w:ascii="Arial" w:hAnsi="Arial" w:cs="Arial"/>
                <w:color w:val="000000" w:themeColor="text1"/>
                <w:szCs w:val="24"/>
                <w:lang w:val="mn-MN"/>
              </w:rPr>
              <w:t>, дунд бүслүүр хэсгийг гадагшаа алгуур гүдгэр байдлаар, шийрийн хэсгийг эгц босоо байдлаар үлдээж матмал хэлбэр байна.</w:t>
            </w:r>
          </w:p>
          <w:p w14:paraId="7951C24A" w14:textId="25FEA5CD" w:rsidR="009C6015" w:rsidRPr="00027F06" w:rsidRDefault="009C6015" w:rsidP="009C6015">
            <w:pPr>
              <w:rPr>
                <w:rFonts w:ascii="Arial" w:hAnsi="Arial" w:cs="Arial"/>
                <w:szCs w:val="24"/>
              </w:rPr>
            </w:pPr>
            <w:r w:rsidRPr="00027F06">
              <w:rPr>
                <w:rFonts w:ascii="Arial" w:hAnsi="Arial" w:cs="Arial"/>
                <w:szCs w:val="24"/>
                <w:lang w:val="mn-MN"/>
              </w:rPr>
              <w:t>Хэрэв ханыг</w:t>
            </w:r>
            <w:r w:rsidRPr="00027F06">
              <w:rPr>
                <w:rFonts w:ascii="Arial" w:hAnsi="Arial" w:cs="Arial"/>
                <w:szCs w:val="24"/>
              </w:rPr>
              <w:t xml:space="preserve"> бургасаар хийсэн </w:t>
            </w:r>
            <w:r w:rsidRPr="00027F06">
              <w:rPr>
                <w:rFonts w:ascii="Arial" w:hAnsi="Arial" w:cs="Arial"/>
                <w:szCs w:val="24"/>
                <w:lang w:val="mn-MN"/>
              </w:rPr>
              <w:t xml:space="preserve">бол </w:t>
            </w:r>
            <w:r w:rsidRPr="00027F06">
              <w:rPr>
                <w:rFonts w:ascii="Arial" w:hAnsi="Arial" w:cs="Arial"/>
                <w:szCs w:val="24"/>
              </w:rPr>
              <w:t>тур модыг гүйцэ</w:t>
            </w:r>
            <w:r w:rsidR="00A961DA">
              <w:rPr>
                <w:rFonts w:ascii="Arial" w:hAnsi="Arial" w:cs="Arial"/>
                <w:szCs w:val="24"/>
                <w:lang w:val="mn-MN"/>
              </w:rPr>
              <w:t>д</w:t>
            </w:r>
            <w:r w:rsidRPr="00027F06">
              <w:rPr>
                <w:rFonts w:ascii="Arial" w:hAnsi="Arial" w:cs="Arial"/>
                <w:szCs w:val="24"/>
              </w:rPr>
              <w:t xml:space="preserve"> зурвасласан байна. Ханын тур мод бүрийн толгойг мохоож зассан байхын зэрэгцээ бургасан ханыг үдэхдээ үзүүр талыг доош   харуулсан байна.</w:t>
            </w:r>
          </w:p>
          <w:p w14:paraId="50977A28" w14:textId="77777777" w:rsidR="009C6015" w:rsidRPr="00027F06" w:rsidRDefault="009C6015" w:rsidP="009C6015">
            <w:pPr>
              <w:rPr>
                <w:rFonts w:ascii="Arial" w:hAnsi="Arial" w:cs="Arial"/>
                <w:color w:val="000000" w:themeColor="text1"/>
                <w:szCs w:val="24"/>
              </w:rPr>
            </w:pPr>
            <w:r w:rsidRPr="00027F06">
              <w:rPr>
                <w:rFonts w:ascii="Arial" w:hAnsi="Arial" w:cs="Arial"/>
                <w:color w:val="000000" w:themeColor="text1"/>
                <w:szCs w:val="24"/>
              </w:rPr>
              <w:t>Ханын модыг хадгалагдсан 3мм-ээс доошгүй зузаантай тэмээ</w:t>
            </w:r>
            <w:r w:rsidRPr="00027F06">
              <w:rPr>
                <w:rFonts w:ascii="Arial" w:hAnsi="Arial" w:cs="Arial"/>
                <w:color w:val="000000" w:themeColor="text1"/>
                <w:szCs w:val="24"/>
                <w:lang w:val="mn-MN"/>
              </w:rPr>
              <w:t>ний үдээр</w:t>
            </w:r>
            <w:r w:rsidRPr="00027F06">
              <w:rPr>
                <w:rFonts w:ascii="Arial" w:hAnsi="Arial" w:cs="Arial"/>
                <w:color w:val="000000" w:themeColor="text1"/>
                <w:szCs w:val="24"/>
              </w:rPr>
              <w:t>, зай завсар гаргахгүй чанга үдсэн байна.</w:t>
            </w:r>
          </w:p>
        </w:tc>
      </w:tr>
      <w:tr w:rsidR="009C6015" w:rsidRPr="00027F06" w14:paraId="087BFD6B" w14:textId="77777777" w:rsidTr="00FC5F24">
        <w:trPr>
          <w:gridAfter w:val="1"/>
          <w:wAfter w:w="6" w:type="dxa"/>
        </w:trPr>
        <w:tc>
          <w:tcPr>
            <w:tcW w:w="704" w:type="dxa"/>
          </w:tcPr>
          <w:p w14:paraId="6CACCCDF" w14:textId="77777777" w:rsidR="009C6015" w:rsidRPr="00027F06" w:rsidRDefault="009C6015" w:rsidP="009C6015">
            <w:pPr>
              <w:rPr>
                <w:rFonts w:ascii="Arial" w:hAnsi="Arial" w:cs="Arial"/>
                <w:szCs w:val="24"/>
                <w:lang w:val="mn-MN"/>
              </w:rPr>
            </w:pPr>
            <w:r w:rsidRPr="00027F06">
              <w:rPr>
                <w:rFonts w:ascii="Arial" w:hAnsi="Arial" w:cs="Arial"/>
                <w:szCs w:val="24"/>
                <w:lang w:val="mn-MN"/>
              </w:rPr>
              <w:t>2.5</w:t>
            </w:r>
          </w:p>
        </w:tc>
        <w:tc>
          <w:tcPr>
            <w:tcW w:w="1701" w:type="dxa"/>
          </w:tcPr>
          <w:p w14:paraId="3C3C7CF3"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Хаалга </w:t>
            </w:r>
          </w:p>
        </w:tc>
        <w:tc>
          <w:tcPr>
            <w:tcW w:w="1164" w:type="dxa"/>
          </w:tcPr>
          <w:p w14:paraId="77924C84" w14:textId="77777777" w:rsidR="009C6015" w:rsidRPr="00027F06" w:rsidRDefault="009C6015" w:rsidP="009C6015">
            <w:pPr>
              <w:rPr>
                <w:rFonts w:ascii="Arial" w:hAnsi="Arial" w:cs="Arial"/>
                <w:szCs w:val="24"/>
                <w:lang w:val="mn-MN"/>
              </w:rPr>
            </w:pPr>
            <w:r w:rsidRPr="00027F06">
              <w:rPr>
                <w:rFonts w:ascii="Arial" w:hAnsi="Arial" w:cs="Arial"/>
                <w:szCs w:val="24"/>
                <w:lang w:val="mn-MN"/>
              </w:rPr>
              <w:t>1 ширхэг</w:t>
            </w:r>
          </w:p>
        </w:tc>
        <w:tc>
          <w:tcPr>
            <w:tcW w:w="6916" w:type="dxa"/>
          </w:tcPr>
          <w:p w14:paraId="428E66C7"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10 см-с багагүй зузаан </w:t>
            </w:r>
            <w:r w:rsidRPr="00027F06">
              <w:rPr>
                <w:rFonts w:ascii="Arial" w:hAnsi="Arial" w:cs="Arial"/>
                <w:szCs w:val="24"/>
              </w:rPr>
              <w:t>1.4 -</w:t>
            </w:r>
            <w:r w:rsidRPr="00027F06">
              <w:rPr>
                <w:rFonts w:ascii="Arial" w:hAnsi="Arial" w:cs="Arial"/>
                <w:szCs w:val="24"/>
                <w:lang w:val="mn-MN"/>
              </w:rPr>
              <w:t>1.5 метр</w:t>
            </w:r>
            <w:r w:rsidRPr="00027F06">
              <w:rPr>
                <w:rFonts w:ascii="Arial" w:hAnsi="Arial" w:cs="Arial"/>
                <w:szCs w:val="24"/>
              </w:rPr>
              <w:t xml:space="preserve"> </w:t>
            </w:r>
            <w:r w:rsidRPr="00027F06">
              <w:rPr>
                <w:rFonts w:ascii="Arial" w:hAnsi="Arial" w:cs="Arial"/>
                <w:szCs w:val="24"/>
                <w:lang w:val="mn-MN"/>
              </w:rPr>
              <w:t>өндөр, хээлж будсан байна</w:t>
            </w:r>
          </w:p>
          <w:p w14:paraId="6C09BFD3"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Хаалганы тотгонд ажлын зургийн дагуу 4-өөс 6 ширхэг хоногийг үүдэн хэсгийн унины голчийн 1/3 сууж байхаар хагас дугуйлан ухаж хонхойлсон байна.  </w:t>
            </w:r>
          </w:p>
          <w:p w14:paraId="4D10F232" w14:textId="77777777" w:rsidR="009C6015" w:rsidRPr="00027F06" w:rsidRDefault="009C6015" w:rsidP="009C6015">
            <w:pPr>
              <w:spacing w:after="100" w:afterAutospacing="1" w:line="276" w:lineRule="auto"/>
              <w:ind w:left="-5" w:right="-141"/>
              <w:jc w:val="both"/>
              <w:rPr>
                <w:rFonts w:ascii="Arial" w:hAnsi="Arial" w:cs="Arial"/>
                <w:szCs w:val="24"/>
                <w:lang w:val="mn-MN"/>
              </w:rPr>
            </w:pPr>
            <w:r w:rsidRPr="00027F06">
              <w:rPr>
                <w:rFonts w:ascii="Arial" w:hAnsi="Arial" w:cs="Arial"/>
                <w:szCs w:val="24"/>
                <w:lang w:val="mn-MN"/>
              </w:rPr>
              <w:t xml:space="preserve">хаалганы хоёр талын шанаанд бэхлэх 6 гархи, тотгоны голд байрлах чагтаганы нэг гархийг бат бөх тогтоож, хаалганы нугас бариулыг буцаж сугарахгүй  хийцтэй эргээр үзэмжтэй суулгаж бэхэлсэн байна. </w:t>
            </w:r>
          </w:p>
        </w:tc>
      </w:tr>
      <w:tr w:rsidR="009C6015" w:rsidRPr="00027F06" w14:paraId="1BB88C43" w14:textId="77777777" w:rsidTr="00FC5F24">
        <w:trPr>
          <w:gridAfter w:val="1"/>
          <w:wAfter w:w="6" w:type="dxa"/>
        </w:trPr>
        <w:tc>
          <w:tcPr>
            <w:tcW w:w="704" w:type="dxa"/>
          </w:tcPr>
          <w:p w14:paraId="17B5B649" w14:textId="1776F9BD" w:rsidR="009C6015" w:rsidRPr="00027F06" w:rsidRDefault="009C6015" w:rsidP="009C6015">
            <w:pPr>
              <w:rPr>
                <w:rFonts w:ascii="Arial" w:hAnsi="Arial" w:cs="Arial"/>
                <w:szCs w:val="24"/>
                <w:lang w:val="mn-MN"/>
              </w:rPr>
            </w:pPr>
            <w:r w:rsidRPr="00027F06">
              <w:rPr>
                <w:rFonts w:ascii="Arial" w:hAnsi="Arial" w:cs="Arial"/>
                <w:szCs w:val="24"/>
                <w:lang w:val="mn-MN"/>
              </w:rPr>
              <w:t>2.6</w:t>
            </w:r>
          </w:p>
        </w:tc>
        <w:tc>
          <w:tcPr>
            <w:tcW w:w="1701" w:type="dxa"/>
          </w:tcPr>
          <w:p w14:paraId="311EBBC7" w14:textId="77777777" w:rsidR="009C6015" w:rsidRPr="00027F06" w:rsidRDefault="009C6015" w:rsidP="009C6015">
            <w:pPr>
              <w:rPr>
                <w:rFonts w:ascii="Arial" w:hAnsi="Arial" w:cs="Arial"/>
                <w:szCs w:val="24"/>
                <w:lang w:val="mn-MN"/>
              </w:rPr>
            </w:pPr>
            <w:r w:rsidRPr="00027F06">
              <w:rPr>
                <w:rFonts w:ascii="Arial" w:hAnsi="Arial" w:cs="Arial"/>
                <w:szCs w:val="24"/>
                <w:lang w:val="mn-MN"/>
              </w:rPr>
              <w:t>Гэрийн модны бусад шаардлага</w:t>
            </w:r>
          </w:p>
        </w:tc>
        <w:tc>
          <w:tcPr>
            <w:tcW w:w="1164" w:type="dxa"/>
          </w:tcPr>
          <w:p w14:paraId="0316900C" w14:textId="77777777" w:rsidR="009C6015" w:rsidRPr="00027F06" w:rsidRDefault="009C6015" w:rsidP="009C6015">
            <w:pPr>
              <w:rPr>
                <w:rFonts w:ascii="Arial" w:hAnsi="Arial" w:cs="Arial"/>
                <w:szCs w:val="24"/>
                <w:lang w:val="mn-MN"/>
              </w:rPr>
            </w:pPr>
          </w:p>
        </w:tc>
        <w:tc>
          <w:tcPr>
            <w:tcW w:w="6916" w:type="dxa"/>
          </w:tcPr>
          <w:p w14:paraId="13A0CC2B" w14:textId="77777777" w:rsidR="009C6015" w:rsidRPr="00027F06" w:rsidRDefault="009C6015" w:rsidP="009C6015">
            <w:pPr>
              <w:jc w:val="both"/>
              <w:rPr>
                <w:rFonts w:ascii="Arial" w:hAnsi="Arial" w:cs="Arial"/>
                <w:szCs w:val="24"/>
                <w:lang w:val="mn-MN"/>
              </w:rPr>
            </w:pPr>
            <w:r w:rsidRPr="00027F06">
              <w:rPr>
                <w:rFonts w:ascii="Arial" w:hAnsi="Arial" w:cs="Arial"/>
                <w:szCs w:val="24"/>
                <w:lang w:val="mn-MN"/>
              </w:rPr>
              <w:t xml:space="preserve">Модны чийглэг нь МNS 2470: 78,  гадаргуугийн барзгар нь МNS 2386:77, холболтын бат бөх чанар нь MNS 2721:94, цавуун холболтын ус тэсвэрлэх чадвар нь  МNS 2722:79, эд ангийн  холболтын хэлбэр нь МNS 2447, будгийн хучилтын  </w:t>
            </w:r>
            <w:r w:rsidRPr="00027F06">
              <w:rPr>
                <w:rFonts w:ascii="Arial" w:hAnsi="Arial" w:cs="Arial"/>
                <w:szCs w:val="24"/>
                <w:lang w:val="mn-MN"/>
              </w:rPr>
              <w:lastRenderedPageBreak/>
              <w:t xml:space="preserve">хатуулаг нь  МNS 2398:89 стандартын шаардлага хангасан байна. </w:t>
            </w:r>
          </w:p>
        </w:tc>
      </w:tr>
      <w:tr w:rsidR="009C6015" w:rsidRPr="00027F06" w14:paraId="59B17C10" w14:textId="77777777" w:rsidTr="00FC5F24">
        <w:tc>
          <w:tcPr>
            <w:tcW w:w="704" w:type="dxa"/>
          </w:tcPr>
          <w:p w14:paraId="257CB2DC" w14:textId="77777777" w:rsidR="009C6015" w:rsidRPr="00027F06" w:rsidRDefault="009C6015" w:rsidP="009C6015">
            <w:pPr>
              <w:rPr>
                <w:rFonts w:ascii="Arial" w:hAnsi="Arial" w:cs="Arial"/>
                <w:szCs w:val="24"/>
                <w:lang w:val="mn-MN"/>
              </w:rPr>
            </w:pPr>
            <w:r w:rsidRPr="00027F06">
              <w:rPr>
                <w:rFonts w:ascii="Arial" w:hAnsi="Arial" w:cs="Arial"/>
                <w:szCs w:val="24"/>
                <w:lang w:val="mn-MN"/>
              </w:rPr>
              <w:lastRenderedPageBreak/>
              <w:t>3</w:t>
            </w:r>
          </w:p>
        </w:tc>
        <w:tc>
          <w:tcPr>
            <w:tcW w:w="9787" w:type="dxa"/>
            <w:gridSpan w:val="4"/>
          </w:tcPr>
          <w:p w14:paraId="3BE66702" w14:textId="77777777" w:rsidR="009C6015" w:rsidRPr="00027F06" w:rsidRDefault="009C6015" w:rsidP="009C6015">
            <w:pPr>
              <w:rPr>
                <w:rFonts w:ascii="Arial" w:hAnsi="Arial" w:cs="Arial"/>
                <w:szCs w:val="24"/>
              </w:rPr>
            </w:pPr>
            <w:r w:rsidRPr="00027F06">
              <w:rPr>
                <w:rFonts w:ascii="Arial" w:hAnsi="Arial" w:cs="Arial"/>
                <w:szCs w:val="24"/>
                <w:lang w:val="mn-MN"/>
              </w:rPr>
              <w:t>Таван ханатай г</w:t>
            </w:r>
            <w:r w:rsidRPr="00027F06">
              <w:rPr>
                <w:rFonts w:ascii="Arial" w:hAnsi="Arial" w:cs="Arial"/>
                <w:szCs w:val="24"/>
              </w:rPr>
              <w:t xml:space="preserve">эрийн дулаалгын бүрээс нь дараах иж бүрдэлтэй байна. Үүнд: </w:t>
            </w:r>
          </w:p>
          <w:p w14:paraId="110A7D57" w14:textId="77777777" w:rsidR="009C6015" w:rsidRPr="00027F06" w:rsidRDefault="009C6015" w:rsidP="009C6015">
            <w:pPr>
              <w:rPr>
                <w:rFonts w:ascii="Arial" w:hAnsi="Arial" w:cs="Arial"/>
                <w:szCs w:val="24"/>
              </w:rPr>
            </w:pPr>
            <w:r w:rsidRPr="00027F06">
              <w:rPr>
                <w:rFonts w:ascii="Arial" w:hAnsi="Arial" w:cs="Arial"/>
                <w:szCs w:val="24"/>
              </w:rPr>
              <w:t xml:space="preserve">-Дээврийн дулаалга </w:t>
            </w:r>
          </w:p>
          <w:p w14:paraId="5A771C44" w14:textId="77777777" w:rsidR="009C6015" w:rsidRPr="00027F06" w:rsidRDefault="009C6015" w:rsidP="009C6015">
            <w:pPr>
              <w:rPr>
                <w:rFonts w:ascii="Arial" w:hAnsi="Arial" w:cs="Arial"/>
                <w:szCs w:val="24"/>
              </w:rPr>
            </w:pPr>
            <w:r w:rsidRPr="00027F06">
              <w:rPr>
                <w:rFonts w:ascii="Arial" w:hAnsi="Arial" w:cs="Arial"/>
                <w:szCs w:val="24"/>
              </w:rPr>
              <w:t xml:space="preserve">-Туурганы дулаалга </w:t>
            </w:r>
          </w:p>
          <w:p w14:paraId="2684363F" w14:textId="77777777" w:rsidR="009C6015" w:rsidRPr="00027F06" w:rsidRDefault="009C6015" w:rsidP="009C6015">
            <w:pPr>
              <w:rPr>
                <w:rFonts w:ascii="Arial" w:hAnsi="Arial" w:cs="Arial"/>
                <w:szCs w:val="24"/>
              </w:rPr>
            </w:pPr>
            <w:r w:rsidRPr="00027F06">
              <w:rPr>
                <w:rFonts w:ascii="Arial" w:hAnsi="Arial" w:cs="Arial"/>
                <w:szCs w:val="24"/>
              </w:rPr>
              <w:t xml:space="preserve">-Хаалганы дулаалга </w:t>
            </w:r>
          </w:p>
          <w:p w14:paraId="3921C4B0" w14:textId="77777777" w:rsidR="009C6015" w:rsidRPr="00027F06" w:rsidRDefault="009C6015" w:rsidP="009C6015">
            <w:pPr>
              <w:rPr>
                <w:rFonts w:ascii="Arial" w:hAnsi="Arial" w:cs="Arial"/>
                <w:szCs w:val="24"/>
              </w:rPr>
            </w:pPr>
            <w:r w:rsidRPr="00027F06">
              <w:rPr>
                <w:rFonts w:ascii="Arial" w:hAnsi="Arial" w:cs="Arial"/>
                <w:szCs w:val="24"/>
              </w:rPr>
              <w:t xml:space="preserve">-Хаяавчны дулаалга </w:t>
            </w:r>
          </w:p>
          <w:p w14:paraId="5F835772" w14:textId="77777777" w:rsidR="009C6015" w:rsidRPr="00027F06" w:rsidRDefault="009C6015" w:rsidP="009C6015">
            <w:pPr>
              <w:rPr>
                <w:rFonts w:ascii="Arial" w:hAnsi="Arial" w:cs="Arial"/>
                <w:szCs w:val="24"/>
              </w:rPr>
            </w:pPr>
            <w:r w:rsidRPr="00027F06">
              <w:rPr>
                <w:rFonts w:ascii="Arial" w:hAnsi="Arial" w:cs="Arial"/>
                <w:szCs w:val="24"/>
              </w:rPr>
              <w:t xml:space="preserve">-Өрхний дулаалга </w:t>
            </w:r>
          </w:p>
          <w:p w14:paraId="4CBEA381" w14:textId="77777777" w:rsidR="009C6015" w:rsidRPr="00027F06" w:rsidRDefault="009C6015" w:rsidP="009C6015">
            <w:pPr>
              <w:rPr>
                <w:rFonts w:ascii="Arial" w:hAnsi="Arial" w:cs="Arial"/>
                <w:szCs w:val="24"/>
                <w:lang w:val="mn-MN"/>
              </w:rPr>
            </w:pPr>
            <w:r w:rsidRPr="00027F06">
              <w:rPr>
                <w:rFonts w:ascii="Arial" w:hAnsi="Arial" w:cs="Arial"/>
                <w:szCs w:val="24"/>
              </w:rPr>
              <w:t>-Уур, ус тусгаарлагч давхарга (брезент)</w:t>
            </w:r>
          </w:p>
        </w:tc>
      </w:tr>
      <w:tr w:rsidR="009C6015" w:rsidRPr="00027F06" w14:paraId="1984BD8A" w14:textId="77777777" w:rsidTr="00FC5F24">
        <w:trPr>
          <w:gridAfter w:val="1"/>
          <w:wAfter w:w="6" w:type="dxa"/>
        </w:trPr>
        <w:tc>
          <w:tcPr>
            <w:tcW w:w="704" w:type="dxa"/>
          </w:tcPr>
          <w:p w14:paraId="08F14B35" w14:textId="77777777" w:rsidR="009C6015" w:rsidRPr="00027F06" w:rsidRDefault="009C6015" w:rsidP="009C6015">
            <w:pPr>
              <w:rPr>
                <w:rFonts w:ascii="Arial" w:hAnsi="Arial" w:cs="Arial"/>
                <w:szCs w:val="24"/>
                <w:lang w:val="mn-MN"/>
              </w:rPr>
            </w:pPr>
            <w:r w:rsidRPr="00027F06">
              <w:rPr>
                <w:rFonts w:ascii="Arial" w:hAnsi="Arial" w:cs="Arial"/>
                <w:szCs w:val="24"/>
                <w:lang w:val="mn-MN"/>
              </w:rPr>
              <w:t>3.1</w:t>
            </w:r>
          </w:p>
        </w:tc>
        <w:tc>
          <w:tcPr>
            <w:tcW w:w="1701" w:type="dxa"/>
          </w:tcPr>
          <w:p w14:paraId="2BDED81E" w14:textId="77777777" w:rsidR="009C6015" w:rsidRPr="00027F06" w:rsidRDefault="009C6015" w:rsidP="009C6015">
            <w:pPr>
              <w:rPr>
                <w:rFonts w:ascii="Arial" w:hAnsi="Arial" w:cs="Arial"/>
                <w:szCs w:val="24"/>
                <w:lang w:val="mn-MN"/>
              </w:rPr>
            </w:pPr>
            <w:r w:rsidRPr="00027F06">
              <w:rPr>
                <w:rFonts w:ascii="Arial" w:hAnsi="Arial" w:cs="Arial"/>
                <w:szCs w:val="24"/>
                <w:lang w:val="mn-MN"/>
              </w:rPr>
              <w:t>Эсгий дээвэр /дээврийн дулаалга/</w:t>
            </w:r>
          </w:p>
        </w:tc>
        <w:tc>
          <w:tcPr>
            <w:tcW w:w="1164" w:type="dxa"/>
          </w:tcPr>
          <w:p w14:paraId="1F15C2A7"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2 хос</w:t>
            </w:r>
          </w:p>
          <w:p w14:paraId="20D94CA6" w14:textId="77777777" w:rsidR="009C6015" w:rsidRPr="00027F06" w:rsidRDefault="009C6015" w:rsidP="009C6015">
            <w:pPr>
              <w:jc w:val="center"/>
              <w:rPr>
                <w:rFonts w:ascii="Arial" w:hAnsi="Arial" w:cs="Arial"/>
                <w:szCs w:val="24"/>
                <w:lang w:val="mn-MN"/>
              </w:rPr>
            </w:pPr>
            <w:r w:rsidRPr="00027F06">
              <w:rPr>
                <w:rFonts w:ascii="Arial" w:hAnsi="Arial" w:cs="Arial"/>
                <w:szCs w:val="24"/>
              </w:rPr>
              <w:t>(</w:t>
            </w:r>
            <w:r w:rsidRPr="00027F06">
              <w:rPr>
                <w:rFonts w:ascii="Arial" w:hAnsi="Arial" w:cs="Arial"/>
                <w:szCs w:val="24"/>
                <w:lang w:val="mn-MN"/>
              </w:rPr>
              <w:t>4 ширхэг</w:t>
            </w:r>
            <w:r w:rsidRPr="00027F06">
              <w:rPr>
                <w:rFonts w:ascii="Arial" w:hAnsi="Arial" w:cs="Arial"/>
                <w:szCs w:val="24"/>
              </w:rPr>
              <w:t>)</w:t>
            </w:r>
          </w:p>
        </w:tc>
        <w:tc>
          <w:tcPr>
            <w:tcW w:w="6916" w:type="dxa"/>
          </w:tcPr>
          <w:p w14:paraId="4B5E36D3"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Таван ханатай гэрийн дээвэр хонины ноосоор хийсэн эсгий материалтай байх бөгөөд  эсгий дээвэр нь давхар буюу 2 хос нийт 4 ширхэг байна. </w:t>
            </w:r>
          </w:p>
          <w:p w14:paraId="786A112B"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Урд дээврийн урт нь 10.1 метр, хойд дээврийн 9.7 метр байна. </w:t>
            </w:r>
          </w:p>
          <w:p w14:paraId="18219AA1" w14:textId="77777777" w:rsidR="009C6015" w:rsidRPr="00027F06" w:rsidRDefault="009C6015" w:rsidP="009C6015">
            <w:pPr>
              <w:rPr>
                <w:rFonts w:ascii="Arial" w:hAnsi="Arial" w:cs="Arial"/>
                <w:szCs w:val="24"/>
                <w:lang w:val="mn-MN"/>
              </w:rPr>
            </w:pPr>
            <w:r w:rsidRPr="00027F06">
              <w:rPr>
                <w:rFonts w:ascii="Arial" w:hAnsi="Arial" w:cs="Arial"/>
                <w:szCs w:val="24"/>
              </w:rPr>
              <w:t xml:space="preserve">Дээврийн дулаалгын бүрдүүлэх хэсгүүдийн зөрлөг нь хамгийн бага хэсэгтээ </w:t>
            </w:r>
            <w:r w:rsidRPr="00027F06">
              <w:rPr>
                <w:rFonts w:ascii="Arial" w:hAnsi="Arial" w:cs="Arial"/>
                <w:szCs w:val="24"/>
                <w:lang w:val="mn-MN"/>
              </w:rPr>
              <w:t xml:space="preserve">ойролцоогоор </w:t>
            </w:r>
            <w:r w:rsidRPr="00027F06">
              <w:rPr>
                <w:rFonts w:ascii="Arial" w:hAnsi="Arial" w:cs="Arial"/>
                <w:szCs w:val="24"/>
              </w:rPr>
              <w:t>20 см байна.</w:t>
            </w:r>
          </w:p>
        </w:tc>
      </w:tr>
      <w:tr w:rsidR="009C6015" w:rsidRPr="00027F06" w14:paraId="1CBBA528" w14:textId="77777777" w:rsidTr="00FC5F24">
        <w:trPr>
          <w:gridAfter w:val="1"/>
          <w:wAfter w:w="6" w:type="dxa"/>
        </w:trPr>
        <w:tc>
          <w:tcPr>
            <w:tcW w:w="704" w:type="dxa"/>
          </w:tcPr>
          <w:p w14:paraId="14680C43" w14:textId="77777777" w:rsidR="009C6015" w:rsidRPr="00027F06" w:rsidRDefault="009C6015" w:rsidP="009C6015">
            <w:pPr>
              <w:rPr>
                <w:rFonts w:ascii="Arial" w:hAnsi="Arial" w:cs="Arial"/>
                <w:szCs w:val="24"/>
                <w:lang w:val="mn-MN"/>
              </w:rPr>
            </w:pPr>
            <w:r w:rsidRPr="00027F06">
              <w:rPr>
                <w:rFonts w:ascii="Arial" w:hAnsi="Arial" w:cs="Arial"/>
                <w:szCs w:val="24"/>
                <w:lang w:val="mn-MN"/>
              </w:rPr>
              <w:t>3.2</w:t>
            </w:r>
          </w:p>
        </w:tc>
        <w:tc>
          <w:tcPr>
            <w:tcW w:w="1701" w:type="dxa"/>
          </w:tcPr>
          <w:p w14:paraId="76AB117F" w14:textId="77777777" w:rsidR="009C6015" w:rsidRPr="00027F06" w:rsidRDefault="009C6015" w:rsidP="009C6015">
            <w:pPr>
              <w:rPr>
                <w:rFonts w:ascii="Arial" w:hAnsi="Arial" w:cs="Arial"/>
                <w:szCs w:val="24"/>
                <w:lang w:val="mn-MN"/>
              </w:rPr>
            </w:pPr>
            <w:r w:rsidRPr="00027F06">
              <w:rPr>
                <w:rFonts w:ascii="Arial" w:hAnsi="Arial" w:cs="Arial"/>
                <w:szCs w:val="24"/>
                <w:lang w:val="mn-MN"/>
              </w:rPr>
              <w:t>Эсгий туурга /туурганы дулаалга/</w:t>
            </w:r>
          </w:p>
        </w:tc>
        <w:tc>
          <w:tcPr>
            <w:tcW w:w="1164" w:type="dxa"/>
          </w:tcPr>
          <w:p w14:paraId="1BCB26F5"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8-10 ширхэг</w:t>
            </w:r>
          </w:p>
        </w:tc>
        <w:tc>
          <w:tcPr>
            <w:tcW w:w="6916" w:type="dxa"/>
          </w:tcPr>
          <w:p w14:paraId="5BA2352E"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4 ширхэг 5-7 метрээс багагүй урттай 1.5 метр өндөртэй 4-5 хос  хонины ноосоор хийсэн эсгий материалтай  туурганы дулаалга байна. </w:t>
            </w:r>
          </w:p>
          <w:p w14:paraId="78DF1E0B" w14:textId="15A0E2D4" w:rsidR="009C6015" w:rsidRPr="00027F06" w:rsidRDefault="009C6015" w:rsidP="009C6015">
            <w:pPr>
              <w:rPr>
                <w:rFonts w:ascii="Arial" w:hAnsi="Arial" w:cs="Arial"/>
                <w:szCs w:val="24"/>
                <w:lang w:val="mn-MN"/>
              </w:rPr>
            </w:pPr>
            <w:r w:rsidRPr="00027F06">
              <w:rPr>
                <w:rFonts w:ascii="Arial" w:hAnsi="Arial" w:cs="Arial"/>
                <w:szCs w:val="24"/>
              </w:rPr>
              <w:t>Туург</w:t>
            </w:r>
            <w:r w:rsidR="00A36ECD">
              <w:rPr>
                <w:rFonts w:ascii="Arial" w:hAnsi="Arial" w:cs="Arial"/>
                <w:szCs w:val="24"/>
                <w:lang w:val="mn-MN"/>
              </w:rPr>
              <w:t>аны</w:t>
            </w:r>
            <w:r w:rsidRPr="00027F06">
              <w:rPr>
                <w:rFonts w:ascii="Arial" w:hAnsi="Arial" w:cs="Arial"/>
                <w:szCs w:val="24"/>
              </w:rPr>
              <w:t xml:space="preserve"> дулаалгын бүрдүүлэх хэсгүүдийн зөрлөг нь хамгийн бага ~30 см-ээс багагүй байна.</w:t>
            </w:r>
          </w:p>
        </w:tc>
      </w:tr>
      <w:tr w:rsidR="009C6015" w:rsidRPr="00027F06" w14:paraId="18405FE8" w14:textId="77777777" w:rsidTr="00FC5F24">
        <w:trPr>
          <w:gridAfter w:val="1"/>
          <w:wAfter w:w="6" w:type="dxa"/>
        </w:trPr>
        <w:tc>
          <w:tcPr>
            <w:tcW w:w="704" w:type="dxa"/>
          </w:tcPr>
          <w:p w14:paraId="65BBC3C0" w14:textId="77777777" w:rsidR="009C6015" w:rsidRPr="00027F06" w:rsidRDefault="009C6015" w:rsidP="009C6015">
            <w:pPr>
              <w:rPr>
                <w:rFonts w:ascii="Arial" w:hAnsi="Arial" w:cs="Arial"/>
                <w:szCs w:val="24"/>
                <w:lang w:val="mn-MN"/>
              </w:rPr>
            </w:pPr>
            <w:r w:rsidRPr="00027F06">
              <w:rPr>
                <w:rFonts w:ascii="Arial" w:hAnsi="Arial" w:cs="Arial"/>
                <w:szCs w:val="24"/>
                <w:lang w:val="mn-MN"/>
              </w:rPr>
              <w:t>3.3</w:t>
            </w:r>
          </w:p>
        </w:tc>
        <w:tc>
          <w:tcPr>
            <w:tcW w:w="1701" w:type="dxa"/>
          </w:tcPr>
          <w:p w14:paraId="6F517CE1" w14:textId="77777777" w:rsidR="009C6015" w:rsidRPr="00027F06" w:rsidRDefault="009C6015" w:rsidP="009C6015">
            <w:pPr>
              <w:rPr>
                <w:rFonts w:ascii="Arial" w:hAnsi="Arial" w:cs="Arial"/>
                <w:szCs w:val="24"/>
                <w:lang w:val="mn-MN"/>
              </w:rPr>
            </w:pPr>
            <w:r w:rsidRPr="00027F06">
              <w:rPr>
                <w:rFonts w:ascii="Arial" w:hAnsi="Arial" w:cs="Arial"/>
                <w:szCs w:val="24"/>
                <w:lang w:val="mn-MN"/>
              </w:rPr>
              <w:t>Дотор цаваг</w:t>
            </w:r>
          </w:p>
        </w:tc>
        <w:tc>
          <w:tcPr>
            <w:tcW w:w="1164" w:type="dxa"/>
          </w:tcPr>
          <w:p w14:paraId="2430C5AA"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1</w:t>
            </w:r>
          </w:p>
        </w:tc>
        <w:tc>
          <w:tcPr>
            <w:tcW w:w="6916" w:type="dxa"/>
          </w:tcPr>
          <w:p w14:paraId="7E1BE365" w14:textId="77777777" w:rsidR="009C6015" w:rsidRPr="00027F06" w:rsidRDefault="009C6015" w:rsidP="009C6015">
            <w:pPr>
              <w:rPr>
                <w:rFonts w:ascii="Arial" w:hAnsi="Arial" w:cs="Arial"/>
                <w:szCs w:val="24"/>
                <w:lang w:val="mn-MN"/>
              </w:rPr>
            </w:pPr>
            <w:r w:rsidRPr="00027F06">
              <w:rPr>
                <w:rFonts w:ascii="Arial" w:hAnsi="Arial" w:cs="Arial"/>
                <w:szCs w:val="24"/>
                <w:lang w:val="mn-MN"/>
              </w:rPr>
              <w:t>Цагаан давуугаар хийсэн байх</w:t>
            </w:r>
          </w:p>
        </w:tc>
      </w:tr>
      <w:tr w:rsidR="009C6015" w:rsidRPr="00027F06" w14:paraId="28957E49" w14:textId="77777777" w:rsidTr="00FC5F24">
        <w:trPr>
          <w:gridAfter w:val="1"/>
          <w:wAfter w:w="6" w:type="dxa"/>
        </w:trPr>
        <w:tc>
          <w:tcPr>
            <w:tcW w:w="704" w:type="dxa"/>
          </w:tcPr>
          <w:p w14:paraId="78ABF715" w14:textId="77777777" w:rsidR="009C6015" w:rsidRPr="00027F06" w:rsidRDefault="009C6015" w:rsidP="009C6015">
            <w:pPr>
              <w:rPr>
                <w:rFonts w:ascii="Arial" w:hAnsi="Arial" w:cs="Arial"/>
                <w:szCs w:val="24"/>
                <w:lang w:val="mn-MN"/>
              </w:rPr>
            </w:pPr>
            <w:r w:rsidRPr="00027F06">
              <w:rPr>
                <w:rFonts w:ascii="Arial" w:hAnsi="Arial" w:cs="Arial"/>
                <w:szCs w:val="24"/>
                <w:lang w:val="mn-MN"/>
              </w:rPr>
              <w:t>3.4</w:t>
            </w:r>
          </w:p>
        </w:tc>
        <w:tc>
          <w:tcPr>
            <w:tcW w:w="1701" w:type="dxa"/>
          </w:tcPr>
          <w:p w14:paraId="7832DC7B" w14:textId="77777777" w:rsidR="009C6015" w:rsidRPr="00027F06" w:rsidRDefault="009C6015" w:rsidP="009C6015">
            <w:pPr>
              <w:tabs>
                <w:tab w:val="right" w:pos="2645"/>
              </w:tabs>
              <w:rPr>
                <w:rFonts w:ascii="Arial" w:hAnsi="Arial" w:cs="Arial"/>
                <w:szCs w:val="24"/>
                <w:lang w:val="mn-MN"/>
              </w:rPr>
            </w:pPr>
            <w:r w:rsidRPr="00027F06">
              <w:rPr>
                <w:rFonts w:ascii="Arial" w:hAnsi="Arial" w:cs="Arial"/>
                <w:szCs w:val="24"/>
                <w:lang w:val="mn-MN"/>
              </w:rPr>
              <w:t>Гадна бүрээс</w:t>
            </w:r>
          </w:p>
        </w:tc>
        <w:tc>
          <w:tcPr>
            <w:tcW w:w="1164" w:type="dxa"/>
          </w:tcPr>
          <w:p w14:paraId="524164A0"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1</w:t>
            </w:r>
          </w:p>
        </w:tc>
        <w:tc>
          <w:tcPr>
            <w:tcW w:w="6916" w:type="dxa"/>
          </w:tcPr>
          <w:p w14:paraId="31BE3767" w14:textId="77777777" w:rsidR="009C6015" w:rsidRPr="00027F06" w:rsidRDefault="009C6015" w:rsidP="009C6015">
            <w:pPr>
              <w:rPr>
                <w:rFonts w:ascii="Arial" w:hAnsi="Arial" w:cs="Arial"/>
                <w:szCs w:val="24"/>
                <w:lang w:val="mn-MN"/>
              </w:rPr>
            </w:pPr>
            <w:r w:rsidRPr="00027F06">
              <w:rPr>
                <w:rFonts w:ascii="Arial" w:hAnsi="Arial" w:cs="Arial"/>
                <w:szCs w:val="24"/>
                <w:lang w:val="mn-MN"/>
              </w:rPr>
              <w:t>Улаан халзтай цагаан бүрээс</w:t>
            </w:r>
          </w:p>
        </w:tc>
      </w:tr>
      <w:tr w:rsidR="009C6015" w:rsidRPr="00027F06" w14:paraId="10FA391F" w14:textId="77777777" w:rsidTr="00FC5F24">
        <w:trPr>
          <w:gridAfter w:val="1"/>
          <w:wAfter w:w="6" w:type="dxa"/>
        </w:trPr>
        <w:tc>
          <w:tcPr>
            <w:tcW w:w="704" w:type="dxa"/>
          </w:tcPr>
          <w:p w14:paraId="0A1A8533" w14:textId="77777777" w:rsidR="009C6015" w:rsidRPr="00027F06" w:rsidRDefault="009C6015" w:rsidP="009C6015">
            <w:pPr>
              <w:rPr>
                <w:rFonts w:ascii="Arial" w:hAnsi="Arial" w:cs="Arial"/>
                <w:szCs w:val="24"/>
                <w:lang w:val="mn-MN"/>
              </w:rPr>
            </w:pPr>
            <w:r w:rsidRPr="00027F06">
              <w:rPr>
                <w:rFonts w:ascii="Arial" w:hAnsi="Arial" w:cs="Arial"/>
                <w:szCs w:val="24"/>
                <w:lang w:val="mn-MN"/>
              </w:rPr>
              <w:t>3.5</w:t>
            </w:r>
          </w:p>
        </w:tc>
        <w:tc>
          <w:tcPr>
            <w:tcW w:w="1701" w:type="dxa"/>
          </w:tcPr>
          <w:p w14:paraId="36749E5D"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Өрх </w:t>
            </w:r>
          </w:p>
        </w:tc>
        <w:tc>
          <w:tcPr>
            <w:tcW w:w="1164" w:type="dxa"/>
          </w:tcPr>
          <w:p w14:paraId="32EC2F67"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1</w:t>
            </w:r>
          </w:p>
        </w:tc>
        <w:tc>
          <w:tcPr>
            <w:tcW w:w="6916" w:type="dxa"/>
          </w:tcPr>
          <w:p w14:paraId="29E33F30" w14:textId="77777777" w:rsidR="009C6015" w:rsidRPr="00027F06" w:rsidRDefault="009C6015" w:rsidP="009C6015">
            <w:pPr>
              <w:rPr>
                <w:rFonts w:ascii="Arial" w:hAnsi="Arial" w:cs="Arial"/>
                <w:szCs w:val="24"/>
                <w:lang w:val="mn-MN"/>
              </w:rPr>
            </w:pPr>
            <w:r w:rsidRPr="00027F06">
              <w:rPr>
                <w:rFonts w:ascii="Arial" w:hAnsi="Arial" w:cs="Arial"/>
                <w:szCs w:val="24"/>
                <w:lang w:val="mn-MN"/>
              </w:rPr>
              <w:t>Эсгийг цагаан давуугаар бүрсэн 4 ш хошлон оосортой</w:t>
            </w:r>
          </w:p>
        </w:tc>
      </w:tr>
      <w:tr w:rsidR="009C6015" w:rsidRPr="00027F06" w14:paraId="40053060" w14:textId="77777777" w:rsidTr="00FC5F24">
        <w:trPr>
          <w:gridAfter w:val="1"/>
          <w:wAfter w:w="6" w:type="dxa"/>
        </w:trPr>
        <w:tc>
          <w:tcPr>
            <w:tcW w:w="704" w:type="dxa"/>
          </w:tcPr>
          <w:p w14:paraId="6A6E0A37" w14:textId="77777777" w:rsidR="009C6015" w:rsidRPr="00027F06" w:rsidRDefault="009C6015" w:rsidP="009C6015">
            <w:pPr>
              <w:rPr>
                <w:rFonts w:ascii="Arial" w:hAnsi="Arial" w:cs="Arial"/>
                <w:szCs w:val="24"/>
                <w:lang w:val="mn-MN"/>
              </w:rPr>
            </w:pPr>
            <w:r w:rsidRPr="00027F06">
              <w:rPr>
                <w:rFonts w:ascii="Arial" w:hAnsi="Arial" w:cs="Arial"/>
                <w:szCs w:val="24"/>
                <w:lang w:val="mn-MN"/>
              </w:rPr>
              <w:t>3.6</w:t>
            </w:r>
          </w:p>
        </w:tc>
        <w:tc>
          <w:tcPr>
            <w:tcW w:w="1701" w:type="dxa"/>
          </w:tcPr>
          <w:p w14:paraId="1A8AC36A" w14:textId="77777777" w:rsidR="009C6015" w:rsidRPr="00027F06" w:rsidRDefault="009C6015" w:rsidP="009C6015">
            <w:pPr>
              <w:rPr>
                <w:rFonts w:ascii="Arial" w:hAnsi="Arial" w:cs="Arial"/>
                <w:szCs w:val="24"/>
                <w:lang w:val="mn-MN"/>
              </w:rPr>
            </w:pPr>
            <w:r w:rsidRPr="00027F06">
              <w:rPr>
                <w:rFonts w:ascii="Arial" w:hAnsi="Arial" w:cs="Arial"/>
                <w:szCs w:val="24"/>
                <w:lang w:val="mn-MN"/>
              </w:rPr>
              <w:t>Хөшиг уяаны хамт</w:t>
            </w:r>
          </w:p>
        </w:tc>
        <w:tc>
          <w:tcPr>
            <w:tcW w:w="1164" w:type="dxa"/>
          </w:tcPr>
          <w:p w14:paraId="58776E68" w14:textId="673E0FF8" w:rsidR="009C6015" w:rsidRPr="00027F06" w:rsidRDefault="009C6015" w:rsidP="009C6015">
            <w:pPr>
              <w:jc w:val="center"/>
              <w:rPr>
                <w:rFonts w:ascii="Arial" w:hAnsi="Arial" w:cs="Arial"/>
                <w:szCs w:val="24"/>
                <w:lang w:val="mn-MN"/>
              </w:rPr>
            </w:pPr>
            <w:r w:rsidRPr="00027F06">
              <w:rPr>
                <w:rFonts w:ascii="Arial" w:hAnsi="Arial" w:cs="Arial"/>
                <w:szCs w:val="24"/>
                <w:lang w:val="mn-MN"/>
              </w:rPr>
              <w:t>1 иж бүрдэл</w:t>
            </w:r>
          </w:p>
        </w:tc>
        <w:tc>
          <w:tcPr>
            <w:tcW w:w="6916" w:type="dxa"/>
          </w:tcPr>
          <w:p w14:paraId="78D36EC2" w14:textId="77777777" w:rsidR="009C6015" w:rsidRPr="00027F06" w:rsidRDefault="009C6015" w:rsidP="009C6015">
            <w:pPr>
              <w:rPr>
                <w:rFonts w:ascii="Arial" w:hAnsi="Arial" w:cs="Arial"/>
                <w:szCs w:val="24"/>
                <w:lang w:val="mn-MN"/>
              </w:rPr>
            </w:pPr>
          </w:p>
        </w:tc>
      </w:tr>
      <w:tr w:rsidR="009C6015" w:rsidRPr="00027F06" w14:paraId="7A4858C1" w14:textId="77777777" w:rsidTr="00FC5F24">
        <w:trPr>
          <w:gridAfter w:val="1"/>
          <w:wAfter w:w="6" w:type="dxa"/>
        </w:trPr>
        <w:tc>
          <w:tcPr>
            <w:tcW w:w="704" w:type="dxa"/>
          </w:tcPr>
          <w:p w14:paraId="221DA872" w14:textId="77777777" w:rsidR="009C6015" w:rsidRPr="00027F06" w:rsidRDefault="009C6015" w:rsidP="009C6015">
            <w:pPr>
              <w:rPr>
                <w:rFonts w:ascii="Arial" w:hAnsi="Arial" w:cs="Arial"/>
                <w:szCs w:val="24"/>
                <w:lang w:val="mn-MN"/>
              </w:rPr>
            </w:pPr>
            <w:r w:rsidRPr="00027F06">
              <w:rPr>
                <w:rFonts w:ascii="Arial" w:hAnsi="Arial" w:cs="Arial"/>
                <w:szCs w:val="24"/>
                <w:lang w:val="mn-MN"/>
              </w:rPr>
              <w:t>3.7</w:t>
            </w:r>
          </w:p>
        </w:tc>
        <w:tc>
          <w:tcPr>
            <w:tcW w:w="1701" w:type="dxa"/>
          </w:tcPr>
          <w:p w14:paraId="66D3E186" w14:textId="77777777" w:rsidR="009C6015" w:rsidRPr="00027F06" w:rsidRDefault="009C6015" w:rsidP="009C6015">
            <w:pPr>
              <w:rPr>
                <w:rFonts w:ascii="Arial" w:hAnsi="Arial" w:cs="Arial"/>
                <w:szCs w:val="24"/>
                <w:lang w:val="mn-MN"/>
              </w:rPr>
            </w:pPr>
            <w:r w:rsidRPr="00027F06">
              <w:rPr>
                <w:rFonts w:ascii="Arial" w:hAnsi="Arial" w:cs="Arial"/>
                <w:szCs w:val="24"/>
                <w:lang w:val="mn-MN"/>
              </w:rPr>
              <w:t>Дотор бүслүүр</w:t>
            </w:r>
          </w:p>
        </w:tc>
        <w:tc>
          <w:tcPr>
            <w:tcW w:w="1164" w:type="dxa"/>
          </w:tcPr>
          <w:p w14:paraId="697FAFCA"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1</w:t>
            </w:r>
          </w:p>
        </w:tc>
        <w:tc>
          <w:tcPr>
            <w:tcW w:w="6916" w:type="dxa"/>
          </w:tcPr>
          <w:p w14:paraId="6287B79D" w14:textId="77777777" w:rsidR="009C6015" w:rsidRPr="00027F06" w:rsidRDefault="009C6015" w:rsidP="009C6015">
            <w:pPr>
              <w:rPr>
                <w:rFonts w:ascii="Arial" w:hAnsi="Arial" w:cs="Arial"/>
                <w:szCs w:val="24"/>
                <w:lang w:val="mn-MN"/>
              </w:rPr>
            </w:pPr>
            <w:r w:rsidRPr="00027F06">
              <w:rPr>
                <w:rFonts w:ascii="Arial" w:hAnsi="Arial" w:cs="Arial"/>
                <w:szCs w:val="24"/>
                <w:lang w:val="mn-MN"/>
              </w:rPr>
              <w:t>Монгол дээсээр хийсэн 19 м</w:t>
            </w:r>
          </w:p>
        </w:tc>
      </w:tr>
      <w:tr w:rsidR="009C6015" w:rsidRPr="00027F06" w14:paraId="1AB393B8" w14:textId="77777777" w:rsidTr="00FC5F24">
        <w:trPr>
          <w:gridAfter w:val="1"/>
          <w:wAfter w:w="6" w:type="dxa"/>
        </w:trPr>
        <w:tc>
          <w:tcPr>
            <w:tcW w:w="704" w:type="dxa"/>
          </w:tcPr>
          <w:p w14:paraId="4481CD50" w14:textId="77777777" w:rsidR="009C6015" w:rsidRPr="00027F06" w:rsidRDefault="009C6015" w:rsidP="009C6015">
            <w:pPr>
              <w:rPr>
                <w:rFonts w:ascii="Arial" w:hAnsi="Arial" w:cs="Arial"/>
                <w:szCs w:val="24"/>
                <w:lang w:val="mn-MN"/>
              </w:rPr>
            </w:pPr>
            <w:r w:rsidRPr="00027F06">
              <w:rPr>
                <w:rFonts w:ascii="Arial" w:hAnsi="Arial" w:cs="Arial"/>
                <w:szCs w:val="24"/>
                <w:lang w:val="mn-MN"/>
              </w:rPr>
              <w:t>3.8</w:t>
            </w:r>
          </w:p>
        </w:tc>
        <w:tc>
          <w:tcPr>
            <w:tcW w:w="1701" w:type="dxa"/>
          </w:tcPr>
          <w:p w14:paraId="42AE50CD"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Гадна бүслүүр </w:t>
            </w:r>
          </w:p>
        </w:tc>
        <w:tc>
          <w:tcPr>
            <w:tcW w:w="1164" w:type="dxa"/>
          </w:tcPr>
          <w:p w14:paraId="345EA10A"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3</w:t>
            </w:r>
          </w:p>
        </w:tc>
        <w:tc>
          <w:tcPr>
            <w:tcW w:w="6916" w:type="dxa"/>
          </w:tcPr>
          <w:p w14:paraId="2D54CAEF" w14:textId="77777777" w:rsidR="009C6015" w:rsidRPr="00027F06" w:rsidRDefault="009C6015" w:rsidP="009C6015">
            <w:pPr>
              <w:rPr>
                <w:rFonts w:ascii="Arial" w:hAnsi="Arial" w:cs="Arial"/>
                <w:szCs w:val="24"/>
              </w:rPr>
            </w:pPr>
            <w:r w:rsidRPr="00027F06">
              <w:rPr>
                <w:rFonts w:ascii="Arial" w:hAnsi="Arial" w:cs="Arial"/>
                <w:szCs w:val="24"/>
                <w:lang w:val="mn-MN"/>
              </w:rPr>
              <w:t>Монгол дээсээр хийсэн тус бүр 19 м</w:t>
            </w:r>
          </w:p>
        </w:tc>
      </w:tr>
      <w:tr w:rsidR="009C6015" w:rsidRPr="00027F06" w14:paraId="17D6D1DD" w14:textId="77777777" w:rsidTr="00FC5F24">
        <w:trPr>
          <w:gridAfter w:val="1"/>
          <w:wAfter w:w="6" w:type="dxa"/>
        </w:trPr>
        <w:tc>
          <w:tcPr>
            <w:tcW w:w="704" w:type="dxa"/>
          </w:tcPr>
          <w:p w14:paraId="7636B4BC" w14:textId="77777777" w:rsidR="009C6015" w:rsidRPr="00027F06" w:rsidRDefault="009C6015" w:rsidP="009C6015">
            <w:pPr>
              <w:rPr>
                <w:rFonts w:ascii="Arial" w:hAnsi="Arial" w:cs="Arial"/>
                <w:szCs w:val="24"/>
                <w:lang w:val="mn-MN"/>
              </w:rPr>
            </w:pPr>
            <w:r w:rsidRPr="00027F06">
              <w:rPr>
                <w:rFonts w:ascii="Arial" w:hAnsi="Arial" w:cs="Arial"/>
                <w:szCs w:val="24"/>
                <w:lang w:val="mn-MN"/>
              </w:rPr>
              <w:t>3.9</w:t>
            </w:r>
          </w:p>
        </w:tc>
        <w:tc>
          <w:tcPr>
            <w:tcW w:w="1701" w:type="dxa"/>
          </w:tcPr>
          <w:p w14:paraId="2BC087A9"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Эсгий дээвэр турганы уяа </w:t>
            </w:r>
          </w:p>
        </w:tc>
        <w:tc>
          <w:tcPr>
            <w:tcW w:w="1164" w:type="dxa"/>
          </w:tcPr>
          <w:p w14:paraId="14211F83"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3</w:t>
            </w:r>
          </w:p>
        </w:tc>
        <w:tc>
          <w:tcPr>
            <w:tcW w:w="6916" w:type="dxa"/>
          </w:tcPr>
          <w:p w14:paraId="55C29225" w14:textId="77777777" w:rsidR="009C6015" w:rsidRPr="00027F06" w:rsidRDefault="009C6015" w:rsidP="009C6015">
            <w:pPr>
              <w:rPr>
                <w:rFonts w:ascii="Arial" w:hAnsi="Arial" w:cs="Arial"/>
                <w:szCs w:val="24"/>
                <w:lang w:val="mn-MN"/>
              </w:rPr>
            </w:pPr>
            <w:r w:rsidRPr="00027F06">
              <w:rPr>
                <w:rFonts w:ascii="Arial" w:hAnsi="Arial" w:cs="Arial"/>
                <w:szCs w:val="24"/>
                <w:lang w:val="mn-MN"/>
              </w:rPr>
              <w:t>Зөөлөн уяа 120 м</w:t>
            </w:r>
          </w:p>
        </w:tc>
      </w:tr>
      <w:tr w:rsidR="009C6015" w:rsidRPr="00027F06" w14:paraId="75FE94D3" w14:textId="77777777" w:rsidTr="00FC5F24">
        <w:trPr>
          <w:gridAfter w:val="1"/>
          <w:wAfter w:w="6" w:type="dxa"/>
        </w:trPr>
        <w:tc>
          <w:tcPr>
            <w:tcW w:w="704" w:type="dxa"/>
          </w:tcPr>
          <w:p w14:paraId="273DBBEA" w14:textId="77777777" w:rsidR="009C6015" w:rsidRPr="00027F06" w:rsidRDefault="009C6015" w:rsidP="009C6015">
            <w:pPr>
              <w:rPr>
                <w:rFonts w:ascii="Arial" w:hAnsi="Arial" w:cs="Arial"/>
                <w:szCs w:val="24"/>
                <w:lang w:val="mn-MN"/>
              </w:rPr>
            </w:pPr>
            <w:r w:rsidRPr="00027F06">
              <w:rPr>
                <w:rFonts w:ascii="Arial" w:hAnsi="Arial" w:cs="Arial"/>
                <w:szCs w:val="24"/>
                <w:lang w:val="mn-MN"/>
              </w:rPr>
              <w:t>3.10</w:t>
            </w:r>
          </w:p>
        </w:tc>
        <w:tc>
          <w:tcPr>
            <w:tcW w:w="1701" w:type="dxa"/>
          </w:tcPr>
          <w:p w14:paraId="065ED56E"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Гэрийн даруулга </w:t>
            </w:r>
          </w:p>
        </w:tc>
        <w:tc>
          <w:tcPr>
            <w:tcW w:w="1164" w:type="dxa"/>
          </w:tcPr>
          <w:p w14:paraId="7F2E9321"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1</w:t>
            </w:r>
          </w:p>
        </w:tc>
        <w:tc>
          <w:tcPr>
            <w:tcW w:w="6916" w:type="dxa"/>
          </w:tcPr>
          <w:p w14:paraId="38CF65B4" w14:textId="77777777" w:rsidR="009C6015" w:rsidRPr="00027F06" w:rsidRDefault="009C6015" w:rsidP="009C6015">
            <w:pPr>
              <w:rPr>
                <w:rFonts w:ascii="Arial" w:hAnsi="Arial" w:cs="Arial"/>
                <w:szCs w:val="24"/>
                <w:lang w:val="mn-MN"/>
              </w:rPr>
            </w:pPr>
            <w:r w:rsidRPr="00027F06">
              <w:rPr>
                <w:rFonts w:ascii="Arial" w:hAnsi="Arial" w:cs="Arial"/>
                <w:szCs w:val="24"/>
                <w:lang w:val="mn-MN"/>
              </w:rPr>
              <w:t>12 м олс</w:t>
            </w:r>
          </w:p>
        </w:tc>
      </w:tr>
      <w:tr w:rsidR="009C6015" w:rsidRPr="00027F06" w14:paraId="0E164DB2" w14:textId="77777777" w:rsidTr="00FC5F24">
        <w:trPr>
          <w:gridAfter w:val="1"/>
          <w:wAfter w:w="6" w:type="dxa"/>
        </w:trPr>
        <w:tc>
          <w:tcPr>
            <w:tcW w:w="704" w:type="dxa"/>
          </w:tcPr>
          <w:p w14:paraId="42A06733" w14:textId="77777777" w:rsidR="009C6015" w:rsidRPr="00027F06" w:rsidRDefault="009C6015" w:rsidP="009C6015">
            <w:pPr>
              <w:rPr>
                <w:rFonts w:ascii="Arial" w:hAnsi="Arial" w:cs="Arial"/>
                <w:szCs w:val="24"/>
                <w:lang w:val="mn-MN"/>
              </w:rPr>
            </w:pPr>
            <w:r w:rsidRPr="00027F06">
              <w:rPr>
                <w:rFonts w:ascii="Arial" w:hAnsi="Arial" w:cs="Arial"/>
                <w:szCs w:val="24"/>
                <w:lang w:val="mn-MN"/>
              </w:rPr>
              <w:t>3.11</w:t>
            </w:r>
          </w:p>
        </w:tc>
        <w:tc>
          <w:tcPr>
            <w:tcW w:w="1701" w:type="dxa"/>
          </w:tcPr>
          <w:p w14:paraId="1EA3F5CF" w14:textId="77777777" w:rsidR="009C6015" w:rsidRPr="00027F06" w:rsidRDefault="009C6015" w:rsidP="009C6015">
            <w:pPr>
              <w:rPr>
                <w:rFonts w:ascii="Arial" w:hAnsi="Arial" w:cs="Arial"/>
                <w:szCs w:val="24"/>
                <w:lang w:val="mn-MN"/>
              </w:rPr>
            </w:pPr>
            <w:r w:rsidRPr="00027F06">
              <w:rPr>
                <w:rFonts w:ascii="Arial" w:hAnsi="Arial" w:cs="Arial"/>
                <w:szCs w:val="24"/>
                <w:lang w:val="mn-MN"/>
              </w:rPr>
              <w:t>Ус нэвтэрдэггүй дээвэр буюу брезент</w:t>
            </w:r>
          </w:p>
        </w:tc>
        <w:tc>
          <w:tcPr>
            <w:tcW w:w="1164" w:type="dxa"/>
          </w:tcPr>
          <w:p w14:paraId="1319B75B" w14:textId="77777777" w:rsidR="009C6015" w:rsidRPr="00027F06" w:rsidRDefault="009C6015" w:rsidP="009C6015">
            <w:pPr>
              <w:jc w:val="center"/>
              <w:rPr>
                <w:rFonts w:ascii="Arial" w:hAnsi="Arial" w:cs="Arial"/>
                <w:szCs w:val="24"/>
                <w:lang w:val="mn-MN"/>
              </w:rPr>
            </w:pPr>
            <w:r w:rsidRPr="00027F06">
              <w:rPr>
                <w:rFonts w:ascii="Arial" w:hAnsi="Arial" w:cs="Arial"/>
                <w:szCs w:val="24"/>
                <w:lang w:val="mn-MN"/>
              </w:rPr>
              <w:t>1</w:t>
            </w:r>
          </w:p>
        </w:tc>
        <w:tc>
          <w:tcPr>
            <w:tcW w:w="6916" w:type="dxa"/>
          </w:tcPr>
          <w:p w14:paraId="5C9BD787" w14:textId="0ED5F099" w:rsidR="009C6015" w:rsidRPr="00027F06" w:rsidRDefault="009C6015" w:rsidP="009C6015">
            <w:pPr>
              <w:rPr>
                <w:rFonts w:ascii="Arial" w:hAnsi="Arial" w:cs="Arial"/>
                <w:szCs w:val="24"/>
                <w:lang w:val="mn-MN"/>
              </w:rPr>
            </w:pPr>
            <w:r w:rsidRPr="00027F06">
              <w:rPr>
                <w:rFonts w:ascii="Arial" w:hAnsi="Arial" w:cs="Arial"/>
                <w:szCs w:val="24"/>
                <w:lang w:val="mn-MN"/>
              </w:rPr>
              <w:t>Ус нэвтэрдэггүй дээвэр буюу брезент нэг давхарга</w:t>
            </w:r>
          </w:p>
        </w:tc>
      </w:tr>
      <w:tr w:rsidR="009C6015" w:rsidRPr="00027F06" w14:paraId="317DF369" w14:textId="77777777" w:rsidTr="00FC5F24">
        <w:trPr>
          <w:gridAfter w:val="1"/>
          <w:wAfter w:w="6" w:type="dxa"/>
        </w:trPr>
        <w:tc>
          <w:tcPr>
            <w:tcW w:w="704" w:type="dxa"/>
          </w:tcPr>
          <w:p w14:paraId="08AF6B80" w14:textId="77777777" w:rsidR="009C6015" w:rsidRPr="00027F06" w:rsidRDefault="009C6015" w:rsidP="009C6015">
            <w:pPr>
              <w:rPr>
                <w:rFonts w:ascii="Arial" w:hAnsi="Arial" w:cs="Arial"/>
                <w:szCs w:val="24"/>
                <w:lang w:val="mn-MN"/>
              </w:rPr>
            </w:pPr>
            <w:r w:rsidRPr="00027F06">
              <w:rPr>
                <w:rFonts w:ascii="Arial" w:hAnsi="Arial" w:cs="Arial"/>
                <w:szCs w:val="24"/>
                <w:lang w:val="mn-MN"/>
              </w:rPr>
              <w:t>3.12</w:t>
            </w:r>
          </w:p>
        </w:tc>
        <w:tc>
          <w:tcPr>
            <w:tcW w:w="1701" w:type="dxa"/>
          </w:tcPr>
          <w:p w14:paraId="4CBBCC11"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Хаяавч </w:t>
            </w:r>
          </w:p>
        </w:tc>
        <w:tc>
          <w:tcPr>
            <w:tcW w:w="1164" w:type="dxa"/>
          </w:tcPr>
          <w:p w14:paraId="5B90755A" w14:textId="0EAD7FF0" w:rsidR="009C6015" w:rsidRPr="00027F06" w:rsidRDefault="009C6015" w:rsidP="009C6015">
            <w:pPr>
              <w:jc w:val="center"/>
              <w:rPr>
                <w:rFonts w:ascii="Arial" w:hAnsi="Arial" w:cs="Arial"/>
                <w:szCs w:val="24"/>
                <w:lang w:val="mn-MN"/>
              </w:rPr>
            </w:pPr>
            <w:r w:rsidRPr="00027F06">
              <w:rPr>
                <w:rFonts w:ascii="Arial" w:hAnsi="Arial" w:cs="Arial"/>
                <w:szCs w:val="24"/>
                <w:lang w:val="mn-MN"/>
              </w:rPr>
              <w:t>1 иж бүрдэл</w:t>
            </w:r>
          </w:p>
        </w:tc>
        <w:tc>
          <w:tcPr>
            <w:tcW w:w="6916" w:type="dxa"/>
          </w:tcPr>
          <w:p w14:paraId="4FF2DAFB"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19 м </w:t>
            </w:r>
          </w:p>
        </w:tc>
      </w:tr>
      <w:tr w:rsidR="009C6015" w:rsidRPr="00027F06" w14:paraId="473F20BC" w14:textId="77777777" w:rsidTr="00FC5F24">
        <w:trPr>
          <w:gridAfter w:val="1"/>
          <w:wAfter w:w="6" w:type="dxa"/>
        </w:trPr>
        <w:tc>
          <w:tcPr>
            <w:tcW w:w="704" w:type="dxa"/>
          </w:tcPr>
          <w:p w14:paraId="47EFE29A" w14:textId="77777777" w:rsidR="009C6015" w:rsidRPr="00027F06" w:rsidRDefault="009C6015" w:rsidP="009C6015">
            <w:pPr>
              <w:rPr>
                <w:rFonts w:ascii="Arial" w:hAnsi="Arial" w:cs="Arial"/>
                <w:szCs w:val="24"/>
                <w:lang w:val="mn-MN"/>
              </w:rPr>
            </w:pPr>
            <w:r w:rsidRPr="00027F06">
              <w:rPr>
                <w:rFonts w:ascii="Arial" w:hAnsi="Arial" w:cs="Arial"/>
                <w:szCs w:val="24"/>
                <w:lang w:val="mn-MN"/>
              </w:rPr>
              <w:t>3.13</w:t>
            </w:r>
          </w:p>
        </w:tc>
        <w:tc>
          <w:tcPr>
            <w:tcW w:w="1701" w:type="dxa"/>
          </w:tcPr>
          <w:p w14:paraId="58D51785" w14:textId="77777777" w:rsidR="009C6015" w:rsidRPr="00027F06" w:rsidRDefault="009C6015" w:rsidP="009C6015">
            <w:pPr>
              <w:rPr>
                <w:rFonts w:ascii="Arial" w:hAnsi="Arial" w:cs="Arial"/>
                <w:szCs w:val="24"/>
                <w:lang w:val="mn-MN"/>
              </w:rPr>
            </w:pPr>
            <w:r w:rsidRPr="00027F06">
              <w:rPr>
                <w:rFonts w:ascii="Arial" w:hAnsi="Arial" w:cs="Arial"/>
                <w:szCs w:val="24"/>
                <w:lang w:val="mn-MN"/>
              </w:rPr>
              <w:t>Гэрийн дэвсгэр</w:t>
            </w:r>
          </w:p>
        </w:tc>
        <w:tc>
          <w:tcPr>
            <w:tcW w:w="1164" w:type="dxa"/>
          </w:tcPr>
          <w:p w14:paraId="01F42089" w14:textId="000304AC" w:rsidR="009C6015" w:rsidRPr="00027F06" w:rsidRDefault="009C6015" w:rsidP="009C6015">
            <w:pPr>
              <w:jc w:val="center"/>
              <w:rPr>
                <w:rFonts w:ascii="Arial" w:hAnsi="Arial" w:cs="Arial"/>
                <w:szCs w:val="24"/>
                <w:lang w:val="mn-MN"/>
              </w:rPr>
            </w:pPr>
            <w:r w:rsidRPr="00027F06">
              <w:rPr>
                <w:rFonts w:ascii="Arial" w:hAnsi="Arial" w:cs="Arial"/>
                <w:szCs w:val="24"/>
                <w:lang w:val="mn-MN"/>
              </w:rPr>
              <w:t>1 иж бүрдэл</w:t>
            </w:r>
          </w:p>
        </w:tc>
        <w:tc>
          <w:tcPr>
            <w:tcW w:w="6916" w:type="dxa"/>
          </w:tcPr>
          <w:p w14:paraId="0D90EBBC" w14:textId="77777777" w:rsidR="009C6015" w:rsidRPr="00027F06" w:rsidRDefault="009C6015" w:rsidP="009C6015">
            <w:pPr>
              <w:rPr>
                <w:rFonts w:ascii="Arial" w:hAnsi="Arial" w:cs="Arial"/>
                <w:szCs w:val="24"/>
                <w:lang w:val="mn-MN"/>
              </w:rPr>
            </w:pPr>
            <w:r w:rsidRPr="00027F06">
              <w:rPr>
                <w:rFonts w:ascii="Arial" w:hAnsi="Arial" w:cs="Arial"/>
                <w:szCs w:val="24"/>
                <w:lang w:val="mn-MN"/>
              </w:rPr>
              <w:t xml:space="preserve">Хөлдөж хугардаггүй эсгий артай хулдаас </w:t>
            </w:r>
          </w:p>
        </w:tc>
      </w:tr>
      <w:tr w:rsidR="00FC5F24" w:rsidRPr="00027F06" w14:paraId="4B6E937C" w14:textId="77777777" w:rsidTr="00FC5F24">
        <w:trPr>
          <w:gridAfter w:val="1"/>
          <w:wAfter w:w="6" w:type="dxa"/>
        </w:trPr>
        <w:tc>
          <w:tcPr>
            <w:tcW w:w="704" w:type="dxa"/>
          </w:tcPr>
          <w:p w14:paraId="7079E78A" w14:textId="77777777" w:rsidR="00FC5F24" w:rsidRPr="00027F06" w:rsidRDefault="00FC5F24" w:rsidP="00FC5F24">
            <w:pPr>
              <w:rPr>
                <w:rFonts w:ascii="Arial" w:hAnsi="Arial" w:cs="Arial"/>
                <w:szCs w:val="24"/>
                <w:lang w:val="mn-MN"/>
              </w:rPr>
            </w:pPr>
            <w:r w:rsidRPr="00027F06">
              <w:rPr>
                <w:rFonts w:ascii="Arial" w:hAnsi="Arial" w:cs="Arial"/>
                <w:szCs w:val="24"/>
                <w:lang w:val="mn-MN"/>
              </w:rPr>
              <w:t>3.14</w:t>
            </w:r>
          </w:p>
          <w:p w14:paraId="3228CD6D" w14:textId="77777777" w:rsidR="00FC5F24" w:rsidRPr="00027F06" w:rsidRDefault="00FC5F24" w:rsidP="009C6015">
            <w:pPr>
              <w:rPr>
                <w:lang w:val="mn-MN"/>
              </w:rPr>
            </w:pPr>
          </w:p>
        </w:tc>
        <w:tc>
          <w:tcPr>
            <w:tcW w:w="1701" w:type="dxa"/>
          </w:tcPr>
          <w:p w14:paraId="625D8FEF" w14:textId="113909FA" w:rsidR="00FC5F24" w:rsidRPr="00FC5F24" w:rsidRDefault="00FC5F24" w:rsidP="009C6015">
            <w:pPr>
              <w:rPr>
                <w:rFonts w:ascii="Arial" w:hAnsi="Arial" w:cs="Arial"/>
                <w:lang w:val="mn-MN"/>
              </w:rPr>
            </w:pPr>
            <w:r w:rsidRPr="00FC5F24">
              <w:rPr>
                <w:rFonts w:ascii="Arial" w:hAnsi="Arial" w:cs="Arial"/>
                <w:lang w:val="mn-MN"/>
              </w:rPr>
              <w:t>Зуух, яндан</w:t>
            </w:r>
          </w:p>
        </w:tc>
        <w:tc>
          <w:tcPr>
            <w:tcW w:w="1164" w:type="dxa"/>
          </w:tcPr>
          <w:p w14:paraId="3A67ACA6" w14:textId="4D739ABD" w:rsidR="00FC5F24" w:rsidRPr="00FC5F24" w:rsidRDefault="00FC5F24" w:rsidP="009C6015">
            <w:pPr>
              <w:jc w:val="center"/>
              <w:rPr>
                <w:rFonts w:ascii="Arial" w:hAnsi="Arial" w:cs="Arial"/>
                <w:lang w:val="mn-MN"/>
              </w:rPr>
            </w:pPr>
            <w:r w:rsidRPr="00FC5F24">
              <w:rPr>
                <w:rFonts w:ascii="Arial" w:hAnsi="Arial" w:cs="Arial"/>
                <w:szCs w:val="24"/>
                <w:lang w:val="mn-MN"/>
              </w:rPr>
              <w:t>1 иж бүрдэл</w:t>
            </w:r>
          </w:p>
        </w:tc>
        <w:tc>
          <w:tcPr>
            <w:tcW w:w="6916" w:type="dxa"/>
          </w:tcPr>
          <w:p w14:paraId="36573A91" w14:textId="4EF765E9" w:rsidR="00FC5F24" w:rsidRPr="00FC5F24" w:rsidRDefault="00FC5F24" w:rsidP="009C6015">
            <w:pPr>
              <w:rPr>
                <w:rFonts w:ascii="Arial" w:hAnsi="Arial" w:cs="Arial"/>
                <w:lang w:val="mn-MN"/>
              </w:rPr>
            </w:pPr>
            <w:r w:rsidRPr="00FC5F24">
              <w:rPr>
                <w:rFonts w:ascii="Arial" w:hAnsi="Arial" w:cs="Arial"/>
                <w:szCs w:val="24"/>
              </w:rPr>
              <w:t>Сайн</w:t>
            </w:r>
            <w:r w:rsidRPr="00FC5F24">
              <w:rPr>
                <w:rFonts w:ascii="Arial" w:hAnsi="Arial" w:cs="Arial"/>
                <w:spacing w:val="40"/>
                <w:szCs w:val="24"/>
              </w:rPr>
              <w:t xml:space="preserve"> </w:t>
            </w:r>
            <w:r w:rsidRPr="00FC5F24">
              <w:rPr>
                <w:rFonts w:ascii="Arial" w:hAnsi="Arial" w:cs="Arial"/>
                <w:szCs w:val="24"/>
              </w:rPr>
              <w:t>чанарын</w:t>
            </w:r>
            <w:r w:rsidRPr="00FC5F24">
              <w:rPr>
                <w:rFonts w:ascii="Arial" w:hAnsi="Arial" w:cs="Arial"/>
                <w:spacing w:val="40"/>
                <w:szCs w:val="24"/>
              </w:rPr>
              <w:t xml:space="preserve"> </w:t>
            </w:r>
            <w:r w:rsidRPr="00FC5F24">
              <w:rPr>
                <w:rFonts w:ascii="Arial" w:hAnsi="Arial" w:cs="Arial"/>
                <w:szCs w:val="24"/>
              </w:rPr>
              <w:t>гөлмөн</w:t>
            </w:r>
            <w:r w:rsidRPr="00FC5F24">
              <w:rPr>
                <w:rFonts w:ascii="Arial" w:hAnsi="Arial" w:cs="Arial"/>
                <w:spacing w:val="40"/>
                <w:szCs w:val="24"/>
              </w:rPr>
              <w:t xml:space="preserve"> </w:t>
            </w:r>
            <w:r w:rsidRPr="00FC5F24">
              <w:rPr>
                <w:rFonts w:ascii="Arial" w:hAnsi="Arial" w:cs="Arial"/>
                <w:szCs w:val="24"/>
              </w:rPr>
              <w:t>төмрөөр</w:t>
            </w:r>
            <w:r w:rsidRPr="00FC5F24">
              <w:rPr>
                <w:rFonts w:ascii="Arial" w:hAnsi="Arial" w:cs="Arial"/>
                <w:spacing w:val="40"/>
                <w:szCs w:val="24"/>
              </w:rPr>
              <w:t xml:space="preserve"> </w:t>
            </w:r>
            <w:r w:rsidRPr="00FC5F24">
              <w:rPr>
                <w:rFonts w:ascii="Arial" w:hAnsi="Arial" w:cs="Arial"/>
                <w:szCs w:val="24"/>
              </w:rPr>
              <w:t>стандартын</w:t>
            </w:r>
            <w:r w:rsidRPr="00FC5F24">
              <w:rPr>
                <w:rFonts w:ascii="Arial" w:hAnsi="Arial" w:cs="Arial"/>
                <w:spacing w:val="40"/>
                <w:szCs w:val="24"/>
              </w:rPr>
              <w:t xml:space="preserve"> </w:t>
            </w:r>
            <w:r w:rsidRPr="00FC5F24">
              <w:rPr>
                <w:rFonts w:ascii="Arial" w:hAnsi="Arial" w:cs="Arial"/>
                <w:szCs w:val="24"/>
              </w:rPr>
              <w:t>дагуу хийсэн байх. Голч нь 38-40см -ээс багагүй байна</w:t>
            </w:r>
          </w:p>
        </w:tc>
      </w:tr>
      <w:tr w:rsidR="009C6015" w:rsidRPr="00027F06" w14:paraId="610E622E" w14:textId="77777777" w:rsidTr="00FC5F24">
        <w:tc>
          <w:tcPr>
            <w:tcW w:w="704" w:type="dxa"/>
          </w:tcPr>
          <w:p w14:paraId="5BD7B7BF" w14:textId="18BF94F2" w:rsidR="009C6015" w:rsidRPr="00027F06" w:rsidRDefault="00FC5F24" w:rsidP="00FC5F24">
            <w:pPr>
              <w:rPr>
                <w:rFonts w:ascii="Arial" w:hAnsi="Arial" w:cs="Arial"/>
                <w:szCs w:val="24"/>
                <w:lang w:val="mn-MN"/>
              </w:rPr>
            </w:pPr>
            <w:r>
              <w:rPr>
                <w:rFonts w:ascii="Arial" w:hAnsi="Arial" w:cs="Arial"/>
                <w:szCs w:val="24"/>
                <w:lang w:val="mn-MN"/>
              </w:rPr>
              <w:t>3.15</w:t>
            </w:r>
          </w:p>
        </w:tc>
        <w:tc>
          <w:tcPr>
            <w:tcW w:w="9787" w:type="dxa"/>
            <w:gridSpan w:val="4"/>
          </w:tcPr>
          <w:p w14:paraId="0747C81C" w14:textId="5D8E3206" w:rsidR="009C6015" w:rsidRPr="00027F06" w:rsidRDefault="009C6015" w:rsidP="009C6015">
            <w:pPr>
              <w:rPr>
                <w:rFonts w:ascii="Arial" w:hAnsi="Arial" w:cs="Arial"/>
                <w:szCs w:val="24"/>
                <w:lang w:val="mn-MN"/>
              </w:rPr>
            </w:pPr>
            <w:r w:rsidRPr="00027F06">
              <w:rPr>
                <w:rFonts w:ascii="Arial" w:hAnsi="Arial" w:cs="Arial"/>
                <w:szCs w:val="24"/>
                <w:lang w:val="mn-MN"/>
              </w:rPr>
              <w:t>“Улсын аварга малчин”, “Улсын хошой аварга малчин” бүхий нэрийг ялтас дээр бичиж тоононд өлгөхөөр бэлтгэх</w:t>
            </w:r>
          </w:p>
        </w:tc>
      </w:tr>
    </w:tbl>
    <w:p w14:paraId="3B0A17BF" w14:textId="77777777" w:rsidR="00ED4B23" w:rsidRPr="00027F06" w:rsidRDefault="00ED4B23" w:rsidP="005E5497">
      <w:pPr>
        <w:pStyle w:val="ListParagraph"/>
        <w:keepNext/>
        <w:keepLines/>
        <w:numPr>
          <w:ilvl w:val="0"/>
          <w:numId w:val="9"/>
        </w:numPr>
        <w:spacing w:before="240" w:after="0" w:line="240" w:lineRule="auto"/>
        <w:contextualSpacing w:val="0"/>
        <w:outlineLvl w:val="0"/>
        <w:rPr>
          <w:rFonts w:ascii="Arial" w:eastAsiaTheme="majorEastAsia" w:hAnsi="Arial" w:cs="Arial"/>
          <w:b/>
          <w:vanish/>
          <w:color w:val="2F5496" w:themeColor="accent1" w:themeShade="BF"/>
          <w:szCs w:val="24"/>
          <w:lang w:val="mn-MN"/>
        </w:rPr>
      </w:pPr>
      <w:bookmarkStart w:id="13" w:name="_Toc50712929"/>
      <w:bookmarkStart w:id="14" w:name="_Toc50712994"/>
      <w:bookmarkStart w:id="15" w:name="_Toc52202602"/>
      <w:bookmarkStart w:id="16" w:name="_Toc52202663"/>
      <w:bookmarkStart w:id="17" w:name="_Toc52202724"/>
      <w:bookmarkStart w:id="18" w:name="_Toc52893447"/>
      <w:bookmarkStart w:id="19" w:name="_Toc52893508"/>
      <w:bookmarkStart w:id="20" w:name="_Toc57951721"/>
      <w:bookmarkStart w:id="21" w:name="_Toc58087327"/>
      <w:bookmarkStart w:id="22" w:name="_Toc62753029"/>
      <w:bookmarkStart w:id="23" w:name="_Toc62843485"/>
      <w:bookmarkStart w:id="24" w:name="_Toc62844047"/>
      <w:bookmarkStart w:id="25" w:name="_Toc66567671"/>
      <w:bookmarkStart w:id="26" w:name="_Toc66567916"/>
      <w:bookmarkStart w:id="27" w:name="_Toc69803885"/>
      <w:bookmarkStart w:id="28" w:name="_Toc69817412"/>
      <w:bookmarkStart w:id="29" w:name="_Toc69817548"/>
      <w:bookmarkStart w:id="30" w:name="_Toc77869626"/>
      <w:bookmarkStart w:id="31" w:name="_Toc79129082"/>
      <w:bookmarkStart w:id="32" w:name="_Toc79129226"/>
      <w:bookmarkStart w:id="33" w:name="_Toc79129350"/>
      <w:bookmarkStart w:id="34" w:name="_Toc79410281"/>
      <w:bookmarkStart w:id="35" w:name="_Toc49416334"/>
      <w:bookmarkStart w:id="36" w:name="_Ref49416354"/>
      <w:bookmarkStart w:id="37" w:name="_Toc49771157"/>
      <w:bookmarkStart w:id="38" w:name="_Toc49787212"/>
      <w:bookmarkStart w:id="39" w:name="_Toc49788841"/>
      <w:bookmarkStart w:id="40" w:name="_Toc49789565"/>
      <w:bookmarkStart w:id="41" w:name="_Toc49949445"/>
      <w:bookmarkStart w:id="42" w:name="_Toc49963337"/>
      <w:bookmarkStart w:id="43" w:name="_Toc49965393"/>
      <w:bookmarkStart w:id="44" w:name="_Toc50374096"/>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bookmarkEnd w:id="35"/>
    <w:bookmarkEnd w:id="36"/>
    <w:bookmarkEnd w:id="37"/>
    <w:bookmarkEnd w:id="38"/>
    <w:bookmarkEnd w:id="39"/>
    <w:bookmarkEnd w:id="40"/>
    <w:bookmarkEnd w:id="41"/>
    <w:bookmarkEnd w:id="42"/>
    <w:bookmarkEnd w:id="43"/>
    <w:bookmarkEnd w:id="44"/>
    <w:p w14:paraId="32D0529B" w14:textId="77777777" w:rsidR="00FC5F24" w:rsidRDefault="00FC5F24" w:rsidP="002208E2">
      <w:pPr>
        <w:spacing w:before="73"/>
        <w:ind w:left="3011"/>
        <w:rPr>
          <w:b/>
        </w:rPr>
      </w:pPr>
    </w:p>
    <w:p w14:paraId="4E693CDD" w14:textId="062E21B8" w:rsidR="002208E2" w:rsidRPr="00027F06" w:rsidRDefault="002208E2" w:rsidP="002208E2">
      <w:pPr>
        <w:spacing w:before="73"/>
        <w:ind w:left="3011"/>
        <w:rPr>
          <w:b/>
        </w:rPr>
      </w:pPr>
      <w:r w:rsidRPr="00027F06">
        <w:rPr>
          <w:b/>
        </w:rPr>
        <w:lastRenderedPageBreak/>
        <w:t>ТЕХНИКИЙН</w:t>
      </w:r>
      <w:r w:rsidRPr="00027F06">
        <w:rPr>
          <w:b/>
          <w:spacing w:val="-9"/>
        </w:rPr>
        <w:t xml:space="preserve"> </w:t>
      </w:r>
      <w:r w:rsidRPr="00027F06">
        <w:rPr>
          <w:b/>
          <w:spacing w:val="-2"/>
        </w:rPr>
        <w:t>ТОДОРХОЙЛОЛТ</w:t>
      </w:r>
    </w:p>
    <w:p w14:paraId="7E6ECE1A" w14:textId="6109CF05" w:rsidR="002208E2" w:rsidRPr="00027F06" w:rsidRDefault="002208E2" w:rsidP="009C6015">
      <w:pPr>
        <w:widowControl w:val="0"/>
        <w:tabs>
          <w:tab w:val="left" w:pos="668"/>
        </w:tabs>
        <w:autoSpaceDE w:val="0"/>
        <w:autoSpaceDN w:val="0"/>
        <w:spacing w:after="0" w:line="252" w:lineRule="exact"/>
        <w:ind w:left="101"/>
      </w:pPr>
      <w:r w:rsidRPr="00027F06">
        <w:t>Барааны</w:t>
      </w:r>
      <w:r w:rsidRPr="00027F06">
        <w:rPr>
          <w:spacing w:val="-6"/>
        </w:rPr>
        <w:t xml:space="preserve"> </w:t>
      </w:r>
      <w:r w:rsidRPr="00027F06">
        <w:rPr>
          <w:spacing w:val="-4"/>
        </w:rPr>
        <w:t>нэр</w:t>
      </w:r>
      <w:r w:rsidRPr="00027F06">
        <w:rPr>
          <w:i/>
          <w:spacing w:val="-4"/>
        </w:rPr>
        <w:t>:</w:t>
      </w:r>
      <w:r w:rsidR="009C6015" w:rsidRPr="00027F06">
        <w:rPr>
          <w:i/>
          <w:lang w:val="mn-MN"/>
        </w:rPr>
        <w:t xml:space="preserve"> </w:t>
      </w:r>
      <w:bookmarkStart w:id="45" w:name="_Hlk152863245"/>
      <w:r w:rsidRPr="00027F06">
        <w:t>5</w:t>
      </w:r>
      <w:r w:rsidRPr="00027F06">
        <w:rPr>
          <w:spacing w:val="-7"/>
        </w:rPr>
        <w:t xml:space="preserve"> </w:t>
      </w:r>
      <w:r w:rsidRPr="00027F06">
        <w:t>ханатай,</w:t>
      </w:r>
      <w:r w:rsidRPr="00027F06">
        <w:rPr>
          <w:spacing w:val="-8"/>
        </w:rPr>
        <w:t xml:space="preserve"> </w:t>
      </w:r>
      <w:r w:rsidRPr="00027F06">
        <w:t>давхар</w:t>
      </w:r>
      <w:r w:rsidRPr="00027F06">
        <w:rPr>
          <w:spacing w:val="-6"/>
        </w:rPr>
        <w:t xml:space="preserve"> </w:t>
      </w:r>
      <w:r w:rsidRPr="00027F06">
        <w:t>эсгий</w:t>
      </w:r>
      <w:r w:rsidRPr="00027F06">
        <w:rPr>
          <w:spacing w:val="-5"/>
        </w:rPr>
        <w:t xml:space="preserve"> </w:t>
      </w:r>
      <w:r w:rsidRPr="00027F06">
        <w:t>бүрээстэй,</w:t>
      </w:r>
      <w:r w:rsidRPr="00027F06">
        <w:rPr>
          <w:spacing w:val="-5"/>
        </w:rPr>
        <w:t xml:space="preserve"> </w:t>
      </w:r>
      <w:r w:rsidRPr="00027F06">
        <w:t>шалтай,</w:t>
      </w:r>
      <w:r w:rsidRPr="00027F06">
        <w:rPr>
          <w:spacing w:val="-6"/>
        </w:rPr>
        <w:t xml:space="preserve"> </w:t>
      </w:r>
      <w:r w:rsidRPr="00027F06">
        <w:t>иж</w:t>
      </w:r>
      <w:r w:rsidRPr="00027F06">
        <w:rPr>
          <w:spacing w:val="-2"/>
        </w:rPr>
        <w:t xml:space="preserve"> </w:t>
      </w:r>
      <w:r w:rsidRPr="00027F06">
        <w:t>бүрэн</w:t>
      </w:r>
      <w:r w:rsidRPr="00027F06">
        <w:rPr>
          <w:spacing w:val="-4"/>
        </w:rPr>
        <w:t xml:space="preserve"> </w:t>
      </w:r>
      <w:r w:rsidRPr="00027F06">
        <w:rPr>
          <w:spacing w:val="-5"/>
        </w:rPr>
        <w:t>гэр</w:t>
      </w:r>
      <w:bookmarkEnd w:id="45"/>
    </w:p>
    <w:p w14:paraId="2CA7F227" w14:textId="77777777" w:rsidR="009C6015" w:rsidRPr="00027F06" w:rsidRDefault="009C6015" w:rsidP="002208E2">
      <w:pPr>
        <w:pStyle w:val="BodyText"/>
        <w:ind w:left="461"/>
        <w:rPr>
          <w:rFonts w:ascii="Arial" w:hAnsi="Arial" w:cs="Arial"/>
          <w:szCs w:val="24"/>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
        <w:gridCol w:w="1284"/>
        <w:gridCol w:w="1009"/>
        <w:gridCol w:w="831"/>
        <w:gridCol w:w="5671"/>
      </w:tblGrid>
      <w:tr w:rsidR="002208E2" w:rsidRPr="00027F06" w14:paraId="577ABE7F" w14:textId="77777777" w:rsidTr="008C59E9">
        <w:trPr>
          <w:trHeight w:val="760"/>
        </w:trPr>
        <w:tc>
          <w:tcPr>
            <w:tcW w:w="559" w:type="dxa"/>
          </w:tcPr>
          <w:p w14:paraId="09C2BB0C" w14:textId="77777777" w:rsidR="002208E2" w:rsidRPr="00027F06" w:rsidRDefault="002208E2" w:rsidP="008C59E9">
            <w:pPr>
              <w:pStyle w:val="TableParagraph"/>
              <w:spacing w:before="1"/>
              <w:rPr>
                <w:sz w:val="24"/>
                <w:szCs w:val="24"/>
              </w:rPr>
            </w:pPr>
          </w:p>
          <w:p w14:paraId="0E8E7834" w14:textId="77777777" w:rsidR="002208E2" w:rsidRPr="00027F06" w:rsidRDefault="002208E2" w:rsidP="008C59E9">
            <w:pPr>
              <w:pStyle w:val="TableParagraph"/>
              <w:ind w:left="10" w:right="2"/>
              <w:jc w:val="center"/>
              <w:rPr>
                <w:sz w:val="24"/>
                <w:szCs w:val="24"/>
              </w:rPr>
            </w:pPr>
            <w:r w:rsidRPr="00027F06">
              <w:rPr>
                <w:spacing w:val="-5"/>
                <w:sz w:val="24"/>
                <w:szCs w:val="24"/>
              </w:rPr>
              <w:t>д/д</w:t>
            </w:r>
          </w:p>
        </w:tc>
        <w:tc>
          <w:tcPr>
            <w:tcW w:w="1284" w:type="dxa"/>
          </w:tcPr>
          <w:p w14:paraId="0AA62940" w14:textId="77777777" w:rsidR="002208E2" w:rsidRPr="00027F06" w:rsidRDefault="002208E2" w:rsidP="002208E2">
            <w:pPr>
              <w:pStyle w:val="TableParagraph"/>
              <w:spacing w:before="127"/>
              <w:ind w:left="33" w:right="117"/>
              <w:jc w:val="center"/>
              <w:rPr>
                <w:sz w:val="24"/>
                <w:szCs w:val="24"/>
              </w:rPr>
            </w:pPr>
            <w:r w:rsidRPr="00027F06">
              <w:rPr>
                <w:spacing w:val="-2"/>
                <w:sz w:val="24"/>
                <w:szCs w:val="24"/>
              </w:rPr>
              <w:t xml:space="preserve">Барааны </w:t>
            </w:r>
            <w:r w:rsidRPr="00027F06">
              <w:rPr>
                <w:spacing w:val="-4"/>
                <w:sz w:val="24"/>
                <w:szCs w:val="24"/>
              </w:rPr>
              <w:t>нэр</w:t>
            </w:r>
          </w:p>
        </w:tc>
        <w:tc>
          <w:tcPr>
            <w:tcW w:w="1009" w:type="dxa"/>
          </w:tcPr>
          <w:p w14:paraId="2389453B" w14:textId="77777777" w:rsidR="002208E2" w:rsidRPr="00027F06" w:rsidRDefault="002208E2" w:rsidP="008C59E9">
            <w:pPr>
              <w:pStyle w:val="TableParagraph"/>
              <w:spacing w:before="127"/>
              <w:ind w:left="274" w:right="92" w:hanging="166"/>
              <w:rPr>
                <w:sz w:val="24"/>
                <w:szCs w:val="24"/>
              </w:rPr>
            </w:pPr>
            <w:r w:rsidRPr="00027F06">
              <w:rPr>
                <w:spacing w:val="-2"/>
                <w:sz w:val="24"/>
                <w:szCs w:val="24"/>
              </w:rPr>
              <w:t xml:space="preserve">Хэмжих </w:t>
            </w:r>
            <w:r w:rsidRPr="00027F06">
              <w:rPr>
                <w:spacing w:val="-4"/>
                <w:sz w:val="24"/>
                <w:szCs w:val="24"/>
              </w:rPr>
              <w:t>нэгж</w:t>
            </w:r>
          </w:p>
        </w:tc>
        <w:tc>
          <w:tcPr>
            <w:tcW w:w="831" w:type="dxa"/>
          </w:tcPr>
          <w:p w14:paraId="6431BF20" w14:textId="77777777" w:rsidR="002208E2" w:rsidRPr="00027F06" w:rsidRDefault="002208E2" w:rsidP="008C59E9">
            <w:pPr>
              <w:pStyle w:val="TableParagraph"/>
              <w:ind w:left="172" w:hanging="58"/>
              <w:rPr>
                <w:sz w:val="24"/>
                <w:szCs w:val="24"/>
              </w:rPr>
            </w:pPr>
            <w:r w:rsidRPr="00027F06">
              <w:rPr>
                <w:sz w:val="24"/>
                <w:szCs w:val="24"/>
              </w:rPr>
              <w:t xml:space="preserve">1 </w:t>
            </w:r>
            <w:r w:rsidRPr="00027F06">
              <w:rPr>
                <w:spacing w:val="-4"/>
                <w:sz w:val="24"/>
                <w:szCs w:val="24"/>
              </w:rPr>
              <w:t>гэрт</w:t>
            </w:r>
          </w:p>
          <w:p w14:paraId="637E0E88" w14:textId="77777777" w:rsidR="002208E2" w:rsidRPr="00027F06" w:rsidRDefault="002208E2" w:rsidP="008C59E9">
            <w:pPr>
              <w:pStyle w:val="TableParagraph"/>
              <w:spacing w:line="252" w:lineRule="exact"/>
              <w:ind w:left="241" w:hanging="70"/>
              <w:rPr>
                <w:sz w:val="24"/>
                <w:szCs w:val="24"/>
              </w:rPr>
            </w:pPr>
            <w:r w:rsidRPr="00027F06">
              <w:rPr>
                <w:spacing w:val="-4"/>
                <w:sz w:val="24"/>
                <w:szCs w:val="24"/>
              </w:rPr>
              <w:t>байх тоо</w:t>
            </w:r>
          </w:p>
        </w:tc>
        <w:tc>
          <w:tcPr>
            <w:tcW w:w="5671" w:type="dxa"/>
          </w:tcPr>
          <w:p w14:paraId="7600646D" w14:textId="77777777" w:rsidR="002208E2" w:rsidRPr="00027F06" w:rsidRDefault="002208E2" w:rsidP="008C59E9">
            <w:pPr>
              <w:pStyle w:val="TableParagraph"/>
              <w:spacing w:before="1"/>
              <w:rPr>
                <w:sz w:val="24"/>
                <w:szCs w:val="24"/>
              </w:rPr>
            </w:pPr>
          </w:p>
          <w:p w14:paraId="08198E74" w14:textId="77777777" w:rsidR="002208E2" w:rsidRPr="00027F06" w:rsidRDefault="002208E2" w:rsidP="008C59E9">
            <w:pPr>
              <w:pStyle w:val="TableParagraph"/>
              <w:ind w:left="5"/>
              <w:jc w:val="center"/>
              <w:rPr>
                <w:sz w:val="24"/>
                <w:szCs w:val="24"/>
              </w:rPr>
            </w:pPr>
            <w:r w:rsidRPr="00027F06">
              <w:rPr>
                <w:sz w:val="24"/>
                <w:szCs w:val="24"/>
              </w:rPr>
              <w:t>Чанар</w:t>
            </w:r>
            <w:r w:rsidRPr="00027F06">
              <w:rPr>
                <w:spacing w:val="-6"/>
                <w:sz w:val="24"/>
                <w:szCs w:val="24"/>
              </w:rPr>
              <w:t xml:space="preserve"> </w:t>
            </w:r>
            <w:r w:rsidRPr="00027F06">
              <w:rPr>
                <w:spacing w:val="-2"/>
                <w:sz w:val="24"/>
                <w:szCs w:val="24"/>
              </w:rPr>
              <w:t>байдал</w:t>
            </w:r>
          </w:p>
        </w:tc>
      </w:tr>
      <w:tr w:rsidR="002208E2" w:rsidRPr="00027F06" w14:paraId="6D13D095" w14:textId="77777777" w:rsidTr="008C59E9">
        <w:trPr>
          <w:trHeight w:val="1517"/>
        </w:trPr>
        <w:tc>
          <w:tcPr>
            <w:tcW w:w="559" w:type="dxa"/>
          </w:tcPr>
          <w:p w14:paraId="1AEAFD7C" w14:textId="77777777" w:rsidR="002208E2" w:rsidRPr="00027F06" w:rsidRDefault="002208E2" w:rsidP="008C59E9">
            <w:pPr>
              <w:pStyle w:val="TableParagraph"/>
              <w:rPr>
                <w:sz w:val="24"/>
                <w:szCs w:val="24"/>
              </w:rPr>
            </w:pPr>
          </w:p>
          <w:p w14:paraId="440B2E60" w14:textId="77777777" w:rsidR="002208E2" w:rsidRPr="00027F06" w:rsidRDefault="002208E2" w:rsidP="008C59E9">
            <w:pPr>
              <w:pStyle w:val="TableParagraph"/>
              <w:spacing w:before="125"/>
              <w:rPr>
                <w:sz w:val="24"/>
                <w:szCs w:val="24"/>
              </w:rPr>
            </w:pPr>
          </w:p>
          <w:p w14:paraId="7BFEF8C8" w14:textId="77777777" w:rsidR="002208E2" w:rsidRPr="00027F06" w:rsidRDefault="002208E2" w:rsidP="008C59E9">
            <w:pPr>
              <w:pStyle w:val="TableParagraph"/>
              <w:ind w:left="10"/>
              <w:jc w:val="center"/>
              <w:rPr>
                <w:sz w:val="24"/>
                <w:szCs w:val="24"/>
              </w:rPr>
            </w:pPr>
            <w:r w:rsidRPr="00027F06">
              <w:rPr>
                <w:spacing w:val="-10"/>
                <w:sz w:val="24"/>
                <w:szCs w:val="24"/>
              </w:rPr>
              <w:t>1</w:t>
            </w:r>
          </w:p>
        </w:tc>
        <w:tc>
          <w:tcPr>
            <w:tcW w:w="1284" w:type="dxa"/>
          </w:tcPr>
          <w:p w14:paraId="7F9AFDAC" w14:textId="77777777" w:rsidR="002208E2" w:rsidRPr="00027F06" w:rsidRDefault="002208E2" w:rsidP="002208E2">
            <w:pPr>
              <w:pStyle w:val="TableParagraph"/>
              <w:spacing w:before="126"/>
              <w:ind w:left="33" w:right="117"/>
              <w:jc w:val="center"/>
              <w:rPr>
                <w:sz w:val="24"/>
                <w:szCs w:val="24"/>
              </w:rPr>
            </w:pPr>
          </w:p>
          <w:p w14:paraId="7802BAC6" w14:textId="77777777" w:rsidR="002208E2" w:rsidRPr="00027F06" w:rsidRDefault="002208E2" w:rsidP="002208E2">
            <w:pPr>
              <w:pStyle w:val="TableParagraph"/>
              <w:ind w:left="33" w:right="117"/>
              <w:jc w:val="center"/>
              <w:rPr>
                <w:sz w:val="24"/>
                <w:szCs w:val="24"/>
              </w:rPr>
            </w:pPr>
            <w:r w:rsidRPr="00027F06">
              <w:rPr>
                <w:sz w:val="24"/>
                <w:szCs w:val="24"/>
              </w:rPr>
              <w:t>5</w:t>
            </w:r>
            <w:r w:rsidRPr="00027F06">
              <w:rPr>
                <w:spacing w:val="-16"/>
                <w:sz w:val="24"/>
                <w:szCs w:val="24"/>
              </w:rPr>
              <w:t xml:space="preserve"> </w:t>
            </w:r>
            <w:r w:rsidRPr="00027F06">
              <w:rPr>
                <w:sz w:val="24"/>
                <w:szCs w:val="24"/>
              </w:rPr>
              <w:t xml:space="preserve">ханатай </w:t>
            </w:r>
            <w:r w:rsidRPr="00027F06">
              <w:rPr>
                <w:spacing w:val="-2"/>
                <w:sz w:val="24"/>
                <w:szCs w:val="24"/>
              </w:rPr>
              <w:t xml:space="preserve">гэрийн </w:t>
            </w:r>
            <w:r w:rsidRPr="00027F06">
              <w:rPr>
                <w:spacing w:val="-4"/>
                <w:sz w:val="24"/>
                <w:szCs w:val="24"/>
              </w:rPr>
              <w:t>мод</w:t>
            </w:r>
          </w:p>
        </w:tc>
        <w:tc>
          <w:tcPr>
            <w:tcW w:w="1009" w:type="dxa"/>
          </w:tcPr>
          <w:p w14:paraId="1BC4318C" w14:textId="77777777" w:rsidR="002208E2" w:rsidRPr="00027F06" w:rsidRDefault="002208E2" w:rsidP="008C59E9">
            <w:pPr>
              <w:pStyle w:val="TableParagraph"/>
              <w:rPr>
                <w:sz w:val="24"/>
                <w:szCs w:val="24"/>
              </w:rPr>
            </w:pPr>
          </w:p>
          <w:p w14:paraId="50AD85D3" w14:textId="77777777" w:rsidR="002208E2" w:rsidRPr="00027F06" w:rsidRDefault="002208E2" w:rsidP="008C59E9">
            <w:pPr>
              <w:pStyle w:val="TableParagraph"/>
              <w:spacing w:before="125"/>
              <w:rPr>
                <w:sz w:val="24"/>
                <w:szCs w:val="24"/>
              </w:rPr>
            </w:pPr>
          </w:p>
          <w:p w14:paraId="2BF3D1CF" w14:textId="2C9A746F" w:rsidR="002208E2" w:rsidRPr="00027F06" w:rsidRDefault="009C6015" w:rsidP="008C59E9">
            <w:pPr>
              <w:pStyle w:val="TableParagraph"/>
              <w:ind w:left="11"/>
              <w:jc w:val="center"/>
              <w:rPr>
                <w:sz w:val="24"/>
                <w:szCs w:val="24"/>
                <w:lang w:val="mn-MN"/>
              </w:rPr>
            </w:pPr>
            <w:r w:rsidRPr="00027F06">
              <w:rPr>
                <w:spacing w:val="-5"/>
                <w:sz w:val="24"/>
                <w:szCs w:val="24"/>
                <w:lang w:val="mn-MN"/>
              </w:rPr>
              <w:t>Иж бүрдэл</w:t>
            </w:r>
          </w:p>
        </w:tc>
        <w:tc>
          <w:tcPr>
            <w:tcW w:w="831" w:type="dxa"/>
          </w:tcPr>
          <w:p w14:paraId="43C4CA17" w14:textId="77777777" w:rsidR="002208E2" w:rsidRPr="00027F06" w:rsidRDefault="002208E2" w:rsidP="008C59E9">
            <w:pPr>
              <w:pStyle w:val="TableParagraph"/>
              <w:rPr>
                <w:sz w:val="24"/>
                <w:szCs w:val="24"/>
              </w:rPr>
            </w:pPr>
          </w:p>
          <w:p w14:paraId="6F89B0AA" w14:textId="77777777" w:rsidR="002208E2" w:rsidRPr="00027F06" w:rsidRDefault="002208E2" w:rsidP="008C59E9">
            <w:pPr>
              <w:pStyle w:val="TableParagraph"/>
              <w:spacing w:before="125"/>
              <w:rPr>
                <w:sz w:val="24"/>
                <w:szCs w:val="24"/>
              </w:rPr>
            </w:pPr>
          </w:p>
          <w:p w14:paraId="104B6192" w14:textId="77777777" w:rsidR="002208E2" w:rsidRPr="00027F06" w:rsidRDefault="002208E2" w:rsidP="008C59E9">
            <w:pPr>
              <w:pStyle w:val="TableParagraph"/>
              <w:ind w:left="8" w:right="2"/>
              <w:jc w:val="center"/>
              <w:rPr>
                <w:sz w:val="24"/>
                <w:szCs w:val="24"/>
              </w:rPr>
            </w:pPr>
            <w:r w:rsidRPr="00027F06">
              <w:rPr>
                <w:spacing w:val="-10"/>
                <w:sz w:val="24"/>
                <w:szCs w:val="24"/>
              </w:rPr>
              <w:t>1</w:t>
            </w:r>
          </w:p>
        </w:tc>
        <w:tc>
          <w:tcPr>
            <w:tcW w:w="5671" w:type="dxa"/>
          </w:tcPr>
          <w:p w14:paraId="6C03E923" w14:textId="117F18A5" w:rsidR="002208E2" w:rsidRPr="00027F06" w:rsidRDefault="002208E2" w:rsidP="001A6477">
            <w:pPr>
              <w:pStyle w:val="TableParagraph"/>
              <w:ind w:left="106" w:right="98"/>
              <w:jc w:val="both"/>
              <w:rPr>
                <w:sz w:val="24"/>
                <w:szCs w:val="24"/>
              </w:rPr>
            </w:pPr>
            <w:r w:rsidRPr="00027F06">
              <w:rPr>
                <w:sz w:val="24"/>
                <w:szCs w:val="24"/>
              </w:rPr>
              <w:t>Гэрийн бүх модыг хатаасан модоор "Монгол гэрийн MNS 0370:2021 стандартын дагуу үйлдвэрлэсэн байх, чанар өнгө будаг сайн, барьж тааруулсан, гэрийн</w:t>
            </w:r>
            <w:r w:rsidRPr="00027F06">
              <w:rPr>
                <w:spacing w:val="-4"/>
                <w:sz w:val="24"/>
                <w:szCs w:val="24"/>
              </w:rPr>
              <w:t xml:space="preserve"> </w:t>
            </w:r>
            <w:r w:rsidRPr="00027F06">
              <w:rPr>
                <w:sz w:val="24"/>
                <w:szCs w:val="24"/>
              </w:rPr>
              <w:t>модыг</w:t>
            </w:r>
            <w:r w:rsidRPr="00027F06">
              <w:rPr>
                <w:spacing w:val="-3"/>
                <w:sz w:val="24"/>
                <w:szCs w:val="24"/>
              </w:rPr>
              <w:t xml:space="preserve"> </w:t>
            </w:r>
            <w:r w:rsidRPr="00027F06">
              <w:rPr>
                <w:sz w:val="24"/>
                <w:szCs w:val="24"/>
              </w:rPr>
              <w:t>иж</w:t>
            </w:r>
            <w:r w:rsidRPr="00027F06">
              <w:rPr>
                <w:spacing w:val="-6"/>
                <w:sz w:val="24"/>
                <w:szCs w:val="24"/>
              </w:rPr>
              <w:t xml:space="preserve"> </w:t>
            </w:r>
            <w:r w:rsidRPr="00027F06">
              <w:rPr>
                <w:sz w:val="24"/>
                <w:szCs w:val="24"/>
              </w:rPr>
              <w:t>бүрэн</w:t>
            </w:r>
            <w:r w:rsidRPr="00027F06">
              <w:rPr>
                <w:spacing w:val="-8"/>
                <w:sz w:val="24"/>
                <w:szCs w:val="24"/>
              </w:rPr>
              <w:t xml:space="preserve"> </w:t>
            </w:r>
            <w:r w:rsidRPr="00027F06">
              <w:rPr>
                <w:sz w:val="24"/>
                <w:szCs w:val="24"/>
              </w:rPr>
              <w:t>нэг</w:t>
            </w:r>
            <w:r w:rsidRPr="00027F06">
              <w:rPr>
                <w:spacing w:val="-6"/>
                <w:sz w:val="24"/>
                <w:szCs w:val="24"/>
              </w:rPr>
              <w:t xml:space="preserve"> </w:t>
            </w:r>
            <w:r w:rsidRPr="00027F06">
              <w:rPr>
                <w:sz w:val="24"/>
                <w:szCs w:val="24"/>
              </w:rPr>
              <w:t>бүрээр</w:t>
            </w:r>
            <w:r w:rsidRPr="00027F06">
              <w:rPr>
                <w:spacing w:val="-6"/>
                <w:sz w:val="24"/>
                <w:szCs w:val="24"/>
              </w:rPr>
              <w:t xml:space="preserve"> </w:t>
            </w:r>
            <w:r w:rsidRPr="00027F06">
              <w:rPr>
                <w:sz w:val="24"/>
                <w:szCs w:val="24"/>
              </w:rPr>
              <w:t>нь</w:t>
            </w:r>
            <w:r w:rsidRPr="00027F06">
              <w:rPr>
                <w:spacing w:val="-6"/>
                <w:sz w:val="24"/>
                <w:szCs w:val="24"/>
              </w:rPr>
              <w:t xml:space="preserve"> </w:t>
            </w:r>
            <w:r w:rsidRPr="00027F06">
              <w:rPr>
                <w:sz w:val="24"/>
                <w:szCs w:val="24"/>
              </w:rPr>
              <w:t>дугаарлан,</w:t>
            </w:r>
            <w:r w:rsidRPr="00027F06">
              <w:rPr>
                <w:spacing w:val="-5"/>
                <w:sz w:val="24"/>
                <w:szCs w:val="24"/>
              </w:rPr>
              <w:t xml:space="preserve"> </w:t>
            </w:r>
            <w:r w:rsidRPr="00027F06">
              <w:rPr>
                <w:sz w:val="24"/>
                <w:szCs w:val="24"/>
              </w:rPr>
              <w:t>унь, ханыг</w:t>
            </w:r>
            <w:r w:rsidRPr="00027F06">
              <w:rPr>
                <w:spacing w:val="29"/>
                <w:sz w:val="24"/>
                <w:szCs w:val="24"/>
              </w:rPr>
              <w:t xml:space="preserve"> </w:t>
            </w:r>
            <w:r w:rsidRPr="00027F06">
              <w:rPr>
                <w:sz w:val="24"/>
                <w:szCs w:val="24"/>
              </w:rPr>
              <w:t>тээвэрлэх</w:t>
            </w:r>
            <w:r w:rsidRPr="00027F06">
              <w:rPr>
                <w:spacing w:val="31"/>
                <w:sz w:val="24"/>
                <w:szCs w:val="24"/>
              </w:rPr>
              <w:t xml:space="preserve"> </w:t>
            </w:r>
            <w:r w:rsidRPr="00027F06">
              <w:rPr>
                <w:sz w:val="24"/>
                <w:szCs w:val="24"/>
              </w:rPr>
              <w:t>нөхцөлийг</w:t>
            </w:r>
            <w:r w:rsidRPr="00027F06">
              <w:rPr>
                <w:spacing w:val="34"/>
                <w:sz w:val="24"/>
                <w:szCs w:val="24"/>
              </w:rPr>
              <w:t xml:space="preserve"> </w:t>
            </w:r>
            <w:r w:rsidRPr="00027F06">
              <w:rPr>
                <w:sz w:val="24"/>
                <w:szCs w:val="24"/>
              </w:rPr>
              <w:t>хангаж</w:t>
            </w:r>
            <w:r w:rsidRPr="00027F06">
              <w:rPr>
                <w:spacing w:val="32"/>
                <w:sz w:val="24"/>
                <w:szCs w:val="24"/>
              </w:rPr>
              <w:t xml:space="preserve"> </w:t>
            </w:r>
            <w:r w:rsidRPr="00027F06">
              <w:rPr>
                <w:sz w:val="24"/>
                <w:szCs w:val="24"/>
              </w:rPr>
              <w:t>багцалж</w:t>
            </w:r>
            <w:r w:rsidRPr="00027F06">
              <w:rPr>
                <w:spacing w:val="33"/>
                <w:sz w:val="24"/>
                <w:szCs w:val="24"/>
              </w:rPr>
              <w:t xml:space="preserve"> </w:t>
            </w:r>
            <w:r w:rsidRPr="00027F06">
              <w:rPr>
                <w:spacing w:val="-2"/>
                <w:sz w:val="24"/>
                <w:szCs w:val="24"/>
              </w:rPr>
              <w:t>боосон</w:t>
            </w:r>
            <w:r w:rsidR="001A6477" w:rsidRPr="00027F06">
              <w:rPr>
                <w:spacing w:val="-2"/>
                <w:sz w:val="24"/>
                <w:szCs w:val="24"/>
                <w:lang w:val="mn-MN"/>
              </w:rPr>
              <w:t xml:space="preserve"> </w:t>
            </w:r>
            <w:r w:rsidRPr="00027F06">
              <w:rPr>
                <w:spacing w:val="-2"/>
                <w:sz w:val="24"/>
                <w:szCs w:val="24"/>
              </w:rPr>
              <w:t>байна.</w:t>
            </w:r>
          </w:p>
        </w:tc>
      </w:tr>
      <w:tr w:rsidR="002208E2" w:rsidRPr="00027F06" w14:paraId="1842DA69" w14:textId="77777777" w:rsidTr="008C59E9">
        <w:trPr>
          <w:trHeight w:val="1012"/>
        </w:trPr>
        <w:tc>
          <w:tcPr>
            <w:tcW w:w="559" w:type="dxa"/>
          </w:tcPr>
          <w:p w14:paraId="2C35E17C" w14:textId="77777777" w:rsidR="002208E2" w:rsidRPr="00027F06" w:rsidRDefault="002208E2" w:rsidP="008C59E9">
            <w:pPr>
              <w:pStyle w:val="TableParagraph"/>
              <w:spacing w:before="128"/>
              <w:rPr>
                <w:sz w:val="24"/>
                <w:szCs w:val="24"/>
              </w:rPr>
            </w:pPr>
          </w:p>
          <w:p w14:paraId="2A18278B" w14:textId="77777777" w:rsidR="002208E2" w:rsidRPr="00027F06" w:rsidRDefault="002208E2" w:rsidP="008C59E9">
            <w:pPr>
              <w:pStyle w:val="TableParagraph"/>
              <w:ind w:left="10"/>
              <w:jc w:val="center"/>
              <w:rPr>
                <w:sz w:val="24"/>
                <w:szCs w:val="24"/>
              </w:rPr>
            </w:pPr>
            <w:r w:rsidRPr="00027F06">
              <w:rPr>
                <w:spacing w:val="-10"/>
                <w:sz w:val="24"/>
                <w:szCs w:val="24"/>
              </w:rPr>
              <w:t>2</w:t>
            </w:r>
          </w:p>
        </w:tc>
        <w:tc>
          <w:tcPr>
            <w:tcW w:w="1284" w:type="dxa"/>
          </w:tcPr>
          <w:p w14:paraId="7BB1BCA2" w14:textId="77777777" w:rsidR="002208E2" w:rsidRPr="00027F06" w:rsidRDefault="002208E2" w:rsidP="002208E2">
            <w:pPr>
              <w:pStyle w:val="TableParagraph"/>
              <w:spacing w:before="1"/>
              <w:ind w:left="33" w:right="117"/>
              <w:jc w:val="center"/>
              <w:rPr>
                <w:sz w:val="24"/>
                <w:szCs w:val="24"/>
              </w:rPr>
            </w:pPr>
          </w:p>
          <w:p w14:paraId="6C9E9B72" w14:textId="77777777" w:rsidR="002208E2" w:rsidRPr="00027F06" w:rsidRDefault="002208E2" w:rsidP="002208E2">
            <w:pPr>
              <w:pStyle w:val="TableParagraph"/>
              <w:ind w:left="33" w:right="117"/>
              <w:jc w:val="center"/>
              <w:rPr>
                <w:sz w:val="24"/>
                <w:szCs w:val="24"/>
              </w:rPr>
            </w:pPr>
            <w:r w:rsidRPr="00027F06">
              <w:rPr>
                <w:spacing w:val="-2"/>
                <w:sz w:val="24"/>
                <w:szCs w:val="24"/>
              </w:rPr>
              <w:t>Гэрийн тооно</w:t>
            </w:r>
          </w:p>
        </w:tc>
        <w:tc>
          <w:tcPr>
            <w:tcW w:w="1009" w:type="dxa"/>
          </w:tcPr>
          <w:p w14:paraId="1BBE435A" w14:textId="77777777" w:rsidR="002208E2" w:rsidRPr="00027F06" w:rsidRDefault="002208E2" w:rsidP="008C59E9">
            <w:pPr>
              <w:pStyle w:val="TableParagraph"/>
              <w:spacing w:before="128"/>
              <w:rPr>
                <w:sz w:val="24"/>
                <w:szCs w:val="24"/>
              </w:rPr>
            </w:pPr>
          </w:p>
          <w:p w14:paraId="6D2A8C90" w14:textId="77777777" w:rsidR="002208E2" w:rsidRPr="00027F06" w:rsidRDefault="002208E2" w:rsidP="008C59E9">
            <w:pPr>
              <w:pStyle w:val="TableParagraph"/>
              <w:ind w:left="11" w:right="2"/>
              <w:jc w:val="center"/>
              <w:rPr>
                <w:sz w:val="24"/>
                <w:szCs w:val="24"/>
              </w:rPr>
            </w:pPr>
            <w:r w:rsidRPr="00027F06">
              <w:rPr>
                <w:spacing w:val="-10"/>
                <w:sz w:val="24"/>
                <w:szCs w:val="24"/>
              </w:rPr>
              <w:t>ш</w:t>
            </w:r>
          </w:p>
        </w:tc>
        <w:tc>
          <w:tcPr>
            <w:tcW w:w="831" w:type="dxa"/>
          </w:tcPr>
          <w:p w14:paraId="145F6B59" w14:textId="77777777" w:rsidR="002208E2" w:rsidRPr="00027F06" w:rsidRDefault="002208E2" w:rsidP="008C59E9">
            <w:pPr>
              <w:pStyle w:val="TableParagraph"/>
              <w:spacing w:before="128"/>
              <w:rPr>
                <w:sz w:val="24"/>
                <w:szCs w:val="24"/>
              </w:rPr>
            </w:pPr>
          </w:p>
          <w:p w14:paraId="2BA5F2B3" w14:textId="77777777" w:rsidR="002208E2" w:rsidRPr="00027F06" w:rsidRDefault="002208E2" w:rsidP="008C59E9">
            <w:pPr>
              <w:pStyle w:val="TableParagraph"/>
              <w:ind w:left="8" w:right="2"/>
              <w:jc w:val="center"/>
              <w:rPr>
                <w:sz w:val="24"/>
                <w:szCs w:val="24"/>
              </w:rPr>
            </w:pPr>
            <w:r w:rsidRPr="00027F06">
              <w:rPr>
                <w:spacing w:val="-10"/>
                <w:sz w:val="24"/>
                <w:szCs w:val="24"/>
              </w:rPr>
              <w:t>1</w:t>
            </w:r>
          </w:p>
        </w:tc>
        <w:tc>
          <w:tcPr>
            <w:tcW w:w="5671" w:type="dxa"/>
          </w:tcPr>
          <w:p w14:paraId="31B8C3F8" w14:textId="013136DB" w:rsidR="002208E2" w:rsidRPr="00027F06" w:rsidRDefault="002208E2" w:rsidP="001A6477">
            <w:pPr>
              <w:pStyle w:val="TableParagraph"/>
              <w:ind w:left="106" w:right="94"/>
              <w:jc w:val="both"/>
              <w:rPr>
                <w:sz w:val="24"/>
                <w:szCs w:val="24"/>
              </w:rPr>
            </w:pPr>
            <w:r w:rsidRPr="00027F06">
              <w:rPr>
                <w:sz w:val="24"/>
                <w:szCs w:val="24"/>
              </w:rPr>
              <w:t>Гэрийн</w:t>
            </w:r>
            <w:r w:rsidRPr="00027F06">
              <w:rPr>
                <w:spacing w:val="-16"/>
                <w:sz w:val="24"/>
                <w:szCs w:val="24"/>
              </w:rPr>
              <w:t xml:space="preserve"> </w:t>
            </w:r>
            <w:r w:rsidRPr="00027F06">
              <w:rPr>
                <w:sz w:val="24"/>
                <w:szCs w:val="24"/>
              </w:rPr>
              <w:t>тооныг</w:t>
            </w:r>
            <w:r w:rsidRPr="00027F06">
              <w:rPr>
                <w:spacing w:val="-15"/>
                <w:sz w:val="24"/>
                <w:szCs w:val="24"/>
              </w:rPr>
              <w:t xml:space="preserve"> </w:t>
            </w:r>
            <w:r w:rsidRPr="00027F06">
              <w:rPr>
                <w:sz w:val="24"/>
                <w:szCs w:val="24"/>
              </w:rPr>
              <w:t>хоролт</w:t>
            </w:r>
            <w:r w:rsidRPr="00027F06">
              <w:rPr>
                <w:spacing w:val="-15"/>
                <w:sz w:val="24"/>
                <w:szCs w:val="24"/>
              </w:rPr>
              <w:t xml:space="preserve"> </w:t>
            </w:r>
            <w:r w:rsidRPr="00027F06">
              <w:rPr>
                <w:sz w:val="24"/>
                <w:szCs w:val="24"/>
              </w:rPr>
              <w:t>маягаар</w:t>
            </w:r>
            <w:r w:rsidRPr="00027F06">
              <w:rPr>
                <w:spacing w:val="-16"/>
                <w:sz w:val="24"/>
                <w:szCs w:val="24"/>
              </w:rPr>
              <w:t xml:space="preserve"> </w:t>
            </w:r>
            <w:r w:rsidRPr="00027F06">
              <w:rPr>
                <w:sz w:val="24"/>
                <w:szCs w:val="24"/>
              </w:rPr>
              <w:t>дөрвөн</w:t>
            </w:r>
            <w:r w:rsidRPr="00027F06">
              <w:rPr>
                <w:spacing w:val="-15"/>
                <w:sz w:val="24"/>
                <w:szCs w:val="24"/>
              </w:rPr>
              <w:t xml:space="preserve"> </w:t>
            </w:r>
            <w:r w:rsidRPr="00027F06">
              <w:rPr>
                <w:sz w:val="24"/>
                <w:szCs w:val="24"/>
              </w:rPr>
              <w:t>ширхэг</w:t>
            </w:r>
            <w:r w:rsidRPr="00027F06">
              <w:rPr>
                <w:spacing w:val="-15"/>
                <w:sz w:val="24"/>
                <w:szCs w:val="24"/>
              </w:rPr>
              <w:t xml:space="preserve"> </w:t>
            </w:r>
            <w:r w:rsidRPr="00027F06">
              <w:rPr>
                <w:sz w:val="24"/>
                <w:szCs w:val="24"/>
              </w:rPr>
              <w:t>рамтай модон</w:t>
            </w:r>
            <w:r w:rsidRPr="00027F06">
              <w:rPr>
                <w:spacing w:val="-8"/>
                <w:sz w:val="24"/>
                <w:szCs w:val="24"/>
              </w:rPr>
              <w:t xml:space="preserve"> </w:t>
            </w:r>
            <w:r w:rsidRPr="00027F06">
              <w:rPr>
                <w:sz w:val="24"/>
                <w:szCs w:val="24"/>
              </w:rPr>
              <w:t>хадаасаар</w:t>
            </w:r>
            <w:r w:rsidRPr="00027F06">
              <w:rPr>
                <w:spacing w:val="-7"/>
                <w:sz w:val="24"/>
                <w:szCs w:val="24"/>
              </w:rPr>
              <w:t xml:space="preserve"> </w:t>
            </w:r>
            <w:r w:rsidRPr="00027F06">
              <w:rPr>
                <w:sz w:val="24"/>
                <w:szCs w:val="24"/>
              </w:rPr>
              <w:t>хадаж</w:t>
            </w:r>
            <w:r w:rsidRPr="00027F06">
              <w:rPr>
                <w:spacing w:val="-8"/>
                <w:sz w:val="24"/>
                <w:szCs w:val="24"/>
              </w:rPr>
              <w:t xml:space="preserve"> </w:t>
            </w:r>
            <w:r w:rsidRPr="00027F06">
              <w:rPr>
                <w:sz w:val="24"/>
                <w:szCs w:val="24"/>
              </w:rPr>
              <w:t>хийнэ.</w:t>
            </w:r>
            <w:r w:rsidRPr="00027F06">
              <w:rPr>
                <w:spacing w:val="-8"/>
                <w:sz w:val="24"/>
                <w:szCs w:val="24"/>
              </w:rPr>
              <w:t xml:space="preserve"> </w:t>
            </w:r>
            <w:r w:rsidRPr="00027F06">
              <w:rPr>
                <w:sz w:val="24"/>
                <w:szCs w:val="24"/>
              </w:rPr>
              <w:t>Голч</w:t>
            </w:r>
            <w:r w:rsidRPr="00027F06">
              <w:rPr>
                <w:spacing w:val="-9"/>
                <w:sz w:val="24"/>
                <w:szCs w:val="24"/>
              </w:rPr>
              <w:t xml:space="preserve"> </w:t>
            </w:r>
            <w:r w:rsidRPr="00027F06">
              <w:rPr>
                <w:sz w:val="24"/>
                <w:szCs w:val="24"/>
              </w:rPr>
              <w:t>нь</w:t>
            </w:r>
            <w:r w:rsidRPr="00027F06">
              <w:rPr>
                <w:spacing w:val="-8"/>
                <w:sz w:val="24"/>
                <w:szCs w:val="24"/>
              </w:rPr>
              <w:t xml:space="preserve"> </w:t>
            </w:r>
            <w:r w:rsidRPr="00027F06">
              <w:rPr>
                <w:sz w:val="24"/>
                <w:szCs w:val="24"/>
              </w:rPr>
              <w:t>1500+</w:t>
            </w:r>
            <w:r w:rsidRPr="00027F06">
              <w:rPr>
                <w:spacing w:val="-8"/>
                <w:sz w:val="24"/>
                <w:szCs w:val="24"/>
              </w:rPr>
              <w:t xml:space="preserve"> </w:t>
            </w:r>
            <w:r w:rsidRPr="00027F06">
              <w:rPr>
                <w:sz w:val="24"/>
                <w:szCs w:val="24"/>
              </w:rPr>
              <w:t>6,5</w:t>
            </w:r>
            <w:r w:rsidRPr="00027F06">
              <w:rPr>
                <w:spacing w:val="-6"/>
                <w:sz w:val="24"/>
                <w:szCs w:val="24"/>
              </w:rPr>
              <w:t xml:space="preserve"> </w:t>
            </w:r>
            <w:r w:rsidRPr="00027F06">
              <w:rPr>
                <w:sz w:val="24"/>
                <w:szCs w:val="24"/>
              </w:rPr>
              <w:t>см- ийн</w:t>
            </w:r>
            <w:r w:rsidRPr="00027F06">
              <w:rPr>
                <w:spacing w:val="55"/>
                <w:sz w:val="24"/>
                <w:szCs w:val="24"/>
              </w:rPr>
              <w:t xml:space="preserve">  </w:t>
            </w:r>
            <w:r w:rsidRPr="00027F06">
              <w:rPr>
                <w:sz w:val="24"/>
                <w:szCs w:val="24"/>
              </w:rPr>
              <w:t>өргөнтэй,</w:t>
            </w:r>
            <w:r w:rsidRPr="00027F06">
              <w:rPr>
                <w:spacing w:val="53"/>
                <w:sz w:val="24"/>
                <w:szCs w:val="24"/>
              </w:rPr>
              <w:t xml:space="preserve">  </w:t>
            </w:r>
            <w:r w:rsidRPr="00027F06">
              <w:rPr>
                <w:sz w:val="24"/>
                <w:szCs w:val="24"/>
              </w:rPr>
              <w:t>чагтага</w:t>
            </w:r>
            <w:r w:rsidRPr="00027F06">
              <w:rPr>
                <w:spacing w:val="55"/>
                <w:sz w:val="24"/>
                <w:szCs w:val="24"/>
              </w:rPr>
              <w:t xml:space="preserve">  </w:t>
            </w:r>
            <w:r w:rsidRPr="00027F06">
              <w:rPr>
                <w:sz w:val="24"/>
                <w:szCs w:val="24"/>
              </w:rPr>
              <w:t>уях</w:t>
            </w:r>
            <w:r w:rsidRPr="00027F06">
              <w:rPr>
                <w:spacing w:val="55"/>
                <w:sz w:val="24"/>
                <w:szCs w:val="24"/>
              </w:rPr>
              <w:t xml:space="preserve">  </w:t>
            </w:r>
            <w:r w:rsidRPr="00027F06">
              <w:rPr>
                <w:sz w:val="24"/>
                <w:szCs w:val="24"/>
              </w:rPr>
              <w:t>гархинуудыг</w:t>
            </w:r>
            <w:r w:rsidRPr="00027F06">
              <w:rPr>
                <w:spacing w:val="52"/>
                <w:sz w:val="24"/>
                <w:szCs w:val="24"/>
              </w:rPr>
              <w:t xml:space="preserve">  </w:t>
            </w:r>
            <w:r w:rsidRPr="00027F06">
              <w:rPr>
                <w:spacing w:val="-2"/>
                <w:sz w:val="24"/>
                <w:szCs w:val="24"/>
              </w:rPr>
              <w:t>бүрэн</w:t>
            </w:r>
            <w:r w:rsidR="001A6477" w:rsidRPr="00027F06">
              <w:rPr>
                <w:spacing w:val="-2"/>
                <w:sz w:val="24"/>
                <w:szCs w:val="24"/>
                <w:lang w:val="mn-MN"/>
              </w:rPr>
              <w:t xml:space="preserve"> </w:t>
            </w:r>
            <w:r w:rsidRPr="00027F06">
              <w:rPr>
                <w:sz w:val="24"/>
                <w:szCs w:val="24"/>
              </w:rPr>
              <w:t>бэхэлсэн</w:t>
            </w:r>
            <w:r w:rsidRPr="00027F06">
              <w:rPr>
                <w:spacing w:val="-8"/>
                <w:sz w:val="24"/>
                <w:szCs w:val="24"/>
              </w:rPr>
              <w:t xml:space="preserve"> </w:t>
            </w:r>
            <w:r w:rsidRPr="00027F06">
              <w:rPr>
                <w:spacing w:val="-2"/>
                <w:sz w:val="24"/>
                <w:szCs w:val="24"/>
              </w:rPr>
              <w:t>байна.</w:t>
            </w:r>
          </w:p>
        </w:tc>
      </w:tr>
      <w:tr w:rsidR="002208E2" w:rsidRPr="00027F06" w14:paraId="4118DA5B" w14:textId="77777777" w:rsidTr="008C59E9">
        <w:trPr>
          <w:trHeight w:val="1012"/>
        </w:trPr>
        <w:tc>
          <w:tcPr>
            <w:tcW w:w="559" w:type="dxa"/>
          </w:tcPr>
          <w:p w14:paraId="57C1B566" w14:textId="77777777" w:rsidR="002208E2" w:rsidRPr="00027F06" w:rsidRDefault="002208E2" w:rsidP="008C59E9">
            <w:pPr>
              <w:pStyle w:val="TableParagraph"/>
              <w:spacing w:before="126"/>
              <w:rPr>
                <w:sz w:val="24"/>
                <w:szCs w:val="24"/>
              </w:rPr>
            </w:pPr>
          </w:p>
          <w:p w14:paraId="3D59004B" w14:textId="77777777" w:rsidR="002208E2" w:rsidRPr="00027F06" w:rsidRDefault="002208E2" w:rsidP="008C59E9">
            <w:pPr>
              <w:pStyle w:val="TableParagraph"/>
              <w:ind w:left="10"/>
              <w:jc w:val="center"/>
              <w:rPr>
                <w:sz w:val="24"/>
                <w:szCs w:val="24"/>
              </w:rPr>
            </w:pPr>
            <w:r w:rsidRPr="00027F06">
              <w:rPr>
                <w:spacing w:val="-10"/>
                <w:sz w:val="24"/>
                <w:szCs w:val="24"/>
              </w:rPr>
              <w:t>3</w:t>
            </w:r>
          </w:p>
        </w:tc>
        <w:tc>
          <w:tcPr>
            <w:tcW w:w="1284" w:type="dxa"/>
          </w:tcPr>
          <w:p w14:paraId="1A6D08DA" w14:textId="77777777" w:rsidR="002208E2" w:rsidRPr="00027F06" w:rsidRDefault="002208E2" w:rsidP="002208E2">
            <w:pPr>
              <w:pStyle w:val="TableParagraph"/>
              <w:spacing w:before="1"/>
              <w:ind w:left="33" w:right="117"/>
              <w:jc w:val="center"/>
              <w:rPr>
                <w:sz w:val="24"/>
                <w:szCs w:val="24"/>
              </w:rPr>
            </w:pPr>
          </w:p>
          <w:p w14:paraId="63F9513C" w14:textId="77777777" w:rsidR="002208E2" w:rsidRPr="00027F06" w:rsidRDefault="002208E2" w:rsidP="002208E2">
            <w:pPr>
              <w:pStyle w:val="TableParagraph"/>
              <w:ind w:left="33" w:right="117"/>
              <w:jc w:val="center"/>
              <w:rPr>
                <w:sz w:val="24"/>
                <w:szCs w:val="24"/>
              </w:rPr>
            </w:pPr>
            <w:r w:rsidRPr="00027F06">
              <w:rPr>
                <w:spacing w:val="-2"/>
                <w:sz w:val="24"/>
                <w:szCs w:val="24"/>
              </w:rPr>
              <w:t xml:space="preserve">Гэрийн </w:t>
            </w:r>
            <w:r w:rsidRPr="00027F06">
              <w:rPr>
                <w:spacing w:val="-4"/>
                <w:sz w:val="24"/>
                <w:szCs w:val="24"/>
              </w:rPr>
              <w:t>унь</w:t>
            </w:r>
          </w:p>
        </w:tc>
        <w:tc>
          <w:tcPr>
            <w:tcW w:w="1009" w:type="dxa"/>
          </w:tcPr>
          <w:p w14:paraId="6EAE53EB" w14:textId="77777777" w:rsidR="002208E2" w:rsidRPr="00027F06" w:rsidRDefault="002208E2" w:rsidP="008C59E9">
            <w:pPr>
              <w:pStyle w:val="TableParagraph"/>
              <w:spacing w:before="126"/>
              <w:rPr>
                <w:sz w:val="24"/>
                <w:szCs w:val="24"/>
              </w:rPr>
            </w:pPr>
          </w:p>
          <w:p w14:paraId="30D65881" w14:textId="77777777" w:rsidR="002208E2" w:rsidRPr="00027F06" w:rsidRDefault="002208E2" w:rsidP="008C59E9">
            <w:pPr>
              <w:pStyle w:val="TableParagraph"/>
              <w:ind w:left="11" w:right="2"/>
              <w:jc w:val="center"/>
              <w:rPr>
                <w:sz w:val="24"/>
                <w:szCs w:val="24"/>
              </w:rPr>
            </w:pPr>
            <w:r w:rsidRPr="00027F06">
              <w:rPr>
                <w:spacing w:val="-10"/>
                <w:sz w:val="24"/>
                <w:szCs w:val="24"/>
              </w:rPr>
              <w:t>ш</w:t>
            </w:r>
          </w:p>
        </w:tc>
        <w:tc>
          <w:tcPr>
            <w:tcW w:w="831" w:type="dxa"/>
          </w:tcPr>
          <w:p w14:paraId="2A0E29B3" w14:textId="77777777" w:rsidR="002208E2" w:rsidRPr="00027F06" w:rsidRDefault="002208E2" w:rsidP="008C59E9">
            <w:pPr>
              <w:pStyle w:val="TableParagraph"/>
              <w:spacing w:before="126"/>
              <w:rPr>
                <w:sz w:val="24"/>
                <w:szCs w:val="24"/>
              </w:rPr>
            </w:pPr>
          </w:p>
          <w:p w14:paraId="7C6293E3" w14:textId="77777777" w:rsidR="002208E2" w:rsidRPr="00027F06" w:rsidRDefault="002208E2" w:rsidP="008C59E9">
            <w:pPr>
              <w:pStyle w:val="TableParagraph"/>
              <w:ind w:left="8"/>
              <w:jc w:val="center"/>
              <w:rPr>
                <w:sz w:val="24"/>
                <w:szCs w:val="24"/>
              </w:rPr>
            </w:pPr>
            <w:r w:rsidRPr="00027F06">
              <w:rPr>
                <w:spacing w:val="-5"/>
                <w:sz w:val="24"/>
                <w:szCs w:val="24"/>
              </w:rPr>
              <w:t>83</w:t>
            </w:r>
          </w:p>
        </w:tc>
        <w:tc>
          <w:tcPr>
            <w:tcW w:w="5671" w:type="dxa"/>
          </w:tcPr>
          <w:p w14:paraId="10F9254E" w14:textId="1BF6AA62" w:rsidR="002208E2" w:rsidRPr="00027F06" w:rsidRDefault="002208E2" w:rsidP="001A6477">
            <w:pPr>
              <w:pStyle w:val="TableParagraph"/>
              <w:ind w:left="106"/>
              <w:jc w:val="both"/>
              <w:rPr>
                <w:sz w:val="24"/>
                <w:szCs w:val="24"/>
              </w:rPr>
            </w:pPr>
            <w:r w:rsidRPr="00027F06">
              <w:rPr>
                <w:sz w:val="24"/>
                <w:szCs w:val="24"/>
              </w:rPr>
              <w:t>Хатаасан</w:t>
            </w:r>
            <w:r w:rsidRPr="00027F06">
              <w:rPr>
                <w:spacing w:val="-3"/>
                <w:sz w:val="24"/>
                <w:szCs w:val="24"/>
              </w:rPr>
              <w:t xml:space="preserve"> </w:t>
            </w:r>
            <w:r w:rsidRPr="00027F06">
              <w:rPr>
                <w:sz w:val="24"/>
                <w:szCs w:val="24"/>
              </w:rPr>
              <w:t>модоор</w:t>
            </w:r>
            <w:r w:rsidRPr="00027F06">
              <w:rPr>
                <w:spacing w:val="-6"/>
                <w:sz w:val="24"/>
                <w:szCs w:val="24"/>
              </w:rPr>
              <w:t xml:space="preserve"> </w:t>
            </w:r>
            <w:r w:rsidRPr="00027F06">
              <w:rPr>
                <w:sz w:val="24"/>
                <w:szCs w:val="24"/>
              </w:rPr>
              <w:t>хийсэн</w:t>
            </w:r>
            <w:r w:rsidRPr="00027F06">
              <w:rPr>
                <w:spacing w:val="-3"/>
                <w:sz w:val="24"/>
                <w:szCs w:val="24"/>
              </w:rPr>
              <w:t xml:space="preserve"> </w:t>
            </w:r>
            <w:r w:rsidRPr="00027F06">
              <w:rPr>
                <w:sz w:val="24"/>
                <w:szCs w:val="24"/>
              </w:rPr>
              <w:t>эдэлгээ</w:t>
            </w:r>
            <w:r w:rsidRPr="00027F06">
              <w:rPr>
                <w:spacing w:val="-5"/>
                <w:sz w:val="24"/>
                <w:szCs w:val="24"/>
              </w:rPr>
              <w:t xml:space="preserve"> </w:t>
            </w:r>
            <w:r w:rsidRPr="00027F06">
              <w:rPr>
                <w:sz w:val="24"/>
                <w:szCs w:val="24"/>
              </w:rPr>
              <w:t>даах,</w:t>
            </w:r>
            <w:r w:rsidRPr="00027F06">
              <w:rPr>
                <w:spacing w:val="-2"/>
                <w:sz w:val="24"/>
                <w:szCs w:val="24"/>
              </w:rPr>
              <w:t xml:space="preserve"> </w:t>
            </w:r>
            <w:r w:rsidRPr="00027F06">
              <w:rPr>
                <w:sz w:val="24"/>
                <w:szCs w:val="24"/>
              </w:rPr>
              <w:t>ижил</w:t>
            </w:r>
            <w:r w:rsidRPr="00027F06">
              <w:rPr>
                <w:spacing w:val="-3"/>
                <w:sz w:val="24"/>
                <w:szCs w:val="24"/>
              </w:rPr>
              <w:t xml:space="preserve"> </w:t>
            </w:r>
            <w:r w:rsidRPr="00027F06">
              <w:rPr>
                <w:sz w:val="24"/>
                <w:szCs w:val="24"/>
              </w:rPr>
              <w:t>өнгөтэй ханын</w:t>
            </w:r>
            <w:r w:rsidRPr="00027F06">
              <w:rPr>
                <w:spacing w:val="56"/>
                <w:sz w:val="24"/>
                <w:szCs w:val="24"/>
              </w:rPr>
              <w:t xml:space="preserve"> </w:t>
            </w:r>
            <w:r w:rsidRPr="00027F06">
              <w:rPr>
                <w:sz w:val="24"/>
                <w:szCs w:val="24"/>
              </w:rPr>
              <w:t>толгой</w:t>
            </w:r>
            <w:r w:rsidRPr="00027F06">
              <w:rPr>
                <w:spacing w:val="56"/>
                <w:sz w:val="24"/>
                <w:szCs w:val="24"/>
              </w:rPr>
              <w:t xml:space="preserve"> </w:t>
            </w:r>
            <w:r w:rsidRPr="00027F06">
              <w:rPr>
                <w:sz w:val="24"/>
                <w:szCs w:val="24"/>
              </w:rPr>
              <w:t>нь</w:t>
            </w:r>
            <w:r w:rsidRPr="00027F06">
              <w:rPr>
                <w:spacing w:val="57"/>
                <w:sz w:val="24"/>
                <w:szCs w:val="24"/>
              </w:rPr>
              <w:t xml:space="preserve"> </w:t>
            </w:r>
            <w:r w:rsidRPr="00027F06">
              <w:rPr>
                <w:sz w:val="24"/>
                <w:szCs w:val="24"/>
              </w:rPr>
              <w:t>тоононы</w:t>
            </w:r>
            <w:r w:rsidRPr="00027F06">
              <w:rPr>
                <w:spacing w:val="57"/>
                <w:sz w:val="24"/>
                <w:szCs w:val="24"/>
              </w:rPr>
              <w:t xml:space="preserve"> </w:t>
            </w:r>
            <w:r w:rsidRPr="00027F06">
              <w:rPr>
                <w:sz w:val="24"/>
                <w:szCs w:val="24"/>
              </w:rPr>
              <w:t>углуургад</w:t>
            </w:r>
            <w:r w:rsidRPr="00027F06">
              <w:rPr>
                <w:spacing w:val="57"/>
                <w:sz w:val="24"/>
                <w:szCs w:val="24"/>
              </w:rPr>
              <w:t xml:space="preserve"> </w:t>
            </w:r>
            <w:r w:rsidRPr="00027F06">
              <w:rPr>
                <w:sz w:val="24"/>
                <w:szCs w:val="24"/>
              </w:rPr>
              <w:t>тохирсон</w:t>
            </w:r>
            <w:r w:rsidRPr="00027F06">
              <w:rPr>
                <w:spacing w:val="57"/>
                <w:sz w:val="24"/>
                <w:szCs w:val="24"/>
              </w:rPr>
              <w:t xml:space="preserve"> </w:t>
            </w:r>
            <w:r w:rsidRPr="00027F06">
              <w:rPr>
                <w:spacing w:val="-5"/>
                <w:sz w:val="24"/>
                <w:szCs w:val="24"/>
              </w:rPr>
              <w:t>81</w:t>
            </w:r>
            <w:r w:rsidR="001A6477" w:rsidRPr="00027F06">
              <w:rPr>
                <w:spacing w:val="-5"/>
                <w:sz w:val="24"/>
                <w:szCs w:val="24"/>
                <w:lang w:val="mn-MN"/>
              </w:rPr>
              <w:t xml:space="preserve"> </w:t>
            </w:r>
            <w:r w:rsidRPr="00027F06">
              <w:rPr>
                <w:sz w:val="24"/>
                <w:szCs w:val="24"/>
              </w:rPr>
              <w:t>уньтай,</w:t>
            </w:r>
            <w:r w:rsidRPr="00027F06">
              <w:rPr>
                <w:spacing w:val="-7"/>
                <w:sz w:val="24"/>
                <w:szCs w:val="24"/>
              </w:rPr>
              <w:t xml:space="preserve"> </w:t>
            </w:r>
            <w:r w:rsidRPr="00027F06">
              <w:rPr>
                <w:sz w:val="24"/>
                <w:szCs w:val="24"/>
              </w:rPr>
              <w:t>байхаас</w:t>
            </w:r>
            <w:r w:rsidRPr="00027F06">
              <w:rPr>
                <w:spacing w:val="-8"/>
                <w:sz w:val="24"/>
                <w:szCs w:val="24"/>
              </w:rPr>
              <w:t xml:space="preserve"> </w:t>
            </w:r>
            <w:r w:rsidRPr="00027F06">
              <w:rPr>
                <w:sz w:val="24"/>
                <w:szCs w:val="24"/>
              </w:rPr>
              <w:t>гадна</w:t>
            </w:r>
            <w:r w:rsidRPr="00027F06">
              <w:rPr>
                <w:spacing w:val="-8"/>
                <w:sz w:val="24"/>
                <w:szCs w:val="24"/>
              </w:rPr>
              <w:t xml:space="preserve"> </w:t>
            </w:r>
            <w:r w:rsidRPr="00027F06">
              <w:rPr>
                <w:sz w:val="24"/>
                <w:szCs w:val="24"/>
              </w:rPr>
              <w:t>нэмэлт</w:t>
            </w:r>
            <w:r w:rsidRPr="00027F06">
              <w:rPr>
                <w:spacing w:val="-8"/>
                <w:sz w:val="24"/>
                <w:szCs w:val="24"/>
              </w:rPr>
              <w:t xml:space="preserve"> </w:t>
            </w:r>
            <w:r w:rsidRPr="00027F06">
              <w:rPr>
                <w:sz w:val="24"/>
                <w:szCs w:val="24"/>
              </w:rPr>
              <w:t>2</w:t>
            </w:r>
            <w:r w:rsidRPr="00027F06">
              <w:rPr>
                <w:spacing w:val="-6"/>
                <w:sz w:val="24"/>
                <w:szCs w:val="24"/>
              </w:rPr>
              <w:t xml:space="preserve"> </w:t>
            </w:r>
            <w:r w:rsidRPr="00027F06">
              <w:rPr>
                <w:sz w:val="24"/>
                <w:szCs w:val="24"/>
              </w:rPr>
              <w:t>уньтай</w:t>
            </w:r>
            <w:r w:rsidRPr="00027F06">
              <w:rPr>
                <w:spacing w:val="-7"/>
                <w:sz w:val="24"/>
                <w:szCs w:val="24"/>
              </w:rPr>
              <w:t xml:space="preserve"> </w:t>
            </w:r>
            <w:r w:rsidRPr="00027F06">
              <w:rPr>
                <w:sz w:val="24"/>
                <w:szCs w:val="24"/>
              </w:rPr>
              <w:t>байна.</w:t>
            </w:r>
            <w:r w:rsidRPr="00027F06">
              <w:rPr>
                <w:spacing w:val="-7"/>
                <w:sz w:val="24"/>
                <w:szCs w:val="24"/>
              </w:rPr>
              <w:t xml:space="preserve"> </w:t>
            </w:r>
            <w:r w:rsidRPr="00027F06">
              <w:rPr>
                <w:sz w:val="24"/>
                <w:szCs w:val="24"/>
              </w:rPr>
              <w:t>Урт</w:t>
            </w:r>
            <w:r w:rsidRPr="00027F06">
              <w:rPr>
                <w:spacing w:val="-6"/>
                <w:sz w:val="24"/>
                <w:szCs w:val="24"/>
              </w:rPr>
              <w:t xml:space="preserve"> </w:t>
            </w:r>
            <w:r w:rsidRPr="00027F06">
              <w:rPr>
                <w:sz w:val="24"/>
                <w:szCs w:val="24"/>
              </w:rPr>
              <w:t>нь 2350+-50 см байна</w:t>
            </w:r>
          </w:p>
        </w:tc>
      </w:tr>
      <w:tr w:rsidR="002208E2" w:rsidRPr="00027F06" w14:paraId="4F1AF659" w14:textId="77777777" w:rsidTr="008C59E9">
        <w:trPr>
          <w:trHeight w:val="758"/>
        </w:trPr>
        <w:tc>
          <w:tcPr>
            <w:tcW w:w="559" w:type="dxa"/>
          </w:tcPr>
          <w:p w14:paraId="717DB7A9" w14:textId="77777777" w:rsidR="002208E2" w:rsidRPr="00027F06" w:rsidRDefault="002208E2" w:rsidP="008C59E9">
            <w:pPr>
              <w:pStyle w:val="TableParagraph"/>
              <w:spacing w:before="252"/>
              <w:ind w:left="10"/>
              <w:jc w:val="center"/>
              <w:rPr>
                <w:sz w:val="24"/>
                <w:szCs w:val="24"/>
              </w:rPr>
            </w:pPr>
            <w:r w:rsidRPr="00027F06">
              <w:rPr>
                <w:spacing w:val="-10"/>
                <w:sz w:val="24"/>
                <w:szCs w:val="24"/>
              </w:rPr>
              <w:t>4</w:t>
            </w:r>
          </w:p>
        </w:tc>
        <w:tc>
          <w:tcPr>
            <w:tcW w:w="1284" w:type="dxa"/>
          </w:tcPr>
          <w:p w14:paraId="7EFBD018" w14:textId="77777777" w:rsidR="002208E2" w:rsidRPr="00027F06" w:rsidRDefault="002208E2" w:rsidP="002208E2">
            <w:pPr>
              <w:pStyle w:val="TableParagraph"/>
              <w:spacing w:before="127"/>
              <w:ind w:left="33" w:right="117"/>
              <w:jc w:val="center"/>
              <w:rPr>
                <w:sz w:val="24"/>
                <w:szCs w:val="24"/>
              </w:rPr>
            </w:pPr>
            <w:r w:rsidRPr="00027F06">
              <w:rPr>
                <w:spacing w:val="-2"/>
                <w:sz w:val="24"/>
                <w:szCs w:val="24"/>
              </w:rPr>
              <w:t>Гэрийн багана</w:t>
            </w:r>
          </w:p>
        </w:tc>
        <w:tc>
          <w:tcPr>
            <w:tcW w:w="1009" w:type="dxa"/>
          </w:tcPr>
          <w:p w14:paraId="1D6B12BF" w14:textId="77777777" w:rsidR="002208E2" w:rsidRPr="00027F06" w:rsidRDefault="002208E2" w:rsidP="008C59E9">
            <w:pPr>
              <w:pStyle w:val="TableParagraph"/>
              <w:spacing w:before="252"/>
              <w:ind w:left="11" w:right="2"/>
              <w:jc w:val="center"/>
              <w:rPr>
                <w:sz w:val="24"/>
                <w:szCs w:val="24"/>
              </w:rPr>
            </w:pPr>
            <w:r w:rsidRPr="00027F06">
              <w:rPr>
                <w:spacing w:val="-10"/>
                <w:sz w:val="24"/>
                <w:szCs w:val="24"/>
              </w:rPr>
              <w:t>ш</w:t>
            </w:r>
          </w:p>
        </w:tc>
        <w:tc>
          <w:tcPr>
            <w:tcW w:w="831" w:type="dxa"/>
          </w:tcPr>
          <w:p w14:paraId="2FBADDC3" w14:textId="77777777" w:rsidR="002208E2" w:rsidRPr="00027F06" w:rsidRDefault="002208E2" w:rsidP="008C59E9">
            <w:pPr>
              <w:pStyle w:val="TableParagraph"/>
              <w:spacing w:before="252"/>
              <w:ind w:left="8" w:right="2"/>
              <w:jc w:val="center"/>
              <w:rPr>
                <w:sz w:val="24"/>
                <w:szCs w:val="24"/>
              </w:rPr>
            </w:pPr>
            <w:r w:rsidRPr="00027F06">
              <w:rPr>
                <w:spacing w:val="-10"/>
                <w:sz w:val="24"/>
                <w:szCs w:val="24"/>
              </w:rPr>
              <w:t>2</w:t>
            </w:r>
          </w:p>
        </w:tc>
        <w:tc>
          <w:tcPr>
            <w:tcW w:w="5671" w:type="dxa"/>
          </w:tcPr>
          <w:p w14:paraId="09CB1616" w14:textId="2BCC807F" w:rsidR="002208E2" w:rsidRPr="00027F06" w:rsidRDefault="002208E2" w:rsidP="001A6477">
            <w:pPr>
              <w:pStyle w:val="TableParagraph"/>
              <w:tabs>
                <w:tab w:val="left" w:pos="1056"/>
                <w:tab w:val="left" w:pos="2486"/>
                <w:tab w:val="left" w:pos="3697"/>
                <w:tab w:val="left" w:pos="4882"/>
              </w:tabs>
              <w:ind w:left="106" w:right="98"/>
              <w:jc w:val="both"/>
              <w:rPr>
                <w:sz w:val="24"/>
                <w:szCs w:val="24"/>
              </w:rPr>
            </w:pPr>
            <w:r w:rsidRPr="00027F06">
              <w:rPr>
                <w:sz w:val="24"/>
                <w:szCs w:val="24"/>
              </w:rPr>
              <w:t>Баганын</w:t>
            </w:r>
            <w:r w:rsidRPr="00027F06">
              <w:rPr>
                <w:spacing w:val="40"/>
                <w:sz w:val="24"/>
                <w:szCs w:val="24"/>
              </w:rPr>
              <w:t xml:space="preserve"> </w:t>
            </w:r>
            <w:r w:rsidRPr="00027F06">
              <w:rPr>
                <w:sz w:val="24"/>
                <w:szCs w:val="24"/>
              </w:rPr>
              <w:t>тархи,</w:t>
            </w:r>
            <w:r w:rsidRPr="00027F06">
              <w:rPr>
                <w:spacing w:val="40"/>
                <w:sz w:val="24"/>
                <w:szCs w:val="24"/>
              </w:rPr>
              <w:t xml:space="preserve"> </w:t>
            </w:r>
            <w:r w:rsidRPr="00027F06">
              <w:rPr>
                <w:sz w:val="24"/>
                <w:szCs w:val="24"/>
              </w:rPr>
              <w:t>далбааг</w:t>
            </w:r>
            <w:r w:rsidRPr="00027F06">
              <w:rPr>
                <w:spacing w:val="80"/>
                <w:sz w:val="24"/>
                <w:szCs w:val="24"/>
              </w:rPr>
              <w:t xml:space="preserve"> </w:t>
            </w:r>
            <w:r w:rsidRPr="00027F06">
              <w:rPr>
                <w:sz w:val="24"/>
                <w:szCs w:val="24"/>
              </w:rPr>
              <w:t>хооронд</w:t>
            </w:r>
            <w:r w:rsidRPr="00027F06">
              <w:rPr>
                <w:spacing w:val="40"/>
                <w:sz w:val="24"/>
                <w:szCs w:val="24"/>
              </w:rPr>
              <w:t xml:space="preserve"> </w:t>
            </w:r>
            <w:r w:rsidRPr="00027F06">
              <w:rPr>
                <w:sz w:val="24"/>
                <w:szCs w:val="24"/>
              </w:rPr>
              <w:t>нь</w:t>
            </w:r>
            <w:r w:rsidRPr="00027F06">
              <w:rPr>
                <w:spacing w:val="40"/>
                <w:sz w:val="24"/>
                <w:szCs w:val="24"/>
              </w:rPr>
              <w:t xml:space="preserve"> </w:t>
            </w:r>
            <w:r w:rsidRPr="00027F06">
              <w:rPr>
                <w:sz w:val="24"/>
                <w:szCs w:val="24"/>
              </w:rPr>
              <w:t>углуурга</w:t>
            </w:r>
            <w:r w:rsidRPr="00027F06">
              <w:rPr>
                <w:spacing w:val="40"/>
                <w:sz w:val="24"/>
                <w:szCs w:val="24"/>
              </w:rPr>
              <w:t xml:space="preserve"> </w:t>
            </w:r>
            <w:r w:rsidRPr="00027F06">
              <w:rPr>
                <w:sz w:val="24"/>
                <w:szCs w:val="24"/>
              </w:rPr>
              <w:t>нь</w:t>
            </w:r>
            <w:r w:rsidRPr="00027F06">
              <w:rPr>
                <w:spacing w:val="80"/>
                <w:sz w:val="24"/>
                <w:szCs w:val="24"/>
              </w:rPr>
              <w:t xml:space="preserve"> </w:t>
            </w:r>
            <w:r w:rsidRPr="00027F06">
              <w:rPr>
                <w:spacing w:val="-2"/>
                <w:sz w:val="24"/>
                <w:szCs w:val="24"/>
              </w:rPr>
              <w:t>задлан</w:t>
            </w:r>
            <w:r w:rsidR="009C6015" w:rsidRPr="00027F06">
              <w:rPr>
                <w:spacing w:val="-2"/>
                <w:sz w:val="24"/>
                <w:szCs w:val="24"/>
                <w:lang w:val="mn-MN"/>
              </w:rPr>
              <w:t xml:space="preserve"> </w:t>
            </w:r>
            <w:r w:rsidRPr="00027F06">
              <w:rPr>
                <w:spacing w:val="-2"/>
                <w:sz w:val="24"/>
                <w:szCs w:val="24"/>
              </w:rPr>
              <w:t>холболтоор</w:t>
            </w:r>
            <w:r w:rsidR="009C6015" w:rsidRPr="00027F06">
              <w:rPr>
                <w:spacing w:val="-2"/>
                <w:sz w:val="24"/>
                <w:szCs w:val="24"/>
                <w:lang w:val="mn-MN"/>
              </w:rPr>
              <w:t xml:space="preserve"> </w:t>
            </w:r>
            <w:r w:rsidRPr="00027F06">
              <w:rPr>
                <w:spacing w:val="-2"/>
                <w:sz w:val="24"/>
                <w:szCs w:val="24"/>
              </w:rPr>
              <w:t>цавуудаж</w:t>
            </w:r>
            <w:r w:rsidR="009C6015" w:rsidRPr="00027F06">
              <w:rPr>
                <w:spacing w:val="-2"/>
                <w:sz w:val="24"/>
                <w:szCs w:val="24"/>
                <w:lang w:val="mn-MN"/>
              </w:rPr>
              <w:t xml:space="preserve"> </w:t>
            </w:r>
            <w:r w:rsidRPr="00027F06">
              <w:rPr>
                <w:spacing w:val="-2"/>
                <w:sz w:val="24"/>
                <w:szCs w:val="24"/>
              </w:rPr>
              <w:t>холбосон</w:t>
            </w:r>
            <w:r w:rsidR="009C6015" w:rsidRPr="00027F06">
              <w:rPr>
                <w:spacing w:val="-2"/>
                <w:sz w:val="24"/>
                <w:szCs w:val="24"/>
                <w:lang w:val="mn-MN"/>
              </w:rPr>
              <w:t xml:space="preserve"> </w:t>
            </w:r>
            <w:r w:rsidRPr="00027F06">
              <w:rPr>
                <w:spacing w:val="-2"/>
                <w:sz w:val="24"/>
                <w:szCs w:val="24"/>
              </w:rPr>
              <w:t>байна.</w:t>
            </w:r>
            <w:r w:rsidR="009C6015" w:rsidRPr="00027F06">
              <w:rPr>
                <w:spacing w:val="-2"/>
                <w:sz w:val="24"/>
                <w:szCs w:val="24"/>
                <w:lang w:val="mn-MN"/>
              </w:rPr>
              <w:t xml:space="preserve"> </w:t>
            </w:r>
            <w:r w:rsidRPr="00027F06">
              <w:rPr>
                <w:sz w:val="24"/>
                <w:szCs w:val="24"/>
              </w:rPr>
              <w:t>Баганын</w:t>
            </w:r>
            <w:r w:rsidRPr="00027F06">
              <w:rPr>
                <w:spacing w:val="-7"/>
                <w:sz w:val="24"/>
                <w:szCs w:val="24"/>
              </w:rPr>
              <w:t xml:space="preserve"> </w:t>
            </w:r>
            <w:r w:rsidRPr="00027F06">
              <w:rPr>
                <w:sz w:val="24"/>
                <w:szCs w:val="24"/>
              </w:rPr>
              <w:t>өндөр</w:t>
            </w:r>
            <w:r w:rsidRPr="00027F06">
              <w:rPr>
                <w:spacing w:val="-5"/>
                <w:sz w:val="24"/>
                <w:szCs w:val="24"/>
              </w:rPr>
              <w:t xml:space="preserve"> </w:t>
            </w:r>
            <w:r w:rsidRPr="00027F06">
              <w:rPr>
                <w:sz w:val="24"/>
                <w:szCs w:val="24"/>
              </w:rPr>
              <w:t>2360+-10</w:t>
            </w:r>
            <w:r w:rsidRPr="00027F06">
              <w:rPr>
                <w:spacing w:val="-5"/>
                <w:sz w:val="24"/>
                <w:szCs w:val="24"/>
              </w:rPr>
              <w:t xml:space="preserve"> </w:t>
            </w:r>
            <w:r w:rsidRPr="00027F06">
              <w:rPr>
                <w:sz w:val="24"/>
                <w:szCs w:val="24"/>
              </w:rPr>
              <w:t>см</w:t>
            </w:r>
            <w:r w:rsidRPr="00027F06">
              <w:rPr>
                <w:spacing w:val="-6"/>
                <w:sz w:val="24"/>
                <w:szCs w:val="24"/>
              </w:rPr>
              <w:t xml:space="preserve"> </w:t>
            </w:r>
            <w:r w:rsidRPr="00027F06">
              <w:rPr>
                <w:spacing w:val="-4"/>
                <w:sz w:val="24"/>
                <w:szCs w:val="24"/>
              </w:rPr>
              <w:t>байна</w:t>
            </w:r>
          </w:p>
        </w:tc>
      </w:tr>
      <w:tr w:rsidR="002208E2" w:rsidRPr="00027F06" w14:paraId="760BFA4A" w14:textId="77777777" w:rsidTr="008C59E9">
        <w:trPr>
          <w:trHeight w:val="505"/>
        </w:trPr>
        <w:tc>
          <w:tcPr>
            <w:tcW w:w="559" w:type="dxa"/>
          </w:tcPr>
          <w:p w14:paraId="5869A28D" w14:textId="77777777" w:rsidR="002208E2" w:rsidRPr="00027F06" w:rsidRDefault="002208E2" w:rsidP="008C59E9">
            <w:pPr>
              <w:pStyle w:val="TableParagraph"/>
              <w:spacing w:before="127"/>
              <w:ind w:left="10"/>
              <w:jc w:val="center"/>
              <w:rPr>
                <w:sz w:val="24"/>
                <w:szCs w:val="24"/>
              </w:rPr>
            </w:pPr>
            <w:r w:rsidRPr="00027F06">
              <w:rPr>
                <w:spacing w:val="-10"/>
                <w:sz w:val="24"/>
                <w:szCs w:val="24"/>
              </w:rPr>
              <w:t>5</w:t>
            </w:r>
          </w:p>
        </w:tc>
        <w:tc>
          <w:tcPr>
            <w:tcW w:w="1284" w:type="dxa"/>
          </w:tcPr>
          <w:p w14:paraId="678DDC7A" w14:textId="77777777" w:rsidR="002208E2" w:rsidRPr="00027F06" w:rsidRDefault="002208E2" w:rsidP="002208E2">
            <w:pPr>
              <w:pStyle w:val="TableParagraph"/>
              <w:spacing w:line="254" w:lineRule="exact"/>
              <w:ind w:left="33" w:right="117"/>
              <w:jc w:val="center"/>
              <w:rPr>
                <w:sz w:val="24"/>
                <w:szCs w:val="24"/>
              </w:rPr>
            </w:pPr>
            <w:r w:rsidRPr="00027F06">
              <w:rPr>
                <w:spacing w:val="-2"/>
                <w:sz w:val="24"/>
                <w:szCs w:val="24"/>
              </w:rPr>
              <w:t xml:space="preserve">Гэрийн </w:t>
            </w:r>
            <w:r w:rsidRPr="00027F06">
              <w:rPr>
                <w:spacing w:val="-4"/>
                <w:sz w:val="24"/>
                <w:szCs w:val="24"/>
              </w:rPr>
              <w:t>хана</w:t>
            </w:r>
          </w:p>
        </w:tc>
        <w:tc>
          <w:tcPr>
            <w:tcW w:w="1009" w:type="dxa"/>
          </w:tcPr>
          <w:p w14:paraId="48502BAE" w14:textId="77777777" w:rsidR="002208E2" w:rsidRPr="00027F06" w:rsidRDefault="002208E2" w:rsidP="008C59E9">
            <w:pPr>
              <w:pStyle w:val="TableParagraph"/>
              <w:spacing w:before="127"/>
              <w:ind w:left="11" w:right="2"/>
              <w:jc w:val="center"/>
              <w:rPr>
                <w:sz w:val="24"/>
                <w:szCs w:val="24"/>
              </w:rPr>
            </w:pPr>
            <w:r w:rsidRPr="00027F06">
              <w:rPr>
                <w:spacing w:val="-10"/>
                <w:sz w:val="24"/>
                <w:szCs w:val="24"/>
              </w:rPr>
              <w:t>ш</w:t>
            </w:r>
          </w:p>
        </w:tc>
        <w:tc>
          <w:tcPr>
            <w:tcW w:w="831" w:type="dxa"/>
          </w:tcPr>
          <w:p w14:paraId="46A8999D" w14:textId="77777777" w:rsidR="002208E2" w:rsidRPr="00027F06" w:rsidRDefault="002208E2" w:rsidP="008C59E9">
            <w:pPr>
              <w:pStyle w:val="TableParagraph"/>
              <w:spacing w:before="127"/>
              <w:ind w:left="8" w:right="2"/>
              <w:jc w:val="center"/>
              <w:rPr>
                <w:sz w:val="24"/>
                <w:szCs w:val="24"/>
              </w:rPr>
            </w:pPr>
            <w:r w:rsidRPr="00027F06">
              <w:rPr>
                <w:spacing w:val="-10"/>
                <w:sz w:val="24"/>
                <w:szCs w:val="24"/>
              </w:rPr>
              <w:t>5</w:t>
            </w:r>
          </w:p>
        </w:tc>
        <w:tc>
          <w:tcPr>
            <w:tcW w:w="5671" w:type="dxa"/>
          </w:tcPr>
          <w:p w14:paraId="4D19E8FC" w14:textId="77777777" w:rsidR="002208E2" w:rsidRPr="00027F06" w:rsidRDefault="002208E2" w:rsidP="001A6477">
            <w:pPr>
              <w:pStyle w:val="TableParagraph"/>
              <w:spacing w:line="254" w:lineRule="exact"/>
              <w:ind w:left="106" w:right="91"/>
              <w:jc w:val="both"/>
              <w:rPr>
                <w:sz w:val="24"/>
                <w:szCs w:val="24"/>
              </w:rPr>
            </w:pPr>
            <w:r w:rsidRPr="00027F06">
              <w:rPr>
                <w:sz w:val="24"/>
                <w:szCs w:val="24"/>
              </w:rPr>
              <w:t>Хананы</w:t>
            </w:r>
            <w:r w:rsidRPr="00027F06">
              <w:rPr>
                <w:spacing w:val="-16"/>
                <w:sz w:val="24"/>
                <w:szCs w:val="24"/>
              </w:rPr>
              <w:t xml:space="preserve"> </w:t>
            </w:r>
            <w:r w:rsidRPr="00027F06">
              <w:rPr>
                <w:sz w:val="24"/>
                <w:szCs w:val="24"/>
              </w:rPr>
              <w:t>толгойн</w:t>
            </w:r>
            <w:r w:rsidRPr="00027F06">
              <w:rPr>
                <w:spacing w:val="-15"/>
                <w:sz w:val="24"/>
                <w:szCs w:val="24"/>
              </w:rPr>
              <w:t xml:space="preserve"> </w:t>
            </w:r>
            <w:r w:rsidRPr="00027F06">
              <w:rPr>
                <w:sz w:val="24"/>
                <w:szCs w:val="24"/>
              </w:rPr>
              <w:t>тоо</w:t>
            </w:r>
            <w:r w:rsidRPr="00027F06">
              <w:rPr>
                <w:spacing w:val="-17"/>
                <w:sz w:val="24"/>
                <w:szCs w:val="24"/>
              </w:rPr>
              <w:t xml:space="preserve"> </w:t>
            </w:r>
            <w:r w:rsidRPr="00027F06">
              <w:rPr>
                <w:sz w:val="24"/>
                <w:szCs w:val="24"/>
              </w:rPr>
              <w:t>15</w:t>
            </w:r>
            <w:r w:rsidRPr="00027F06">
              <w:rPr>
                <w:spacing w:val="-17"/>
                <w:sz w:val="24"/>
                <w:szCs w:val="24"/>
              </w:rPr>
              <w:t xml:space="preserve"> </w:t>
            </w:r>
            <w:r w:rsidRPr="00027F06">
              <w:rPr>
                <w:sz w:val="24"/>
                <w:szCs w:val="24"/>
              </w:rPr>
              <w:t>/хана</w:t>
            </w:r>
            <w:r w:rsidRPr="00027F06">
              <w:rPr>
                <w:spacing w:val="-16"/>
                <w:sz w:val="24"/>
                <w:szCs w:val="24"/>
              </w:rPr>
              <w:t xml:space="preserve"> </w:t>
            </w:r>
            <w:r w:rsidRPr="00027F06">
              <w:rPr>
                <w:sz w:val="24"/>
                <w:szCs w:val="24"/>
              </w:rPr>
              <w:t>бүр/,</w:t>
            </w:r>
            <w:r w:rsidRPr="00027F06">
              <w:rPr>
                <w:spacing w:val="-15"/>
                <w:sz w:val="24"/>
                <w:szCs w:val="24"/>
              </w:rPr>
              <w:t xml:space="preserve"> </w:t>
            </w:r>
            <w:r w:rsidRPr="00027F06">
              <w:rPr>
                <w:sz w:val="24"/>
                <w:szCs w:val="24"/>
              </w:rPr>
              <w:t>тур</w:t>
            </w:r>
            <w:r w:rsidRPr="00027F06">
              <w:rPr>
                <w:spacing w:val="-16"/>
                <w:sz w:val="24"/>
                <w:szCs w:val="24"/>
              </w:rPr>
              <w:t xml:space="preserve"> </w:t>
            </w:r>
            <w:r w:rsidRPr="00027F06">
              <w:rPr>
                <w:sz w:val="24"/>
                <w:szCs w:val="24"/>
              </w:rPr>
              <w:t>модны</w:t>
            </w:r>
            <w:r w:rsidRPr="00027F06">
              <w:rPr>
                <w:spacing w:val="-16"/>
                <w:sz w:val="24"/>
                <w:szCs w:val="24"/>
              </w:rPr>
              <w:t xml:space="preserve"> </w:t>
            </w:r>
            <w:r w:rsidRPr="00027F06">
              <w:rPr>
                <w:sz w:val="24"/>
                <w:szCs w:val="24"/>
              </w:rPr>
              <w:t>урт</w:t>
            </w:r>
            <w:r w:rsidRPr="00027F06">
              <w:rPr>
                <w:spacing w:val="-15"/>
                <w:sz w:val="24"/>
                <w:szCs w:val="24"/>
              </w:rPr>
              <w:t xml:space="preserve"> </w:t>
            </w:r>
            <w:r w:rsidRPr="00027F06">
              <w:rPr>
                <w:sz w:val="24"/>
                <w:szCs w:val="24"/>
              </w:rPr>
              <w:t>2100 см байна</w:t>
            </w:r>
          </w:p>
        </w:tc>
      </w:tr>
      <w:tr w:rsidR="002208E2" w:rsidRPr="00027F06" w14:paraId="01477B7F" w14:textId="77777777" w:rsidTr="008C59E9">
        <w:trPr>
          <w:trHeight w:val="1516"/>
        </w:trPr>
        <w:tc>
          <w:tcPr>
            <w:tcW w:w="559" w:type="dxa"/>
          </w:tcPr>
          <w:p w14:paraId="448DD48E" w14:textId="77777777" w:rsidR="002208E2" w:rsidRPr="00027F06" w:rsidRDefault="002208E2" w:rsidP="008C59E9">
            <w:pPr>
              <w:pStyle w:val="TableParagraph"/>
              <w:rPr>
                <w:sz w:val="24"/>
                <w:szCs w:val="24"/>
              </w:rPr>
            </w:pPr>
          </w:p>
          <w:p w14:paraId="1020262D" w14:textId="77777777" w:rsidR="002208E2" w:rsidRPr="00027F06" w:rsidRDefault="002208E2" w:rsidP="008C59E9">
            <w:pPr>
              <w:pStyle w:val="TableParagraph"/>
              <w:spacing w:before="125"/>
              <w:rPr>
                <w:sz w:val="24"/>
                <w:szCs w:val="24"/>
              </w:rPr>
            </w:pPr>
          </w:p>
          <w:p w14:paraId="3C6556FA" w14:textId="77777777" w:rsidR="002208E2" w:rsidRPr="00027F06" w:rsidRDefault="002208E2" w:rsidP="008C59E9">
            <w:pPr>
              <w:pStyle w:val="TableParagraph"/>
              <w:ind w:left="10"/>
              <w:jc w:val="center"/>
              <w:rPr>
                <w:sz w:val="24"/>
                <w:szCs w:val="24"/>
              </w:rPr>
            </w:pPr>
            <w:r w:rsidRPr="00027F06">
              <w:rPr>
                <w:spacing w:val="-10"/>
                <w:sz w:val="24"/>
                <w:szCs w:val="24"/>
              </w:rPr>
              <w:t>6</w:t>
            </w:r>
          </w:p>
        </w:tc>
        <w:tc>
          <w:tcPr>
            <w:tcW w:w="1284" w:type="dxa"/>
          </w:tcPr>
          <w:p w14:paraId="16C68B5E" w14:textId="77777777" w:rsidR="002208E2" w:rsidRPr="00027F06" w:rsidRDefault="002208E2" w:rsidP="002208E2">
            <w:pPr>
              <w:pStyle w:val="TableParagraph"/>
              <w:spacing w:before="251"/>
              <w:ind w:left="33" w:right="117"/>
              <w:jc w:val="center"/>
              <w:rPr>
                <w:sz w:val="24"/>
                <w:szCs w:val="24"/>
              </w:rPr>
            </w:pPr>
          </w:p>
          <w:p w14:paraId="59DD40C1" w14:textId="77777777" w:rsidR="002208E2" w:rsidRPr="00027F06" w:rsidRDefault="002208E2" w:rsidP="002208E2">
            <w:pPr>
              <w:pStyle w:val="TableParagraph"/>
              <w:ind w:left="33" w:right="117"/>
              <w:jc w:val="center"/>
              <w:rPr>
                <w:sz w:val="24"/>
                <w:szCs w:val="24"/>
              </w:rPr>
            </w:pPr>
            <w:r w:rsidRPr="00027F06">
              <w:rPr>
                <w:spacing w:val="-2"/>
                <w:sz w:val="24"/>
                <w:szCs w:val="24"/>
              </w:rPr>
              <w:t>Эсгий туурга</w:t>
            </w:r>
          </w:p>
        </w:tc>
        <w:tc>
          <w:tcPr>
            <w:tcW w:w="1009" w:type="dxa"/>
          </w:tcPr>
          <w:p w14:paraId="180A2161" w14:textId="77777777" w:rsidR="002208E2" w:rsidRPr="00027F06" w:rsidRDefault="002208E2" w:rsidP="008C59E9">
            <w:pPr>
              <w:pStyle w:val="TableParagraph"/>
              <w:rPr>
                <w:sz w:val="24"/>
                <w:szCs w:val="24"/>
              </w:rPr>
            </w:pPr>
          </w:p>
          <w:p w14:paraId="57AF43FA" w14:textId="77777777" w:rsidR="002208E2" w:rsidRPr="00027F06" w:rsidRDefault="002208E2" w:rsidP="008C59E9">
            <w:pPr>
              <w:pStyle w:val="TableParagraph"/>
              <w:spacing w:before="125"/>
              <w:rPr>
                <w:sz w:val="24"/>
                <w:szCs w:val="24"/>
              </w:rPr>
            </w:pPr>
          </w:p>
          <w:p w14:paraId="79CFC16E" w14:textId="77777777" w:rsidR="002208E2" w:rsidRPr="00027F06" w:rsidRDefault="002208E2" w:rsidP="008C59E9">
            <w:pPr>
              <w:pStyle w:val="TableParagraph"/>
              <w:ind w:left="11" w:right="2"/>
              <w:jc w:val="center"/>
              <w:rPr>
                <w:sz w:val="24"/>
                <w:szCs w:val="24"/>
              </w:rPr>
            </w:pPr>
            <w:r w:rsidRPr="00027F06">
              <w:rPr>
                <w:spacing w:val="-10"/>
                <w:sz w:val="24"/>
                <w:szCs w:val="24"/>
              </w:rPr>
              <w:t>ш</w:t>
            </w:r>
          </w:p>
        </w:tc>
        <w:tc>
          <w:tcPr>
            <w:tcW w:w="831" w:type="dxa"/>
          </w:tcPr>
          <w:p w14:paraId="323CA394" w14:textId="77777777" w:rsidR="002208E2" w:rsidRPr="00027F06" w:rsidRDefault="002208E2" w:rsidP="008C59E9">
            <w:pPr>
              <w:pStyle w:val="TableParagraph"/>
              <w:rPr>
                <w:sz w:val="24"/>
                <w:szCs w:val="24"/>
              </w:rPr>
            </w:pPr>
          </w:p>
          <w:p w14:paraId="5B5C401A" w14:textId="77777777" w:rsidR="002208E2" w:rsidRPr="00027F06" w:rsidRDefault="002208E2" w:rsidP="008C59E9">
            <w:pPr>
              <w:pStyle w:val="TableParagraph"/>
              <w:spacing w:before="125"/>
              <w:rPr>
                <w:sz w:val="24"/>
                <w:szCs w:val="24"/>
              </w:rPr>
            </w:pPr>
          </w:p>
          <w:p w14:paraId="7D140F64" w14:textId="77777777" w:rsidR="002208E2" w:rsidRPr="00027F06" w:rsidRDefault="002208E2" w:rsidP="008C59E9">
            <w:pPr>
              <w:pStyle w:val="TableParagraph"/>
              <w:ind w:left="8" w:right="2"/>
              <w:jc w:val="center"/>
              <w:rPr>
                <w:sz w:val="24"/>
                <w:szCs w:val="24"/>
              </w:rPr>
            </w:pPr>
            <w:r w:rsidRPr="00027F06">
              <w:rPr>
                <w:spacing w:val="-10"/>
                <w:sz w:val="24"/>
                <w:szCs w:val="24"/>
              </w:rPr>
              <w:t>8</w:t>
            </w:r>
          </w:p>
        </w:tc>
        <w:tc>
          <w:tcPr>
            <w:tcW w:w="5671" w:type="dxa"/>
          </w:tcPr>
          <w:p w14:paraId="4F9AD0C2" w14:textId="711DFF10" w:rsidR="002208E2" w:rsidRPr="00027F06" w:rsidRDefault="002208E2" w:rsidP="001A6477">
            <w:pPr>
              <w:pStyle w:val="TableParagraph"/>
              <w:ind w:left="106" w:right="94"/>
              <w:jc w:val="both"/>
              <w:rPr>
                <w:sz w:val="24"/>
                <w:szCs w:val="24"/>
              </w:rPr>
            </w:pPr>
            <w:r w:rsidRPr="00027F06">
              <w:rPr>
                <w:sz w:val="24"/>
                <w:szCs w:val="24"/>
              </w:rPr>
              <w:t>"МNS</w:t>
            </w:r>
            <w:r w:rsidR="001A6477" w:rsidRPr="00027F06">
              <w:rPr>
                <w:sz w:val="24"/>
                <w:szCs w:val="24"/>
                <w:lang w:val="mn-MN"/>
              </w:rPr>
              <w:t xml:space="preserve"> </w:t>
            </w:r>
            <w:r w:rsidRPr="00027F06">
              <w:rPr>
                <w:sz w:val="24"/>
                <w:szCs w:val="24"/>
              </w:rPr>
              <w:t>5801:2007" стандартын шаардлага хангасан хонины цэвэр ноосон бор эсгийгээр хийж, хоолой болон ирмэгийг хөвөрдөж оёсон чийггүй хуурай байна.</w:t>
            </w:r>
            <w:r w:rsidRPr="00027F06">
              <w:rPr>
                <w:spacing w:val="6"/>
                <w:sz w:val="24"/>
                <w:szCs w:val="24"/>
              </w:rPr>
              <w:t xml:space="preserve"> </w:t>
            </w:r>
            <w:r w:rsidRPr="00027F06">
              <w:rPr>
                <w:sz w:val="24"/>
                <w:szCs w:val="24"/>
              </w:rPr>
              <w:t>5м-ээс</w:t>
            </w:r>
            <w:r w:rsidRPr="00027F06">
              <w:rPr>
                <w:spacing w:val="6"/>
                <w:sz w:val="24"/>
                <w:szCs w:val="24"/>
              </w:rPr>
              <w:t xml:space="preserve"> </w:t>
            </w:r>
            <w:r w:rsidRPr="00027F06">
              <w:rPr>
                <w:sz w:val="24"/>
                <w:szCs w:val="24"/>
              </w:rPr>
              <w:t>дээш</w:t>
            </w:r>
            <w:r w:rsidRPr="00027F06">
              <w:rPr>
                <w:spacing w:val="9"/>
                <w:sz w:val="24"/>
                <w:szCs w:val="24"/>
              </w:rPr>
              <w:t xml:space="preserve"> </w:t>
            </w:r>
            <w:r w:rsidRPr="00027F06">
              <w:rPr>
                <w:sz w:val="24"/>
                <w:szCs w:val="24"/>
              </w:rPr>
              <w:t>урт,</w:t>
            </w:r>
            <w:r w:rsidRPr="00027F06">
              <w:rPr>
                <w:spacing w:val="9"/>
                <w:sz w:val="24"/>
                <w:szCs w:val="24"/>
              </w:rPr>
              <w:t xml:space="preserve"> </w:t>
            </w:r>
            <w:r w:rsidRPr="00027F06">
              <w:rPr>
                <w:sz w:val="24"/>
                <w:szCs w:val="24"/>
              </w:rPr>
              <w:t>1,8м</w:t>
            </w:r>
            <w:r w:rsidRPr="00027F06">
              <w:rPr>
                <w:spacing w:val="8"/>
                <w:sz w:val="24"/>
                <w:szCs w:val="24"/>
              </w:rPr>
              <w:t xml:space="preserve"> </w:t>
            </w:r>
            <w:r w:rsidRPr="00027F06">
              <w:rPr>
                <w:sz w:val="24"/>
                <w:szCs w:val="24"/>
              </w:rPr>
              <w:t>өргөнтэй,</w:t>
            </w:r>
            <w:r w:rsidRPr="00027F06">
              <w:rPr>
                <w:spacing w:val="9"/>
                <w:sz w:val="24"/>
                <w:szCs w:val="24"/>
              </w:rPr>
              <w:t xml:space="preserve"> </w:t>
            </w:r>
            <w:r w:rsidRPr="00027F06">
              <w:rPr>
                <w:sz w:val="24"/>
                <w:szCs w:val="24"/>
              </w:rPr>
              <w:t>2</w:t>
            </w:r>
            <w:r w:rsidRPr="00027F06">
              <w:rPr>
                <w:spacing w:val="6"/>
                <w:sz w:val="24"/>
                <w:szCs w:val="24"/>
              </w:rPr>
              <w:t xml:space="preserve"> </w:t>
            </w:r>
            <w:r w:rsidRPr="00027F06">
              <w:rPr>
                <w:sz w:val="24"/>
                <w:szCs w:val="24"/>
              </w:rPr>
              <w:t>талдаа</w:t>
            </w:r>
            <w:r w:rsidRPr="00027F06">
              <w:rPr>
                <w:spacing w:val="8"/>
                <w:sz w:val="24"/>
                <w:szCs w:val="24"/>
              </w:rPr>
              <w:t xml:space="preserve"> </w:t>
            </w:r>
            <w:r w:rsidRPr="00027F06">
              <w:rPr>
                <w:spacing w:val="-5"/>
                <w:sz w:val="24"/>
                <w:szCs w:val="24"/>
              </w:rPr>
              <w:t>30-</w:t>
            </w:r>
            <w:r w:rsidRPr="00027F06">
              <w:rPr>
                <w:sz w:val="24"/>
                <w:szCs w:val="24"/>
              </w:rPr>
              <w:t>50 см-ийн зөрлөгтэй, 8 ширхэг оосортой, 4 ширхэг гогцоотой байна</w:t>
            </w:r>
          </w:p>
        </w:tc>
      </w:tr>
      <w:tr w:rsidR="002208E2" w:rsidRPr="00027F06" w14:paraId="27181C03" w14:textId="77777777" w:rsidTr="008C59E9">
        <w:trPr>
          <w:trHeight w:val="758"/>
        </w:trPr>
        <w:tc>
          <w:tcPr>
            <w:tcW w:w="559" w:type="dxa"/>
          </w:tcPr>
          <w:p w14:paraId="2E596286" w14:textId="77777777" w:rsidR="002208E2" w:rsidRPr="00027F06" w:rsidRDefault="002208E2" w:rsidP="008C59E9">
            <w:pPr>
              <w:pStyle w:val="TableParagraph"/>
              <w:spacing w:before="252"/>
              <w:ind w:left="10"/>
              <w:jc w:val="center"/>
              <w:rPr>
                <w:sz w:val="24"/>
                <w:szCs w:val="24"/>
              </w:rPr>
            </w:pPr>
            <w:r w:rsidRPr="00027F06">
              <w:rPr>
                <w:spacing w:val="-10"/>
                <w:sz w:val="24"/>
                <w:szCs w:val="24"/>
              </w:rPr>
              <w:t>7</w:t>
            </w:r>
          </w:p>
        </w:tc>
        <w:tc>
          <w:tcPr>
            <w:tcW w:w="1284" w:type="dxa"/>
          </w:tcPr>
          <w:p w14:paraId="362568AD" w14:textId="77777777" w:rsidR="002208E2" w:rsidRPr="00027F06" w:rsidRDefault="002208E2" w:rsidP="002208E2">
            <w:pPr>
              <w:pStyle w:val="TableParagraph"/>
              <w:spacing w:before="127"/>
              <w:ind w:left="33" w:right="117"/>
              <w:jc w:val="center"/>
              <w:rPr>
                <w:sz w:val="24"/>
                <w:szCs w:val="24"/>
              </w:rPr>
            </w:pPr>
            <w:r w:rsidRPr="00027F06">
              <w:rPr>
                <w:spacing w:val="-2"/>
                <w:sz w:val="24"/>
                <w:szCs w:val="24"/>
              </w:rPr>
              <w:t>Эсгий дээвэр</w:t>
            </w:r>
          </w:p>
        </w:tc>
        <w:tc>
          <w:tcPr>
            <w:tcW w:w="1009" w:type="dxa"/>
          </w:tcPr>
          <w:p w14:paraId="542D8A74" w14:textId="77777777" w:rsidR="002208E2" w:rsidRPr="00027F06" w:rsidRDefault="002208E2" w:rsidP="008C59E9">
            <w:pPr>
              <w:pStyle w:val="TableParagraph"/>
              <w:spacing w:before="252"/>
              <w:ind w:left="11" w:right="2"/>
              <w:jc w:val="center"/>
              <w:rPr>
                <w:sz w:val="24"/>
                <w:szCs w:val="24"/>
              </w:rPr>
            </w:pPr>
            <w:r w:rsidRPr="00027F06">
              <w:rPr>
                <w:spacing w:val="-10"/>
                <w:sz w:val="24"/>
                <w:szCs w:val="24"/>
              </w:rPr>
              <w:t>ш</w:t>
            </w:r>
          </w:p>
        </w:tc>
        <w:tc>
          <w:tcPr>
            <w:tcW w:w="831" w:type="dxa"/>
          </w:tcPr>
          <w:p w14:paraId="72255EF3" w14:textId="77777777" w:rsidR="002208E2" w:rsidRPr="00027F06" w:rsidRDefault="002208E2" w:rsidP="008C59E9">
            <w:pPr>
              <w:pStyle w:val="TableParagraph"/>
              <w:spacing w:before="252"/>
              <w:ind w:left="8" w:right="2"/>
              <w:jc w:val="center"/>
              <w:rPr>
                <w:sz w:val="24"/>
                <w:szCs w:val="24"/>
              </w:rPr>
            </w:pPr>
            <w:r w:rsidRPr="00027F06">
              <w:rPr>
                <w:spacing w:val="-10"/>
                <w:sz w:val="24"/>
                <w:szCs w:val="24"/>
              </w:rPr>
              <w:t>4</w:t>
            </w:r>
          </w:p>
        </w:tc>
        <w:tc>
          <w:tcPr>
            <w:tcW w:w="5671" w:type="dxa"/>
          </w:tcPr>
          <w:p w14:paraId="2A66069A" w14:textId="704348A4" w:rsidR="002208E2" w:rsidRPr="00027F06" w:rsidRDefault="002208E2" w:rsidP="001A6477">
            <w:pPr>
              <w:pStyle w:val="TableParagraph"/>
              <w:ind w:left="106"/>
              <w:jc w:val="both"/>
              <w:rPr>
                <w:sz w:val="24"/>
                <w:szCs w:val="24"/>
              </w:rPr>
            </w:pPr>
            <w:r w:rsidRPr="00027F06">
              <w:rPr>
                <w:sz w:val="24"/>
                <w:szCs w:val="24"/>
              </w:rPr>
              <w:t>Унинд</w:t>
            </w:r>
            <w:r w:rsidRPr="00027F06">
              <w:rPr>
                <w:spacing w:val="80"/>
                <w:sz w:val="24"/>
                <w:szCs w:val="24"/>
              </w:rPr>
              <w:t xml:space="preserve"> </w:t>
            </w:r>
            <w:r w:rsidRPr="00027F06">
              <w:rPr>
                <w:sz w:val="24"/>
                <w:szCs w:val="24"/>
              </w:rPr>
              <w:t>тохируулан</w:t>
            </w:r>
            <w:r w:rsidRPr="00027F06">
              <w:rPr>
                <w:spacing w:val="80"/>
                <w:sz w:val="24"/>
                <w:szCs w:val="24"/>
              </w:rPr>
              <w:t xml:space="preserve"> </w:t>
            </w:r>
            <w:r w:rsidRPr="00027F06">
              <w:rPr>
                <w:sz w:val="24"/>
                <w:szCs w:val="24"/>
              </w:rPr>
              <w:t>эсгэж</w:t>
            </w:r>
            <w:r w:rsidRPr="00027F06">
              <w:rPr>
                <w:spacing w:val="80"/>
                <w:sz w:val="24"/>
                <w:szCs w:val="24"/>
              </w:rPr>
              <w:t xml:space="preserve"> </w:t>
            </w:r>
            <w:r w:rsidRPr="00027F06">
              <w:rPr>
                <w:sz w:val="24"/>
                <w:szCs w:val="24"/>
              </w:rPr>
              <w:t>захыг</w:t>
            </w:r>
            <w:r w:rsidRPr="00027F06">
              <w:rPr>
                <w:spacing w:val="80"/>
                <w:sz w:val="24"/>
                <w:szCs w:val="24"/>
              </w:rPr>
              <w:t xml:space="preserve"> </w:t>
            </w:r>
            <w:r w:rsidRPr="00027F06">
              <w:rPr>
                <w:sz w:val="24"/>
                <w:szCs w:val="24"/>
              </w:rPr>
              <w:t>эмхэрдэж</w:t>
            </w:r>
            <w:r w:rsidRPr="00027F06">
              <w:rPr>
                <w:spacing w:val="80"/>
                <w:sz w:val="24"/>
                <w:szCs w:val="24"/>
              </w:rPr>
              <w:t xml:space="preserve"> </w:t>
            </w:r>
            <w:r w:rsidRPr="00027F06">
              <w:rPr>
                <w:sz w:val="24"/>
                <w:szCs w:val="24"/>
              </w:rPr>
              <w:t>оёсон чийггүй</w:t>
            </w:r>
            <w:r w:rsidRPr="00027F06">
              <w:rPr>
                <w:spacing w:val="68"/>
                <w:w w:val="150"/>
                <w:sz w:val="24"/>
                <w:szCs w:val="24"/>
              </w:rPr>
              <w:t xml:space="preserve"> </w:t>
            </w:r>
            <w:r w:rsidRPr="00027F06">
              <w:rPr>
                <w:sz w:val="24"/>
                <w:szCs w:val="24"/>
              </w:rPr>
              <w:t>хуурай,</w:t>
            </w:r>
            <w:r w:rsidRPr="00027F06">
              <w:rPr>
                <w:spacing w:val="71"/>
                <w:w w:val="150"/>
                <w:sz w:val="24"/>
                <w:szCs w:val="24"/>
              </w:rPr>
              <w:t xml:space="preserve"> </w:t>
            </w:r>
            <w:r w:rsidRPr="00027F06">
              <w:rPr>
                <w:sz w:val="24"/>
                <w:szCs w:val="24"/>
              </w:rPr>
              <w:t>2</w:t>
            </w:r>
            <w:r w:rsidRPr="00027F06">
              <w:rPr>
                <w:spacing w:val="71"/>
                <w:w w:val="150"/>
                <w:sz w:val="24"/>
                <w:szCs w:val="24"/>
              </w:rPr>
              <w:t xml:space="preserve"> </w:t>
            </w:r>
            <w:r w:rsidRPr="00027F06">
              <w:rPr>
                <w:sz w:val="24"/>
                <w:szCs w:val="24"/>
              </w:rPr>
              <w:t>талдаа</w:t>
            </w:r>
            <w:r w:rsidRPr="00027F06">
              <w:rPr>
                <w:spacing w:val="69"/>
                <w:w w:val="150"/>
                <w:sz w:val="24"/>
                <w:szCs w:val="24"/>
              </w:rPr>
              <w:t xml:space="preserve"> </w:t>
            </w:r>
            <w:r w:rsidRPr="00027F06">
              <w:rPr>
                <w:sz w:val="24"/>
                <w:szCs w:val="24"/>
              </w:rPr>
              <w:t>20-20</w:t>
            </w:r>
            <w:r w:rsidRPr="00027F06">
              <w:rPr>
                <w:spacing w:val="69"/>
                <w:w w:val="150"/>
                <w:sz w:val="24"/>
                <w:szCs w:val="24"/>
              </w:rPr>
              <w:t xml:space="preserve"> </w:t>
            </w:r>
            <w:r w:rsidRPr="00027F06">
              <w:rPr>
                <w:sz w:val="24"/>
                <w:szCs w:val="24"/>
              </w:rPr>
              <w:t>см-ээс</w:t>
            </w:r>
            <w:r w:rsidRPr="00027F06">
              <w:rPr>
                <w:spacing w:val="70"/>
                <w:w w:val="150"/>
                <w:sz w:val="24"/>
                <w:szCs w:val="24"/>
              </w:rPr>
              <w:t xml:space="preserve"> </w:t>
            </w:r>
            <w:r w:rsidRPr="00027F06">
              <w:rPr>
                <w:spacing w:val="-2"/>
                <w:sz w:val="24"/>
                <w:szCs w:val="24"/>
              </w:rPr>
              <w:t>доошгүй</w:t>
            </w:r>
            <w:r w:rsidR="001A6477" w:rsidRPr="00027F06">
              <w:rPr>
                <w:spacing w:val="-2"/>
                <w:sz w:val="24"/>
                <w:szCs w:val="24"/>
                <w:lang w:val="mn-MN"/>
              </w:rPr>
              <w:t xml:space="preserve"> </w:t>
            </w:r>
            <w:r w:rsidRPr="00027F06">
              <w:rPr>
                <w:sz w:val="24"/>
                <w:szCs w:val="24"/>
              </w:rPr>
              <w:t>зөрлөгтэй,</w:t>
            </w:r>
            <w:r w:rsidRPr="00027F06">
              <w:rPr>
                <w:spacing w:val="-3"/>
                <w:sz w:val="24"/>
                <w:szCs w:val="24"/>
              </w:rPr>
              <w:t xml:space="preserve"> </w:t>
            </w:r>
            <w:r w:rsidRPr="00027F06">
              <w:rPr>
                <w:sz w:val="24"/>
                <w:szCs w:val="24"/>
              </w:rPr>
              <w:t>уяа,</w:t>
            </w:r>
            <w:r w:rsidRPr="00027F06">
              <w:rPr>
                <w:spacing w:val="-6"/>
                <w:sz w:val="24"/>
                <w:szCs w:val="24"/>
              </w:rPr>
              <w:t xml:space="preserve"> </w:t>
            </w:r>
            <w:r w:rsidRPr="00027F06">
              <w:rPr>
                <w:sz w:val="24"/>
                <w:szCs w:val="24"/>
              </w:rPr>
              <w:t>оосор,</w:t>
            </w:r>
            <w:r w:rsidRPr="00027F06">
              <w:rPr>
                <w:spacing w:val="-5"/>
                <w:sz w:val="24"/>
                <w:szCs w:val="24"/>
              </w:rPr>
              <w:t xml:space="preserve"> </w:t>
            </w:r>
            <w:r w:rsidRPr="00027F06">
              <w:rPr>
                <w:sz w:val="24"/>
                <w:szCs w:val="24"/>
              </w:rPr>
              <w:t>бүч</w:t>
            </w:r>
            <w:r w:rsidRPr="00027F06">
              <w:rPr>
                <w:spacing w:val="-4"/>
                <w:sz w:val="24"/>
                <w:szCs w:val="24"/>
              </w:rPr>
              <w:t xml:space="preserve"> </w:t>
            </w:r>
            <w:r w:rsidRPr="00027F06">
              <w:rPr>
                <w:sz w:val="24"/>
                <w:szCs w:val="24"/>
              </w:rPr>
              <w:t>уях</w:t>
            </w:r>
            <w:r w:rsidRPr="00027F06">
              <w:rPr>
                <w:spacing w:val="-6"/>
                <w:sz w:val="24"/>
                <w:szCs w:val="24"/>
              </w:rPr>
              <w:t xml:space="preserve"> </w:t>
            </w:r>
            <w:r w:rsidRPr="00027F06">
              <w:rPr>
                <w:sz w:val="24"/>
                <w:szCs w:val="24"/>
              </w:rPr>
              <w:t>гогцоотой</w:t>
            </w:r>
            <w:r w:rsidRPr="00027F06">
              <w:rPr>
                <w:spacing w:val="-7"/>
                <w:sz w:val="24"/>
                <w:szCs w:val="24"/>
              </w:rPr>
              <w:t xml:space="preserve"> </w:t>
            </w:r>
            <w:r w:rsidRPr="00027F06">
              <w:rPr>
                <w:spacing w:val="-2"/>
                <w:sz w:val="24"/>
                <w:szCs w:val="24"/>
              </w:rPr>
              <w:t>байна</w:t>
            </w:r>
          </w:p>
        </w:tc>
      </w:tr>
      <w:tr w:rsidR="002208E2" w:rsidRPr="00027F06" w14:paraId="5FEE4EC3" w14:textId="77777777" w:rsidTr="008C59E9">
        <w:trPr>
          <w:trHeight w:val="1264"/>
        </w:trPr>
        <w:tc>
          <w:tcPr>
            <w:tcW w:w="559" w:type="dxa"/>
          </w:tcPr>
          <w:p w14:paraId="62F75F4D" w14:textId="77777777" w:rsidR="002208E2" w:rsidRPr="00027F06" w:rsidRDefault="002208E2" w:rsidP="008C59E9">
            <w:pPr>
              <w:pStyle w:val="TableParagraph"/>
              <w:rPr>
                <w:sz w:val="24"/>
                <w:szCs w:val="24"/>
              </w:rPr>
            </w:pPr>
          </w:p>
          <w:p w14:paraId="4710005D" w14:textId="77777777" w:rsidR="002208E2" w:rsidRPr="00027F06" w:rsidRDefault="002208E2" w:rsidP="008C59E9">
            <w:pPr>
              <w:pStyle w:val="TableParagraph"/>
              <w:rPr>
                <w:sz w:val="24"/>
                <w:szCs w:val="24"/>
              </w:rPr>
            </w:pPr>
          </w:p>
          <w:p w14:paraId="4BEABF22" w14:textId="77777777" w:rsidR="002208E2" w:rsidRPr="00027F06" w:rsidRDefault="002208E2" w:rsidP="008C59E9">
            <w:pPr>
              <w:pStyle w:val="TableParagraph"/>
              <w:spacing w:before="1"/>
              <w:ind w:left="10"/>
              <w:jc w:val="center"/>
              <w:rPr>
                <w:sz w:val="24"/>
                <w:szCs w:val="24"/>
              </w:rPr>
            </w:pPr>
            <w:r w:rsidRPr="00027F06">
              <w:rPr>
                <w:spacing w:val="-10"/>
                <w:sz w:val="24"/>
                <w:szCs w:val="24"/>
              </w:rPr>
              <w:t>8</w:t>
            </w:r>
          </w:p>
        </w:tc>
        <w:tc>
          <w:tcPr>
            <w:tcW w:w="1284" w:type="dxa"/>
          </w:tcPr>
          <w:p w14:paraId="07B362E8" w14:textId="77777777" w:rsidR="002208E2" w:rsidRPr="00027F06" w:rsidRDefault="002208E2" w:rsidP="002208E2">
            <w:pPr>
              <w:pStyle w:val="TableParagraph"/>
              <w:spacing w:before="1"/>
              <w:ind w:left="33" w:right="117"/>
              <w:jc w:val="center"/>
              <w:rPr>
                <w:sz w:val="24"/>
                <w:szCs w:val="24"/>
              </w:rPr>
            </w:pPr>
          </w:p>
          <w:p w14:paraId="07E612CF" w14:textId="77777777" w:rsidR="002208E2" w:rsidRPr="00027F06" w:rsidRDefault="002208E2" w:rsidP="002208E2">
            <w:pPr>
              <w:pStyle w:val="TableParagraph"/>
              <w:spacing w:before="1"/>
              <w:ind w:left="33" w:right="117"/>
              <w:jc w:val="center"/>
              <w:rPr>
                <w:sz w:val="24"/>
                <w:szCs w:val="24"/>
              </w:rPr>
            </w:pPr>
            <w:r w:rsidRPr="00027F06">
              <w:rPr>
                <w:spacing w:val="-2"/>
                <w:sz w:val="24"/>
                <w:szCs w:val="24"/>
              </w:rPr>
              <w:t>Дотуур цагаан бүрээс</w:t>
            </w:r>
          </w:p>
        </w:tc>
        <w:tc>
          <w:tcPr>
            <w:tcW w:w="1009" w:type="dxa"/>
          </w:tcPr>
          <w:p w14:paraId="206C4F57" w14:textId="77777777" w:rsidR="002208E2" w:rsidRPr="00027F06" w:rsidRDefault="002208E2" w:rsidP="008C59E9">
            <w:pPr>
              <w:pStyle w:val="TableParagraph"/>
              <w:rPr>
                <w:sz w:val="24"/>
                <w:szCs w:val="24"/>
              </w:rPr>
            </w:pPr>
          </w:p>
          <w:p w14:paraId="762C82A9" w14:textId="77777777" w:rsidR="002208E2" w:rsidRPr="00027F06" w:rsidRDefault="002208E2" w:rsidP="008C59E9">
            <w:pPr>
              <w:pStyle w:val="TableParagraph"/>
              <w:rPr>
                <w:sz w:val="24"/>
                <w:szCs w:val="24"/>
              </w:rPr>
            </w:pPr>
          </w:p>
          <w:p w14:paraId="249D873B" w14:textId="77777777" w:rsidR="002208E2" w:rsidRPr="00027F06" w:rsidRDefault="002208E2" w:rsidP="008C59E9">
            <w:pPr>
              <w:pStyle w:val="TableParagraph"/>
              <w:spacing w:before="1"/>
              <w:ind w:left="11" w:right="2"/>
              <w:jc w:val="center"/>
              <w:rPr>
                <w:sz w:val="24"/>
                <w:szCs w:val="24"/>
              </w:rPr>
            </w:pPr>
            <w:r w:rsidRPr="00027F06">
              <w:rPr>
                <w:spacing w:val="-10"/>
                <w:sz w:val="24"/>
                <w:szCs w:val="24"/>
              </w:rPr>
              <w:t>ш</w:t>
            </w:r>
          </w:p>
        </w:tc>
        <w:tc>
          <w:tcPr>
            <w:tcW w:w="831" w:type="dxa"/>
          </w:tcPr>
          <w:p w14:paraId="4A59A365" w14:textId="77777777" w:rsidR="002208E2" w:rsidRPr="00027F06" w:rsidRDefault="002208E2" w:rsidP="008C59E9">
            <w:pPr>
              <w:pStyle w:val="TableParagraph"/>
              <w:rPr>
                <w:sz w:val="24"/>
                <w:szCs w:val="24"/>
              </w:rPr>
            </w:pPr>
          </w:p>
          <w:p w14:paraId="6BDE4609" w14:textId="77777777" w:rsidR="002208E2" w:rsidRPr="00027F06" w:rsidRDefault="002208E2" w:rsidP="008C59E9">
            <w:pPr>
              <w:pStyle w:val="TableParagraph"/>
              <w:rPr>
                <w:sz w:val="24"/>
                <w:szCs w:val="24"/>
              </w:rPr>
            </w:pPr>
          </w:p>
          <w:p w14:paraId="4931BA22" w14:textId="77777777" w:rsidR="002208E2" w:rsidRPr="00027F06" w:rsidRDefault="002208E2" w:rsidP="008C59E9">
            <w:pPr>
              <w:pStyle w:val="TableParagraph"/>
              <w:spacing w:before="1"/>
              <w:ind w:left="8" w:right="2"/>
              <w:jc w:val="center"/>
              <w:rPr>
                <w:sz w:val="24"/>
                <w:szCs w:val="24"/>
              </w:rPr>
            </w:pPr>
            <w:r w:rsidRPr="00027F06">
              <w:rPr>
                <w:spacing w:val="-10"/>
                <w:sz w:val="24"/>
                <w:szCs w:val="24"/>
              </w:rPr>
              <w:t>1</w:t>
            </w:r>
          </w:p>
        </w:tc>
        <w:tc>
          <w:tcPr>
            <w:tcW w:w="5671" w:type="dxa"/>
          </w:tcPr>
          <w:p w14:paraId="1182BF37" w14:textId="14B2D893" w:rsidR="002208E2" w:rsidRPr="00027F06" w:rsidRDefault="002208E2" w:rsidP="001A6477">
            <w:pPr>
              <w:pStyle w:val="TableParagraph"/>
              <w:ind w:left="106" w:right="94"/>
              <w:jc w:val="both"/>
              <w:rPr>
                <w:sz w:val="24"/>
                <w:szCs w:val="24"/>
              </w:rPr>
            </w:pPr>
            <w:r w:rsidRPr="00027F06">
              <w:rPr>
                <w:sz w:val="24"/>
                <w:szCs w:val="24"/>
              </w:rPr>
              <w:t>Гэрийн бүх бүрээс нь Гэрийн бүрээс, үндсэн хэмжээ техникийн шаардлага MNS0414:2012 стандартын шаардлагад</w:t>
            </w:r>
            <w:r w:rsidRPr="00027F06">
              <w:rPr>
                <w:spacing w:val="52"/>
                <w:sz w:val="24"/>
                <w:szCs w:val="24"/>
              </w:rPr>
              <w:t xml:space="preserve"> </w:t>
            </w:r>
            <w:r w:rsidRPr="00027F06">
              <w:rPr>
                <w:sz w:val="24"/>
                <w:szCs w:val="24"/>
              </w:rPr>
              <w:t>нийцсэн</w:t>
            </w:r>
            <w:r w:rsidRPr="00027F06">
              <w:rPr>
                <w:spacing w:val="51"/>
                <w:sz w:val="24"/>
                <w:szCs w:val="24"/>
              </w:rPr>
              <w:t xml:space="preserve"> </w:t>
            </w:r>
            <w:r w:rsidRPr="00027F06">
              <w:rPr>
                <w:sz w:val="24"/>
                <w:szCs w:val="24"/>
              </w:rPr>
              <w:t>сайн</w:t>
            </w:r>
            <w:r w:rsidRPr="00027F06">
              <w:rPr>
                <w:spacing w:val="53"/>
                <w:sz w:val="24"/>
                <w:szCs w:val="24"/>
              </w:rPr>
              <w:t xml:space="preserve"> </w:t>
            </w:r>
            <w:r w:rsidRPr="00027F06">
              <w:rPr>
                <w:sz w:val="24"/>
                <w:szCs w:val="24"/>
              </w:rPr>
              <w:t>чанарын</w:t>
            </w:r>
            <w:r w:rsidRPr="00027F06">
              <w:rPr>
                <w:spacing w:val="51"/>
                <w:sz w:val="24"/>
                <w:szCs w:val="24"/>
              </w:rPr>
              <w:t xml:space="preserve"> </w:t>
            </w:r>
            <w:r w:rsidRPr="00027F06">
              <w:rPr>
                <w:sz w:val="24"/>
                <w:szCs w:val="24"/>
              </w:rPr>
              <w:t>цуу</w:t>
            </w:r>
            <w:r w:rsidRPr="00027F06">
              <w:rPr>
                <w:spacing w:val="51"/>
                <w:sz w:val="24"/>
                <w:szCs w:val="24"/>
              </w:rPr>
              <w:t xml:space="preserve"> </w:t>
            </w:r>
            <w:r w:rsidRPr="00027F06">
              <w:rPr>
                <w:spacing w:val="-2"/>
                <w:sz w:val="24"/>
                <w:szCs w:val="24"/>
              </w:rPr>
              <w:t>ямбуугаар</w:t>
            </w:r>
            <w:r w:rsidR="001A6477" w:rsidRPr="00027F06">
              <w:rPr>
                <w:spacing w:val="-2"/>
                <w:sz w:val="24"/>
                <w:szCs w:val="24"/>
                <w:lang w:val="mn-MN"/>
              </w:rPr>
              <w:t xml:space="preserve"> </w:t>
            </w:r>
            <w:r w:rsidRPr="00027F06">
              <w:rPr>
                <w:sz w:val="24"/>
                <w:szCs w:val="24"/>
              </w:rPr>
              <w:t>гэрт тааруулан хийсэн оосор бүч оёсон, 2 давхар оёдолтой, 100см зөрлөгтэй байна</w:t>
            </w:r>
          </w:p>
        </w:tc>
      </w:tr>
      <w:tr w:rsidR="002208E2" w:rsidRPr="00027F06" w14:paraId="32C89468" w14:textId="77777777" w:rsidTr="008C59E9">
        <w:trPr>
          <w:trHeight w:val="1266"/>
        </w:trPr>
        <w:tc>
          <w:tcPr>
            <w:tcW w:w="559" w:type="dxa"/>
          </w:tcPr>
          <w:p w14:paraId="54506801" w14:textId="77777777" w:rsidR="002208E2" w:rsidRPr="00027F06" w:rsidRDefault="002208E2" w:rsidP="008C59E9">
            <w:pPr>
              <w:pStyle w:val="TableParagraph"/>
              <w:rPr>
                <w:sz w:val="24"/>
                <w:szCs w:val="24"/>
              </w:rPr>
            </w:pPr>
          </w:p>
          <w:p w14:paraId="2BB2CE0C" w14:textId="77777777" w:rsidR="002208E2" w:rsidRPr="00027F06" w:rsidRDefault="002208E2" w:rsidP="008C59E9">
            <w:pPr>
              <w:pStyle w:val="TableParagraph"/>
              <w:rPr>
                <w:sz w:val="24"/>
                <w:szCs w:val="24"/>
              </w:rPr>
            </w:pPr>
          </w:p>
          <w:p w14:paraId="05977A7B" w14:textId="77777777" w:rsidR="002208E2" w:rsidRPr="00027F06" w:rsidRDefault="002208E2" w:rsidP="008C59E9">
            <w:pPr>
              <w:pStyle w:val="TableParagraph"/>
              <w:ind w:left="10"/>
              <w:jc w:val="center"/>
              <w:rPr>
                <w:sz w:val="24"/>
                <w:szCs w:val="24"/>
              </w:rPr>
            </w:pPr>
            <w:r w:rsidRPr="00027F06">
              <w:rPr>
                <w:spacing w:val="-10"/>
                <w:sz w:val="24"/>
                <w:szCs w:val="24"/>
              </w:rPr>
              <w:t>9</w:t>
            </w:r>
          </w:p>
        </w:tc>
        <w:tc>
          <w:tcPr>
            <w:tcW w:w="1284" w:type="dxa"/>
          </w:tcPr>
          <w:p w14:paraId="1F42652D" w14:textId="77777777" w:rsidR="002208E2" w:rsidRPr="00027F06" w:rsidRDefault="002208E2" w:rsidP="002208E2">
            <w:pPr>
              <w:pStyle w:val="TableParagraph"/>
              <w:spacing w:before="1"/>
              <w:ind w:left="33" w:right="117"/>
              <w:jc w:val="center"/>
              <w:rPr>
                <w:sz w:val="24"/>
                <w:szCs w:val="24"/>
              </w:rPr>
            </w:pPr>
          </w:p>
          <w:p w14:paraId="5130346E" w14:textId="77777777" w:rsidR="002208E2" w:rsidRPr="00027F06" w:rsidRDefault="002208E2" w:rsidP="002208E2">
            <w:pPr>
              <w:pStyle w:val="TableParagraph"/>
              <w:ind w:left="33" w:right="117"/>
              <w:jc w:val="center"/>
              <w:rPr>
                <w:sz w:val="24"/>
                <w:szCs w:val="24"/>
              </w:rPr>
            </w:pPr>
            <w:r w:rsidRPr="00027F06">
              <w:rPr>
                <w:spacing w:val="-2"/>
                <w:sz w:val="24"/>
                <w:szCs w:val="24"/>
              </w:rPr>
              <w:t>Гадуур цагаан бүрээс</w:t>
            </w:r>
          </w:p>
        </w:tc>
        <w:tc>
          <w:tcPr>
            <w:tcW w:w="1009" w:type="dxa"/>
          </w:tcPr>
          <w:p w14:paraId="41584BEF" w14:textId="77777777" w:rsidR="002208E2" w:rsidRPr="00027F06" w:rsidRDefault="002208E2" w:rsidP="008C59E9">
            <w:pPr>
              <w:pStyle w:val="TableParagraph"/>
              <w:rPr>
                <w:sz w:val="24"/>
                <w:szCs w:val="24"/>
              </w:rPr>
            </w:pPr>
          </w:p>
          <w:p w14:paraId="7365DFD8" w14:textId="77777777" w:rsidR="002208E2" w:rsidRPr="00027F06" w:rsidRDefault="002208E2" w:rsidP="008C59E9">
            <w:pPr>
              <w:pStyle w:val="TableParagraph"/>
              <w:rPr>
                <w:sz w:val="24"/>
                <w:szCs w:val="24"/>
              </w:rPr>
            </w:pPr>
          </w:p>
          <w:p w14:paraId="26496160" w14:textId="77777777" w:rsidR="002208E2" w:rsidRPr="00027F06" w:rsidRDefault="002208E2" w:rsidP="008C59E9">
            <w:pPr>
              <w:pStyle w:val="TableParagraph"/>
              <w:ind w:left="11" w:right="2"/>
              <w:jc w:val="center"/>
              <w:rPr>
                <w:sz w:val="24"/>
                <w:szCs w:val="24"/>
              </w:rPr>
            </w:pPr>
            <w:r w:rsidRPr="00027F06">
              <w:rPr>
                <w:spacing w:val="-10"/>
                <w:sz w:val="24"/>
                <w:szCs w:val="24"/>
              </w:rPr>
              <w:t>ш</w:t>
            </w:r>
          </w:p>
        </w:tc>
        <w:tc>
          <w:tcPr>
            <w:tcW w:w="831" w:type="dxa"/>
          </w:tcPr>
          <w:p w14:paraId="682955BF" w14:textId="77777777" w:rsidR="002208E2" w:rsidRPr="00027F06" w:rsidRDefault="002208E2" w:rsidP="008C59E9">
            <w:pPr>
              <w:pStyle w:val="TableParagraph"/>
              <w:rPr>
                <w:sz w:val="24"/>
                <w:szCs w:val="24"/>
              </w:rPr>
            </w:pPr>
          </w:p>
          <w:p w14:paraId="14CB713B" w14:textId="77777777" w:rsidR="002208E2" w:rsidRPr="00027F06" w:rsidRDefault="002208E2" w:rsidP="008C59E9">
            <w:pPr>
              <w:pStyle w:val="TableParagraph"/>
              <w:rPr>
                <w:sz w:val="24"/>
                <w:szCs w:val="24"/>
              </w:rPr>
            </w:pPr>
          </w:p>
          <w:p w14:paraId="5BC3AD0A" w14:textId="77777777" w:rsidR="002208E2" w:rsidRPr="00027F06" w:rsidRDefault="002208E2" w:rsidP="008C59E9">
            <w:pPr>
              <w:pStyle w:val="TableParagraph"/>
              <w:ind w:left="8" w:right="2"/>
              <w:jc w:val="center"/>
              <w:rPr>
                <w:sz w:val="24"/>
                <w:szCs w:val="24"/>
              </w:rPr>
            </w:pPr>
            <w:r w:rsidRPr="00027F06">
              <w:rPr>
                <w:spacing w:val="-10"/>
                <w:sz w:val="24"/>
                <w:szCs w:val="24"/>
              </w:rPr>
              <w:t>1</w:t>
            </w:r>
          </w:p>
        </w:tc>
        <w:tc>
          <w:tcPr>
            <w:tcW w:w="5671" w:type="dxa"/>
          </w:tcPr>
          <w:p w14:paraId="26F57CFC" w14:textId="13BE2BB6" w:rsidR="002208E2" w:rsidRPr="00027F06" w:rsidRDefault="002208E2" w:rsidP="001A6477">
            <w:pPr>
              <w:pStyle w:val="TableParagraph"/>
              <w:spacing w:before="2"/>
              <w:ind w:left="106" w:right="96"/>
              <w:jc w:val="both"/>
              <w:rPr>
                <w:sz w:val="24"/>
                <w:szCs w:val="24"/>
              </w:rPr>
            </w:pPr>
            <w:r w:rsidRPr="00027F06">
              <w:rPr>
                <w:sz w:val="24"/>
                <w:szCs w:val="24"/>
              </w:rPr>
              <w:t>Гэрийн бүх бүрээс нь Гэрийн бүрээс, үндсэн хэмжээ техникийн шаардлага MNS0414-1:2012 стандартын шаардлагад</w:t>
            </w:r>
            <w:r w:rsidRPr="00027F06">
              <w:rPr>
                <w:spacing w:val="52"/>
                <w:sz w:val="24"/>
                <w:szCs w:val="24"/>
              </w:rPr>
              <w:t xml:space="preserve"> </w:t>
            </w:r>
            <w:r w:rsidRPr="00027F06">
              <w:rPr>
                <w:sz w:val="24"/>
                <w:szCs w:val="24"/>
              </w:rPr>
              <w:t>нийцсэн</w:t>
            </w:r>
            <w:r w:rsidRPr="00027F06">
              <w:rPr>
                <w:spacing w:val="51"/>
                <w:sz w:val="24"/>
                <w:szCs w:val="24"/>
              </w:rPr>
              <w:t xml:space="preserve"> </w:t>
            </w:r>
            <w:r w:rsidRPr="00027F06">
              <w:rPr>
                <w:sz w:val="24"/>
                <w:szCs w:val="24"/>
              </w:rPr>
              <w:t>сайн</w:t>
            </w:r>
            <w:r w:rsidRPr="00027F06">
              <w:rPr>
                <w:spacing w:val="53"/>
                <w:sz w:val="24"/>
                <w:szCs w:val="24"/>
              </w:rPr>
              <w:t xml:space="preserve"> </w:t>
            </w:r>
            <w:r w:rsidRPr="00027F06">
              <w:rPr>
                <w:sz w:val="24"/>
                <w:szCs w:val="24"/>
              </w:rPr>
              <w:t>чанарын</w:t>
            </w:r>
            <w:r w:rsidRPr="00027F06">
              <w:rPr>
                <w:spacing w:val="51"/>
                <w:sz w:val="24"/>
                <w:szCs w:val="24"/>
              </w:rPr>
              <w:t xml:space="preserve"> </w:t>
            </w:r>
            <w:r w:rsidRPr="00027F06">
              <w:rPr>
                <w:sz w:val="24"/>
                <w:szCs w:val="24"/>
              </w:rPr>
              <w:t>цуу</w:t>
            </w:r>
            <w:r w:rsidRPr="00027F06">
              <w:rPr>
                <w:spacing w:val="51"/>
                <w:sz w:val="24"/>
                <w:szCs w:val="24"/>
              </w:rPr>
              <w:t xml:space="preserve"> </w:t>
            </w:r>
            <w:r w:rsidRPr="00027F06">
              <w:rPr>
                <w:spacing w:val="-2"/>
                <w:sz w:val="24"/>
                <w:szCs w:val="24"/>
              </w:rPr>
              <w:t>ямбуугаар</w:t>
            </w:r>
            <w:r w:rsidR="001A6477" w:rsidRPr="00027F06">
              <w:rPr>
                <w:spacing w:val="-2"/>
                <w:sz w:val="24"/>
                <w:szCs w:val="24"/>
                <w:lang w:val="mn-MN"/>
              </w:rPr>
              <w:t xml:space="preserve"> </w:t>
            </w:r>
            <w:r w:rsidRPr="00027F06">
              <w:rPr>
                <w:sz w:val="24"/>
                <w:szCs w:val="24"/>
              </w:rPr>
              <w:t>гэрт тааруулан хийсэн оосор бүч оёсон, 2 давхар оёдолтой, 100см зөрлөгтэй байна</w:t>
            </w:r>
          </w:p>
        </w:tc>
      </w:tr>
      <w:tr w:rsidR="002208E2" w:rsidRPr="00027F06" w14:paraId="70C8D7AA" w14:textId="77777777" w:rsidTr="008C59E9">
        <w:trPr>
          <w:trHeight w:val="505"/>
        </w:trPr>
        <w:tc>
          <w:tcPr>
            <w:tcW w:w="559" w:type="dxa"/>
          </w:tcPr>
          <w:p w14:paraId="53F230D9" w14:textId="77777777" w:rsidR="002208E2" w:rsidRPr="00027F06" w:rsidRDefault="002208E2" w:rsidP="008C59E9">
            <w:pPr>
              <w:pStyle w:val="TableParagraph"/>
              <w:spacing w:before="124"/>
              <w:ind w:left="10" w:right="3"/>
              <w:jc w:val="center"/>
              <w:rPr>
                <w:sz w:val="24"/>
                <w:szCs w:val="24"/>
              </w:rPr>
            </w:pPr>
            <w:r w:rsidRPr="00027F06">
              <w:rPr>
                <w:spacing w:val="-5"/>
                <w:sz w:val="24"/>
                <w:szCs w:val="24"/>
              </w:rPr>
              <w:lastRenderedPageBreak/>
              <w:t>10</w:t>
            </w:r>
          </w:p>
        </w:tc>
        <w:tc>
          <w:tcPr>
            <w:tcW w:w="1284" w:type="dxa"/>
          </w:tcPr>
          <w:p w14:paraId="0D48D139" w14:textId="77777777" w:rsidR="002208E2" w:rsidRPr="00027F06" w:rsidRDefault="002208E2" w:rsidP="002208E2">
            <w:pPr>
              <w:pStyle w:val="TableParagraph"/>
              <w:spacing w:before="124"/>
              <w:ind w:left="33" w:right="117"/>
              <w:jc w:val="center"/>
              <w:rPr>
                <w:sz w:val="24"/>
                <w:szCs w:val="24"/>
              </w:rPr>
            </w:pPr>
            <w:r w:rsidRPr="00027F06">
              <w:rPr>
                <w:spacing w:val="-2"/>
                <w:sz w:val="24"/>
                <w:szCs w:val="24"/>
              </w:rPr>
              <w:t>Хөшиг</w:t>
            </w:r>
          </w:p>
        </w:tc>
        <w:tc>
          <w:tcPr>
            <w:tcW w:w="1009" w:type="dxa"/>
          </w:tcPr>
          <w:p w14:paraId="3D8F29C2" w14:textId="77777777" w:rsidR="002208E2" w:rsidRPr="00027F06" w:rsidRDefault="002208E2" w:rsidP="008C59E9">
            <w:pPr>
              <w:pStyle w:val="TableParagraph"/>
              <w:spacing w:before="124"/>
              <w:ind w:left="11"/>
              <w:jc w:val="center"/>
              <w:rPr>
                <w:sz w:val="24"/>
                <w:szCs w:val="24"/>
              </w:rPr>
            </w:pPr>
            <w:r w:rsidRPr="00027F06">
              <w:rPr>
                <w:spacing w:val="-5"/>
                <w:sz w:val="24"/>
                <w:szCs w:val="24"/>
              </w:rPr>
              <w:t>Ком</w:t>
            </w:r>
          </w:p>
        </w:tc>
        <w:tc>
          <w:tcPr>
            <w:tcW w:w="831" w:type="dxa"/>
          </w:tcPr>
          <w:p w14:paraId="3841DE34" w14:textId="77777777" w:rsidR="002208E2" w:rsidRPr="00027F06" w:rsidRDefault="002208E2" w:rsidP="008C59E9">
            <w:pPr>
              <w:pStyle w:val="TableParagraph"/>
              <w:spacing w:before="124"/>
              <w:ind w:left="8" w:right="2"/>
              <w:jc w:val="center"/>
              <w:rPr>
                <w:sz w:val="24"/>
                <w:szCs w:val="24"/>
              </w:rPr>
            </w:pPr>
            <w:r w:rsidRPr="00027F06">
              <w:rPr>
                <w:spacing w:val="-10"/>
                <w:sz w:val="24"/>
                <w:szCs w:val="24"/>
              </w:rPr>
              <w:t>1</w:t>
            </w:r>
          </w:p>
        </w:tc>
        <w:tc>
          <w:tcPr>
            <w:tcW w:w="5671" w:type="dxa"/>
          </w:tcPr>
          <w:p w14:paraId="51F64BDA" w14:textId="77777777" w:rsidR="002208E2" w:rsidRPr="00027F06" w:rsidRDefault="002208E2" w:rsidP="00077C72">
            <w:pPr>
              <w:pStyle w:val="TableParagraph"/>
              <w:spacing w:line="252" w:lineRule="exact"/>
              <w:ind w:left="106" w:right="110"/>
              <w:jc w:val="both"/>
              <w:rPr>
                <w:sz w:val="24"/>
                <w:szCs w:val="24"/>
              </w:rPr>
            </w:pPr>
            <w:r w:rsidRPr="00027F06">
              <w:rPr>
                <w:sz w:val="24"/>
                <w:szCs w:val="24"/>
              </w:rPr>
              <w:t>Хананы</w:t>
            </w:r>
            <w:r w:rsidRPr="00027F06">
              <w:rPr>
                <w:spacing w:val="-12"/>
                <w:sz w:val="24"/>
                <w:szCs w:val="24"/>
              </w:rPr>
              <w:t xml:space="preserve"> </w:t>
            </w:r>
            <w:r w:rsidRPr="00027F06">
              <w:rPr>
                <w:sz w:val="24"/>
                <w:szCs w:val="24"/>
              </w:rPr>
              <w:t>урт,</w:t>
            </w:r>
            <w:r w:rsidRPr="00027F06">
              <w:rPr>
                <w:spacing w:val="-11"/>
                <w:sz w:val="24"/>
                <w:szCs w:val="24"/>
              </w:rPr>
              <w:t xml:space="preserve"> </w:t>
            </w:r>
            <w:r w:rsidRPr="00027F06">
              <w:rPr>
                <w:sz w:val="24"/>
                <w:szCs w:val="24"/>
              </w:rPr>
              <w:t>өндөр</w:t>
            </w:r>
            <w:r w:rsidRPr="00027F06">
              <w:rPr>
                <w:spacing w:val="-13"/>
                <w:sz w:val="24"/>
                <w:szCs w:val="24"/>
              </w:rPr>
              <w:t xml:space="preserve"> </w:t>
            </w:r>
            <w:r w:rsidRPr="00027F06">
              <w:rPr>
                <w:sz w:val="24"/>
                <w:szCs w:val="24"/>
              </w:rPr>
              <w:t>хаалганы</w:t>
            </w:r>
            <w:r w:rsidRPr="00027F06">
              <w:rPr>
                <w:spacing w:val="-13"/>
                <w:sz w:val="24"/>
                <w:szCs w:val="24"/>
              </w:rPr>
              <w:t xml:space="preserve"> </w:t>
            </w:r>
            <w:r w:rsidRPr="00027F06">
              <w:rPr>
                <w:sz w:val="24"/>
                <w:szCs w:val="24"/>
              </w:rPr>
              <w:t>өргөнд</w:t>
            </w:r>
            <w:r w:rsidRPr="00027F06">
              <w:rPr>
                <w:spacing w:val="-12"/>
                <w:sz w:val="24"/>
                <w:szCs w:val="24"/>
              </w:rPr>
              <w:t xml:space="preserve"> </w:t>
            </w:r>
            <w:r w:rsidRPr="00027F06">
              <w:rPr>
                <w:sz w:val="24"/>
                <w:szCs w:val="24"/>
              </w:rPr>
              <w:t>тааруулан</w:t>
            </w:r>
            <w:r w:rsidRPr="00027F06">
              <w:rPr>
                <w:spacing w:val="-15"/>
                <w:sz w:val="24"/>
                <w:szCs w:val="24"/>
              </w:rPr>
              <w:t xml:space="preserve"> </w:t>
            </w:r>
            <w:r w:rsidRPr="00027F06">
              <w:rPr>
                <w:sz w:val="24"/>
                <w:szCs w:val="24"/>
              </w:rPr>
              <w:t>оосор гогцоог бөхөлж оёсон байна</w:t>
            </w:r>
          </w:p>
        </w:tc>
      </w:tr>
      <w:tr w:rsidR="002208E2" w:rsidRPr="00027F06" w14:paraId="732C95C8" w14:textId="77777777" w:rsidTr="008C59E9">
        <w:trPr>
          <w:trHeight w:val="505"/>
        </w:trPr>
        <w:tc>
          <w:tcPr>
            <w:tcW w:w="559" w:type="dxa"/>
          </w:tcPr>
          <w:p w14:paraId="19F9C6BC" w14:textId="77777777" w:rsidR="002208E2" w:rsidRPr="00027F06" w:rsidRDefault="002208E2" w:rsidP="002208E2">
            <w:pPr>
              <w:pStyle w:val="TableParagraph"/>
              <w:spacing w:before="1"/>
              <w:rPr>
                <w:sz w:val="24"/>
                <w:szCs w:val="24"/>
              </w:rPr>
            </w:pPr>
          </w:p>
          <w:p w14:paraId="496B2FDF" w14:textId="1E49DD6F" w:rsidR="002208E2" w:rsidRPr="00027F06" w:rsidRDefault="002208E2" w:rsidP="002208E2">
            <w:pPr>
              <w:pStyle w:val="TableParagraph"/>
              <w:spacing w:before="124"/>
              <w:ind w:left="10" w:right="3"/>
              <w:jc w:val="center"/>
              <w:rPr>
                <w:spacing w:val="-5"/>
                <w:sz w:val="24"/>
                <w:szCs w:val="24"/>
              </w:rPr>
            </w:pPr>
            <w:r w:rsidRPr="00027F06">
              <w:rPr>
                <w:spacing w:val="-5"/>
                <w:sz w:val="24"/>
                <w:szCs w:val="24"/>
              </w:rPr>
              <w:t>11</w:t>
            </w:r>
          </w:p>
        </w:tc>
        <w:tc>
          <w:tcPr>
            <w:tcW w:w="1284" w:type="dxa"/>
          </w:tcPr>
          <w:p w14:paraId="30186617" w14:textId="51030A1D" w:rsidR="002208E2" w:rsidRPr="00027F06" w:rsidRDefault="002208E2" w:rsidP="001A6477">
            <w:pPr>
              <w:pStyle w:val="TableParagraph"/>
              <w:spacing w:before="2"/>
              <w:ind w:left="33" w:right="117"/>
              <w:jc w:val="center"/>
              <w:rPr>
                <w:spacing w:val="-2"/>
                <w:sz w:val="24"/>
                <w:szCs w:val="24"/>
              </w:rPr>
            </w:pPr>
            <w:r w:rsidRPr="00027F06">
              <w:rPr>
                <w:spacing w:val="-2"/>
                <w:sz w:val="24"/>
                <w:szCs w:val="24"/>
              </w:rPr>
              <w:t>Гадуур, дотуур</w:t>
            </w:r>
            <w:r w:rsidR="001A6477" w:rsidRPr="00027F06">
              <w:rPr>
                <w:spacing w:val="-2"/>
                <w:sz w:val="24"/>
                <w:szCs w:val="24"/>
                <w:lang w:val="mn-MN"/>
              </w:rPr>
              <w:t xml:space="preserve"> </w:t>
            </w:r>
            <w:r w:rsidRPr="00027F06">
              <w:rPr>
                <w:spacing w:val="-5"/>
                <w:sz w:val="24"/>
                <w:szCs w:val="24"/>
              </w:rPr>
              <w:t>бүс</w:t>
            </w:r>
          </w:p>
        </w:tc>
        <w:tc>
          <w:tcPr>
            <w:tcW w:w="1009" w:type="dxa"/>
          </w:tcPr>
          <w:p w14:paraId="29E06AD9" w14:textId="77777777" w:rsidR="002208E2" w:rsidRPr="00027F06" w:rsidRDefault="002208E2" w:rsidP="002208E2">
            <w:pPr>
              <w:pStyle w:val="TableParagraph"/>
              <w:spacing w:before="1"/>
              <w:rPr>
                <w:sz w:val="24"/>
                <w:szCs w:val="24"/>
              </w:rPr>
            </w:pPr>
          </w:p>
          <w:p w14:paraId="33113F4C" w14:textId="216FCB78" w:rsidR="002208E2" w:rsidRPr="00027F06" w:rsidRDefault="002208E2" w:rsidP="002208E2">
            <w:pPr>
              <w:pStyle w:val="TableParagraph"/>
              <w:spacing w:before="124"/>
              <w:ind w:left="11"/>
              <w:jc w:val="center"/>
              <w:rPr>
                <w:spacing w:val="-5"/>
                <w:sz w:val="24"/>
                <w:szCs w:val="24"/>
              </w:rPr>
            </w:pPr>
            <w:r w:rsidRPr="00027F06">
              <w:rPr>
                <w:spacing w:val="-10"/>
                <w:sz w:val="24"/>
                <w:szCs w:val="24"/>
              </w:rPr>
              <w:t>ш</w:t>
            </w:r>
          </w:p>
        </w:tc>
        <w:tc>
          <w:tcPr>
            <w:tcW w:w="831" w:type="dxa"/>
          </w:tcPr>
          <w:p w14:paraId="58DD7CC1" w14:textId="77777777" w:rsidR="002208E2" w:rsidRPr="00027F06" w:rsidRDefault="002208E2" w:rsidP="002208E2">
            <w:pPr>
              <w:pStyle w:val="TableParagraph"/>
              <w:spacing w:before="1"/>
              <w:rPr>
                <w:sz w:val="24"/>
                <w:szCs w:val="24"/>
              </w:rPr>
            </w:pPr>
          </w:p>
          <w:p w14:paraId="37B61044" w14:textId="4407E0DD" w:rsidR="002208E2" w:rsidRPr="00027F06" w:rsidRDefault="002208E2" w:rsidP="002208E2">
            <w:pPr>
              <w:pStyle w:val="TableParagraph"/>
              <w:spacing w:before="124"/>
              <w:ind w:left="8" w:right="2"/>
              <w:jc w:val="center"/>
              <w:rPr>
                <w:spacing w:val="-10"/>
                <w:sz w:val="24"/>
                <w:szCs w:val="24"/>
              </w:rPr>
            </w:pPr>
            <w:r w:rsidRPr="00027F06">
              <w:rPr>
                <w:spacing w:val="-10"/>
                <w:sz w:val="24"/>
                <w:szCs w:val="24"/>
              </w:rPr>
              <w:t>5</w:t>
            </w:r>
          </w:p>
        </w:tc>
        <w:tc>
          <w:tcPr>
            <w:tcW w:w="5671" w:type="dxa"/>
          </w:tcPr>
          <w:p w14:paraId="5E9AC962" w14:textId="33907188" w:rsidR="002208E2" w:rsidRPr="00027F06" w:rsidRDefault="002208E2" w:rsidP="00077C72">
            <w:pPr>
              <w:pStyle w:val="TableParagraph"/>
              <w:spacing w:line="252" w:lineRule="exact"/>
              <w:ind w:left="106" w:right="110"/>
              <w:jc w:val="both"/>
              <w:rPr>
                <w:sz w:val="24"/>
                <w:szCs w:val="24"/>
                <w:lang w:val="mn-MN"/>
              </w:rPr>
            </w:pPr>
            <w:r w:rsidRPr="00027F06">
              <w:rPr>
                <w:sz w:val="24"/>
                <w:szCs w:val="24"/>
              </w:rPr>
              <w:t>Хар</w:t>
            </w:r>
            <w:r w:rsidRPr="00027F06">
              <w:rPr>
                <w:spacing w:val="40"/>
                <w:sz w:val="24"/>
                <w:szCs w:val="24"/>
              </w:rPr>
              <w:t xml:space="preserve"> </w:t>
            </w:r>
            <w:r w:rsidRPr="00027F06">
              <w:rPr>
                <w:sz w:val="24"/>
                <w:szCs w:val="24"/>
              </w:rPr>
              <w:t>өнгийн</w:t>
            </w:r>
            <w:r w:rsidRPr="00027F06">
              <w:rPr>
                <w:spacing w:val="40"/>
                <w:sz w:val="24"/>
                <w:szCs w:val="24"/>
              </w:rPr>
              <w:t xml:space="preserve"> </w:t>
            </w:r>
            <w:r w:rsidRPr="00027F06">
              <w:rPr>
                <w:sz w:val="24"/>
                <w:szCs w:val="24"/>
              </w:rPr>
              <w:t>сайн</w:t>
            </w:r>
            <w:r w:rsidRPr="00027F06">
              <w:rPr>
                <w:spacing w:val="40"/>
                <w:sz w:val="24"/>
                <w:szCs w:val="24"/>
              </w:rPr>
              <w:t xml:space="preserve"> </w:t>
            </w:r>
            <w:r w:rsidRPr="00027F06">
              <w:rPr>
                <w:sz w:val="24"/>
                <w:szCs w:val="24"/>
              </w:rPr>
              <w:t>чанарын</w:t>
            </w:r>
            <w:r w:rsidRPr="00027F06">
              <w:rPr>
                <w:spacing w:val="40"/>
                <w:sz w:val="24"/>
                <w:szCs w:val="24"/>
              </w:rPr>
              <w:t xml:space="preserve"> </w:t>
            </w:r>
            <w:r w:rsidRPr="00027F06">
              <w:rPr>
                <w:sz w:val="24"/>
                <w:szCs w:val="24"/>
              </w:rPr>
              <w:t>ременээр</w:t>
            </w:r>
            <w:r w:rsidRPr="00027F06">
              <w:rPr>
                <w:spacing w:val="40"/>
                <w:sz w:val="24"/>
                <w:szCs w:val="24"/>
              </w:rPr>
              <w:t xml:space="preserve"> </w:t>
            </w:r>
            <w:r w:rsidRPr="00027F06">
              <w:rPr>
                <w:sz w:val="24"/>
                <w:szCs w:val="24"/>
              </w:rPr>
              <w:t>гогцоо</w:t>
            </w:r>
            <w:r w:rsidRPr="00027F06">
              <w:rPr>
                <w:spacing w:val="40"/>
                <w:sz w:val="24"/>
                <w:szCs w:val="24"/>
              </w:rPr>
              <w:t xml:space="preserve"> </w:t>
            </w:r>
            <w:r w:rsidRPr="00027F06">
              <w:rPr>
                <w:sz w:val="24"/>
                <w:szCs w:val="24"/>
              </w:rPr>
              <w:t xml:space="preserve">гарган </w:t>
            </w:r>
            <w:r w:rsidRPr="00027F06">
              <w:rPr>
                <w:spacing w:val="-2"/>
                <w:sz w:val="24"/>
                <w:szCs w:val="24"/>
              </w:rPr>
              <w:t>хий</w:t>
            </w:r>
            <w:r w:rsidR="001A6477" w:rsidRPr="00027F06">
              <w:rPr>
                <w:spacing w:val="-2"/>
                <w:sz w:val="24"/>
                <w:szCs w:val="24"/>
                <w:lang w:val="mn-MN"/>
              </w:rPr>
              <w:t>нэ.</w:t>
            </w:r>
          </w:p>
        </w:tc>
      </w:tr>
      <w:tr w:rsidR="002208E2" w:rsidRPr="00027F06" w14:paraId="36D5FDCA" w14:textId="77777777" w:rsidTr="008C59E9">
        <w:trPr>
          <w:trHeight w:val="505"/>
        </w:trPr>
        <w:tc>
          <w:tcPr>
            <w:tcW w:w="559" w:type="dxa"/>
          </w:tcPr>
          <w:p w14:paraId="2C922C3C" w14:textId="27C1D9B2" w:rsidR="002208E2" w:rsidRPr="00027F06" w:rsidRDefault="002208E2" w:rsidP="002208E2">
            <w:pPr>
              <w:pStyle w:val="TableParagraph"/>
              <w:spacing w:before="124"/>
              <w:ind w:left="10" w:right="3"/>
              <w:jc w:val="center"/>
              <w:rPr>
                <w:spacing w:val="-5"/>
                <w:sz w:val="24"/>
                <w:szCs w:val="24"/>
              </w:rPr>
            </w:pPr>
            <w:r w:rsidRPr="00027F06">
              <w:rPr>
                <w:spacing w:val="-5"/>
                <w:sz w:val="24"/>
                <w:szCs w:val="24"/>
              </w:rPr>
              <w:t>12</w:t>
            </w:r>
          </w:p>
        </w:tc>
        <w:tc>
          <w:tcPr>
            <w:tcW w:w="1284" w:type="dxa"/>
          </w:tcPr>
          <w:p w14:paraId="7EB7D009" w14:textId="52C94DB7" w:rsidR="002208E2" w:rsidRPr="00027F06" w:rsidRDefault="002208E2" w:rsidP="002208E2">
            <w:pPr>
              <w:pStyle w:val="TableParagraph"/>
              <w:spacing w:before="124"/>
              <w:ind w:left="33" w:right="117"/>
              <w:jc w:val="center"/>
              <w:rPr>
                <w:spacing w:val="-2"/>
                <w:sz w:val="24"/>
                <w:szCs w:val="24"/>
              </w:rPr>
            </w:pPr>
            <w:r w:rsidRPr="00027F06">
              <w:rPr>
                <w:spacing w:val="-5"/>
                <w:sz w:val="24"/>
                <w:szCs w:val="24"/>
              </w:rPr>
              <w:t>Өрх</w:t>
            </w:r>
          </w:p>
        </w:tc>
        <w:tc>
          <w:tcPr>
            <w:tcW w:w="1009" w:type="dxa"/>
          </w:tcPr>
          <w:p w14:paraId="6CB4EC18" w14:textId="0FB74D56" w:rsidR="002208E2" w:rsidRPr="00027F06" w:rsidRDefault="002208E2" w:rsidP="002208E2">
            <w:pPr>
              <w:pStyle w:val="TableParagraph"/>
              <w:spacing w:before="124"/>
              <w:ind w:left="11"/>
              <w:jc w:val="center"/>
              <w:rPr>
                <w:spacing w:val="-5"/>
                <w:sz w:val="24"/>
                <w:szCs w:val="24"/>
              </w:rPr>
            </w:pPr>
            <w:r w:rsidRPr="00027F06">
              <w:rPr>
                <w:spacing w:val="-10"/>
                <w:sz w:val="24"/>
                <w:szCs w:val="24"/>
              </w:rPr>
              <w:t>ш</w:t>
            </w:r>
          </w:p>
        </w:tc>
        <w:tc>
          <w:tcPr>
            <w:tcW w:w="831" w:type="dxa"/>
          </w:tcPr>
          <w:p w14:paraId="73D23440" w14:textId="061E8648" w:rsidR="002208E2" w:rsidRPr="00027F06" w:rsidRDefault="002208E2" w:rsidP="002208E2">
            <w:pPr>
              <w:pStyle w:val="TableParagraph"/>
              <w:spacing w:before="124"/>
              <w:ind w:left="8" w:right="2"/>
              <w:jc w:val="center"/>
              <w:rPr>
                <w:spacing w:val="-10"/>
                <w:sz w:val="24"/>
                <w:szCs w:val="24"/>
              </w:rPr>
            </w:pPr>
            <w:r w:rsidRPr="00027F06">
              <w:rPr>
                <w:spacing w:val="-10"/>
                <w:sz w:val="24"/>
                <w:szCs w:val="24"/>
              </w:rPr>
              <w:t>1</w:t>
            </w:r>
          </w:p>
        </w:tc>
        <w:tc>
          <w:tcPr>
            <w:tcW w:w="5671" w:type="dxa"/>
          </w:tcPr>
          <w:p w14:paraId="622B6BDE" w14:textId="5C1227CF" w:rsidR="002208E2" w:rsidRPr="00027F06" w:rsidRDefault="002208E2" w:rsidP="00077C72">
            <w:pPr>
              <w:pStyle w:val="TableParagraph"/>
              <w:spacing w:line="252" w:lineRule="exact"/>
              <w:ind w:left="106" w:right="110"/>
              <w:jc w:val="both"/>
              <w:rPr>
                <w:sz w:val="24"/>
                <w:szCs w:val="24"/>
              </w:rPr>
            </w:pPr>
            <w:r w:rsidRPr="00027F06">
              <w:rPr>
                <w:sz w:val="24"/>
                <w:szCs w:val="24"/>
              </w:rPr>
              <w:t>Эсгийг</w:t>
            </w:r>
            <w:r w:rsidRPr="00027F06">
              <w:rPr>
                <w:spacing w:val="-7"/>
                <w:sz w:val="24"/>
                <w:szCs w:val="24"/>
              </w:rPr>
              <w:t xml:space="preserve"> </w:t>
            </w:r>
            <w:r w:rsidRPr="00027F06">
              <w:rPr>
                <w:sz w:val="24"/>
                <w:szCs w:val="24"/>
              </w:rPr>
              <w:t>ямбуугаар</w:t>
            </w:r>
            <w:r w:rsidRPr="00027F06">
              <w:rPr>
                <w:spacing w:val="-6"/>
                <w:sz w:val="24"/>
                <w:szCs w:val="24"/>
              </w:rPr>
              <w:t xml:space="preserve"> </w:t>
            </w:r>
            <w:r w:rsidRPr="00027F06">
              <w:rPr>
                <w:sz w:val="24"/>
                <w:szCs w:val="24"/>
              </w:rPr>
              <w:t>өнгөлж</w:t>
            </w:r>
            <w:r w:rsidRPr="00027F06">
              <w:rPr>
                <w:spacing w:val="-4"/>
                <w:sz w:val="24"/>
                <w:szCs w:val="24"/>
              </w:rPr>
              <w:t xml:space="preserve"> </w:t>
            </w:r>
            <w:r w:rsidRPr="00027F06">
              <w:rPr>
                <w:sz w:val="24"/>
                <w:szCs w:val="24"/>
              </w:rPr>
              <w:t>оосор</w:t>
            </w:r>
            <w:r w:rsidRPr="00027F06">
              <w:rPr>
                <w:spacing w:val="-7"/>
                <w:sz w:val="24"/>
                <w:szCs w:val="24"/>
              </w:rPr>
              <w:t xml:space="preserve"> </w:t>
            </w:r>
            <w:r w:rsidRPr="00027F06">
              <w:rPr>
                <w:sz w:val="24"/>
                <w:szCs w:val="24"/>
              </w:rPr>
              <w:t>бүчний</w:t>
            </w:r>
            <w:r w:rsidRPr="00027F06">
              <w:rPr>
                <w:spacing w:val="-7"/>
                <w:sz w:val="24"/>
                <w:szCs w:val="24"/>
              </w:rPr>
              <w:t xml:space="preserve"> </w:t>
            </w:r>
            <w:r w:rsidRPr="00027F06">
              <w:rPr>
                <w:spacing w:val="-2"/>
                <w:sz w:val="24"/>
                <w:szCs w:val="24"/>
              </w:rPr>
              <w:t>гогцоо</w:t>
            </w:r>
          </w:p>
        </w:tc>
      </w:tr>
      <w:tr w:rsidR="002208E2" w:rsidRPr="00027F06" w14:paraId="03E108E5" w14:textId="77777777" w:rsidTr="008C59E9">
        <w:trPr>
          <w:trHeight w:val="505"/>
        </w:trPr>
        <w:tc>
          <w:tcPr>
            <w:tcW w:w="559" w:type="dxa"/>
          </w:tcPr>
          <w:p w14:paraId="3F8E1E1F" w14:textId="77777777" w:rsidR="002208E2" w:rsidRPr="00027F06" w:rsidRDefault="002208E2" w:rsidP="002208E2">
            <w:pPr>
              <w:pStyle w:val="TableParagraph"/>
              <w:spacing w:before="1"/>
              <w:rPr>
                <w:sz w:val="24"/>
                <w:szCs w:val="24"/>
              </w:rPr>
            </w:pPr>
          </w:p>
          <w:p w14:paraId="73DB7708" w14:textId="4A2650A5" w:rsidR="002208E2" w:rsidRPr="00027F06" w:rsidRDefault="002208E2" w:rsidP="002208E2">
            <w:pPr>
              <w:pStyle w:val="TableParagraph"/>
              <w:spacing w:before="124"/>
              <w:ind w:left="10" w:right="3"/>
              <w:jc w:val="center"/>
              <w:rPr>
                <w:spacing w:val="-5"/>
                <w:sz w:val="24"/>
                <w:szCs w:val="24"/>
              </w:rPr>
            </w:pPr>
            <w:r w:rsidRPr="00027F06">
              <w:rPr>
                <w:spacing w:val="-5"/>
                <w:sz w:val="24"/>
                <w:szCs w:val="24"/>
              </w:rPr>
              <w:t>13</w:t>
            </w:r>
          </w:p>
        </w:tc>
        <w:tc>
          <w:tcPr>
            <w:tcW w:w="1284" w:type="dxa"/>
          </w:tcPr>
          <w:p w14:paraId="3AF0AB6C" w14:textId="77777777" w:rsidR="002208E2" w:rsidRPr="00027F06" w:rsidRDefault="002208E2" w:rsidP="002208E2">
            <w:pPr>
              <w:pStyle w:val="TableParagraph"/>
              <w:spacing w:before="1"/>
              <w:ind w:left="33" w:right="117"/>
              <w:jc w:val="center"/>
              <w:rPr>
                <w:sz w:val="24"/>
                <w:szCs w:val="24"/>
              </w:rPr>
            </w:pPr>
          </w:p>
          <w:p w14:paraId="45725BE7" w14:textId="3DED3423" w:rsidR="002208E2" w:rsidRPr="00027F06" w:rsidRDefault="002208E2" w:rsidP="002208E2">
            <w:pPr>
              <w:pStyle w:val="TableParagraph"/>
              <w:spacing w:before="124"/>
              <w:ind w:left="33" w:right="117"/>
              <w:jc w:val="center"/>
              <w:rPr>
                <w:spacing w:val="-2"/>
                <w:sz w:val="24"/>
                <w:szCs w:val="24"/>
              </w:rPr>
            </w:pPr>
            <w:r w:rsidRPr="00027F06">
              <w:rPr>
                <w:sz w:val="24"/>
                <w:szCs w:val="24"/>
              </w:rPr>
              <w:t>Оосор</w:t>
            </w:r>
            <w:r w:rsidRPr="00027F06">
              <w:rPr>
                <w:spacing w:val="-5"/>
                <w:sz w:val="24"/>
                <w:szCs w:val="24"/>
              </w:rPr>
              <w:t xml:space="preserve"> бүч</w:t>
            </w:r>
          </w:p>
        </w:tc>
        <w:tc>
          <w:tcPr>
            <w:tcW w:w="1009" w:type="dxa"/>
          </w:tcPr>
          <w:p w14:paraId="4FF5FDC1" w14:textId="77777777" w:rsidR="002208E2" w:rsidRPr="00027F06" w:rsidRDefault="002208E2" w:rsidP="002208E2">
            <w:pPr>
              <w:pStyle w:val="TableParagraph"/>
              <w:spacing w:before="1"/>
              <w:rPr>
                <w:sz w:val="24"/>
                <w:szCs w:val="24"/>
              </w:rPr>
            </w:pPr>
          </w:p>
          <w:p w14:paraId="4F3C7945" w14:textId="2B14A331" w:rsidR="002208E2" w:rsidRPr="00027F06" w:rsidRDefault="002208E2" w:rsidP="002208E2">
            <w:pPr>
              <w:pStyle w:val="TableParagraph"/>
              <w:spacing w:before="124"/>
              <w:ind w:left="11"/>
              <w:jc w:val="center"/>
              <w:rPr>
                <w:spacing w:val="-5"/>
                <w:sz w:val="24"/>
                <w:szCs w:val="24"/>
              </w:rPr>
            </w:pPr>
            <w:r w:rsidRPr="00027F06">
              <w:rPr>
                <w:spacing w:val="-5"/>
                <w:sz w:val="24"/>
                <w:szCs w:val="24"/>
              </w:rPr>
              <w:t>Ком</w:t>
            </w:r>
          </w:p>
        </w:tc>
        <w:tc>
          <w:tcPr>
            <w:tcW w:w="831" w:type="dxa"/>
          </w:tcPr>
          <w:p w14:paraId="51C54C9E" w14:textId="77777777" w:rsidR="002208E2" w:rsidRPr="00027F06" w:rsidRDefault="002208E2" w:rsidP="002208E2">
            <w:pPr>
              <w:pStyle w:val="TableParagraph"/>
              <w:spacing w:before="1"/>
              <w:rPr>
                <w:sz w:val="24"/>
                <w:szCs w:val="24"/>
              </w:rPr>
            </w:pPr>
          </w:p>
          <w:p w14:paraId="5E05296D" w14:textId="19191D9F" w:rsidR="002208E2" w:rsidRPr="00027F06" w:rsidRDefault="002208E2" w:rsidP="002208E2">
            <w:pPr>
              <w:pStyle w:val="TableParagraph"/>
              <w:spacing w:before="124"/>
              <w:ind w:left="8" w:right="2"/>
              <w:jc w:val="center"/>
              <w:rPr>
                <w:spacing w:val="-10"/>
                <w:sz w:val="24"/>
                <w:szCs w:val="24"/>
              </w:rPr>
            </w:pPr>
            <w:r w:rsidRPr="00027F06">
              <w:rPr>
                <w:spacing w:val="-10"/>
                <w:sz w:val="24"/>
                <w:szCs w:val="24"/>
              </w:rPr>
              <w:t>1</w:t>
            </w:r>
          </w:p>
        </w:tc>
        <w:tc>
          <w:tcPr>
            <w:tcW w:w="5671" w:type="dxa"/>
          </w:tcPr>
          <w:p w14:paraId="071320E1" w14:textId="73921687" w:rsidR="002208E2" w:rsidRPr="00027F06" w:rsidRDefault="002208E2" w:rsidP="00077C72">
            <w:pPr>
              <w:pStyle w:val="TableParagraph"/>
              <w:spacing w:line="252" w:lineRule="exact"/>
              <w:ind w:left="106" w:right="110"/>
              <w:jc w:val="both"/>
              <w:rPr>
                <w:sz w:val="24"/>
                <w:szCs w:val="24"/>
              </w:rPr>
            </w:pPr>
            <w:r w:rsidRPr="00027F06">
              <w:rPr>
                <w:sz w:val="24"/>
                <w:szCs w:val="24"/>
              </w:rPr>
              <w:t>Бөх</w:t>
            </w:r>
            <w:r w:rsidRPr="00027F06">
              <w:rPr>
                <w:spacing w:val="-16"/>
                <w:sz w:val="24"/>
                <w:szCs w:val="24"/>
              </w:rPr>
              <w:t xml:space="preserve"> </w:t>
            </w:r>
            <w:r w:rsidRPr="00027F06">
              <w:rPr>
                <w:sz w:val="24"/>
                <w:szCs w:val="24"/>
              </w:rPr>
              <w:t>бат</w:t>
            </w:r>
            <w:r w:rsidRPr="00027F06">
              <w:rPr>
                <w:spacing w:val="-15"/>
                <w:sz w:val="24"/>
                <w:szCs w:val="24"/>
              </w:rPr>
              <w:t xml:space="preserve"> </w:t>
            </w:r>
            <w:r w:rsidRPr="00027F06">
              <w:rPr>
                <w:sz w:val="24"/>
                <w:szCs w:val="24"/>
              </w:rPr>
              <w:t>чанартай,</w:t>
            </w:r>
            <w:r w:rsidRPr="00027F06">
              <w:rPr>
                <w:spacing w:val="-15"/>
                <w:sz w:val="24"/>
                <w:szCs w:val="24"/>
              </w:rPr>
              <w:t xml:space="preserve"> </w:t>
            </w:r>
            <w:r w:rsidRPr="00027F06">
              <w:rPr>
                <w:sz w:val="24"/>
                <w:szCs w:val="24"/>
              </w:rPr>
              <w:t>даавуун</w:t>
            </w:r>
            <w:r w:rsidRPr="00027F06">
              <w:rPr>
                <w:spacing w:val="-16"/>
                <w:sz w:val="24"/>
                <w:szCs w:val="24"/>
              </w:rPr>
              <w:t xml:space="preserve"> </w:t>
            </w:r>
            <w:r w:rsidRPr="00027F06">
              <w:rPr>
                <w:sz w:val="24"/>
                <w:szCs w:val="24"/>
              </w:rPr>
              <w:t>материалаар</w:t>
            </w:r>
            <w:r w:rsidRPr="00027F06">
              <w:rPr>
                <w:spacing w:val="-15"/>
                <w:sz w:val="24"/>
                <w:szCs w:val="24"/>
              </w:rPr>
              <w:t xml:space="preserve"> </w:t>
            </w:r>
            <w:r w:rsidRPr="00027F06">
              <w:rPr>
                <w:sz w:val="24"/>
                <w:szCs w:val="24"/>
              </w:rPr>
              <w:t>хийсэн</w:t>
            </w:r>
            <w:r w:rsidRPr="00027F06">
              <w:rPr>
                <w:spacing w:val="-15"/>
                <w:sz w:val="24"/>
                <w:szCs w:val="24"/>
              </w:rPr>
              <w:t xml:space="preserve"> </w:t>
            </w:r>
            <w:r w:rsidRPr="00027F06">
              <w:rPr>
                <w:sz w:val="24"/>
                <w:szCs w:val="24"/>
              </w:rPr>
              <w:t>байх. Тоононы чагтага-5, өрхний оосор-4ш -ийн Ф 1,5 см- ээс багагүй</w:t>
            </w:r>
          </w:p>
        </w:tc>
      </w:tr>
      <w:tr w:rsidR="002208E2" w:rsidRPr="00027F06" w14:paraId="5B228908" w14:textId="77777777" w:rsidTr="008C59E9">
        <w:trPr>
          <w:trHeight w:val="505"/>
        </w:trPr>
        <w:tc>
          <w:tcPr>
            <w:tcW w:w="559" w:type="dxa"/>
          </w:tcPr>
          <w:p w14:paraId="180C0B51" w14:textId="46773AF8" w:rsidR="002208E2" w:rsidRPr="00027F06" w:rsidRDefault="002208E2" w:rsidP="002208E2">
            <w:pPr>
              <w:pStyle w:val="TableParagraph"/>
              <w:spacing w:before="124"/>
              <w:ind w:left="10" w:right="3"/>
              <w:jc w:val="center"/>
              <w:rPr>
                <w:spacing w:val="-5"/>
                <w:sz w:val="24"/>
                <w:szCs w:val="24"/>
              </w:rPr>
            </w:pPr>
            <w:r w:rsidRPr="00027F06">
              <w:rPr>
                <w:spacing w:val="-5"/>
                <w:sz w:val="24"/>
                <w:szCs w:val="24"/>
              </w:rPr>
              <w:t>14</w:t>
            </w:r>
          </w:p>
        </w:tc>
        <w:tc>
          <w:tcPr>
            <w:tcW w:w="1284" w:type="dxa"/>
          </w:tcPr>
          <w:p w14:paraId="211AEBC8" w14:textId="671E14BB" w:rsidR="002208E2" w:rsidRPr="00027F06" w:rsidRDefault="002208E2" w:rsidP="002A7FE9">
            <w:pPr>
              <w:pStyle w:val="TableParagraph"/>
              <w:spacing w:before="124"/>
              <w:ind w:left="33"/>
              <w:jc w:val="center"/>
              <w:rPr>
                <w:spacing w:val="-2"/>
                <w:sz w:val="24"/>
                <w:szCs w:val="24"/>
              </w:rPr>
            </w:pPr>
            <w:r w:rsidRPr="00027F06">
              <w:rPr>
                <w:spacing w:val="-2"/>
                <w:sz w:val="24"/>
                <w:szCs w:val="24"/>
              </w:rPr>
              <w:t>Брезентэн дээвэр</w:t>
            </w:r>
          </w:p>
        </w:tc>
        <w:tc>
          <w:tcPr>
            <w:tcW w:w="1009" w:type="dxa"/>
          </w:tcPr>
          <w:p w14:paraId="20D42AD4" w14:textId="080E4592" w:rsidR="002208E2" w:rsidRPr="00027F06" w:rsidRDefault="002208E2" w:rsidP="002208E2">
            <w:pPr>
              <w:pStyle w:val="TableParagraph"/>
              <w:spacing w:before="124"/>
              <w:ind w:left="11"/>
              <w:jc w:val="center"/>
              <w:rPr>
                <w:spacing w:val="-5"/>
                <w:sz w:val="24"/>
                <w:szCs w:val="24"/>
              </w:rPr>
            </w:pPr>
            <w:r w:rsidRPr="00027F06">
              <w:rPr>
                <w:spacing w:val="-5"/>
                <w:sz w:val="24"/>
                <w:szCs w:val="24"/>
              </w:rPr>
              <w:t>Ком</w:t>
            </w:r>
          </w:p>
        </w:tc>
        <w:tc>
          <w:tcPr>
            <w:tcW w:w="831" w:type="dxa"/>
          </w:tcPr>
          <w:p w14:paraId="067BD253" w14:textId="268F9A47" w:rsidR="002208E2" w:rsidRPr="00027F06" w:rsidRDefault="002208E2" w:rsidP="002208E2">
            <w:pPr>
              <w:pStyle w:val="TableParagraph"/>
              <w:spacing w:before="124"/>
              <w:ind w:left="8" w:right="2"/>
              <w:jc w:val="center"/>
              <w:rPr>
                <w:spacing w:val="-10"/>
                <w:sz w:val="24"/>
                <w:szCs w:val="24"/>
              </w:rPr>
            </w:pPr>
            <w:r w:rsidRPr="00027F06">
              <w:rPr>
                <w:spacing w:val="-10"/>
                <w:sz w:val="24"/>
                <w:szCs w:val="24"/>
              </w:rPr>
              <w:t>1</w:t>
            </w:r>
          </w:p>
        </w:tc>
        <w:tc>
          <w:tcPr>
            <w:tcW w:w="5671" w:type="dxa"/>
          </w:tcPr>
          <w:p w14:paraId="57405C52" w14:textId="73E05187" w:rsidR="002208E2" w:rsidRPr="00027F06" w:rsidRDefault="002208E2" w:rsidP="00077C72">
            <w:pPr>
              <w:pStyle w:val="TableParagraph"/>
              <w:ind w:left="106" w:right="110"/>
              <w:jc w:val="both"/>
              <w:rPr>
                <w:sz w:val="24"/>
                <w:szCs w:val="24"/>
              </w:rPr>
            </w:pPr>
            <w:r w:rsidRPr="00027F06">
              <w:rPr>
                <w:sz w:val="24"/>
                <w:szCs w:val="24"/>
              </w:rPr>
              <w:t>Ус нэвтэрдэггүй сайн чанарын 6 утастай брезентээр хийсэн</w:t>
            </w:r>
            <w:r w:rsidRPr="00027F06">
              <w:rPr>
                <w:spacing w:val="39"/>
                <w:sz w:val="24"/>
                <w:szCs w:val="24"/>
              </w:rPr>
              <w:t xml:space="preserve"> </w:t>
            </w:r>
            <w:r w:rsidRPr="00027F06">
              <w:rPr>
                <w:sz w:val="24"/>
                <w:szCs w:val="24"/>
              </w:rPr>
              <w:t>оосор</w:t>
            </w:r>
            <w:r w:rsidRPr="00027F06">
              <w:rPr>
                <w:spacing w:val="35"/>
                <w:sz w:val="24"/>
                <w:szCs w:val="24"/>
              </w:rPr>
              <w:t xml:space="preserve"> </w:t>
            </w:r>
            <w:r w:rsidRPr="00027F06">
              <w:rPr>
                <w:sz w:val="24"/>
                <w:szCs w:val="24"/>
              </w:rPr>
              <w:t>бүч</w:t>
            </w:r>
            <w:r w:rsidRPr="00027F06">
              <w:rPr>
                <w:spacing w:val="37"/>
                <w:sz w:val="24"/>
                <w:szCs w:val="24"/>
              </w:rPr>
              <w:t xml:space="preserve"> </w:t>
            </w:r>
            <w:r w:rsidRPr="00027F06">
              <w:rPr>
                <w:sz w:val="24"/>
                <w:szCs w:val="24"/>
              </w:rPr>
              <w:t>бүрэн</w:t>
            </w:r>
            <w:r w:rsidRPr="00027F06">
              <w:rPr>
                <w:spacing w:val="39"/>
                <w:sz w:val="24"/>
                <w:szCs w:val="24"/>
              </w:rPr>
              <w:t xml:space="preserve"> </w:t>
            </w:r>
            <w:r w:rsidRPr="00027F06">
              <w:rPr>
                <w:sz w:val="24"/>
                <w:szCs w:val="24"/>
              </w:rPr>
              <w:t>хадсан</w:t>
            </w:r>
            <w:r w:rsidRPr="00027F06">
              <w:rPr>
                <w:spacing w:val="38"/>
                <w:sz w:val="24"/>
                <w:szCs w:val="24"/>
              </w:rPr>
              <w:t xml:space="preserve"> </w:t>
            </w:r>
            <w:r w:rsidRPr="00027F06">
              <w:rPr>
                <w:sz w:val="24"/>
                <w:szCs w:val="24"/>
              </w:rPr>
              <w:t>30</w:t>
            </w:r>
            <w:r w:rsidRPr="00027F06">
              <w:rPr>
                <w:spacing w:val="36"/>
                <w:sz w:val="24"/>
                <w:szCs w:val="24"/>
              </w:rPr>
              <w:t xml:space="preserve"> </w:t>
            </w:r>
            <w:r w:rsidRPr="00027F06">
              <w:rPr>
                <w:sz w:val="24"/>
                <w:szCs w:val="24"/>
              </w:rPr>
              <w:t>см-</w:t>
            </w:r>
            <w:r w:rsidRPr="00027F06">
              <w:rPr>
                <w:spacing w:val="37"/>
                <w:sz w:val="24"/>
                <w:szCs w:val="24"/>
              </w:rPr>
              <w:t xml:space="preserve"> </w:t>
            </w:r>
            <w:r w:rsidRPr="00027F06">
              <w:rPr>
                <w:sz w:val="24"/>
                <w:szCs w:val="24"/>
              </w:rPr>
              <w:t>ээс</w:t>
            </w:r>
            <w:r w:rsidRPr="00027F06">
              <w:rPr>
                <w:spacing w:val="37"/>
                <w:sz w:val="24"/>
                <w:szCs w:val="24"/>
              </w:rPr>
              <w:t xml:space="preserve"> </w:t>
            </w:r>
            <w:r w:rsidRPr="00027F06">
              <w:rPr>
                <w:spacing w:val="-2"/>
                <w:sz w:val="24"/>
                <w:szCs w:val="24"/>
              </w:rPr>
              <w:t>багагүй</w:t>
            </w:r>
            <w:r w:rsidR="00A47A1A" w:rsidRPr="00027F06">
              <w:rPr>
                <w:spacing w:val="-2"/>
                <w:sz w:val="24"/>
                <w:szCs w:val="24"/>
                <w:lang w:val="mn-MN"/>
              </w:rPr>
              <w:t xml:space="preserve"> </w:t>
            </w:r>
            <w:r w:rsidRPr="00027F06">
              <w:rPr>
                <w:sz w:val="24"/>
                <w:szCs w:val="24"/>
              </w:rPr>
              <w:t>зөрлөгтэй,</w:t>
            </w:r>
            <w:r w:rsidRPr="00027F06">
              <w:rPr>
                <w:spacing w:val="-3"/>
                <w:sz w:val="24"/>
                <w:szCs w:val="24"/>
              </w:rPr>
              <w:t xml:space="preserve"> </w:t>
            </w:r>
            <w:r w:rsidRPr="00027F06">
              <w:rPr>
                <w:sz w:val="24"/>
                <w:szCs w:val="24"/>
              </w:rPr>
              <w:t>хана</w:t>
            </w:r>
            <w:r w:rsidRPr="00027F06">
              <w:rPr>
                <w:spacing w:val="-4"/>
                <w:sz w:val="24"/>
                <w:szCs w:val="24"/>
              </w:rPr>
              <w:t xml:space="preserve"> </w:t>
            </w:r>
            <w:r w:rsidRPr="00027F06">
              <w:rPr>
                <w:sz w:val="24"/>
                <w:szCs w:val="24"/>
              </w:rPr>
              <w:t>руугаа</w:t>
            </w:r>
            <w:r w:rsidRPr="00027F06">
              <w:rPr>
                <w:spacing w:val="-9"/>
                <w:sz w:val="24"/>
                <w:szCs w:val="24"/>
              </w:rPr>
              <w:t xml:space="preserve"> </w:t>
            </w:r>
            <w:r w:rsidRPr="00027F06">
              <w:rPr>
                <w:sz w:val="24"/>
                <w:szCs w:val="24"/>
              </w:rPr>
              <w:t>20-30см</w:t>
            </w:r>
            <w:r w:rsidRPr="00027F06">
              <w:rPr>
                <w:spacing w:val="-5"/>
                <w:sz w:val="24"/>
                <w:szCs w:val="24"/>
              </w:rPr>
              <w:t xml:space="preserve"> </w:t>
            </w:r>
            <w:r w:rsidRPr="00027F06">
              <w:rPr>
                <w:sz w:val="24"/>
                <w:szCs w:val="24"/>
              </w:rPr>
              <w:t>унжсан</w:t>
            </w:r>
            <w:r w:rsidRPr="00027F06">
              <w:rPr>
                <w:spacing w:val="-6"/>
                <w:sz w:val="24"/>
                <w:szCs w:val="24"/>
              </w:rPr>
              <w:t xml:space="preserve"> </w:t>
            </w:r>
            <w:r w:rsidRPr="00027F06">
              <w:rPr>
                <w:sz w:val="24"/>
                <w:szCs w:val="24"/>
              </w:rPr>
              <w:t>байх</w:t>
            </w:r>
            <w:r w:rsidRPr="00027F06">
              <w:rPr>
                <w:spacing w:val="-6"/>
                <w:sz w:val="24"/>
                <w:szCs w:val="24"/>
              </w:rPr>
              <w:t xml:space="preserve"> </w:t>
            </w:r>
            <w:r w:rsidRPr="00027F06">
              <w:rPr>
                <w:spacing w:val="-2"/>
                <w:sz w:val="24"/>
                <w:szCs w:val="24"/>
              </w:rPr>
              <w:t>ёстой</w:t>
            </w:r>
          </w:p>
        </w:tc>
      </w:tr>
      <w:tr w:rsidR="002208E2" w:rsidRPr="00027F06" w14:paraId="5EFB4E82" w14:textId="77777777" w:rsidTr="008C59E9">
        <w:trPr>
          <w:trHeight w:val="505"/>
        </w:trPr>
        <w:tc>
          <w:tcPr>
            <w:tcW w:w="559" w:type="dxa"/>
          </w:tcPr>
          <w:p w14:paraId="11E3B743" w14:textId="7D5F98D6" w:rsidR="002208E2" w:rsidRPr="00027F06" w:rsidRDefault="002208E2" w:rsidP="002208E2">
            <w:pPr>
              <w:pStyle w:val="TableParagraph"/>
              <w:spacing w:before="124"/>
              <w:ind w:left="10" w:right="3"/>
              <w:jc w:val="center"/>
              <w:rPr>
                <w:spacing w:val="-5"/>
                <w:sz w:val="24"/>
                <w:szCs w:val="24"/>
              </w:rPr>
            </w:pPr>
            <w:r w:rsidRPr="00027F06">
              <w:rPr>
                <w:spacing w:val="-5"/>
                <w:sz w:val="24"/>
                <w:szCs w:val="24"/>
              </w:rPr>
              <w:t>15</w:t>
            </w:r>
          </w:p>
        </w:tc>
        <w:tc>
          <w:tcPr>
            <w:tcW w:w="1284" w:type="dxa"/>
          </w:tcPr>
          <w:p w14:paraId="67FA390A" w14:textId="577739FC" w:rsidR="002208E2" w:rsidRPr="00027F06" w:rsidRDefault="002208E2" w:rsidP="002208E2">
            <w:pPr>
              <w:pStyle w:val="TableParagraph"/>
              <w:spacing w:before="124"/>
              <w:ind w:left="33" w:right="117"/>
              <w:jc w:val="center"/>
              <w:rPr>
                <w:spacing w:val="-2"/>
                <w:sz w:val="24"/>
                <w:szCs w:val="24"/>
              </w:rPr>
            </w:pPr>
            <w:r w:rsidRPr="00027F06">
              <w:rPr>
                <w:spacing w:val="-4"/>
                <w:sz w:val="24"/>
                <w:szCs w:val="24"/>
              </w:rPr>
              <w:t xml:space="preserve">Зуух, </w:t>
            </w:r>
            <w:r w:rsidRPr="00027F06">
              <w:rPr>
                <w:spacing w:val="-2"/>
                <w:sz w:val="24"/>
                <w:szCs w:val="24"/>
              </w:rPr>
              <w:t>Яндан</w:t>
            </w:r>
          </w:p>
        </w:tc>
        <w:tc>
          <w:tcPr>
            <w:tcW w:w="1009" w:type="dxa"/>
          </w:tcPr>
          <w:p w14:paraId="056B1B37" w14:textId="13F85649" w:rsidR="002208E2" w:rsidRPr="00027F06" w:rsidRDefault="002208E2" w:rsidP="002208E2">
            <w:pPr>
              <w:pStyle w:val="TableParagraph"/>
              <w:spacing w:before="124"/>
              <w:ind w:left="11"/>
              <w:jc w:val="center"/>
              <w:rPr>
                <w:spacing w:val="-5"/>
                <w:sz w:val="24"/>
                <w:szCs w:val="24"/>
              </w:rPr>
            </w:pPr>
            <w:r w:rsidRPr="00027F06">
              <w:rPr>
                <w:spacing w:val="-5"/>
                <w:sz w:val="24"/>
                <w:szCs w:val="24"/>
              </w:rPr>
              <w:t>Ком</w:t>
            </w:r>
          </w:p>
        </w:tc>
        <w:tc>
          <w:tcPr>
            <w:tcW w:w="831" w:type="dxa"/>
          </w:tcPr>
          <w:p w14:paraId="78FFB3A4" w14:textId="3912EAEA" w:rsidR="002208E2" w:rsidRPr="00027F06" w:rsidRDefault="002208E2" w:rsidP="002208E2">
            <w:pPr>
              <w:pStyle w:val="TableParagraph"/>
              <w:spacing w:before="124"/>
              <w:ind w:left="8" w:right="2"/>
              <w:jc w:val="center"/>
              <w:rPr>
                <w:spacing w:val="-10"/>
                <w:sz w:val="24"/>
                <w:szCs w:val="24"/>
              </w:rPr>
            </w:pPr>
            <w:r w:rsidRPr="00027F06">
              <w:rPr>
                <w:spacing w:val="-10"/>
                <w:sz w:val="24"/>
                <w:szCs w:val="24"/>
              </w:rPr>
              <w:t>1</w:t>
            </w:r>
          </w:p>
        </w:tc>
        <w:tc>
          <w:tcPr>
            <w:tcW w:w="5671" w:type="dxa"/>
          </w:tcPr>
          <w:p w14:paraId="049B904B" w14:textId="25CAD5EC" w:rsidR="002208E2" w:rsidRPr="00027F06" w:rsidRDefault="002208E2" w:rsidP="00077C72">
            <w:pPr>
              <w:pStyle w:val="TableParagraph"/>
              <w:spacing w:line="252" w:lineRule="exact"/>
              <w:ind w:left="106" w:right="110"/>
              <w:jc w:val="both"/>
              <w:rPr>
                <w:sz w:val="24"/>
                <w:szCs w:val="24"/>
              </w:rPr>
            </w:pPr>
            <w:r w:rsidRPr="00027F06">
              <w:rPr>
                <w:sz w:val="24"/>
                <w:szCs w:val="24"/>
              </w:rPr>
              <w:t>Сайн</w:t>
            </w:r>
            <w:r w:rsidRPr="00027F06">
              <w:rPr>
                <w:spacing w:val="40"/>
                <w:sz w:val="24"/>
                <w:szCs w:val="24"/>
              </w:rPr>
              <w:t xml:space="preserve"> </w:t>
            </w:r>
            <w:r w:rsidRPr="00027F06">
              <w:rPr>
                <w:sz w:val="24"/>
                <w:szCs w:val="24"/>
              </w:rPr>
              <w:t>чанарын</w:t>
            </w:r>
            <w:r w:rsidRPr="00027F06">
              <w:rPr>
                <w:spacing w:val="40"/>
                <w:sz w:val="24"/>
                <w:szCs w:val="24"/>
              </w:rPr>
              <w:t xml:space="preserve"> </w:t>
            </w:r>
            <w:r w:rsidRPr="00027F06">
              <w:rPr>
                <w:sz w:val="24"/>
                <w:szCs w:val="24"/>
              </w:rPr>
              <w:t>гөлмөн</w:t>
            </w:r>
            <w:r w:rsidRPr="00027F06">
              <w:rPr>
                <w:spacing w:val="40"/>
                <w:sz w:val="24"/>
                <w:szCs w:val="24"/>
              </w:rPr>
              <w:t xml:space="preserve"> </w:t>
            </w:r>
            <w:r w:rsidRPr="00027F06">
              <w:rPr>
                <w:sz w:val="24"/>
                <w:szCs w:val="24"/>
              </w:rPr>
              <w:t>төмрөөр</w:t>
            </w:r>
            <w:r w:rsidRPr="00027F06">
              <w:rPr>
                <w:spacing w:val="40"/>
                <w:sz w:val="24"/>
                <w:szCs w:val="24"/>
              </w:rPr>
              <w:t xml:space="preserve"> </w:t>
            </w:r>
            <w:r w:rsidRPr="00027F06">
              <w:rPr>
                <w:sz w:val="24"/>
                <w:szCs w:val="24"/>
              </w:rPr>
              <w:t>стандартын</w:t>
            </w:r>
            <w:r w:rsidRPr="00027F06">
              <w:rPr>
                <w:spacing w:val="40"/>
                <w:sz w:val="24"/>
                <w:szCs w:val="24"/>
              </w:rPr>
              <w:t xml:space="preserve"> </w:t>
            </w:r>
            <w:r w:rsidRPr="00027F06">
              <w:rPr>
                <w:sz w:val="24"/>
                <w:szCs w:val="24"/>
              </w:rPr>
              <w:t>дагуу хийсэн байх. Голч нь 38-40см -ээс багагүй байна</w:t>
            </w:r>
          </w:p>
        </w:tc>
      </w:tr>
      <w:tr w:rsidR="002208E2" w:rsidRPr="00027F06" w14:paraId="34263BB4" w14:textId="77777777" w:rsidTr="008C59E9">
        <w:trPr>
          <w:trHeight w:val="505"/>
        </w:trPr>
        <w:tc>
          <w:tcPr>
            <w:tcW w:w="559" w:type="dxa"/>
          </w:tcPr>
          <w:p w14:paraId="407DD56C" w14:textId="717D7A13" w:rsidR="002208E2" w:rsidRPr="00027F06" w:rsidRDefault="002208E2" w:rsidP="002208E2">
            <w:pPr>
              <w:pStyle w:val="TableParagraph"/>
              <w:spacing w:before="124"/>
              <w:ind w:left="10" w:right="3"/>
              <w:jc w:val="center"/>
              <w:rPr>
                <w:spacing w:val="-5"/>
                <w:sz w:val="24"/>
                <w:szCs w:val="24"/>
              </w:rPr>
            </w:pPr>
            <w:r w:rsidRPr="00027F06">
              <w:rPr>
                <w:spacing w:val="-5"/>
                <w:sz w:val="24"/>
                <w:szCs w:val="24"/>
              </w:rPr>
              <w:t>16</w:t>
            </w:r>
          </w:p>
        </w:tc>
        <w:tc>
          <w:tcPr>
            <w:tcW w:w="1284" w:type="dxa"/>
          </w:tcPr>
          <w:p w14:paraId="36716581" w14:textId="75C125B5" w:rsidR="002208E2" w:rsidRPr="00027F06" w:rsidRDefault="002208E2" w:rsidP="002208E2">
            <w:pPr>
              <w:pStyle w:val="TableParagraph"/>
              <w:spacing w:before="124"/>
              <w:ind w:left="33" w:right="117"/>
              <w:jc w:val="center"/>
              <w:rPr>
                <w:spacing w:val="-2"/>
                <w:sz w:val="24"/>
                <w:szCs w:val="24"/>
              </w:rPr>
            </w:pPr>
            <w:r w:rsidRPr="00027F06">
              <w:rPr>
                <w:spacing w:val="-2"/>
                <w:sz w:val="24"/>
                <w:szCs w:val="24"/>
              </w:rPr>
              <w:t>Шалавч</w:t>
            </w:r>
          </w:p>
        </w:tc>
        <w:tc>
          <w:tcPr>
            <w:tcW w:w="1009" w:type="dxa"/>
          </w:tcPr>
          <w:p w14:paraId="374FD477" w14:textId="0DD085DF" w:rsidR="002208E2" w:rsidRPr="00027F06" w:rsidRDefault="002208E2" w:rsidP="002208E2">
            <w:pPr>
              <w:pStyle w:val="TableParagraph"/>
              <w:spacing w:before="124"/>
              <w:ind w:left="11"/>
              <w:jc w:val="center"/>
              <w:rPr>
                <w:spacing w:val="-5"/>
                <w:sz w:val="24"/>
                <w:szCs w:val="24"/>
              </w:rPr>
            </w:pPr>
            <w:r w:rsidRPr="00027F06">
              <w:rPr>
                <w:spacing w:val="-5"/>
                <w:sz w:val="24"/>
                <w:szCs w:val="24"/>
              </w:rPr>
              <w:t>Ком</w:t>
            </w:r>
          </w:p>
        </w:tc>
        <w:tc>
          <w:tcPr>
            <w:tcW w:w="831" w:type="dxa"/>
          </w:tcPr>
          <w:p w14:paraId="0C96A177" w14:textId="13AC6BE5" w:rsidR="002208E2" w:rsidRPr="00027F06" w:rsidRDefault="002208E2" w:rsidP="002208E2">
            <w:pPr>
              <w:pStyle w:val="TableParagraph"/>
              <w:spacing w:before="124"/>
              <w:ind w:left="8" w:right="2"/>
              <w:jc w:val="center"/>
              <w:rPr>
                <w:spacing w:val="-10"/>
                <w:sz w:val="24"/>
                <w:szCs w:val="24"/>
              </w:rPr>
            </w:pPr>
            <w:r w:rsidRPr="00027F06">
              <w:rPr>
                <w:spacing w:val="-10"/>
                <w:sz w:val="24"/>
                <w:szCs w:val="24"/>
              </w:rPr>
              <w:t>1</w:t>
            </w:r>
          </w:p>
        </w:tc>
        <w:tc>
          <w:tcPr>
            <w:tcW w:w="5671" w:type="dxa"/>
          </w:tcPr>
          <w:p w14:paraId="09BD099B" w14:textId="3EEF49B3" w:rsidR="002208E2" w:rsidRPr="00027F06" w:rsidRDefault="002208E2" w:rsidP="00077C72">
            <w:pPr>
              <w:pStyle w:val="TableParagraph"/>
              <w:spacing w:line="251" w:lineRule="exact"/>
              <w:ind w:left="106" w:right="110"/>
              <w:jc w:val="both"/>
              <w:rPr>
                <w:sz w:val="24"/>
                <w:szCs w:val="24"/>
              </w:rPr>
            </w:pPr>
            <w:r w:rsidRPr="00027F06">
              <w:rPr>
                <w:sz w:val="24"/>
                <w:szCs w:val="24"/>
              </w:rPr>
              <w:t>Шалавчны</w:t>
            </w:r>
            <w:r w:rsidRPr="00027F06">
              <w:rPr>
                <w:spacing w:val="41"/>
                <w:sz w:val="24"/>
                <w:szCs w:val="24"/>
              </w:rPr>
              <w:t xml:space="preserve"> </w:t>
            </w:r>
            <w:r w:rsidRPr="00027F06">
              <w:rPr>
                <w:sz w:val="24"/>
                <w:szCs w:val="24"/>
              </w:rPr>
              <w:t>эсгий</w:t>
            </w:r>
            <w:r w:rsidRPr="00027F06">
              <w:rPr>
                <w:spacing w:val="41"/>
                <w:sz w:val="24"/>
                <w:szCs w:val="24"/>
              </w:rPr>
              <w:t xml:space="preserve"> </w:t>
            </w:r>
            <w:r w:rsidRPr="00027F06">
              <w:rPr>
                <w:sz w:val="24"/>
                <w:szCs w:val="24"/>
              </w:rPr>
              <w:t>3</w:t>
            </w:r>
            <w:r w:rsidRPr="00027F06">
              <w:rPr>
                <w:spacing w:val="39"/>
                <w:sz w:val="24"/>
                <w:szCs w:val="24"/>
              </w:rPr>
              <w:t xml:space="preserve"> </w:t>
            </w:r>
            <w:r w:rsidRPr="00027F06">
              <w:rPr>
                <w:sz w:val="24"/>
                <w:szCs w:val="24"/>
              </w:rPr>
              <w:t>см-ын</w:t>
            </w:r>
            <w:r w:rsidRPr="00027F06">
              <w:rPr>
                <w:spacing w:val="41"/>
                <w:sz w:val="24"/>
                <w:szCs w:val="24"/>
              </w:rPr>
              <w:t xml:space="preserve"> </w:t>
            </w:r>
            <w:r w:rsidRPr="00027F06">
              <w:rPr>
                <w:sz w:val="24"/>
                <w:szCs w:val="24"/>
              </w:rPr>
              <w:t>зузаантай,</w:t>
            </w:r>
            <w:r w:rsidRPr="00027F06">
              <w:rPr>
                <w:spacing w:val="41"/>
                <w:sz w:val="24"/>
                <w:szCs w:val="24"/>
              </w:rPr>
              <w:t xml:space="preserve"> </w:t>
            </w:r>
            <w:r w:rsidRPr="00027F06">
              <w:rPr>
                <w:sz w:val="24"/>
                <w:szCs w:val="24"/>
              </w:rPr>
              <w:t>сайн</w:t>
            </w:r>
            <w:r w:rsidRPr="00027F06">
              <w:rPr>
                <w:spacing w:val="40"/>
                <w:sz w:val="24"/>
                <w:szCs w:val="24"/>
              </w:rPr>
              <w:t xml:space="preserve"> </w:t>
            </w:r>
            <w:r w:rsidRPr="00027F06">
              <w:rPr>
                <w:spacing w:val="-2"/>
                <w:sz w:val="24"/>
                <w:szCs w:val="24"/>
              </w:rPr>
              <w:t>чанарын</w:t>
            </w:r>
            <w:r w:rsidR="00077C72" w:rsidRPr="00027F06">
              <w:rPr>
                <w:spacing w:val="-2"/>
                <w:sz w:val="24"/>
                <w:szCs w:val="24"/>
                <w:lang w:val="mn-MN"/>
              </w:rPr>
              <w:t xml:space="preserve"> </w:t>
            </w:r>
            <w:r w:rsidRPr="00027F06">
              <w:rPr>
                <w:sz w:val="24"/>
                <w:szCs w:val="24"/>
              </w:rPr>
              <w:t xml:space="preserve">даавуун материалаар өнгөлж, хөвөрдөж хавж оёсон </w:t>
            </w:r>
            <w:r w:rsidRPr="00027F06">
              <w:rPr>
                <w:spacing w:val="-4"/>
                <w:sz w:val="24"/>
                <w:szCs w:val="24"/>
              </w:rPr>
              <w:t>байна</w:t>
            </w:r>
          </w:p>
        </w:tc>
      </w:tr>
      <w:tr w:rsidR="002208E2" w:rsidRPr="00027F06" w14:paraId="2AF64472" w14:textId="77777777" w:rsidTr="008C59E9">
        <w:trPr>
          <w:trHeight w:val="505"/>
        </w:trPr>
        <w:tc>
          <w:tcPr>
            <w:tcW w:w="559" w:type="dxa"/>
          </w:tcPr>
          <w:p w14:paraId="115D0750" w14:textId="77777777" w:rsidR="002208E2" w:rsidRPr="00027F06" w:rsidRDefault="002208E2" w:rsidP="002208E2">
            <w:pPr>
              <w:pStyle w:val="TableParagraph"/>
              <w:rPr>
                <w:sz w:val="24"/>
                <w:szCs w:val="24"/>
              </w:rPr>
            </w:pPr>
          </w:p>
          <w:p w14:paraId="38EE3D0A" w14:textId="77777777" w:rsidR="002208E2" w:rsidRPr="00027F06" w:rsidRDefault="002208E2" w:rsidP="002208E2">
            <w:pPr>
              <w:pStyle w:val="TableParagraph"/>
              <w:spacing w:before="252"/>
              <w:rPr>
                <w:sz w:val="24"/>
                <w:szCs w:val="24"/>
              </w:rPr>
            </w:pPr>
          </w:p>
          <w:p w14:paraId="4268D160" w14:textId="26A86C38" w:rsidR="002208E2" w:rsidRPr="00027F06" w:rsidRDefault="002208E2" w:rsidP="002208E2">
            <w:pPr>
              <w:pStyle w:val="TableParagraph"/>
              <w:spacing w:before="124"/>
              <w:ind w:left="10" w:right="3"/>
              <w:jc w:val="center"/>
              <w:rPr>
                <w:spacing w:val="-5"/>
                <w:sz w:val="24"/>
                <w:szCs w:val="24"/>
              </w:rPr>
            </w:pPr>
            <w:r w:rsidRPr="00027F06">
              <w:rPr>
                <w:spacing w:val="-5"/>
                <w:sz w:val="24"/>
                <w:szCs w:val="24"/>
              </w:rPr>
              <w:t>17</w:t>
            </w:r>
          </w:p>
        </w:tc>
        <w:tc>
          <w:tcPr>
            <w:tcW w:w="1284" w:type="dxa"/>
          </w:tcPr>
          <w:p w14:paraId="264C740A" w14:textId="77777777" w:rsidR="002208E2" w:rsidRPr="00027F06" w:rsidRDefault="002208E2" w:rsidP="002208E2">
            <w:pPr>
              <w:pStyle w:val="TableParagraph"/>
              <w:ind w:left="33" w:right="117"/>
              <w:jc w:val="center"/>
              <w:rPr>
                <w:sz w:val="24"/>
                <w:szCs w:val="24"/>
              </w:rPr>
            </w:pPr>
          </w:p>
          <w:p w14:paraId="5E0C7959" w14:textId="77777777" w:rsidR="002208E2" w:rsidRPr="00027F06" w:rsidRDefault="002208E2" w:rsidP="002208E2">
            <w:pPr>
              <w:pStyle w:val="TableParagraph"/>
              <w:spacing w:before="252"/>
              <w:ind w:left="33" w:right="117"/>
              <w:jc w:val="center"/>
              <w:rPr>
                <w:sz w:val="24"/>
                <w:szCs w:val="24"/>
              </w:rPr>
            </w:pPr>
          </w:p>
          <w:p w14:paraId="4A353361" w14:textId="1F9843BE" w:rsidR="002208E2" w:rsidRPr="00027F06" w:rsidRDefault="002208E2" w:rsidP="002208E2">
            <w:pPr>
              <w:pStyle w:val="TableParagraph"/>
              <w:spacing w:before="124"/>
              <w:ind w:left="33" w:right="117"/>
              <w:jc w:val="center"/>
              <w:rPr>
                <w:spacing w:val="-2"/>
                <w:sz w:val="24"/>
                <w:szCs w:val="24"/>
              </w:rPr>
            </w:pPr>
            <w:r w:rsidRPr="00027F06">
              <w:rPr>
                <w:spacing w:val="-2"/>
                <w:sz w:val="24"/>
                <w:szCs w:val="24"/>
              </w:rPr>
              <w:t>Хаалга</w:t>
            </w:r>
          </w:p>
        </w:tc>
        <w:tc>
          <w:tcPr>
            <w:tcW w:w="1009" w:type="dxa"/>
          </w:tcPr>
          <w:p w14:paraId="2F6BA5E5" w14:textId="77777777" w:rsidR="002208E2" w:rsidRPr="00027F06" w:rsidRDefault="002208E2" w:rsidP="002208E2">
            <w:pPr>
              <w:pStyle w:val="TableParagraph"/>
              <w:rPr>
                <w:sz w:val="24"/>
                <w:szCs w:val="24"/>
              </w:rPr>
            </w:pPr>
          </w:p>
          <w:p w14:paraId="4FC7FBD0" w14:textId="77777777" w:rsidR="002208E2" w:rsidRPr="00027F06" w:rsidRDefault="002208E2" w:rsidP="002208E2">
            <w:pPr>
              <w:pStyle w:val="TableParagraph"/>
              <w:spacing w:before="252"/>
              <w:rPr>
                <w:sz w:val="24"/>
                <w:szCs w:val="24"/>
              </w:rPr>
            </w:pPr>
          </w:p>
          <w:p w14:paraId="7600F277" w14:textId="46142830" w:rsidR="002208E2" w:rsidRPr="00027F06" w:rsidRDefault="002208E2" w:rsidP="002208E2">
            <w:pPr>
              <w:pStyle w:val="TableParagraph"/>
              <w:spacing w:before="124"/>
              <w:ind w:left="11"/>
              <w:jc w:val="center"/>
              <w:rPr>
                <w:spacing w:val="-5"/>
                <w:sz w:val="24"/>
                <w:szCs w:val="24"/>
              </w:rPr>
            </w:pPr>
            <w:r w:rsidRPr="00027F06">
              <w:rPr>
                <w:spacing w:val="-10"/>
                <w:sz w:val="24"/>
                <w:szCs w:val="24"/>
              </w:rPr>
              <w:t>ш</w:t>
            </w:r>
          </w:p>
        </w:tc>
        <w:tc>
          <w:tcPr>
            <w:tcW w:w="831" w:type="dxa"/>
          </w:tcPr>
          <w:p w14:paraId="0E569A2C" w14:textId="77777777" w:rsidR="002208E2" w:rsidRPr="00027F06" w:rsidRDefault="002208E2" w:rsidP="002208E2">
            <w:pPr>
              <w:pStyle w:val="TableParagraph"/>
              <w:rPr>
                <w:sz w:val="24"/>
                <w:szCs w:val="24"/>
              </w:rPr>
            </w:pPr>
          </w:p>
          <w:p w14:paraId="2B655092" w14:textId="77777777" w:rsidR="002208E2" w:rsidRPr="00027F06" w:rsidRDefault="002208E2" w:rsidP="002208E2">
            <w:pPr>
              <w:pStyle w:val="TableParagraph"/>
              <w:spacing w:before="252"/>
              <w:rPr>
                <w:sz w:val="24"/>
                <w:szCs w:val="24"/>
              </w:rPr>
            </w:pPr>
          </w:p>
          <w:p w14:paraId="1D62C475" w14:textId="68D0A88F" w:rsidR="002208E2" w:rsidRPr="00027F06" w:rsidRDefault="002208E2" w:rsidP="002208E2">
            <w:pPr>
              <w:pStyle w:val="TableParagraph"/>
              <w:spacing w:before="124"/>
              <w:ind w:left="8" w:right="2"/>
              <w:jc w:val="center"/>
              <w:rPr>
                <w:spacing w:val="-10"/>
                <w:sz w:val="24"/>
                <w:szCs w:val="24"/>
              </w:rPr>
            </w:pPr>
            <w:r w:rsidRPr="00027F06">
              <w:rPr>
                <w:spacing w:val="-10"/>
                <w:sz w:val="24"/>
                <w:szCs w:val="24"/>
              </w:rPr>
              <w:t>1</w:t>
            </w:r>
          </w:p>
        </w:tc>
        <w:tc>
          <w:tcPr>
            <w:tcW w:w="5671" w:type="dxa"/>
          </w:tcPr>
          <w:p w14:paraId="71176E7A" w14:textId="68070ABF" w:rsidR="002208E2" w:rsidRPr="00027F06" w:rsidRDefault="002208E2" w:rsidP="00077C72">
            <w:pPr>
              <w:pStyle w:val="TableParagraph"/>
              <w:ind w:left="106" w:right="95"/>
              <w:jc w:val="both"/>
              <w:rPr>
                <w:sz w:val="24"/>
                <w:szCs w:val="24"/>
              </w:rPr>
            </w:pPr>
            <w:r w:rsidRPr="00027F06">
              <w:rPr>
                <w:sz w:val="24"/>
                <w:szCs w:val="24"/>
              </w:rPr>
              <w:t>Хаалганы тотгонд ажлын зургийн дагуу 4-аас 6 ширхэг хоногийг үүдэн хэсгийн унины голчийн 1/3 сууж байхаар хагас дугуйлан ухаж хонхойлсон, самбарын "толь" мод 8-аас 10мм, хоёр талын шанаавч мод 25мм-ээс багагүй тус тус зузаантай, 150-155</w:t>
            </w:r>
            <w:r w:rsidRPr="00027F06">
              <w:rPr>
                <w:spacing w:val="37"/>
                <w:sz w:val="24"/>
                <w:szCs w:val="24"/>
              </w:rPr>
              <w:t xml:space="preserve"> </w:t>
            </w:r>
            <w:r w:rsidRPr="00027F06">
              <w:rPr>
                <w:sz w:val="24"/>
                <w:szCs w:val="24"/>
              </w:rPr>
              <w:t>м</w:t>
            </w:r>
            <w:r w:rsidRPr="00027F06">
              <w:rPr>
                <w:spacing w:val="34"/>
                <w:sz w:val="24"/>
                <w:szCs w:val="24"/>
              </w:rPr>
              <w:t xml:space="preserve"> </w:t>
            </w:r>
            <w:r w:rsidRPr="00027F06">
              <w:rPr>
                <w:sz w:val="24"/>
                <w:szCs w:val="24"/>
              </w:rPr>
              <w:t>өндөртэй,</w:t>
            </w:r>
            <w:r w:rsidRPr="00027F06">
              <w:rPr>
                <w:spacing w:val="37"/>
                <w:sz w:val="24"/>
                <w:szCs w:val="24"/>
              </w:rPr>
              <w:t xml:space="preserve"> </w:t>
            </w:r>
            <w:r w:rsidRPr="00027F06">
              <w:rPr>
                <w:sz w:val="24"/>
                <w:szCs w:val="24"/>
              </w:rPr>
              <w:t>зургаан</w:t>
            </w:r>
            <w:r w:rsidRPr="00027F06">
              <w:rPr>
                <w:spacing w:val="37"/>
                <w:sz w:val="24"/>
                <w:szCs w:val="24"/>
              </w:rPr>
              <w:t xml:space="preserve"> </w:t>
            </w:r>
            <w:r w:rsidRPr="00027F06">
              <w:rPr>
                <w:sz w:val="24"/>
                <w:szCs w:val="24"/>
              </w:rPr>
              <w:t>яс</w:t>
            </w:r>
            <w:r w:rsidRPr="00027F06">
              <w:rPr>
                <w:spacing w:val="35"/>
                <w:sz w:val="24"/>
                <w:szCs w:val="24"/>
              </w:rPr>
              <w:t xml:space="preserve"> </w:t>
            </w:r>
            <w:r w:rsidRPr="00027F06">
              <w:rPr>
                <w:sz w:val="24"/>
                <w:szCs w:val="24"/>
              </w:rPr>
              <w:t>модтой,</w:t>
            </w:r>
            <w:r w:rsidRPr="00027F06">
              <w:rPr>
                <w:spacing w:val="39"/>
                <w:sz w:val="24"/>
                <w:szCs w:val="24"/>
              </w:rPr>
              <w:t xml:space="preserve"> </w:t>
            </w:r>
            <w:r w:rsidRPr="00027F06">
              <w:rPr>
                <w:sz w:val="24"/>
                <w:szCs w:val="24"/>
              </w:rPr>
              <w:t>2</w:t>
            </w:r>
            <w:r w:rsidRPr="00027F06">
              <w:rPr>
                <w:spacing w:val="34"/>
                <w:sz w:val="24"/>
                <w:szCs w:val="24"/>
              </w:rPr>
              <w:t xml:space="preserve"> </w:t>
            </w:r>
            <w:r w:rsidRPr="00027F06">
              <w:rPr>
                <w:sz w:val="24"/>
                <w:szCs w:val="24"/>
              </w:rPr>
              <w:t>нугас,</w:t>
            </w:r>
            <w:r w:rsidRPr="00027F06">
              <w:rPr>
                <w:spacing w:val="36"/>
                <w:sz w:val="24"/>
                <w:szCs w:val="24"/>
              </w:rPr>
              <w:t xml:space="preserve"> </w:t>
            </w:r>
            <w:r w:rsidRPr="00027F06">
              <w:rPr>
                <w:spacing w:val="-10"/>
                <w:sz w:val="24"/>
                <w:szCs w:val="24"/>
              </w:rPr>
              <w:t>2</w:t>
            </w:r>
            <w:r w:rsidR="00077C72" w:rsidRPr="00027F06">
              <w:rPr>
                <w:spacing w:val="-10"/>
                <w:sz w:val="24"/>
                <w:szCs w:val="24"/>
                <w:lang w:val="mn-MN"/>
              </w:rPr>
              <w:t xml:space="preserve"> </w:t>
            </w:r>
            <w:r w:rsidRPr="00027F06">
              <w:rPr>
                <w:sz w:val="24"/>
                <w:szCs w:val="24"/>
              </w:rPr>
              <w:t>бариул,</w:t>
            </w:r>
            <w:r w:rsidRPr="00027F06">
              <w:rPr>
                <w:spacing w:val="-6"/>
                <w:sz w:val="24"/>
                <w:szCs w:val="24"/>
              </w:rPr>
              <w:t xml:space="preserve"> </w:t>
            </w:r>
            <w:r w:rsidRPr="00027F06">
              <w:rPr>
                <w:sz w:val="24"/>
                <w:szCs w:val="24"/>
              </w:rPr>
              <w:t>6</w:t>
            </w:r>
            <w:r w:rsidRPr="00027F06">
              <w:rPr>
                <w:spacing w:val="-8"/>
                <w:sz w:val="24"/>
                <w:szCs w:val="24"/>
              </w:rPr>
              <w:t xml:space="preserve"> </w:t>
            </w:r>
            <w:r w:rsidRPr="00027F06">
              <w:rPr>
                <w:sz w:val="24"/>
                <w:szCs w:val="24"/>
              </w:rPr>
              <w:t>ширхэг</w:t>
            </w:r>
            <w:r w:rsidRPr="00027F06">
              <w:rPr>
                <w:spacing w:val="-6"/>
                <w:sz w:val="24"/>
                <w:szCs w:val="24"/>
              </w:rPr>
              <w:t xml:space="preserve"> </w:t>
            </w:r>
            <w:r w:rsidRPr="00027F06">
              <w:rPr>
                <w:sz w:val="24"/>
                <w:szCs w:val="24"/>
              </w:rPr>
              <w:t>гархитай</w:t>
            </w:r>
            <w:r w:rsidRPr="00027F06">
              <w:rPr>
                <w:spacing w:val="-5"/>
                <w:sz w:val="24"/>
                <w:szCs w:val="24"/>
              </w:rPr>
              <w:t xml:space="preserve"> </w:t>
            </w:r>
            <w:r w:rsidRPr="00027F06">
              <w:rPr>
                <w:spacing w:val="-4"/>
                <w:sz w:val="24"/>
                <w:szCs w:val="24"/>
              </w:rPr>
              <w:t>байна</w:t>
            </w:r>
          </w:p>
        </w:tc>
      </w:tr>
      <w:tr w:rsidR="002208E2" w:rsidRPr="00027F06" w14:paraId="55CC6F44" w14:textId="77777777" w:rsidTr="008C59E9">
        <w:trPr>
          <w:trHeight w:val="505"/>
        </w:trPr>
        <w:tc>
          <w:tcPr>
            <w:tcW w:w="559" w:type="dxa"/>
          </w:tcPr>
          <w:p w14:paraId="7E5A6DE2" w14:textId="5DAC7D20" w:rsidR="002208E2" w:rsidRPr="00027F06" w:rsidRDefault="002208E2" w:rsidP="002208E2">
            <w:pPr>
              <w:pStyle w:val="TableParagraph"/>
              <w:spacing w:before="124"/>
              <w:ind w:left="10" w:right="3"/>
              <w:jc w:val="center"/>
              <w:rPr>
                <w:spacing w:val="-5"/>
                <w:sz w:val="24"/>
                <w:szCs w:val="24"/>
              </w:rPr>
            </w:pPr>
            <w:r w:rsidRPr="00027F06">
              <w:rPr>
                <w:spacing w:val="-5"/>
                <w:sz w:val="24"/>
                <w:szCs w:val="24"/>
              </w:rPr>
              <w:t>18</w:t>
            </w:r>
          </w:p>
        </w:tc>
        <w:tc>
          <w:tcPr>
            <w:tcW w:w="1284" w:type="dxa"/>
          </w:tcPr>
          <w:p w14:paraId="6E366A44" w14:textId="3D492864" w:rsidR="002208E2" w:rsidRPr="00027F06" w:rsidRDefault="002208E2" w:rsidP="002208E2">
            <w:pPr>
              <w:pStyle w:val="TableParagraph"/>
              <w:spacing w:before="124"/>
              <w:ind w:left="33" w:right="117"/>
              <w:jc w:val="center"/>
              <w:rPr>
                <w:spacing w:val="-2"/>
                <w:sz w:val="24"/>
                <w:szCs w:val="24"/>
              </w:rPr>
            </w:pPr>
            <w:r w:rsidRPr="00027F06">
              <w:rPr>
                <w:spacing w:val="-2"/>
                <w:sz w:val="24"/>
                <w:szCs w:val="24"/>
              </w:rPr>
              <w:t xml:space="preserve">Гялгар </w:t>
            </w:r>
            <w:r w:rsidRPr="00027F06">
              <w:rPr>
                <w:spacing w:val="-4"/>
                <w:sz w:val="24"/>
                <w:szCs w:val="24"/>
              </w:rPr>
              <w:t>цаас</w:t>
            </w:r>
          </w:p>
        </w:tc>
        <w:tc>
          <w:tcPr>
            <w:tcW w:w="1009" w:type="dxa"/>
          </w:tcPr>
          <w:p w14:paraId="38979396" w14:textId="3A9F5028" w:rsidR="002208E2" w:rsidRPr="00027F06" w:rsidRDefault="002208E2" w:rsidP="002208E2">
            <w:pPr>
              <w:pStyle w:val="TableParagraph"/>
              <w:spacing w:before="124"/>
              <w:ind w:left="11"/>
              <w:jc w:val="center"/>
              <w:rPr>
                <w:spacing w:val="-5"/>
                <w:sz w:val="24"/>
                <w:szCs w:val="24"/>
              </w:rPr>
            </w:pPr>
            <w:r w:rsidRPr="00027F06">
              <w:rPr>
                <w:spacing w:val="-10"/>
                <w:sz w:val="24"/>
                <w:szCs w:val="24"/>
              </w:rPr>
              <w:t>ш</w:t>
            </w:r>
          </w:p>
        </w:tc>
        <w:tc>
          <w:tcPr>
            <w:tcW w:w="831" w:type="dxa"/>
          </w:tcPr>
          <w:p w14:paraId="2A05B617" w14:textId="0CD2E17B" w:rsidR="002208E2" w:rsidRPr="00027F06" w:rsidRDefault="002208E2" w:rsidP="002208E2">
            <w:pPr>
              <w:pStyle w:val="TableParagraph"/>
              <w:spacing w:before="124"/>
              <w:ind w:left="8" w:right="2"/>
              <w:jc w:val="center"/>
              <w:rPr>
                <w:spacing w:val="-10"/>
                <w:sz w:val="24"/>
                <w:szCs w:val="24"/>
              </w:rPr>
            </w:pPr>
            <w:r w:rsidRPr="00027F06">
              <w:rPr>
                <w:spacing w:val="-10"/>
                <w:sz w:val="24"/>
                <w:szCs w:val="24"/>
              </w:rPr>
              <w:t>1</w:t>
            </w:r>
          </w:p>
        </w:tc>
        <w:tc>
          <w:tcPr>
            <w:tcW w:w="5671" w:type="dxa"/>
          </w:tcPr>
          <w:p w14:paraId="3827469B" w14:textId="1120E216" w:rsidR="002208E2" w:rsidRPr="00027F06" w:rsidRDefault="002208E2" w:rsidP="002208E2">
            <w:pPr>
              <w:pStyle w:val="TableParagraph"/>
              <w:spacing w:line="252" w:lineRule="exact"/>
              <w:ind w:left="106"/>
              <w:rPr>
                <w:sz w:val="24"/>
                <w:szCs w:val="24"/>
              </w:rPr>
            </w:pPr>
            <w:r w:rsidRPr="00027F06">
              <w:rPr>
                <w:sz w:val="24"/>
                <w:szCs w:val="24"/>
              </w:rPr>
              <w:t>Гэрийг</w:t>
            </w:r>
            <w:r w:rsidRPr="00027F06">
              <w:rPr>
                <w:spacing w:val="40"/>
                <w:sz w:val="24"/>
                <w:szCs w:val="24"/>
              </w:rPr>
              <w:t xml:space="preserve"> </w:t>
            </w:r>
            <w:r w:rsidRPr="00027F06">
              <w:rPr>
                <w:sz w:val="24"/>
                <w:szCs w:val="24"/>
              </w:rPr>
              <w:t>бүтэн</w:t>
            </w:r>
            <w:r w:rsidRPr="00027F06">
              <w:rPr>
                <w:spacing w:val="40"/>
                <w:sz w:val="24"/>
                <w:szCs w:val="24"/>
              </w:rPr>
              <w:t xml:space="preserve"> </w:t>
            </w:r>
            <w:r w:rsidRPr="00027F06">
              <w:rPr>
                <w:sz w:val="24"/>
                <w:szCs w:val="24"/>
              </w:rPr>
              <w:t>бүрж,</w:t>
            </w:r>
            <w:r w:rsidRPr="00027F06">
              <w:rPr>
                <w:spacing w:val="40"/>
                <w:sz w:val="24"/>
                <w:szCs w:val="24"/>
              </w:rPr>
              <w:t xml:space="preserve"> </w:t>
            </w:r>
            <w:r w:rsidRPr="00027F06">
              <w:rPr>
                <w:sz w:val="24"/>
                <w:szCs w:val="24"/>
              </w:rPr>
              <w:t>сайн</w:t>
            </w:r>
            <w:r w:rsidRPr="00027F06">
              <w:rPr>
                <w:spacing w:val="40"/>
                <w:sz w:val="24"/>
                <w:szCs w:val="24"/>
              </w:rPr>
              <w:t xml:space="preserve"> </w:t>
            </w:r>
            <w:r w:rsidRPr="00027F06">
              <w:rPr>
                <w:sz w:val="24"/>
                <w:szCs w:val="24"/>
              </w:rPr>
              <w:t>чанарын</w:t>
            </w:r>
            <w:r w:rsidRPr="00027F06">
              <w:rPr>
                <w:spacing w:val="40"/>
                <w:sz w:val="24"/>
                <w:szCs w:val="24"/>
              </w:rPr>
              <w:t xml:space="preserve"> </w:t>
            </w:r>
            <w:r w:rsidRPr="00027F06">
              <w:rPr>
                <w:sz w:val="24"/>
                <w:szCs w:val="24"/>
              </w:rPr>
              <w:t>гялгар</w:t>
            </w:r>
            <w:r w:rsidRPr="00027F06">
              <w:rPr>
                <w:spacing w:val="40"/>
                <w:sz w:val="24"/>
                <w:szCs w:val="24"/>
              </w:rPr>
              <w:t xml:space="preserve"> </w:t>
            </w:r>
            <w:r w:rsidRPr="00027F06">
              <w:rPr>
                <w:sz w:val="24"/>
                <w:szCs w:val="24"/>
              </w:rPr>
              <w:t>цаасаар битүү бүрсэн байх</w:t>
            </w:r>
          </w:p>
        </w:tc>
      </w:tr>
      <w:tr w:rsidR="002208E2" w:rsidRPr="00027F06" w14:paraId="0E184908" w14:textId="77777777" w:rsidTr="008C59E9">
        <w:trPr>
          <w:trHeight w:val="505"/>
        </w:trPr>
        <w:tc>
          <w:tcPr>
            <w:tcW w:w="559" w:type="dxa"/>
          </w:tcPr>
          <w:p w14:paraId="358E1486" w14:textId="77777777" w:rsidR="002208E2" w:rsidRPr="00027F06" w:rsidRDefault="002208E2" w:rsidP="002208E2">
            <w:pPr>
              <w:pStyle w:val="TableParagraph"/>
              <w:rPr>
                <w:sz w:val="24"/>
                <w:szCs w:val="24"/>
              </w:rPr>
            </w:pPr>
          </w:p>
          <w:p w14:paraId="26B62ACE" w14:textId="77777777" w:rsidR="002208E2" w:rsidRPr="00027F06" w:rsidRDefault="002208E2" w:rsidP="002208E2">
            <w:pPr>
              <w:pStyle w:val="TableParagraph"/>
              <w:rPr>
                <w:sz w:val="24"/>
                <w:szCs w:val="24"/>
              </w:rPr>
            </w:pPr>
          </w:p>
          <w:p w14:paraId="3594D74F" w14:textId="77777777" w:rsidR="002208E2" w:rsidRPr="00027F06" w:rsidRDefault="002208E2" w:rsidP="002208E2">
            <w:pPr>
              <w:pStyle w:val="TableParagraph"/>
              <w:spacing w:before="251"/>
              <w:rPr>
                <w:sz w:val="24"/>
                <w:szCs w:val="24"/>
              </w:rPr>
            </w:pPr>
          </w:p>
          <w:p w14:paraId="7A721CDE" w14:textId="2A14CD90" w:rsidR="002208E2" w:rsidRPr="00027F06" w:rsidRDefault="002208E2" w:rsidP="002208E2">
            <w:pPr>
              <w:pStyle w:val="TableParagraph"/>
              <w:spacing w:before="124"/>
              <w:ind w:left="10" w:right="3"/>
              <w:jc w:val="center"/>
              <w:rPr>
                <w:spacing w:val="-5"/>
                <w:sz w:val="24"/>
                <w:szCs w:val="24"/>
              </w:rPr>
            </w:pPr>
            <w:r w:rsidRPr="00027F06">
              <w:rPr>
                <w:spacing w:val="-5"/>
                <w:sz w:val="24"/>
                <w:szCs w:val="24"/>
              </w:rPr>
              <w:t>19</w:t>
            </w:r>
          </w:p>
        </w:tc>
        <w:tc>
          <w:tcPr>
            <w:tcW w:w="1284" w:type="dxa"/>
          </w:tcPr>
          <w:p w14:paraId="7B1EDB4F" w14:textId="77777777" w:rsidR="002208E2" w:rsidRPr="00027F06" w:rsidRDefault="002208E2" w:rsidP="002208E2">
            <w:pPr>
              <w:pStyle w:val="TableParagraph"/>
              <w:ind w:left="33" w:right="117"/>
              <w:jc w:val="center"/>
              <w:rPr>
                <w:sz w:val="24"/>
                <w:szCs w:val="24"/>
              </w:rPr>
            </w:pPr>
          </w:p>
          <w:p w14:paraId="69D06945" w14:textId="77777777" w:rsidR="002208E2" w:rsidRPr="00027F06" w:rsidRDefault="002208E2" w:rsidP="002208E2">
            <w:pPr>
              <w:pStyle w:val="TableParagraph"/>
              <w:ind w:left="33" w:right="117"/>
              <w:jc w:val="center"/>
              <w:rPr>
                <w:sz w:val="24"/>
                <w:szCs w:val="24"/>
              </w:rPr>
            </w:pPr>
          </w:p>
          <w:p w14:paraId="7B637AC4" w14:textId="77777777" w:rsidR="002208E2" w:rsidRPr="00027F06" w:rsidRDefault="002208E2" w:rsidP="002208E2">
            <w:pPr>
              <w:pStyle w:val="TableParagraph"/>
              <w:spacing w:before="251"/>
              <w:ind w:left="33" w:right="117"/>
              <w:jc w:val="center"/>
              <w:rPr>
                <w:sz w:val="24"/>
                <w:szCs w:val="24"/>
              </w:rPr>
            </w:pPr>
          </w:p>
          <w:p w14:paraId="06CA6DC8" w14:textId="3269B753" w:rsidR="002208E2" w:rsidRPr="00027F06" w:rsidRDefault="002208E2" w:rsidP="002208E2">
            <w:pPr>
              <w:pStyle w:val="TableParagraph"/>
              <w:spacing w:before="124"/>
              <w:ind w:left="33" w:right="117"/>
              <w:jc w:val="center"/>
              <w:rPr>
                <w:spacing w:val="-2"/>
                <w:sz w:val="24"/>
                <w:szCs w:val="24"/>
              </w:rPr>
            </w:pPr>
            <w:r w:rsidRPr="00027F06">
              <w:rPr>
                <w:spacing w:val="-2"/>
                <w:sz w:val="24"/>
                <w:szCs w:val="24"/>
              </w:rPr>
              <w:t>Хаяавч</w:t>
            </w:r>
          </w:p>
        </w:tc>
        <w:tc>
          <w:tcPr>
            <w:tcW w:w="1009" w:type="dxa"/>
          </w:tcPr>
          <w:p w14:paraId="1CAACA64" w14:textId="77777777" w:rsidR="002208E2" w:rsidRPr="00027F06" w:rsidRDefault="002208E2" w:rsidP="002208E2">
            <w:pPr>
              <w:pStyle w:val="TableParagraph"/>
              <w:rPr>
                <w:sz w:val="24"/>
                <w:szCs w:val="24"/>
              </w:rPr>
            </w:pPr>
          </w:p>
          <w:p w14:paraId="5F230CA2" w14:textId="77777777" w:rsidR="002208E2" w:rsidRPr="00027F06" w:rsidRDefault="002208E2" w:rsidP="002208E2">
            <w:pPr>
              <w:pStyle w:val="TableParagraph"/>
              <w:rPr>
                <w:sz w:val="24"/>
                <w:szCs w:val="24"/>
              </w:rPr>
            </w:pPr>
          </w:p>
          <w:p w14:paraId="5EA8866E" w14:textId="77777777" w:rsidR="002208E2" w:rsidRPr="00027F06" w:rsidRDefault="002208E2" w:rsidP="002208E2">
            <w:pPr>
              <w:pStyle w:val="TableParagraph"/>
              <w:spacing w:before="251"/>
              <w:rPr>
                <w:sz w:val="24"/>
                <w:szCs w:val="24"/>
              </w:rPr>
            </w:pPr>
          </w:p>
          <w:p w14:paraId="1EE25252" w14:textId="023A132A" w:rsidR="002208E2" w:rsidRPr="00027F06" w:rsidRDefault="002208E2" w:rsidP="002208E2">
            <w:pPr>
              <w:pStyle w:val="TableParagraph"/>
              <w:spacing w:before="124"/>
              <w:ind w:left="11"/>
              <w:jc w:val="center"/>
              <w:rPr>
                <w:spacing w:val="-5"/>
                <w:sz w:val="24"/>
                <w:szCs w:val="24"/>
              </w:rPr>
            </w:pPr>
            <w:r w:rsidRPr="00027F06">
              <w:rPr>
                <w:spacing w:val="-10"/>
                <w:sz w:val="24"/>
                <w:szCs w:val="24"/>
              </w:rPr>
              <w:t>ш</w:t>
            </w:r>
          </w:p>
        </w:tc>
        <w:tc>
          <w:tcPr>
            <w:tcW w:w="831" w:type="dxa"/>
          </w:tcPr>
          <w:p w14:paraId="08FDE6A3" w14:textId="77777777" w:rsidR="002208E2" w:rsidRPr="00027F06" w:rsidRDefault="002208E2" w:rsidP="002208E2">
            <w:pPr>
              <w:pStyle w:val="TableParagraph"/>
              <w:rPr>
                <w:sz w:val="24"/>
                <w:szCs w:val="24"/>
              </w:rPr>
            </w:pPr>
          </w:p>
          <w:p w14:paraId="0F85AD6C" w14:textId="77777777" w:rsidR="002208E2" w:rsidRPr="00027F06" w:rsidRDefault="002208E2" w:rsidP="002208E2">
            <w:pPr>
              <w:pStyle w:val="TableParagraph"/>
              <w:rPr>
                <w:sz w:val="24"/>
                <w:szCs w:val="24"/>
              </w:rPr>
            </w:pPr>
          </w:p>
          <w:p w14:paraId="165AC72B" w14:textId="77777777" w:rsidR="002208E2" w:rsidRPr="00027F06" w:rsidRDefault="002208E2" w:rsidP="002208E2">
            <w:pPr>
              <w:pStyle w:val="TableParagraph"/>
              <w:spacing w:before="251"/>
              <w:rPr>
                <w:sz w:val="24"/>
                <w:szCs w:val="24"/>
              </w:rPr>
            </w:pPr>
          </w:p>
          <w:p w14:paraId="6B7CE442" w14:textId="33977707" w:rsidR="002208E2" w:rsidRPr="00027F06" w:rsidRDefault="002208E2" w:rsidP="002208E2">
            <w:pPr>
              <w:pStyle w:val="TableParagraph"/>
              <w:spacing w:before="124"/>
              <w:ind w:left="8" w:right="2"/>
              <w:jc w:val="center"/>
              <w:rPr>
                <w:spacing w:val="-10"/>
                <w:sz w:val="24"/>
                <w:szCs w:val="24"/>
              </w:rPr>
            </w:pPr>
            <w:r w:rsidRPr="00027F06">
              <w:rPr>
                <w:spacing w:val="-10"/>
                <w:sz w:val="24"/>
                <w:szCs w:val="24"/>
              </w:rPr>
              <w:t>1</w:t>
            </w:r>
          </w:p>
        </w:tc>
        <w:tc>
          <w:tcPr>
            <w:tcW w:w="5671" w:type="dxa"/>
          </w:tcPr>
          <w:p w14:paraId="314DBB54" w14:textId="7A582B75" w:rsidR="002208E2" w:rsidRPr="00027F06" w:rsidRDefault="002208E2" w:rsidP="00077C72">
            <w:pPr>
              <w:pStyle w:val="TableParagraph"/>
              <w:ind w:left="106" w:right="96"/>
              <w:jc w:val="both"/>
              <w:rPr>
                <w:sz w:val="24"/>
                <w:szCs w:val="24"/>
              </w:rPr>
            </w:pPr>
            <w:r w:rsidRPr="00027F06">
              <w:rPr>
                <w:sz w:val="24"/>
                <w:szCs w:val="24"/>
              </w:rPr>
              <w:t>Хаяавч хийх мод шүргэдэстэй байж болох бөгөөд зузаан 10-20мм, Хаяавчны модны дээд, доод хэсэгт 4-аас</w:t>
            </w:r>
            <w:r w:rsidRPr="00027F06">
              <w:rPr>
                <w:spacing w:val="-9"/>
                <w:sz w:val="24"/>
                <w:szCs w:val="24"/>
              </w:rPr>
              <w:t xml:space="preserve"> </w:t>
            </w:r>
            <w:r w:rsidRPr="00027F06">
              <w:rPr>
                <w:sz w:val="24"/>
                <w:szCs w:val="24"/>
              </w:rPr>
              <w:t>5мм</w:t>
            </w:r>
            <w:r w:rsidRPr="00027F06">
              <w:rPr>
                <w:spacing w:val="-14"/>
                <w:sz w:val="24"/>
                <w:szCs w:val="24"/>
              </w:rPr>
              <w:t xml:space="preserve"> </w:t>
            </w:r>
            <w:r w:rsidRPr="00027F06">
              <w:rPr>
                <w:sz w:val="24"/>
                <w:szCs w:val="24"/>
              </w:rPr>
              <w:t>голчтой</w:t>
            </w:r>
            <w:r w:rsidRPr="00027F06">
              <w:rPr>
                <w:spacing w:val="-10"/>
                <w:sz w:val="24"/>
                <w:szCs w:val="24"/>
              </w:rPr>
              <w:t xml:space="preserve"> </w:t>
            </w:r>
            <w:r w:rsidRPr="00027F06">
              <w:rPr>
                <w:sz w:val="24"/>
                <w:szCs w:val="24"/>
              </w:rPr>
              <w:t>утсаар</w:t>
            </w:r>
            <w:r w:rsidRPr="00027F06">
              <w:rPr>
                <w:spacing w:val="-10"/>
                <w:sz w:val="24"/>
                <w:szCs w:val="24"/>
              </w:rPr>
              <w:t xml:space="preserve"> </w:t>
            </w:r>
            <w:r w:rsidRPr="00027F06">
              <w:rPr>
                <w:sz w:val="24"/>
                <w:szCs w:val="24"/>
              </w:rPr>
              <w:t>хэлхэх</w:t>
            </w:r>
            <w:r w:rsidRPr="00027F06">
              <w:rPr>
                <w:spacing w:val="-11"/>
                <w:sz w:val="24"/>
                <w:szCs w:val="24"/>
              </w:rPr>
              <w:t xml:space="preserve"> </w:t>
            </w:r>
            <w:r w:rsidRPr="00027F06">
              <w:rPr>
                <w:sz w:val="24"/>
                <w:szCs w:val="24"/>
              </w:rPr>
              <w:t>нүхийг</w:t>
            </w:r>
            <w:r w:rsidRPr="00027F06">
              <w:rPr>
                <w:spacing w:val="-10"/>
                <w:sz w:val="24"/>
                <w:szCs w:val="24"/>
              </w:rPr>
              <w:t xml:space="preserve"> </w:t>
            </w:r>
            <w:r w:rsidRPr="00027F06">
              <w:rPr>
                <w:sz w:val="24"/>
                <w:szCs w:val="24"/>
              </w:rPr>
              <w:t>10см</w:t>
            </w:r>
            <w:r w:rsidRPr="00027F06">
              <w:rPr>
                <w:spacing w:val="-12"/>
                <w:sz w:val="24"/>
                <w:szCs w:val="24"/>
              </w:rPr>
              <w:t xml:space="preserve"> </w:t>
            </w:r>
            <w:r w:rsidRPr="00027F06">
              <w:rPr>
                <w:sz w:val="24"/>
                <w:szCs w:val="24"/>
              </w:rPr>
              <w:t>зайтай, мод тус бүрийг 2-3 мм-ийн голчтой, хоёроос цөөнгүй эгнээ төмөр утсаар хэлхэж холбох бөгөөд хэлхээний эх ба төгсөлд нь ган утасны үзүүрийг хооронд нь холбож, хаалгатай бэхлэхэд зориулсан гогцоо гаргана.</w:t>
            </w:r>
            <w:r w:rsidRPr="00027F06">
              <w:rPr>
                <w:spacing w:val="69"/>
                <w:w w:val="150"/>
                <w:sz w:val="24"/>
                <w:szCs w:val="24"/>
              </w:rPr>
              <w:t xml:space="preserve"> </w:t>
            </w:r>
            <w:r w:rsidRPr="00027F06">
              <w:rPr>
                <w:sz w:val="24"/>
                <w:szCs w:val="24"/>
              </w:rPr>
              <w:t>Сайн</w:t>
            </w:r>
            <w:r w:rsidRPr="00027F06">
              <w:rPr>
                <w:spacing w:val="69"/>
                <w:w w:val="150"/>
                <w:sz w:val="24"/>
                <w:szCs w:val="24"/>
              </w:rPr>
              <w:t xml:space="preserve"> </w:t>
            </w:r>
            <w:r w:rsidRPr="00027F06">
              <w:rPr>
                <w:sz w:val="24"/>
                <w:szCs w:val="24"/>
              </w:rPr>
              <w:t>чанарын</w:t>
            </w:r>
            <w:r w:rsidRPr="00027F06">
              <w:rPr>
                <w:spacing w:val="69"/>
                <w:w w:val="150"/>
                <w:sz w:val="24"/>
                <w:szCs w:val="24"/>
              </w:rPr>
              <w:t xml:space="preserve"> </w:t>
            </w:r>
            <w:r w:rsidRPr="00027F06">
              <w:rPr>
                <w:sz w:val="24"/>
                <w:szCs w:val="24"/>
              </w:rPr>
              <w:t>брезентийг</w:t>
            </w:r>
            <w:r w:rsidRPr="00027F06">
              <w:rPr>
                <w:spacing w:val="70"/>
                <w:w w:val="150"/>
                <w:sz w:val="24"/>
                <w:szCs w:val="24"/>
              </w:rPr>
              <w:t xml:space="preserve"> </w:t>
            </w:r>
            <w:r w:rsidRPr="00027F06">
              <w:rPr>
                <w:sz w:val="24"/>
                <w:szCs w:val="24"/>
              </w:rPr>
              <w:t>2</w:t>
            </w:r>
            <w:r w:rsidRPr="00027F06">
              <w:rPr>
                <w:spacing w:val="66"/>
                <w:w w:val="150"/>
                <w:sz w:val="24"/>
                <w:szCs w:val="24"/>
              </w:rPr>
              <w:t xml:space="preserve"> </w:t>
            </w:r>
            <w:r w:rsidRPr="00027F06">
              <w:rPr>
                <w:spacing w:val="-2"/>
                <w:sz w:val="24"/>
                <w:szCs w:val="24"/>
              </w:rPr>
              <w:t>давхарлаж</w:t>
            </w:r>
            <w:r w:rsidR="00077C72" w:rsidRPr="00027F06">
              <w:rPr>
                <w:spacing w:val="-2"/>
                <w:sz w:val="24"/>
                <w:szCs w:val="24"/>
                <w:lang w:val="mn-MN"/>
              </w:rPr>
              <w:t xml:space="preserve"> </w:t>
            </w:r>
            <w:r w:rsidRPr="00027F06">
              <w:rPr>
                <w:spacing w:val="-2"/>
                <w:sz w:val="24"/>
                <w:szCs w:val="24"/>
              </w:rPr>
              <w:t>хийсэн</w:t>
            </w:r>
          </w:p>
        </w:tc>
      </w:tr>
      <w:tr w:rsidR="002208E2" w:rsidRPr="00027F06" w14:paraId="1F58B1D7" w14:textId="77777777" w:rsidTr="008C59E9">
        <w:trPr>
          <w:trHeight w:val="505"/>
        </w:trPr>
        <w:tc>
          <w:tcPr>
            <w:tcW w:w="559" w:type="dxa"/>
          </w:tcPr>
          <w:p w14:paraId="276C6A0B" w14:textId="2963EECF" w:rsidR="002208E2" w:rsidRPr="00027F06" w:rsidRDefault="002208E2" w:rsidP="002208E2">
            <w:pPr>
              <w:pStyle w:val="TableParagraph"/>
              <w:spacing w:before="124"/>
              <w:ind w:left="10" w:right="3"/>
              <w:jc w:val="center"/>
              <w:rPr>
                <w:spacing w:val="-5"/>
                <w:sz w:val="24"/>
                <w:szCs w:val="24"/>
              </w:rPr>
            </w:pPr>
            <w:r w:rsidRPr="00027F06">
              <w:rPr>
                <w:spacing w:val="-5"/>
                <w:sz w:val="24"/>
                <w:szCs w:val="24"/>
              </w:rPr>
              <w:t>20</w:t>
            </w:r>
          </w:p>
        </w:tc>
        <w:tc>
          <w:tcPr>
            <w:tcW w:w="1284" w:type="dxa"/>
          </w:tcPr>
          <w:p w14:paraId="052CE06C" w14:textId="79CD43CD" w:rsidR="002208E2" w:rsidRPr="00027F06" w:rsidRDefault="002208E2" w:rsidP="002208E2">
            <w:pPr>
              <w:pStyle w:val="TableParagraph"/>
              <w:spacing w:before="124"/>
              <w:ind w:left="33" w:right="117"/>
              <w:jc w:val="center"/>
              <w:rPr>
                <w:spacing w:val="-2"/>
                <w:sz w:val="24"/>
                <w:szCs w:val="24"/>
              </w:rPr>
            </w:pPr>
            <w:r w:rsidRPr="00027F06">
              <w:rPr>
                <w:spacing w:val="-5"/>
                <w:sz w:val="24"/>
                <w:szCs w:val="24"/>
              </w:rPr>
              <w:t>Шал</w:t>
            </w:r>
          </w:p>
        </w:tc>
        <w:tc>
          <w:tcPr>
            <w:tcW w:w="1009" w:type="dxa"/>
          </w:tcPr>
          <w:p w14:paraId="25AA3A18" w14:textId="52AF100C" w:rsidR="002208E2" w:rsidRPr="00027F06" w:rsidRDefault="002208E2" w:rsidP="002208E2">
            <w:pPr>
              <w:pStyle w:val="TableParagraph"/>
              <w:spacing w:before="124"/>
              <w:ind w:left="11"/>
              <w:jc w:val="center"/>
              <w:rPr>
                <w:spacing w:val="-5"/>
                <w:sz w:val="24"/>
                <w:szCs w:val="24"/>
              </w:rPr>
            </w:pPr>
            <w:r w:rsidRPr="00027F06">
              <w:rPr>
                <w:spacing w:val="-5"/>
                <w:sz w:val="24"/>
                <w:szCs w:val="24"/>
              </w:rPr>
              <w:t>Ком</w:t>
            </w:r>
          </w:p>
        </w:tc>
        <w:tc>
          <w:tcPr>
            <w:tcW w:w="831" w:type="dxa"/>
          </w:tcPr>
          <w:p w14:paraId="0E8380AA" w14:textId="210790E0" w:rsidR="002208E2" w:rsidRPr="00027F06" w:rsidRDefault="002208E2" w:rsidP="002208E2">
            <w:pPr>
              <w:pStyle w:val="TableParagraph"/>
              <w:spacing w:before="124"/>
              <w:ind w:left="8" w:right="2"/>
              <w:jc w:val="center"/>
              <w:rPr>
                <w:spacing w:val="-10"/>
                <w:sz w:val="24"/>
                <w:szCs w:val="24"/>
              </w:rPr>
            </w:pPr>
            <w:r w:rsidRPr="00027F06">
              <w:rPr>
                <w:spacing w:val="-10"/>
                <w:sz w:val="24"/>
                <w:szCs w:val="24"/>
              </w:rPr>
              <w:t>1</w:t>
            </w:r>
          </w:p>
        </w:tc>
        <w:tc>
          <w:tcPr>
            <w:tcW w:w="5671" w:type="dxa"/>
          </w:tcPr>
          <w:p w14:paraId="65EBBA58" w14:textId="3A4DA629" w:rsidR="002208E2" w:rsidRPr="00027F06" w:rsidRDefault="002208E2" w:rsidP="002208E2">
            <w:pPr>
              <w:pStyle w:val="TableParagraph"/>
              <w:spacing w:line="252" w:lineRule="exact"/>
              <w:ind w:left="106"/>
              <w:rPr>
                <w:sz w:val="24"/>
                <w:szCs w:val="24"/>
              </w:rPr>
            </w:pPr>
            <w:r w:rsidRPr="00027F06">
              <w:rPr>
                <w:sz w:val="24"/>
                <w:szCs w:val="24"/>
              </w:rPr>
              <w:t>2.8</w:t>
            </w:r>
            <w:r w:rsidRPr="00027F06">
              <w:rPr>
                <w:spacing w:val="-16"/>
                <w:sz w:val="24"/>
                <w:szCs w:val="24"/>
              </w:rPr>
              <w:t xml:space="preserve"> </w:t>
            </w:r>
            <w:r w:rsidRPr="00027F06">
              <w:rPr>
                <w:sz w:val="24"/>
                <w:szCs w:val="24"/>
              </w:rPr>
              <w:t>см-ээс</w:t>
            </w:r>
            <w:r w:rsidRPr="00027F06">
              <w:rPr>
                <w:spacing w:val="-14"/>
                <w:sz w:val="24"/>
                <w:szCs w:val="24"/>
              </w:rPr>
              <w:t xml:space="preserve"> </w:t>
            </w:r>
            <w:r w:rsidRPr="00027F06">
              <w:rPr>
                <w:sz w:val="24"/>
                <w:szCs w:val="24"/>
              </w:rPr>
              <w:t>доошгүй</w:t>
            </w:r>
            <w:r w:rsidRPr="00027F06">
              <w:rPr>
                <w:spacing w:val="-15"/>
                <w:sz w:val="24"/>
                <w:szCs w:val="24"/>
              </w:rPr>
              <w:t xml:space="preserve"> </w:t>
            </w:r>
            <w:r w:rsidRPr="00027F06">
              <w:rPr>
                <w:sz w:val="24"/>
                <w:szCs w:val="24"/>
              </w:rPr>
              <w:t>зузаантай</w:t>
            </w:r>
            <w:r w:rsidRPr="00027F06">
              <w:rPr>
                <w:spacing w:val="-15"/>
                <w:sz w:val="24"/>
                <w:szCs w:val="24"/>
              </w:rPr>
              <w:t xml:space="preserve"> </w:t>
            </w:r>
            <w:r w:rsidRPr="00027F06">
              <w:rPr>
                <w:sz w:val="24"/>
                <w:szCs w:val="24"/>
              </w:rPr>
              <w:t>банзаар</w:t>
            </w:r>
            <w:r w:rsidRPr="00027F06">
              <w:rPr>
                <w:spacing w:val="-16"/>
                <w:sz w:val="24"/>
                <w:szCs w:val="24"/>
              </w:rPr>
              <w:t xml:space="preserve"> </w:t>
            </w:r>
            <w:r w:rsidRPr="00027F06">
              <w:rPr>
                <w:sz w:val="24"/>
                <w:szCs w:val="24"/>
              </w:rPr>
              <w:t>шахаж</w:t>
            </w:r>
            <w:r w:rsidRPr="00027F06">
              <w:rPr>
                <w:spacing w:val="-13"/>
                <w:sz w:val="24"/>
                <w:szCs w:val="24"/>
              </w:rPr>
              <w:t xml:space="preserve"> </w:t>
            </w:r>
            <w:r w:rsidRPr="00027F06">
              <w:rPr>
                <w:sz w:val="24"/>
                <w:szCs w:val="24"/>
              </w:rPr>
              <w:t>хийсэн, 2 давхар будагтай байх.</w:t>
            </w:r>
          </w:p>
        </w:tc>
      </w:tr>
    </w:tbl>
    <w:p w14:paraId="23E62013" w14:textId="2070AD87" w:rsidR="004C6AB1" w:rsidRPr="00027F06" w:rsidRDefault="004C6AB1" w:rsidP="002208E2">
      <w:pPr>
        <w:spacing w:line="252" w:lineRule="exact"/>
        <w:rPr>
          <w:caps/>
          <w:lang w:val="mn-MN"/>
        </w:rPr>
      </w:pPr>
      <w:r w:rsidRPr="00027F06">
        <w:rPr>
          <w:caps/>
          <w:lang w:val="mn-MN"/>
        </w:rPr>
        <w:br w:type="page"/>
      </w:r>
    </w:p>
    <w:p w14:paraId="144E6E7C" w14:textId="77777777" w:rsidR="004C6AB1" w:rsidRPr="00027F06" w:rsidRDefault="004C6AB1" w:rsidP="004C6AB1">
      <w:pPr>
        <w:spacing w:line="276" w:lineRule="auto"/>
        <w:ind w:firstLine="426"/>
        <w:jc w:val="center"/>
        <w:rPr>
          <w:b/>
          <w:bCs/>
          <w:lang w:val="mn-MN"/>
        </w:rPr>
      </w:pPr>
      <w:r w:rsidRPr="00027F06">
        <w:rPr>
          <w:b/>
          <w:bCs/>
          <w:lang w:val="mn-MN"/>
        </w:rPr>
        <w:lastRenderedPageBreak/>
        <w:t xml:space="preserve">Монгол гэр үйлдвэрлэлийн салбарын нөхцөл байдлын судалгаа </w:t>
      </w:r>
    </w:p>
    <w:p w14:paraId="1FF13A41" w14:textId="0050D21D" w:rsidR="004C6AB1" w:rsidRPr="00027F06" w:rsidRDefault="004C6AB1" w:rsidP="004C6AB1">
      <w:pPr>
        <w:spacing w:after="0" w:line="240" w:lineRule="auto"/>
        <w:ind w:firstLine="720"/>
        <w:jc w:val="both"/>
        <w:rPr>
          <w:shd w:val="clear" w:color="auto" w:fill="FFFFFF"/>
          <w:lang w:val="mn-MN"/>
        </w:rPr>
      </w:pPr>
      <w:r w:rsidRPr="00027F06">
        <w:rPr>
          <w:shd w:val="clear" w:color="auto" w:fill="FFFFFF"/>
          <w:lang w:val="mn-MN"/>
        </w:rPr>
        <w:t>Монгол улс жилд иж бүрэн монгол гэр 2000 гаруйг экспортолж, 6000 орчмыг дотоодын зах зээлд үйлдвэрлэн нийлүүлж байгаа ба гэрийн үйлдвэрлэлийг нийслэл, хөдөө орон нутагт 150 гаруй иргэн, аж ахуйн нэгж эрхэлж аяны, отрын, малчдын, уул уурхай, зам барилгын ажилчдын, жуулчны баазын, хот суурин газрын, ресторан хүлээн авалт, хүндэтгэлийн, экспортын, тоглоом</w:t>
      </w:r>
      <w:r w:rsidR="00064226">
        <w:rPr>
          <w:shd w:val="clear" w:color="auto" w:fill="FFFFFF"/>
          <w:lang w:val="mn-MN"/>
        </w:rPr>
        <w:t xml:space="preserve">, </w:t>
      </w:r>
      <w:r w:rsidRPr="00027F06">
        <w:rPr>
          <w:shd w:val="clear" w:color="auto" w:fill="FFFFFF"/>
          <w:lang w:val="mn-MN"/>
        </w:rPr>
        <w:t>бэлэг дурсгалын гэсэн 10 төрлөөр, 1,9 м-40 м хүртэл диаметртэй, 3 ханатаас 32 ханатай олон төрлийн зориулалтын гэрийг үйлдвэрлэж байна. Тус салбарт “Монголын гэр, гэрийн иж бүрдэл үйлдвэрлэгчдийн нэгдсэн холбоо” 2008 онд байгуулагдан, 2023 оны байдлаар 60 аж ахуйн нэгж, 400 гаруй өрхийн үйлдвэрлэл эрхлэгчдийг нэгтгэн үйл ажиллагаа явуулж байна.</w:t>
      </w:r>
    </w:p>
    <w:p w14:paraId="045493BA" w14:textId="77777777" w:rsidR="004C6AB1" w:rsidRPr="00027F06" w:rsidRDefault="004C6AB1" w:rsidP="004C6AB1">
      <w:pPr>
        <w:spacing w:after="0" w:line="240" w:lineRule="auto"/>
        <w:ind w:firstLine="720"/>
        <w:jc w:val="both"/>
        <w:rPr>
          <w:shd w:val="clear" w:color="auto" w:fill="FFFFFF"/>
          <w:lang w:val="mn-MN"/>
        </w:rPr>
      </w:pPr>
      <w:r w:rsidRPr="00027F06">
        <w:rPr>
          <w:shd w:val="clear" w:color="auto" w:fill="FFFFFF"/>
          <w:lang w:val="mn-MN"/>
        </w:rPr>
        <w:t xml:space="preserve">Хүнс, хөдөө аж ахуй, хөнгөн үйлдвэрийн яам нь Монгол Улсын Засгийн газрын 2021 оны 5 дугаар тогтоолоор батлагдсан сайн малчин, саальчин, фермер, тариаланч хамт олон, тариаланчдыг шалгаруулан шагнаж, урамшуулах хүрээнд жил болгон улсын аварга малчин, улсын хошой малчдад 5 ханатай улаан халзтай иж бүрэн гэрийг олгож байна. </w:t>
      </w:r>
    </w:p>
    <w:p w14:paraId="7E55FEC0" w14:textId="77777777" w:rsidR="004C6AB1" w:rsidRPr="00027F06" w:rsidRDefault="004C6AB1" w:rsidP="004C6AB1">
      <w:pPr>
        <w:ind w:firstLine="720"/>
        <w:jc w:val="center"/>
        <w:rPr>
          <w:rFonts w:eastAsia="Times New Roman"/>
          <w:color w:val="000000"/>
        </w:rPr>
      </w:pPr>
    </w:p>
    <w:p w14:paraId="3BB3FE51" w14:textId="251A55B0" w:rsidR="004C6AB1" w:rsidRPr="00027F06" w:rsidRDefault="004C6AB1" w:rsidP="004C6AB1">
      <w:pPr>
        <w:ind w:firstLine="720"/>
        <w:jc w:val="center"/>
        <w:rPr>
          <w:shd w:val="clear" w:color="auto" w:fill="FFFFFF"/>
          <w:lang w:val="mn-MN"/>
        </w:rPr>
      </w:pPr>
      <w:r w:rsidRPr="00027F06">
        <w:rPr>
          <w:rFonts w:eastAsia="Times New Roman"/>
          <w:color w:val="000000"/>
        </w:rPr>
        <w:t xml:space="preserve">2018-2022 он хүртэл сүүлийн 5 жилд </w:t>
      </w:r>
      <w:r w:rsidRPr="00027F06">
        <w:rPr>
          <w:rFonts w:eastAsia="Times New Roman"/>
          <w:color w:val="000000"/>
          <w:lang w:val="mn-MN"/>
        </w:rPr>
        <w:t xml:space="preserve">шалгарсан </w:t>
      </w:r>
      <w:r w:rsidRPr="00027F06">
        <w:rPr>
          <w:rFonts w:eastAsia="Times New Roman"/>
          <w:color w:val="000000"/>
        </w:rPr>
        <w:t>улсын аварга, хошой аварга</w:t>
      </w:r>
      <w:r w:rsidRPr="00027F06">
        <w:rPr>
          <w:rFonts w:eastAsia="Times New Roman"/>
          <w:color w:val="000000"/>
          <w:lang w:val="mn-MN"/>
        </w:rPr>
        <w:t xml:space="preserve"> малчид аймгуудаар</w:t>
      </w:r>
    </w:p>
    <w:tbl>
      <w:tblPr>
        <w:tblW w:w="9590" w:type="dxa"/>
        <w:jc w:val="center"/>
        <w:tblLook w:val="04A0" w:firstRow="1" w:lastRow="0" w:firstColumn="1" w:lastColumn="0" w:noHBand="0" w:noVBand="1"/>
      </w:tblPr>
      <w:tblGrid>
        <w:gridCol w:w="551"/>
        <w:gridCol w:w="1539"/>
        <w:gridCol w:w="750"/>
        <w:gridCol w:w="750"/>
        <w:gridCol w:w="750"/>
        <w:gridCol w:w="750"/>
        <w:gridCol w:w="750"/>
        <w:gridCol w:w="750"/>
        <w:gridCol w:w="750"/>
        <w:gridCol w:w="750"/>
        <w:gridCol w:w="750"/>
        <w:gridCol w:w="750"/>
      </w:tblGrid>
      <w:tr w:rsidR="004C6AB1" w:rsidRPr="00027F06" w14:paraId="70FAA026" w14:textId="77777777" w:rsidTr="004C6AB1">
        <w:trPr>
          <w:trHeight w:val="372"/>
          <w:jc w:val="center"/>
        </w:trPr>
        <w:tc>
          <w:tcPr>
            <w:tcW w:w="551" w:type="dxa"/>
            <w:vMerge w:val="restart"/>
            <w:tcBorders>
              <w:top w:val="single" w:sz="4" w:space="0" w:color="auto"/>
              <w:left w:val="single" w:sz="4" w:space="0" w:color="auto"/>
              <w:right w:val="single" w:sz="4" w:space="0" w:color="auto"/>
            </w:tcBorders>
            <w:shd w:val="clear" w:color="auto" w:fill="auto"/>
            <w:noWrap/>
            <w:vAlign w:val="center"/>
            <w:hideMark/>
          </w:tcPr>
          <w:p w14:paraId="033048AA"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 №</w:t>
            </w:r>
          </w:p>
        </w:tc>
        <w:tc>
          <w:tcPr>
            <w:tcW w:w="1539" w:type="dxa"/>
            <w:vMerge w:val="restart"/>
            <w:tcBorders>
              <w:top w:val="single" w:sz="4" w:space="0" w:color="auto"/>
              <w:left w:val="nil"/>
              <w:right w:val="single" w:sz="4" w:space="0" w:color="auto"/>
            </w:tcBorders>
            <w:shd w:val="clear" w:color="auto" w:fill="auto"/>
            <w:noWrap/>
            <w:vAlign w:val="center"/>
            <w:hideMark/>
          </w:tcPr>
          <w:p w14:paraId="6E605010" w14:textId="6E5FE3E1" w:rsidR="004C6AB1" w:rsidRPr="00027F06" w:rsidRDefault="004C6AB1" w:rsidP="004C6AB1">
            <w:pPr>
              <w:spacing w:after="0" w:line="240" w:lineRule="auto"/>
              <w:jc w:val="center"/>
              <w:rPr>
                <w:rFonts w:eastAsia="Times New Roman"/>
                <w:color w:val="000000"/>
              </w:rPr>
            </w:pPr>
            <w:r w:rsidRPr="00027F06">
              <w:rPr>
                <w:rFonts w:eastAsia="Times New Roman"/>
                <w:color w:val="000000"/>
              </w:rPr>
              <w:t>Аймгийн нэр</w:t>
            </w:r>
          </w:p>
        </w:tc>
        <w:tc>
          <w:tcPr>
            <w:tcW w:w="3750" w:type="dxa"/>
            <w:gridSpan w:val="5"/>
            <w:tcBorders>
              <w:top w:val="single" w:sz="4" w:space="0" w:color="auto"/>
              <w:left w:val="nil"/>
              <w:bottom w:val="single" w:sz="4" w:space="0" w:color="auto"/>
              <w:right w:val="single" w:sz="4" w:space="0" w:color="auto"/>
            </w:tcBorders>
            <w:shd w:val="clear" w:color="auto" w:fill="auto"/>
            <w:vAlign w:val="center"/>
            <w:hideMark/>
          </w:tcPr>
          <w:p w14:paraId="7FEC596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улсын аварга малчин</w:t>
            </w:r>
          </w:p>
        </w:tc>
        <w:tc>
          <w:tcPr>
            <w:tcW w:w="3750" w:type="dxa"/>
            <w:gridSpan w:val="5"/>
            <w:tcBorders>
              <w:top w:val="single" w:sz="4" w:space="0" w:color="auto"/>
              <w:left w:val="single" w:sz="4" w:space="0" w:color="auto"/>
              <w:bottom w:val="single" w:sz="4" w:space="0" w:color="auto"/>
              <w:right w:val="single" w:sz="4" w:space="0" w:color="000000"/>
            </w:tcBorders>
            <w:shd w:val="clear" w:color="auto" w:fill="auto"/>
            <w:vAlign w:val="center"/>
            <w:hideMark/>
          </w:tcPr>
          <w:p w14:paraId="292E518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улсын хошой аварга</w:t>
            </w:r>
          </w:p>
        </w:tc>
      </w:tr>
      <w:tr w:rsidR="004C6AB1" w:rsidRPr="00027F06" w14:paraId="4BACC419" w14:textId="77777777" w:rsidTr="004C6AB1">
        <w:trPr>
          <w:trHeight w:val="408"/>
          <w:jc w:val="center"/>
        </w:trPr>
        <w:tc>
          <w:tcPr>
            <w:tcW w:w="551" w:type="dxa"/>
            <w:vMerge/>
            <w:tcBorders>
              <w:left w:val="single" w:sz="4" w:space="0" w:color="auto"/>
              <w:bottom w:val="single" w:sz="4" w:space="0" w:color="auto"/>
              <w:right w:val="single" w:sz="4" w:space="0" w:color="auto"/>
            </w:tcBorders>
            <w:shd w:val="clear" w:color="auto" w:fill="auto"/>
            <w:vAlign w:val="bottom"/>
            <w:hideMark/>
          </w:tcPr>
          <w:p w14:paraId="59DED886" w14:textId="77777777" w:rsidR="004C6AB1" w:rsidRPr="00027F06" w:rsidRDefault="004C6AB1" w:rsidP="008C59E9">
            <w:pPr>
              <w:spacing w:after="0" w:line="240" w:lineRule="auto"/>
              <w:jc w:val="center"/>
              <w:rPr>
                <w:rFonts w:eastAsia="Times New Roman"/>
                <w:color w:val="000000"/>
              </w:rPr>
            </w:pPr>
          </w:p>
        </w:tc>
        <w:tc>
          <w:tcPr>
            <w:tcW w:w="1539" w:type="dxa"/>
            <w:vMerge/>
            <w:tcBorders>
              <w:left w:val="nil"/>
              <w:bottom w:val="single" w:sz="4" w:space="0" w:color="auto"/>
              <w:right w:val="single" w:sz="4" w:space="0" w:color="auto"/>
            </w:tcBorders>
            <w:shd w:val="clear" w:color="auto" w:fill="auto"/>
            <w:vAlign w:val="center"/>
            <w:hideMark/>
          </w:tcPr>
          <w:p w14:paraId="55257D4C" w14:textId="77777777" w:rsidR="004C6AB1" w:rsidRPr="00027F06" w:rsidRDefault="004C6AB1" w:rsidP="008C59E9">
            <w:pPr>
              <w:spacing w:after="0" w:line="240" w:lineRule="auto"/>
              <w:jc w:val="center"/>
              <w:rPr>
                <w:rFonts w:eastAsia="Times New Roman"/>
                <w:color w:val="000000"/>
              </w:rPr>
            </w:pPr>
          </w:p>
        </w:tc>
        <w:tc>
          <w:tcPr>
            <w:tcW w:w="750" w:type="dxa"/>
            <w:tcBorders>
              <w:top w:val="nil"/>
              <w:left w:val="nil"/>
              <w:bottom w:val="single" w:sz="4" w:space="0" w:color="auto"/>
              <w:right w:val="single" w:sz="4" w:space="0" w:color="auto"/>
            </w:tcBorders>
            <w:shd w:val="clear" w:color="auto" w:fill="auto"/>
            <w:noWrap/>
            <w:vAlign w:val="center"/>
            <w:hideMark/>
          </w:tcPr>
          <w:p w14:paraId="1A44A6A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018</w:t>
            </w:r>
          </w:p>
        </w:tc>
        <w:tc>
          <w:tcPr>
            <w:tcW w:w="750" w:type="dxa"/>
            <w:tcBorders>
              <w:top w:val="nil"/>
              <w:left w:val="nil"/>
              <w:bottom w:val="single" w:sz="4" w:space="0" w:color="auto"/>
              <w:right w:val="single" w:sz="4" w:space="0" w:color="auto"/>
            </w:tcBorders>
            <w:shd w:val="clear" w:color="auto" w:fill="auto"/>
            <w:noWrap/>
            <w:vAlign w:val="center"/>
            <w:hideMark/>
          </w:tcPr>
          <w:p w14:paraId="56BAFB0F"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019</w:t>
            </w:r>
          </w:p>
        </w:tc>
        <w:tc>
          <w:tcPr>
            <w:tcW w:w="750" w:type="dxa"/>
            <w:tcBorders>
              <w:top w:val="nil"/>
              <w:left w:val="nil"/>
              <w:bottom w:val="single" w:sz="4" w:space="0" w:color="auto"/>
              <w:right w:val="single" w:sz="4" w:space="0" w:color="auto"/>
            </w:tcBorders>
            <w:shd w:val="clear" w:color="auto" w:fill="auto"/>
            <w:noWrap/>
            <w:vAlign w:val="center"/>
            <w:hideMark/>
          </w:tcPr>
          <w:p w14:paraId="5E3E61D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020</w:t>
            </w:r>
          </w:p>
        </w:tc>
        <w:tc>
          <w:tcPr>
            <w:tcW w:w="750" w:type="dxa"/>
            <w:tcBorders>
              <w:top w:val="nil"/>
              <w:left w:val="nil"/>
              <w:bottom w:val="single" w:sz="4" w:space="0" w:color="auto"/>
              <w:right w:val="single" w:sz="4" w:space="0" w:color="auto"/>
            </w:tcBorders>
            <w:shd w:val="clear" w:color="auto" w:fill="auto"/>
            <w:noWrap/>
            <w:vAlign w:val="center"/>
            <w:hideMark/>
          </w:tcPr>
          <w:p w14:paraId="1A3C4475"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021</w:t>
            </w:r>
          </w:p>
        </w:tc>
        <w:tc>
          <w:tcPr>
            <w:tcW w:w="750" w:type="dxa"/>
            <w:tcBorders>
              <w:top w:val="nil"/>
              <w:left w:val="nil"/>
              <w:bottom w:val="single" w:sz="4" w:space="0" w:color="auto"/>
              <w:right w:val="single" w:sz="4" w:space="0" w:color="auto"/>
            </w:tcBorders>
            <w:shd w:val="clear" w:color="auto" w:fill="auto"/>
            <w:noWrap/>
            <w:vAlign w:val="center"/>
            <w:hideMark/>
          </w:tcPr>
          <w:p w14:paraId="151AFDB2"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022</w:t>
            </w:r>
          </w:p>
        </w:tc>
        <w:tc>
          <w:tcPr>
            <w:tcW w:w="750" w:type="dxa"/>
            <w:tcBorders>
              <w:top w:val="nil"/>
              <w:left w:val="nil"/>
              <w:bottom w:val="single" w:sz="4" w:space="0" w:color="auto"/>
              <w:right w:val="single" w:sz="4" w:space="0" w:color="auto"/>
            </w:tcBorders>
            <w:shd w:val="clear" w:color="auto" w:fill="auto"/>
            <w:noWrap/>
            <w:vAlign w:val="center"/>
            <w:hideMark/>
          </w:tcPr>
          <w:p w14:paraId="47834A3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018</w:t>
            </w:r>
          </w:p>
        </w:tc>
        <w:tc>
          <w:tcPr>
            <w:tcW w:w="750" w:type="dxa"/>
            <w:tcBorders>
              <w:top w:val="nil"/>
              <w:left w:val="nil"/>
              <w:bottom w:val="single" w:sz="4" w:space="0" w:color="auto"/>
              <w:right w:val="single" w:sz="4" w:space="0" w:color="auto"/>
            </w:tcBorders>
            <w:shd w:val="clear" w:color="auto" w:fill="auto"/>
            <w:noWrap/>
            <w:vAlign w:val="center"/>
            <w:hideMark/>
          </w:tcPr>
          <w:p w14:paraId="12C1F9F1"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019</w:t>
            </w:r>
          </w:p>
        </w:tc>
        <w:tc>
          <w:tcPr>
            <w:tcW w:w="750" w:type="dxa"/>
            <w:tcBorders>
              <w:top w:val="nil"/>
              <w:left w:val="nil"/>
              <w:bottom w:val="single" w:sz="4" w:space="0" w:color="auto"/>
              <w:right w:val="single" w:sz="4" w:space="0" w:color="auto"/>
            </w:tcBorders>
            <w:shd w:val="clear" w:color="auto" w:fill="auto"/>
            <w:noWrap/>
            <w:vAlign w:val="center"/>
            <w:hideMark/>
          </w:tcPr>
          <w:p w14:paraId="369E589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020</w:t>
            </w:r>
          </w:p>
        </w:tc>
        <w:tc>
          <w:tcPr>
            <w:tcW w:w="750" w:type="dxa"/>
            <w:tcBorders>
              <w:top w:val="nil"/>
              <w:left w:val="nil"/>
              <w:bottom w:val="single" w:sz="4" w:space="0" w:color="auto"/>
              <w:right w:val="single" w:sz="4" w:space="0" w:color="auto"/>
            </w:tcBorders>
            <w:shd w:val="clear" w:color="auto" w:fill="auto"/>
            <w:noWrap/>
            <w:vAlign w:val="center"/>
            <w:hideMark/>
          </w:tcPr>
          <w:p w14:paraId="73BA2C2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021</w:t>
            </w:r>
          </w:p>
        </w:tc>
        <w:tc>
          <w:tcPr>
            <w:tcW w:w="750" w:type="dxa"/>
            <w:tcBorders>
              <w:top w:val="nil"/>
              <w:left w:val="nil"/>
              <w:bottom w:val="single" w:sz="4" w:space="0" w:color="auto"/>
              <w:right w:val="single" w:sz="4" w:space="0" w:color="auto"/>
            </w:tcBorders>
            <w:shd w:val="clear" w:color="auto" w:fill="auto"/>
            <w:noWrap/>
            <w:vAlign w:val="center"/>
            <w:hideMark/>
          </w:tcPr>
          <w:p w14:paraId="483C4841"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022</w:t>
            </w:r>
          </w:p>
        </w:tc>
      </w:tr>
      <w:tr w:rsidR="004C6AB1" w:rsidRPr="00027F06" w14:paraId="6FB7AF12"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3DEBCEC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1539" w:type="dxa"/>
            <w:tcBorders>
              <w:top w:val="nil"/>
              <w:left w:val="nil"/>
              <w:bottom w:val="single" w:sz="4" w:space="0" w:color="auto"/>
              <w:right w:val="single" w:sz="4" w:space="0" w:color="auto"/>
            </w:tcBorders>
            <w:shd w:val="clear" w:color="auto" w:fill="auto"/>
            <w:vAlign w:val="bottom"/>
            <w:hideMark/>
          </w:tcPr>
          <w:p w14:paraId="1A69282D"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Архангай</w:t>
            </w:r>
          </w:p>
        </w:tc>
        <w:tc>
          <w:tcPr>
            <w:tcW w:w="750" w:type="dxa"/>
            <w:tcBorders>
              <w:top w:val="nil"/>
              <w:left w:val="nil"/>
              <w:bottom w:val="single" w:sz="4" w:space="0" w:color="auto"/>
              <w:right w:val="single" w:sz="4" w:space="0" w:color="auto"/>
            </w:tcBorders>
            <w:shd w:val="clear" w:color="auto" w:fill="auto"/>
            <w:noWrap/>
            <w:vAlign w:val="bottom"/>
            <w:hideMark/>
          </w:tcPr>
          <w:p w14:paraId="4F37057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2</w:t>
            </w:r>
          </w:p>
        </w:tc>
        <w:tc>
          <w:tcPr>
            <w:tcW w:w="750" w:type="dxa"/>
            <w:tcBorders>
              <w:top w:val="nil"/>
              <w:left w:val="nil"/>
              <w:bottom w:val="single" w:sz="4" w:space="0" w:color="auto"/>
              <w:right w:val="single" w:sz="4" w:space="0" w:color="auto"/>
            </w:tcBorders>
            <w:shd w:val="clear" w:color="auto" w:fill="auto"/>
            <w:noWrap/>
            <w:vAlign w:val="center"/>
            <w:hideMark/>
          </w:tcPr>
          <w:p w14:paraId="0CD8714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6</w:t>
            </w:r>
          </w:p>
        </w:tc>
        <w:tc>
          <w:tcPr>
            <w:tcW w:w="750" w:type="dxa"/>
            <w:tcBorders>
              <w:top w:val="nil"/>
              <w:left w:val="nil"/>
              <w:bottom w:val="single" w:sz="4" w:space="0" w:color="auto"/>
              <w:right w:val="single" w:sz="4" w:space="0" w:color="auto"/>
            </w:tcBorders>
            <w:shd w:val="clear" w:color="auto" w:fill="auto"/>
            <w:noWrap/>
            <w:vAlign w:val="center"/>
            <w:hideMark/>
          </w:tcPr>
          <w:p w14:paraId="667E9798" w14:textId="77777777" w:rsidR="004C6AB1" w:rsidRPr="00027F06" w:rsidRDefault="004C6AB1" w:rsidP="008C59E9">
            <w:pPr>
              <w:spacing w:after="0" w:line="240" w:lineRule="auto"/>
              <w:jc w:val="center"/>
              <w:rPr>
                <w:rFonts w:eastAsia="Times New Roman"/>
              </w:rPr>
            </w:pPr>
            <w:r w:rsidRPr="00027F06">
              <w:rPr>
                <w:rFonts w:eastAsia="Times New Roman"/>
              </w:rPr>
              <w:t>10</w:t>
            </w:r>
          </w:p>
        </w:tc>
        <w:tc>
          <w:tcPr>
            <w:tcW w:w="750" w:type="dxa"/>
            <w:tcBorders>
              <w:top w:val="nil"/>
              <w:left w:val="nil"/>
              <w:bottom w:val="single" w:sz="4" w:space="0" w:color="auto"/>
              <w:right w:val="single" w:sz="4" w:space="0" w:color="auto"/>
            </w:tcBorders>
            <w:shd w:val="clear" w:color="auto" w:fill="auto"/>
            <w:noWrap/>
            <w:vAlign w:val="center"/>
            <w:hideMark/>
          </w:tcPr>
          <w:p w14:paraId="218A8427" w14:textId="77777777" w:rsidR="004C6AB1" w:rsidRPr="00027F06" w:rsidRDefault="004C6AB1" w:rsidP="008C59E9">
            <w:pPr>
              <w:spacing w:after="0" w:line="240" w:lineRule="auto"/>
              <w:jc w:val="center"/>
              <w:rPr>
                <w:rFonts w:eastAsia="Times New Roman"/>
              </w:rPr>
            </w:pPr>
            <w:r w:rsidRPr="00027F06">
              <w:rPr>
                <w:rFonts w:eastAsia="Times New Roman"/>
              </w:rPr>
              <w:t>10</w:t>
            </w:r>
          </w:p>
        </w:tc>
        <w:tc>
          <w:tcPr>
            <w:tcW w:w="750" w:type="dxa"/>
            <w:tcBorders>
              <w:top w:val="nil"/>
              <w:left w:val="nil"/>
              <w:bottom w:val="single" w:sz="4" w:space="0" w:color="auto"/>
              <w:right w:val="single" w:sz="4" w:space="0" w:color="auto"/>
            </w:tcBorders>
            <w:shd w:val="clear" w:color="auto" w:fill="auto"/>
            <w:noWrap/>
            <w:vAlign w:val="bottom"/>
            <w:hideMark/>
          </w:tcPr>
          <w:p w14:paraId="59FC8F2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6</w:t>
            </w:r>
          </w:p>
        </w:tc>
        <w:tc>
          <w:tcPr>
            <w:tcW w:w="750" w:type="dxa"/>
            <w:tcBorders>
              <w:top w:val="nil"/>
              <w:left w:val="nil"/>
              <w:bottom w:val="single" w:sz="4" w:space="0" w:color="auto"/>
              <w:right w:val="single" w:sz="4" w:space="0" w:color="auto"/>
            </w:tcBorders>
            <w:shd w:val="clear" w:color="auto" w:fill="auto"/>
            <w:noWrap/>
            <w:vAlign w:val="center"/>
            <w:hideMark/>
          </w:tcPr>
          <w:p w14:paraId="490CB3D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075C35C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77887BC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4A020CC9"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4BB1668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20C2CE4E"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74C437C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w:t>
            </w:r>
          </w:p>
        </w:tc>
        <w:tc>
          <w:tcPr>
            <w:tcW w:w="1539" w:type="dxa"/>
            <w:tcBorders>
              <w:top w:val="nil"/>
              <w:left w:val="nil"/>
              <w:bottom w:val="single" w:sz="4" w:space="0" w:color="auto"/>
              <w:right w:val="single" w:sz="4" w:space="0" w:color="auto"/>
            </w:tcBorders>
            <w:shd w:val="clear" w:color="auto" w:fill="auto"/>
            <w:vAlign w:val="bottom"/>
            <w:hideMark/>
          </w:tcPr>
          <w:p w14:paraId="269DB3D4" w14:textId="77777777" w:rsidR="004C6AB1" w:rsidRPr="00027F06" w:rsidRDefault="004C6AB1" w:rsidP="008C59E9">
            <w:pPr>
              <w:spacing w:after="0" w:line="240" w:lineRule="auto"/>
              <w:rPr>
                <w:rFonts w:eastAsia="Times New Roman"/>
              </w:rPr>
            </w:pPr>
            <w:r w:rsidRPr="00027F06">
              <w:rPr>
                <w:rFonts w:eastAsia="Times New Roman"/>
              </w:rPr>
              <w:t>Баян-Өлгий</w:t>
            </w:r>
          </w:p>
        </w:tc>
        <w:tc>
          <w:tcPr>
            <w:tcW w:w="750" w:type="dxa"/>
            <w:tcBorders>
              <w:top w:val="nil"/>
              <w:left w:val="nil"/>
              <w:bottom w:val="single" w:sz="4" w:space="0" w:color="auto"/>
              <w:right w:val="single" w:sz="4" w:space="0" w:color="auto"/>
            </w:tcBorders>
            <w:shd w:val="clear" w:color="auto" w:fill="auto"/>
            <w:noWrap/>
            <w:vAlign w:val="bottom"/>
            <w:hideMark/>
          </w:tcPr>
          <w:p w14:paraId="0B08855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750" w:type="dxa"/>
            <w:tcBorders>
              <w:top w:val="nil"/>
              <w:left w:val="nil"/>
              <w:bottom w:val="single" w:sz="4" w:space="0" w:color="auto"/>
              <w:right w:val="single" w:sz="4" w:space="0" w:color="auto"/>
            </w:tcBorders>
            <w:shd w:val="clear" w:color="auto" w:fill="auto"/>
            <w:vAlign w:val="bottom"/>
            <w:hideMark/>
          </w:tcPr>
          <w:p w14:paraId="60F00C5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6</w:t>
            </w:r>
          </w:p>
        </w:tc>
        <w:tc>
          <w:tcPr>
            <w:tcW w:w="750" w:type="dxa"/>
            <w:tcBorders>
              <w:top w:val="nil"/>
              <w:left w:val="nil"/>
              <w:bottom w:val="single" w:sz="4" w:space="0" w:color="auto"/>
              <w:right w:val="single" w:sz="4" w:space="0" w:color="auto"/>
            </w:tcBorders>
            <w:shd w:val="clear" w:color="auto" w:fill="auto"/>
            <w:vAlign w:val="bottom"/>
            <w:hideMark/>
          </w:tcPr>
          <w:p w14:paraId="7416F046" w14:textId="77777777" w:rsidR="004C6AB1" w:rsidRPr="00027F06" w:rsidRDefault="004C6AB1" w:rsidP="008C59E9">
            <w:pPr>
              <w:spacing w:after="0" w:line="240" w:lineRule="auto"/>
              <w:jc w:val="center"/>
              <w:rPr>
                <w:rFonts w:eastAsia="Times New Roman"/>
              </w:rPr>
            </w:pPr>
            <w:r w:rsidRPr="00027F06">
              <w:rPr>
                <w:rFonts w:eastAsia="Times New Roman"/>
              </w:rPr>
              <w:t>7</w:t>
            </w:r>
          </w:p>
        </w:tc>
        <w:tc>
          <w:tcPr>
            <w:tcW w:w="750" w:type="dxa"/>
            <w:tcBorders>
              <w:top w:val="nil"/>
              <w:left w:val="nil"/>
              <w:bottom w:val="single" w:sz="4" w:space="0" w:color="auto"/>
              <w:right w:val="single" w:sz="4" w:space="0" w:color="auto"/>
            </w:tcBorders>
            <w:shd w:val="clear" w:color="auto" w:fill="auto"/>
            <w:vAlign w:val="bottom"/>
            <w:hideMark/>
          </w:tcPr>
          <w:p w14:paraId="2F0C98E1" w14:textId="77777777" w:rsidR="004C6AB1" w:rsidRPr="00027F06" w:rsidRDefault="004C6AB1" w:rsidP="008C59E9">
            <w:pPr>
              <w:spacing w:after="0" w:line="240" w:lineRule="auto"/>
              <w:jc w:val="center"/>
              <w:rPr>
                <w:rFonts w:eastAsia="Times New Roman"/>
              </w:rPr>
            </w:pPr>
            <w:r w:rsidRPr="00027F06">
              <w:rPr>
                <w:rFonts w:eastAsia="Times New Roman"/>
              </w:rPr>
              <w:t>7</w:t>
            </w:r>
          </w:p>
        </w:tc>
        <w:tc>
          <w:tcPr>
            <w:tcW w:w="750" w:type="dxa"/>
            <w:tcBorders>
              <w:top w:val="nil"/>
              <w:left w:val="nil"/>
              <w:bottom w:val="single" w:sz="4" w:space="0" w:color="auto"/>
              <w:right w:val="single" w:sz="4" w:space="0" w:color="auto"/>
            </w:tcBorders>
            <w:shd w:val="clear" w:color="auto" w:fill="auto"/>
            <w:noWrap/>
            <w:vAlign w:val="bottom"/>
            <w:hideMark/>
          </w:tcPr>
          <w:p w14:paraId="1151B58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3</w:t>
            </w:r>
          </w:p>
        </w:tc>
        <w:tc>
          <w:tcPr>
            <w:tcW w:w="750" w:type="dxa"/>
            <w:tcBorders>
              <w:top w:val="nil"/>
              <w:left w:val="nil"/>
              <w:bottom w:val="single" w:sz="4" w:space="0" w:color="auto"/>
              <w:right w:val="single" w:sz="4" w:space="0" w:color="auto"/>
            </w:tcBorders>
            <w:shd w:val="clear" w:color="auto" w:fill="auto"/>
            <w:noWrap/>
            <w:vAlign w:val="center"/>
            <w:hideMark/>
          </w:tcPr>
          <w:p w14:paraId="06ACA71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28933B62"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3359D52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1852F5A3"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41A6381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r>
      <w:tr w:rsidR="004C6AB1" w:rsidRPr="00027F06" w14:paraId="5BB4437F"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6C715B2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3</w:t>
            </w:r>
          </w:p>
        </w:tc>
        <w:tc>
          <w:tcPr>
            <w:tcW w:w="1539" w:type="dxa"/>
            <w:tcBorders>
              <w:top w:val="nil"/>
              <w:left w:val="nil"/>
              <w:bottom w:val="single" w:sz="4" w:space="0" w:color="auto"/>
              <w:right w:val="single" w:sz="4" w:space="0" w:color="auto"/>
            </w:tcBorders>
            <w:shd w:val="clear" w:color="auto" w:fill="auto"/>
            <w:vAlign w:val="bottom"/>
            <w:hideMark/>
          </w:tcPr>
          <w:p w14:paraId="53C2D8AF"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Баянхонгор</w:t>
            </w:r>
          </w:p>
        </w:tc>
        <w:tc>
          <w:tcPr>
            <w:tcW w:w="750" w:type="dxa"/>
            <w:tcBorders>
              <w:top w:val="nil"/>
              <w:left w:val="nil"/>
              <w:bottom w:val="single" w:sz="4" w:space="0" w:color="auto"/>
              <w:right w:val="single" w:sz="4" w:space="0" w:color="auto"/>
            </w:tcBorders>
            <w:shd w:val="clear" w:color="auto" w:fill="auto"/>
            <w:noWrap/>
            <w:vAlign w:val="bottom"/>
            <w:hideMark/>
          </w:tcPr>
          <w:p w14:paraId="74FF929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0</w:t>
            </w:r>
          </w:p>
        </w:tc>
        <w:tc>
          <w:tcPr>
            <w:tcW w:w="750" w:type="dxa"/>
            <w:tcBorders>
              <w:top w:val="nil"/>
              <w:left w:val="nil"/>
              <w:bottom w:val="single" w:sz="4" w:space="0" w:color="auto"/>
              <w:right w:val="single" w:sz="4" w:space="0" w:color="auto"/>
            </w:tcBorders>
            <w:shd w:val="clear" w:color="auto" w:fill="auto"/>
            <w:vAlign w:val="center"/>
            <w:hideMark/>
          </w:tcPr>
          <w:p w14:paraId="0BA826C5"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8</w:t>
            </w:r>
          </w:p>
        </w:tc>
        <w:tc>
          <w:tcPr>
            <w:tcW w:w="750" w:type="dxa"/>
            <w:tcBorders>
              <w:top w:val="nil"/>
              <w:left w:val="nil"/>
              <w:bottom w:val="single" w:sz="4" w:space="0" w:color="auto"/>
              <w:right w:val="single" w:sz="4" w:space="0" w:color="auto"/>
            </w:tcBorders>
            <w:shd w:val="clear" w:color="auto" w:fill="auto"/>
            <w:vAlign w:val="center"/>
            <w:hideMark/>
          </w:tcPr>
          <w:p w14:paraId="4CE3FAC1" w14:textId="77777777" w:rsidR="004C6AB1" w:rsidRPr="00027F06" w:rsidRDefault="004C6AB1" w:rsidP="008C59E9">
            <w:pPr>
              <w:spacing w:after="0" w:line="240" w:lineRule="auto"/>
              <w:jc w:val="center"/>
              <w:rPr>
                <w:rFonts w:eastAsia="Times New Roman"/>
              </w:rPr>
            </w:pPr>
            <w:r w:rsidRPr="00027F06">
              <w:rPr>
                <w:rFonts w:eastAsia="Times New Roman"/>
              </w:rPr>
              <w:t>10</w:t>
            </w:r>
          </w:p>
        </w:tc>
        <w:tc>
          <w:tcPr>
            <w:tcW w:w="750" w:type="dxa"/>
            <w:tcBorders>
              <w:top w:val="nil"/>
              <w:left w:val="nil"/>
              <w:bottom w:val="single" w:sz="4" w:space="0" w:color="auto"/>
              <w:right w:val="single" w:sz="4" w:space="0" w:color="auto"/>
            </w:tcBorders>
            <w:shd w:val="clear" w:color="auto" w:fill="auto"/>
            <w:vAlign w:val="center"/>
            <w:hideMark/>
          </w:tcPr>
          <w:p w14:paraId="611797E0" w14:textId="77777777" w:rsidR="004C6AB1" w:rsidRPr="00027F06" w:rsidRDefault="004C6AB1" w:rsidP="008C59E9">
            <w:pPr>
              <w:spacing w:after="0" w:line="240" w:lineRule="auto"/>
              <w:jc w:val="center"/>
              <w:rPr>
                <w:rFonts w:eastAsia="Times New Roman"/>
              </w:rPr>
            </w:pPr>
            <w:r w:rsidRPr="00027F06">
              <w:rPr>
                <w:rFonts w:eastAsia="Times New Roman"/>
              </w:rPr>
              <w:t>9</w:t>
            </w:r>
          </w:p>
        </w:tc>
        <w:tc>
          <w:tcPr>
            <w:tcW w:w="750" w:type="dxa"/>
            <w:tcBorders>
              <w:top w:val="nil"/>
              <w:left w:val="nil"/>
              <w:bottom w:val="single" w:sz="4" w:space="0" w:color="auto"/>
              <w:right w:val="single" w:sz="4" w:space="0" w:color="auto"/>
            </w:tcBorders>
            <w:shd w:val="clear" w:color="auto" w:fill="auto"/>
            <w:noWrap/>
            <w:vAlign w:val="bottom"/>
            <w:hideMark/>
          </w:tcPr>
          <w:p w14:paraId="612A5D71"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750" w:type="dxa"/>
            <w:tcBorders>
              <w:top w:val="nil"/>
              <w:left w:val="nil"/>
              <w:bottom w:val="single" w:sz="4" w:space="0" w:color="auto"/>
              <w:right w:val="single" w:sz="4" w:space="0" w:color="auto"/>
            </w:tcBorders>
            <w:shd w:val="clear" w:color="auto" w:fill="auto"/>
            <w:noWrap/>
            <w:vAlign w:val="center"/>
            <w:hideMark/>
          </w:tcPr>
          <w:p w14:paraId="314F959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55298329"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3499B18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073C8EFE"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39465EE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1826A98B"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2D8E4F15"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4</w:t>
            </w:r>
          </w:p>
        </w:tc>
        <w:tc>
          <w:tcPr>
            <w:tcW w:w="1539" w:type="dxa"/>
            <w:tcBorders>
              <w:top w:val="nil"/>
              <w:left w:val="nil"/>
              <w:bottom w:val="single" w:sz="4" w:space="0" w:color="auto"/>
              <w:right w:val="single" w:sz="4" w:space="0" w:color="auto"/>
            </w:tcBorders>
            <w:shd w:val="clear" w:color="auto" w:fill="auto"/>
            <w:vAlign w:val="bottom"/>
            <w:hideMark/>
          </w:tcPr>
          <w:p w14:paraId="477C9A57"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Булган</w:t>
            </w:r>
          </w:p>
        </w:tc>
        <w:tc>
          <w:tcPr>
            <w:tcW w:w="750" w:type="dxa"/>
            <w:tcBorders>
              <w:top w:val="nil"/>
              <w:left w:val="nil"/>
              <w:bottom w:val="single" w:sz="4" w:space="0" w:color="auto"/>
              <w:right w:val="single" w:sz="4" w:space="0" w:color="auto"/>
            </w:tcBorders>
            <w:shd w:val="clear" w:color="auto" w:fill="auto"/>
            <w:noWrap/>
            <w:vAlign w:val="bottom"/>
            <w:hideMark/>
          </w:tcPr>
          <w:p w14:paraId="1239E0E9"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6</w:t>
            </w:r>
          </w:p>
        </w:tc>
        <w:tc>
          <w:tcPr>
            <w:tcW w:w="750" w:type="dxa"/>
            <w:tcBorders>
              <w:top w:val="nil"/>
              <w:left w:val="nil"/>
              <w:bottom w:val="single" w:sz="4" w:space="0" w:color="auto"/>
              <w:right w:val="single" w:sz="4" w:space="0" w:color="auto"/>
            </w:tcBorders>
            <w:shd w:val="clear" w:color="auto" w:fill="auto"/>
            <w:vAlign w:val="center"/>
            <w:hideMark/>
          </w:tcPr>
          <w:p w14:paraId="5176144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4</w:t>
            </w:r>
          </w:p>
        </w:tc>
        <w:tc>
          <w:tcPr>
            <w:tcW w:w="750" w:type="dxa"/>
            <w:tcBorders>
              <w:top w:val="nil"/>
              <w:left w:val="nil"/>
              <w:bottom w:val="single" w:sz="4" w:space="0" w:color="auto"/>
              <w:right w:val="single" w:sz="4" w:space="0" w:color="auto"/>
            </w:tcBorders>
            <w:shd w:val="clear" w:color="auto" w:fill="auto"/>
            <w:vAlign w:val="center"/>
            <w:hideMark/>
          </w:tcPr>
          <w:p w14:paraId="39F596A7" w14:textId="77777777" w:rsidR="004C6AB1" w:rsidRPr="00027F06" w:rsidRDefault="004C6AB1" w:rsidP="008C59E9">
            <w:pPr>
              <w:spacing w:after="0" w:line="240" w:lineRule="auto"/>
              <w:jc w:val="center"/>
              <w:rPr>
                <w:rFonts w:eastAsia="Times New Roman"/>
              </w:rPr>
            </w:pPr>
            <w:r w:rsidRPr="00027F06">
              <w:rPr>
                <w:rFonts w:eastAsia="Times New Roman"/>
              </w:rPr>
              <w:t>8</w:t>
            </w:r>
          </w:p>
        </w:tc>
        <w:tc>
          <w:tcPr>
            <w:tcW w:w="750" w:type="dxa"/>
            <w:tcBorders>
              <w:top w:val="nil"/>
              <w:left w:val="nil"/>
              <w:bottom w:val="single" w:sz="4" w:space="0" w:color="auto"/>
              <w:right w:val="single" w:sz="4" w:space="0" w:color="auto"/>
            </w:tcBorders>
            <w:shd w:val="clear" w:color="auto" w:fill="auto"/>
            <w:vAlign w:val="bottom"/>
            <w:hideMark/>
          </w:tcPr>
          <w:p w14:paraId="1DA165DA" w14:textId="77777777" w:rsidR="004C6AB1" w:rsidRPr="00027F06" w:rsidRDefault="004C6AB1" w:rsidP="008C59E9">
            <w:pPr>
              <w:spacing w:after="0" w:line="240" w:lineRule="auto"/>
              <w:jc w:val="center"/>
              <w:rPr>
                <w:rFonts w:eastAsia="Times New Roman"/>
              </w:rPr>
            </w:pPr>
            <w:r w:rsidRPr="00027F06">
              <w:rPr>
                <w:rFonts w:eastAsia="Times New Roman"/>
              </w:rPr>
              <w:t>8</w:t>
            </w:r>
          </w:p>
        </w:tc>
        <w:tc>
          <w:tcPr>
            <w:tcW w:w="750" w:type="dxa"/>
            <w:tcBorders>
              <w:top w:val="nil"/>
              <w:left w:val="nil"/>
              <w:bottom w:val="single" w:sz="4" w:space="0" w:color="auto"/>
              <w:right w:val="single" w:sz="4" w:space="0" w:color="auto"/>
            </w:tcBorders>
            <w:shd w:val="clear" w:color="auto" w:fill="auto"/>
            <w:noWrap/>
            <w:vAlign w:val="bottom"/>
            <w:hideMark/>
          </w:tcPr>
          <w:p w14:paraId="53CD2639"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750" w:type="dxa"/>
            <w:tcBorders>
              <w:top w:val="nil"/>
              <w:left w:val="nil"/>
              <w:bottom w:val="single" w:sz="4" w:space="0" w:color="auto"/>
              <w:right w:val="single" w:sz="4" w:space="0" w:color="auto"/>
            </w:tcBorders>
            <w:shd w:val="clear" w:color="auto" w:fill="auto"/>
            <w:noWrap/>
            <w:vAlign w:val="center"/>
            <w:hideMark/>
          </w:tcPr>
          <w:p w14:paraId="0040443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3C865803"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08EB36FF"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42A99693"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7F02593E"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4058CD04"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1E43037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1539" w:type="dxa"/>
            <w:tcBorders>
              <w:top w:val="nil"/>
              <w:left w:val="nil"/>
              <w:bottom w:val="single" w:sz="4" w:space="0" w:color="auto"/>
              <w:right w:val="single" w:sz="4" w:space="0" w:color="auto"/>
            </w:tcBorders>
            <w:shd w:val="clear" w:color="auto" w:fill="auto"/>
            <w:vAlign w:val="bottom"/>
            <w:hideMark/>
          </w:tcPr>
          <w:p w14:paraId="0BE83756"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Говь-Алтай</w:t>
            </w:r>
          </w:p>
        </w:tc>
        <w:tc>
          <w:tcPr>
            <w:tcW w:w="750" w:type="dxa"/>
            <w:tcBorders>
              <w:top w:val="nil"/>
              <w:left w:val="nil"/>
              <w:bottom w:val="single" w:sz="4" w:space="0" w:color="auto"/>
              <w:right w:val="single" w:sz="4" w:space="0" w:color="auto"/>
            </w:tcBorders>
            <w:shd w:val="clear" w:color="auto" w:fill="auto"/>
            <w:noWrap/>
            <w:vAlign w:val="bottom"/>
            <w:hideMark/>
          </w:tcPr>
          <w:p w14:paraId="669F8893"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8</w:t>
            </w:r>
          </w:p>
        </w:tc>
        <w:tc>
          <w:tcPr>
            <w:tcW w:w="750" w:type="dxa"/>
            <w:tcBorders>
              <w:top w:val="nil"/>
              <w:left w:val="nil"/>
              <w:bottom w:val="single" w:sz="4" w:space="0" w:color="auto"/>
              <w:right w:val="single" w:sz="4" w:space="0" w:color="auto"/>
            </w:tcBorders>
            <w:shd w:val="clear" w:color="auto" w:fill="auto"/>
            <w:vAlign w:val="center"/>
            <w:hideMark/>
          </w:tcPr>
          <w:p w14:paraId="1147614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8</w:t>
            </w:r>
          </w:p>
        </w:tc>
        <w:tc>
          <w:tcPr>
            <w:tcW w:w="750" w:type="dxa"/>
            <w:tcBorders>
              <w:top w:val="nil"/>
              <w:left w:val="nil"/>
              <w:bottom w:val="single" w:sz="4" w:space="0" w:color="auto"/>
              <w:right w:val="single" w:sz="4" w:space="0" w:color="auto"/>
            </w:tcBorders>
            <w:shd w:val="clear" w:color="auto" w:fill="auto"/>
            <w:vAlign w:val="center"/>
            <w:hideMark/>
          </w:tcPr>
          <w:p w14:paraId="7A6C57AE" w14:textId="77777777" w:rsidR="004C6AB1" w:rsidRPr="00027F06" w:rsidRDefault="004C6AB1" w:rsidP="008C59E9">
            <w:pPr>
              <w:spacing w:after="0" w:line="240" w:lineRule="auto"/>
              <w:jc w:val="center"/>
              <w:rPr>
                <w:rFonts w:eastAsia="Times New Roman"/>
              </w:rPr>
            </w:pPr>
            <w:r w:rsidRPr="00027F06">
              <w:rPr>
                <w:rFonts w:eastAsia="Times New Roman"/>
              </w:rPr>
              <w:t>8</w:t>
            </w:r>
          </w:p>
        </w:tc>
        <w:tc>
          <w:tcPr>
            <w:tcW w:w="750" w:type="dxa"/>
            <w:tcBorders>
              <w:top w:val="nil"/>
              <w:left w:val="nil"/>
              <w:bottom w:val="single" w:sz="4" w:space="0" w:color="auto"/>
              <w:right w:val="single" w:sz="4" w:space="0" w:color="auto"/>
            </w:tcBorders>
            <w:shd w:val="clear" w:color="auto" w:fill="auto"/>
            <w:vAlign w:val="bottom"/>
            <w:hideMark/>
          </w:tcPr>
          <w:p w14:paraId="296C9B75" w14:textId="77777777" w:rsidR="004C6AB1" w:rsidRPr="00027F06" w:rsidRDefault="004C6AB1" w:rsidP="008C59E9">
            <w:pPr>
              <w:spacing w:after="0" w:line="240" w:lineRule="auto"/>
              <w:jc w:val="center"/>
              <w:rPr>
                <w:rFonts w:eastAsia="Times New Roman"/>
              </w:rPr>
            </w:pPr>
            <w:r w:rsidRPr="00027F06">
              <w:rPr>
                <w:rFonts w:eastAsia="Times New Roman"/>
              </w:rPr>
              <w:t>8</w:t>
            </w:r>
          </w:p>
        </w:tc>
        <w:tc>
          <w:tcPr>
            <w:tcW w:w="750" w:type="dxa"/>
            <w:tcBorders>
              <w:top w:val="nil"/>
              <w:left w:val="nil"/>
              <w:bottom w:val="single" w:sz="4" w:space="0" w:color="auto"/>
              <w:right w:val="single" w:sz="4" w:space="0" w:color="auto"/>
            </w:tcBorders>
            <w:shd w:val="clear" w:color="auto" w:fill="auto"/>
            <w:noWrap/>
            <w:vAlign w:val="bottom"/>
            <w:hideMark/>
          </w:tcPr>
          <w:p w14:paraId="4694AB0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750" w:type="dxa"/>
            <w:tcBorders>
              <w:top w:val="nil"/>
              <w:left w:val="nil"/>
              <w:bottom w:val="single" w:sz="4" w:space="0" w:color="auto"/>
              <w:right w:val="single" w:sz="4" w:space="0" w:color="auto"/>
            </w:tcBorders>
            <w:shd w:val="clear" w:color="auto" w:fill="auto"/>
            <w:noWrap/>
            <w:vAlign w:val="center"/>
            <w:hideMark/>
          </w:tcPr>
          <w:p w14:paraId="5072D981"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610F042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181F214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7D4CD48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0782CF5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r>
      <w:tr w:rsidR="004C6AB1" w:rsidRPr="00027F06" w14:paraId="465EFB13"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29BDE3D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6</w:t>
            </w:r>
          </w:p>
        </w:tc>
        <w:tc>
          <w:tcPr>
            <w:tcW w:w="1539" w:type="dxa"/>
            <w:tcBorders>
              <w:top w:val="nil"/>
              <w:left w:val="nil"/>
              <w:bottom w:val="single" w:sz="4" w:space="0" w:color="auto"/>
              <w:right w:val="single" w:sz="4" w:space="0" w:color="auto"/>
            </w:tcBorders>
            <w:shd w:val="clear" w:color="auto" w:fill="auto"/>
            <w:vAlign w:val="bottom"/>
            <w:hideMark/>
          </w:tcPr>
          <w:p w14:paraId="74D9F987" w14:textId="77777777" w:rsidR="004C6AB1" w:rsidRPr="00027F06" w:rsidRDefault="004C6AB1" w:rsidP="008C59E9">
            <w:pPr>
              <w:spacing w:after="0" w:line="240" w:lineRule="auto"/>
              <w:rPr>
                <w:rFonts w:eastAsia="Times New Roman"/>
              </w:rPr>
            </w:pPr>
            <w:r w:rsidRPr="00027F06">
              <w:rPr>
                <w:rFonts w:eastAsia="Times New Roman"/>
              </w:rPr>
              <w:t>Говьсүмбэр</w:t>
            </w:r>
          </w:p>
        </w:tc>
        <w:tc>
          <w:tcPr>
            <w:tcW w:w="750" w:type="dxa"/>
            <w:tcBorders>
              <w:top w:val="nil"/>
              <w:left w:val="nil"/>
              <w:bottom w:val="single" w:sz="4" w:space="0" w:color="auto"/>
              <w:right w:val="single" w:sz="4" w:space="0" w:color="auto"/>
            </w:tcBorders>
            <w:shd w:val="clear" w:color="auto" w:fill="auto"/>
            <w:noWrap/>
            <w:vAlign w:val="bottom"/>
            <w:hideMark/>
          </w:tcPr>
          <w:p w14:paraId="6946B51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vAlign w:val="bottom"/>
            <w:hideMark/>
          </w:tcPr>
          <w:p w14:paraId="589F0A2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vAlign w:val="bottom"/>
            <w:hideMark/>
          </w:tcPr>
          <w:p w14:paraId="6855543B" w14:textId="77777777" w:rsidR="004C6AB1" w:rsidRPr="00027F06" w:rsidRDefault="004C6AB1" w:rsidP="008C59E9">
            <w:pPr>
              <w:spacing w:after="0" w:line="240" w:lineRule="auto"/>
              <w:jc w:val="center"/>
              <w:rPr>
                <w:rFonts w:eastAsia="Times New Roman"/>
              </w:rPr>
            </w:pPr>
            <w:r w:rsidRPr="00027F06">
              <w:rPr>
                <w:rFonts w:eastAsia="Times New Roman"/>
              </w:rPr>
              <w:t>1</w:t>
            </w:r>
          </w:p>
        </w:tc>
        <w:tc>
          <w:tcPr>
            <w:tcW w:w="750" w:type="dxa"/>
            <w:tcBorders>
              <w:top w:val="nil"/>
              <w:left w:val="nil"/>
              <w:bottom w:val="single" w:sz="4" w:space="0" w:color="auto"/>
              <w:right w:val="single" w:sz="4" w:space="0" w:color="auto"/>
            </w:tcBorders>
            <w:shd w:val="clear" w:color="auto" w:fill="auto"/>
            <w:vAlign w:val="bottom"/>
            <w:hideMark/>
          </w:tcPr>
          <w:p w14:paraId="2C8D4203" w14:textId="77777777" w:rsidR="004C6AB1" w:rsidRPr="00027F06" w:rsidRDefault="004C6AB1" w:rsidP="008C59E9">
            <w:pPr>
              <w:spacing w:after="0" w:line="240" w:lineRule="auto"/>
              <w:jc w:val="center"/>
              <w:rPr>
                <w:rFonts w:eastAsia="Times New Roman"/>
              </w:rPr>
            </w:pPr>
            <w:r w:rsidRPr="00027F06">
              <w:rPr>
                <w:rFonts w:eastAsia="Times New Roman"/>
              </w:rPr>
              <w:t>1</w:t>
            </w:r>
          </w:p>
        </w:tc>
        <w:tc>
          <w:tcPr>
            <w:tcW w:w="750" w:type="dxa"/>
            <w:tcBorders>
              <w:top w:val="nil"/>
              <w:left w:val="nil"/>
              <w:bottom w:val="single" w:sz="4" w:space="0" w:color="auto"/>
              <w:right w:val="single" w:sz="4" w:space="0" w:color="auto"/>
            </w:tcBorders>
            <w:shd w:val="clear" w:color="auto" w:fill="auto"/>
            <w:noWrap/>
            <w:vAlign w:val="bottom"/>
            <w:hideMark/>
          </w:tcPr>
          <w:p w14:paraId="422A3A1E"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w:t>
            </w:r>
          </w:p>
        </w:tc>
        <w:tc>
          <w:tcPr>
            <w:tcW w:w="750" w:type="dxa"/>
            <w:tcBorders>
              <w:top w:val="nil"/>
              <w:left w:val="nil"/>
              <w:bottom w:val="single" w:sz="4" w:space="0" w:color="auto"/>
              <w:right w:val="single" w:sz="4" w:space="0" w:color="auto"/>
            </w:tcBorders>
            <w:shd w:val="clear" w:color="auto" w:fill="auto"/>
            <w:noWrap/>
            <w:vAlign w:val="center"/>
            <w:hideMark/>
          </w:tcPr>
          <w:p w14:paraId="6904603F"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67ED386F"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129AFB9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5EB21CE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720BB65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05A4800E"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44D2EF3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7</w:t>
            </w:r>
          </w:p>
        </w:tc>
        <w:tc>
          <w:tcPr>
            <w:tcW w:w="1539" w:type="dxa"/>
            <w:tcBorders>
              <w:top w:val="nil"/>
              <w:left w:val="nil"/>
              <w:bottom w:val="single" w:sz="4" w:space="0" w:color="auto"/>
              <w:right w:val="single" w:sz="4" w:space="0" w:color="auto"/>
            </w:tcBorders>
            <w:shd w:val="clear" w:color="auto" w:fill="auto"/>
            <w:vAlign w:val="bottom"/>
            <w:hideMark/>
          </w:tcPr>
          <w:p w14:paraId="6B30706A" w14:textId="77777777" w:rsidR="004C6AB1" w:rsidRPr="00027F06" w:rsidRDefault="004C6AB1" w:rsidP="008C59E9">
            <w:pPr>
              <w:spacing w:after="0" w:line="240" w:lineRule="auto"/>
              <w:rPr>
                <w:rFonts w:eastAsia="Times New Roman"/>
              </w:rPr>
            </w:pPr>
            <w:r w:rsidRPr="00027F06">
              <w:rPr>
                <w:rFonts w:eastAsia="Times New Roman"/>
              </w:rPr>
              <w:t>Дархан-Уул</w:t>
            </w:r>
          </w:p>
        </w:tc>
        <w:tc>
          <w:tcPr>
            <w:tcW w:w="750" w:type="dxa"/>
            <w:tcBorders>
              <w:top w:val="nil"/>
              <w:left w:val="nil"/>
              <w:bottom w:val="single" w:sz="4" w:space="0" w:color="auto"/>
              <w:right w:val="single" w:sz="4" w:space="0" w:color="auto"/>
            </w:tcBorders>
            <w:shd w:val="clear" w:color="auto" w:fill="auto"/>
            <w:noWrap/>
            <w:vAlign w:val="bottom"/>
            <w:hideMark/>
          </w:tcPr>
          <w:p w14:paraId="3C55856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3</w:t>
            </w:r>
          </w:p>
        </w:tc>
        <w:tc>
          <w:tcPr>
            <w:tcW w:w="750" w:type="dxa"/>
            <w:tcBorders>
              <w:top w:val="nil"/>
              <w:left w:val="nil"/>
              <w:bottom w:val="single" w:sz="4" w:space="0" w:color="auto"/>
              <w:right w:val="single" w:sz="4" w:space="0" w:color="auto"/>
            </w:tcBorders>
            <w:shd w:val="clear" w:color="auto" w:fill="auto"/>
            <w:vAlign w:val="center"/>
            <w:hideMark/>
          </w:tcPr>
          <w:p w14:paraId="37EA78E3"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vAlign w:val="center"/>
            <w:hideMark/>
          </w:tcPr>
          <w:p w14:paraId="392C5B1B" w14:textId="77777777" w:rsidR="004C6AB1" w:rsidRPr="00027F06" w:rsidRDefault="004C6AB1" w:rsidP="008C59E9">
            <w:pPr>
              <w:spacing w:after="0" w:line="240" w:lineRule="auto"/>
              <w:jc w:val="center"/>
              <w:rPr>
                <w:rFonts w:eastAsia="Times New Roman"/>
              </w:rPr>
            </w:pPr>
            <w:r w:rsidRPr="00027F06">
              <w:rPr>
                <w:rFonts w:eastAsia="Times New Roman"/>
              </w:rPr>
              <w:t>1</w:t>
            </w:r>
          </w:p>
        </w:tc>
        <w:tc>
          <w:tcPr>
            <w:tcW w:w="750" w:type="dxa"/>
            <w:tcBorders>
              <w:top w:val="nil"/>
              <w:left w:val="nil"/>
              <w:bottom w:val="single" w:sz="4" w:space="0" w:color="auto"/>
              <w:right w:val="single" w:sz="4" w:space="0" w:color="auto"/>
            </w:tcBorders>
            <w:shd w:val="clear" w:color="auto" w:fill="auto"/>
            <w:noWrap/>
            <w:vAlign w:val="bottom"/>
            <w:hideMark/>
          </w:tcPr>
          <w:p w14:paraId="75AFEEF3" w14:textId="77777777" w:rsidR="004C6AB1" w:rsidRPr="00027F06" w:rsidRDefault="004C6AB1" w:rsidP="008C59E9">
            <w:pPr>
              <w:spacing w:after="0" w:line="240" w:lineRule="auto"/>
              <w:jc w:val="center"/>
              <w:rPr>
                <w:rFonts w:eastAsia="Times New Roman"/>
              </w:rPr>
            </w:pPr>
            <w:r w:rsidRPr="00027F06">
              <w:rPr>
                <w:rFonts w:eastAsia="Times New Roman"/>
              </w:rPr>
              <w:t>3</w:t>
            </w:r>
          </w:p>
        </w:tc>
        <w:tc>
          <w:tcPr>
            <w:tcW w:w="750" w:type="dxa"/>
            <w:tcBorders>
              <w:top w:val="nil"/>
              <w:left w:val="nil"/>
              <w:bottom w:val="single" w:sz="4" w:space="0" w:color="auto"/>
              <w:right w:val="single" w:sz="4" w:space="0" w:color="auto"/>
            </w:tcBorders>
            <w:shd w:val="clear" w:color="auto" w:fill="auto"/>
            <w:noWrap/>
            <w:vAlign w:val="bottom"/>
            <w:hideMark/>
          </w:tcPr>
          <w:p w14:paraId="796EDFC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3</w:t>
            </w:r>
          </w:p>
        </w:tc>
        <w:tc>
          <w:tcPr>
            <w:tcW w:w="750" w:type="dxa"/>
            <w:tcBorders>
              <w:top w:val="nil"/>
              <w:left w:val="nil"/>
              <w:bottom w:val="single" w:sz="4" w:space="0" w:color="auto"/>
              <w:right w:val="single" w:sz="4" w:space="0" w:color="auto"/>
            </w:tcBorders>
            <w:shd w:val="clear" w:color="auto" w:fill="auto"/>
            <w:noWrap/>
            <w:vAlign w:val="center"/>
            <w:hideMark/>
          </w:tcPr>
          <w:p w14:paraId="2D8CC1A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0BEEA34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5CF997D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6E42881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096BBFA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2C30C1C8"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12D13B6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8</w:t>
            </w:r>
          </w:p>
        </w:tc>
        <w:tc>
          <w:tcPr>
            <w:tcW w:w="1539" w:type="dxa"/>
            <w:tcBorders>
              <w:top w:val="nil"/>
              <w:left w:val="nil"/>
              <w:bottom w:val="single" w:sz="4" w:space="0" w:color="auto"/>
              <w:right w:val="single" w:sz="4" w:space="0" w:color="auto"/>
            </w:tcBorders>
            <w:shd w:val="clear" w:color="auto" w:fill="auto"/>
            <w:vAlign w:val="bottom"/>
            <w:hideMark/>
          </w:tcPr>
          <w:p w14:paraId="7FE0BF99" w14:textId="77777777" w:rsidR="004C6AB1" w:rsidRPr="00027F06" w:rsidRDefault="004C6AB1" w:rsidP="008C59E9">
            <w:pPr>
              <w:spacing w:after="0" w:line="240" w:lineRule="auto"/>
              <w:rPr>
                <w:rFonts w:eastAsia="Times New Roman"/>
              </w:rPr>
            </w:pPr>
            <w:r w:rsidRPr="00027F06">
              <w:rPr>
                <w:rFonts w:eastAsia="Times New Roman"/>
              </w:rPr>
              <w:t>Дорноговь</w:t>
            </w:r>
          </w:p>
        </w:tc>
        <w:tc>
          <w:tcPr>
            <w:tcW w:w="750" w:type="dxa"/>
            <w:tcBorders>
              <w:top w:val="nil"/>
              <w:left w:val="nil"/>
              <w:bottom w:val="single" w:sz="4" w:space="0" w:color="auto"/>
              <w:right w:val="single" w:sz="4" w:space="0" w:color="auto"/>
            </w:tcBorders>
            <w:shd w:val="clear" w:color="auto" w:fill="auto"/>
            <w:noWrap/>
            <w:vAlign w:val="bottom"/>
            <w:hideMark/>
          </w:tcPr>
          <w:p w14:paraId="6C2340F9"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750" w:type="dxa"/>
            <w:tcBorders>
              <w:top w:val="nil"/>
              <w:left w:val="nil"/>
              <w:bottom w:val="single" w:sz="4" w:space="0" w:color="auto"/>
              <w:right w:val="single" w:sz="4" w:space="0" w:color="auto"/>
            </w:tcBorders>
            <w:shd w:val="clear" w:color="auto" w:fill="auto"/>
            <w:vAlign w:val="bottom"/>
            <w:hideMark/>
          </w:tcPr>
          <w:p w14:paraId="1F807BF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750" w:type="dxa"/>
            <w:tcBorders>
              <w:top w:val="nil"/>
              <w:left w:val="nil"/>
              <w:bottom w:val="single" w:sz="4" w:space="0" w:color="auto"/>
              <w:right w:val="single" w:sz="4" w:space="0" w:color="auto"/>
            </w:tcBorders>
            <w:shd w:val="clear" w:color="auto" w:fill="auto"/>
            <w:vAlign w:val="bottom"/>
            <w:hideMark/>
          </w:tcPr>
          <w:p w14:paraId="1F2118D6" w14:textId="77777777" w:rsidR="004C6AB1" w:rsidRPr="00027F06" w:rsidRDefault="004C6AB1" w:rsidP="008C59E9">
            <w:pPr>
              <w:spacing w:after="0" w:line="240" w:lineRule="auto"/>
              <w:jc w:val="center"/>
              <w:rPr>
                <w:rFonts w:eastAsia="Times New Roman"/>
              </w:rPr>
            </w:pPr>
            <w:r w:rsidRPr="00027F06">
              <w:rPr>
                <w:rFonts w:eastAsia="Times New Roman"/>
              </w:rPr>
              <w:t>6</w:t>
            </w:r>
          </w:p>
        </w:tc>
        <w:tc>
          <w:tcPr>
            <w:tcW w:w="750" w:type="dxa"/>
            <w:tcBorders>
              <w:top w:val="nil"/>
              <w:left w:val="nil"/>
              <w:bottom w:val="single" w:sz="4" w:space="0" w:color="auto"/>
              <w:right w:val="single" w:sz="4" w:space="0" w:color="auto"/>
            </w:tcBorders>
            <w:shd w:val="clear" w:color="auto" w:fill="auto"/>
            <w:vAlign w:val="bottom"/>
            <w:hideMark/>
          </w:tcPr>
          <w:p w14:paraId="53C29C9D" w14:textId="77777777" w:rsidR="004C6AB1" w:rsidRPr="00027F06" w:rsidRDefault="004C6AB1" w:rsidP="008C59E9">
            <w:pPr>
              <w:spacing w:after="0" w:line="240" w:lineRule="auto"/>
              <w:jc w:val="center"/>
              <w:rPr>
                <w:rFonts w:eastAsia="Times New Roman"/>
              </w:rPr>
            </w:pPr>
            <w:r w:rsidRPr="00027F06">
              <w:rPr>
                <w:rFonts w:eastAsia="Times New Roman"/>
              </w:rPr>
              <w:t>6</w:t>
            </w:r>
          </w:p>
        </w:tc>
        <w:tc>
          <w:tcPr>
            <w:tcW w:w="750" w:type="dxa"/>
            <w:tcBorders>
              <w:top w:val="nil"/>
              <w:left w:val="nil"/>
              <w:bottom w:val="single" w:sz="4" w:space="0" w:color="auto"/>
              <w:right w:val="single" w:sz="4" w:space="0" w:color="auto"/>
            </w:tcBorders>
            <w:shd w:val="clear" w:color="auto" w:fill="auto"/>
            <w:noWrap/>
            <w:vAlign w:val="bottom"/>
            <w:hideMark/>
          </w:tcPr>
          <w:p w14:paraId="6BFF08D3"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4</w:t>
            </w:r>
          </w:p>
        </w:tc>
        <w:tc>
          <w:tcPr>
            <w:tcW w:w="750" w:type="dxa"/>
            <w:tcBorders>
              <w:top w:val="nil"/>
              <w:left w:val="nil"/>
              <w:bottom w:val="single" w:sz="4" w:space="0" w:color="auto"/>
              <w:right w:val="single" w:sz="4" w:space="0" w:color="auto"/>
            </w:tcBorders>
            <w:shd w:val="clear" w:color="auto" w:fill="auto"/>
            <w:noWrap/>
            <w:vAlign w:val="center"/>
            <w:hideMark/>
          </w:tcPr>
          <w:p w14:paraId="3202860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25DCB2A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1EBE910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0FCE83A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009D437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r>
      <w:tr w:rsidR="004C6AB1" w:rsidRPr="00027F06" w14:paraId="667D157B"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6586E1EF"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9</w:t>
            </w:r>
          </w:p>
        </w:tc>
        <w:tc>
          <w:tcPr>
            <w:tcW w:w="1539" w:type="dxa"/>
            <w:tcBorders>
              <w:top w:val="nil"/>
              <w:left w:val="nil"/>
              <w:bottom w:val="single" w:sz="4" w:space="0" w:color="auto"/>
              <w:right w:val="single" w:sz="4" w:space="0" w:color="auto"/>
            </w:tcBorders>
            <w:shd w:val="clear" w:color="auto" w:fill="auto"/>
            <w:vAlign w:val="bottom"/>
            <w:hideMark/>
          </w:tcPr>
          <w:p w14:paraId="02966FB9" w14:textId="77777777" w:rsidR="004C6AB1" w:rsidRPr="00027F06" w:rsidRDefault="004C6AB1" w:rsidP="008C59E9">
            <w:pPr>
              <w:spacing w:after="0" w:line="240" w:lineRule="auto"/>
              <w:rPr>
                <w:rFonts w:eastAsia="Times New Roman"/>
              </w:rPr>
            </w:pPr>
            <w:r w:rsidRPr="00027F06">
              <w:rPr>
                <w:rFonts w:eastAsia="Times New Roman"/>
              </w:rPr>
              <w:t>Дорнод</w:t>
            </w:r>
          </w:p>
        </w:tc>
        <w:tc>
          <w:tcPr>
            <w:tcW w:w="750" w:type="dxa"/>
            <w:tcBorders>
              <w:top w:val="nil"/>
              <w:left w:val="nil"/>
              <w:bottom w:val="single" w:sz="4" w:space="0" w:color="auto"/>
              <w:right w:val="single" w:sz="4" w:space="0" w:color="auto"/>
            </w:tcBorders>
            <w:shd w:val="clear" w:color="auto" w:fill="auto"/>
            <w:noWrap/>
            <w:vAlign w:val="bottom"/>
            <w:hideMark/>
          </w:tcPr>
          <w:p w14:paraId="6048B89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3</w:t>
            </w:r>
          </w:p>
        </w:tc>
        <w:tc>
          <w:tcPr>
            <w:tcW w:w="750" w:type="dxa"/>
            <w:tcBorders>
              <w:top w:val="nil"/>
              <w:left w:val="nil"/>
              <w:bottom w:val="single" w:sz="4" w:space="0" w:color="auto"/>
              <w:right w:val="single" w:sz="4" w:space="0" w:color="auto"/>
            </w:tcBorders>
            <w:shd w:val="clear" w:color="auto" w:fill="auto"/>
            <w:vAlign w:val="bottom"/>
            <w:hideMark/>
          </w:tcPr>
          <w:p w14:paraId="60DD5A8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4</w:t>
            </w:r>
          </w:p>
        </w:tc>
        <w:tc>
          <w:tcPr>
            <w:tcW w:w="750" w:type="dxa"/>
            <w:tcBorders>
              <w:top w:val="nil"/>
              <w:left w:val="nil"/>
              <w:bottom w:val="single" w:sz="4" w:space="0" w:color="auto"/>
              <w:right w:val="single" w:sz="4" w:space="0" w:color="auto"/>
            </w:tcBorders>
            <w:shd w:val="clear" w:color="auto" w:fill="auto"/>
            <w:vAlign w:val="bottom"/>
            <w:hideMark/>
          </w:tcPr>
          <w:p w14:paraId="26E70BAB" w14:textId="77777777" w:rsidR="004C6AB1" w:rsidRPr="00027F06" w:rsidRDefault="004C6AB1" w:rsidP="008C59E9">
            <w:pPr>
              <w:spacing w:after="0" w:line="240" w:lineRule="auto"/>
              <w:jc w:val="center"/>
              <w:rPr>
                <w:rFonts w:eastAsia="Times New Roman"/>
              </w:rPr>
            </w:pPr>
            <w:r w:rsidRPr="00027F06">
              <w:rPr>
                <w:rFonts w:eastAsia="Times New Roman"/>
              </w:rPr>
              <w:t>6</w:t>
            </w:r>
          </w:p>
        </w:tc>
        <w:tc>
          <w:tcPr>
            <w:tcW w:w="750" w:type="dxa"/>
            <w:tcBorders>
              <w:top w:val="nil"/>
              <w:left w:val="nil"/>
              <w:bottom w:val="single" w:sz="4" w:space="0" w:color="auto"/>
              <w:right w:val="single" w:sz="4" w:space="0" w:color="auto"/>
            </w:tcBorders>
            <w:shd w:val="clear" w:color="auto" w:fill="auto"/>
            <w:vAlign w:val="bottom"/>
            <w:hideMark/>
          </w:tcPr>
          <w:p w14:paraId="08B7670E" w14:textId="77777777" w:rsidR="004C6AB1" w:rsidRPr="00027F06" w:rsidRDefault="004C6AB1" w:rsidP="008C59E9">
            <w:pPr>
              <w:spacing w:after="0" w:line="240" w:lineRule="auto"/>
              <w:jc w:val="center"/>
              <w:rPr>
                <w:rFonts w:eastAsia="Times New Roman"/>
              </w:rPr>
            </w:pPr>
            <w:r w:rsidRPr="00027F06">
              <w:rPr>
                <w:rFonts w:eastAsia="Times New Roman"/>
              </w:rPr>
              <w:t>5</w:t>
            </w:r>
          </w:p>
        </w:tc>
        <w:tc>
          <w:tcPr>
            <w:tcW w:w="750" w:type="dxa"/>
            <w:tcBorders>
              <w:top w:val="nil"/>
              <w:left w:val="nil"/>
              <w:bottom w:val="single" w:sz="4" w:space="0" w:color="auto"/>
              <w:right w:val="single" w:sz="4" w:space="0" w:color="auto"/>
            </w:tcBorders>
            <w:shd w:val="clear" w:color="auto" w:fill="auto"/>
            <w:noWrap/>
            <w:vAlign w:val="bottom"/>
            <w:hideMark/>
          </w:tcPr>
          <w:p w14:paraId="7EF945F2"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4</w:t>
            </w:r>
          </w:p>
        </w:tc>
        <w:tc>
          <w:tcPr>
            <w:tcW w:w="750" w:type="dxa"/>
            <w:tcBorders>
              <w:top w:val="nil"/>
              <w:left w:val="nil"/>
              <w:bottom w:val="single" w:sz="4" w:space="0" w:color="auto"/>
              <w:right w:val="single" w:sz="4" w:space="0" w:color="auto"/>
            </w:tcBorders>
            <w:shd w:val="clear" w:color="auto" w:fill="auto"/>
            <w:noWrap/>
            <w:vAlign w:val="center"/>
            <w:hideMark/>
          </w:tcPr>
          <w:p w14:paraId="3BFD482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7EC5E81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0965B81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1E53F60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1612B381"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r>
      <w:tr w:rsidR="004C6AB1" w:rsidRPr="00027F06" w14:paraId="19A03BC7"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67AE03A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0</w:t>
            </w:r>
          </w:p>
        </w:tc>
        <w:tc>
          <w:tcPr>
            <w:tcW w:w="1539" w:type="dxa"/>
            <w:tcBorders>
              <w:top w:val="nil"/>
              <w:left w:val="nil"/>
              <w:bottom w:val="single" w:sz="4" w:space="0" w:color="auto"/>
              <w:right w:val="single" w:sz="4" w:space="0" w:color="auto"/>
            </w:tcBorders>
            <w:shd w:val="clear" w:color="auto" w:fill="auto"/>
            <w:vAlign w:val="bottom"/>
            <w:hideMark/>
          </w:tcPr>
          <w:p w14:paraId="19CFBE38" w14:textId="77777777" w:rsidR="004C6AB1" w:rsidRPr="00027F06" w:rsidRDefault="004C6AB1" w:rsidP="008C59E9">
            <w:pPr>
              <w:spacing w:after="0" w:line="240" w:lineRule="auto"/>
              <w:rPr>
                <w:rFonts w:eastAsia="Times New Roman"/>
              </w:rPr>
            </w:pPr>
            <w:r w:rsidRPr="00027F06">
              <w:rPr>
                <w:rFonts w:eastAsia="Times New Roman"/>
              </w:rPr>
              <w:t>Дундговь</w:t>
            </w:r>
          </w:p>
        </w:tc>
        <w:tc>
          <w:tcPr>
            <w:tcW w:w="750" w:type="dxa"/>
            <w:tcBorders>
              <w:top w:val="nil"/>
              <w:left w:val="nil"/>
              <w:bottom w:val="single" w:sz="4" w:space="0" w:color="auto"/>
              <w:right w:val="single" w:sz="4" w:space="0" w:color="auto"/>
            </w:tcBorders>
            <w:shd w:val="clear" w:color="auto" w:fill="auto"/>
            <w:noWrap/>
            <w:vAlign w:val="bottom"/>
            <w:hideMark/>
          </w:tcPr>
          <w:p w14:paraId="51C130E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7</w:t>
            </w:r>
          </w:p>
        </w:tc>
        <w:tc>
          <w:tcPr>
            <w:tcW w:w="750" w:type="dxa"/>
            <w:tcBorders>
              <w:top w:val="nil"/>
              <w:left w:val="nil"/>
              <w:bottom w:val="single" w:sz="4" w:space="0" w:color="auto"/>
              <w:right w:val="single" w:sz="4" w:space="0" w:color="auto"/>
            </w:tcBorders>
            <w:shd w:val="clear" w:color="auto" w:fill="auto"/>
            <w:vAlign w:val="bottom"/>
            <w:hideMark/>
          </w:tcPr>
          <w:p w14:paraId="7B7ED1F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4</w:t>
            </w:r>
          </w:p>
        </w:tc>
        <w:tc>
          <w:tcPr>
            <w:tcW w:w="750" w:type="dxa"/>
            <w:tcBorders>
              <w:top w:val="nil"/>
              <w:left w:val="nil"/>
              <w:bottom w:val="single" w:sz="4" w:space="0" w:color="auto"/>
              <w:right w:val="single" w:sz="4" w:space="0" w:color="auto"/>
            </w:tcBorders>
            <w:shd w:val="clear" w:color="auto" w:fill="auto"/>
            <w:vAlign w:val="bottom"/>
            <w:hideMark/>
          </w:tcPr>
          <w:p w14:paraId="4B4A7AE0" w14:textId="77777777" w:rsidR="004C6AB1" w:rsidRPr="00027F06" w:rsidRDefault="004C6AB1" w:rsidP="008C59E9">
            <w:pPr>
              <w:spacing w:after="0" w:line="240" w:lineRule="auto"/>
              <w:jc w:val="center"/>
              <w:rPr>
                <w:rFonts w:eastAsia="Times New Roman"/>
              </w:rPr>
            </w:pPr>
            <w:r w:rsidRPr="00027F06">
              <w:rPr>
                <w:rFonts w:eastAsia="Times New Roman"/>
              </w:rPr>
              <w:t>8</w:t>
            </w:r>
          </w:p>
        </w:tc>
        <w:tc>
          <w:tcPr>
            <w:tcW w:w="750" w:type="dxa"/>
            <w:tcBorders>
              <w:top w:val="nil"/>
              <w:left w:val="nil"/>
              <w:bottom w:val="single" w:sz="4" w:space="0" w:color="auto"/>
              <w:right w:val="single" w:sz="4" w:space="0" w:color="auto"/>
            </w:tcBorders>
            <w:shd w:val="clear" w:color="auto" w:fill="auto"/>
            <w:vAlign w:val="bottom"/>
            <w:hideMark/>
          </w:tcPr>
          <w:p w14:paraId="0358C469" w14:textId="77777777" w:rsidR="004C6AB1" w:rsidRPr="00027F06" w:rsidRDefault="004C6AB1" w:rsidP="008C59E9">
            <w:pPr>
              <w:spacing w:after="0" w:line="240" w:lineRule="auto"/>
              <w:jc w:val="center"/>
              <w:rPr>
                <w:rFonts w:eastAsia="Times New Roman"/>
              </w:rPr>
            </w:pPr>
            <w:r w:rsidRPr="00027F06">
              <w:rPr>
                <w:rFonts w:eastAsia="Times New Roman"/>
              </w:rPr>
              <w:t>6</w:t>
            </w:r>
          </w:p>
        </w:tc>
        <w:tc>
          <w:tcPr>
            <w:tcW w:w="750" w:type="dxa"/>
            <w:tcBorders>
              <w:top w:val="nil"/>
              <w:left w:val="nil"/>
              <w:bottom w:val="single" w:sz="4" w:space="0" w:color="auto"/>
              <w:right w:val="single" w:sz="4" w:space="0" w:color="auto"/>
            </w:tcBorders>
            <w:shd w:val="clear" w:color="auto" w:fill="auto"/>
            <w:noWrap/>
            <w:vAlign w:val="bottom"/>
            <w:hideMark/>
          </w:tcPr>
          <w:p w14:paraId="7F73AC3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4</w:t>
            </w:r>
          </w:p>
        </w:tc>
        <w:tc>
          <w:tcPr>
            <w:tcW w:w="750" w:type="dxa"/>
            <w:tcBorders>
              <w:top w:val="nil"/>
              <w:left w:val="nil"/>
              <w:bottom w:val="single" w:sz="4" w:space="0" w:color="auto"/>
              <w:right w:val="single" w:sz="4" w:space="0" w:color="auto"/>
            </w:tcBorders>
            <w:shd w:val="clear" w:color="auto" w:fill="auto"/>
            <w:noWrap/>
            <w:vAlign w:val="center"/>
            <w:hideMark/>
          </w:tcPr>
          <w:p w14:paraId="13A36D9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7FAEF93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769B8CE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487905D5"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65E191B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6BD4BFF9"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3322056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1</w:t>
            </w:r>
          </w:p>
        </w:tc>
        <w:tc>
          <w:tcPr>
            <w:tcW w:w="1539" w:type="dxa"/>
            <w:tcBorders>
              <w:top w:val="nil"/>
              <w:left w:val="nil"/>
              <w:bottom w:val="single" w:sz="4" w:space="0" w:color="auto"/>
              <w:right w:val="single" w:sz="4" w:space="0" w:color="auto"/>
            </w:tcBorders>
            <w:shd w:val="clear" w:color="auto" w:fill="auto"/>
            <w:vAlign w:val="bottom"/>
            <w:hideMark/>
          </w:tcPr>
          <w:p w14:paraId="3B361E87" w14:textId="77777777" w:rsidR="004C6AB1" w:rsidRPr="00027F06" w:rsidRDefault="004C6AB1" w:rsidP="008C59E9">
            <w:pPr>
              <w:spacing w:after="0" w:line="240" w:lineRule="auto"/>
              <w:rPr>
                <w:rFonts w:eastAsia="Times New Roman"/>
              </w:rPr>
            </w:pPr>
            <w:r w:rsidRPr="00027F06">
              <w:rPr>
                <w:rFonts w:eastAsia="Times New Roman"/>
              </w:rPr>
              <w:t>Завхан</w:t>
            </w:r>
          </w:p>
        </w:tc>
        <w:tc>
          <w:tcPr>
            <w:tcW w:w="750" w:type="dxa"/>
            <w:tcBorders>
              <w:top w:val="nil"/>
              <w:left w:val="nil"/>
              <w:bottom w:val="single" w:sz="4" w:space="0" w:color="auto"/>
              <w:right w:val="single" w:sz="4" w:space="0" w:color="auto"/>
            </w:tcBorders>
            <w:shd w:val="clear" w:color="auto" w:fill="auto"/>
            <w:noWrap/>
            <w:vAlign w:val="bottom"/>
            <w:hideMark/>
          </w:tcPr>
          <w:p w14:paraId="263E004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9</w:t>
            </w:r>
          </w:p>
        </w:tc>
        <w:tc>
          <w:tcPr>
            <w:tcW w:w="750" w:type="dxa"/>
            <w:tcBorders>
              <w:top w:val="nil"/>
              <w:left w:val="nil"/>
              <w:bottom w:val="single" w:sz="4" w:space="0" w:color="auto"/>
              <w:right w:val="single" w:sz="4" w:space="0" w:color="auto"/>
            </w:tcBorders>
            <w:shd w:val="clear" w:color="auto" w:fill="auto"/>
            <w:vAlign w:val="bottom"/>
            <w:hideMark/>
          </w:tcPr>
          <w:p w14:paraId="339D787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750" w:type="dxa"/>
            <w:tcBorders>
              <w:top w:val="nil"/>
              <w:left w:val="nil"/>
              <w:bottom w:val="single" w:sz="4" w:space="0" w:color="auto"/>
              <w:right w:val="single" w:sz="4" w:space="0" w:color="auto"/>
            </w:tcBorders>
            <w:shd w:val="clear" w:color="auto" w:fill="auto"/>
            <w:vAlign w:val="bottom"/>
            <w:hideMark/>
          </w:tcPr>
          <w:p w14:paraId="3B232A73" w14:textId="77777777" w:rsidR="004C6AB1" w:rsidRPr="00027F06" w:rsidRDefault="004C6AB1" w:rsidP="008C59E9">
            <w:pPr>
              <w:spacing w:after="0" w:line="240" w:lineRule="auto"/>
              <w:jc w:val="center"/>
              <w:rPr>
                <w:rFonts w:eastAsia="Times New Roman"/>
              </w:rPr>
            </w:pPr>
            <w:r w:rsidRPr="00027F06">
              <w:rPr>
                <w:rFonts w:eastAsia="Times New Roman"/>
              </w:rPr>
              <w:t>10</w:t>
            </w:r>
          </w:p>
        </w:tc>
        <w:tc>
          <w:tcPr>
            <w:tcW w:w="750" w:type="dxa"/>
            <w:tcBorders>
              <w:top w:val="nil"/>
              <w:left w:val="nil"/>
              <w:bottom w:val="single" w:sz="4" w:space="0" w:color="auto"/>
              <w:right w:val="single" w:sz="4" w:space="0" w:color="auto"/>
            </w:tcBorders>
            <w:shd w:val="clear" w:color="auto" w:fill="auto"/>
            <w:vAlign w:val="bottom"/>
            <w:hideMark/>
          </w:tcPr>
          <w:p w14:paraId="4F20409D" w14:textId="77777777" w:rsidR="004C6AB1" w:rsidRPr="00027F06" w:rsidRDefault="004C6AB1" w:rsidP="008C59E9">
            <w:pPr>
              <w:spacing w:after="0" w:line="240" w:lineRule="auto"/>
              <w:jc w:val="center"/>
              <w:rPr>
                <w:rFonts w:eastAsia="Times New Roman"/>
              </w:rPr>
            </w:pPr>
            <w:r w:rsidRPr="00027F06">
              <w:rPr>
                <w:rFonts w:eastAsia="Times New Roman"/>
              </w:rPr>
              <w:t>7</w:t>
            </w:r>
          </w:p>
        </w:tc>
        <w:tc>
          <w:tcPr>
            <w:tcW w:w="750" w:type="dxa"/>
            <w:tcBorders>
              <w:top w:val="nil"/>
              <w:left w:val="nil"/>
              <w:bottom w:val="single" w:sz="4" w:space="0" w:color="auto"/>
              <w:right w:val="single" w:sz="4" w:space="0" w:color="auto"/>
            </w:tcBorders>
            <w:shd w:val="clear" w:color="auto" w:fill="auto"/>
            <w:noWrap/>
            <w:vAlign w:val="bottom"/>
            <w:hideMark/>
          </w:tcPr>
          <w:p w14:paraId="235BA1C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3</w:t>
            </w:r>
          </w:p>
        </w:tc>
        <w:tc>
          <w:tcPr>
            <w:tcW w:w="750" w:type="dxa"/>
            <w:tcBorders>
              <w:top w:val="nil"/>
              <w:left w:val="nil"/>
              <w:bottom w:val="single" w:sz="4" w:space="0" w:color="auto"/>
              <w:right w:val="single" w:sz="4" w:space="0" w:color="auto"/>
            </w:tcBorders>
            <w:shd w:val="clear" w:color="auto" w:fill="auto"/>
            <w:noWrap/>
            <w:vAlign w:val="center"/>
            <w:hideMark/>
          </w:tcPr>
          <w:p w14:paraId="0D5A018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50F8337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5CDA226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3766DE0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005F8743"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r>
      <w:tr w:rsidR="004C6AB1" w:rsidRPr="00027F06" w14:paraId="472AC38F"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5BD59AD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2</w:t>
            </w:r>
          </w:p>
        </w:tc>
        <w:tc>
          <w:tcPr>
            <w:tcW w:w="1539" w:type="dxa"/>
            <w:tcBorders>
              <w:top w:val="nil"/>
              <w:left w:val="nil"/>
              <w:bottom w:val="single" w:sz="4" w:space="0" w:color="auto"/>
              <w:right w:val="single" w:sz="4" w:space="0" w:color="auto"/>
            </w:tcBorders>
            <w:shd w:val="clear" w:color="auto" w:fill="auto"/>
            <w:vAlign w:val="bottom"/>
            <w:hideMark/>
          </w:tcPr>
          <w:p w14:paraId="2CA2C543" w14:textId="77777777" w:rsidR="004C6AB1" w:rsidRPr="00027F06" w:rsidRDefault="004C6AB1" w:rsidP="008C59E9">
            <w:pPr>
              <w:spacing w:after="0" w:line="240" w:lineRule="auto"/>
              <w:rPr>
                <w:rFonts w:eastAsia="Times New Roman"/>
              </w:rPr>
            </w:pPr>
            <w:r w:rsidRPr="00027F06">
              <w:rPr>
                <w:rFonts w:eastAsia="Times New Roman"/>
              </w:rPr>
              <w:t>Орхон</w:t>
            </w:r>
          </w:p>
        </w:tc>
        <w:tc>
          <w:tcPr>
            <w:tcW w:w="750" w:type="dxa"/>
            <w:tcBorders>
              <w:top w:val="nil"/>
              <w:left w:val="nil"/>
              <w:bottom w:val="single" w:sz="4" w:space="0" w:color="auto"/>
              <w:right w:val="single" w:sz="4" w:space="0" w:color="auto"/>
            </w:tcBorders>
            <w:shd w:val="clear" w:color="auto" w:fill="auto"/>
            <w:noWrap/>
            <w:vAlign w:val="bottom"/>
            <w:hideMark/>
          </w:tcPr>
          <w:p w14:paraId="7B765EE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vAlign w:val="bottom"/>
            <w:hideMark/>
          </w:tcPr>
          <w:p w14:paraId="07247DC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vAlign w:val="bottom"/>
            <w:hideMark/>
          </w:tcPr>
          <w:p w14:paraId="1DFAAA8B" w14:textId="77777777" w:rsidR="004C6AB1" w:rsidRPr="00027F06" w:rsidRDefault="004C6AB1" w:rsidP="008C59E9">
            <w:pPr>
              <w:spacing w:after="0" w:line="240" w:lineRule="auto"/>
              <w:jc w:val="center"/>
              <w:rPr>
                <w:rFonts w:eastAsia="Times New Roman"/>
              </w:rPr>
            </w:pPr>
            <w:r w:rsidRPr="00027F06">
              <w:rPr>
                <w:rFonts w:eastAsia="Times New Roman"/>
              </w:rPr>
              <w:t>1</w:t>
            </w:r>
          </w:p>
        </w:tc>
        <w:tc>
          <w:tcPr>
            <w:tcW w:w="750" w:type="dxa"/>
            <w:tcBorders>
              <w:top w:val="nil"/>
              <w:left w:val="nil"/>
              <w:bottom w:val="single" w:sz="4" w:space="0" w:color="auto"/>
              <w:right w:val="single" w:sz="4" w:space="0" w:color="auto"/>
            </w:tcBorders>
            <w:shd w:val="clear" w:color="auto" w:fill="auto"/>
            <w:vAlign w:val="bottom"/>
            <w:hideMark/>
          </w:tcPr>
          <w:p w14:paraId="346D4926" w14:textId="77777777" w:rsidR="004C6AB1" w:rsidRPr="00027F06" w:rsidRDefault="004C6AB1" w:rsidP="008C59E9">
            <w:pPr>
              <w:spacing w:after="0" w:line="240" w:lineRule="auto"/>
              <w:jc w:val="center"/>
              <w:rPr>
                <w:rFonts w:eastAsia="Times New Roman"/>
              </w:rPr>
            </w:pPr>
            <w:r w:rsidRPr="00027F06">
              <w:rPr>
                <w:rFonts w:eastAsia="Times New Roman"/>
              </w:rPr>
              <w:t>1</w:t>
            </w:r>
          </w:p>
        </w:tc>
        <w:tc>
          <w:tcPr>
            <w:tcW w:w="750" w:type="dxa"/>
            <w:tcBorders>
              <w:top w:val="nil"/>
              <w:left w:val="nil"/>
              <w:bottom w:val="single" w:sz="4" w:space="0" w:color="auto"/>
              <w:right w:val="single" w:sz="4" w:space="0" w:color="auto"/>
            </w:tcBorders>
            <w:shd w:val="clear" w:color="auto" w:fill="auto"/>
            <w:noWrap/>
            <w:vAlign w:val="bottom"/>
            <w:hideMark/>
          </w:tcPr>
          <w:p w14:paraId="5F9C088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0000E99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3E0DC33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3107A0E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0CB57A5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29233812"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70CA7352"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4E9D278E"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3</w:t>
            </w:r>
          </w:p>
        </w:tc>
        <w:tc>
          <w:tcPr>
            <w:tcW w:w="1539" w:type="dxa"/>
            <w:tcBorders>
              <w:top w:val="nil"/>
              <w:left w:val="nil"/>
              <w:bottom w:val="single" w:sz="4" w:space="0" w:color="auto"/>
              <w:right w:val="single" w:sz="4" w:space="0" w:color="auto"/>
            </w:tcBorders>
            <w:shd w:val="clear" w:color="auto" w:fill="auto"/>
            <w:vAlign w:val="bottom"/>
            <w:hideMark/>
          </w:tcPr>
          <w:p w14:paraId="7E034DEC" w14:textId="77777777" w:rsidR="004C6AB1" w:rsidRPr="00027F06" w:rsidRDefault="004C6AB1" w:rsidP="008C59E9">
            <w:pPr>
              <w:spacing w:after="0" w:line="240" w:lineRule="auto"/>
              <w:rPr>
                <w:rFonts w:eastAsia="Times New Roman"/>
              </w:rPr>
            </w:pPr>
            <w:r w:rsidRPr="00027F06">
              <w:rPr>
                <w:rFonts w:eastAsia="Times New Roman"/>
              </w:rPr>
              <w:t>Өвөрхангай</w:t>
            </w:r>
          </w:p>
        </w:tc>
        <w:tc>
          <w:tcPr>
            <w:tcW w:w="750" w:type="dxa"/>
            <w:tcBorders>
              <w:top w:val="nil"/>
              <w:left w:val="nil"/>
              <w:bottom w:val="single" w:sz="4" w:space="0" w:color="auto"/>
              <w:right w:val="single" w:sz="4" w:space="0" w:color="auto"/>
            </w:tcBorders>
            <w:shd w:val="clear" w:color="auto" w:fill="auto"/>
            <w:noWrap/>
            <w:vAlign w:val="bottom"/>
            <w:hideMark/>
          </w:tcPr>
          <w:p w14:paraId="5FD140AE"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0</w:t>
            </w:r>
          </w:p>
        </w:tc>
        <w:tc>
          <w:tcPr>
            <w:tcW w:w="750" w:type="dxa"/>
            <w:tcBorders>
              <w:top w:val="nil"/>
              <w:left w:val="nil"/>
              <w:bottom w:val="single" w:sz="4" w:space="0" w:color="auto"/>
              <w:right w:val="single" w:sz="4" w:space="0" w:color="auto"/>
            </w:tcBorders>
            <w:shd w:val="clear" w:color="auto" w:fill="auto"/>
            <w:vAlign w:val="center"/>
            <w:hideMark/>
          </w:tcPr>
          <w:p w14:paraId="79AB4D6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8</w:t>
            </w:r>
          </w:p>
        </w:tc>
        <w:tc>
          <w:tcPr>
            <w:tcW w:w="750" w:type="dxa"/>
            <w:tcBorders>
              <w:top w:val="nil"/>
              <w:left w:val="nil"/>
              <w:bottom w:val="single" w:sz="4" w:space="0" w:color="auto"/>
              <w:right w:val="single" w:sz="4" w:space="0" w:color="auto"/>
            </w:tcBorders>
            <w:shd w:val="clear" w:color="auto" w:fill="auto"/>
            <w:vAlign w:val="center"/>
            <w:hideMark/>
          </w:tcPr>
          <w:p w14:paraId="3BC5E587" w14:textId="77777777" w:rsidR="004C6AB1" w:rsidRPr="00027F06" w:rsidRDefault="004C6AB1" w:rsidP="008C59E9">
            <w:pPr>
              <w:spacing w:after="0" w:line="240" w:lineRule="auto"/>
              <w:jc w:val="center"/>
              <w:rPr>
                <w:rFonts w:eastAsia="Times New Roman"/>
              </w:rPr>
            </w:pPr>
            <w:r w:rsidRPr="00027F06">
              <w:rPr>
                <w:rFonts w:eastAsia="Times New Roman"/>
              </w:rPr>
              <w:t>9</w:t>
            </w:r>
          </w:p>
        </w:tc>
        <w:tc>
          <w:tcPr>
            <w:tcW w:w="750" w:type="dxa"/>
            <w:tcBorders>
              <w:top w:val="nil"/>
              <w:left w:val="nil"/>
              <w:bottom w:val="single" w:sz="4" w:space="0" w:color="auto"/>
              <w:right w:val="single" w:sz="4" w:space="0" w:color="auto"/>
            </w:tcBorders>
            <w:shd w:val="clear" w:color="auto" w:fill="auto"/>
            <w:vAlign w:val="center"/>
            <w:hideMark/>
          </w:tcPr>
          <w:p w14:paraId="32033600" w14:textId="77777777" w:rsidR="004C6AB1" w:rsidRPr="00027F06" w:rsidRDefault="004C6AB1" w:rsidP="008C59E9">
            <w:pPr>
              <w:spacing w:after="0" w:line="240" w:lineRule="auto"/>
              <w:jc w:val="center"/>
              <w:rPr>
                <w:rFonts w:eastAsia="Times New Roman"/>
              </w:rPr>
            </w:pPr>
            <w:r w:rsidRPr="00027F06">
              <w:rPr>
                <w:rFonts w:eastAsia="Times New Roman"/>
              </w:rPr>
              <w:t>11</w:t>
            </w:r>
          </w:p>
        </w:tc>
        <w:tc>
          <w:tcPr>
            <w:tcW w:w="750" w:type="dxa"/>
            <w:tcBorders>
              <w:top w:val="nil"/>
              <w:left w:val="nil"/>
              <w:bottom w:val="single" w:sz="4" w:space="0" w:color="auto"/>
              <w:right w:val="single" w:sz="4" w:space="0" w:color="auto"/>
            </w:tcBorders>
            <w:shd w:val="clear" w:color="auto" w:fill="auto"/>
            <w:noWrap/>
            <w:vAlign w:val="bottom"/>
            <w:hideMark/>
          </w:tcPr>
          <w:p w14:paraId="403B5C31"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9</w:t>
            </w:r>
          </w:p>
        </w:tc>
        <w:tc>
          <w:tcPr>
            <w:tcW w:w="750" w:type="dxa"/>
            <w:tcBorders>
              <w:top w:val="nil"/>
              <w:left w:val="nil"/>
              <w:bottom w:val="single" w:sz="4" w:space="0" w:color="auto"/>
              <w:right w:val="single" w:sz="4" w:space="0" w:color="auto"/>
            </w:tcBorders>
            <w:shd w:val="clear" w:color="auto" w:fill="auto"/>
            <w:noWrap/>
            <w:vAlign w:val="center"/>
            <w:hideMark/>
          </w:tcPr>
          <w:p w14:paraId="404C948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54E9BE0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262BEFF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7EA2371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30275A93"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27DDC43E"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21B6FA4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4</w:t>
            </w:r>
          </w:p>
        </w:tc>
        <w:tc>
          <w:tcPr>
            <w:tcW w:w="1539" w:type="dxa"/>
            <w:tcBorders>
              <w:top w:val="nil"/>
              <w:left w:val="nil"/>
              <w:bottom w:val="single" w:sz="4" w:space="0" w:color="auto"/>
              <w:right w:val="single" w:sz="4" w:space="0" w:color="auto"/>
            </w:tcBorders>
            <w:shd w:val="clear" w:color="auto" w:fill="auto"/>
            <w:vAlign w:val="bottom"/>
            <w:hideMark/>
          </w:tcPr>
          <w:p w14:paraId="03ACB923" w14:textId="77777777" w:rsidR="004C6AB1" w:rsidRPr="00027F06" w:rsidRDefault="004C6AB1" w:rsidP="008C59E9">
            <w:pPr>
              <w:spacing w:after="0" w:line="240" w:lineRule="auto"/>
              <w:rPr>
                <w:rFonts w:eastAsia="Times New Roman"/>
              </w:rPr>
            </w:pPr>
            <w:r w:rsidRPr="00027F06">
              <w:rPr>
                <w:rFonts w:eastAsia="Times New Roman"/>
              </w:rPr>
              <w:t>Өмнөговь</w:t>
            </w:r>
          </w:p>
        </w:tc>
        <w:tc>
          <w:tcPr>
            <w:tcW w:w="750" w:type="dxa"/>
            <w:tcBorders>
              <w:top w:val="nil"/>
              <w:left w:val="nil"/>
              <w:bottom w:val="single" w:sz="4" w:space="0" w:color="auto"/>
              <w:right w:val="single" w:sz="4" w:space="0" w:color="auto"/>
            </w:tcBorders>
            <w:shd w:val="clear" w:color="auto" w:fill="auto"/>
            <w:noWrap/>
            <w:vAlign w:val="bottom"/>
            <w:hideMark/>
          </w:tcPr>
          <w:p w14:paraId="1447157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6</w:t>
            </w:r>
          </w:p>
        </w:tc>
        <w:tc>
          <w:tcPr>
            <w:tcW w:w="750" w:type="dxa"/>
            <w:tcBorders>
              <w:top w:val="nil"/>
              <w:left w:val="nil"/>
              <w:bottom w:val="single" w:sz="4" w:space="0" w:color="auto"/>
              <w:right w:val="single" w:sz="4" w:space="0" w:color="auto"/>
            </w:tcBorders>
            <w:shd w:val="clear" w:color="auto" w:fill="auto"/>
            <w:noWrap/>
            <w:vAlign w:val="center"/>
            <w:hideMark/>
          </w:tcPr>
          <w:p w14:paraId="060E1320" w14:textId="77777777" w:rsidR="004C6AB1" w:rsidRPr="00027F06" w:rsidRDefault="004C6AB1" w:rsidP="008C59E9">
            <w:pPr>
              <w:spacing w:after="0" w:line="240" w:lineRule="auto"/>
              <w:jc w:val="center"/>
              <w:rPr>
                <w:rFonts w:eastAsia="Times New Roman"/>
              </w:rPr>
            </w:pPr>
            <w:r w:rsidRPr="00027F06">
              <w:rPr>
                <w:rFonts w:eastAsia="Times New Roman"/>
              </w:rPr>
              <w:t>5</w:t>
            </w:r>
          </w:p>
        </w:tc>
        <w:tc>
          <w:tcPr>
            <w:tcW w:w="750" w:type="dxa"/>
            <w:tcBorders>
              <w:top w:val="nil"/>
              <w:left w:val="nil"/>
              <w:bottom w:val="single" w:sz="4" w:space="0" w:color="auto"/>
              <w:right w:val="single" w:sz="4" w:space="0" w:color="auto"/>
            </w:tcBorders>
            <w:shd w:val="clear" w:color="auto" w:fill="auto"/>
            <w:vAlign w:val="bottom"/>
            <w:hideMark/>
          </w:tcPr>
          <w:p w14:paraId="65007742" w14:textId="77777777" w:rsidR="004C6AB1" w:rsidRPr="00027F06" w:rsidRDefault="004C6AB1" w:rsidP="008C59E9">
            <w:pPr>
              <w:spacing w:after="0" w:line="240" w:lineRule="auto"/>
              <w:jc w:val="center"/>
              <w:rPr>
                <w:rFonts w:eastAsia="Times New Roman"/>
              </w:rPr>
            </w:pPr>
            <w:r w:rsidRPr="00027F06">
              <w:rPr>
                <w:rFonts w:eastAsia="Times New Roman"/>
              </w:rPr>
              <w:t>7</w:t>
            </w:r>
          </w:p>
        </w:tc>
        <w:tc>
          <w:tcPr>
            <w:tcW w:w="750" w:type="dxa"/>
            <w:tcBorders>
              <w:top w:val="nil"/>
              <w:left w:val="nil"/>
              <w:bottom w:val="single" w:sz="4" w:space="0" w:color="auto"/>
              <w:right w:val="single" w:sz="4" w:space="0" w:color="auto"/>
            </w:tcBorders>
            <w:shd w:val="clear" w:color="auto" w:fill="auto"/>
            <w:vAlign w:val="bottom"/>
            <w:hideMark/>
          </w:tcPr>
          <w:p w14:paraId="5DEC0780" w14:textId="77777777" w:rsidR="004C6AB1" w:rsidRPr="00027F06" w:rsidRDefault="004C6AB1" w:rsidP="008C59E9">
            <w:pPr>
              <w:spacing w:after="0" w:line="240" w:lineRule="auto"/>
              <w:jc w:val="center"/>
              <w:rPr>
                <w:rFonts w:eastAsia="Times New Roman"/>
              </w:rPr>
            </w:pPr>
            <w:r w:rsidRPr="00027F06">
              <w:rPr>
                <w:rFonts w:eastAsia="Times New Roman"/>
              </w:rPr>
              <w:t>7</w:t>
            </w:r>
          </w:p>
        </w:tc>
        <w:tc>
          <w:tcPr>
            <w:tcW w:w="750" w:type="dxa"/>
            <w:tcBorders>
              <w:top w:val="nil"/>
              <w:left w:val="nil"/>
              <w:bottom w:val="single" w:sz="4" w:space="0" w:color="auto"/>
              <w:right w:val="single" w:sz="4" w:space="0" w:color="auto"/>
            </w:tcBorders>
            <w:shd w:val="clear" w:color="auto" w:fill="auto"/>
            <w:noWrap/>
            <w:vAlign w:val="bottom"/>
            <w:hideMark/>
          </w:tcPr>
          <w:p w14:paraId="42E8A24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4</w:t>
            </w:r>
          </w:p>
        </w:tc>
        <w:tc>
          <w:tcPr>
            <w:tcW w:w="750" w:type="dxa"/>
            <w:tcBorders>
              <w:top w:val="nil"/>
              <w:left w:val="nil"/>
              <w:bottom w:val="single" w:sz="4" w:space="0" w:color="auto"/>
              <w:right w:val="single" w:sz="4" w:space="0" w:color="auto"/>
            </w:tcBorders>
            <w:shd w:val="clear" w:color="auto" w:fill="auto"/>
            <w:noWrap/>
            <w:vAlign w:val="center"/>
            <w:hideMark/>
          </w:tcPr>
          <w:p w14:paraId="71A5488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6CDCC76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6CDB6CA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38E4043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1E8322E1"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33CCAF8E"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01BE425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5</w:t>
            </w:r>
          </w:p>
        </w:tc>
        <w:tc>
          <w:tcPr>
            <w:tcW w:w="1539" w:type="dxa"/>
            <w:tcBorders>
              <w:top w:val="nil"/>
              <w:left w:val="nil"/>
              <w:bottom w:val="single" w:sz="4" w:space="0" w:color="auto"/>
              <w:right w:val="single" w:sz="4" w:space="0" w:color="auto"/>
            </w:tcBorders>
            <w:shd w:val="clear" w:color="auto" w:fill="auto"/>
            <w:vAlign w:val="bottom"/>
            <w:hideMark/>
          </w:tcPr>
          <w:p w14:paraId="7B039F7A"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Сүхбаатар</w:t>
            </w:r>
          </w:p>
        </w:tc>
        <w:tc>
          <w:tcPr>
            <w:tcW w:w="750" w:type="dxa"/>
            <w:tcBorders>
              <w:top w:val="nil"/>
              <w:left w:val="nil"/>
              <w:bottom w:val="single" w:sz="4" w:space="0" w:color="auto"/>
              <w:right w:val="single" w:sz="4" w:space="0" w:color="auto"/>
            </w:tcBorders>
            <w:shd w:val="clear" w:color="auto" w:fill="auto"/>
            <w:noWrap/>
            <w:vAlign w:val="bottom"/>
            <w:hideMark/>
          </w:tcPr>
          <w:p w14:paraId="5509FB0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7</w:t>
            </w:r>
          </w:p>
        </w:tc>
        <w:tc>
          <w:tcPr>
            <w:tcW w:w="750" w:type="dxa"/>
            <w:tcBorders>
              <w:top w:val="nil"/>
              <w:left w:val="nil"/>
              <w:bottom w:val="single" w:sz="4" w:space="0" w:color="auto"/>
              <w:right w:val="single" w:sz="4" w:space="0" w:color="auto"/>
            </w:tcBorders>
            <w:shd w:val="clear" w:color="auto" w:fill="auto"/>
            <w:vAlign w:val="bottom"/>
            <w:hideMark/>
          </w:tcPr>
          <w:p w14:paraId="7AF098CE"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6</w:t>
            </w:r>
          </w:p>
        </w:tc>
        <w:tc>
          <w:tcPr>
            <w:tcW w:w="750" w:type="dxa"/>
            <w:tcBorders>
              <w:top w:val="nil"/>
              <w:left w:val="nil"/>
              <w:bottom w:val="single" w:sz="4" w:space="0" w:color="auto"/>
              <w:right w:val="single" w:sz="4" w:space="0" w:color="auto"/>
            </w:tcBorders>
            <w:shd w:val="clear" w:color="auto" w:fill="auto"/>
            <w:vAlign w:val="bottom"/>
            <w:hideMark/>
          </w:tcPr>
          <w:p w14:paraId="7B22FF6F" w14:textId="77777777" w:rsidR="004C6AB1" w:rsidRPr="00027F06" w:rsidRDefault="004C6AB1" w:rsidP="008C59E9">
            <w:pPr>
              <w:spacing w:after="0" w:line="240" w:lineRule="auto"/>
              <w:jc w:val="center"/>
              <w:rPr>
                <w:rFonts w:eastAsia="Times New Roman"/>
              </w:rPr>
            </w:pPr>
            <w:r w:rsidRPr="00027F06">
              <w:rPr>
                <w:rFonts w:eastAsia="Times New Roman"/>
              </w:rPr>
              <w:t>8</w:t>
            </w:r>
          </w:p>
        </w:tc>
        <w:tc>
          <w:tcPr>
            <w:tcW w:w="750" w:type="dxa"/>
            <w:tcBorders>
              <w:top w:val="nil"/>
              <w:left w:val="nil"/>
              <w:bottom w:val="single" w:sz="4" w:space="0" w:color="auto"/>
              <w:right w:val="single" w:sz="4" w:space="0" w:color="auto"/>
            </w:tcBorders>
            <w:shd w:val="clear" w:color="auto" w:fill="auto"/>
            <w:vAlign w:val="bottom"/>
            <w:hideMark/>
          </w:tcPr>
          <w:p w14:paraId="08AE350C" w14:textId="77777777" w:rsidR="004C6AB1" w:rsidRPr="00027F06" w:rsidRDefault="004C6AB1" w:rsidP="008C59E9">
            <w:pPr>
              <w:spacing w:after="0" w:line="240" w:lineRule="auto"/>
              <w:jc w:val="center"/>
              <w:rPr>
                <w:rFonts w:eastAsia="Times New Roman"/>
              </w:rPr>
            </w:pPr>
            <w:r w:rsidRPr="00027F06">
              <w:rPr>
                <w:rFonts w:eastAsia="Times New Roman"/>
              </w:rPr>
              <w:t>8</w:t>
            </w:r>
          </w:p>
        </w:tc>
        <w:tc>
          <w:tcPr>
            <w:tcW w:w="750" w:type="dxa"/>
            <w:tcBorders>
              <w:top w:val="nil"/>
              <w:left w:val="nil"/>
              <w:bottom w:val="single" w:sz="4" w:space="0" w:color="auto"/>
              <w:right w:val="single" w:sz="4" w:space="0" w:color="auto"/>
            </w:tcBorders>
            <w:shd w:val="clear" w:color="auto" w:fill="auto"/>
            <w:noWrap/>
            <w:vAlign w:val="bottom"/>
            <w:hideMark/>
          </w:tcPr>
          <w:p w14:paraId="1E35BA3E"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4</w:t>
            </w:r>
          </w:p>
        </w:tc>
        <w:tc>
          <w:tcPr>
            <w:tcW w:w="750" w:type="dxa"/>
            <w:tcBorders>
              <w:top w:val="nil"/>
              <w:left w:val="nil"/>
              <w:bottom w:val="single" w:sz="4" w:space="0" w:color="auto"/>
              <w:right w:val="single" w:sz="4" w:space="0" w:color="auto"/>
            </w:tcBorders>
            <w:shd w:val="clear" w:color="auto" w:fill="auto"/>
            <w:noWrap/>
            <w:vAlign w:val="center"/>
            <w:hideMark/>
          </w:tcPr>
          <w:p w14:paraId="0E36AEC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62DC8C8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42079DF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3942CEF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5309A35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r>
      <w:tr w:rsidR="004C6AB1" w:rsidRPr="00027F06" w14:paraId="21E7D538"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4E7797B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6</w:t>
            </w:r>
          </w:p>
        </w:tc>
        <w:tc>
          <w:tcPr>
            <w:tcW w:w="1539" w:type="dxa"/>
            <w:tcBorders>
              <w:top w:val="nil"/>
              <w:left w:val="nil"/>
              <w:bottom w:val="single" w:sz="4" w:space="0" w:color="auto"/>
              <w:right w:val="single" w:sz="4" w:space="0" w:color="auto"/>
            </w:tcBorders>
            <w:shd w:val="clear" w:color="auto" w:fill="auto"/>
            <w:vAlign w:val="bottom"/>
            <w:hideMark/>
          </w:tcPr>
          <w:p w14:paraId="5D049CCD"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Сэлэнгэ</w:t>
            </w:r>
          </w:p>
        </w:tc>
        <w:tc>
          <w:tcPr>
            <w:tcW w:w="750" w:type="dxa"/>
            <w:tcBorders>
              <w:top w:val="nil"/>
              <w:left w:val="nil"/>
              <w:bottom w:val="single" w:sz="4" w:space="0" w:color="auto"/>
              <w:right w:val="single" w:sz="4" w:space="0" w:color="auto"/>
            </w:tcBorders>
            <w:shd w:val="clear" w:color="auto" w:fill="auto"/>
            <w:noWrap/>
            <w:vAlign w:val="bottom"/>
            <w:hideMark/>
          </w:tcPr>
          <w:p w14:paraId="1500435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750" w:type="dxa"/>
            <w:tcBorders>
              <w:top w:val="nil"/>
              <w:left w:val="nil"/>
              <w:bottom w:val="single" w:sz="4" w:space="0" w:color="auto"/>
              <w:right w:val="single" w:sz="4" w:space="0" w:color="auto"/>
            </w:tcBorders>
            <w:shd w:val="clear" w:color="auto" w:fill="auto"/>
            <w:vAlign w:val="center"/>
            <w:hideMark/>
          </w:tcPr>
          <w:p w14:paraId="4623EC12"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3</w:t>
            </w:r>
          </w:p>
        </w:tc>
        <w:tc>
          <w:tcPr>
            <w:tcW w:w="750" w:type="dxa"/>
            <w:tcBorders>
              <w:top w:val="nil"/>
              <w:left w:val="nil"/>
              <w:bottom w:val="single" w:sz="4" w:space="0" w:color="auto"/>
              <w:right w:val="single" w:sz="4" w:space="0" w:color="auto"/>
            </w:tcBorders>
            <w:shd w:val="clear" w:color="auto" w:fill="auto"/>
            <w:vAlign w:val="center"/>
            <w:hideMark/>
          </w:tcPr>
          <w:p w14:paraId="6B24405C" w14:textId="77777777" w:rsidR="004C6AB1" w:rsidRPr="00027F06" w:rsidRDefault="004C6AB1" w:rsidP="008C59E9">
            <w:pPr>
              <w:spacing w:after="0" w:line="240" w:lineRule="auto"/>
              <w:jc w:val="center"/>
              <w:rPr>
                <w:rFonts w:eastAsia="Times New Roman"/>
              </w:rPr>
            </w:pPr>
            <w:r w:rsidRPr="00027F06">
              <w:rPr>
                <w:rFonts w:eastAsia="Times New Roman"/>
              </w:rPr>
              <w:t>5</w:t>
            </w:r>
          </w:p>
        </w:tc>
        <w:tc>
          <w:tcPr>
            <w:tcW w:w="750" w:type="dxa"/>
            <w:tcBorders>
              <w:top w:val="nil"/>
              <w:left w:val="nil"/>
              <w:bottom w:val="single" w:sz="4" w:space="0" w:color="auto"/>
              <w:right w:val="single" w:sz="4" w:space="0" w:color="auto"/>
            </w:tcBorders>
            <w:shd w:val="clear" w:color="auto" w:fill="auto"/>
            <w:vAlign w:val="bottom"/>
            <w:hideMark/>
          </w:tcPr>
          <w:p w14:paraId="68C5F0BF" w14:textId="77777777" w:rsidR="004C6AB1" w:rsidRPr="00027F06" w:rsidRDefault="004C6AB1" w:rsidP="008C59E9">
            <w:pPr>
              <w:spacing w:after="0" w:line="240" w:lineRule="auto"/>
              <w:jc w:val="center"/>
              <w:rPr>
                <w:rFonts w:eastAsia="Times New Roman"/>
              </w:rPr>
            </w:pPr>
            <w:r w:rsidRPr="00027F06">
              <w:rPr>
                <w:rFonts w:eastAsia="Times New Roman"/>
              </w:rPr>
              <w:t>5</w:t>
            </w:r>
          </w:p>
        </w:tc>
        <w:tc>
          <w:tcPr>
            <w:tcW w:w="750" w:type="dxa"/>
            <w:tcBorders>
              <w:top w:val="nil"/>
              <w:left w:val="nil"/>
              <w:bottom w:val="single" w:sz="4" w:space="0" w:color="auto"/>
              <w:right w:val="single" w:sz="4" w:space="0" w:color="auto"/>
            </w:tcBorders>
            <w:shd w:val="clear" w:color="auto" w:fill="auto"/>
            <w:noWrap/>
            <w:vAlign w:val="bottom"/>
            <w:hideMark/>
          </w:tcPr>
          <w:p w14:paraId="0CB1BBD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w:t>
            </w:r>
          </w:p>
        </w:tc>
        <w:tc>
          <w:tcPr>
            <w:tcW w:w="750" w:type="dxa"/>
            <w:tcBorders>
              <w:top w:val="nil"/>
              <w:left w:val="nil"/>
              <w:bottom w:val="single" w:sz="4" w:space="0" w:color="auto"/>
              <w:right w:val="single" w:sz="4" w:space="0" w:color="auto"/>
            </w:tcBorders>
            <w:shd w:val="clear" w:color="auto" w:fill="auto"/>
            <w:noWrap/>
            <w:vAlign w:val="center"/>
            <w:hideMark/>
          </w:tcPr>
          <w:p w14:paraId="197EC7A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2FBED24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46968C05"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1886709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7899087E"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48716D9B"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55EB7A2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7</w:t>
            </w:r>
          </w:p>
        </w:tc>
        <w:tc>
          <w:tcPr>
            <w:tcW w:w="1539" w:type="dxa"/>
            <w:tcBorders>
              <w:top w:val="nil"/>
              <w:left w:val="nil"/>
              <w:bottom w:val="single" w:sz="4" w:space="0" w:color="auto"/>
              <w:right w:val="single" w:sz="4" w:space="0" w:color="auto"/>
            </w:tcBorders>
            <w:shd w:val="clear" w:color="auto" w:fill="auto"/>
            <w:vAlign w:val="bottom"/>
            <w:hideMark/>
          </w:tcPr>
          <w:p w14:paraId="45BA9FA2"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Төв</w:t>
            </w:r>
          </w:p>
        </w:tc>
        <w:tc>
          <w:tcPr>
            <w:tcW w:w="750" w:type="dxa"/>
            <w:tcBorders>
              <w:top w:val="nil"/>
              <w:left w:val="nil"/>
              <w:bottom w:val="single" w:sz="4" w:space="0" w:color="auto"/>
              <w:right w:val="single" w:sz="4" w:space="0" w:color="auto"/>
            </w:tcBorders>
            <w:shd w:val="clear" w:color="auto" w:fill="auto"/>
            <w:noWrap/>
            <w:vAlign w:val="bottom"/>
            <w:hideMark/>
          </w:tcPr>
          <w:p w14:paraId="238AE5C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9</w:t>
            </w:r>
          </w:p>
        </w:tc>
        <w:tc>
          <w:tcPr>
            <w:tcW w:w="750" w:type="dxa"/>
            <w:tcBorders>
              <w:top w:val="nil"/>
              <w:left w:val="nil"/>
              <w:bottom w:val="single" w:sz="4" w:space="0" w:color="auto"/>
              <w:right w:val="single" w:sz="4" w:space="0" w:color="auto"/>
            </w:tcBorders>
            <w:shd w:val="clear" w:color="auto" w:fill="auto"/>
            <w:vAlign w:val="bottom"/>
            <w:hideMark/>
          </w:tcPr>
          <w:p w14:paraId="229E4B5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6</w:t>
            </w:r>
          </w:p>
        </w:tc>
        <w:tc>
          <w:tcPr>
            <w:tcW w:w="750" w:type="dxa"/>
            <w:tcBorders>
              <w:top w:val="nil"/>
              <w:left w:val="nil"/>
              <w:bottom w:val="single" w:sz="4" w:space="0" w:color="auto"/>
              <w:right w:val="single" w:sz="4" w:space="0" w:color="auto"/>
            </w:tcBorders>
            <w:shd w:val="clear" w:color="auto" w:fill="auto"/>
            <w:vAlign w:val="bottom"/>
            <w:hideMark/>
          </w:tcPr>
          <w:p w14:paraId="2DBD94C9" w14:textId="77777777" w:rsidR="004C6AB1" w:rsidRPr="00027F06" w:rsidRDefault="004C6AB1" w:rsidP="008C59E9">
            <w:pPr>
              <w:spacing w:after="0" w:line="240" w:lineRule="auto"/>
              <w:jc w:val="center"/>
              <w:rPr>
                <w:rFonts w:eastAsia="Times New Roman"/>
              </w:rPr>
            </w:pPr>
            <w:r w:rsidRPr="00027F06">
              <w:rPr>
                <w:rFonts w:eastAsia="Times New Roman"/>
              </w:rPr>
              <w:t>9</w:t>
            </w:r>
          </w:p>
        </w:tc>
        <w:tc>
          <w:tcPr>
            <w:tcW w:w="750" w:type="dxa"/>
            <w:tcBorders>
              <w:top w:val="nil"/>
              <w:left w:val="nil"/>
              <w:bottom w:val="single" w:sz="4" w:space="0" w:color="auto"/>
              <w:right w:val="single" w:sz="4" w:space="0" w:color="auto"/>
            </w:tcBorders>
            <w:shd w:val="clear" w:color="auto" w:fill="auto"/>
            <w:vAlign w:val="bottom"/>
            <w:hideMark/>
          </w:tcPr>
          <w:p w14:paraId="5D01BBBC" w14:textId="77777777" w:rsidR="004C6AB1" w:rsidRPr="00027F06" w:rsidRDefault="004C6AB1" w:rsidP="008C59E9">
            <w:pPr>
              <w:spacing w:after="0" w:line="240" w:lineRule="auto"/>
              <w:jc w:val="center"/>
              <w:rPr>
                <w:rFonts w:eastAsia="Times New Roman"/>
              </w:rPr>
            </w:pPr>
            <w:r w:rsidRPr="00027F06">
              <w:rPr>
                <w:rFonts w:eastAsia="Times New Roman"/>
              </w:rPr>
              <w:t>10</w:t>
            </w:r>
          </w:p>
        </w:tc>
        <w:tc>
          <w:tcPr>
            <w:tcW w:w="750" w:type="dxa"/>
            <w:tcBorders>
              <w:top w:val="nil"/>
              <w:left w:val="nil"/>
              <w:bottom w:val="single" w:sz="4" w:space="0" w:color="auto"/>
              <w:right w:val="single" w:sz="4" w:space="0" w:color="auto"/>
            </w:tcBorders>
            <w:shd w:val="clear" w:color="auto" w:fill="auto"/>
            <w:noWrap/>
            <w:vAlign w:val="bottom"/>
            <w:hideMark/>
          </w:tcPr>
          <w:p w14:paraId="268BF789"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750" w:type="dxa"/>
            <w:tcBorders>
              <w:top w:val="nil"/>
              <w:left w:val="nil"/>
              <w:bottom w:val="single" w:sz="4" w:space="0" w:color="auto"/>
              <w:right w:val="single" w:sz="4" w:space="0" w:color="auto"/>
            </w:tcBorders>
            <w:shd w:val="clear" w:color="auto" w:fill="auto"/>
            <w:noWrap/>
            <w:vAlign w:val="center"/>
            <w:hideMark/>
          </w:tcPr>
          <w:p w14:paraId="62A40D3F"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4A9D18D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07CF63C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3A337115"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6285F769"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r>
      <w:tr w:rsidR="004C6AB1" w:rsidRPr="00027F06" w14:paraId="239DD611"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4286B3D1"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8</w:t>
            </w:r>
          </w:p>
        </w:tc>
        <w:tc>
          <w:tcPr>
            <w:tcW w:w="1539" w:type="dxa"/>
            <w:tcBorders>
              <w:top w:val="nil"/>
              <w:left w:val="nil"/>
              <w:bottom w:val="single" w:sz="4" w:space="0" w:color="auto"/>
              <w:right w:val="single" w:sz="4" w:space="0" w:color="auto"/>
            </w:tcBorders>
            <w:shd w:val="clear" w:color="auto" w:fill="auto"/>
            <w:vAlign w:val="bottom"/>
            <w:hideMark/>
          </w:tcPr>
          <w:p w14:paraId="44AD30F7" w14:textId="77777777" w:rsidR="004C6AB1" w:rsidRPr="00027F06" w:rsidRDefault="004C6AB1" w:rsidP="008C59E9">
            <w:pPr>
              <w:spacing w:after="0" w:line="240" w:lineRule="auto"/>
              <w:rPr>
                <w:rFonts w:eastAsia="Times New Roman"/>
              </w:rPr>
            </w:pPr>
            <w:r w:rsidRPr="00027F06">
              <w:rPr>
                <w:rFonts w:eastAsia="Times New Roman"/>
              </w:rPr>
              <w:t>Увс</w:t>
            </w:r>
          </w:p>
        </w:tc>
        <w:tc>
          <w:tcPr>
            <w:tcW w:w="750" w:type="dxa"/>
            <w:tcBorders>
              <w:top w:val="nil"/>
              <w:left w:val="nil"/>
              <w:bottom w:val="single" w:sz="4" w:space="0" w:color="auto"/>
              <w:right w:val="single" w:sz="4" w:space="0" w:color="auto"/>
            </w:tcBorders>
            <w:shd w:val="clear" w:color="auto" w:fill="auto"/>
            <w:noWrap/>
            <w:vAlign w:val="bottom"/>
            <w:hideMark/>
          </w:tcPr>
          <w:p w14:paraId="433C5DF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6</w:t>
            </w:r>
          </w:p>
        </w:tc>
        <w:tc>
          <w:tcPr>
            <w:tcW w:w="750" w:type="dxa"/>
            <w:tcBorders>
              <w:top w:val="nil"/>
              <w:left w:val="nil"/>
              <w:bottom w:val="single" w:sz="4" w:space="0" w:color="auto"/>
              <w:right w:val="single" w:sz="4" w:space="0" w:color="auto"/>
            </w:tcBorders>
            <w:shd w:val="clear" w:color="auto" w:fill="auto"/>
            <w:noWrap/>
            <w:vAlign w:val="bottom"/>
            <w:hideMark/>
          </w:tcPr>
          <w:p w14:paraId="7DEE2F63"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8</w:t>
            </w:r>
          </w:p>
        </w:tc>
        <w:tc>
          <w:tcPr>
            <w:tcW w:w="750" w:type="dxa"/>
            <w:tcBorders>
              <w:top w:val="nil"/>
              <w:left w:val="nil"/>
              <w:bottom w:val="single" w:sz="4" w:space="0" w:color="auto"/>
              <w:right w:val="single" w:sz="4" w:space="0" w:color="auto"/>
            </w:tcBorders>
            <w:shd w:val="clear" w:color="auto" w:fill="auto"/>
            <w:vAlign w:val="bottom"/>
            <w:hideMark/>
          </w:tcPr>
          <w:p w14:paraId="359CD490" w14:textId="77777777" w:rsidR="004C6AB1" w:rsidRPr="00027F06" w:rsidRDefault="004C6AB1" w:rsidP="008C59E9">
            <w:pPr>
              <w:spacing w:after="0" w:line="240" w:lineRule="auto"/>
              <w:jc w:val="center"/>
              <w:rPr>
                <w:rFonts w:eastAsia="Times New Roman"/>
              </w:rPr>
            </w:pPr>
            <w:r w:rsidRPr="00027F06">
              <w:rPr>
                <w:rFonts w:eastAsia="Times New Roman"/>
              </w:rPr>
              <w:t>8</w:t>
            </w:r>
          </w:p>
        </w:tc>
        <w:tc>
          <w:tcPr>
            <w:tcW w:w="750" w:type="dxa"/>
            <w:tcBorders>
              <w:top w:val="nil"/>
              <w:left w:val="nil"/>
              <w:bottom w:val="single" w:sz="4" w:space="0" w:color="auto"/>
              <w:right w:val="single" w:sz="4" w:space="0" w:color="auto"/>
            </w:tcBorders>
            <w:shd w:val="clear" w:color="auto" w:fill="auto"/>
            <w:vAlign w:val="bottom"/>
            <w:hideMark/>
          </w:tcPr>
          <w:p w14:paraId="5C936BDB" w14:textId="77777777" w:rsidR="004C6AB1" w:rsidRPr="00027F06" w:rsidRDefault="004C6AB1" w:rsidP="008C59E9">
            <w:pPr>
              <w:spacing w:after="0" w:line="240" w:lineRule="auto"/>
              <w:jc w:val="center"/>
              <w:rPr>
                <w:rFonts w:eastAsia="Times New Roman"/>
              </w:rPr>
            </w:pPr>
            <w:r w:rsidRPr="00027F06">
              <w:rPr>
                <w:rFonts w:eastAsia="Times New Roman"/>
              </w:rPr>
              <w:t>11</w:t>
            </w:r>
          </w:p>
        </w:tc>
        <w:tc>
          <w:tcPr>
            <w:tcW w:w="750" w:type="dxa"/>
            <w:tcBorders>
              <w:top w:val="nil"/>
              <w:left w:val="nil"/>
              <w:bottom w:val="single" w:sz="4" w:space="0" w:color="auto"/>
              <w:right w:val="single" w:sz="4" w:space="0" w:color="auto"/>
            </w:tcBorders>
            <w:shd w:val="clear" w:color="auto" w:fill="auto"/>
            <w:noWrap/>
            <w:vAlign w:val="bottom"/>
            <w:hideMark/>
          </w:tcPr>
          <w:p w14:paraId="1E9D9EB5"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8</w:t>
            </w:r>
          </w:p>
        </w:tc>
        <w:tc>
          <w:tcPr>
            <w:tcW w:w="750" w:type="dxa"/>
            <w:tcBorders>
              <w:top w:val="nil"/>
              <w:left w:val="nil"/>
              <w:bottom w:val="single" w:sz="4" w:space="0" w:color="auto"/>
              <w:right w:val="single" w:sz="4" w:space="0" w:color="auto"/>
            </w:tcBorders>
            <w:shd w:val="clear" w:color="auto" w:fill="auto"/>
            <w:noWrap/>
            <w:vAlign w:val="center"/>
            <w:hideMark/>
          </w:tcPr>
          <w:p w14:paraId="1FDE39AE"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2B579D55"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5B3B868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15A552F9"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026CD115"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7548F0C6"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792A0FEF"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9</w:t>
            </w:r>
          </w:p>
        </w:tc>
        <w:tc>
          <w:tcPr>
            <w:tcW w:w="1539" w:type="dxa"/>
            <w:tcBorders>
              <w:top w:val="nil"/>
              <w:left w:val="nil"/>
              <w:bottom w:val="single" w:sz="4" w:space="0" w:color="auto"/>
              <w:right w:val="single" w:sz="4" w:space="0" w:color="auto"/>
            </w:tcBorders>
            <w:shd w:val="clear" w:color="auto" w:fill="auto"/>
            <w:vAlign w:val="bottom"/>
            <w:hideMark/>
          </w:tcPr>
          <w:p w14:paraId="5DB238C9"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Ховд</w:t>
            </w:r>
          </w:p>
        </w:tc>
        <w:tc>
          <w:tcPr>
            <w:tcW w:w="750" w:type="dxa"/>
            <w:tcBorders>
              <w:top w:val="nil"/>
              <w:left w:val="nil"/>
              <w:bottom w:val="single" w:sz="4" w:space="0" w:color="auto"/>
              <w:right w:val="single" w:sz="4" w:space="0" w:color="auto"/>
            </w:tcBorders>
            <w:shd w:val="clear" w:color="auto" w:fill="auto"/>
            <w:noWrap/>
            <w:vAlign w:val="bottom"/>
            <w:hideMark/>
          </w:tcPr>
          <w:p w14:paraId="193965B1"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7</w:t>
            </w:r>
          </w:p>
        </w:tc>
        <w:tc>
          <w:tcPr>
            <w:tcW w:w="750" w:type="dxa"/>
            <w:tcBorders>
              <w:top w:val="nil"/>
              <w:left w:val="nil"/>
              <w:bottom w:val="single" w:sz="4" w:space="0" w:color="auto"/>
              <w:right w:val="single" w:sz="4" w:space="0" w:color="auto"/>
            </w:tcBorders>
            <w:shd w:val="clear" w:color="auto" w:fill="auto"/>
            <w:vAlign w:val="bottom"/>
            <w:hideMark/>
          </w:tcPr>
          <w:p w14:paraId="49FEF5A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7</w:t>
            </w:r>
          </w:p>
        </w:tc>
        <w:tc>
          <w:tcPr>
            <w:tcW w:w="750" w:type="dxa"/>
            <w:tcBorders>
              <w:top w:val="nil"/>
              <w:left w:val="nil"/>
              <w:bottom w:val="single" w:sz="4" w:space="0" w:color="auto"/>
              <w:right w:val="single" w:sz="4" w:space="0" w:color="auto"/>
            </w:tcBorders>
            <w:shd w:val="clear" w:color="auto" w:fill="auto"/>
            <w:vAlign w:val="bottom"/>
            <w:hideMark/>
          </w:tcPr>
          <w:p w14:paraId="55227336" w14:textId="77777777" w:rsidR="004C6AB1" w:rsidRPr="00027F06" w:rsidRDefault="004C6AB1" w:rsidP="008C59E9">
            <w:pPr>
              <w:spacing w:after="0" w:line="240" w:lineRule="auto"/>
              <w:jc w:val="center"/>
              <w:rPr>
                <w:rFonts w:eastAsia="Times New Roman"/>
              </w:rPr>
            </w:pPr>
            <w:r w:rsidRPr="00027F06">
              <w:rPr>
                <w:rFonts w:eastAsia="Times New Roman"/>
              </w:rPr>
              <w:t>8</w:t>
            </w:r>
          </w:p>
        </w:tc>
        <w:tc>
          <w:tcPr>
            <w:tcW w:w="750" w:type="dxa"/>
            <w:tcBorders>
              <w:top w:val="nil"/>
              <w:left w:val="nil"/>
              <w:bottom w:val="single" w:sz="4" w:space="0" w:color="auto"/>
              <w:right w:val="single" w:sz="4" w:space="0" w:color="auto"/>
            </w:tcBorders>
            <w:shd w:val="clear" w:color="auto" w:fill="auto"/>
            <w:vAlign w:val="bottom"/>
            <w:hideMark/>
          </w:tcPr>
          <w:p w14:paraId="25AAC845" w14:textId="77777777" w:rsidR="004C6AB1" w:rsidRPr="00027F06" w:rsidRDefault="004C6AB1" w:rsidP="008C59E9">
            <w:pPr>
              <w:spacing w:after="0" w:line="240" w:lineRule="auto"/>
              <w:jc w:val="center"/>
              <w:rPr>
                <w:rFonts w:eastAsia="Times New Roman"/>
              </w:rPr>
            </w:pPr>
            <w:r w:rsidRPr="00027F06">
              <w:rPr>
                <w:rFonts w:eastAsia="Times New Roman"/>
              </w:rPr>
              <w:t>9</w:t>
            </w:r>
          </w:p>
        </w:tc>
        <w:tc>
          <w:tcPr>
            <w:tcW w:w="750" w:type="dxa"/>
            <w:tcBorders>
              <w:top w:val="nil"/>
              <w:left w:val="nil"/>
              <w:bottom w:val="single" w:sz="4" w:space="0" w:color="auto"/>
              <w:right w:val="single" w:sz="4" w:space="0" w:color="auto"/>
            </w:tcBorders>
            <w:shd w:val="clear" w:color="auto" w:fill="auto"/>
            <w:noWrap/>
            <w:vAlign w:val="bottom"/>
            <w:hideMark/>
          </w:tcPr>
          <w:p w14:paraId="23D1B6E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750" w:type="dxa"/>
            <w:tcBorders>
              <w:top w:val="nil"/>
              <w:left w:val="nil"/>
              <w:bottom w:val="single" w:sz="4" w:space="0" w:color="auto"/>
              <w:right w:val="single" w:sz="4" w:space="0" w:color="auto"/>
            </w:tcBorders>
            <w:shd w:val="clear" w:color="auto" w:fill="auto"/>
            <w:noWrap/>
            <w:vAlign w:val="center"/>
            <w:hideMark/>
          </w:tcPr>
          <w:p w14:paraId="3F6208A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2EF358A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489D7C13"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5CADCA9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12417C4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r>
      <w:tr w:rsidR="004C6AB1" w:rsidRPr="00027F06" w14:paraId="21CEFC49"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0A49E55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0</w:t>
            </w:r>
          </w:p>
        </w:tc>
        <w:tc>
          <w:tcPr>
            <w:tcW w:w="1539" w:type="dxa"/>
            <w:tcBorders>
              <w:top w:val="nil"/>
              <w:left w:val="nil"/>
              <w:bottom w:val="single" w:sz="4" w:space="0" w:color="auto"/>
              <w:right w:val="single" w:sz="4" w:space="0" w:color="auto"/>
            </w:tcBorders>
            <w:shd w:val="clear" w:color="auto" w:fill="auto"/>
            <w:vAlign w:val="bottom"/>
            <w:hideMark/>
          </w:tcPr>
          <w:p w14:paraId="4FF06644"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Хөвсгөл</w:t>
            </w:r>
          </w:p>
        </w:tc>
        <w:tc>
          <w:tcPr>
            <w:tcW w:w="750" w:type="dxa"/>
            <w:tcBorders>
              <w:top w:val="nil"/>
              <w:left w:val="nil"/>
              <w:bottom w:val="single" w:sz="4" w:space="0" w:color="auto"/>
              <w:right w:val="single" w:sz="4" w:space="0" w:color="auto"/>
            </w:tcBorders>
            <w:shd w:val="clear" w:color="auto" w:fill="auto"/>
            <w:noWrap/>
            <w:vAlign w:val="bottom"/>
            <w:hideMark/>
          </w:tcPr>
          <w:p w14:paraId="54901DD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9</w:t>
            </w:r>
          </w:p>
        </w:tc>
        <w:tc>
          <w:tcPr>
            <w:tcW w:w="750" w:type="dxa"/>
            <w:tcBorders>
              <w:top w:val="nil"/>
              <w:left w:val="nil"/>
              <w:bottom w:val="single" w:sz="4" w:space="0" w:color="auto"/>
              <w:right w:val="single" w:sz="4" w:space="0" w:color="auto"/>
            </w:tcBorders>
            <w:shd w:val="clear" w:color="auto" w:fill="auto"/>
            <w:vAlign w:val="center"/>
            <w:hideMark/>
          </w:tcPr>
          <w:p w14:paraId="37D674F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7</w:t>
            </w:r>
          </w:p>
        </w:tc>
        <w:tc>
          <w:tcPr>
            <w:tcW w:w="750" w:type="dxa"/>
            <w:tcBorders>
              <w:top w:val="nil"/>
              <w:left w:val="nil"/>
              <w:bottom w:val="single" w:sz="4" w:space="0" w:color="auto"/>
              <w:right w:val="single" w:sz="4" w:space="0" w:color="auto"/>
            </w:tcBorders>
            <w:shd w:val="clear" w:color="auto" w:fill="auto"/>
            <w:vAlign w:val="center"/>
            <w:hideMark/>
          </w:tcPr>
          <w:p w14:paraId="3952CF40" w14:textId="77777777" w:rsidR="004C6AB1" w:rsidRPr="00027F06" w:rsidRDefault="004C6AB1" w:rsidP="008C59E9">
            <w:pPr>
              <w:spacing w:after="0" w:line="240" w:lineRule="auto"/>
              <w:jc w:val="center"/>
              <w:rPr>
                <w:rFonts w:eastAsia="Times New Roman"/>
              </w:rPr>
            </w:pPr>
            <w:r w:rsidRPr="00027F06">
              <w:rPr>
                <w:rFonts w:eastAsia="Times New Roman"/>
              </w:rPr>
              <w:t>10</w:t>
            </w:r>
          </w:p>
        </w:tc>
        <w:tc>
          <w:tcPr>
            <w:tcW w:w="750" w:type="dxa"/>
            <w:tcBorders>
              <w:top w:val="nil"/>
              <w:left w:val="nil"/>
              <w:bottom w:val="single" w:sz="4" w:space="0" w:color="auto"/>
              <w:right w:val="single" w:sz="4" w:space="0" w:color="auto"/>
            </w:tcBorders>
            <w:shd w:val="clear" w:color="auto" w:fill="auto"/>
            <w:vAlign w:val="bottom"/>
            <w:hideMark/>
          </w:tcPr>
          <w:p w14:paraId="38E58CB6" w14:textId="77777777" w:rsidR="004C6AB1" w:rsidRPr="00027F06" w:rsidRDefault="004C6AB1" w:rsidP="008C59E9">
            <w:pPr>
              <w:spacing w:after="0" w:line="240" w:lineRule="auto"/>
              <w:jc w:val="center"/>
              <w:rPr>
                <w:rFonts w:eastAsia="Times New Roman"/>
              </w:rPr>
            </w:pPr>
            <w:r w:rsidRPr="00027F06">
              <w:rPr>
                <w:rFonts w:eastAsia="Times New Roman"/>
              </w:rPr>
              <w:t>7</w:t>
            </w:r>
          </w:p>
        </w:tc>
        <w:tc>
          <w:tcPr>
            <w:tcW w:w="750" w:type="dxa"/>
            <w:tcBorders>
              <w:top w:val="nil"/>
              <w:left w:val="nil"/>
              <w:bottom w:val="single" w:sz="4" w:space="0" w:color="auto"/>
              <w:right w:val="single" w:sz="4" w:space="0" w:color="auto"/>
            </w:tcBorders>
            <w:shd w:val="clear" w:color="auto" w:fill="auto"/>
            <w:noWrap/>
            <w:vAlign w:val="bottom"/>
            <w:hideMark/>
          </w:tcPr>
          <w:p w14:paraId="59540060"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5</w:t>
            </w:r>
          </w:p>
        </w:tc>
        <w:tc>
          <w:tcPr>
            <w:tcW w:w="750" w:type="dxa"/>
            <w:tcBorders>
              <w:top w:val="nil"/>
              <w:left w:val="nil"/>
              <w:bottom w:val="single" w:sz="4" w:space="0" w:color="auto"/>
              <w:right w:val="single" w:sz="4" w:space="0" w:color="auto"/>
            </w:tcBorders>
            <w:shd w:val="clear" w:color="auto" w:fill="auto"/>
            <w:noWrap/>
            <w:vAlign w:val="center"/>
            <w:hideMark/>
          </w:tcPr>
          <w:p w14:paraId="069F500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28CEA8C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1B2E0B5A"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5076377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623B8E4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79511464"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1CB14DF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1</w:t>
            </w:r>
          </w:p>
        </w:tc>
        <w:tc>
          <w:tcPr>
            <w:tcW w:w="1539" w:type="dxa"/>
            <w:tcBorders>
              <w:top w:val="nil"/>
              <w:left w:val="nil"/>
              <w:bottom w:val="single" w:sz="4" w:space="0" w:color="auto"/>
              <w:right w:val="single" w:sz="4" w:space="0" w:color="auto"/>
            </w:tcBorders>
            <w:shd w:val="clear" w:color="auto" w:fill="auto"/>
            <w:vAlign w:val="bottom"/>
            <w:hideMark/>
          </w:tcPr>
          <w:p w14:paraId="5908E794"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Хэнтий</w:t>
            </w:r>
          </w:p>
        </w:tc>
        <w:tc>
          <w:tcPr>
            <w:tcW w:w="750" w:type="dxa"/>
            <w:tcBorders>
              <w:top w:val="nil"/>
              <w:left w:val="nil"/>
              <w:bottom w:val="single" w:sz="4" w:space="0" w:color="auto"/>
              <w:right w:val="single" w:sz="4" w:space="0" w:color="auto"/>
            </w:tcBorders>
            <w:shd w:val="clear" w:color="auto" w:fill="auto"/>
            <w:vAlign w:val="center"/>
            <w:hideMark/>
          </w:tcPr>
          <w:p w14:paraId="45A8F35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7</w:t>
            </w:r>
          </w:p>
        </w:tc>
        <w:tc>
          <w:tcPr>
            <w:tcW w:w="750" w:type="dxa"/>
            <w:tcBorders>
              <w:top w:val="nil"/>
              <w:left w:val="nil"/>
              <w:bottom w:val="single" w:sz="4" w:space="0" w:color="auto"/>
              <w:right w:val="single" w:sz="4" w:space="0" w:color="auto"/>
            </w:tcBorders>
            <w:shd w:val="clear" w:color="auto" w:fill="auto"/>
            <w:vAlign w:val="center"/>
            <w:hideMark/>
          </w:tcPr>
          <w:p w14:paraId="7D8CB4AF"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6</w:t>
            </w:r>
          </w:p>
        </w:tc>
        <w:tc>
          <w:tcPr>
            <w:tcW w:w="750" w:type="dxa"/>
            <w:tcBorders>
              <w:top w:val="nil"/>
              <w:left w:val="nil"/>
              <w:bottom w:val="single" w:sz="4" w:space="0" w:color="auto"/>
              <w:right w:val="single" w:sz="4" w:space="0" w:color="auto"/>
            </w:tcBorders>
            <w:shd w:val="clear" w:color="auto" w:fill="auto"/>
            <w:vAlign w:val="center"/>
            <w:hideMark/>
          </w:tcPr>
          <w:p w14:paraId="19FC9A7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9</w:t>
            </w:r>
          </w:p>
        </w:tc>
        <w:tc>
          <w:tcPr>
            <w:tcW w:w="750" w:type="dxa"/>
            <w:tcBorders>
              <w:top w:val="nil"/>
              <w:left w:val="nil"/>
              <w:bottom w:val="single" w:sz="4" w:space="0" w:color="auto"/>
              <w:right w:val="single" w:sz="4" w:space="0" w:color="auto"/>
            </w:tcBorders>
            <w:shd w:val="clear" w:color="auto" w:fill="auto"/>
            <w:vAlign w:val="bottom"/>
            <w:hideMark/>
          </w:tcPr>
          <w:p w14:paraId="0ABF32B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0</w:t>
            </w:r>
          </w:p>
        </w:tc>
        <w:tc>
          <w:tcPr>
            <w:tcW w:w="750" w:type="dxa"/>
            <w:tcBorders>
              <w:top w:val="nil"/>
              <w:left w:val="nil"/>
              <w:bottom w:val="single" w:sz="4" w:space="0" w:color="auto"/>
              <w:right w:val="single" w:sz="4" w:space="0" w:color="auto"/>
            </w:tcBorders>
            <w:shd w:val="clear" w:color="auto" w:fill="auto"/>
            <w:noWrap/>
            <w:vAlign w:val="bottom"/>
            <w:hideMark/>
          </w:tcPr>
          <w:p w14:paraId="640A05C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3</w:t>
            </w:r>
          </w:p>
        </w:tc>
        <w:tc>
          <w:tcPr>
            <w:tcW w:w="750" w:type="dxa"/>
            <w:tcBorders>
              <w:top w:val="nil"/>
              <w:left w:val="nil"/>
              <w:bottom w:val="single" w:sz="4" w:space="0" w:color="auto"/>
              <w:right w:val="single" w:sz="4" w:space="0" w:color="auto"/>
            </w:tcBorders>
            <w:shd w:val="clear" w:color="auto" w:fill="auto"/>
            <w:noWrap/>
            <w:vAlign w:val="center"/>
            <w:hideMark/>
          </w:tcPr>
          <w:p w14:paraId="6F8D697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1F137B22"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496781B8"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22E85CCB"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473C8F45"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4EB0EDC7" w14:textId="77777777" w:rsidTr="008C59E9">
        <w:trPr>
          <w:trHeight w:val="300"/>
          <w:jc w:val="center"/>
        </w:trPr>
        <w:tc>
          <w:tcPr>
            <w:tcW w:w="551" w:type="dxa"/>
            <w:tcBorders>
              <w:top w:val="nil"/>
              <w:left w:val="single" w:sz="4" w:space="0" w:color="auto"/>
              <w:bottom w:val="single" w:sz="4" w:space="0" w:color="auto"/>
              <w:right w:val="single" w:sz="4" w:space="0" w:color="auto"/>
            </w:tcBorders>
            <w:shd w:val="clear" w:color="auto" w:fill="auto"/>
            <w:vAlign w:val="bottom"/>
            <w:hideMark/>
          </w:tcPr>
          <w:p w14:paraId="368847B9"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22</w:t>
            </w:r>
          </w:p>
        </w:tc>
        <w:tc>
          <w:tcPr>
            <w:tcW w:w="1539" w:type="dxa"/>
            <w:tcBorders>
              <w:top w:val="nil"/>
              <w:left w:val="nil"/>
              <w:bottom w:val="single" w:sz="4" w:space="0" w:color="auto"/>
              <w:right w:val="single" w:sz="4" w:space="0" w:color="auto"/>
            </w:tcBorders>
            <w:shd w:val="clear" w:color="auto" w:fill="auto"/>
            <w:vAlign w:val="bottom"/>
            <w:hideMark/>
          </w:tcPr>
          <w:p w14:paraId="253466BD" w14:textId="77777777" w:rsidR="004C6AB1" w:rsidRPr="00027F06" w:rsidRDefault="004C6AB1" w:rsidP="008C59E9">
            <w:pPr>
              <w:spacing w:after="0" w:line="240" w:lineRule="auto"/>
              <w:rPr>
                <w:rFonts w:eastAsia="Times New Roman"/>
                <w:color w:val="000000"/>
              </w:rPr>
            </w:pPr>
            <w:r w:rsidRPr="00027F06">
              <w:rPr>
                <w:rFonts w:eastAsia="Times New Roman"/>
                <w:color w:val="000000"/>
              </w:rPr>
              <w:t>Нийслэл</w:t>
            </w:r>
          </w:p>
        </w:tc>
        <w:tc>
          <w:tcPr>
            <w:tcW w:w="750" w:type="dxa"/>
            <w:tcBorders>
              <w:top w:val="nil"/>
              <w:left w:val="nil"/>
              <w:bottom w:val="single" w:sz="4" w:space="0" w:color="auto"/>
              <w:right w:val="single" w:sz="4" w:space="0" w:color="auto"/>
            </w:tcBorders>
            <w:shd w:val="clear" w:color="auto" w:fill="auto"/>
            <w:vAlign w:val="bottom"/>
            <w:hideMark/>
          </w:tcPr>
          <w:p w14:paraId="6656350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0</w:t>
            </w:r>
          </w:p>
        </w:tc>
        <w:tc>
          <w:tcPr>
            <w:tcW w:w="750" w:type="dxa"/>
            <w:tcBorders>
              <w:top w:val="nil"/>
              <w:left w:val="nil"/>
              <w:bottom w:val="single" w:sz="4" w:space="0" w:color="auto"/>
              <w:right w:val="single" w:sz="4" w:space="0" w:color="auto"/>
            </w:tcBorders>
            <w:shd w:val="clear" w:color="auto" w:fill="auto"/>
            <w:vAlign w:val="bottom"/>
            <w:hideMark/>
          </w:tcPr>
          <w:p w14:paraId="143D3B9E"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0</w:t>
            </w:r>
          </w:p>
        </w:tc>
        <w:tc>
          <w:tcPr>
            <w:tcW w:w="750" w:type="dxa"/>
            <w:tcBorders>
              <w:top w:val="nil"/>
              <w:left w:val="nil"/>
              <w:bottom w:val="single" w:sz="4" w:space="0" w:color="auto"/>
              <w:right w:val="single" w:sz="4" w:space="0" w:color="auto"/>
            </w:tcBorders>
            <w:shd w:val="clear" w:color="auto" w:fill="auto"/>
            <w:vAlign w:val="bottom"/>
            <w:hideMark/>
          </w:tcPr>
          <w:p w14:paraId="0C24C95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vAlign w:val="bottom"/>
            <w:hideMark/>
          </w:tcPr>
          <w:p w14:paraId="7A4D814C"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bottom"/>
            <w:hideMark/>
          </w:tcPr>
          <w:p w14:paraId="0A662744"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1</w:t>
            </w:r>
          </w:p>
        </w:tc>
        <w:tc>
          <w:tcPr>
            <w:tcW w:w="750" w:type="dxa"/>
            <w:tcBorders>
              <w:top w:val="nil"/>
              <w:left w:val="nil"/>
              <w:bottom w:val="single" w:sz="4" w:space="0" w:color="auto"/>
              <w:right w:val="single" w:sz="4" w:space="0" w:color="auto"/>
            </w:tcBorders>
            <w:shd w:val="clear" w:color="auto" w:fill="auto"/>
            <w:noWrap/>
            <w:vAlign w:val="center"/>
            <w:hideMark/>
          </w:tcPr>
          <w:p w14:paraId="0BFD097D"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0561B337"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1024FE4E"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763CA81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c>
          <w:tcPr>
            <w:tcW w:w="750" w:type="dxa"/>
            <w:tcBorders>
              <w:top w:val="nil"/>
              <w:left w:val="nil"/>
              <w:bottom w:val="single" w:sz="4" w:space="0" w:color="auto"/>
              <w:right w:val="single" w:sz="4" w:space="0" w:color="auto"/>
            </w:tcBorders>
            <w:shd w:val="clear" w:color="auto" w:fill="auto"/>
            <w:noWrap/>
            <w:vAlign w:val="center"/>
            <w:hideMark/>
          </w:tcPr>
          <w:p w14:paraId="10094536" w14:textId="77777777" w:rsidR="004C6AB1" w:rsidRPr="00027F06" w:rsidRDefault="004C6AB1" w:rsidP="008C59E9">
            <w:pPr>
              <w:spacing w:after="0" w:line="240" w:lineRule="auto"/>
              <w:jc w:val="center"/>
              <w:rPr>
                <w:rFonts w:eastAsia="Times New Roman"/>
                <w:color w:val="000000"/>
              </w:rPr>
            </w:pPr>
            <w:r w:rsidRPr="00027F06">
              <w:rPr>
                <w:rFonts w:eastAsia="Times New Roman"/>
                <w:color w:val="000000"/>
              </w:rPr>
              <w:t> </w:t>
            </w:r>
          </w:p>
        </w:tc>
      </w:tr>
      <w:tr w:rsidR="004C6AB1" w:rsidRPr="00027F06" w14:paraId="02740C9E" w14:textId="77777777" w:rsidTr="008C59E9">
        <w:trPr>
          <w:trHeight w:val="300"/>
          <w:jc w:val="center"/>
        </w:trPr>
        <w:tc>
          <w:tcPr>
            <w:tcW w:w="209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49EB7DE" w14:textId="77777777" w:rsidR="004C6AB1" w:rsidRPr="00027F06" w:rsidRDefault="004C6AB1" w:rsidP="008C59E9">
            <w:pPr>
              <w:spacing w:after="0" w:line="240" w:lineRule="auto"/>
              <w:jc w:val="center"/>
              <w:rPr>
                <w:rFonts w:eastAsia="Times New Roman"/>
                <w:b/>
                <w:bCs/>
                <w:color w:val="000000"/>
              </w:rPr>
            </w:pPr>
            <w:r w:rsidRPr="00027F06">
              <w:rPr>
                <w:rFonts w:eastAsia="Times New Roman"/>
                <w:b/>
                <w:bCs/>
                <w:color w:val="000000"/>
              </w:rPr>
              <w:t>Нийт дүн</w:t>
            </w:r>
          </w:p>
        </w:tc>
        <w:tc>
          <w:tcPr>
            <w:tcW w:w="750" w:type="dxa"/>
            <w:tcBorders>
              <w:top w:val="nil"/>
              <w:left w:val="nil"/>
              <w:bottom w:val="single" w:sz="4" w:space="0" w:color="auto"/>
              <w:right w:val="single" w:sz="4" w:space="0" w:color="auto"/>
            </w:tcBorders>
            <w:shd w:val="clear" w:color="auto" w:fill="auto"/>
            <w:vAlign w:val="bottom"/>
            <w:hideMark/>
          </w:tcPr>
          <w:p w14:paraId="0800B1EB" w14:textId="77777777" w:rsidR="004C6AB1" w:rsidRPr="00027F06" w:rsidRDefault="004C6AB1" w:rsidP="008C59E9">
            <w:pPr>
              <w:spacing w:after="0" w:line="240" w:lineRule="auto"/>
              <w:jc w:val="center"/>
              <w:rPr>
                <w:rFonts w:eastAsia="Times New Roman"/>
                <w:b/>
                <w:bCs/>
                <w:color w:val="000000"/>
              </w:rPr>
            </w:pPr>
            <w:r w:rsidRPr="00027F06">
              <w:rPr>
                <w:rFonts w:eastAsia="Times New Roman"/>
                <w:b/>
                <w:bCs/>
                <w:color w:val="000000"/>
              </w:rPr>
              <w:t>136</w:t>
            </w:r>
          </w:p>
        </w:tc>
        <w:tc>
          <w:tcPr>
            <w:tcW w:w="750" w:type="dxa"/>
            <w:tcBorders>
              <w:top w:val="nil"/>
              <w:left w:val="nil"/>
              <w:bottom w:val="single" w:sz="4" w:space="0" w:color="auto"/>
              <w:right w:val="single" w:sz="4" w:space="0" w:color="auto"/>
            </w:tcBorders>
            <w:shd w:val="clear" w:color="auto" w:fill="auto"/>
            <w:vAlign w:val="bottom"/>
            <w:hideMark/>
          </w:tcPr>
          <w:p w14:paraId="1DB63800" w14:textId="77777777" w:rsidR="004C6AB1" w:rsidRPr="00027F06" w:rsidRDefault="004C6AB1" w:rsidP="008C59E9">
            <w:pPr>
              <w:spacing w:after="0" w:line="240" w:lineRule="auto"/>
              <w:jc w:val="center"/>
              <w:rPr>
                <w:rFonts w:eastAsia="Times New Roman"/>
                <w:b/>
                <w:bCs/>
                <w:color w:val="000000"/>
              </w:rPr>
            </w:pPr>
            <w:r w:rsidRPr="00027F06">
              <w:rPr>
                <w:rFonts w:eastAsia="Times New Roman"/>
                <w:b/>
                <w:bCs/>
                <w:color w:val="000000"/>
              </w:rPr>
              <w:t>109</w:t>
            </w:r>
          </w:p>
        </w:tc>
        <w:tc>
          <w:tcPr>
            <w:tcW w:w="750" w:type="dxa"/>
            <w:tcBorders>
              <w:top w:val="nil"/>
              <w:left w:val="nil"/>
              <w:bottom w:val="single" w:sz="4" w:space="0" w:color="auto"/>
              <w:right w:val="single" w:sz="4" w:space="0" w:color="auto"/>
            </w:tcBorders>
            <w:shd w:val="clear" w:color="auto" w:fill="auto"/>
            <w:vAlign w:val="bottom"/>
            <w:hideMark/>
          </w:tcPr>
          <w:p w14:paraId="728F113E" w14:textId="77777777" w:rsidR="004C6AB1" w:rsidRPr="00027F06" w:rsidRDefault="004C6AB1" w:rsidP="008C59E9">
            <w:pPr>
              <w:spacing w:after="0" w:line="240" w:lineRule="auto"/>
              <w:jc w:val="center"/>
              <w:rPr>
                <w:rFonts w:eastAsia="Times New Roman"/>
                <w:b/>
                <w:bCs/>
                <w:color w:val="000000"/>
              </w:rPr>
            </w:pPr>
            <w:r w:rsidRPr="00027F06">
              <w:rPr>
                <w:rFonts w:eastAsia="Times New Roman"/>
                <w:b/>
                <w:bCs/>
                <w:color w:val="000000"/>
              </w:rPr>
              <w:t>150</w:t>
            </w:r>
          </w:p>
        </w:tc>
        <w:tc>
          <w:tcPr>
            <w:tcW w:w="750" w:type="dxa"/>
            <w:tcBorders>
              <w:top w:val="nil"/>
              <w:left w:val="nil"/>
              <w:bottom w:val="single" w:sz="4" w:space="0" w:color="auto"/>
              <w:right w:val="single" w:sz="4" w:space="0" w:color="auto"/>
            </w:tcBorders>
            <w:shd w:val="clear" w:color="auto" w:fill="auto"/>
            <w:vAlign w:val="bottom"/>
            <w:hideMark/>
          </w:tcPr>
          <w:p w14:paraId="75956F08" w14:textId="77777777" w:rsidR="004C6AB1" w:rsidRPr="00027F06" w:rsidRDefault="004C6AB1" w:rsidP="008C59E9">
            <w:pPr>
              <w:spacing w:after="0" w:line="240" w:lineRule="auto"/>
              <w:jc w:val="center"/>
              <w:rPr>
                <w:rFonts w:eastAsia="Times New Roman"/>
                <w:b/>
                <w:bCs/>
                <w:color w:val="000000"/>
              </w:rPr>
            </w:pPr>
            <w:r w:rsidRPr="00027F06">
              <w:rPr>
                <w:rFonts w:eastAsia="Times New Roman"/>
                <w:b/>
                <w:bCs/>
                <w:color w:val="000000"/>
              </w:rPr>
              <w:t>150</w:t>
            </w:r>
          </w:p>
        </w:tc>
        <w:tc>
          <w:tcPr>
            <w:tcW w:w="750" w:type="dxa"/>
            <w:tcBorders>
              <w:top w:val="nil"/>
              <w:left w:val="nil"/>
              <w:bottom w:val="single" w:sz="4" w:space="0" w:color="auto"/>
              <w:right w:val="single" w:sz="4" w:space="0" w:color="auto"/>
            </w:tcBorders>
            <w:shd w:val="clear" w:color="auto" w:fill="auto"/>
            <w:noWrap/>
            <w:vAlign w:val="bottom"/>
            <w:hideMark/>
          </w:tcPr>
          <w:p w14:paraId="00D17B53" w14:textId="77777777" w:rsidR="004C6AB1" w:rsidRPr="00027F06" w:rsidRDefault="004C6AB1" w:rsidP="008C59E9">
            <w:pPr>
              <w:spacing w:after="0" w:line="240" w:lineRule="auto"/>
              <w:jc w:val="center"/>
              <w:rPr>
                <w:rFonts w:eastAsia="Times New Roman"/>
                <w:b/>
                <w:bCs/>
                <w:color w:val="000000"/>
              </w:rPr>
            </w:pPr>
            <w:r w:rsidRPr="00027F06">
              <w:rPr>
                <w:rFonts w:eastAsia="Times New Roman"/>
                <w:b/>
                <w:bCs/>
                <w:color w:val="000000"/>
              </w:rPr>
              <w:t>101</w:t>
            </w:r>
          </w:p>
        </w:tc>
        <w:tc>
          <w:tcPr>
            <w:tcW w:w="750" w:type="dxa"/>
            <w:tcBorders>
              <w:top w:val="nil"/>
              <w:left w:val="nil"/>
              <w:bottom w:val="single" w:sz="4" w:space="0" w:color="auto"/>
              <w:right w:val="single" w:sz="4" w:space="0" w:color="auto"/>
            </w:tcBorders>
            <w:shd w:val="clear" w:color="auto" w:fill="auto"/>
            <w:noWrap/>
            <w:vAlign w:val="center"/>
            <w:hideMark/>
          </w:tcPr>
          <w:p w14:paraId="7F74C48A" w14:textId="77777777" w:rsidR="004C6AB1" w:rsidRPr="00027F06" w:rsidRDefault="004C6AB1" w:rsidP="008C59E9">
            <w:pPr>
              <w:spacing w:after="0" w:line="240" w:lineRule="auto"/>
              <w:jc w:val="center"/>
              <w:rPr>
                <w:rFonts w:eastAsia="Times New Roman"/>
                <w:b/>
                <w:bCs/>
                <w:color w:val="000000"/>
              </w:rPr>
            </w:pPr>
            <w:r w:rsidRPr="00027F06">
              <w:rPr>
                <w:rFonts w:eastAsia="Times New Roman"/>
                <w:b/>
                <w:bCs/>
                <w:color w:val="000000"/>
              </w:rPr>
              <w:t>10</w:t>
            </w:r>
          </w:p>
        </w:tc>
        <w:tc>
          <w:tcPr>
            <w:tcW w:w="750" w:type="dxa"/>
            <w:tcBorders>
              <w:top w:val="nil"/>
              <w:left w:val="nil"/>
              <w:bottom w:val="single" w:sz="4" w:space="0" w:color="auto"/>
              <w:right w:val="single" w:sz="4" w:space="0" w:color="auto"/>
            </w:tcBorders>
            <w:shd w:val="clear" w:color="auto" w:fill="auto"/>
            <w:noWrap/>
            <w:vAlign w:val="center"/>
            <w:hideMark/>
          </w:tcPr>
          <w:p w14:paraId="3DA4D47A" w14:textId="77777777" w:rsidR="004C6AB1" w:rsidRPr="00027F06" w:rsidRDefault="004C6AB1" w:rsidP="008C59E9">
            <w:pPr>
              <w:spacing w:after="0" w:line="240" w:lineRule="auto"/>
              <w:jc w:val="center"/>
              <w:rPr>
                <w:rFonts w:eastAsia="Times New Roman"/>
                <w:b/>
                <w:bCs/>
                <w:color w:val="000000"/>
              </w:rPr>
            </w:pPr>
            <w:r w:rsidRPr="00027F06">
              <w:rPr>
                <w:rFonts w:eastAsia="Times New Roman"/>
                <w:b/>
                <w:bCs/>
                <w:color w:val="000000"/>
              </w:rPr>
              <w:t>9</w:t>
            </w:r>
          </w:p>
        </w:tc>
        <w:tc>
          <w:tcPr>
            <w:tcW w:w="750" w:type="dxa"/>
            <w:tcBorders>
              <w:top w:val="nil"/>
              <w:left w:val="nil"/>
              <w:bottom w:val="single" w:sz="4" w:space="0" w:color="auto"/>
              <w:right w:val="single" w:sz="4" w:space="0" w:color="auto"/>
            </w:tcBorders>
            <w:shd w:val="clear" w:color="auto" w:fill="auto"/>
            <w:noWrap/>
            <w:vAlign w:val="center"/>
            <w:hideMark/>
          </w:tcPr>
          <w:p w14:paraId="77781260" w14:textId="77777777" w:rsidR="004C6AB1" w:rsidRPr="00027F06" w:rsidRDefault="004C6AB1" w:rsidP="008C59E9">
            <w:pPr>
              <w:spacing w:after="0" w:line="240" w:lineRule="auto"/>
              <w:jc w:val="center"/>
              <w:rPr>
                <w:rFonts w:eastAsia="Times New Roman"/>
                <w:b/>
                <w:bCs/>
                <w:color w:val="000000"/>
              </w:rPr>
            </w:pPr>
            <w:r w:rsidRPr="00027F06">
              <w:rPr>
                <w:rFonts w:eastAsia="Times New Roman"/>
                <w:b/>
                <w:bCs/>
                <w:color w:val="000000"/>
              </w:rPr>
              <w:t>13</w:t>
            </w:r>
          </w:p>
        </w:tc>
        <w:tc>
          <w:tcPr>
            <w:tcW w:w="750" w:type="dxa"/>
            <w:tcBorders>
              <w:top w:val="nil"/>
              <w:left w:val="nil"/>
              <w:bottom w:val="single" w:sz="4" w:space="0" w:color="auto"/>
              <w:right w:val="single" w:sz="4" w:space="0" w:color="auto"/>
            </w:tcBorders>
            <w:shd w:val="clear" w:color="auto" w:fill="auto"/>
            <w:noWrap/>
            <w:vAlign w:val="center"/>
            <w:hideMark/>
          </w:tcPr>
          <w:p w14:paraId="5465E6B5" w14:textId="77777777" w:rsidR="004C6AB1" w:rsidRPr="00027F06" w:rsidRDefault="004C6AB1" w:rsidP="008C59E9">
            <w:pPr>
              <w:spacing w:after="0" w:line="240" w:lineRule="auto"/>
              <w:jc w:val="center"/>
              <w:rPr>
                <w:rFonts w:eastAsia="Times New Roman"/>
                <w:b/>
                <w:bCs/>
                <w:color w:val="000000"/>
              </w:rPr>
            </w:pPr>
            <w:r w:rsidRPr="00027F06">
              <w:rPr>
                <w:rFonts w:eastAsia="Times New Roman"/>
                <w:b/>
                <w:bCs/>
                <w:color w:val="000000"/>
              </w:rPr>
              <w:t>13</w:t>
            </w:r>
          </w:p>
        </w:tc>
        <w:tc>
          <w:tcPr>
            <w:tcW w:w="750" w:type="dxa"/>
            <w:tcBorders>
              <w:top w:val="nil"/>
              <w:left w:val="nil"/>
              <w:bottom w:val="single" w:sz="4" w:space="0" w:color="auto"/>
              <w:right w:val="single" w:sz="4" w:space="0" w:color="auto"/>
            </w:tcBorders>
            <w:shd w:val="clear" w:color="auto" w:fill="auto"/>
            <w:noWrap/>
            <w:vAlign w:val="center"/>
            <w:hideMark/>
          </w:tcPr>
          <w:p w14:paraId="64509514" w14:textId="77777777" w:rsidR="004C6AB1" w:rsidRPr="00027F06" w:rsidRDefault="004C6AB1" w:rsidP="008C59E9">
            <w:pPr>
              <w:spacing w:after="0" w:line="240" w:lineRule="auto"/>
              <w:jc w:val="center"/>
              <w:rPr>
                <w:rFonts w:eastAsia="Times New Roman"/>
                <w:b/>
                <w:bCs/>
                <w:color w:val="000000"/>
              </w:rPr>
            </w:pPr>
            <w:r w:rsidRPr="00027F06">
              <w:rPr>
                <w:rFonts w:eastAsia="Times New Roman"/>
                <w:b/>
                <w:bCs/>
                <w:color w:val="000000"/>
              </w:rPr>
              <w:t>8</w:t>
            </w:r>
          </w:p>
        </w:tc>
      </w:tr>
    </w:tbl>
    <w:p w14:paraId="3914AF8A" w14:textId="6BE697EC" w:rsidR="004C6AB1" w:rsidRPr="00027F06" w:rsidRDefault="004C6AB1" w:rsidP="004C6AB1">
      <w:pPr>
        <w:ind w:firstLine="567"/>
        <w:jc w:val="both"/>
        <w:rPr>
          <w:shd w:val="clear" w:color="auto" w:fill="FFFFFF"/>
          <w:lang w:val="mn-MN"/>
        </w:rPr>
      </w:pPr>
      <w:r w:rsidRPr="00027F06">
        <w:rPr>
          <w:shd w:val="clear" w:color="auto" w:fill="FFFFFF"/>
          <w:lang w:val="mn-MN"/>
        </w:rPr>
        <w:lastRenderedPageBreak/>
        <w:t xml:space="preserve">Онцгой байдлын ерөнхий газраас жил бүр улсын нөөцөд гэр худалдан авах үйл ажиллагааг гүйцэтгэдэг бөгөөд Төрийн худалдан авах ажиллагааны цахим системд орсон мэдээллээр 2023 онд </w:t>
      </w:r>
      <w:r w:rsidRPr="00027F06">
        <w:t>5</w:t>
      </w:r>
      <w:r w:rsidRPr="00027F06">
        <w:rPr>
          <w:spacing w:val="-7"/>
        </w:rPr>
        <w:t xml:space="preserve"> </w:t>
      </w:r>
      <w:r w:rsidRPr="00027F06">
        <w:t>ханатай,</w:t>
      </w:r>
      <w:r w:rsidRPr="00027F06">
        <w:rPr>
          <w:spacing w:val="-8"/>
        </w:rPr>
        <w:t xml:space="preserve"> </w:t>
      </w:r>
      <w:r w:rsidRPr="00027F06">
        <w:t>давхар</w:t>
      </w:r>
      <w:r w:rsidRPr="00027F06">
        <w:rPr>
          <w:spacing w:val="-6"/>
        </w:rPr>
        <w:t xml:space="preserve"> </w:t>
      </w:r>
      <w:r w:rsidRPr="00027F06">
        <w:t>эсгий</w:t>
      </w:r>
      <w:r w:rsidRPr="00027F06">
        <w:rPr>
          <w:spacing w:val="-5"/>
        </w:rPr>
        <w:t xml:space="preserve"> </w:t>
      </w:r>
      <w:r w:rsidRPr="00027F06">
        <w:t>бүрээстэй,</w:t>
      </w:r>
      <w:r w:rsidRPr="00027F06">
        <w:rPr>
          <w:spacing w:val="-5"/>
        </w:rPr>
        <w:t xml:space="preserve"> </w:t>
      </w:r>
      <w:r w:rsidRPr="00027F06">
        <w:t>шалтай,</w:t>
      </w:r>
      <w:r w:rsidRPr="00027F06">
        <w:rPr>
          <w:spacing w:val="-6"/>
        </w:rPr>
        <w:t xml:space="preserve"> </w:t>
      </w:r>
      <w:r w:rsidRPr="00027F06">
        <w:t>иж</w:t>
      </w:r>
      <w:r w:rsidRPr="00027F06">
        <w:rPr>
          <w:spacing w:val="-2"/>
        </w:rPr>
        <w:t xml:space="preserve"> </w:t>
      </w:r>
      <w:r w:rsidRPr="00027F06">
        <w:t>бүрэн</w:t>
      </w:r>
      <w:r w:rsidRPr="00027F06">
        <w:rPr>
          <w:spacing w:val="-4"/>
        </w:rPr>
        <w:t xml:space="preserve"> </w:t>
      </w:r>
      <w:r w:rsidRPr="00027F06">
        <w:rPr>
          <w:spacing w:val="-5"/>
        </w:rPr>
        <w:t>гэр</w:t>
      </w:r>
      <w:r w:rsidRPr="00027F06">
        <w:rPr>
          <w:shd w:val="clear" w:color="auto" w:fill="FFFFFF"/>
          <w:lang w:val="mn-MN"/>
        </w:rPr>
        <w:t xml:space="preserve"> 75, 2022 онд 102, 2021 онд 56 ширхгийг тус тус худалдан авсан байна.</w:t>
      </w:r>
    </w:p>
    <w:p w14:paraId="699F0611" w14:textId="085F25AF" w:rsidR="004C6AB1" w:rsidRPr="00027F06" w:rsidRDefault="004C6AB1" w:rsidP="004C6AB1">
      <w:pPr>
        <w:ind w:firstLine="567"/>
        <w:jc w:val="both"/>
        <w:rPr>
          <w:bCs/>
          <w:lang w:val="mn-MN"/>
        </w:rPr>
      </w:pPr>
      <w:r w:rsidRPr="00027F06">
        <w:rPr>
          <w:bCs/>
          <w:lang w:val="mn-MN"/>
        </w:rPr>
        <w:t xml:space="preserve">Монгол гэр үйлдвэрлэлийн салбарын өнөөгийн нөхцөл байдлыг SWOT шинжилгээний аргаар үнэлж давуу болон сул талыг тодорхойлов. </w:t>
      </w:r>
    </w:p>
    <w:tbl>
      <w:tblPr>
        <w:tblStyle w:val="TableGrid"/>
        <w:tblW w:w="9889" w:type="dxa"/>
        <w:tblLook w:val="04A0" w:firstRow="1" w:lastRow="0" w:firstColumn="1" w:lastColumn="0" w:noHBand="0" w:noVBand="1"/>
      </w:tblPr>
      <w:tblGrid>
        <w:gridCol w:w="4944"/>
        <w:gridCol w:w="4945"/>
      </w:tblGrid>
      <w:tr w:rsidR="004C6AB1" w:rsidRPr="00027F06" w14:paraId="40DBDE53" w14:textId="77777777" w:rsidTr="004C6AB1">
        <w:trPr>
          <w:trHeight w:val="252"/>
        </w:trPr>
        <w:tc>
          <w:tcPr>
            <w:tcW w:w="4944" w:type="dxa"/>
            <w:shd w:val="clear" w:color="auto" w:fill="E7E6E6" w:themeFill="background2"/>
          </w:tcPr>
          <w:p w14:paraId="14B8AF37" w14:textId="77777777" w:rsidR="004C6AB1" w:rsidRPr="00027F06" w:rsidRDefault="004C6AB1" w:rsidP="008C59E9">
            <w:pPr>
              <w:rPr>
                <w:rFonts w:ascii="Arial" w:hAnsi="Arial" w:cs="Arial"/>
                <w:b/>
                <w:szCs w:val="24"/>
                <w:lang w:val="mn-MN"/>
              </w:rPr>
            </w:pPr>
            <w:r w:rsidRPr="00027F06">
              <w:rPr>
                <w:rFonts w:ascii="Arial" w:hAnsi="Arial" w:cs="Arial"/>
                <w:b/>
                <w:szCs w:val="24"/>
                <w:lang w:val="mn-MN"/>
              </w:rPr>
              <w:t>Давуу тал</w:t>
            </w:r>
          </w:p>
        </w:tc>
        <w:tc>
          <w:tcPr>
            <w:tcW w:w="4945" w:type="dxa"/>
            <w:shd w:val="clear" w:color="auto" w:fill="E7E6E6" w:themeFill="background2"/>
          </w:tcPr>
          <w:p w14:paraId="0C26A02F" w14:textId="77777777" w:rsidR="004C6AB1" w:rsidRPr="00027F06" w:rsidRDefault="004C6AB1" w:rsidP="008C59E9">
            <w:pPr>
              <w:rPr>
                <w:rFonts w:ascii="Arial" w:hAnsi="Arial" w:cs="Arial"/>
                <w:b/>
                <w:szCs w:val="24"/>
                <w:lang w:val="mn-MN"/>
              </w:rPr>
            </w:pPr>
            <w:r w:rsidRPr="00027F06">
              <w:rPr>
                <w:rFonts w:ascii="Arial" w:hAnsi="Arial" w:cs="Arial"/>
                <w:b/>
                <w:szCs w:val="24"/>
                <w:lang w:val="mn-MN"/>
              </w:rPr>
              <w:t>Сул тал</w:t>
            </w:r>
          </w:p>
        </w:tc>
      </w:tr>
      <w:tr w:rsidR="004C6AB1" w:rsidRPr="00027F06" w14:paraId="1777E068" w14:textId="77777777" w:rsidTr="004C6AB1">
        <w:trPr>
          <w:trHeight w:val="3987"/>
        </w:trPr>
        <w:tc>
          <w:tcPr>
            <w:tcW w:w="4944" w:type="dxa"/>
          </w:tcPr>
          <w:p w14:paraId="4DECF948" w14:textId="77777777" w:rsidR="004C6AB1" w:rsidRPr="00027F06" w:rsidRDefault="004C6AB1" w:rsidP="004C6AB1">
            <w:pPr>
              <w:pStyle w:val="ListParagraph"/>
              <w:numPr>
                <w:ilvl w:val="0"/>
                <w:numId w:val="67"/>
              </w:numPr>
              <w:spacing w:after="0" w:line="240" w:lineRule="auto"/>
              <w:rPr>
                <w:rFonts w:ascii="Arial" w:hAnsi="Arial" w:cs="Arial"/>
                <w:bCs/>
                <w:szCs w:val="24"/>
                <w:lang w:val="mn-MN"/>
              </w:rPr>
            </w:pPr>
            <w:r w:rsidRPr="00027F06">
              <w:rPr>
                <w:rFonts w:ascii="Arial" w:hAnsi="Arial" w:cs="Arial"/>
                <w:bCs/>
                <w:szCs w:val="24"/>
                <w:lang w:val="mn-MN"/>
              </w:rPr>
              <w:t>Монгол гэрийн талаар судалгааны олон ажил хийгдсэн</w:t>
            </w:r>
          </w:p>
          <w:p w14:paraId="172424E9" w14:textId="4535623F" w:rsidR="004C6AB1" w:rsidRPr="00027F06" w:rsidRDefault="004C6AB1" w:rsidP="004C6AB1">
            <w:pPr>
              <w:pStyle w:val="ListParagraph"/>
              <w:numPr>
                <w:ilvl w:val="0"/>
                <w:numId w:val="67"/>
              </w:numPr>
              <w:spacing w:after="0" w:line="240" w:lineRule="auto"/>
              <w:rPr>
                <w:rFonts w:ascii="Arial" w:hAnsi="Arial" w:cs="Arial"/>
                <w:bCs/>
                <w:szCs w:val="24"/>
                <w:lang w:val="mn-MN"/>
              </w:rPr>
            </w:pPr>
            <w:r w:rsidRPr="00027F06">
              <w:rPr>
                <w:rFonts w:ascii="Arial" w:hAnsi="Arial" w:cs="Arial"/>
                <w:bCs/>
                <w:szCs w:val="24"/>
                <w:lang w:val="mn-MN"/>
              </w:rPr>
              <w:t>Байгалийн хүчтэй салхи шуурга, газар хөдлөлтөд тогтворжилт сайтай</w:t>
            </w:r>
          </w:p>
          <w:p w14:paraId="60A8CBBE" w14:textId="77777777" w:rsidR="004C6AB1" w:rsidRPr="00027F06" w:rsidRDefault="004C6AB1" w:rsidP="004C6AB1">
            <w:pPr>
              <w:pStyle w:val="ListParagraph"/>
              <w:numPr>
                <w:ilvl w:val="0"/>
                <w:numId w:val="67"/>
              </w:numPr>
              <w:spacing w:after="0" w:line="240" w:lineRule="auto"/>
              <w:rPr>
                <w:rFonts w:ascii="Arial" w:hAnsi="Arial" w:cs="Arial"/>
                <w:bCs/>
                <w:szCs w:val="24"/>
                <w:lang w:val="mn-MN"/>
              </w:rPr>
            </w:pPr>
            <w:r w:rsidRPr="00027F06">
              <w:rPr>
                <w:rFonts w:ascii="Arial" w:hAnsi="Arial" w:cs="Arial"/>
                <w:szCs w:val="24"/>
                <w:shd w:val="clear" w:color="auto" w:fill="FFFFFF"/>
                <w:lang w:val="mn-MN"/>
              </w:rPr>
              <w:t xml:space="preserve">Монгол гэр олон хэсгүүдээс бүрддэг учир энэхүү чанарыг ашиглан </w:t>
            </w:r>
            <w:r w:rsidRPr="00027F06">
              <w:rPr>
                <w:rFonts w:ascii="Arial" w:hAnsi="Arial" w:cs="Arial"/>
                <w:bCs/>
                <w:szCs w:val="24"/>
                <w:lang w:val="mn-MN"/>
              </w:rPr>
              <w:t xml:space="preserve">хийц, хэмжээг өөрчлөхөд хялбар </w:t>
            </w:r>
          </w:p>
          <w:p w14:paraId="469D34B4" w14:textId="77777777" w:rsidR="004C6AB1" w:rsidRPr="00027F06" w:rsidRDefault="004C6AB1" w:rsidP="004C6AB1">
            <w:pPr>
              <w:pStyle w:val="ListParagraph"/>
              <w:numPr>
                <w:ilvl w:val="0"/>
                <w:numId w:val="67"/>
              </w:numPr>
              <w:spacing w:after="0" w:line="240" w:lineRule="auto"/>
              <w:rPr>
                <w:rFonts w:ascii="Arial" w:hAnsi="Arial" w:cs="Arial"/>
                <w:bCs/>
                <w:szCs w:val="24"/>
                <w:lang w:val="mn-MN"/>
              </w:rPr>
            </w:pPr>
            <w:r w:rsidRPr="00027F06">
              <w:rPr>
                <w:rFonts w:ascii="Arial" w:hAnsi="Arial" w:cs="Arial"/>
                <w:bCs/>
                <w:szCs w:val="24"/>
                <w:lang w:val="mn-MN"/>
              </w:rPr>
              <w:t>Монгол гэрийн төрөлжсөн үйлдвэрлэл эрхэлдэг туршлагатай ААН болон иргэд бий болсон</w:t>
            </w:r>
          </w:p>
          <w:p w14:paraId="17FBC0D3" w14:textId="77777777" w:rsidR="004C6AB1" w:rsidRPr="00027F06" w:rsidRDefault="004C6AB1" w:rsidP="004C6AB1">
            <w:pPr>
              <w:pStyle w:val="ListParagraph"/>
              <w:numPr>
                <w:ilvl w:val="0"/>
                <w:numId w:val="67"/>
              </w:numPr>
              <w:spacing w:after="0" w:line="240" w:lineRule="auto"/>
              <w:rPr>
                <w:rFonts w:ascii="Arial" w:hAnsi="Arial" w:cs="Arial"/>
                <w:bCs/>
                <w:szCs w:val="24"/>
                <w:lang w:val="mn-MN"/>
              </w:rPr>
            </w:pPr>
            <w:r w:rsidRPr="00027F06">
              <w:rPr>
                <w:rFonts w:ascii="Arial" w:hAnsi="Arial" w:cs="Arial"/>
                <w:bCs/>
                <w:szCs w:val="24"/>
                <w:lang w:val="mn-MN"/>
              </w:rPr>
              <w:t>Гадаад зах зээл дээр эрэлт, хэрэглээ өсөж байгаа</w:t>
            </w:r>
          </w:p>
        </w:tc>
        <w:tc>
          <w:tcPr>
            <w:tcW w:w="4945" w:type="dxa"/>
          </w:tcPr>
          <w:p w14:paraId="3021138E" w14:textId="77777777" w:rsidR="004C6AB1" w:rsidRPr="00027F06" w:rsidRDefault="004C6AB1" w:rsidP="004C6AB1">
            <w:pPr>
              <w:pStyle w:val="ListParagraph"/>
              <w:numPr>
                <w:ilvl w:val="0"/>
                <w:numId w:val="67"/>
              </w:numPr>
              <w:spacing w:after="0" w:line="240" w:lineRule="auto"/>
              <w:rPr>
                <w:rFonts w:ascii="Arial" w:hAnsi="Arial" w:cs="Arial"/>
                <w:bCs/>
                <w:szCs w:val="24"/>
                <w:lang w:val="mn-MN"/>
              </w:rPr>
            </w:pPr>
            <w:r w:rsidRPr="00027F06">
              <w:rPr>
                <w:rFonts w:ascii="Arial" w:hAnsi="Arial" w:cs="Arial"/>
                <w:bCs/>
                <w:szCs w:val="24"/>
                <w:lang w:val="mn-MN"/>
              </w:rPr>
              <w:t>Төрийн худалдан авалтад үйлдвэрлэгчид өөрсдөө оролцох ялах боломж сул</w:t>
            </w:r>
          </w:p>
          <w:p w14:paraId="7FF7EB33" w14:textId="2C06E327" w:rsidR="004C6AB1" w:rsidRPr="00027F06" w:rsidRDefault="004C6AB1" w:rsidP="004C6AB1">
            <w:pPr>
              <w:pStyle w:val="ListParagraph"/>
              <w:numPr>
                <w:ilvl w:val="0"/>
                <w:numId w:val="67"/>
              </w:numPr>
              <w:spacing w:after="0" w:line="240" w:lineRule="auto"/>
              <w:rPr>
                <w:rFonts w:ascii="Arial" w:hAnsi="Arial" w:cs="Arial"/>
                <w:bCs/>
                <w:szCs w:val="24"/>
                <w:lang w:val="mn-MN"/>
              </w:rPr>
            </w:pPr>
            <w:r w:rsidRPr="00027F06">
              <w:rPr>
                <w:rFonts w:ascii="Arial" w:hAnsi="Arial" w:cs="Arial"/>
                <w:bCs/>
                <w:szCs w:val="24"/>
                <w:lang w:val="mn-MN"/>
              </w:rPr>
              <w:t>Зах зээл дээр эрэлт нэмэгдс</w:t>
            </w:r>
            <w:r w:rsidR="00064226">
              <w:rPr>
                <w:rFonts w:ascii="Arial" w:hAnsi="Arial" w:cs="Arial"/>
                <w:bCs/>
                <w:szCs w:val="24"/>
                <w:lang w:val="mn-MN"/>
              </w:rPr>
              <w:t>э</w:t>
            </w:r>
            <w:r w:rsidRPr="00027F06">
              <w:rPr>
                <w:rFonts w:ascii="Arial" w:hAnsi="Arial" w:cs="Arial"/>
                <w:bCs/>
                <w:szCs w:val="24"/>
                <w:lang w:val="mn-MN"/>
              </w:rPr>
              <w:t>нээр гэр үйлдвэрлэлийн чанар хийц алдагдах</w:t>
            </w:r>
          </w:p>
          <w:p w14:paraId="650701B4" w14:textId="77777777" w:rsidR="004C6AB1" w:rsidRPr="00027F06" w:rsidRDefault="004C6AB1" w:rsidP="004C6AB1">
            <w:pPr>
              <w:pStyle w:val="ListParagraph"/>
              <w:numPr>
                <w:ilvl w:val="0"/>
                <w:numId w:val="67"/>
              </w:numPr>
              <w:spacing w:after="0" w:line="240" w:lineRule="auto"/>
              <w:rPr>
                <w:rFonts w:ascii="Arial" w:hAnsi="Arial" w:cs="Arial"/>
                <w:bCs/>
                <w:szCs w:val="24"/>
                <w:lang w:val="mn-MN"/>
              </w:rPr>
            </w:pPr>
            <w:r w:rsidRPr="00027F06">
              <w:rPr>
                <w:rFonts w:ascii="Arial" w:hAnsi="Arial" w:cs="Arial"/>
                <w:bCs/>
                <w:szCs w:val="24"/>
                <w:lang w:val="mn-MN"/>
              </w:rPr>
              <w:t xml:space="preserve">Орчин үеийн загвар хийцтэй гэрийн стандартуудыг шинээр бий болгох </w:t>
            </w:r>
          </w:p>
          <w:p w14:paraId="58D95219" w14:textId="77777777" w:rsidR="004C6AB1" w:rsidRPr="00027F06" w:rsidRDefault="004C6AB1" w:rsidP="004C6AB1">
            <w:pPr>
              <w:pStyle w:val="ListParagraph"/>
              <w:numPr>
                <w:ilvl w:val="0"/>
                <w:numId w:val="67"/>
              </w:numPr>
              <w:spacing w:after="0" w:line="240" w:lineRule="auto"/>
              <w:rPr>
                <w:rFonts w:ascii="Arial" w:hAnsi="Arial" w:cs="Arial"/>
                <w:bCs/>
                <w:szCs w:val="24"/>
                <w:lang w:val="mn-MN"/>
              </w:rPr>
            </w:pPr>
            <w:r w:rsidRPr="00027F06">
              <w:rPr>
                <w:rFonts w:ascii="Arial" w:hAnsi="Arial" w:cs="Arial"/>
                <w:bCs/>
                <w:szCs w:val="24"/>
                <w:lang w:val="mn-MN"/>
              </w:rPr>
              <w:t>Гэрт амьдардаг иргэд жилээс жилд буурч байгаа</w:t>
            </w:r>
          </w:p>
          <w:p w14:paraId="242F5EA7" w14:textId="77777777" w:rsidR="004C6AB1" w:rsidRPr="00027F06" w:rsidRDefault="004C6AB1" w:rsidP="004C6AB1">
            <w:pPr>
              <w:pStyle w:val="ListParagraph"/>
              <w:numPr>
                <w:ilvl w:val="0"/>
                <w:numId w:val="67"/>
              </w:numPr>
              <w:spacing w:after="0" w:line="240" w:lineRule="auto"/>
              <w:rPr>
                <w:rFonts w:ascii="Arial" w:hAnsi="Arial" w:cs="Arial"/>
                <w:bCs/>
                <w:szCs w:val="24"/>
                <w:lang w:val="mn-MN"/>
              </w:rPr>
            </w:pPr>
            <w:r w:rsidRPr="00027F06">
              <w:rPr>
                <w:rFonts w:ascii="Arial" w:hAnsi="Arial" w:cs="Arial"/>
                <w:bCs/>
                <w:szCs w:val="24"/>
                <w:lang w:val="mn-MN"/>
              </w:rPr>
              <w:t>Гадаадад монгол гэрийг үйлдвэрлэж эхэлсэн</w:t>
            </w:r>
          </w:p>
          <w:p w14:paraId="484EF0C7" w14:textId="77777777" w:rsidR="004C6AB1" w:rsidRPr="00027F06" w:rsidRDefault="004C6AB1" w:rsidP="008C59E9">
            <w:pPr>
              <w:rPr>
                <w:rFonts w:ascii="Arial" w:hAnsi="Arial" w:cs="Arial"/>
                <w:bCs/>
                <w:szCs w:val="24"/>
                <w:lang w:val="mn-MN"/>
              </w:rPr>
            </w:pPr>
          </w:p>
        </w:tc>
      </w:tr>
      <w:tr w:rsidR="004C6AB1" w:rsidRPr="00027F06" w14:paraId="3382F3F9" w14:textId="77777777" w:rsidTr="004C6AB1">
        <w:trPr>
          <w:trHeight w:val="266"/>
        </w:trPr>
        <w:tc>
          <w:tcPr>
            <w:tcW w:w="4944" w:type="dxa"/>
            <w:shd w:val="clear" w:color="auto" w:fill="E7E6E6" w:themeFill="background2"/>
          </w:tcPr>
          <w:p w14:paraId="6CE8AEA6" w14:textId="77777777" w:rsidR="004C6AB1" w:rsidRPr="00027F06" w:rsidRDefault="004C6AB1" w:rsidP="008C59E9">
            <w:pPr>
              <w:rPr>
                <w:rFonts w:ascii="Arial" w:hAnsi="Arial" w:cs="Arial"/>
                <w:b/>
                <w:szCs w:val="24"/>
                <w:lang w:val="mn-MN"/>
              </w:rPr>
            </w:pPr>
            <w:r w:rsidRPr="00027F06">
              <w:rPr>
                <w:rFonts w:ascii="Arial" w:hAnsi="Arial" w:cs="Arial"/>
                <w:b/>
                <w:szCs w:val="24"/>
                <w:lang w:val="mn-MN"/>
              </w:rPr>
              <w:t>Боломж</w:t>
            </w:r>
          </w:p>
        </w:tc>
        <w:tc>
          <w:tcPr>
            <w:tcW w:w="4945" w:type="dxa"/>
            <w:shd w:val="clear" w:color="auto" w:fill="E7E6E6" w:themeFill="background2"/>
          </w:tcPr>
          <w:p w14:paraId="35811157" w14:textId="77777777" w:rsidR="004C6AB1" w:rsidRPr="00027F06" w:rsidRDefault="004C6AB1" w:rsidP="008C59E9">
            <w:pPr>
              <w:rPr>
                <w:rFonts w:ascii="Arial" w:hAnsi="Arial" w:cs="Arial"/>
                <w:b/>
                <w:szCs w:val="24"/>
                <w:lang w:val="mn-MN"/>
              </w:rPr>
            </w:pPr>
            <w:r w:rsidRPr="00027F06">
              <w:rPr>
                <w:rFonts w:ascii="Arial" w:hAnsi="Arial" w:cs="Arial"/>
                <w:b/>
                <w:szCs w:val="24"/>
                <w:lang w:val="mn-MN"/>
              </w:rPr>
              <w:t>Аюул, занал</w:t>
            </w:r>
          </w:p>
        </w:tc>
      </w:tr>
      <w:tr w:rsidR="004C6AB1" w:rsidRPr="00027F06" w14:paraId="7AC57176" w14:textId="77777777" w:rsidTr="004C6AB1">
        <w:trPr>
          <w:trHeight w:val="653"/>
        </w:trPr>
        <w:tc>
          <w:tcPr>
            <w:tcW w:w="4944" w:type="dxa"/>
          </w:tcPr>
          <w:p w14:paraId="41D6683B" w14:textId="77777777" w:rsidR="004C6AB1" w:rsidRPr="00027F06" w:rsidRDefault="004C6AB1" w:rsidP="004C6AB1">
            <w:pPr>
              <w:pStyle w:val="ListParagraph"/>
              <w:numPr>
                <w:ilvl w:val="0"/>
                <w:numId w:val="68"/>
              </w:numPr>
              <w:spacing w:after="0" w:line="240" w:lineRule="auto"/>
              <w:rPr>
                <w:rFonts w:ascii="Arial" w:hAnsi="Arial" w:cs="Arial"/>
                <w:bCs/>
                <w:szCs w:val="24"/>
                <w:lang w:val="mn-MN"/>
              </w:rPr>
            </w:pPr>
            <w:r w:rsidRPr="00027F06">
              <w:rPr>
                <w:rFonts w:ascii="Arial" w:hAnsi="Arial" w:cs="Arial"/>
                <w:bCs/>
                <w:szCs w:val="24"/>
                <w:lang w:val="mn-MN"/>
              </w:rPr>
              <w:t>Монгол гэр энгийн сууцаас гадна олон янзын хийц, загвараар үйлдвэрлэх</w:t>
            </w:r>
          </w:p>
          <w:p w14:paraId="596971EE" w14:textId="7D813E16" w:rsidR="004C6AB1" w:rsidRPr="00027F06" w:rsidRDefault="004C6AB1" w:rsidP="004C6AB1">
            <w:pPr>
              <w:pStyle w:val="ListParagraph"/>
              <w:numPr>
                <w:ilvl w:val="0"/>
                <w:numId w:val="68"/>
              </w:numPr>
              <w:spacing w:after="0" w:line="240" w:lineRule="auto"/>
              <w:rPr>
                <w:rFonts w:ascii="Arial" w:hAnsi="Arial" w:cs="Arial"/>
                <w:bCs/>
                <w:szCs w:val="24"/>
                <w:lang w:val="mn-MN"/>
              </w:rPr>
            </w:pPr>
            <w:r w:rsidRPr="00027F06">
              <w:rPr>
                <w:rFonts w:ascii="Arial" w:hAnsi="Arial" w:cs="Arial"/>
                <w:bCs/>
                <w:szCs w:val="24"/>
                <w:lang w:val="mn-MN"/>
              </w:rPr>
              <w:t>Зориулалт, хийц, хэмжээнээс хамаараад үнэ өртгийн хувьд уян хатан байдаг</w:t>
            </w:r>
          </w:p>
          <w:p w14:paraId="3D4490C7" w14:textId="77777777" w:rsidR="004C6AB1" w:rsidRPr="00027F06" w:rsidRDefault="004C6AB1" w:rsidP="004C6AB1">
            <w:pPr>
              <w:pStyle w:val="ListParagraph"/>
              <w:numPr>
                <w:ilvl w:val="0"/>
                <w:numId w:val="68"/>
              </w:numPr>
              <w:spacing w:after="0" w:line="240" w:lineRule="auto"/>
              <w:rPr>
                <w:rFonts w:ascii="Arial" w:hAnsi="Arial" w:cs="Arial"/>
                <w:bCs/>
                <w:szCs w:val="24"/>
                <w:lang w:val="mn-MN"/>
              </w:rPr>
            </w:pPr>
            <w:r w:rsidRPr="00027F06">
              <w:rPr>
                <w:rFonts w:ascii="Arial" w:hAnsi="Arial" w:cs="Arial"/>
                <w:bCs/>
                <w:szCs w:val="24"/>
                <w:lang w:val="mn-MN"/>
              </w:rPr>
              <w:t xml:space="preserve">Аялал жуулчлалын салбарт монгол гэрийн эрэлт нэмэгдэж байгаа </w:t>
            </w:r>
          </w:p>
          <w:p w14:paraId="0A72E98E" w14:textId="77777777" w:rsidR="004C6AB1" w:rsidRPr="00027F06" w:rsidRDefault="004C6AB1" w:rsidP="004C6AB1">
            <w:pPr>
              <w:pStyle w:val="ListParagraph"/>
              <w:numPr>
                <w:ilvl w:val="0"/>
                <w:numId w:val="68"/>
              </w:numPr>
              <w:spacing w:after="0" w:line="240" w:lineRule="auto"/>
              <w:rPr>
                <w:rFonts w:ascii="Arial" w:hAnsi="Arial" w:cs="Arial"/>
                <w:bCs/>
                <w:szCs w:val="24"/>
                <w:lang w:val="mn-MN"/>
              </w:rPr>
            </w:pPr>
            <w:r w:rsidRPr="00027F06">
              <w:rPr>
                <w:rFonts w:ascii="Arial" w:hAnsi="Arial" w:cs="Arial"/>
                <w:bCs/>
                <w:szCs w:val="24"/>
                <w:lang w:val="mn-MN"/>
              </w:rPr>
              <w:t>Монгол гэрийн үндсэн түүхий эд мод, эсгийг дотоодоос бүрэн хангах</w:t>
            </w:r>
          </w:p>
        </w:tc>
        <w:tc>
          <w:tcPr>
            <w:tcW w:w="4945" w:type="dxa"/>
          </w:tcPr>
          <w:p w14:paraId="75769618" w14:textId="77777777" w:rsidR="004C6AB1" w:rsidRPr="00027F06" w:rsidRDefault="004C6AB1" w:rsidP="004C6AB1">
            <w:pPr>
              <w:pStyle w:val="ListParagraph"/>
              <w:numPr>
                <w:ilvl w:val="0"/>
                <w:numId w:val="69"/>
              </w:numPr>
              <w:spacing w:after="0" w:line="240" w:lineRule="auto"/>
              <w:rPr>
                <w:rFonts w:ascii="Arial" w:hAnsi="Arial" w:cs="Arial"/>
                <w:bCs/>
                <w:szCs w:val="24"/>
                <w:lang w:val="mn-MN"/>
              </w:rPr>
            </w:pPr>
            <w:r w:rsidRPr="00027F06">
              <w:rPr>
                <w:rFonts w:ascii="Arial" w:hAnsi="Arial" w:cs="Arial"/>
                <w:bCs/>
                <w:szCs w:val="24"/>
                <w:lang w:val="mn-MN"/>
              </w:rPr>
              <w:t>Олон загвараар гэр үйлдвэрлэхэд бүрдэл хэсгүүдийн хэмжээний харьцаа алдагдах</w:t>
            </w:r>
          </w:p>
          <w:p w14:paraId="616908AF" w14:textId="77777777" w:rsidR="004C6AB1" w:rsidRPr="00027F06" w:rsidRDefault="004C6AB1" w:rsidP="004C6AB1">
            <w:pPr>
              <w:pStyle w:val="ListParagraph"/>
              <w:numPr>
                <w:ilvl w:val="0"/>
                <w:numId w:val="69"/>
              </w:numPr>
              <w:spacing w:after="0" w:line="240" w:lineRule="auto"/>
              <w:rPr>
                <w:rFonts w:ascii="Arial" w:hAnsi="Arial" w:cs="Arial"/>
                <w:bCs/>
                <w:szCs w:val="24"/>
                <w:lang w:val="mn-MN"/>
              </w:rPr>
            </w:pPr>
            <w:r w:rsidRPr="00027F06">
              <w:rPr>
                <w:rFonts w:ascii="Arial" w:hAnsi="Arial" w:cs="Arial"/>
                <w:bCs/>
                <w:szCs w:val="24"/>
                <w:lang w:val="mn-MN"/>
              </w:rPr>
              <w:t xml:space="preserve">Гэрийн тогтворжилт буурах </w:t>
            </w:r>
          </w:p>
          <w:p w14:paraId="157F060E" w14:textId="77777777" w:rsidR="004C6AB1" w:rsidRPr="00027F06" w:rsidRDefault="004C6AB1" w:rsidP="004C6AB1">
            <w:pPr>
              <w:pStyle w:val="ListParagraph"/>
              <w:numPr>
                <w:ilvl w:val="0"/>
                <w:numId w:val="69"/>
              </w:numPr>
              <w:spacing w:after="0" w:line="240" w:lineRule="auto"/>
              <w:rPr>
                <w:rFonts w:ascii="Arial" w:hAnsi="Arial" w:cs="Arial"/>
                <w:bCs/>
                <w:szCs w:val="24"/>
                <w:lang w:val="mn-MN"/>
              </w:rPr>
            </w:pPr>
            <w:r w:rsidRPr="00027F06">
              <w:rPr>
                <w:rFonts w:ascii="Arial" w:hAnsi="Arial" w:cs="Arial"/>
                <w:bCs/>
                <w:szCs w:val="24"/>
                <w:lang w:val="mn-MN"/>
              </w:rPr>
              <w:t>Металл, хуванцар гэх мэт материал гэрийн үндсэн хийцэд оруулснаар хэрэглээ, чанарт сөргөөр нөлөөлөх</w:t>
            </w:r>
          </w:p>
          <w:p w14:paraId="451810D1" w14:textId="77777777" w:rsidR="004C6AB1" w:rsidRPr="00027F06" w:rsidRDefault="004C6AB1" w:rsidP="004C6AB1">
            <w:pPr>
              <w:pStyle w:val="ListParagraph"/>
              <w:numPr>
                <w:ilvl w:val="0"/>
                <w:numId w:val="69"/>
              </w:numPr>
              <w:spacing w:after="0" w:line="240" w:lineRule="auto"/>
              <w:rPr>
                <w:rFonts w:ascii="Arial" w:hAnsi="Arial" w:cs="Arial"/>
                <w:bCs/>
                <w:szCs w:val="24"/>
                <w:lang w:val="mn-MN"/>
              </w:rPr>
            </w:pPr>
            <w:r w:rsidRPr="00027F06">
              <w:rPr>
                <w:rFonts w:ascii="Arial" w:hAnsi="Arial" w:cs="Arial"/>
                <w:bCs/>
                <w:szCs w:val="24"/>
                <w:lang w:val="mn-MN"/>
              </w:rPr>
              <w:t>Монгол гэр хэрэглээнээс гарах</w:t>
            </w:r>
          </w:p>
          <w:p w14:paraId="4749F193" w14:textId="10C72E17" w:rsidR="004C6AB1" w:rsidRPr="00027F06" w:rsidRDefault="004C6AB1" w:rsidP="004C6AB1">
            <w:pPr>
              <w:pStyle w:val="ListParagraph"/>
              <w:numPr>
                <w:ilvl w:val="0"/>
                <w:numId w:val="69"/>
              </w:numPr>
              <w:spacing w:after="0" w:line="240" w:lineRule="auto"/>
              <w:rPr>
                <w:rFonts w:ascii="Arial" w:hAnsi="Arial" w:cs="Arial"/>
                <w:bCs/>
                <w:szCs w:val="24"/>
                <w:lang w:val="mn-MN"/>
              </w:rPr>
            </w:pPr>
            <w:r w:rsidRPr="00027F06">
              <w:rPr>
                <w:rFonts w:ascii="Arial" w:hAnsi="Arial" w:cs="Arial"/>
                <w:bCs/>
                <w:szCs w:val="24"/>
                <w:lang w:val="mn-MN"/>
              </w:rPr>
              <w:t>Монгол гэрийн бүрдэл хэсгүүдийн уламжлалт нэр том</w:t>
            </w:r>
            <w:r w:rsidR="00064226">
              <w:rPr>
                <w:rFonts w:ascii="Arial" w:hAnsi="Arial" w:cs="Arial"/>
                <w:bCs/>
                <w:szCs w:val="24"/>
                <w:lang w:val="mn-MN"/>
              </w:rPr>
              <w:t>ь</w:t>
            </w:r>
            <w:r w:rsidRPr="00027F06">
              <w:rPr>
                <w:rFonts w:ascii="Arial" w:hAnsi="Arial" w:cs="Arial"/>
                <w:bCs/>
                <w:szCs w:val="24"/>
                <w:lang w:val="mn-MN"/>
              </w:rPr>
              <w:t>ёог хэрэглэхгүй, мартагдах</w:t>
            </w:r>
          </w:p>
        </w:tc>
      </w:tr>
    </w:tbl>
    <w:p w14:paraId="039EACA3" w14:textId="77777777" w:rsidR="004C6AB1" w:rsidRPr="00027F06" w:rsidRDefault="004C6AB1" w:rsidP="004C6AB1">
      <w:pPr>
        <w:spacing w:after="120" w:line="240" w:lineRule="auto"/>
        <w:ind w:firstLine="567"/>
        <w:jc w:val="both"/>
        <w:rPr>
          <w:lang w:val="mn-MN"/>
        </w:rPr>
      </w:pPr>
    </w:p>
    <w:p w14:paraId="7951AAEC" w14:textId="41B25742" w:rsidR="004C6AB1" w:rsidRPr="00027F06" w:rsidRDefault="004C6AB1" w:rsidP="004C6AB1">
      <w:pPr>
        <w:spacing w:after="120" w:line="240" w:lineRule="auto"/>
        <w:ind w:firstLine="567"/>
        <w:jc w:val="both"/>
        <w:rPr>
          <w:lang w:val="mn-MN"/>
        </w:rPr>
      </w:pPr>
      <w:r w:rsidRPr="00027F06">
        <w:rPr>
          <w:lang w:val="mn-MN"/>
        </w:rPr>
        <w:t>Дүн шинжилгээний сул тал гэсэн хэсэгт хамаарах гол зүйл нь Төрийн худалдан авалтад үйлдвэрлэгчид өөрсдөө оролцох ялах боломж сул, дамжуулан худалдагчид, болон худалдаа үйлчилгээний бизнес эрхлэгч томоохон байгууллагууд тендерт ялах магадлал ихтэй байна. Тиймээс Монгол гэр үйлдвэрлэлийн салбарын үйлдвэрлэл, борлуулалтыг дэмжих зорилгоор монгол гэр, гэрийн иж бүрдлийг Ерөнхий гэрээнд тусгуулан</w:t>
      </w:r>
      <w:r w:rsidRPr="00027F06">
        <w:t xml:space="preserve"> </w:t>
      </w:r>
      <w:r w:rsidRPr="00027F06">
        <w:rPr>
          <w:lang w:val="mn-MN"/>
        </w:rPr>
        <w:t>Төрийн худалдан авах ажиллагааны цахим системд байршуулах саналтай байна.</w:t>
      </w:r>
    </w:p>
    <w:p w14:paraId="7AE939A8" w14:textId="77777777" w:rsidR="00064226" w:rsidRDefault="00064226" w:rsidP="004C6AB1">
      <w:pPr>
        <w:spacing w:after="120" w:line="240" w:lineRule="auto"/>
        <w:ind w:firstLine="567"/>
        <w:jc w:val="both"/>
        <w:rPr>
          <w:lang w:val="mn-MN"/>
        </w:rPr>
      </w:pPr>
    </w:p>
    <w:p w14:paraId="1DBDC580" w14:textId="71CA59F0" w:rsidR="005B797F" w:rsidRPr="00027F06" w:rsidRDefault="004C6AB1" w:rsidP="004C6AB1">
      <w:pPr>
        <w:spacing w:after="120" w:line="240" w:lineRule="auto"/>
        <w:ind w:firstLine="567"/>
        <w:jc w:val="both"/>
        <w:rPr>
          <w:caps/>
          <w:lang w:val="mn-MN"/>
        </w:rPr>
      </w:pPr>
      <w:r w:rsidRPr="00027F06">
        <w:rPr>
          <w:lang w:val="mn-MN"/>
        </w:rPr>
        <w:t>ХХААХҮЯ-ны Хөнгөн үйлдвэрийн бодлогын хэрэгжилтийг зохицуулах газар</w:t>
      </w:r>
    </w:p>
    <w:sectPr w:rsidR="005B797F" w:rsidRPr="00027F06" w:rsidSect="002208E2">
      <w:pgSz w:w="12240" w:h="15840"/>
      <w:pgMar w:top="1060" w:right="1020" w:bottom="1140" w:left="1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8B612" w14:textId="77777777" w:rsidR="00946606" w:rsidRDefault="00946606" w:rsidP="00AB1989">
      <w:pPr>
        <w:spacing w:after="0" w:line="240" w:lineRule="auto"/>
      </w:pPr>
      <w:r>
        <w:separator/>
      </w:r>
    </w:p>
  </w:endnote>
  <w:endnote w:type="continuationSeparator" w:id="0">
    <w:p w14:paraId="37B3AAFE" w14:textId="77777777" w:rsidR="00946606" w:rsidRDefault="00946606" w:rsidP="00AB1989">
      <w:pPr>
        <w:spacing w:after="0" w:line="240" w:lineRule="auto"/>
      </w:pPr>
      <w:r>
        <w:continuationSeparator/>
      </w:r>
    </w:p>
  </w:endnote>
  <w:endnote w:type="continuationNotice" w:id="1">
    <w:p w14:paraId="3F2145C3" w14:textId="77777777" w:rsidR="00946606" w:rsidRDefault="009466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altName w:val="Arial"/>
    <w:charset w:val="00"/>
    <w:family w:val="swiss"/>
    <w:pitch w:val="variable"/>
    <w:sig w:usb0="00000203" w:usb1="00000000" w:usb2="00000000" w:usb3="00000000" w:csb0="00000005" w:csb1="00000000"/>
  </w:font>
  <w:font w:name="Times New Roman Mon">
    <w:altName w:val="Times New Roman"/>
    <w:charset w:val="00"/>
    <w:family w:val="roman"/>
    <w:pitch w:val="variable"/>
    <w:sig w:usb0="00000207" w:usb1="00000000" w:usb2="00000000" w:usb3="00000000" w:csb0="00000007" w:csb1="00000000"/>
  </w:font>
  <w:font w:name="Times New Roman Bold">
    <w:altName w:val="Times New Roman"/>
    <w:panose1 w:val="02020803070505020304"/>
    <w:charset w:val="00"/>
    <w:family w:val="roman"/>
    <w:notTrueType/>
    <w:pitch w:val="default"/>
    <w:sig w:usb0="00000203" w:usb1="00000000" w:usb2="00000000" w:usb3="00000000" w:csb0="00000005" w:csb1="00000000"/>
  </w:font>
  <w:font w:name="CG Times">
    <w:charset w:val="00"/>
    <w:family w:val="roman"/>
    <w:pitch w:val="variable"/>
    <w:sig w:usb0="00000007" w:usb1="00000000" w:usb2="00000000" w:usb3="00000000" w:csb0="00000093"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979E5" w14:textId="77777777" w:rsidR="00946606" w:rsidRDefault="00946606" w:rsidP="00AB1989">
      <w:pPr>
        <w:spacing w:after="0" w:line="240" w:lineRule="auto"/>
      </w:pPr>
      <w:r>
        <w:separator/>
      </w:r>
    </w:p>
  </w:footnote>
  <w:footnote w:type="continuationSeparator" w:id="0">
    <w:p w14:paraId="149B0B3C" w14:textId="77777777" w:rsidR="00946606" w:rsidRDefault="00946606" w:rsidP="00AB1989">
      <w:pPr>
        <w:spacing w:after="0" w:line="240" w:lineRule="auto"/>
      </w:pPr>
      <w:r>
        <w:continuationSeparator/>
      </w:r>
    </w:p>
  </w:footnote>
  <w:footnote w:type="continuationNotice" w:id="1">
    <w:p w14:paraId="03B78381" w14:textId="77777777" w:rsidR="00946606" w:rsidRDefault="009466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pStyle w:val="Heading3"/>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0C11000"/>
    <w:multiLevelType w:val="multilevel"/>
    <w:tmpl w:val="FCDE69AA"/>
    <w:lvl w:ilvl="0">
      <w:start w:val="4"/>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1484F6B"/>
    <w:multiLevelType w:val="multilevel"/>
    <w:tmpl w:val="F1F010CC"/>
    <w:lvl w:ilvl="0">
      <w:start w:val="2"/>
      <w:numFmt w:val="decimal"/>
      <w:lvlText w:val="%1."/>
      <w:lvlJc w:val="left"/>
      <w:pPr>
        <w:ind w:left="480" w:hanging="48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7EE6D9D"/>
    <w:multiLevelType w:val="hybridMultilevel"/>
    <w:tmpl w:val="CC381744"/>
    <w:lvl w:ilvl="0" w:tplc="D0F257AC">
      <w:start w:val="1"/>
      <w:numFmt w:val="decimal"/>
      <w:lvlText w:val="%1."/>
      <w:lvlJc w:val="left"/>
      <w:pPr>
        <w:ind w:left="668" w:hanging="567"/>
        <w:jc w:val="left"/>
      </w:pPr>
      <w:rPr>
        <w:rFonts w:ascii="Arial" w:eastAsia="Arial" w:hAnsi="Arial" w:cs="Arial" w:hint="default"/>
        <w:b w:val="0"/>
        <w:bCs w:val="0"/>
        <w:i w:val="0"/>
        <w:iCs w:val="0"/>
        <w:spacing w:val="-1"/>
        <w:w w:val="100"/>
        <w:sz w:val="22"/>
        <w:szCs w:val="22"/>
        <w:lang w:val="kk-KZ" w:eastAsia="en-US" w:bidi="ar-SA"/>
      </w:rPr>
    </w:lvl>
    <w:lvl w:ilvl="1" w:tplc="BEDC8754">
      <w:numFmt w:val="bullet"/>
      <w:lvlText w:val="•"/>
      <w:lvlJc w:val="left"/>
      <w:pPr>
        <w:ind w:left="1556" w:hanging="567"/>
      </w:pPr>
      <w:rPr>
        <w:rFonts w:hint="default"/>
        <w:lang w:val="kk-KZ" w:eastAsia="en-US" w:bidi="ar-SA"/>
      </w:rPr>
    </w:lvl>
    <w:lvl w:ilvl="2" w:tplc="00B0DB24">
      <w:numFmt w:val="bullet"/>
      <w:lvlText w:val="•"/>
      <w:lvlJc w:val="left"/>
      <w:pPr>
        <w:ind w:left="2452" w:hanging="567"/>
      </w:pPr>
      <w:rPr>
        <w:rFonts w:hint="default"/>
        <w:lang w:val="kk-KZ" w:eastAsia="en-US" w:bidi="ar-SA"/>
      </w:rPr>
    </w:lvl>
    <w:lvl w:ilvl="3" w:tplc="A6E8C54E">
      <w:numFmt w:val="bullet"/>
      <w:lvlText w:val="•"/>
      <w:lvlJc w:val="left"/>
      <w:pPr>
        <w:ind w:left="3348" w:hanging="567"/>
      </w:pPr>
      <w:rPr>
        <w:rFonts w:hint="default"/>
        <w:lang w:val="kk-KZ" w:eastAsia="en-US" w:bidi="ar-SA"/>
      </w:rPr>
    </w:lvl>
    <w:lvl w:ilvl="4" w:tplc="D4ECD8A2">
      <w:numFmt w:val="bullet"/>
      <w:lvlText w:val="•"/>
      <w:lvlJc w:val="left"/>
      <w:pPr>
        <w:ind w:left="4244" w:hanging="567"/>
      </w:pPr>
      <w:rPr>
        <w:rFonts w:hint="default"/>
        <w:lang w:val="kk-KZ" w:eastAsia="en-US" w:bidi="ar-SA"/>
      </w:rPr>
    </w:lvl>
    <w:lvl w:ilvl="5" w:tplc="6992A280">
      <w:numFmt w:val="bullet"/>
      <w:lvlText w:val="•"/>
      <w:lvlJc w:val="left"/>
      <w:pPr>
        <w:ind w:left="5140" w:hanging="567"/>
      </w:pPr>
      <w:rPr>
        <w:rFonts w:hint="default"/>
        <w:lang w:val="kk-KZ" w:eastAsia="en-US" w:bidi="ar-SA"/>
      </w:rPr>
    </w:lvl>
    <w:lvl w:ilvl="6" w:tplc="78607014">
      <w:numFmt w:val="bullet"/>
      <w:lvlText w:val="•"/>
      <w:lvlJc w:val="left"/>
      <w:pPr>
        <w:ind w:left="6036" w:hanging="567"/>
      </w:pPr>
      <w:rPr>
        <w:rFonts w:hint="default"/>
        <w:lang w:val="kk-KZ" w:eastAsia="en-US" w:bidi="ar-SA"/>
      </w:rPr>
    </w:lvl>
    <w:lvl w:ilvl="7" w:tplc="1216583E">
      <w:numFmt w:val="bullet"/>
      <w:lvlText w:val="•"/>
      <w:lvlJc w:val="left"/>
      <w:pPr>
        <w:ind w:left="6932" w:hanging="567"/>
      </w:pPr>
      <w:rPr>
        <w:rFonts w:hint="default"/>
        <w:lang w:val="kk-KZ" w:eastAsia="en-US" w:bidi="ar-SA"/>
      </w:rPr>
    </w:lvl>
    <w:lvl w:ilvl="8" w:tplc="D2F6C186">
      <w:numFmt w:val="bullet"/>
      <w:lvlText w:val="•"/>
      <w:lvlJc w:val="left"/>
      <w:pPr>
        <w:ind w:left="7828" w:hanging="567"/>
      </w:pPr>
      <w:rPr>
        <w:rFonts w:hint="default"/>
        <w:lang w:val="kk-KZ" w:eastAsia="en-US" w:bidi="ar-SA"/>
      </w:rPr>
    </w:lvl>
  </w:abstractNum>
  <w:abstractNum w:abstractNumId="5"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778D1"/>
    <w:multiLevelType w:val="multilevel"/>
    <w:tmpl w:val="59F2F7F6"/>
    <w:lvl w:ilvl="0">
      <w:start w:val="6"/>
      <w:numFmt w:val="decimal"/>
      <w:lvlText w:val="%1."/>
      <w:lvlJc w:val="left"/>
      <w:pPr>
        <w:ind w:left="480" w:hanging="480"/>
      </w:pPr>
      <w:rPr>
        <w:rFonts w:hint="default"/>
      </w:rPr>
    </w:lvl>
    <w:lvl w:ilvl="1">
      <w:start w:val="1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C92532"/>
    <w:multiLevelType w:val="multilevel"/>
    <w:tmpl w:val="66484EE6"/>
    <w:lvl w:ilvl="0">
      <w:start w:val="6"/>
      <w:numFmt w:val="decimal"/>
      <w:lvlText w:val="%1."/>
      <w:lvlJc w:val="left"/>
      <w:pPr>
        <w:ind w:left="480" w:hanging="480"/>
      </w:pPr>
      <w:rPr>
        <w:rFonts w:hint="default"/>
      </w:rPr>
    </w:lvl>
    <w:lvl w:ilvl="1">
      <w:start w:val="15"/>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E4225C2"/>
    <w:multiLevelType w:val="multilevel"/>
    <w:tmpl w:val="882C94D4"/>
    <w:lvl w:ilvl="0">
      <w:start w:val="4"/>
      <w:numFmt w:val="decimal"/>
      <w:lvlText w:val="%1."/>
      <w:lvlJc w:val="left"/>
      <w:pPr>
        <w:ind w:left="540" w:hanging="540"/>
      </w:pPr>
      <w:rPr>
        <w:rFonts w:hint="default"/>
      </w:rPr>
    </w:lvl>
    <w:lvl w:ilvl="1">
      <w:start w:val="1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16048A7"/>
    <w:multiLevelType w:val="hybridMultilevel"/>
    <w:tmpl w:val="4EE06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453238"/>
    <w:multiLevelType w:val="multilevel"/>
    <w:tmpl w:val="8BD6234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58E1FF5"/>
    <w:multiLevelType w:val="multilevel"/>
    <w:tmpl w:val="71403EE4"/>
    <w:lvl w:ilvl="0">
      <w:start w:val="4"/>
      <w:numFmt w:val="decimal"/>
      <w:lvlText w:val="%1."/>
      <w:lvlJc w:val="left"/>
      <w:pPr>
        <w:ind w:left="540" w:hanging="540"/>
      </w:pPr>
      <w:rPr>
        <w:rFonts w:hint="default"/>
      </w:rPr>
    </w:lvl>
    <w:lvl w:ilvl="1">
      <w:start w:val="17"/>
      <w:numFmt w:val="decimal"/>
      <w:lvlText w:val="%1.%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62A755D"/>
    <w:multiLevelType w:val="multilevel"/>
    <w:tmpl w:val="1F0A287E"/>
    <w:lvl w:ilvl="0">
      <w:start w:val="23"/>
      <w:numFmt w:val="decimal"/>
      <w:lvlText w:val="%1."/>
      <w:lvlJc w:val="left"/>
      <w:pPr>
        <w:ind w:left="480" w:hanging="480"/>
      </w:pPr>
      <w:rPr>
        <w:rFonts w:hint="default"/>
        <w:color w:val="FFFFFF" w:themeColor="background1"/>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15" w15:restartNumberingAfterBreak="0">
    <w:nsid w:val="1A444C5B"/>
    <w:multiLevelType w:val="hybridMultilevel"/>
    <w:tmpl w:val="55DEA588"/>
    <w:lvl w:ilvl="0" w:tplc="1D407094">
      <w:start w:val="4"/>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6" w15:restartNumberingAfterBreak="0">
    <w:nsid w:val="1A73547C"/>
    <w:multiLevelType w:val="multilevel"/>
    <w:tmpl w:val="F9D61616"/>
    <w:lvl w:ilvl="0">
      <w:start w:val="21"/>
      <w:numFmt w:val="decimal"/>
      <w:lvlText w:val="%1."/>
      <w:lvlJc w:val="left"/>
      <w:pPr>
        <w:ind w:left="480" w:hanging="48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1429" w:hanging="72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AF9025E"/>
    <w:multiLevelType w:val="multilevel"/>
    <w:tmpl w:val="F886BD08"/>
    <w:lvl w:ilvl="0">
      <w:start w:val="1"/>
      <w:numFmt w:val="decimal"/>
      <w:lvlText w:val="%1."/>
      <w:lvlJc w:val="left"/>
      <w:pPr>
        <w:tabs>
          <w:tab w:val="num" w:pos="1070"/>
        </w:tabs>
        <w:ind w:left="1070" w:hanging="360"/>
      </w:pPr>
    </w:lvl>
    <w:lvl w:ilvl="1">
      <w:start w:val="1"/>
      <w:numFmt w:val="decimal"/>
      <w:isLgl/>
      <w:lvlText w:val="%1.%2."/>
      <w:lvlJc w:val="left"/>
      <w:pPr>
        <w:ind w:left="1430" w:hanging="72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2150" w:hanging="144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510" w:hanging="1800"/>
      </w:pPr>
      <w:rPr>
        <w:rFonts w:hint="default"/>
      </w:rPr>
    </w:lvl>
    <w:lvl w:ilvl="8">
      <w:start w:val="1"/>
      <w:numFmt w:val="decimal"/>
      <w:isLgl/>
      <w:lvlText w:val="%1.%2.%3.%4.%5.%6.%7.%8.%9."/>
      <w:lvlJc w:val="left"/>
      <w:pPr>
        <w:ind w:left="2510" w:hanging="1800"/>
      </w:pPr>
      <w:rPr>
        <w:rFonts w:hint="default"/>
      </w:rPr>
    </w:lvl>
  </w:abstractNum>
  <w:abstractNum w:abstractNumId="18" w15:restartNumberingAfterBreak="0">
    <w:nsid w:val="1DC55142"/>
    <w:multiLevelType w:val="multilevel"/>
    <w:tmpl w:val="54747A54"/>
    <w:lvl w:ilvl="0">
      <w:start w:val="5"/>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9" w15:restartNumberingAfterBreak="0">
    <w:nsid w:val="24213DC9"/>
    <w:multiLevelType w:val="multilevel"/>
    <w:tmpl w:val="16A8AED0"/>
    <w:lvl w:ilvl="0">
      <w:start w:val="11"/>
      <w:numFmt w:val="decimal"/>
      <w:lvlText w:val="%1."/>
      <w:lvlJc w:val="left"/>
      <w:pPr>
        <w:ind w:left="480" w:hanging="48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5640" w:hanging="1800"/>
      </w:pPr>
      <w:rPr>
        <w:rFonts w:hint="default"/>
      </w:rPr>
    </w:lvl>
  </w:abstractNum>
  <w:abstractNum w:abstractNumId="20"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21" w15:restartNumberingAfterBreak="0">
    <w:nsid w:val="258F2A96"/>
    <w:multiLevelType w:val="hybridMultilevel"/>
    <w:tmpl w:val="8690D374"/>
    <w:lvl w:ilvl="0" w:tplc="1B921ACC">
      <w:start w:val="1"/>
      <w:numFmt w:val="bullet"/>
      <w:lvlText w:val="-"/>
      <w:lvlJc w:val="left"/>
      <w:pPr>
        <w:ind w:left="626" w:hanging="360"/>
      </w:pPr>
      <w:rPr>
        <w:rFonts w:ascii="Arial" w:eastAsia="Times New Roman" w:hAnsi="Arial" w:cs="Arial" w:hint="default"/>
        <w:i/>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22" w15:restartNumberingAfterBreak="0">
    <w:nsid w:val="25CF3426"/>
    <w:multiLevelType w:val="multilevel"/>
    <w:tmpl w:val="956615C0"/>
    <w:lvl w:ilvl="0">
      <w:start w:val="3"/>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776" w:hanging="2160"/>
      </w:pPr>
      <w:rPr>
        <w:rFonts w:hint="default"/>
      </w:rPr>
    </w:lvl>
  </w:abstractNum>
  <w:abstractNum w:abstractNumId="23" w15:restartNumberingAfterBreak="0">
    <w:nsid w:val="263167AA"/>
    <w:multiLevelType w:val="multilevel"/>
    <w:tmpl w:val="C840C99A"/>
    <w:lvl w:ilvl="0">
      <w:start w:val="1"/>
      <w:numFmt w:val="decimal"/>
      <w:lvlText w:val="%1."/>
      <w:lvlJc w:val="left"/>
      <w:pPr>
        <w:ind w:left="720" w:hanging="360"/>
      </w:pPr>
    </w:lvl>
    <w:lvl w:ilvl="1">
      <w:start w:val="8"/>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88B0C9A"/>
    <w:multiLevelType w:val="multilevel"/>
    <w:tmpl w:val="36DCFCA2"/>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29F31316"/>
    <w:multiLevelType w:val="hybridMultilevel"/>
    <w:tmpl w:val="3CC8576E"/>
    <w:lvl w:ilvl="0" w:tplc="9AA670D0">
      <w:start w:val="1"/>
      <w:numFmt w:val="decimal"/>
      <w:lvlText w:val="%1."/>
      <w:lvlJc w:val="left"/>
      <w:pPr>
        <w:tabs>
          <w:tab w:val="num" w:pos="502"/>
        </w:tabs>
        <w:ind w:left="502" w:hanging="360"/>
      </w:pPr>
      <w:rPr>
        <w:rFonts w:ascii="Arial" w:eastAsia="Times New Roman" w:hAnsi="Arial" w:cs="Arial"/>
      </w:rPr>
    </w:lvl>
    <w:lvl w:ilvl="1" w:tplc="04090003">
      <w:start w:val="1"/>
      <w:numFmt w:val="decimal"/>
      <w:lvlText w:val="%2."/>
      <w:lvlJc w:val="left"/>
      <w:pPr>
        <w:tabs>
          <w:tab w:val="num" w:pos="928"/>
        </w:tabs>
        <w:ind w:left="928" w:hanging="360"/>
      </w:pPr>
    </w:lvl>
    <w:lvl w:ilvl="2" w:tplc="04090005">
      <w:start w:val="1"/>
      <w:numFmt w:val="decimal"/>
      <w:lvlText w:val="%3."/>
      <w:lvlJc w:val="left"/>
      <w:pPr>
        <w:tabs>
          <w:tab w:val="num" w:pos="1942"/>
        </w:tabs>
        <w:ind w:left="1942" w:hanging="360"/>
      </w:pPr>
    </w:lvl>
    <w:lvl w:ilvl="3" w:tplc="04090001">
      <w:start w:val="1"/>
      <w:numFmt w:val="decimal"/>
      <w:lvlText w:val="%4."/>
      <w:lvlJc w:val="left"/>
      <w:pPr>
        <w:tabs>
          <w:tab w:val="num" w:pos="2662"/>
        </w:tabs>
        <w:ind w:left="2662" w:hanging="360"/>
      </w:pPr>
    </w:lvl>
    <w:lvl w:ilvl="4" w:tplc="04090003">
      <w:start w:val="1"/>
      <w:numFmt w:val="decimal"/>
      <w:lvlText w:val="%5."/>
      <w:lvlJc w:val="left"/>
      <w:pPr>
        <w:tabs>
          <w:tab w:val="num" w:pos="3382"/>
        </w:tabs>
        <w:ind w:left="3382" w:hanging="360"/>
      </w:pPr>
    </w:lvl>
    <w:lvl w:ilvl="5" w:tplc="04090005">
      <w:start w:val="1"/>
      <w:numFmt w:val="decimal"/>
      <w:lvlText w:val="%6."/>
      <w:lvlJc w:val="left"/>
      <w:pPr>
        <w:tabs>
          <w:tab w:val="num" w:pos="4102"/>
        </w:tabs>
        <w:ind w:left="4102" w:hanging="360"/>
      </w:pPr>
    </w:lvl>
    <w:lvl w:ilvl="6" w:tplc="04090001">
      <w:start w:val="1"/>
      <w:numFmt w:val="decimal"/>
      <w:lvlText w:val="%7."/>
      <w:lvlJc w:val="left"/>
      <w:pPr>
        <w:tabs>
          <w:tab w:val="num" w:pos="4822"/>
        </w:tabs>
        <w:ind w:left="4822" w:hanging="360"/>
      </w:pPr>
    </w:lvl>
    <w:lvl w:ilvl="7" w:tplc="04090003">
      <w:start w:val="1"/>
      <w:numFmt w:val="decimal"/>
      <w:lvlText w:val="%8."/>
      <w:lvlJc w:val="left"/>
      <w:pPr>
        <w:tabs>
          <w:tab w:val="num" w:pos="5542"/>
        </w:tabs>
        <w:ind w:left="5542" w:hanging="360"/>
      </w:pPr>
    </w:lvl>
    <w:lvl w:ilvl="8" w:tplc="04090005">
      <w:start w:val="1"/>
      <w:numFmt w:val="decimal"/>
      <w:lvlText w:val="%9."/>
      <w:lvlJc w:val="left"/>
      <w:pPr>
        <w:tabs>
          <w:tab w:val="num" w:pos="6262"/>
        </w:tabs>
        <w:ind w:left="6262" w:hanging="360"/>
      </w:pPr>
    </w:lvl>
  </w:abstractNum>
  <w:abstractNum w:abstractNumId="26" w15:restartNumberingAfterBreak="0">
    <w:nsid w:val="2D6958E6"/>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7" w15:restartNumberingAfterBreak="0">
    <w:nsid w:val="2EC506EC"/>
    <w:multiLevelType w:val="multilevel"/>
    <w:tmpl w:val="5606A81C"/>
    <w:lvl w:ilvl="0">
      <w:start w:val="2"/>
      <w:numFmt w:val="decimal"/>
      <w:lvlText w:val="%1."/>
      <w:lvlJc w:val="left"/>
      <w:pPr>
        <w:ind w:left="480" w:hanging="480"/>
      </w:pPr>
      <w:rPr>
        <w:rFonts w:hint="default"/>
      </w:rPr>
    </w:lvl>
    <w:lvl w:ilvl="1">
      <w:start w:val="13"/>
      <w:numFmt w:val="decimal"/>
      <w:lvlText w:val="%1.%2."/>
      <w:lvlJc w:val="left"/>
      <w:pPr>
        <w:ind w:left="324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00C72A2"/>
    <w:multiLevelType w:val="multilevel"/>
    <w:tmpl w:val="F4921A1A"/>
    <w:lvl w:ilvl="0">
      <w:start w:val="1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82B1AFB"/>
    <w:multiLevelType w:val="multilevel"/>
    <w:tmpl w:val="93F82110"/>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9B04695"/>
    <w:multiLevelType w:val="multilevel"/>
    <w:tmpl w:val="C542FBE0"/>
    <w:lvl w:ilvl="0">
      <w:start w:val="4"/>
      <w:numFmt w:val="decimal"/>
      <w:lvlText w:val="%1."/>
      <w:lvlJc w:val="left"/>
      <w:pPr>
        <w:ind w:left="540" w:hanging="540"/>
      </w:pPr>
      <w:rPr>
        <w:rFonts w:hint="default"/>
      </w:rPr>
    </w:lvl>
    <w:lvl w:ilvl="1">
      <w:start w:val="2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D674603"/>
    <w:multiLevelType w:val="hybridMultilevel"/>
    <w:tmpl w:val="2B9C5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E35FF6"/>
    <w:multiLevelType w:val="multilevel"/>
    <w:tmpl w:val="66CE864A"/>
    <w:lvl w:ilvl="0">
      <w:start w:val="4"/>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3" w15:restartNumberingAfterBreak="0">
    <w:nsid w:val="3E866DC0"/>
    <w:multiLevelType w:val="multilevel"/>
    <w:tmpl w:val="803E5CB2"/>
    <w:lvl w:ilvl="0">
      <w:start w:val="4"/>
      <w:numFmt w:val="decimal"/>
      <w:lvlText w:val="%1."/>
      <w:lvlJc w:val="left"/>
      <w:pPr>
        <w:ind w:left="540" w:hanging="540"/>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776" w:hanging="2160"/>
      </w:pPr>
      <w:rPr>
        <w:rFonts w:hint="default"/>
      </w:rPr>
    </w:lvl>
  </w:abstractNum>
  <w:abstractNum w:abstractNumId="34" w15:restartNumberingAfterBreak="0">
    <w:nsid w:val="435D79F4"/>
    <w:multiLevelType w:val="multilevel"/>
    <w:tmpl w:val="96A0F346"/>
    <w:lvl w:ilvl="0">
      <w:start w:val="2"/>
      <w:numFmt w:val="decimal"/>
      <w:lvlText w:val="%1."/>
      <w:lvlJc w:val="left"/>
      <w:pPr>
        <w:ind w:left="540" w:hanging="540"/>
      </w:pPr>
      <w:rPr>
        <w:rFonts w:hint="default"/>
      </w:rPr>
    </w:lvl>
    <w:lvl w:ilvl="1">
      <w:start w:val="19"/>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5" w15:restartNumberingAfterBreak="0">
    <w:nsid w:val="44746630"/>
    <w:multiLevelType w:val="hybridMultilevel"/>
    <w:tmpl w:val="006C9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525AB1"/>
    <w:multiLevelType w:val="hybridMultilevel"/>
    <w:tmpl w:val="8AC8A94E"/>
    <w:lvl w:ilvl="0" w:tplc="0409000F">
      <w:start w:val="1"/>
      <w:numFmt w:val="decimal"/>
      <w:lvlText w:val="%1."/>
      <w:lvlJc w:val="left"/>
      <w:pPr>
        <w:ind w:left="1069" w:hanging="360"/>
      </w:pPr>
    </w:lvl>
    <w:lvl w:ilvl="1" w:tplc="C16CF788">
      <w:start w:val="1"/>
      <w:numFmt w:val="decimal"/>
      <w:lvlText w:val="%2."/>
      <w:lvlJc w:val="left"/>
      <w:pPr>
        <w:ind w:left="1777" w:hanging="360"/>
      </w:pPr>
      <w:rPr>
        <w:rFonts w:ascii="Arial" w:eastAsia="Calibri" w:hAnsi="Arial" w:cs="Arial"/>
      </w:r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38" w15:restartNumberingAfterBreak="0">
    <w:nsid w:val="49187169"/>
    <w:multiLevelType w:val="multilevel"/>
    <w:tmpl w:val="4F4C784C"/>
    <w:lvl w:ilvl="0">
      <w:start w:val="1"/>
      <w:numFmt w:val="decimal"/>
      <w:lvlText w:val="%1."/>
      <w:lvlJc w:val="left"/>
      <w:pPr>
        <w:ind w:left="720" w:hanging="360"/>
      </w:pPr>
      <w:rPr>
        <w:rFonts w:hint="default"/>
        <w:b w:val="0"/>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4B2B06A0"/>
    <w:multiLevelType w:val="multilevel"/>
    <w:tmpl w:val="C542FBE0"/>
    <w:lvl w:ilvl="0">
      <w:start w:val="4"/>
      <w:numFmt w:val="decimal"/>
      <w:lvlText w:val="%1."/>
      <w:lvlJc w:val="left"/>
      <w:pPr>
        <w:ind w:left="540" w:hanging="540"/>
      </w:pPr>
      <w:rPr>
        <w:rFonts w:hint="default"/>
      </w:rPr>
    </w:lvl>
    <w:lvl w:ilvl="1">
      <w:start w:val="2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4BD022CE"/>
    <w:multiLevelType w:val="multilevel"/>
    <w:tmpl w:val="D660C666"/>
    <w:lvl w:ilvl="0">
      <w:start w:val="24"/>
      <w:numFmt w:val="decimal"/>
      <w:lvlText w:val="%1."/>
      <w:lvlJc w:val="left"/>
      <w:pPr>
        <w:ind w:left="480" w:hanging="480"/>
      </w:pPr>
      <w:rPr>
        <w:rFonts w:hint="default"/>
        <w:color w:val="FFFFFF" w:themeColor="background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41" w15:restartNumberingAfterBreak="0">
    <w:nsid w:val="4C8F5D57"/>
    <w:multiLevelType w:val="multilevel"/>
    <w:tmpl w:val="AAD08EE6"/>
    <w:lvl w:ilvl="0">
      <w:start w:val="21"/>
      <w:numFmt w:val="decimal"/>
      <w:lvlText w:val="%1."/>
      <w:lvlJc w:val="left"/>
      <w:pPr>
        <w:ind w:left="480" w:hanging="480"/>
      </w:pPr>
      <w:rPr>
        <w:rFonts w:hint="default"/>
        <w:color w:val="FFFFFF" w:themeColor="background1"/>
      </w:rPr>
    </w:lvl>
    <w:lvl w:ilvl="1">
      <w:start w:val="1"/>
      <w:numFmt w:val="decimal"/>
      <w:lvlText w:val="%1.%2."/>
      <w:lvlJc w:val="left"/>
      <w:pPr>
        <w:ind w:left="1200" w:hanging="720"/>
      </w:pPr>
      <w:rPr>
        <w:rFonts w:hint="default"/>
        <w:b w:val="0"/>
        <w:bCs/>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5640" w:hanging="1800"/>
      </w:pPr>
      <w:rPr>
        <w:rFonts w:hint="default"/>
      </w:rPr>
    </w:lvl>
  </w:abstractNum>
  <w:abstractNum w:abstractNumId="42"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4E27691E"/>
    <w:multiLevelType w:val="multilevel"/>
    <w:tmpl w:val="F0C8D5B6"/>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45" w15:restartNumberingAfterBreak="0">
    <w:nsid w:val="500F1143"/>
    <w:multiLevelType w:val="multilevel"/>
    <w:tmpl w:val="BFE89806"/>
    <w:lvl w:ilvl="0">
      <w:start w:val="18"/>
      <w:numFmt w:val="decimal"/>
      <w:lvlText w:val="%1."/>
      <w:lvlJc w:val="left"/>
      <w:pPr>
        <w:ind w:left="480" w:hanging="480"/>
      </w:pPr>
      <w:rPr>
        <w:rFonts w:hint="default"/>
        <w:color w:val="FFFFFF" w:themeColor="background1"/>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47" w15:restartNumberingAfterBreak="0">
    <w:nsid w:val="50E23A0A"/>
    <w:multiLevelType w:val="multilevel"/>
    <w:tmpl w:val="B6FC982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908" w:hanging="720"/>
      </w:pPr>
      <w:rPr>
        <w:rFonts w:hint="default"/>
      </w:rPr>
    </w:lvl>
    <w:lvl w:ilvl="3">
      <w:start w:val="1"/>
      <w:numFmt w:val="decimal"/>
      <w:lvlText w:val="%1.%2.%3.%4."/>
      <w:lvlJc w:val="left"/>
      <w:pPr>
        <w:ind w:left="2862" w:hanging="1080"/>
      </w:pPr>
      <w:rPr>
        <w:rFonts w:hint="default"/>
      </w:rPr>
    </w:lvl>
    <w:lvl w:ilvl="4">
      <w:start w:val="1"/>
      <w:numFmt w:val="decimal"/>
      <w:lvlText w:val="%1.%2.%3.%4.%5."/>
      <w:lvlJc w:val="left"/>
      <w:pPr>
        <w:ind w:left="3456" w:hanging="1080"/>
      </w:pPr>
      <w:rPr>
        <w:rFonts w:hint="default"/>
      </w:rPr>
    </w:lvl>
    <w:lvl w:ilvl="5">
      <w:start w:val="1"/>
      <w:numFmt w:val="decimal"/>
      <w:lvlText w:val="%1.%2.%3.%4.%5.%6."/>
      <w:lvlJc w:val="left"/>
      <w:pPr>
        <w:ind w:left="4410" w:hanging="1440"/>
      </w:pPr>
      <w:rPr>
        <w:rFonts w:hint="default"/>
      </w:rPr>
    </w:lvl>
    <w:lvl w:ilvl="6">
      <w:start w:val="1"/>
      <w:numFmt w:val="decimal"/>
      <w:lvlText w:val="%1.%2.%3.%4.%5.%6.%7."/>
      <w:lvlJc w:val="left"/>
      <w:pPr>
        <w:ind w:left="5004" w:hanging="1440"/>
      </w:pPr>
      <w:rPr>
        <w:rFonts w:hint="default"/>
      </w:rPr>
    </w:lvl>
    <w:lvl w:ilvl="7">
      <w:start w:val="1"/>
      <w:numFmt w:val="decimal"/>
      <w:lvlText w:val="%1.%2.%3.%4.%5.%6.%7.%8."/>
      <w:lvlJc w:val="left"/>
      <w:pPr>
        <w:ind w:left="5958" w:hanging="1800"/>
      </w:pPr>
      <w:rPr>
        <w:rFonts w:hint="default"/>
      </w:rPr>
    </w:lvl>
    <w:lvl w:ilvl="8">
      <w:start w:val="1"/>
      <w:numFmt w:val="decimal"/>
      <w:lvlText w:val="%1.%2.%3.%4.%5.%6.%7.%8.%9."/>
      <w:lvlJc w:val="left"/>
      <w:pPr>
        <w:ind w:left="6552" w:hanging="1800"/>
      </w:pPr>
      <w:rPr>
        <w:rFonts w:hint="default"/>
      </w:rPr>
    </w:lvl>
  </w:abstractNum>
  <w:abstractNum w:abstractNumId="48" w15:restartNumberingAfterBreak="0">
    <w:nsid w:val="518D44E0"/>
    <w:multiLevelType w:val="multilevel"/>
    <w:tmpl w:val="591AAA8A"/>
    <w:lvl w:ilvl="0">
      <w:start w:val="15"/>
      <w:numFmt w:val="decimal"/>
      <w:lvlText w:val="%1."/>
      <w:lvlJc w:val="left"/>
      <w:pPr>
        <w:ind w:left="660" w:hanging="660"/>
      </w:pPr>
      <w:rPr>
        <w:rFonts w:hint="default"/>
        <w:color w:val="FFFFFF" w:themeColor="background1"/>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55A44294"/>
    <w:multiLevelType w:val="multilevel"/>
    <w:tmpl w:val="F04677BC"/>
    <w:lvl w:ilvl="0">
      <w:start w:val="3"/>
      <w:numFmt w:val="decimal"/>
      <w:lvlText w:val="%1."/>
      <w:lvlJc w:val="left"/>
      <w:pPr>
        <w:ind w:left="400" w:hanging="400"/>
      </w:pPr>
      <w:rPr>
        <w:rFonts w:hint="default"/>
        <w:color w:val="000000" w:themeColor="text1"/>
      </w:rPr>
    </w:lvl>
    <w:lvl w:ilvl="1">
      <w:start w:val="9"/>
      <w:numFmt w:val="decimal"/>
      <w:lvlText w:val="%1.%2."/>
      <w:lvlJc w:val="left"/>
      <w:pPr>
        <w:ind w:left="720" w:hanging="720"/>
      </w:pPr>
      <w:rPr>
        <w:rFonts w:hint="default"/>
        <w:color w:val="000000" w:themeColor="text1"/>
      </w:rPr>
    </w:lvl>
    <w:lvl w:ilvl="2">
      <w:start w:val="1"/>
      <w:numFmt w:val="decimal"/>
      <w:lvlText w:val="%1.%2.%3."/>
      <w:lvlJc w:val="left"/>
      <w:pPr>
        <w:ind w:left="2160" w:hanging="720"/>
      </w:pPr>
      <w:rPr>
        <w:rFonts w:hint="default"/>
        <w:color w:val="000000" w:themeColor="text1"/>
      </w:rPr>
    </w:lvl>
    <w:lvl w:ilvl="3">
      <w:start w:val="1"/>
      <w:numFmt w:val="decimal"/>
      <w:lvlText w:val="%1.%2.%3.%4."/>
      <w:lvlJc w:val="left"/>
      <w:pPr>
        <w:ind w:left="3240" w:hanging="1080"/>
      </w:pPr>
      <w:rPr>
        <w:rFonts w:hint="default"/>
        <w:color w:val="000000" w:themeColor="text1"/>
      </w:rPr>
    </w:lvl>
    <w:lvl w:ilvl="4">
      <w:start w:val="1"/>
      <w:numFmt w:val="decimal"/>
      <w:lvlText w:val="%1.%2.%3.%4.%5."/>
      <w:lvlJc w:val="left"/>
      <w:pPr>
        <w:ind w:left="3960" w:hanging="1080"/>
      </w:pPr>
      <w:rPr>
        <w:rFonts w:hint="default"/>
        <w:color w:val="000000" w:themeColor="text1"/>
      </w:rPr>
    </w:lvl>
    <w:lvl w:ilvl="5">
      <w:start w:val="1"/>
      <w:numFmt w:val="decimal"/>
      <w:lvlText w:val="%1.%2.%3.%4.%5.%6."/>
      <w:lvlJc w:val="left"/>
      <w:pPr>
        <w:ind w:left="5040" w:hanging="1440"/>
      </w:pPr>
      <w:rPr>
        <w:rFonts w:hint="default"/>
        <w:color w:val="000000" w:themeColor="text1"/>
      </w:rPr>
    </w:lvl>
    <w:lvl w:ilvl="6">
      <w:start w:val="1"/>
      <w:numFmt w:val="decimal"/>
      <w:lvlText w:val="%1.%2.%3.%4.%5.%6.%7."/>
      <w:lvlJc w:val="left"/>
      <w:pPr>
        <w:ind w:left="5760" w:hanging="1440"/>
      </w:pPr>
      <w:rPr>
        <w:rFonts w:hint="default"/>
        <w:color w:val="000000" w:themeColor="text1"/>
      </w:rPr>
    </w:lvl>
    <w:lvl w:ilvl="7">
      <w:start w:val="1"/>
      <w:numFmt w:val="decimal"/>
      <w:lvlText w:val="%1.%2.%3.%4.%5.%6.%7.%8."/>
      <w:lvlJc w:val="left"/>
      <w:pPr>
        <w:ind w:left="6840" w:hanging="1800"/>
      </w:pPr>
      <w:rPr>
        <w:rFonts w:hint="default"/>
        <w:color w:val="000000" w:themeColor="text1"/>
      </w:rPr>
    </w:lvl>
    <w:lvl w:ilvl="8">
      <w:start w:val="1"/>
      <w:numFmt w:val="decimal"/>
      <w:lvlText w:val="%1.%2.%3.%4.%5.%6.%7.%8.%9."/>
      <w:lvlJc w:val="left"/>
      <w:pPr>
        <w:ind w:left="7920" w:hanging="2160"/>
      </w:pPr>
      <w:rPr>
        <w:rFonts w:hint="default"/>
        <w:color w:val="000000" w:themeColor="text1"/>
      </w:rPr>
    </w:lvl>
  </w:abstractNum>
  <w:abstractNum w:abstractNumId="50" w15:restartNumberingAfterBreak="0">
    <w:nsid w:val="55B67297"/>
    <w:multiLevelType w:val="multilevel"/>
    <w:tmpl w:val="C542FBE0"/>
    <w:lvl w:ilvl="0">
      <w:start w:val="4"/>
      <w:numFmt w:val="decimal"/>
      <w:lvlText w:val="%1."/>
      <w:lvlJc w:val="left"/>
      <w:pPr>
        <w:ind w:left="540" w:hanging="540"/>
      </w:pPr>
      <w:rPr>
        <w:rFonts w:hint="default"/>
      </w:rPr>
    </w:lvl>
    <w:lvl w:ilvl="1">
      <w:start w:val="2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577E349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57F75AA3"/>
    <w:multiLevelType w:val="multilevel"/>
    <w:tmpl w:val="BD389A36"/>
    <w:lvl w:ilvl="0">
      <w:start w:val="6"/>
      <w:numFmt w:val="decimal"/>
      <w:lvlText w:val="%1."/>
      <w:lvlJc w:val="left"/>
      <w:pPr>
        <w:ind w:left="360" w:hanging="360"/>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53" w15:restartNumberingAfterBreak="0">
    <w:nsid w:val="583F325D"/>
    <w:multiLevelType w:val="multilevel"/>
    <w:tmpl w:val="BC0CA904"/>
    <w:lvl w:ilvl="0">
      <w:start w:val="12"/>
      <w:numFmt w:val="decimal"/>
      <w:lvlText w:val="%1."/>
      <w:lvlJc w:val="left"/>
      <w:pPr>
        <w:ind w:left="480" w:hanging="480"/>
      </w:pPr>
      <w:rPr>
        <w:rFonts w:hint="default"/>
      </w:rPr>
    </w:lvl>
    <w:lvl w:ilvl="1">
      <w:start w:val="2"/>
      <w:numFmt w:val="decimal"/>
      <w:lvlText w:val="%1.%2."/>
      <w:lvlJc w:val="left"/>
      <w:pPr>
        <w:ind w:left="1314" w:hanging="720"/>
      </w:pPr>
      <w:rPr>
        <w:rFonts w:hint="default"/>
      </w:rPr>
    </w:lvl>
    <w:lvl w:ilvl="2">
      <w:start w:val="1"/>
      <w:numFmt w:val="decimal"/>
      <w:lvlText w:val="%1.%2.%3."/>
      <w:lvlJc w:val="left"/>
      <w:pPr>
        <w:ind w:left="1908" w:hanging="720"/>
      </w:pPr>
      <w:rPr>
        <w:rFonts w:hint="default"/>
      </w:rPr>
    </w:lvl>
    <w:lvl w:ilvl="3">
      <w:start w:val="1"/>
      <w:numFmt w:val="decimal"/>
      <w:lvlText w:val="%1.%2.%3.%4."/>
      <w:lvlJc w:val="left"/>
      <w:pPr>
        <w:ind w:left="2862" w:hanging="1080"/>
      </w:pPr>
      <w:rPr>
        <w:rFonts w:hint="default"/>
      </w:rPr>
    </w:lvl>
    <w:lvl w:ilvl="4">
      <w:start w:val="1"/>
      <w:numFmt w:val="decimal"/>
      <w:lvlText w:val="%1.%2.%3.%4.%5."/>
      <w:lvlJc w:val="left"/>
      <w:pPr>
        <w:ind w:left="3456" w:hanging="1080"/>
      </w:pPr>
      <w:rPr>
        <w:rFonts w:hint="default"/>
      </w:rPr>
    </w:lvl>
    <w:lvl w:ilvl="5">
      <w:start w:val="1"/>
      <w:numFmt w:val="decimal"/>
      <w:lvlText w:val="%1.%2.%3.%4.%5.%6."/>
      <w:lvlJc w:val="left"/>
      <w:pPr>
        <w:ind w:left="4410" w:hanging="1440"/>
      </w:pPr>
      <w:rPr>
        <w:rFonts w:hint="default"/>
      </w:rPr>
    </w:lvl>
    <w:lvl w:ilvl="6">
      <w:start w:val="1"/>
      <w:numFmt w:val="decimal"/>
      <w:lvlText w:val="%1.%2.%3.%4.%5.%6.%7."/>
      <w:lvlJc w:val="left"/>
      <w:pPr>
        <w:ind w:left="5004" w:hanging="1440"/>
      </w:pPr>
      <w:rPr>
        <w:rFonts w:hint="default"/>
      </w:rPr>
    </w:lvl>
    <w:lvl w:ilvl="7">
      <w:start w:val="1"/>
      <w:numFmt w:val="decimal"/>
      <w:lvlText w:val="%1.%2.%3.%4.%5.%6.%7.%8."/>
      <w:lvlJc w:val="left"/>
      <w:pPr>
        <w:ind w:left="5958" w:hanging="1800"/>
      </w:pPr>
      <w:rPr>
        <w:rFonts w:hint="default"/>
      </w:rPr>
    </w:lvl>
    <w:lvl w:ilvl="8">
      <w:start w:val="1"/>
      <w:numFmt w:val="decimal"/>
      <w:lvlText w:val="%1.%2.%3.%4.%5.%6.%7.%8.%9."/>
      <w:lvlJc w:val="left"/>
      <w:pPr>
        <w:ind w:left="6552" w:hanging="1800"/>
      </w:pPr>
      <w:rPr>
        <w:rFonts w:hint="default"/>
      </w:rPr>
    </w:lvl>
  </w:abstractNum>
  <w:abstractNum w:abstractNumId="54" w15:restartNumberingAfterBreak="0">
    <w:nsid w:val="586B420C"/>
    <w:multiLevelType w:val="multilevel"/>
    <w:tmpl w:val="202A5E74"/>
    <w:lvl w:ilvl="0">
      <w:start w:val="2"/>
      <w:numFmt w:val="decimal"/>
      <w:lvlText w:val="%1."/>
      <w:lvlJc w:val="left"/>
      <w:pPr>
        <w:ind w:left="520" w:hanging="520"/>
      </w:pPr>
      <w:rPr>
        <w:rFonts w:hint="default"/>
      </w:rPr>
    </w:lvl>
    <w:lvl w:ilvl="1">
      <w:start w:val="10"/>
      <w:numFmt w:val="decimal"/>
      <w:lvlText w:val="%1.%2."/>
      <w:lvlJc w:val="left"/>
      <w:pPr>
        <w:ind w:left="720" w:hanging="720"/>
      </w:pPr>
      <w:rPr>
        <w:rFonts w:hint="default"/>
        <w:b w:val="0"/>
      </w:rPr>
    </w:lvl>
    <w:lvl w:ilvl="2">
      <w:start w:val="1"/>
      <w:numFmt w:val="decimal"/>
      <w:lvlText w:val="%1.%2.%3."/>
      <w:lvlJc w:val="left"/>
      <w:pPr>
        <w:ind w:left="1908" w:hanging="720"/>
      </w:pPr>
      <w:rPr>
        <w:rFonts w:hint="default"/>
      </w:rPr>
    </w:lvl>
    <w:lvl w:ilvl="3">
      <w:start w:val="1"/>
      <w:numFmt w:val="decimal"/>
      <w:lvlText w:val="%1.%2.%3.%4."/>
      <w:lvlJc w:val="left"/>
      <w:pPr>
        <w:ind w:left="2862" w:hanging="1080"/>
      </w:pPr>
      <w:rPr>
        <w:rFonts w:hint="default"/>
      </w:rPr>
    </w:lvl>
    <w:lvl w:ilvl="4">
      <w:start w:val="1"/>
      <w:numFmt w:val="decimal"/>
      <w:lvlText w:val="%1.%2.%3.%4.%5."/>
      <w:lvlJc w:val="left"/>
      <w:pPr>
        <w:ind w:left="3456" w:hanging="1080"/>
      </w:pPr>
      <w:rPr>
        <w:rFonts w:hint="default"/>
      </w:rPr>
    </w:lvl>
    <w:lvl w:ilvl="5">
      <w:start w:val="1"/>
      <w:numFmt w:val="decimal"/>
      <w:lvlText w:val="%1.%2.%3.%4.%5.%6."/>
      <w:lvlJc w:val="left"/>
      <w:pPr>
        <w:ind w:left="4410" w:hanging="1440"/>
      </w:pPr>
      <w:rPr>
        <w:rFonts w:hint="default"/>
      </w:rPr>
    </w:lvl>
    <w:lvl w:ilvl="6">
      <w:start w:val="1"/>
      <w:numFmt w:val="decimal"/>
      <w:lvlText w:val="%1.%2.%3.%4.%5.%6.%7."/>
      <w:lvlJc w:val="left"/>
      <w:pPr>
        <w:ind w:left="5004" w:hanging="1440"/>
      </w:pPr>
      <w:rPr>
        <w:rFonts w:hint="default"/>
      </w:rPr>
    </w:lvl>
    <w:lvl w:ilvl="7">
      <w:start w:val="1"/>
      <w:numFmt w:val="decimal"/>
      <w:lvlText w:val="%1.%2.%3.%4.%5.%6.%7.%8."/>
      <w:lvlJc w:val="left"/>
      <w:pPr>
        <w:ind w:left="5958" w:hanging="1800"/>
      </w:pPr>
      <w:rPr>
        <w:rFonts w:hint="default"/>
      </w:rPr>
    </w:lvl>
    <w:lvl w:ilvl="8">
      <w:start w:val="1"/>
      <w:numFmt w:val="decimal"/>
      <w:lvlText w:val="%1.%2.%3.%4.%5.%6.%7.%8.%9."/>
      <w:lvlJc w:val="left"/>
      <w:pPr>
        <w:ind w:left="6912" w:hanging="2160"/>
      </w:pPr>
      <w:rPr>
        <w:rFonts w:hint="default"/>
      </w:rPr>
    </w:lvl>
  </w:abstractNum>
  <w:abstractNum w:abstractNumId="55" w15:restartNumberingAfterBreak="0">
    <w:nsid w:val="58A74632"/>
    <w:multiLevelType w:val="multilevel"/>
    <w:tmpl w:val="0B1475E6"/>
    <w:lvl w:ilvl="0">
      <w:start w:val="1"/>
      <w:numFmt w:val="decimal"/>
      <w:lvlText w:val="%1."/>
      <w:lvlJc w:val="left"/>
      <w:pPr>
        <w:ind w:left="720" w:hanging="360"/>
      </w:pPr>
      <w:rPr>
        <w:rFonts w:hint="default"/>
        <w:b/>
        <w:bCs w:val="0"/>
        <w:i w:val="0"/>
        <w:iCs/>
        <w:color w:val="FFFFFF" w:themeColor="background1"/>
        <w:sz w:val="20"/>
        <w:szCs w:val="16"/>
      </w:rPr>
    </w:lvl>
    <w:lvl w:ilvl="1">
      <w:start w:val="1"/>
      <w:numFmt w:val="decimal"/>
      <w:isLgl/>
      <w:lvlText w:val="%1.%2."/>
      <w:lvlJc w:val="left"/>
      <w:pPr>
        <w:ind w:left="360" w:hanging="360"/>
      </w:pPr>
      <w:rPr>
        <w:rFonts w:ascii="Arial" w:hAnsi="Arial" w:cs="Arial" w:hint="default"/>
      </w:rPr>
    </w:lvl>
    <w:lvl w:ilvl="2">
      <w:start w:val="1"/>
      <w:numFmt w:val="decimal"/>
      <w:isLgl/>
      <w:lvlText w:val="%1.%2.%3."/>
      <w:lvlJc w:val="left"/>
      <w:pPr>
        <w:ind w:left="1287" w:hanging="720"/>
      </w:pPr>
      <w:rPr>
        <w:rFonts w:ascii="Arial" w:hAnsi="Arial" w:cs="Arial" w:hint="default"/>
        <w:b w:val="0"/>
        <w:bCs/>
      </w:rPr>
    </w:lvl>
    <w:lvl w:ilvl="3">
      <w:start w:val="1"/>
      <w:numFmt w:val="decimal"/>
      <w:isLgl/>
      <w:lvlText w:val="%1.%2.%3.%4."/>
      <w:lvlJc w:val="left"/>
      <w:pPr>
        <w:ind w:left="1080" w:hanging="720"/>
      </w:pPr>
      <w:rPr>
        <w:rFonts w:asciiTheme="minorHAnsi" w:hAnsiTheme="minorHAnsi" w:cs="Arial" w:hint="default"/>
      </w:rPr>
    </w:lvl>
    <w:lvl w:ilvl="4">
      <w:start w:val="1"/>
      <w:numFmt w:val="decimal"/>
      <w:isLgl/>
      <w:lvlText w:val="%1.%2.%3.%4.%5."/>
      <w:lvlJc w:val="left"/>
      <w:pPr>
        <w:ind w:left="1440" w:hanging="1080"/>
      </w:pPr>
      <w:rPr>
        <w:rFonts w:asciiTheme="minorHAnsi" w:hAnsiTheme="minorHAnsi" w:cs="Arial" w:hint="default"/>
      </w:rPr>
    </w:lvl>
    <w:lvl w:ilvl="5">
      <w:start w:val="1"/>
      <w:numFmt w:val="decimal"/>
      <w:isLgl/>
      <w:lvlText w:val="%1.%2.%3.%4.%5.%6."/>
      <w:lvlJc w:val="left"/>
      <w:pPr>
        <w:ind w:left="1440" w:hanging="1080"/>
      </w:pPr>
      <w:rPr>
        <w:rFonts w:asciiTheme="minorHAnsi" w:hAnsiTheme="minorHAnsi" w:cs="Arial" w:hint="default"/>
      </w:rPr>
    </w:lvl>
    <w:lvl w:ilvl="6">
      <w:start w:val="1"/>
      <w:numFmt w:val="decimal"/>
      <w:isLgl/>
      <w:lvlText w:val="%1.%2.%3.%4.%5.%6.%7."/>
      <w:lvlJc w:val="left"/>
      <w:pPr>
        <w:ind w:left="1800" w:hanging="1440"/>
      </w:pPr>
      <w:rPr>
        <w:rFonts w:asciiTheme="minorHAnsi" w:hAnsiTheme="minorHAnsi" w:cs="Arial" w:hint="default"/>
      </w:rPr>
    </w:lvl>
    <w:lvl w:ilvl="7">
      <w:start w:val="1"/>
      <w:numFmt w:val="decimal"/>
      <w:isLgl/>
      <w:lvlText w:val="%1.%2.%3.%4.%5.%6.%7.%8."/>
      <w:lvlJc w:val="left"/>
      <w:pPr>
        <w:ind w:left="1800" w:hanging="1440"/>
      </w:pPr>
      <w:rPr>
        <w:rFonts w:asciiTheme="minorHAnsi" w:hAnsiTheme="minorHAnsi" w:cs="Arial" w:hint="default"/>
      </w:rPr>
    </w:lvl>
    <w:lvl w:ilvl="8">
      <w:start w:val="1"/>
      <w:numFmt w:val="decimal"/>
      <w:isLgl/>
      <w:lvlText w:val="%1.%2.%3.%4.%5.%6.%7.%8.%9."/>
      <w:lvlJc w:val="left"/>
      <w:pPr>
        <w:ind w:left="2160" w:hanging="1800"/>
      </w:pPr>
      <w:rPr>
        <w:rFonts w:asciiTheme="minorHAnsi" w:hAnsiTheme="minorHAnsi" w:cs="Arial" w:hint="default"/>
      </w:rPr>
    </w:lvl>
  </w:abstractNum>
  <w:abstractNum w:abstractNumId="56" w15:restartNumberingAfterBreak="0">
    <w:nsid w:val="5A6D4A58"/>
    <w:multiLevelType w:val="multilevel"/>
    <w:tmpl w:val="BD50244A"/>
    <w:lvl w:ilvl="0">
      <w:start w:val="5"/>
      <w:numFmt w:val="decimal"/>
      <w:lvlText w:val="%1."/>
      <w:lvlJc w:val="left"/>
      <w:pPr>
        <w:ind w:left="400" w:hanging="400"/>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57" w15:restartNumberingAfterBreak="0">
    <w:nsid w:val="605603E1"/>
    <w:multiLevelType w:val="hybridMultilevel"/>
    <w:tmpl w:val="AE94FF62"/>
    <w:lvl w:ilvl="0" w:tplc="9AF649EE">
      <w:start w:val="90"/>
      <w:numFmt w:val="decimal"/>
      <w:lvlText w:val="%1"/>
      <w:lvlJc w:val="left"/>
      <w:pPr>
        <w:ind w:left="2013" w:hanging="360"/>
      </w:pPr>
      <w:rPr>
        <w:rFonts w:hint="default"/>
      </w:rPr>
    </w:lvl>
    <w:lvl w:ilvl="1" w:tplc="04090019" w:tentative="1">
      <w:start w:val="1"/>
      <w:numFmt w:val="lowerLetter"/>
      <w:lvlText w:val="%2."/>
      <w:lvlJc w:val="left"/>
      <w:pPr>
        <w:ind w:left="2733" w:hanging="360"/>
      </w:pPr>
    </w:lvl>
    <w:lvl w:ilvl="2" w:tplc="0409001B" w:tentative="1">
      <w:start w:val="1"/>
      <w:numFmt w:val="lowerRoman"/>
      <w:lvlText w:val="%3."/>
      <w:lvlJc w:val="right"/>
      <w:pPr>
        <w:ind w:left="3453" w:hanging="180"/>
      </w:pPr>
    </w:lvl>
    <w:lvl w:ilvl="3" w:tplc="0409000F" w:tentative="1">
      <w:start w:val="1"/>
      <w:numFmt w:val="decimal"/>
      <w:lvlText w:val="%4."/>
      <w:lvlJc w:val="left"/>
      <w:pPr>
        <w:ind w:left="4173" w:hanging="360"/>
      </w:pPr>
    </w:lvl>
    <w:lvl w:ilvl="4" w:tplc="04090019" w:tentative="1">
      <w:start w:val="1"/>
      <w:numFmt w:val="lowerLetter"/>
      <w:lvlText w:val="%5."/>
      <w:lvlJc w:val="left"/>
      <w:pPr>
        <w:ind w:left="4893" w:hanging="360"/>
      </w:pPr>
    </w:lvl>
    <w:lvl w:ilvl="5" w:tplc="0409001B" w:tentative="1">
      <w:start w:val="1"/>
      <w:numFmt w:val="lowerRoman"/>
      <w:lvlText w:val="%6."/>
      <w:lvlJc w:val="right"/>
      <w:pPr>
        <w:ind w:left="5613" w:hanging="180"/>
      </w:pPr>
    </w:lvl>
    <w:lvl w:ilvl="6" w:tplc="0409000F" w:tentative="1">
      <w:start w:val="1"/>
      <w:numFmt w:val="decimal"/>
      <w:lvlText w:val="%7."/>
      <w:lvlJc w:val="left"/>
      <w:pPr>
        <w:ind w:left="6333" w:hanging="360"/>
      </w:pPr>
    </w:lvl>
    <w:lvl w:ilvl="7" w:tplc="04090019" w:tentative="1">
      <w:start w:val="1"/>
      <w:numFmt w:val="lowerLetter"/>
      <w:lvlText w:val="%8."/>
      <w:lvlJc w:val="left"/>
      <w:pPr>
        <w:ind w:left="7053" w:hanging="360"/>
      </w:pPr>
    </w:lvl>
    <w:lvl w:ilvl="8" w:tplc="0409001B" w:tentative="1">
      <w:start w:val="1"/>
      <w:numFmt w:val="lowerRoman"/>
      <w:lvlText w:val="%9."/>
      <w:lvlJc w:val="right"/>
      <w:pPr>
        <w:ind w:left="7773" w:hanging="180"/>
      </w:pPr>
    </w:lvl>
  </w:abstractNum>
  <w:abstractNum w:abstractNumId="58" w15:restartNumberingAfterBreak="0">
    <w:nsid w:val="60684625"/>
    <w:multiLevelType w:val="hybridMultilevel"/>
    <w:tmpl w:val="0422F6BE"/>
    <w:lvl w:ilvl="0" w:tplc="E70C73FC">
      <w:start w:val="1"/>
      <w:numFmt w:val="decimal"/>
      <w:lvlText w:val="%1."/>
      <w:lvlJc w:val="left"/>
      <w:pPr>
        <w:ind w:left="1620" w:hanging="360"/>
      </w:pPr>
      <w:rPr>
        <w:rFonts w:hint="default"/>
      </w:rPr>
    </w:lvl>
    <w:lvl w:ilvl="1" w:tplc="04500019" w:tentative="1">
      <w:start w:val="1"/>
      <w:numFmt w:val="lowerLetter"/>
      <w:lvlText w:val="%2."/>
      <w:lvlJc w:val="left"/>
      <w:pPr>
        <w:ind w:left="2340" w:hanging="360"/>
      </w:pPr>
    </w:lvl>
    <w:lvl w:ilvl="2" w:tplc="0450001B" w:tentative="1">
      <w:start w:val="1"/>
      <w:numFmt w:val="lowerRoman"/>
      <w:lvlText w:val="%3."/>
      <w:lvlJc w:val="right"/>
      <w:pPr>
        <w:ind w:left="3060" w:hanging="180"/>
      </w:pPr>
    </w:lvl>
    <w:lvl w:ilvl="3" w:tplc="0450000F" w:tentative="1">
      <w:start w:val="1"/>
      <w:numFmt w:val="decimal"/>
      <w:lvlText w:val="%4."/>
      <w:lvlJc w:val="left"/>
      <w:pPr>
        <w:ind w:left="3780" w:hanging="360"/>
      </w:pPr>
    </w:lvl>
    <w:lvl w:ilvl="4" w:tplc="04500019" w:tentative="1">
      <w:start w:val="1"/>
      <w:numFmt w:val="lowerLetter"/>
      <w:lvlText w:val="%5."/>
      <w:lvlJc w:val="left"/>
      <w:pPr>
        <w:ind w:left="4500" w:hanging="360"/>
      </w:pPr>
    </w:lvl>
    <w:lvl w:ilvl="5" w:tplc="0450001B" w:tentative="1">
      <w:start w:val="1"/>
      <w:numFmt w:val="lowerRoman"/>
      <w:lvlText w:val="%6."/>
      <w:lvlJc w:val="right"/>
      <w:pPr>
        <w:ind w:left="5220" w:hanging="180"/>
      </w:pPr>
    </w:lvl>
    <w:lvl w:ilvl="6" w:tplc="0450000F" w:tentative="1">
      <w:start w:val="1"/>
      <w:numFmt w:val="decimal"/>
      <w:lvlText w:val="%7."/>
      <w:lvlJc w:val="left"/>
      <w:pPr>
        <w:ind w:left="5940" w:hanging="360"/>
      </w:pPr>
    </w:lvl>
    <w:lvl w:ilvl="7" w:tplc="04500019" w:tentative="1">
      <w:start w:val="1"/>
      <w:numFmt w:val="lowerLetter"/>
      <w:lvlText w:val="%8."/>
      <w:lvlJc w:val="left"/>
      <w:pPr>
        <w:ind w:left="6660" w:hanging="360"/>
      </w:pPr>
    </w:lvl>
    <w:lvl w:ilvl="8" w:tplc="0450001B" w:tentative="1">
      <w:start w:val="1"/>
      <w:numFmt w:val="lowerRoman"/>
      <w:lvlText w:val="%9."/>
      <w:lvlJc w:val="right"/>
      <w:pPr>
        <w:ind w:left="7380" w:hanging="180"/>
      </w:pPr>
    </w:lvl>
  </w:abstractNum>
  <w:abstractNum w:abstractNumId="59" w15:restartNumberingAfterBreak="0">
    <w:nsid w:val="61B11D0E"/>
    <w:multiLevelType w:val="multilevel"/>
    <w:tmpl w:val="CC58CC14"/>
    <w:lvl w:ilvl="0">
      <w:start w:val="1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5CD235E"/>
    <w:multiLevelType w:val="multilevel"/>
    <w:tmpl w:val="D6A8937E"/>
    <w:lvl w:ilvl="0">
      <w:start w:val="5"/>
      <w:numFmt w:val="decimal"/>
      <w:lvlText w:val="%1."/>
      <w:lvlJc w:val="left"/>
      <w:pPr>
        <w:ind w:left="360" w:hanging="360"/>
      </w:pPr>
      <w:rPr>
        <w:rFonts w:ascii="Times New Roman" w:hAnsi="Times New Roman" w:cstheme="minorBidi" w:hint="default"/>
      </w:rPr>
    </w:lvl>
    <w:lvl w:ilvl="1">
      <w:start w:val="4"/>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heme="minorBidi" w:hint="default"/>
      </w:rPr>
    </w:lvl>
    <w:lvl w:ilvl="3">
      <w:start w:val="1"/>
      <w:numFmt w:val="decimal"/>
      <w:lvlText w:val="%1.%2.%3.%4."/>
      <w:lvlJc w:val="left"/>
      <w:pPr>
        <w:ind w:left="1080" w:hanging="1080"/>
      </w:pPr>
      <w:rPr>
        <w:rFonts w:ascii="Times New Roman" w:hAnsi="Times New Roman" w:cstheme="minorBidi" w:hint="default"/>
      </w:rPr>
    </w:lvl>
    <w:lvl w:ilvl="4">
      <w:start w:val="1"/>
      <w:numFmt w:val="decimal"/>
      <w:lvlText w:val="%1.%2.%3.%4.%5."/>
      <w:lvlJc w:val="left"/>
      <w:pPr>
        <w:ind w:left="1080" w:hanging="1080"/>
      </w:pPr>
      <w:rPr>
        <w:rFonts w:ascii="Times New Roman" w:hAnsi="Times New Roman" w:cstheme="minorBidi" w:hint="default"/>
      </w:rPr>
    </w:lvl>
    <w:lvl w:ilvl="5">
      <w:start w:val="1"/>
      <w:numFmt w:val="decimal"/>
      <w:lvlText w:val="%1.%2.%3.%4.%5.%6."/>
      <w:lvlJc w:val="left"/>
      <w:pPr>
        <w:ind w:left="1440" w:hanging="1440"/>
      </w:pPr>
      <w:rPr>
        <w:rFonts w:ascii="Times New Roman" w:hAnsi="Times New Roman" w:cstheme="minorBidi" w:hint="default"/>
      </w:rPr>
    </w:lvl>
    <w:lvl w:ilvl="6">
      <w:start w:val="1"/>
      <w:numFmt w:val="decimal"/>
      <w:lvlText w:val="%1.%2.%3.%4.%5.%6.%7."/>
      <w:lvlJc w:val="left"/>
      <w:pPr>
        <w:ind w:left="1440" w:hanging="1440"/>
      </w:pPr>
      <w:rPr>
        <w:rFonts w:ascii="Times New Roman" w:hAnsi="Times New Roman" w:cstheme="minorBidi" w:hint="default"/>
      </w:rPr>
    </w:lvl>
    <w:lvl w:ilvl="7">
      <w:start w:val="1"/>
      <w:numFmt w:val="decimal"/>
      <w:lvlText w:val="%1.%2.%3.%4.%5.%6.%7.%8."/>
      <w:lvlJc w:val="left"/>
      <w:pPr>
        <w:ind w:left="1800" w:hanging="1800"/>
      </w:pPr>
      <w:rPr>
        <w:rFonts w:ascii="Times New Roman" w:hAnsi="Times New Roman" w:cstheme="minorBidi" w:hint="default"/>
      </w:rPr>
    </w:lvl>
    <w:lvl w:ilvl="8">
      <w:start w:val="1"/>
      <w:numFmt w:val="decimal"/>
      <w:lvlText w:val="%1.%2.%3.%4.%5.%6.%7.%8.%9."/>
      <w:lvlJc w:val="left"/>
      <w:pPr>
        <w:ind w:left="1800" w:hanging="1800"/>
      </w:pPr>
      <w:rPr>
        <w:rFonts w:ascii="Times New Roman" w:hAnsi="Times New Roman" w:cstheme="minorBidi" w:hint="default"/>
      </w:rPr>
    </w:lvl>
  </w:abstractNum>
  <w:abstractNum w:abstractNumId="61" w15:restartNumberingAfterBreak="0">
    <w:nsid w:val="69E720AC"/>
    <w:multiLevelType w:val="multilevel"/>
    <w:tmpl w:val="963859C0"/>
    <w:lvl w:ilvl="0">
      <w:start w:val="12"/>
      <w:numFmt w:val="decimal"/>
      <w:lvlText w:val="%1."/>
      <w:lvlJc w:val="left"/>
      <w:pPr>
        <w:ind w:left="480" w:hanging="480"/>
      </w:pPr>
      <w:rPr>
        <w:rFonts w:hint="default"/>
        <w:color w:val="FFFFFF" w:themeColor="background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62" w15:restartNumberingAfterBreak="0">
    <w:nsid w:val="6EA45F6E"/>
    <w:multiLevelType w:val="multilevel"/>
    <w:tmpl w:val="BACCD0AE"/>
    <w:lvl w:ilvl="0">
      <w:start w:val="2"/>
      <w:numFmt w:val="decimal"/>
      <w:lvlText w:val="%1."/>
      <w:lvlJc w:val="left"/>
      <w:pPr>
        <w:ind w:left="400" w:hanging="400"/>
      </w:pPr>
      <w:rPr>
        <w:rFonts w:hint="default"/>
        <w:color w:val="000000" w:themeColor="text1"/>
      </w:rPr>
    </w:lvl>
    <w:lvl w:ilvl="1">
      <w:start w:val="5"/>
      <w:numFmt w:val="decimal"/>
      <w:lvlText w:val="%1.%2."/>
      <w:lvlJc w:val="left"/>
      <w:pPr>
        <w:ind w:left="720" w:hanging="720"/>
      </w:pPr>
      <w:rPr>
        <w:rFonts w:ascii="Arial" w:hAnsi="Arial" w:cs="Arial" w:hint="default"/>
        <w:color w:val="000000" w:themeColor="text1"/>
      </w:rPr>
    </w:lvl>
    <w:lvl w:ilvl="2">
      <w:start w:val="1"/>
      <w:numFmt w:val="decimal"/>
      <w:lvlText w:val="%1.%2.%3."/>
      <w:lvlJc w:val="left"/>
      <w:pPr>
        <w:ind w:left="1908" w:hanging="720"/>
      </w:pPr>
      <w:rPr>
        <w:rFonts w:hint="default"/>
        <w:color w:val="000000" w:themeColor="text1"/>
      </w:rPr>
    </w:lvl>
    <w:lvl w:ilvl="3">
      <w:start w:val="1"/>
      <w:numFmt w:val="decimal"/>
      <w:lvlText w:val="%1.%2.%3.%4."/>
      <w:lvlJc w:val="left"/>
      <w:pPr>
        <w:ind w:left="2862" w:hanging="1080"/>
      </w:pPr>
      <w:rPr>
        <w:rFonts w:hint="default"/>
        <w:color w:val="000000" w:themeColor="text1"/>
      </w:rPr>
    </w:lvl>
    <w:lvl w:ilvl="4">
      <w:start w:val="1"/>
      <w:numFmt w:val="decimal"/>
      <w:lvlText w:val="%1.%2.%3.%4.%5."/>
      <w:lvlJc w:val="left"/>
      <w:pPr>
        <w:ind w:left="3456" w:hanging="1080"/>
      </w:pPr>
      <w:rPr>
        <w:rFonts w:hint="default"/>
        <w:color w:val="000000" w:themeColor="text1"/>
      </w:rPr>
    </w:lvl>
    <w:lvl w:ilvl="5">
      <w:start w:val="1"/>
      <w:numFmt w:val="decimal"/>
      <w:lvlText w:val="%1.%2.%3.%4.%5.%6."/>
      <w:lvlJc w:val="left"/>
      <w:pPr>
        <w:ind w:left="4410" w:hanging="1440"/>
      </w:pPr>
      <w:rPr>
        <w:rFonts w:hint="default"/>
        <w:color w:val="000000" w:themeColor="text1"/>
      </w:rPr>
    </w:lvl>
    <w:lvl w:ilvl="6">
      <w:start w:val="1"/>
      <w:numFmt w:val="decimal"/>
      <w:lvlText w:val="%1.%2.%3.%4.%5.%6.%7."/>
      <w:lvlJc w:val="left"/>
      <w:pPr>
        <w:ind w:left="5004" w:hanging="1440"/>
      </w:pPr>
      <w:rPr>
        <w:rFonts w:hint="default"/>
        <w:color w:val="000000" w:themeColor="text1"/>
      </w:rPr>
    </w:lvl>
    <w:lvl w:ilvl="7">
      <w:start w:val="1"/>
      <w:numFmt w:val="decimal"/>
      <w:lvlText w:val="%1.%2.%3.%4.%5.%6.%7.%8."/>
      <w:lvlJc w:val="left"/>
      <w:pPr>
        <w:ind w:left="5958" w:hanging="1800"/>
      </w:pPr>
      <w:rPr>
        <w:rFonts w:hint="default"/>
        <w:color w:val="000000" w:themeColor="text1"/>
      </w:rPr>
    </w:lvl>
    <w:lvl w:ilvl="8">
      <w:start w:val="1"/>
      <w:numFmt w:val="decimal"/>
      <w:lvlText w:val="%1.%2.%3.%4.%5.%6.%7.%8.%9."/>
      <w:lvlJc w:val="left"/>
      <w:pPr>
        <w:ind w:left="6912" w:hanging="2160"/>
      </w:pPr>
      <w:rPr>
        <w:rFonts w:hint="default"/>
        <w:color w:val="000000" w:themeColor="text1"/>
      </w:rPr>
    </w:lvl>
  </w:abstractNum>
  <w:abstractNum w:abstractNumId="63" w15:restartNumberingAfterBreak="0">
    <w:nsid w:val="711A32EA"/>
    <w:multiLevelType w:val="hybridMultilevel"/>
    <w:tmpl w:val="A692E324"/>
    <w:lvl w:ilvl="0" w:tplc="2EF4D53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71BA3DDE"/>
    <w:multiLevelType w:val="hybridMultilevel"/>
    <w:tmpl w:val="48289E88"/>
    <w:lvl w:ilvl="0" w:tplc="5422209A">
      <w:start w:val="1"/>
      <w:numFmt w:val="decimal"/>
      <w:lvlText w:val="%1."/>
      <w:lvlJc w:val="left"/>
      <w:pPr>
        <w:ind w:left="668" w:hanging="567"/>
        <w:jc w:val="left"/>
      </w:pPr>
      <w:rPr>
        <w:rFonts w:ascii="Arial" w:eastAsia="Arial" w:hAnsi="Arial" w:cs="Arial" w:hint="default"/>
        <w:b w:val="0"/>
        <w:bCs w:val="0"/>
        <w:i w:val="0"/>
        <w:iCs w:val="0"/>
        <w:spacing w:val="-1"/>
        <w:w w:val="100"/>
        <w:sz w:val="22"/>
        <w:szCs w:val="22"/>
        <w:lang w:val="kk-KZ" w:eastAsia="en-US" w:bidi="ar-SA"/>
      </w:rPr>
    </w:lvl>
    <w:lvl w:ilvl="1" w:tplc="FEA83A5A">
      <w:numFmt w:val="bullet"/>
      <w:lvlText w:val="•"/>
      <w:lvlJc w:val="left"/>
      <w:pPr>
        <w:ind w:left="1556" w:hanging="567"/>
      </w:pPr>
      <w:rPr>
        <w:rFonts w:hint="default"/>
        <w:lang w:val="kk-KZ" w:eastAsia="en-US" w:bidi="ar-SA"/>
      </w:rPr>
    </w:lvl>
    <w:lvl w:ilvl="2" w:tplc="1E96B6A0">
      <w:numFmt w:val="bullet"/>
      <w:lvlText w:val="•"/>
      <w:lvlJc w:val="left"/>
      <w:pPr>
        <w:ind w:left="2452" w:hanging="567"/>
      </w:pPr>
      <w:rPr>
        <w:rFonts w:hint="default"/>
        <w:lang w:val="kk-KZ" w:eastAsia="en-US" w:bidi="ar-SA"/>
      </w:rPr>
    </w:lvl>
    <w:lvl w:ilvl="3" w:tplc="C3729720">
      <w:numFmt w:val="bullet"/>
      <w:lvlText w:val="•"/>
      <w:lvlJc w:val="left"/>
      <w:pPr>
        <w:ind w:left="3348" w:hanging="567"/>
      </w:pPr>
      <w:rPr>
        <w:rFonts w:hint="default"/>
        <w:lang w:val="kk-KZ" w:eastAsia="en-US" w:bidi="ar-SA"/>
      </w:rPr>
    </w:lvl>
    <w:lvl w:ilvl="4" w:tplc="4894CD7E">
      <w:numFmt w:val="bullet"/>
      <w:lvlText w:val="•"/>
      <w:lvlJc w:val="left"/>
      <w:pPr>
        <w:ind w:left="4244" w:hanging="567"/>
      </w:pPr>
      <w:rPr>
        <w:rFonts w:hint="default"/>
        <w:lang w:val="kk-KZ" w:eastAsia="en-US" w:bidi="ar-SA"/>
      </w:rPr>
    </w:lvl>
    <w:lvl w:ilvl="5" w:tplc="18C0F2CC">
      <w:numFmt w:val="bullet"/>
      <w:lvlText w:val="•"/>
      <w:lvlJc w:val="left"/>
      <w:pPr>
        <w:ind w:left="5140" w:hanging="567"/>
      </w:pPr>
      <w:rPr>
        <w:rFonts w:hint="default"/>
        <w:lang w:val="kk-KZ" w:eastAsia="en-US" w:bidi="ar-SA"/>
      </w:rPr>
    </w:lvl>
    <w:lvl w:ilvl="6" w:tplc="20662BCE">
      <w:numFmt w:val="bullet"/>
      <w:lvlText w:val="•"/>
      <w:lvlJc w:val="left"/>
      <w:pPr>
        <w:ind w:left="6036" w:hanging="567"/>
      </w:pPr>
      <w:rPr>
        <w:rFonts w:hint="default"/>
        <w:lang w:val="kk-KZ" w:eastAsia="en-US" w:bidi="ar-SA"/>
      </w:rPr>
    </w:lvl>
    <w:lvl w:ilvl="7" w:tplc="D1E611C0">
      <w:numFmt w:val="bullet"/>
      <w:lvlText w:val="•"/>
      <w:lvlJc w:val="left"/>
      <w:pPr>
        <w:ind w:left="6932" w:hanging="567"/>
      </w:pPr>
      <w:rPr>
        <w:rFonts w:hint="default"/>
        <w:lang w:val="kk-KZ" w:eastAsia="en-US" w:bidi="ar-SA"/>
      </w:rPr>
    </w:lvl>
    <w:lvl w:ilvl="8" w:tplc="44FCE012">
      <w:numFmt w:val="bullet"/>
      <w:lvlText w:val="•"/>
      <w:lvlJc w:val="left"/>
      <w:pPr>
        <w:ind w:left="7828" w:hanging="567"/>
      </w:pPr>
      <w:rPr>
        <w:rFonts w:hint="default"/>
        <w:lang w:val="kk-KZ" w:eastAsia="en-US" w:bidi="ar-SA"/>
      </w:rPr>
    </w:lvl>
  </w:abstractNum>
  <w:abstractNum w:abstractNumId="65" w15:restartNumberingAfterBreak="0">
    <w:nsid w:val="76CD5B71"/>
    <w:multiLevelType w:val="multilevel"/>
    <w:tmpl w:val="AB1CE634"/>
    <w:lvl w:ilvl="0">
      <w:start w:val="6"/>
      <w:numFmt w:val="decimal"/>
      <w:lvlText w:val="%1."/>
      <w:lvlJc w:val="left"/>
      <w:pPr>
        <w:ind w:left="400" w:hanging="40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66" w15:restartNumberingAfterBreak="0">
    <w:nsid w:val="782152C7"/>
    <w:multiLevelType w:val="multilevel"/>
    <w:tmpl w:val="16A8AED0"/>
    <w:lvl w:ilvl="0">
      <w:start w:val="11"/>
      <w:numFmt w:val="decimal"/>
      <w:lvlText w:val="%1."/>
      <w:lvlJc w:val="left"/>
      <w:pPr>
        <w:ind w:left="480" w:hanging="48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b w:val="0"/>
        <w:bCs/>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5640" w:hanging="1800"/>
      </w:pPr>
      <w:rPr>
        <w:rFonts w:hint="default"/>
      </w:rPr>
    </w:lvl>
  </w:abstractNum>
  <w:abstractNum w:abstractNumId="67"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984651875">
    <w:abstractNumId w:val="37"/>
  </w:num>
  <w:num w:numId="2" w16cid:durableId="1433282703">
    <w:abstractNumId w:val="20"/>
  </w:num>
  <w:num w:numId="3" w16cid:durableId="469129227">
    <w:abstractNumId w:val="0"/>
  </w:num>
  <w:num w:numId="4" w16cid:durableId="1050882898">
    <w:abstractNumId w:val="21"/>
  </w:num>
  <w:num w:numId="5" w16cid:durableId="1915236652">
    <w:abstractNumId w:val="7"/>
  </w:num>
  <w:num w:numId="6" w16cid:durableId="18495657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3086663">
    <w:abstractNumId w:val="57"/>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4792334">
    <w:abstractNumId w:val="46"/>
  </w:num>
  <w:num w:numId="9" w16cid:durableId="1110659315">
    <w:abstractNumId w:val="44"/>
    <w:lvlOverride w:ilvl="0">
      <w:lvl w:ilvl="0" w:tplc="A64EA89A">
        <w:start w:val="1"/>
        <w:numFmt w:val="decimal"/>
        <w:lvlText w:val="Маягт %1"/>
        <w:lvlJc w:val="left"/>
        <w:pPr>
          <w:ind w:left="360" w:hanging="360"/>
        </w:pPr>
        <w:rPr>
          <w:rFonts w:ascii="Arial" w:hAnsi="Arial" w:hint="default"/>
          <w:sz w:val="24"/>
          <w:szCs w:val="24"/>
        </w:rPr>
      </w:lvl>
    </w:lvlOverride>
  </w:num>
  <w:num w:numId="10" w16cid:durableId="152188784">
    <w:abstractNumId w:val="3"/>
  </w:num>
  <w:num w:numId="11" w16cid:durableId="625547992">
    <w:abstractNumId w:val="23"/>
  </w:num>
  <w:num w:numId="12" w16cid:durableId="193084783">
    <w:abstractNumId w:val="5"/>
  </w:num>
  <w:num w:numId="13" w16cid:durableId="342634946">
    <w:abstractNumId w:val="38"/>
  </w:num>
  <w:num w:numId="14" w16cid:durableId="53359489">
    <w:abstractNumId w:val="55"/>
  </w:num>
  <w:num w:numId="15" w16cid:durableId="1815440673">
    <w:abstractNumId w:val="19"/>
  </w:num>
  <w:num w:numId="16" w16cid:durableId="442309801">
    <w:abstractNumId w:val="53"/>
  </w:num>
  <w:num w:numId="17" w16cid:durableId="271590526">
    <w:abstractNumId w:val="43"/>
  </w:num>
  <w:num w:numId="18" w16cid:durableId="1247836344">
    <w:abstractNumId w:val="13"/>
  </w:num>
  <w:num w:numId="19" w16cid:durableId="862326759">
    <w:abstractNumId w:val="14"/>
  </w:num>
  <w:num w:numId="20" w16cid:durableId="478350929">
    <w:abstractNumId w:val="17"/>
  </w:num>
  <w:num w:numId="21" w16cid:durableId="97680548">
    <w:abstractNumId w:val="58"/>
  </w:num>
  <w:num w:numId="22" w16cid:durableId="1970475090">
    <w:abstractNumId w:val="61"/>
  </w:num>
  <w:num w:numId="23" w16cid:durableId="1421298299">
    <w:abstractNumId w:val="28"/>
  </w:num>
  <w:num w:numId="24" w16cid:durableId="1677539640">
    <w:abstractNumId w:val="16"/>
  </w:num>
  <w:num w:numId="25" w16cid:durableId="1657029691">
    <w:abstractNumId w:val="59"/>
  </w:num>
  <w:num w:numId="26" w16cid:durableId="22369557">
    <w:abstractNumId w:val="45"/>
  </w:num>
  <w:num w:numId="27" w16cid:durableId="1287270183">
    <w:abstractNumId w:val="41"/>
  </w:num>
  <w:num w:numId="28" w16cid:durableId="254746252">
    <w:abstractNumId w:val="40"/>
  </w:num>
  <w:num w:numId="29" w16cid:durableId="1575894168">
    <w:abstractNumId w:val="48"/>
  </w:num>
  <w:num w:numId="30" w16cid:durableId="1816288687">
    <w:abstractNumId w:val="36"/>
  </w:num>
  <w:num w:numId="31" w16cid:durableId="404033565">
    <w:abstractNumId w:val="62"/>
  </w:num>
  <w:num w:numId="32" w16cid:durableId="475145635">
    <w:abstractNumId w:val="66"/>
  </w:num>
  <w:num w:numId="33" w16cid:durableId="563879816">
    <w:abstractNumId w:val="51"/>
  </w:num>
  <w:num w:numId="34" w16cid:durableId="297078833">
    <w:abstractNumId w:val="2"/>
  </w:num>
  <w:num w:numId="35" w16cid:durableId="1094130418">
    <w:abstractNumId w:val="54"/>
  </w:num>
  <w:num w:numId="36" w16cid:durableId="1987977411">
    <w:abstractNumId w:val="34"/>
  </w:num>
  <w:num w:numId="37" w16cid:durableId="308830845">
    <w:abstractNumId w:val="22"/>
  </w:num>
  <w:num w:numId="38" w16cid:durableId="597521961">
    <w:abstractNumId w:val="49"/>
  </w:num>
  <w:num w:numId="39" w16cid:durableId="615404510">
    <w:abstractNumId w:val="32"/>
  </w:num>
  <w:num w:numId="40" w16cid:durableId="1998071267">
    <w:abstractNumId w:val="33"/>
  </w:num>
  <w:num w:numId="41" w16cid:durableId="459497387">
    <w:abstractNumId w:val="9"/>
  </w:num>
  <w:num w:numId="42" w16cid:durableId="1349675639">
    <w:abstractNumId w:val="52"/>
  </w:num>
  <w:num w:numId="43" w16cid:durableId="1824616394">
    <w:abstractNumId w:val="6"/>
  </w:num>
  <w:num w:numId="44" w16cid:durableId="1486237961">
    <w:abstractNumId w:val="29"/>
  </w:num>
  <w:num w:numId="45" w16cid:durableId="918564791">
    <w:abstractNumId w:val="42"/>
  </w:num>
  <w:num w:numId="46" w16cid:durableId="77409382">
    <w:abstractNumId w:val="67"/>
  </w:num>
  <w:num w:numId="47" w16cid:durableId="929317756">
    <w:abstractNumId w:val="1"/>
  </w:num>
  <w:num w:numId="48" w16cid:durableId="462774295">
    <w:abstractNumId w:val="12"/>
  </w:num>
  <w:num w:numId="49" w16cid:durableId="1801878141">
    <w:abstractNumId w:val="39"/>
  </w:num>
  <w:num w:numId="50" w16cid:durableId="157776026">
    <w:abstractNumId w:val="50"/>
  </w:num>
  <w:num w:numId="51" w16cid:durableId="1467426854">
    <w:abstractNumId w:val="65"/>
  </w:num>
  <w:num w:numId="52" w16cid:durableId="56516810">
    <w:abstractNumId w:val="8"/>
  </w:num>
  <w:num w:numId="53" w16cid:durableId="2011521223">
    <w:abstractNumId w:val="30"/>
  </w:num>
  <w:num w:numId="54" w16cid:durableId="588587253">
    <w:abstractNumId w:val="56"/>
  </w:num>
  <w:num w:numId="55" w16cid:durableId="1665668982">
    <w:abstractNumId w:val="27"/>
  </w:num>
  <w:num w:numId="56" w16cid:durableId="1335961568">
    <w:abstractNumId w:val="18"/>
  </w:num>
  <w:num w:numId="57" w16cid:durableId="1777216097">
    <w:abstractNumId w:val="60"/>
  </w:num>
  <w:num w:numId="58" w16cid:durableId="1005353681">
    <w:abstractNumId w:val="24"/>
  </w:num>
  <w:num w:numId="59" w16cid:durableId="1172530087">
    <w:abstractNumId w:val="47"/>
  </w:num>
  <w:num w:numId="60" w16cid:durableId="202446099">
    <w:abstractNumId w:val="11"/>
  </w:num>
  <w:num w:numId="61" w16cid:durableId="7647655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9246699">
    <w:abstractNumId w:val="63"/>
  </w:num>
  <w:num w:numId="63" w16cid:durableId="1679310583">
    <w:abstractNumId w:val="25"/>
  </w:num>
  <w:num w:numId="64" w16cid:durableId="382827228">
    <w:abstractNumId w:val="15"/>
  </w:num>
  <w:num w:numId="65" w16cid:durableId="1905991069">
    <w:abstractNumId w:val="4"/>
  </w:num>
  <w:num w:numId="66" w16cid:durableId="1979407931">
    <w:abstractNumId w:val="64"/>
  </w:num>
  <w:num w:numId="67" w16cid:durableId="1529367950">
    <w:abstractNumId w:val="10"/>
  </w:num>
  <w:num w:numId="68" w16cid:durableId="1266382119">
    <w:abstractNumId w:val="35"/>
  </w:num>
  <w:num w:numId="69" w16cid:durableId="1323119742">
    <w:abstractNumId w:val="3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tzA0MjCxMDQ0NTZS0lEKTi0uzszPAykwrAUAj4bfnSwAAAA="/>
  </w:docVars>
  <w:rsids>
    <w:rsidRoot w:val="00AB1989"/>
    <w:rsid w:val="00000116"/>
    <w:rsid w:val="00000283"/>
    <w:rsid w:val="000002F3"/>
    <w:rsid w:val="0000034A"/>
    <w:rsid w:val="00000562"/>
    <w:rsid w:val="000007F9"/>
    <w:rsid w:val="000008FC"/>
    <w:rsid w:val="000009E6"/>
    <w:rsid w:val="00000A39"/>
    <w:rsid w:val="00000A4A"/>
    <w:rsid w:val="00000C2A"/>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648"/>
    <w:rsid w:val="000027C9"/>
    <w:rsid w:val="00002A1E"/>
    <w:rsid w:val="00002A2F"/>
    <w:rsid w:val="00002EF5"/>
    <w:rsid w:val="0000310D"/>
    <w:rsid w:val="000035EB"/>
    <w:rsid w:val="00003666"/>
    <w:rsid w:val="00003909"/>
    <w:rsid w:val="000039EB"/>
    <w:rsid w:val="00003AB8"/>
    <w:rsid w:val="00003BED"/>
    <w:rsid w:val="00003C24"/>
    <w:rsid w:val="00003C62"/>
    <w:rsid w:val="00003CBD"/>
    <w:rsid w:val="00003FCB"/>
    <w:rsid w:val="0000405F"/>
    <w:rsid w:val="000040ED"/>
    <w:rsid w:val="000045E8"/>
    <w:rsid w:val="000046AB"/>
    <w:rsid w:val="0000471D"/>
    <w:rsid w:val="000048FB"/>
    <w:rsid w:val="00004964"/>
    <w:rsid w:val="000049E5"/>
    <w:rsid w:val="00004AA1"/>
    <w:rsid w:val="00004C85"/>
    <w:rsid w:val="00004FE3"/>
    <w:rsid w:val="0000538C"/>
    <w:rsid w:val="00005467"/>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DCB"/>
    <w:rsid w:val="00006DD3"/>
    <w:rsid w:val="00006F53"/>
    <w:rsid w:val="000071A9"/>
    <w:rsid w:val="000072C7"/>
    <w:rsid w:val="0000730B"/>
    <w:rsid w:val="0000733E"/>
    <w:rsid w:val="000073D5"/>
    <w:rsid w:val="000074EC"/>
    <w:rsid w:val="000075EE"/>
    <w:rsid w:val="00007728"/>
    <w:rsid w:val="00007748"/>
    <w:rsid w:val="00007A45"/>
    <w:rsid w:val="00007A73"/>
    <w:rsid w:val="00007AB7"/>
    <w:rsid w:val="00007B58"/>
    <w:rsid w:val="00007CD9"/>
    <w:rsid w:val="00007F96"/>
    <w:rsid w:val="0001014E"/>
    <w:rsid w:val="0001023C"/>
    <w:rsid w:val="000102E6"/>
    <w:rsid w:val="0001090A"/>
    <w:rsid w:val="00010A94"/>
    <w:rsid w:val="00010AD5"/>
    <w:rsid w:val="00010AE6"/>
    <w:rsid w:val="00010B69"/>
    <w:rsid w:val="000110BB"/>
    <w:rsid w:val="0001111F"/>
    <w:rsid w:val="00011455"/>
    <w:rsid w:val="00011459"/>
    <w:rsid w:val="000117A6"/>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C4"/>
    <w:rsid w:val="0001344C"/>
    <w:rsid w:val="00013851"/>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48F"/>
    <w:rsid w:val="00017550"/>
    <w:rsid w:val="0001757D"/>
    <w:rsid w:val="0001766C"/>
    <w:rsid w:val="000177C0"/>
    <w:rsid w:val="00017940"/>
    <w:rsid w:val="00017C35"/>
    <w:rsid w:val="00017C5C"/>
    <w:rsid w:val="00017DB9"/>
    <w:rsid w:val="00017E4A"/>
    <w:rsid w:val="00017E62"/>
    <w:rsid w:val="00017EB0"/>
    <w:rsid w:val="00020057"/>
    <w:rsid w:val="000203D8"/>
    <w:rsid w:val="00020528"/>
    <w:rsid w:val="00020704"/>
    <w:rsid w:val="00020744"/>
    <w:rsid w:val="000207B0"/>
    <w:rsid w:val="000207C0"/>
    <w:rsid w:val="0002080B"/>
    <w:rsid w:val="000209A3"/>
    <w:rsid w:val="00020BAD"/>
    <w:rsid w:val="00020CFE"/>
    <w:rsid w:val="00020D68"/>
    <w:rsid w:val="00020EA9"/>
    <w:rsid w:val="00020EB8"/>
    <w:rsid w:val="00021059"/>
    <w:rsid w:val="0002110F"/>
    <w:rsid w:val="00021178"/>
    <w:rsid w:val="000215DB"/>
    <w:rsid w:val="00021667"/>
    <w:rsid w:val="000216C3"/>
    <w:rsid w:val="000216C7"/>
    <w:rsid w:val="00021914"/>
    <w:rsid w:val="00022034"/>
    <w:rsid w:val="00022181"/>
    <w:rsid w:val="000223DA"/>
    <w:rsid w:val="00022444"/>
    <w:rsid w:val="000224C5"/>
    <w:rsid w:val="000224F5"/>
    <w:rsid w:val="0002260E"/>
    <w:rsid w:val="0002273B"/>
    <w:rsid w:val="00022836"/>
    <w:rsid w:val="000228AA"/>
    <w:rsid w:val="000228EE"/>
    <w:rsid w:val="00022ABA"/>
    <w:rsid w:val="00022C2D"/>
    <w:rsid w:val="00022CFD"/>
    <w:rsid w:val="00022D1E"/>
    <w:rsid w:val="00022EE7"/>
    <w:rsid w:val="000230B0"/>
    <w:rsid w:val="00023255"/>
    <w:rsid w:val="00023297"/>
    <w:rsid w:val="00023435"/>
    <w:rsid w:val="000234BB"/>
    <w:rsid w:val="000236DF"/>
    <w:rsid w:val="0002370B"/>
    <w:rsid w:val="000237E3"/>
    <w:rsid w:val="0002381C"/>
    <w:rsid w:val="00023A1B"/>
    <w:rsid w:val="00023BDA"/>
    <w:rsid w:val="00023CCC"/>
    <w:rsid w:val="00023CD1"/>
    <w:rsid w:val="0002404F"/>
    <w:rsid w:val="00024051"/>
    <w:rsid w:val="000240C5"/>
    <w:rsid w:val="000245CD"/>
    <w:rsid w:val="000249D8"/>
    <w:rsid w:val="00024B67"/>
    <w:rsid w:val="00024CCC"/>
    <w:rsid w:val="00024EE5"/>
    <w:rsid w:val="00024EEA"/>
    <w:rsid w:val="00024F47"/>
    <w:rsid w:val="00025091"/>
    <w:rsid w:val="00025385"/>
    <w:rsid w:val="00025590"/>
    <w:rsid w:val="00025C7E"/>
    <w:rsid w:val="00025D07"/>
    <w:rsid w:val="00025E89"/>
    <w:rsid w:val="000262FB"/>
    <w:rsid w:val="0002657A"/>
    <w:rsid w:val="000266E5"/>
    <w:rsid w:val="000268BB"/>
    <w:rsid w:val="0002692B"/>
    <w:rsid w:val="00026EDC"/>
    <w:rsid w:val="00027118"/>
    <w:rsid w:val="000271FE"/>
    <w:rsid w:val="00027582"/>
    <w:rsid w:val="00027853"/>
    <w:rsid w:val="000279A9"/>
    <w:rsid w:val="00027E8E"/>
    <w:rsid w:val="00027F06"/>
    <w:rsid w:val="000301B7"/>
    <w:rsid w:val="000305AD"/>
    <w:rsid w:val="000307A7"/>
    <w:rsid w:val="00030996"/>
    <w:rsid w:val="000309B3"/>
    <w:rsid w:val="00030C6C"/>
    <w:rsid w:val="00030DAB"/>
    <w:rsid w:val="0003136A"/>
    <w:rsid w:val="000315C6"/>
    <w:rsid w:val="000315DE"/>
    <w:rsid w:val="00031729"/>
    <w:rsid w:val="00031A2F"/>
    <w:rsid w:val="00031B5C"/>
    <w:rsid w:val="00032106"/>
    <w:rsid w:val="0003216F"/>
    <w:rsid w:val="0003217C"/>
    <w:rsid w:val="00032281"/>
    <w:rsid w:val="000322B9"/>
    <w:rsid w:val="0003239B"/>
    <w:rsid w:val="000326FF"/>
    <w:rsid w:val="00032738"/>
    <w:rsid w:val="0003279F"/>
    <w:rsid w:val="00032836"/>
    <w:rsid w:val="000329A0"/>
    <w:rsid w:val="00032C60"/>
    <w:rsid w:val="00032D71"/>
    <w:rsid w:val="00032DDC"/>
    <w:rsid w:val="000334EE"/>
    <w:rsid w:val="00033D7A"/>
    <w:rsid w:val="00033DE5"/>
    <w:rsid w:val="000341D0"/>
    <w:rsid w:val="00034254"/>
    <w:rsid w:val="000343C3"/>
    <w:rsid w:val="000344B4"/>
    <w:rsid w:val="0003487D"/>
    <w:rsid w:val="00034B64"/>
    <w:rsid w:val="00034B8F"/>
    <w:rsid w:val="00034E15"/>
    <w:rsid w:val="00035035"/>
    <w:rsid w:val="0003520F"/>
    <w:rsid w:val="0003540C"/>
    <w:rsid w:val="000354F0"/>
    <w:rsid w:val="0003563A"/>
    <w:rsid w:val="00035927"/>
    <w:rsid w:val="00035CD0"/>
    <w:rsid w:val="00035DA6"/>
    <w:rsid w:val="00036146"/>
    <w:rsid w:val="00036322"/>
    <w:rsid w:val="00036501"/>
    <w:rsid w:val="000366AA"/>
    <w:rsid w:val="000367F6"/>
    <w:rsid w:val="00036823"/>
    <w:rsid w:val="000368BC"/>
    <w:rsid w:val="00036DF4"/>
    <w:rsid w:val="00036ED2"/>
    <w:rsid w:val="00036F60"/>
    <w:rsid w:val="000371B2"/>
    <w:rsid w:val="000374C2"/>
    <w:rsid w:val="0003766D"/>
    <w:rsid w:val="00037B2C"/>
    <w:rsid w:val="00037B9F"/>
    <w:rsid w:val="00037BE5"/>
    <w:rsid w:val="0004013F"/>
    <w:rsid w:val="0004025D"/>
    <w:rsid w:val="000402FF"/>
    <w:rsid w:val="0004068E"/>
    <w:rsid w:val="000406A2"/>
    <w:rsid w:val="00040762"/>
    <w:rsid w:val="0004077F"/>
    <w:rsid w:val="000408C1"/>
    <w:rsid w:val="0004098B"/>
    <w:rsid w:val="00040B1D"/>
    <w:rsid w:val="00040BFA"/>
    <w:rsid w:val="00040D9A"/>
    <w:rsid w:val="000410EB"/>
    <w:rsid w:val="0004139B"/>
    <w:rsid w:val="00041671"/>
    <w:rsid w:val="00041678"/>
    <w:rsid w:val="000417D3"/>
    <w:rsid w:val="00041910"/>
    <w:rsid w:val="00042048"/>
    <w:rsid w:val="000422B6"/>
    <w:rsid w:val="000423F2"/>
    <w:rsid w:val="00042638"/>
    <w:rsid w:val="00042653"/>
    <w:rsid w:val="00042B92"/>
    <w:rsid w:val="00042D2B"/>
    <w:rsid w:val="00042FC0"/>
    <w:rsid w:val="00043011"/>
    <w:rsid w:val="000431BA"/>
    <w:rsid w:val="00043299"/>
    <w:rsid w:val="00043355"/>
    <w:rsid w:val="00043548"/>
    <w:rsid w:val="000435A4"/>
    <w:rsid w:val="000435C4"/>
    <w:rsid w:val="0004393D"/>
    <w:rsid w:val="000439BA"/>
    <w:rsid w:val="00043FE0"/>
    <w:rsid w:val="0004404E"/>
    <w:rsid w:val="000448FC"/>
    <w:rsid w:val="00044E09"/>
    <w:rsid w:val="00044E34"/>
    <w:rsid w:val="00044F82"/>
    <w:rsid w:val="00044F9E"/>
    <w:rsid w:val="00044FA0"/>
    <w:rsid w:val="0004504C"/>
    <w:rsid w:val="0004509F"/>
    <w:rsid w:val="000450C0"/>
    <w:rsid w:val="00045153"/>
    <w:rsid w:val="000451CD"/>
    <w:rsid w:val="0004557C"/>
    <w:rsid w:val="00045813"/>
    <w:rsid w:val="00045BB7"/>
    <w:rsid w:val="00045D1C"/>
    <w:rsid w:val="00045F85"/>
    <w:rsid w:val="000463AE"/>
    <w:rsid w:val="000465AA"/>
    <w:rsid w:val="00046646"/>
    <w:rsid w:val="0004699A"/>
    <w:rsid w:val="00046B21"/>
    <w:rsid w:val="00046C71"/>
    <w:rsid w:val="0004704B"/>
    <w:rsid w:val="0004719D"/>
    <w:rsid w:val="000471B9"/>
    <w:rsid w:val="00047390"/>
    <w:rsid w:val="000475F8"/>
    <w:rsid w:val="00047622"/>
    <w:rsid w:val="00047681"/>
    <w:rsid w:val="00047731"/>
    <w:rsid w:val="00047776"/>
    <w:rsid w:val="00047793"/>
    <w:rsid w:val="00047906"/>
    <w:rsid w:val="00047935"/>
    <w:rsid w:val="000479D4"/>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415"/>
    <w:rsid w:val="00051444"/>
    <w:rsid w:val="000517EB"/>
    <w:rsid w:val="00051924"/>
    <w:rsid w:val="00051968"/>
    <w:rsid w:val="00051AFA"/>
    <w:rsid w:val="00051C9C"/>
    <w:rsid w:val="00051E67"/>
    <w:rsid w:val="00051EEB"/>
    <w:rsid w:val="00051EF7"/>
    <w:rsid w:val="00051FA5"/>
    <w:rsid w:val="0005201E"/>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F63"/>
    <w:rsid w:val="00053F9C"/>
    <w:rsid w:val="0005418E"/>
    <w:rsid w:val="000545AD"/>
    <w:rsid w:val="000546C4"/>
    <w:rsid w:val="000547FE"/>
    <w:rsid w:val="0005481E"/>
    <w:rsid w:val="00054856"/>
    <w:rsid w:val="00054AEC"/>
    <w:rsid w:val="00054EB8"/>
    <w:rsid w:val="000553C0"/>
    <w:rsid w:val="00055A4A"/>
    <w:rsid w:val="00055A67"/>
    <w:rsid w:val="00055AB2"/>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EA"/>
    <w:rsid w:val="00056B15"/>
    <w:rsid w:val="00056C67"/>
    <w:rsid w:val="00056CF6"/>
    <w:rsid w:val="00056E48"/>
    <w:rsid w:val="000571A6"/>
    <w:rsid w:val="000576A8"/>
    <w:rsid w:val="00057C4F"/>
    <w:rsid w:val="0006023D"/>
    <w:rsid w:val="00060386"/>
    <w:rsid w:val="000604B8"/>
    <w:rsid w:val="000604FC"/>
    <w:rsid w:val="000605F0"/>
    <w:rsid w:val="000606F4"/>
    <w:rsid w:val="00060714"/>
    <w:rsid w:val="00060900"/>
    <w:rsid w:val="00060C09"/>
    <w:rsid w:val="00060C46"/>
    <w:rsid w:val="00060D91"/>
    <w:rsid w:val="00060DB1"/>
    <w:rsid w:val="00060E72"/>
    <w:rsid w:val="00060F82"/>
    <w:rsid w:val="000613E5"/>
    <w:rsid w:val="0006140E"/>
    <w:rsid w:val="000615D9"/>
    <w:rsid w:val="000616F4"/>
    <w:rsid w:val="00061857"/>
    <w:rsid w:val="0006187E"/>
    <w:rsid w:val="0006194C"/>
    <w:rsid w:val="00061E7C"/>
    <w:rsid w:val="00061FD7"/>
    <w:rsid w:val="000620BD"/>
    <w:rsid w:val="000622C5"/>
    <w:rsid w:val="00062361"/>
    <w:rsid w:val="00062580"/>
    <w:rsid w:val="00062824"/>
    <w:rsid w:val="00062836"/>
    <w:rsid w:val="00062A04"/>
    <w:rsid w:val="00062A3F"/>
    <w:rsid w:val="00062AAB"/>
    <w:rsid w:val="00062AE7"/>
    <w:rsid w:val="00062CD4"/>
    <w:rsid w:val="00062E73"/>
    <w:rsid w:val="0006324C"/>
    <w:rsid w:val="00063374"/>
    <w:rsid w:val="0006356D"/>
    <w:rsid w:val="000636F3"/>
    <w:rsid w:val="000637B8"/>
    <w:rsid w:val="0006385C"/>
    <w:rsid w:val="0006385F"/>
    <w:rsid w:val="00063B0B"/>
    <w:rsid w:val="00063B3E"/>
    <w:rsid w:val="00063B59"/>
    <w:rsid w:val="00063C64"/>
    <w:rsid w:val="00063D94"/>
    <w:rsid w:val="00063DAE"/>
    <w:rsid w:val="00063F40"/>
    <w:rsid w:val="00063FD2"/>
    <w:rsid w:val="000640A8"/>
    <w:rsid w:val="00064226"/>
    <w:rsid w:val="000643C6"/>
    <w:rsid w:val="0006458E"/>
    <w:rsid w:val="00064709"/>
    <w:rsid w:val="00064724"/>
    <w:rsid w:val="00064B57"/>
    <w:rsid w:val="00064B82"/>
    <w:rsid w:val="00064C8C"/>
    <w:rsid w:val="00064F8C"/>
    <w:rsid w:val="000655F7"/>
    <w:rsid w:val="0006575F"/>
    <w:rsid w:val="0006584E"/>
    <w:rsid w:val="00065852"/>
    <w:rsid w:val="000658CC"/>
    <w:rsid w:val="00065941"/>
    <w:rsid w:val="00065A01"/>
    <w:rsid w:val="00065C2B"/>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134"/>
    <w:rsid w:val="0007025D"/>
    <w:rsid w:val="000703B9"/>
    <w:rsid w:val="000703F5"/>
    <w:rsid w:val="00070448"/>
    <w:rsid w:val="000704F3"/>
    <w:rsid w:val="0007057D"/>
    <w:rsid w:val="0007059F"/>
    <w:rsid w:val="0007064D"/>
    <w:rsid w:val="0007068B"/>
    <w:rsid w:val="000706B7"/>
    <w:rsid w:val="000706D2"/>
    <w:rsid w:val="000707ED"/>
    <w:rsid w:val="0007084F"/>
    <w:rsid w:val="000708D8"/>
    <w:rsid w:val="00070B9A"/>
    <w:rsid w:val="00070CC4"/>
    <w:rsid w:val="0007107F"/>
    <w:rsid w:val="00071130"/>
    <w:rsid w:val="0007140F"/>
    <w:rsid w:val="0007144D"/>
    <w:rsid w:val="000717E6"/>
    <w:rsid w:val="00071983"/>
    <w:rsid w:val="00071B5B"/>
    <w:rsid w:val="00071B65"/>
    <w:rsid w:val="00071DEC"/>
    <w:rsid w:val="00071E15"/>
    <w:rsid w:val="00071F95"/>
    <w:rsid w:val="00071FD1"/>
    <w:rsid w:val="00072386"/>
    <w:rsid w:val="000728E8"/>
    <w:rsid w:val="000729DC"/>
    <w:rsid w:val="000729E2"/>
    <w:rsid w:val="00072BDA"/>
    <w:rsid w:val="00072D33"/>
    <w:rsid w:val="00072DB0"/>
    <w:rsid w:val="00073197"/>
    <w:rsid w:val="0007320A"/>
    <w:rsid w:val="00073389"/>
    <w:rsid w:val="000733A4"/>
    <w:rsid w:val="0007350E"/>
    <w:rsid w:val="00073832"/>
    <w:rsid w:val="0007399F"/>
    <w:rsid w:val="00073C49"/>
    <w:rsid w:val="000744AC"/>
    <w:rsid w:val="000744AE"/>
    <w:rsid w:val="000744D2"/>
    <w:rsid w:val="000745E9"/>
    <w:rsid w:val="00074683"/>
    <w:rsid w:val="00074787"/>
    <w:rsid w:val="000747AA"/>
    <w:rsid w:val="00074989"/>
    <w:rsid w:val="00074E47"/>
    <w:rsid w:val="00074EB0"/>
    <w:rsid w:val="00075190"/>
    <w:rsid w:val="000752D0"/>
    <w:rsid w:val="00075523"/>
    <w:rsid w:val="00075553"/>
    <w:rsid w:val="00075729"/>
    <w:rsid w:val="0007577B"/>
    <w:rsid w:val="000758C3"/>
    <w:rsid w:val="000758D1"/>
    <w:rsid w:val="000758EF"/>
    <w:rsid w:val="000759B6"/>
    <w:rsid w:val="000760FF"/>
    <w:rsid w:val="00076131"/>
    <w:rsid w:val="0007660A"/>
    <w:rsid w:val="000766AF"/>
    <w:rsid w:val="000768D8"/>
    <w:rsid w:val="00076900"/>
    <w:rsid w:val="00076C9B"/>
    <w:rsid w:val="00076F18"/>
    <w:rsid w:val="00077159"/>
    <w:rsid w:val="00077203"/>
    <w:rsid w:val="00077264"/>
    <w:rsid w:val="00077349"/>
    <w:rsid w:val="000776CF"/>
    <w:rsid w:val="00077773"/>
    <w:rsid w:val="00077882"/>
    <w:rsid w:val="00077959"/>
    <w:rsid w:val="00077BAD"/>
    <w:rsid w:val="00077C72"/>
    <w:rsid w:val="00077FA6"/>
    <w:rsid w:val="00080078"/>
    <w:rsid w:val="00080167"/>
    <w:rsid w:val="000804E1"/>
    <w:rsid w:val="0008063E"/>
    <w:rsid w:val="00080686"/>
    <w:rsid w:val="0008086E"/>
    <w:rsid w:val="00080CC0"/>
    <w:rsid w:val="00080E53"/>
    <w:rsid w:val="00080E5E"/>
    <w:rsid w:val="00080EAB"/>
    <w:rsid w:val="00080F02"/>
    <w:rsid w:val="00080F22"/>
    <w:rsid w:val="000812B0"/>
    <w:rsid w:val="0008131E"/>
    <w:rsid w:val="00081383"/>
    <w:rsid w:val="000813C1"/>
    <w:rsid w:val="000813D0"/>
    <w:rsid w:val="000814B9"/>
    <w:rsid w:val="0008170C"/>
    <w:rsid w:val="00081754"/>
    <w:rsid w:val="00081802"/>
    <w:rsid w:val="00081987"/>
    <w:rsid w:val="000819BA"/>
    <w:rsid w:val="000819E1"/>
    <w:rsid w:val="00081A2A"/>
    <w:rsid w:val="00081B1A"/>
    <w:rsid w:val="00081C15"/>
    <w:rsid w:val="00081D90"/>
    <w:rsid w:val="00082432"/>
    <w:rsid w:val="000826F3"/>
    <w:rsid w:val="0008276F"/>
    <w:rsid w:val="000827A8"/>
    <w:rsid w:val="0008298F"/>
    <w:rsid w:val="00082A52"/>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57D"/>
    <w:rsid w:val="00084599"/>
    <w:rsid w:val="000846F5"/>
    <w:rsid w:val="00084E7A"/>
    <w:rsid w:val="000851BF"/>
    <w:rsid w:val="00085401"/>
    <w:rsid w:val="000854F3"/>
    <w:rsid w:val="0008571A"/>
    <w:rsid w:val="000858BD"/>
    <w:rsid w:val="00085A7F"/>
    <w:rsid w:val="00085AE6"/>
    <w:rsid w:val="00085C71"/>
    <w:rsid w:val="00085CF6"/>
    <w:rsid w:val="00085D2D"/>
    <w:rsid w:val="0008607D"/>
    <w:rsid w:val="000860A1"/>
    <w:rsid w:val="000860CA"/>
    <w:rsid w:val="00086539"/>
    <w:rsid w:val="00086627"/>
    <w:rsid w:val="000868E5"/>
    <w:rsid w:val="000869E7"/>
    <w:rsid w:val="00086A22"/>
    <w:rsid w:val="00086AE0"/>
    <w:rsid w:val="00086C44"/>
    <w:rsid w:val="00086E16"/>
    <w:rsid w:val="00087131"/>
    <w:rsid w:val="00087310"/>
    <w:rsid w:val="00087E6D"/>
    <w:rsid w:val="00087ECB"/>
    <w:rsid w:val="0009016E"/>
    <w:rsid w:val="000901B9"/>
    <w:rsid w:val="00090385"/>
    <w:rsid w:val="00090458"/>
    <w:rsid w:val="000905D7"/>
    <w:rsid w:val="00090610"/>
    <w:rsid w:val="0009075C"/>
    <w:rsid w:val="0009083E"/>
    <w:rsid w:val="000909B6"/>
    <w:rsid w:val="00090BB9"/>
    <w:rsid w:val="00090D83"/>
    <w:rsid w:val="00090E72"/>
    <w:rsid w:val="00090EA2"/>
    <w:rsid w:val="00090EB8"/>
    <w:rsid w:val="00090F94"/>
    <w:rsid w:val="00091168"/>
    <w:rsid w:val="00091204"/>
    <w:rsid w:val="000912A5"/>
    <w:rsid w:val="000912E7"/>
    <w:rsid w:val="0009191A"/>
    <w:rsid w:val="00091B94"/>
    <w:rsid w:val="00091BD0"/>
    <w:rsid w:val="00091DC6"/>
    <w:rsid w:val="00092045"/>
    <w:rsid w:val="0009213B"/>
    <w:rsid w:val="0009237A"/>
    <w:rsid w:val="00092430"/>
    <w:rsid w:val="000925BA"/>
    <w:rsid w:val="0009293D"/>
    <w:rsid w:val="00092BAD"/>
    <w:rsid w:val="00092D48"/>
    <w:rsid w:val="00092D6E"/>
    <w:rsid w:val="00092DFD"/>
    <w:rsid w:val="00092E4B"/>
    <w:rsid w:val="00092EF9"/>
    <w:rsid w:val="00093287"/>
    <w:rsid w:val="00093327"/>
    <w:rsid w:val="000934E5"/>
    <w:rsid w:val="000934ED"/>
    <w:rsid w:val="000936B7"/>
    <w:rsid w:val="000937C1"/>
    <w:rsid w:val="000938F9"/>
    <w:rsid w:val="0009396A"/>
    <w:rsid w:val="00093C69"/>
    <w:rsid w:val="00093D21"/>
    <w:rsid w:val="0009417B"/>
    <w:rsid w:val="00094340"/>
    <w:rsid w:val="000943DB"/>
    <w:rsid w:val="00094422"/>
    <w:rsid w:val="00094437"/>
    <w:rsid w:val="00094571"/>
    <w:rsid w:val="00094810"/>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C12"/>
    <w:rsid w:val="00096C43"/>
    <w:rsid w:val="00096C9F"/>
    <w:rsid w:val="00097047"/>
    <w:rsid w:val="0009714C"/>
    <w:rsid w:val="000971F4"/>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DD1"/>
    <w:rsid w:val="000A1EBE"/>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0C"/>
    <w:rsid w:val="000A2D99"/>
    <w:rsid w:val="000A3392"/>
    <w:rsid w:val="000A3472"/>
    <w:rsid w:val="000A3486"/>
    <w:rsid w:val="000A34A2"/>
    <w:rsid w:val="000A34D7"/>
    <w:rsid w:val="000A357E"/>
    <w:rsid w:val="000A394E"/>
    <w:rsid w:val="000A3A46"/>
    <w:rsid w:val="000A3C1F"/>
    <w:rsid w:val="000A3E9E"/>
    <w:rsid w:val="000A3F56"/>
    <w:rsid w:val="000A4030"/>
    <w:rsid w:val="000A41F5"/>
    <w:rsid w:val="000A4B2F"/>
    <w:rsid w:val="000A4BC0"/>
    <w:rsid w:val="000A4E88"/>
    <w:rsid w:val="000A52A4"/>
    <w:rsid w:val="000A52B0"/>
    <w:rsid w:val="000A575E"/>
    <w:rsid w:val="000A57C2"/>
    <w:rsid w:val="000A5A52"/>
    <w:rsid w:val="000A5B25"/>
    <w:rsid w:val="000A62B8"/>
    <w:rsid w:val="000A6660"/>
    <w:rsid w:val="000A666E"/>
    <w:rsid w:val="000A692C"/>
    <w:rsid w:val="000A6A29"/>
    <w:rsid w:val="000A6B7B"/>
    <w:rsid w:val="000A6C52"/>
    <w:rsid w:val="000A6E08"/>
    <w:rsid w:val="000A72CB"/>
    <w:rsid w:val="000A7499"/>
    <w:rsid w:val="000A76ED"/>
    <w:rsid w:val="000A7729"/>
    <w:rsid w:val="000A79C0"/>
    <w:rsid w:val="000A7ADE"/>
    <w:rsid w:val="000A7B28"/>
    <w:rsid w:val="000A7BEE"/>
    <w:rsid w:val="000A7C0D"/>
    <w:rsid w:val="000A7F00"/>
    <w:rsid w:val="000B0059"/>
    <w:rsid w:val="000B00C9"/>
    <w:rsid w:val="000B045D"/>
    <w:rsid w:val="000B0561"/>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E0"/>
    <w:rsid w:val="000B1BFF"/>
    <w:rsid w:val="000B1DC6"/>
    <w:rsid w:val="000B207F"/>
    <w:rsid w:val="000B210A"/>
    <w:rsid w:val="000B2312"/>
    <w:rsid w:val="000B23B6"/>
    <w:rsid w:val="000B2483"/>
    <w:rsid w:val="000B24FB"/>
    <w:rsid w:val="000B25B7"/>
    <w:rsid w:val="000B27D0"/>
    <w:rsid w:val="000B2888"/>
    <w:rsid w:val="000B28B9"/>
    <w:rsid w:val="000B2AD6"/>
    <w:rsid w:val="000B2BEF"/>
    <w:rsid w:val="000B2EA2"/>
    <w:rsid w:val="000B2F81"/>
    <w:rsid w:val="000B3041"/>
    <w:rsid w:val="000B3060"/>
    <w:rsid w:val="000B32AF"/>
    <w:rsid w:val="000B32C1"/>
    <w:rsid w:val="000B39C4"/>
    <w:rsid w:val="000B3A83"/>
    <w:rsid w:val="000B3D1B"/>
    <w:rsid w:val="000B3DCD"/>
    <w:rsid w:val="000B4163"/>
    <w:rsid w:val="000B4167"/>
    <w:rsid w:val="000B44F4"/>
    <w:rsid w:val="000B45CE"/>
    <w:rsid w:val="000B4919"/>
    <w:rsid w:val="000B4B31"/>
    <w:rsid w:val="000B4D05"/>
    <w:rsid w:val="000B4D61"/>
    <w:rsid w:val="000B4D88"/>
    <w:rsid w:val="000B4DC8"/>
    <w:rsid w:val="000B4F58"/>
    <w:rsid w:val="000B5029"/>
    <w:rsid w:val="000B59D5"/>
    <w:rsid w:val="000B5AAA"/>
    <w:rsid w:val="000B5AF4"/>
    <w:rsid w:val="000B681A"/>
    <w:rsid w:val="000B6820"/>
    <w:rsid w:val="000B685C"/>
    <w:rsid w:val="000B6885"/>
    <w:rsid w:val="000B6B53"/>
    <w:rsid w:val="000B733E"/>
    <w:rsid w:val="000B73E9"/>
    <w:rsid w:val="000B73F4"/>
    <w:rsid w:val="000B7672"/>
    <w:rsid w:val="000B7796"/>
    <w:rsid w:val="000B780F"/>
    <w:rsid w:val="000B7AD3"/>
    <w:rsid w:val="000B7F35"/>
    <w:rsid w:val="000C01DA"/>
    <w:rsid w:val="000C0366"/>
    <w:rsid w:val="000C0537"/>
    <w:rsid w:val="000C0676"/>
    <w:rsid w:val="000C0694"/>
    <w:rsid w:val="000C0741"/>
    <w:rsid w:val="000C079F"/>
    <w:rsid w:val="000C08F5"/>
    <w:rsid w:val="000C0A93"/>
    <w:rsid w:val="000C0C27"/>
    <w:rsid w:val="000C0C40"/>
    <w:rsid w:val="000C1065"/>
    <w:rsid w:val="000C12CA"/>
    <w:rsid w:val="000C1307"/>
    <w:rsid w:val="000C13C7"/>
    <w:rsid w:val="000C144D"/>
    <w:rsid w:val="000C1490"/>
    <w:rsid w:val="000C18F7"/>
    <w:rsid w:val="000C1C1D"/>
    <w:rsid w:val="000C1EF7"/>
    <w:rsid w:val="000C2088"/>
    <w:rsid w:val="000C2194"/>
    <w:rsid w:val="000C2338"/>
    <w:rsid w:val="000C2551"/>
    <w:rsid w:val="000C268C"/>
    <w:rsid w:val="000C2E67"/>
    <w:rsid w:val="000C2F0A"/>
    <w:rsid w:val="000C3147"/>
    <w:rsid w:val="000C334C"/>
    <w:rsid w:val="000C33F1"/>
    <w:rsid w:val="000C34F3"/>
    <w:rsid w:val="000C3587"/>
    <w:rsid w:val="000C35EB"/>
    <w:rsid w:val="000C3690"/>
    <w:rsid w:val="000C3824"/>
    <w:rsid w:val="000C38AE"/>
    <w:rsid w:val="000C394C"/>
    <w:rsid w:val="000C3C12"/>
    <w:rsid w:val="000C3C77"/>
    <w:rsid w:val="000C3D01"/>
    <w:rsid w:val="000C3D8A"/>
    <w:rsid w:val="000C3DF1"/>
    <w:rsid w:val="000C3F59"/>
    <w:rsid w:val="000C4060"/>
    <w:rsid w:val="000C40A7"/>
    <w:rsid w:val="000C42AD"/>
    <w:rsid w:val="000C4550"/>
    <w:rsid w:val="000C4C6B"/>
    <w:rsid w:val="000C4F0B"/>
    <w:rsid w:val="000C50DD"/>
    <w:rsid w:val="000C54D1"/>
    <w:rsid w:val="000C553A"/>
    <w:rsid w:val="000C56E5"/>
    <w:rsid w:val="000C57C8"/>
    <w:rsid w:val="000C5854"/>
    <w:rsid w:val="000C585E"/>
    <w:rsid w:val="000C58C3"/>
    <w:rsid w:val="000C595A"/>
    <w:rsid w:val="000C5985"/>
    <w:rsid w:val="000C5CFC"/>
    <w:rsid w:val="000C5E2F"/>
    <w:rsid w:val="000C6244"/>
    <w:rsid w:val="000C627D"/>
    <w:rsid w:val="000C6305"/>
    <w:rsid w:val="000C659B"/>
    <w:rsid w:val="000C6730"/>
    <w:rsid w:val="000C69F2"/>
    <w:rsid w:val="000C6D68"/>
    <w:rsid w:val="000C6DDA"/>
    <w:rsid w:val="000C6EA8"/>
    <w:rsid w:val="000C7046"/>
    <w:rsid w:val="000C7058"/>
    <w:rsid w:val="000C748A"/>
    <w:rsid w:val="000C77D8"/>
    <w:rsid w:val="000C7DD0"/>
    <w:rsid w:val="000D0063"/>
    <w:rsid w:val="000D02D2"/>
    <w:rsid w:val="000D037B"/>
    <w:rsid w:val="000D0450"/>
    <w:rsid w:val="000D0660"/>
    <w:rsid w:val="000D070E"/>
    <w:rsid w:val="000D08F4"/>
    <w:rsid w:val="000D0913"/>
    <w:rsid w:val="000D0A56"/>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793"/>
    <w:rsid w:val="000D2B27"/>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C44"/>
    <w:rsid w:val="000D4D22"/>
    <w:rsid w:val="000D4DA2"/>
    <w:rsid w:val="000D4FAF"/>
    <w:rsid w:val="000D515E"/>
    <w:rsid w:val="000D51F6"/>
    <w:rsid w:val="000D5246"/>
    <w:rsid w:val="000D5577"/>
    <w:rsid w:val="000D57A6"/>
    <w:rsid w:val="000D57BD"/>
    <w:rsid w:val="000D592F"/>
    <w:rsid w:val="000D5B40"/>
    <w:rsid w:val="000D5DD5"/>
    <w:rsid w:val="000D5FA1"/>
    <w:rsid w:val="000D608C"/>
    <w:rsid w:val="000D65D5"/>
    <w:rsid w:val="000D6A8F"/>
    <w:rsid w:val="000D7090"/>
    <w:rsid w:val="000D70B3"/>
    <w:rsid w:val="000D71B0"/>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CE1"/>
    <w:rsid w:val="000E0DE6"/>
    <w:rsid w:val="000E0E35"/>
    <w:rsid w:val="000E10F1"/>
    <w:rsid w:val="000E1262"/>
    <w:rsid w:val="000E12F9"/>
    <w:rsid w:val="000E130E"/>
    <w:rsid w:val="000E1334"/>
    <w:rsid w:val="000E14E8"/>
    <w:rsid w:val="000E153A"/>
    <w:rsid w:val="000E1559"/>
    <w:rsid w:val="000E1885"/>
    <w:rsid w:val="000E1BA8"/>
    <w:rsid w:val="000E1D61"/>
    <w:rsid w:val="000E1D6D"/>
    <w:rsid w:val="000E2150"/>
    <w:rsid w:val="000E2317"/>
    <w:rsid w:val="000E24DF"/>
    <w:rsid w:val="000E24E8"/>
    <w:rsid w:val="000E2AC1"/>
    <w:rsid w:val="000E2C37"/>
    <w:rsid w:val="000E2EFA"/>
    <w:rsid w:val="000E30B6"/>
    <w:rsid w:val="000E324E"/>
    <w:rsid w:val="000E35C4"/>
    <w:rsid w:val="000E36C3"/>
    <w:rsid w:val="000E36DA"/>
    <w:rsid w:val="000E36FE"/>
    <w:rsid w:val="000E371D"/>
    <w:rsid w:val="000E373B"/>
    <w:rsid w:val="000E377E"/>
    <w:rsid w:val="000E380C"/>
    <w:rsid w:val="000E386F"/>
    <w:rsid w:val="000E39ED"/>
    <w:rsid w:val="000E3B19"/>
    <w:rsid w:val="000E3E4A"/>
    <w:rsid w:val="000E3F59"/>
    <w:rsid w:val="000E425B"/>
    <w:rsid w:val="000E427D"/>
    <w:rsid w:val="000E445E"/>
    <w:rsid w:val="000E463B"/>
    <w:rsid w:val="000E4913"/>
    <w:rsid w:val="000E495F"/>
    <w:rsid w:val="000E4A30"/>
    <w:rsid w:val="000E4C49"/>
    <w:rsid w:val="000E4E45"/>
    <w:rsid w:val="000E5149"/>
    <w:rsid w:val="000E518E"/>
    <w:rsid w:val="000E51AF"/>
    <w:rsid w:val="000E5256"/>
    <w:rsid w:val="000E534C"/>
    <w:rsid w:val="000E534E"/>
    <w:rsid w:val="000E5631"/>
    <w:rsid w:val="000E57C9"/>
    <w:rsid w:val="000E590C"/>
    <w:rsid w:val="000E5A73"/>
    <w:rsid w:val="000E5BA4"/>
    <w:rsid w:val="000E5EE8"/>
    <w:rsid w:val="000E5F3C"/>
    <w:rsid w:val="000E66A7"/>
    <w:rsid w:val="000E6ABB"/>
    <w:rsid w:val="000E6D4D"/>
    <w:rsid w:val="000E6EB7"/>
    <w:rsid w:val="000E7002"/>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851"/>
    <w:rsid w:val="000F3879"/>
    <w:rsid w:val="000F3C43"/>
    <w:rsid w:val="000F3C84"/>
    <w:rsid w:val="000F3CAA"/>
    <w:rsid w:val="000F3D43"/>
    <w:rsid w:val="000F3F84"/>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9FF"/>
    <w:rsid w:val="000F5A33"/>
    <w:rsid w:val="000F5CC0"/>
    <w:rsid w:val="000F5CC6"/>
    <w:rsid w:val="000F5F32"/>
    <w:rsid w:val="000F6053"/>
    <w:rsid w:val="000F608E"/>
    <w:rsid w:val="000F6548"/>
    <w:rsid w:val="000F6794"/>
    <w:rsid w:val="000F690F"/>
    <w:rsid w:val="000F6993"/>
    <w:rsid w:val="000F6C3C"/>
    <w:rsid w:val="000F6DC4"/>
    <w:rsid w:val="000F6EB4"/>
    <w:rsid w:val="000F721B"/>
    <w:rsid w:val="000F734B"/>
    <w:rsid w:val="000F755F"/>
    <w:rsid w:val="000F766A"/>
    <w:rsid w:val="000F776A"/>
    <w:rsid w:val="000F7801"/>
    <w:rsid w:val="000F7852"/>
    <w:rsid w:val="000F7907"/>
    <w:rsid w:val="000F7D68"/>
    <w:rsid w:val="000F7D93"/>
    <w:rsid w:val="000F7EE6"/>
    <w:rsid w:val="00100126"/>
    <w:rsid w:val="001001D9"/>
    <w:rsid w:val="0010065D"/>
    <w:rsid w:val="001006E0"/>
    <w:rsid w:val="0010077D"/>
    <w:rsid w:val="00100915"/>
    <w:rsid w:val="00100956"/>
    <w:rsid w:val="001009EA"/>
    <w:rsid w:val="00100A7A"/>
    <w:rsid w:val="00100AA4"/>
    <w:rsid w:val="00100B6B"/>
    <w:rsid w:val="00100EB1"/>
    <w:rsid w:val="00101015"/>
    <w:rsid w:val="0010101B"/>
    <w:rsid w:val="00101580"/>
    <w:rsid w:val="00101640"/>
    <w:rsid w:val="001016AF"/>
    <w:rsid w:val="00101832"/>
    <w:rsid w:val="0010194A"/>
    <w:rsid w:val="00101AED"/>
    <w:rsid w:val="00101CA5"/>
    <w:rsid w:val="00101D80"/>
    <w:rsid w:val="00102209"/>
    <w:rsid w:val="001026DE"/>
    <w:rsid w:val="0010270F"/>
    <w:rsid w:val="00102838"/>
    <w:rsid w:val="00102953"/>
    <w:rsid w:val="001029EC"/>
    <w:rsid w:val="00102ADF"/>
    <w:rsid w:val="00102CCA"/>
    <w:rsid w:val="00102E67"/>
    <w:rsid w:val="00102EB3"/>
    <w:rsid w:val="00102F17"/>
    <w:rsid w:val="00102F90"/>
    <w:rsid w:val="0010306E"/>
    <w:rsid w:val="001031F6"/>
    <w:rsid w:val="00103281"/>
    <w:rsid w:val="001032F8"/>
    <w:rsid w:val="00103413"/>
    <w:rsid w:val="001035C4"/>
    <w:rsid w:val="00103642"/>
    <w:rsid w:val="001037A7"/>
    <w:rsid w:val="0010407E"/>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FEF"/>
    <w:rsid w:val="00106009"/>
    <w:rsid w:val="00106131"/>
    <w:rsid w:val="0010636E"/>
    <w:rsid w:val="0010676D"/>
    <w:rsid w:val="00106788"/>
    <w:rsid w:val="00106799"/>
    <w:rsid w:val="00106B05"/>
    <w:rsid w:val="00106CDD"/>
    <w:rsid w:val="00106CF6"/>
    <w:rsid w:val="00106E38"/>
    <w:rsid w:val="00106E70"/>
    <w:rsid w:val="00106EAA"/>
    <w:rsid w:val="00106EDE"/>
    <w:rsid w:val="00106F17"/>
    <w:rsid w:val="0010704C"/>
    <w:rsid w:val="0010713D"/>
    <w:rsid w:val="001071DB"/>
    <w:rsid w:val="0010728C"/>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827"/>
    <w:rsid w:val="001118E6"/>
    <w:rsid w:val="001119AD"/>
    <w:rsid w:val="00111CF8"/>
    <w:rsid w:val="001120BE"/>
    <w:rsid w:val="001120EA"/>
    <w:rsid w:val="0011210D"/>
    <w:rsid w:val="0011248E"/>
    <w:rsid w:val="00112823"/>
    <w:rsid w:val="001129C1"/>
    <w:rsid w:val="00112AE7"/>
    <w:rsid w:val="00112CAC"/>
    <w:rsid w:val="00112CDB"/>
    <w:rsid w:val="00112CDF"/>
    <w:rsid w:val="00112DB0"/>
    <w:rsid w:val="001130DC"/>
    <w:rsid w:val="0011325D"/>
    <w:rsid w:val="00113317"/>
    <w:rsid w:val="001133B7"/>
    <w:rsid w:val="0011371E"/>
    <w:rsid w:val="001137DB"/>
    <w:rsid w:val="001138DA"/>
    <w:rsid w:val="00113AAC"/>
    <w:rsid w:val="00113B5D"/>
    <w:rsid w:val="00113B76"/>
    <w:rsid w:val="00113CAF"/>
    <w:rsid w:val="00113FB2"/>
    <w:rsid w:val="001140AC"/>
    <w:rsid w:val="001140CB"/>
    <w:rsid w:val="00114166"/>
    <w:rsid w:val="0011457B"/>
    <w:rsid w:val="00114AA2"/>
    <w:rsid w:val="00115138"/>
    <w:rsid w:val="00115193"/>
    <w:rsid w:val="001152A3"/>
    <w:rsid w:val="00115330"/>
    <w:rsid w:val="001155EE"/>
    <w:rsid w:val="00115674"/>
    <w:rsid w:val="00115A99"/>
    <w:rsid w:val="00115ACB"/>
    <w:rsid w:val="00115AD4"/>
    <w:rsid w:val="00115B0E"/>
    <w:rsid w:val="00115C8F"/>
    <w:rsid w:val="00116120"/>
    <w:rsid w:val="00116250"/>
    <w:rsid w:val="001162A7"/>
    <w:rsid w:val="001164A8"/>
    <w:rsid w:val="001164E8"/>
    <w:rsid w:val="00116525"/>
    <w:rsid w:val="00116770"/>
    <w:rsid w:val="001168F3"/>
    <w:rsid w:val="00116963"/>
    <w:rsid w:val="00116B40"/>
    <w:rsid w:val="00116D9F"/>
    <w:rsid w:val="00116FA6"/>
    <w:rsid w:val="00117150"/>
    <w:rsid w:val="00117370"/>
    <w:rsid w:val="001177A4"/>
    <w:rsid w:val="00117865"/>
    <w:rsid w:val="001178AF"/>
    <w:rsid w:val="0011798E"/>
    <w:rsid w:val="00117A35"/>
    <w:rsid w:val="00117A9C"/>
    <w:rsid w:val="00117B7B"/>
    <w:rsid w:val="00117BC1"/>
    <w:rsid w:val="00117D02"/>
    <w:rsid w:val="00117DA8"/>
    <w:rsid w:val="00117E71"/>
    <w:rsid w:val="00117F2B"/>
    <w:rsid w:val="001206F3"/>
    <w:rsid w:val="001209C2"/>
    <w:rsid w:val="00120AE6"/>
    <w:rsid w:val="00120BD8"/>
    <w:rsid w:val="00120BEE"/>
    <w:rsid w:val="0012136C"/>
    <w:rsid w:val="0012150E"/>
    <w:rsid w:val="001216B0"/>
    <w:rsid w:val="001217A9"/>
    <w:rsid w:val="0012189B"/>
    <w:rsid w:val="00121BC2"/>
    <w:rsid w:val="00121C19"/>
    <w:rsid w:val="00122084"/>
    <w:rsid w:val="001221D7"/>
    <w:rsid w:val="0012250A"/>
    <w:rsid w:val="0012278B"/>
    <w:rsid w:val="00122846"/>
    <w:rsid w:val="001229AC"/>
    <w:rsid w:val="00122DCC"/>
    <w:rsid w:val="00122E72"/>
    <w:rsid w:val="0012307B"/>
    <w:rsid w:val="001231B1"/>
    <w:rsid w:val="0012331F"/>
    <w:rsid w:val="00123416"/>
    <w:rsid w:val="0012392F"/>
    <w:rsid w:val="00123AC1"/>
    <w:rsid w:val="00123B85"/>
    <w:rsid w:val="001249D9"/>
    <w:rsid w:val="00124B81"/>
    <w:rsid w:val="00124CCE"/>
    <w:rsid w:val="00124F9E"/>
    <w:rsid w:val="00125228"/>
    <w:rsid w:val="001252F6"/>
    <w:rsid w:val="00125682"/>
    <w:rsid w:val="001256C7"/>
    <w:rsid w:val="00125963"/>
    <w:rsid w:val="00125968"/>
    <w:rsid w:val="001259F1"/>
    <w:rsid w:val="00125B3C"/>
    <w:rsid w:val="00125F63"/>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9DA"/>
    <w:rsid w:val="00127C1A"/>
    <w:rsid w:val="00127F84"/>
    <w:rsid w:val="00127F85"/>
    <w:rsid w:val="001300B3"/>
    <w:rsid w:val="001303CD"/>
    <w:rsid w:val="00130432"/>
    <w:rsid w:val="00130C01"/>
    <w:rsid w:val="00130D72"/>
    <w:rsid w:val="00130DA7"/>
    <w:rsid w:val="00130DC2"/>
    <w:rsid w:val="00130DD6"/>
    <w:rsid w:val="00130EEE"/>
    <w:rsid w:val="001310B1"/>
    <w:rsid w:val="00131202"/>
    <w:rsid w:val="0013137B"/>
    <w:rsid w:val="001313DC"/>
    <w:rsid w:val="00131499"/>
    <w:rsid w:val="001317EB"/>
    <w:rsid w:val="0013189B"/>
    <w:rsid w:val="00131A1A"/>
    <w:rsid w:val="00131F78"/>
    <w:rsid w:val="001327CE"/>
    <w:rsid w:val="001329F1"/>
    <w:rsid w:val="00132BDD"/>
    <w:rsid w:val="00132E5C"/>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4CE"/>
    <w:rsid w:val="00135556"/>
    <w:rsid w:val="001355A3"/>
    <w:rsid w:val="0013573B"/>
    <w:rsid w:val="001357A0"/>
    <w:rsid w:val="0013583F"/>
    <w:rsid w:val="00135A56"/>
    <w:rsid w:val="00135E2B"/>
    <w:rsid w:val="00135E84"/>
    <w:rsid w:val="00136129"/>
    <w:rsid w:val="0013613D"/>
    <w:rsid w:val="00136321"/>
    <w:rsid w:val="001363D1"/>
    <w:rsid w:val="00136404"/>
    <w:rsid w:val="00136489"/>
    <w:rsid w:val="0013650D"/>
    <w:rsid w:val="00136591"/>
    <w:rsid w:val="001365BC"/>
    <w:rsid w:val="001368B9"/>
    <w:rsid w:val="00136D1F"/>
    <w:rsid w:val="001375AD"/>
    <w:rsid w:val="001375F7"/>
    <w:rsid w:val="001377C4"/>
    <w:rsid w:val="001378B1"/>
    <w:rsid w:val="00137A87"/>
    <w:rsid w:val="00137DBB"/>
    <w:rsid w:val="00140140"/>
    <w:rsid w:val="001402C5"/>
    <w:rsid w:val="00140578"/>
    <w:rsid w:val="0014057C"/>
    <w:rsid w:val="001406E2"/>
    <w:rsid w:val="0014085A"/>
    <w:rsid w:val="00140967"/>
    <w:rsid w:val="00140AA7"/>
    <w:rsid w:val="00140AFF"/>
    <w:rsid w:val="00140B8A"/>
    <w:rsid w:val="00140F0A"/>
    <w:rsid w:val="001410C5"/>
    <w:rsid w:val="0014142F"/>
    <w:rsid w:val="0014143B"/>
    <w:rsid w:val="00141456"/>
    <w:rsid w:val="00141884"/>
    <w:rsid w:val="001418AD"/>
    <w:rsid w:val="00142084"/>
    <w:rsid w:val="0014222F"/>
    <w:rsid w:val="001427C2"/>
    <w:rsid w:val="00142F83"/>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2F3"/>
    <w:rsid w:val="00145914"/>
    <w:rsid w:val="00145A23"/>
    <w:rsid w:val="00145AA2"/>
    <w:rsid w:val="00145B01"/>
    <w:rsid w:val="00145DDE"/>
    <w:rsid w:val="00145F20"/>
    <w:rsid w:val="00146038"/>
    <w:rsid w:val="00146133"/>
    <w:rsid w:val="00146871"/>
    <w:rsid w:val="00146954"/>
    <w:rsid w:val="00146B0A"/>
    <w:rsid w:val="00146DBB"/>
    <w:rsid w:val="00146EB8"/>
    <w:rsid w:val="00146ED4"/>
    <w:rsid w:val="00146F73"/>
    <w:rsid w:val="0014701E"/>
    <w:rsid w:val="0014707D"/>
    <w:rsid w:val="00147082"/>
    <w:rsid w:val="00147239"/>
    <w:rsid w:val="00147280"/>
    <w:rsid w:val="001474CD"/>
    <w:rsid w:val="00147689"/>
    <w:rsid w:val="001479C0"/>
    <w:rsid w:val="00147A4F"/>
    <w:rsid w:val="00147AE5"/>
    <w:rsid w:val="00147B6B"/>
    <w:rsid w:val="00147D94"/>
    <w:rsid w:val="00147FE8"/>
    <w:rsid w:val="00147FF2"/>
    <w:rsid w:val="00150071"/>
    <w:rsid w:val="00150180"/>
    <w:rsid w:val="001503BD"/>
    <w:rsid w:val="0015044D"/>
    <w:rsid w:val="00150483"/>
    <w:rsid w:val="00150625"/>
    <w:rsid w:val="00150654"/>
    <w:rsid w:val="00150736"/>
    <w:rsid w:val="00150AD9"/>
    <w:rsid w:val="00150DFE"/>
    <w:rsid w:val="00150EA2"/>
    <w:rsid w:val="001512D4"/>
    <w:rsid w:val="001513FA"/>
    <w:rsid w:val="001517D2"/>
    <w:rsid w:val="00151914"/>
    <w:rsid w:val="00151C12"/>
    <w:rsid w:val="00151C49"/>
    <w:rsid w:val="00152094"/>
    <w:rsid w:val="00152137"/>
    <w:rsid w:val="0015232E"/>
    <w:rsid w:val="001523ED"/>
    <w:rsid w:val="00152526"/>
    <w:rsid w:val="001526A6"/>
    <w:rsid w:val="0015278C"/>
    <w:rsid w:val="0015280F"/>
    <w:rsid w:val="00152857"/>
    <w:rsid w:val="001529C0"/>
    <w:rsid w:val="00152A9B"/>
    <w:rsid w:val="00152BAC"/>
    <w:rsid w:val="00152CA6"/>
    <w:rsid w:val="00152F5F"/>
    <w:rsid w:val="00153024"/>
    <w:rsid w:val="001530C0"/>
    <w:rsid w:val="0015322E"/>
    <w:rsid w:val="001533A7"/>
    <w:rsid w:val="00153462"/>
    <w:rsid w:val="001534A2"/>
    <w:rsid w:val="00153554"/>
    <w:rsid w:val="00153776"/>
    <w:rsid w:val="00153C0E"/>
    <w:rsid w:val="00153C1A"/>
    <w:rsid w:val="00153DFD"/>
    <w:rsid w:val="00153E7B"/>
    <w:rsid w:val="00153E8A"/>
    <w:rsid w:val="00153F66"/>
    <w:rsid w:val="00154104"/>
    <w:rsid w:val="0015421C"/>
    <w:rsid w:val="00154381"/>
    <w:rsid w:val="001543A3"/>
    <w:rsid w:val="0015444D"/>
    <w:rsid w:val="00154769"/>
    <w:rsid w:val="0015482C"/>
    <w:rsid w:val="00154910"/>
    <w:rsid w:val="0015492E"/>
    <w:rsid w:val="001549BD"/>
    <w:rsid w:val="00154A20"/>
    <w:rsid w:val="00154A33"/>
    <w:rsid w:val="00154B65"/>
    <w:rsid w:val="00154C78"/>
    <w:rsid w:val="00154CD1"/>
    <w:rsid w:val="00154ED5"/>
    <w:rsid w:val="00155001"/>
    <w:rsid w:val="0015504B"/>
    <w:rsid w:val="00155106"/>
    <w:rsid w:val="00155441"/>
    <w:rsid w:val="00155462"/>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A87"/>
    <w:rsid w:val="00157AE3"/>
    <w:rsid w:val="00157CB4"/>
    <w:rsid w:val="00157DB2"/>
    <w:rsid w:val="001603EC"/>
    <w:rsid w:val="00160655"/>
    <w:rsid w:val="0016090B"/>
    <w:rsid w:val="00160A8C"/>
    <w:rsid w:val="00160C96"/>
    <w:rsid w:val="00160D94"/>
    <w:rsid w:val="00160E10"/>
    <w:rsid w:val="00160E9C"/>
    <w:rsid w:val="00161248"/>
    <w:rsid w:val="001612B8"/>
    <w:rsid w:val="0016158E"/>
    <w:rsid w:val="001617BB"/>
    <w:rsid w:val="00161BFC"/>
    <w:rsid w:val="00161C38"/>
    <w:rsid w:val="00161C9D"/>
    <w:rsid w:val="00161E5C"/>
    <w:rsid w:val="00162702"/>
    <w:rsid w:val="00162908"/>
    <w:rsid w:val="00162CB2"/>
    <w:rsid w:val="00162D38"/>
    <w:rsid w:val="00162E9F"/>
    <w:rsid w:val="0016304C"/>
    <w:rsid w:val="001630B8"/>
    <w:rsid w:val="0016327B"/>
    <w:rsid w:val="00163729"/>
    <w:rsid w:val="00163BCD"/>
    <w:rsid w:val="00163E7B"/>
    <w:rsid w:val="00164041"/>
    <w:rsid w:val="00164162"/>
    <w:rsid w:val="001642C3"/>
    <w:rsid w:val="001642F3"/>
    <w:rsid w:val="0016434E"/>
    <w:rsid w:val="00164462"/>
    <w:rsid w:val="0016449A"/>
    <w:rsid w:val="0016465A"/>
    <w:rsid w:val="00164718"/>
    <w:rsid w:val="0016471C"/>
    <w:rsid w:val="00164A73"/>
    <w:rsid w:val="00164ABA"/>
    <w:rsid w:val="00164B19"/>
    <w:rsid w:val="00164B7C"/>
    <w:rsid w:val="00164E4A"/>
    <w:rsid w:val="00164E52"/>
    <w:rsid w:val="00164FE1"/>
    <w:rsid w:val="00165071"/>
    <w:rsid w:val="001651CA"/>
    <w:rsid w:val="00165396"/>
    <w:rsid w:val="00165443"/>
    <w:rsid w:val="001655BC"/>
    <w:rsid w:val="0016600B"/>
    <w:rsid w:val="00166026"/>
    <w:rsid w:val="00166513"/>
    <w:rsid w:val="00166747"/>
    <w:rsid w:val="001667B4"/>
    <w:rsid w:val="001668AF"/>
    <w:rsid w:val="00166F0F"/>
    <w:rsid w:val="00166F89"/>
    <w:rsid w:val="0016707A"/>
    <w:rsid w:val="0016738E"/>
    <w:rsid w:val="00167502"/>
    <w:rsid w:val="0016756D"/>
    <w:rsid w:val="001675BD"/>
    <w:rsid w:val="00167618"/>
    <w:rsid w:val="00167670"/>
    <w:rsid w:val="0016782B"/>
    <w:rsid w:val="0016785D"/>
    <w:rsid w:val="00167A67"/>
    <w:rsid w:val="00167BCD"/>
    <w:rsid w:val="00167BDB"/>
    <w:rsid w:val="00167D0B"/>
    <w:rsid w:val="00167D34"/>
    <w:rsid w:val="00167E0A"/>
    <w:rsid w:val="0017009F"/>
    <w:rsid w:val="001701B8"/>
    <w:rsid w:val="00170239"/>
    <w:rsid w:val="001707A5"/>
    <w:rsid w:val="001709C1"/>
    <w:rsid w:val="00170A2B"/>
    <w:rsid w:val="00170B97"/>
    <w:rsid w:val="00170BB2"/>
    <w:rsid w:val="00170F9D"/>
    <w:rsid w:val="001714B6"/>
    <w:rsid w:val="001714D7"/>
    <w:rsid w:val="00171808"/>
    <w:rsid w:val="00171C74"/>
    <w:rsid w:val="00171D6E"/>
    <w:rsid w:val="001721CF"/>
    <w:rsid w:val="001721D9"/>
    <w:rsid w:val="00172415"/>
    <w:rsid w:val="00172463"/>
    <w:rsid w:val="001724DA"/>
    <w:rsid w:val="001726B1"/>
    <w:rsid w:val="00172759"/>
    <w:rsid w:val="00172898"/>
    <w:rsid w:val="001729FF"/>
    <w:rsid w:val="00172A92"/>
    <w:rsid w:val="00172C58"/>
    <w:rsid w:val="00172EA0"/>
    <w:rsid w:val="001730B8"/>
    <w:rsid w:val="00173119"/>
    <w:rsid w:val="00173206"/>
    <w:rsid w:val="00173248"/>
    <w:rsid w:val="001733EA"/>
    <w:rsid w:val="00173514"/>
    <w:rsid w:val="001735A5"/>
    <w:rsid w:val="00173D87"/>
    <w:rsid w:val="00173DA1"/>
    <w:rsid w:val="00173F29"/>
    <w:rsid w:val="00174193"/>
    <w:rsid w:val="00174198"/>
    <w:rsid w:val="001743A4"/>
    <w:rsid w:val="001743F6"/>
    <w:rsid w:val="00174709"/>
    <w:rsid w:val="001747B6"/>
    <w:rsid w:val="0017480A"/>
    <w:rsid w:val="00174A29"/>
    <w:rsid w:val="00174CBD"/>
    <w:rsid w:val="00174D1A"/>
    <w:rsid w:val="00174D80"/>
    <w:rsid w:val="00174E49"/>
    <w:rsid w:val="00174E96"/>
    <w:rsid w:val="00174F07"/>
    <w:rsid w:val="0017506A"/>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F"/>
    <w:rsid w:val="00176888"/>
    <w:rsid w:val="0017689D"/>
    <w:rsid w:val="001769B3"/>
    <w:rsid w:val="00176C69"/>
    <w:rsid w:val="00177191"/>
    <w:rsid w:val="00177195"/>
    <w:rsid w:val="0017731C"/>
    <w:rsid w:val="0017733D"/>
    <w:rsid w:val="0017752B"/>
    <w:rsid w:val="001777D6"/>
    <w:rsid w:val="00177B21"/>
    <w:rsid w:val="00177C0D"/>
    <w:rsid w:val="00177C67"/>
    <w:rsid w:val="00177D74"/>
    <w:rsid w:val="00177DA1"/>
    <w:rsid w:val="00180048"/>
    <w:rsid w:val="001800D8"/>
    <w:rsid w:val="001802B9"/>
    <w:rsid w:val="00180737"/>
    <w:rsid w:val="00180756"/>
    <w:rsid w:val="00180AE5"/>
    <w:rsid w:val="0018107B"/>
    <w:rsid w:val="001810CF"/>
    <w:rsid w:val="00181184"/>
    <w:rsid w:val="001811D6"/>
    <w:rsid w:val="0018127E"/>
    <w:rsid w:val="00181431"/>
    <w:rsid w:val="0018144E"/>
    <w:rsid w:val="00181466"/>
    <w:rsid w:val="001815EE"/>
    <w:rsid w:val="00181F5F"/>
    <w:rsid w:val="0018216D"/>
    <w:rsid w:val="001823F6"/>
    <w:rsid w:val="001824CA"/>
    <w:rsid w:val="0018251B"/>
    <w:rsid w:val="00182559"/>
    <w:rsid w:val="0018257E"/>
    <w:rsid w:val="001825A2"/>
    <w:rsid w:val="00182610"/>
    <w:rsid w:val="0018281F"/>
    <w:rsid w:val="00182902"/>
    <w:rsid w:val="0018292B"/>
    <w:rsid w:val="00182B01"/>
    <w:rsid w:val="00182D06"/>
    <w:rsid w:val="00182D16"/>
    <w:rsid w:val="00182D96"/>
    <w:rsid w:val="00182F0F"/>
    <w:rsid w:val="00182F64"/>
    <w:rsid w:val="00183174"/>
    <w:rsid w:val="001831D7"/>
    <w:rsid w:val="0018328B"/>
    <w:rsid w:val="001832BB"/>
    <w:rsid w:val="001837E9"/>
    <w:rsid w:val="0018387E"/>
    <w:rsid w:val="00183C3B"/>
    <w:rsid w:val="00183C9B"/>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B21"/>
    <w:rsid w:val="00186E33"/>
    <w:rsid w:val="00186E82"/>
    <w:rsid w:val="0018709D"/>
    <w:rsid w:val="001870EC"/>
    <w:rsid w:val="001872A3"/>
    <w:rsid w:val="00187624"/>
    <w:rsid w:val="00187637"/>
    <w:rsid w:val="0018780F"/>
    <w:rsid w:val="0018791C"/>
    <w:rsid w:val="00187A61"/>
    <w:rsid w:val="00187B8C"/>
    <w:rsid w:val="00187BB7"/>
    <w:rsid w:val="00187F79"/>
    <w:rsid w:val="001905D6"/>
    <w:rsid w:val="001909A2"/>
    <w:rsid w:val="00190AF5"/>
    <w:rsid w:val="00190B6F"/>
    <w:rsid w:val="00190D88"/>
    <w:rsid w:val="00191120"/>
    <w:rsid w:val="00191183"/>
    <w:rsid w:val="00191303"/>
    <w:rsid w:val="0019138B"/>
    <w:rsid w:val="0019144B"/>
    <w:rsid w:val="00191641"/>
    <w:rsid w:val="0019167D"/>
    <w:rsid w:val="001918E9"/>
    <w:rsid w:val="001918F1"/>
    <w:rsid w:val="0019206D"/>
    <w:rsid w:val="001920D8"/>
    <w:rsid w:val="00192153"/>
    <w:rsid w:val="00192335"/>
    <w:rsid w:val="001923C9"/>
    <w:rsid w:val="00192482"/>
    <w:rsid w:val="00192BB4"/>
    <w:rsid w:val="00192EE5"/>
    <w:rsid w:val="00193447"/>
    <w:rsid w:val="001935F9"/>
    <w:rsid w:val="001936DB"/>
    <w:rsid w:val="001936F3"/>
    <w:rsid w:val="001937C3"/>
    <w:rsid w:val="0019380C"/>
    <w:rsid w:val="00193B28"/>
    <w:rsid w:val="00193BFB"/>
    <w:rsid w:val="00193DC9"/>
    <w:rsid w:val="00193E7B"/>
    <w:rsid w:val="00193F96"/>
    <w:rsid w:val="0019427D"/>
    <w:rsid w:val="001943EF"/>
    <w:rsid w:val="00194448"/>
    <w:rsid w:val="001944D4"/>
    <w:rsid w:val="00194596"/>
    <w:rsid w:val="001949EC"/>
    <w:rsid w:val="00194B3E"/>
    <w:rsid w:val="00194CF9"/>
    <w:rsid w:val="00194EB6"/>
    <w:rsid w:val="00194EF6"/>
    <w:rsid w:val="00195026"/>
    <w:rsid w:val="00195345"/>
    <w:rsid w:val="00195423"/>
    <w:rsid w:val="001957B1"/>
    <w:rsid w:val="00195807"/>
    <w:rsid w:val="00195979"/>
    <w:rsid w:val="00195E14"/>
    <w:rsid w:val="00195F01"/>
    <w:rsid w:val="0019620F"/>
    <w:rsid w:val="001962FB"/>
    <w:rsid w:val="0019637A"/>
    <w:rsid w:val="00196464"/>
    <w:rsid w:val="001965F4"/>
    <w:rsid w:val="00196A4F"/>
    <w:rsid w:val="00196B3F"/>
    <w:rsid w:val="00196D5A"/>
    <w:rsid w:val="00196F35"/>
    <w:rsid w:val="0019701D"/>
    <w:rsid w:val="0019747A"/>
    <w:rsid w:val="0019759C"/>
    <w:rsid w:val="0019764C"/>
    <w:rsid w:val="00197682"/>
    <w:rsid w:val="00197C21"/>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11"/>
    <w:rsid w:val="001A47F2"/>
    <w:rsid w:val="001A4833"/>
    <w:rsid w:val="001A485E"/>
    <w:rsid w:val="001A4906"/>
    <w:rsid w:val="001A49ED"/>
    <w:rsid w:val="001A4B1F"/>
    <w:rsid w:val="001A4CC7"/>
    <w:rsid w:val="001A4DCA"/>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477"/>
    <w:rsid w:val="001A66E2"/>
    <w:rsid w:val="001A6DD6"/>
    <w:rsid w:val="001A714D"/>
    <w:rsid w:val="001A750E"/>
    <w:rsid w:val="001A75FF"/>
    <w:rsid w:val="001A7A2A"/>
    <w:rsid w:val="001A7CB9"/>
    <w:rsid w:val="001A7D01"/>
    <w:rsid w:val="001B0054"/>
    <w:rsid w:val="001B02CF"/>
    <w:rsid w:val="001B0346"/>
    <w:rsid w:val="001B0743"/>
    <w:rsid w:val="001B085C"/>
    <w:rsid w:val="001B08EE"/>
    <w:rsid w:val="001B0A9C"/>
    <w:rsid w:val="001B0B49"/>
    <w:rsid w:val="001B0E34"/>
    <w:rsid w:val="001B0E86"/>
    <w:rsid w:val="001B12A5"/>
    <w:rsid w:val="001B1369"/>
    <w:rsid w:val="001B1405"/>
    <w:rsid w:val="001B15C6"/>
    <w:rsid w:val="001B16FE"/>
    <w:rsid w:val="001B177C"/>
    <w:rsid w:val="001B1A51"/>
    <w:rsid w:val="001B1EBE"/>
    <w:rsid w:val="001B1FF9"/>
    <w:rsid w:val="001B2001"/>
    <w:rsid w:val="001B242D"/>
    <w:rsid w:val="001B2661"/>
    <w:rsid w:val="001B27C4"/>
    <w:rsid w:val="001B281E"/>
    <w:rsid w:val="001B2ACA"/>
    <w:rsid w:val="001B2F1A"/>
    <w:rsid w:val="001B3204"/>
    <w:rsid w:val="001B325F"/>
    <w:rsid w:val="001B37EA"/>
    <w:rsid w:val="001B3848"/>
    <w:rsid w:val="001B39CE"/>
    <w:rsid w:val="001B3AFE"/>
    <w:rsid w:val="001B3E75"/>
    <w:rsid w:val="001B3EDB"/>
    <w:rsid w:val="001B423C"/>
    <w:rsid w:val="001B4606"/>
    <w:rsid w:val="001B46C7"/>
    <w:rsid w:val="001B46D8"/>
    <w:rsid w:val="001B4757"/>
    <w:rsid w:val="001B48BD"/>
    <w:rsid w:val="001B4A02"/>
    <w:rsid w:val="001B4A21"/>
    <w:rsid w:val="001B4A7E"/>
    <w:rsid w:val="001B4BE1"/>
    <w:rsid w:val="001B4C60"/>
    <w:rsid w:val="001B4E33"/>
    <w:rsid w:val="001B4F11"/>
    <w:rsid w:val="001B4F2E"/>
    <w:rsid w:val="001B5025"/>
    <w:rsid w:val="001B5153"/>
    <w:rsid w:val="001B5594"/>
    <w:rsid w:val="001B568A"/>
    <w:rsid w:val="001B56D5"/>
    <w:rsid w:val="001B5BE4"/>
    <w:rsid w:val="001B6030"/>
    <w:rsid w:val="001B614D"/>
    <w:rsid w:val="001B634D"/>
    <w:rsid w:val="001B64D4"/>
    <w:rsid w:val="001B6690"/>
    <w:rsid w:val="001B6725"/>
    <w:rsid w:val="001B6A57"/>
    <w:rsid w:val="001B6A8F"/>
    <w:rsid w:val="001B6BFB"/>
    <w:rsid w:val="001B6D59"/>
    <w:rsid w:val="001B7011"/>
    <w:rsid w:val="001B71CB"/>
    <w:rsid w:val="001B7688"/>
    <w:rsid w:val="001B78FC"/>
    <w:rsid w:val="001B796C"/>
    <w:rsid w:val="001B7B53"/>
    <w:rsid w:val="001B7B6A"/>
    <w:rsid w:val="001B7CD7"/>
    <w:rsid w:val="001B7DBB"/>
    <w:rsid w:val="001B7E23"/>
    <w:rsid w:val="001C001B"/>
    <w:rsid w:val="001C020A"/>
    <w:rsid w:val="001C0252"/>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BEE"/>
    <w:rsid w:val="001C4DC2"/>
    <w:rsid w:val="001C4DE0"/>
    <w:rsid w:val="001C4E2E"/>
    <w:rsid w:val="001C5075"/>
    <w:rsid w:val="001C51C9"/>
    <w:rsid w:val="001C52C8"/>
    <w:rsid w:val="001C54A8"/>
    <w:rsid w:val="001C5A3C"/>
    <w:rsid w:val="001C5B6C"/>
    <w:rsid w:val="001C5D9B"/>
    <w:rsid w:val="001C5E17"/>
    <w:rsid w:val="001C5E46"/>
    <w:rsid w:val="001C5F53"/>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B31"/>
    <w:rsid w:val="001C7C46"/>
    <w:rsid w:val="001C7DBE"/>
    <w:rsid w:val="001C7E31"/>
    <w:rsid w:val="001D01FE"/>
    <w:rsid w:val="001D022D"/>
    <w:rsid w:val="001D0397"/>
    <w:rsid w:val="001D04AD"/>
    <w:rsid w:val="001D05CE"/>
    <w:rsid w:val="001D0996"/>
    <w:rsid w:val="001D0AA3"/>
    <w:rsid w:val="001D0AFB"/>
    <w:rsid w:val="001D0C02"/>
    <w:rsid w:val="001D0CB8"/>
    <w:rsid w:val="001D110D"/>
    <w:rsid w:val="001D122E"/>
    <w:rsid w:val="001D13A0"/>
    <w:rsid w:val="001D151D"/>
    <w:rsid w:val="001D15F5"/>
    <w:rsid w:val="001D15FB"/>
    <w:rsid w:val="001D179B"/>
    <w:rsid w:val="001D1BD6"/>
    <w:rsid w:val="001D1DCE"/>
    <w:rsid w:val="001D2392"/>
    <w:rsid w:val="001D247F"/>
    <w:rsid w:val="001D24FD"/>
    <w:rsid w:val="001D2571"/>
    <w:rsid w:val="001D25A5"/>
    <w:rsid w:val="001D265B"/>
    <w:rsid w:val="001D267C"/>
    <w:rsid w:val="001D2744"/>
    <w:rsid w:val="001D28AD"/>
    <w:rsid w:val="001D2A1B"/>
    <w:rsid w:val="001D2B87"/>
    <w:rsid w:val="001D2B95"/>
    <w:rsid w:val="001D2DB9"/>
    <w:rsid w:val="001D30D5"/>
    <w:rsid w:val="001D320A"/>
    <w:rsid w:val="001D328B"/>
    <w:rsid w:val="001D34DE"/>
    <w:rsid w:val="001D37CB"/>
    <w:rsid w:val="001D37F2"/>
    <w:rsid w:val="001D3A76"/>
    <w:rsid w:val="001D3AB8"/>
    <w:rsid w:val="001D3AEC"/>
    <w:rsid w:val="001D3DA0"/>
    <w:rsid w:val="001D3DF0"/>
    <w:rsid w:val="001D3EFE"/>
    <w:rsid w:val="001D42FC"/>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6043"/>
    <w:rsid w:val="001D6263"/>
    <w:rsid w:val="001D62F8"/>
    <w:rsid w:val="001D64FF"/>
    <w:rsid w:val="001D682C"/>
    <w:rsid w:val="001D6906"/>
    <w:rsid w:val="001D6B9B"/>
    <w:rsid w:val="001D6D89"/>
    <w:rsid w:val="001D705E"/>
    <w:rsid w:val="001D75F1"/>
    <w:rsid w:val="001D7954"/>
    <w:rsid w:val="001D7B19"/>
    <w:rsid w:val="001D7C5C"/>
    <w:rsid w:val="001D7D12"/>
    <w:rsid w:val="001D7EBF"/>
    <w:rsid w:val="001D7ECC"/>
    <w:rsid w:val="001D7FC0"/>
    <w:rsid w:val="001E034A"/>
    <w:rsid w:val="001E05A8"/>
    <w:rsid w:val="001E0B4F"/>
    <w:rsid w:val="001E0FC1"/>
    <w:rsid w:val="001E12C4"/>
    <w:rsid w:val="001E1741"/>
    <w:rsid w:val="001E187B"/>
    <w:rsid w:val="001E18B7"/>
    <w:rsid w:val="001E19A0"/>
    <w:rsid w:val="001E1C7D"/>
    <w:rsid w:val="001E1F7A"/>
    <w:rsid w:val="001E24F0"/>
    <w:rsid w:val="001E26A6"/>
    <w:rsid w:val="001E2815"/>
    <w:rsid w:val="001E2848"/>
    <w:rsid w:val="001E2907"/>
    <w:rsid w:val="001E29DF"/>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42D3"/>
    <w:rsid w:val="001E44A4"/>
    <w:rsid w:val="001E4615"/>
    <w:rsid w:val="001E4633"/>
    <w:rsid w:val="001E4688"/>
    <w:rsid w:val="001E4952"/>
    <w:rsid w:val="001E49EB"/>
    <w:rsid w:val="001E4C0B"/>
    <w:rsid w:val="001E4C5F"/>
    <w:rsid w:val="001E4E95"/>
    <w:rsid w:val="001E4F4C"/>
    <w:rsid w:val="001E512A"/>
    <w:rsid w:val="001E512F"/>
    <w:rsid w:val="001E5158"/>
    <w:rsid w:val="001E5349"/>
    <w:rsid w:val="001E53E5"/>
    <w:rsid w:val="001E5432"/>
    <w:rsid w:val="001E5504"/>
    <w:rsid w:val="001E55DF"/>
    <w:rsid w:val="001E597E"/>
    <w:rsid w:val="001E5AB3"/>
    <w:rsid w:val="001E5B26"/>
    <w:rsid w:val="001E5B84"/>
    <w:rsid w:val="001E5E3C"/>
    <w:rsid w:val="001E5E4B"/>
    <w:rsid w:val="001E5EA3"/>
    <w:rsid w:val="001E6254"/>
    <w:rsid w:val="001E6322"/>
    <w:rsid w:val="001E6464"/>
    <w:rsid w:val="001E65ED"/>
    <w:rsid w:val="001E6750"/>
    <w:rsid w:val="001E6813"/>
    <w:rsid w:val="001E6AD9"/>
    <w:rsid w:val="001E6E4E"/>
    <w:rsid w:val="001E7286"/>
    <w:rsid w:val="001E744D"/>
    <w:rsid w:val="001E76FC"/>
    <w:rsid w:val="001E793B"/>
    <w:rsid w:val="001E79DD"/>
    <w:rsid w:val="001E7E68"/>
    <w:rsid w:val="001E7F23"/>
    <w:rsid w:val="001F01A7"/>
    <w:rsid w:val="001F044E"/>
    <w:rsid w:val="001F052E"/>
    <w:rsid w:val="001F053D"/>
    <w:rsid w:val="001F0697"/>
    <w:rsid w:val="001F06E1"/>
    <w:rsid w:val="001F0770"/>
    <w:rsid w:val="001F08F9"/>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BE"/>
    <w:rsid w:val="001F1E3A"/>
    <w:rsid w:val="001F1F90"/>
    <w:rsid w:val="001F2145"/>
    <w:rsid w:val="001F2683"/>
    <w:rsid w:val="001F28CA"/>
    <w:rsid w:val="001F2A26"/>
    <w:rsid w:val="001F2AC1"/>
    <w:rsid w:val="001F2B1D"/>
    <w:rsid w:val="001F2CE4"/>
    <w:rsid w:val="001F2ED5"/>
    <w:rsid w:val="001F31EC"/>
    <w:rsid w:val="001F32A0"/>
    <w:rsid w:val="001F3305"/>
    <w:rsid w:val="001F3335"/>
    <w:rsid w:val="001F3B2C"/>
    <w:rsid w:val="001F3C1E"/>
    <w:rsid w:val="001F3D92"/>
    <w:rsid w:val="001F3E46"/>
    <w:rsid w:val="001F3E53"/>
    <w:rsid w:val="001F4032"/>
    <w:rsid w:val="001F40F0"/>
    <w:rsid w:val="001F4256"/>
    <w:rsid w:val="001F42F7"/>
    <w:rsid w:val="001F45BC"/>
    <w:rsid w:val="001F4665"/>
    <w:rsid w:val="001F46A4"/>
    <w:rsid w:val="001F476F"/>
    <w:rsid w:val="001F47AD"/>
    <w:rsid w:val="001F4819"/>
    <w:rsid w:val="001F490A"/>
    <w:rsid w:val="001F4BE2"/>
    <w:rsid w:val="001F4C1B"/>
    <w:rsid w:val="001F4C87"/>
    <w:rsid w:val="001F4EC7"/>
    <w:rsid w:val="001F4F30"/>
    <w:rsid w:val="001F501C"/>
    <w:rsid w:val="001F5437"/>
    <w:rsid w:val="001F5C4E"/>
    <w:rsid w:val="001F5E10"/>
    <w:rsid w:val="001F6081"/>
    <w:rsid w:val="001F61F5"/>
    <w:rsid w:val="001F6689"/>
    <w:rsid w:val="001F6753"/>
    <w:rsid w:val="001F6BDA"/>
    <w:rsid w:val="001F6DE7"/>
    <w:rsid w:val="001F6F78"/>
    <w:rsid w:val="001F70CE"/>
    <w:rsid w:val="001F717D"/>
    <w:rsid w:val="001F7699"/>
    <w:rsid w:val="001F7702"/>
    <w:rsid w:val="001F7A6B"/>
    <w:rsid w:val="001F7CFC"/>
    <w:rsid w:val="001F7F3C"/>
    <w:rsid w:val="001FB0BA"/>
    <w:rsid w:val="0020002A"/>
    <w:rsid w:val="00200156"/>
    <w:rsid w:val="00200263"/>
    <w:rsid w:val="002002B0"/>
    <w:rsid w:val="002005FF"/>
    <w:rsid w:val="00200835"/>
    <w:rsid w:val="00200B5B"/>
    <w:rsid w:val="00200F34"/>
    <w:rsid w:val="00201165"/>
    <w:rsid w:val="0020150C"/>
    <w:rsid w:val="00201674"/>
    <w:rsid w:val="002018C7"/>
    <w:rsid w:val="00201BBC"/>
    <w:rsid w:val="00201BEA"/>
    <w:rsid w:val="00201C2D"/>
    <w:rsid w:val="00201CB9"/>
    <w:rsid w:val="00201DCF"/>
    <w:rsid w:val="00201F6C"/>
    <w:rsid w:val="00202066"/>
    <w:rsid w:val="00202249"/>
    <w:rsid w:val="0020227A"/>
    <w:rsid w:val="0020265A"/>
    <w:rsid w:val="00202970"/>
    <w:rsid w:val="00202977"/>
    <w:rsid w:val="002029AD"/>
    <w:rsid w:val="00202B19"/>
    <w:rsid w:val="00202DA0"/>
    <w:rsid w:val="00202DEB"/>
    <w:rsid w:val="00202F15"/>
    <w:rsid w:val="00202FE7"/>
    <w:rsid w:val="002030CA"/>
    <w:rsid w:val="002030CB"/>
    <w:rsid w:val="00203329"/>
    <w:rsid w:val="00203452"/>
    <w:rsid w:val="002034B3"/>
    <w:rsid w:val="00203593"/>
    <w:rsid w:val="002035CC"/>
    <w:rsid w:val="00203BA2"/>
    <w:rsid w:val="00203C1A"/>
    <w:rsid w:val="00203C26"/>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D1B"/>
    <w:rsid w:val="00206DAD"/>
    <w:rsid w:val="002072A8"/>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786"/>
    <w:rsid w:val="0021080D"/>
    <w:rsid w:val="0021093C"/>
    <w:rsid w:val="0021136E"/>
    <w:rsid w:val="002113C7"/>
    <w:rsid w:val="002113EC"/>
    <w:rsid w:val="0021140C"/>
    <w:rsid w:val="00211792"/>
    <w:rsid w:val="002117E5"/>
    <w:rsid w:val="00211DA7"/>
    <w:rsid w:val="00211DFB"/>
    <w:rsid w:val="00212004"/>
    <w:rsid w:val="00212034"/>
    <w:rsid w:val="0021229E"/>
    <w:rsid w:val="002123AE"/>
    <w:rsid w:val="00212652"/>
    <w:rsid w:val="00212932"/>
    <w:rsid w:val="002129BD"/>
    <w:rsid w:val="00213022"/>
    <w:rsid w:val="00213359"/>
    <w:rsid w:val="002133A6"/>
    <w:rsid w:val="002133C6"/>
    <w:rsid w:val="0021353B"/>
    <w:rsid w:val="00213661"/>
    <w:rsid w:val="002136FC"/>
    <w:rsid w:val="00213860"/>
    <w:rsid w:val="00213A2C"/>
    <w:rsid w:val="00213A9C"/>
    <w:rsid w:val="00213BA3"/>
    <w:rsid w:val="00213E5A"/>
    <w:rsid w:val="00213F73"/>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89E"/>
    <w:rsid w:val="0021591C"/>
    <w:rsid w:val="00215B11"/>
    <w:rsid w:val="0021611B"/>
    <w:rsid w:val="00216152"/>
    <w:rsid w:val="00216212"/>
    <w:rsid w:val="00216B12"/>
    <w:rsid w:val="00216C13"/>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8E2"/>
    <w:rsid w:val="00220A4A"/>
    <w:rsid w:val="00220B10"/>
    <w:rsid w:val="00220C5B"/>
    <w:rsid w:val="00220E6C"/>
    <w:rsid w:val="00220EA4"/>
    <w:rsid w:val="00220EEF"/>
    <w:rsid w:val="00220FB3"/>
    <w:rsid w:val="002210DF"/>
    <w:rsid w:val="00221254"/>
    <w:rsid w:val="00221753"/>
    <w:rsid w:val="00221A8E"/>
    <w:rsid w:val="00221DFE"/>
    <w:rsid w:val="00221F1F"/>
    <w:rsid w:val="00221FCF"/>
    <w:rsid w:val="0022201F"/>
    <w:rsid w:val="00222484"/>
    <w:rsid w:val="002225A0"/>
    <w:rsid w:val="00222B5F"/>
    <w:rsid w:val="00222C70"/>
    <w:rsid w:val="00222CA7"/>
    <w:rsid w:val="00222F4B"/>
    <w:rsid w:val="002230DC"/>
    <w:rsid w:val="00223646"/>
    <w:rsid w:val="00223891"/>
    <w:rsid w:val="00223C8F"/>
    <w:rsid w:val="00223D64"/>
    <w:rsid w:val="00223DD2"/>
    <w:rsid w:val="00224155"/>
    <w:rsid w:val="00224434"/>
    <w:rsid w:val="002244C2"/>
    <w:rsid w:val="00224679"/>
    <w:rsid w:val="00224AB8"/>
    <w:rsid w:val="00224B59"/>
    <w:rsid w:val="00224BED"/>
    <w:rsid w:val="00224C93"/>
    <w:rsid w:val="00224CEE"/>
    <w:rsid w:val="00225000"/>
    <w:rsid w:val="0022566A"/>
    <w:rsid w:val="00225818"/>
    <w:rsid w:val="00225A4D"/>
    <w:rsid w:val="00225A7F"/>
    <w:rsid w:val="00225C62"/>
    <w:rsid w:val="002260AE"/>
    <w:rsid w:val="002261DD"/>
    <w:rsid w:val="00226311"/>
    <w:rsid w:val="00226331"/>
    <w:rsid w:val="002263A1"/>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13E"/>
    <w:rsid w:val="00230244"/>
    <w:rsid w:val="00230990"/>
    <w:rsid w:val="002309E1"/>
    <w:rsid w:val="00230B75"/>
    <w:rsid w:val="00230DD5"/>
    <w:rsid w:val="00230E86"/>
    <w:rsid w:val="00230FDE"/>
    <w:rsid w:val="002311C6"/>
    <w:rsid w:val="002316B9"/>
    <w:rsid w:val="002316DF"/>
    <w:rsid w:val="00231828"/>
    <w:rsid w:val="00231922"/>
    <w:rsid w:val="0023217C"/>
    <w:rsid w:val="002322D6"/>
    <w:rsid w:val="002325C1"/>
    <w:rsid w:val="002326F5"/>
    <w:rsid w:val="002328B7"/>
    <w:rsid w:val="00232AD7"/>
    <w:rsid w:val="00232B94"/>
    <w:rsid w:val="00232C5E"/>
    <w:rsid w:val="00232DFD"/>
    <w:rsid w:val="00232DFF"/>
    <w:rsid w:val="00233155"/>
    <w:rsid w:val="0023316C"/>
    <w:rsid w:val="002331B5"/>
    <w:rsid w:val="002332B3"/>
    <w:rsid w:val="0023361C"/>
    <w:rsid w:val="002337FE"/>
    <w:rsid w:val="00233EE3"/>
    <w:rsid w:val="0023412D"/>
    <w:rsid w:val="002341DD"/>
    <w:rsid w:val="00234218"/>
    <w:rsid w:val="00234261"/>
    <w:rsid w:val="002342AC"/>
    <w:rsid w:val="002342B3"/>
    <w:rsid w:val="00234A10"/>
    <w:rsid w:val="00234CF4"/>
    <w:rsid w:val="00234D14"/>
    <w:rsid w:val="00234D46"/>
    <w:rsid w:val="00234E44"/>
    <w:rsid w:val="002350D9"/>
    <w:rsid w:val="00235623"/>
    <w:rsid w:val="00235716"/>
    <w:rsid w:val="00235893"/>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79F"/>
    <w:rsid w:val="002367FE"/>
    <w:rsid w:val="00236A04"/>
    <w:rsid w:val="00236BDB"/>
    <w:rsid w:val="00236D34"/>
    <w:rsid w:val="0023700C"/>
    <w:rsid w:val="002370C0"/>
    <w:rsid w:val="002376B3"/>
    <w:rsid w:val="0023782E"/>
    <w:rsid w:val="00237A22"/>
    <w:rsid w:val="00237EE2"/>
    <w:rsid w:val="002400E4"/>
    <w:rsid w:val="002403D8"/>
    <w:rsid w:val="002409B2"/>
    <w:rsid w:val="00240A8C"/>
    <w:rsid w:val="00240ADE"/>
    <w:rsid w:val="00240D64"/>
    <w:rsid w:val="00240FF4"/>
    <w:rsid w:val="00241239"/>
    <w:rsid w:val="00241280"/>
    <w:rsid w:val="0024145B"/>
    <w:rsid w:val="0024154E"/>
    <w:rsid w:val="002417EF"/>
    <w:rsid w:val="0024181A"/>
    <w:rsid w:val="00241825"/>
    <w:rsid w:val="00241A50"/>
    <w:rsid w:val="00241BE0"/>
    <w:rsid w:val="00241FEE"/>
    <w:rsid w:val="002420ED"/>
    <w:rsid w:val="0024218C"/>
    <w:rsid w:val="0024220E"/>
    <w:rsid w:val="00242301"/>
    <w:rsid w:val="0024260E"/>
    <w:rsid w:val="00242684"/>
    <w:rsid w:val="00242909"/>
    <w:rsid w:val="00242A0C"/>
    <w:rsid w:val="00242CB8"/>
    <w:rsid w:val="00242ED1"/>
    <w:rsid w:val="002431C1"/>
    <w:rsid w:val="002431DF"/>
    <w:rsid w:val="002434DF"/>
    <w:rsid w:val="002434E2"/>
    <w:rsid w:val="0024380B"/>
    <w:rsid w:val="00243881"/>
    <w:rsid w:val="0024397E"/>
    <w:rsid w:val="00243BB1"/>
    <w:rsid w:val="00243E07"/>
    <w:rsid w:val="00243E35"/>
    <w:rsid w:val="00243F39"/>
    <w:rsid w:val="00244107"/>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9AF"/>
    <w:rsid w:val="00250E9E"/>
    <w:rsid w:val="00251056"/>
    <w:rsid w:val="00251485"/>
    <w:rsid w:val="002515AD"/>
    <w:rsid w:val="002518B1"/>
    <w:rsid w:val="00251AA5"/>
    <w:rsid w:val="00251B08"/>
    <w:rsid w:val="00251CB8"/>
    <w:rsid w:val="00251D7A"/>
    <w:rsid w:val="00252436"/>
    <w:rsid w:val="002524B3"/>
    <w:rsid w:val="00252712"/>
    <w:rsid w:val="002527AA"/>
    <w:rsid w:val="00252A19"/>
    <w:rsid w:val="00252A2D"/>
    <w:rsid w:val="00252AEC"/>
    <w:rsid w:val="00252C0D"/>
    <w:rsid w:val="00252C96"/>
    <w:rsid w:val="00252D90"/>
    <w:rsid w:val="00252E72"/>
    <w:rsid w:val="002531FA"/>
    <w:rsid w:val="00253255"/>
    <w:rsid w:val="00253999"/>
    <w:rsid w:val="002539C9"/>
    <w:rsid w:val="00253BB3"/>
    <w:rsid w:val="00253D9B"/>
    <w:rsid w:val="00253DB4"/>
    <w:rsid w:val="002541B6"/>
    <w:rsid w:val="00254302"/>
    <w:rsid w:val="00254362"/>
    <w:rsid w:val="00254536"/>
    <w:rsid w:val="0025470E"/>
    <w:rsid w:val="0025473A"/>
    <w:rsid w:val="00254919"/>
    <w:rsid w:val="00254D15"/>
    <w:rsid w:val="002550EC"/>
    <w:rsid w:val="00255271"/>
    <w:rsid w:val="00255282"/>
    <w:rsid w:val="0025546D"/>
    <w:rsid w:val="002554D6"/>
    <w:rsid w:val="0025561C"/>
    <w:rsid w:val="00255876"/>
    <w:rsid w:val="00255884"/>
    <w:rsid w:val="00255921"/>
    <w:rsid w:val="00255A0B"/>
    <w:rsid w:val="00255B34"/>
    <w:rsid w:val="00255C42"/>
    <w:rsid w:val="00256010"/>
    <w:rsid w:val="00256282"/>
    <w:rsid w:val="0025637E"/>
    <w:rsid w:val="00256397"/>
    <w:rsid w:val="002568BC"/>
    <w:rsid w:val="00256966"/>
    <w:rsid w:val="00256A5D"/>
    <w:rsid w:val="00256B0C"/>
    <w:rsid w:val="00256C14"/>
    <w:rsid w:val="00256CB8"/>
    <w:rsid w:val="00256E9D"/>
    <w:rsid w:val="00256F7E"/>
    <w:rsid w:val="002573C9"/>
    <w:rsid w:val="00257417"/>
    <w:rsid w:val="00257448"/>
    <w:rsid w:val="002576BB"/>
    <w:rsid w:val="00257B68"/>
    <w:rsid w:val="00257B7A"/>
    <w:rsid w:val="00257CA8"/>
    <w:rsid w:val="00257DDE"/>
    <w:rsid w:val="00257E83"/>
    <w:rsid w:val="0026016A"/>
    <w:rsid w:val="002601C7"/>
    <w:rsid w:val="002606FF"/>
    <w:rsid w:val="0026078E"/>
    <w:rsid w:val="00260983"/>
    <w:rsid w:val="0026098D"/>
    <w:rsid w:val="00260C05"/>
    <w:rsid w:val="0026103A"/>
    <w:rsid w:val="002612A0"/>
    <w:rsid w:val="002612E0"/>
    <w:rsid w:val="002615D5"/>
    <w:rsid w:val="002617BB"/>
    <w:rsid w:val="00261800"/>
    <w:rsid w:val="002619CB"/>
    <w:rsid w:val="002619E6"/>
    <w:rsid w:val="00261CC4"/>
    <w:rsid w:val="00261DEA"/>
    <w:rsid w:val="00261E01"/>
    <w:rsid w:val="00261ED5"/>
    <w:rsid w:val="00261EE7"/>
    <w:rsid w:val="00262142"/>
    <w:rsid w:val="00262148"/>
    <w:rsid w:val="00262887"/>
    <w:rsid w:val="00262A2D"/>
    <w:rsid w:val="00262B5D"/>
    <w:rsid w:val="00262E58"/>
    <w:rsid w:val="00263155"/>
    <w:rsid w:val="002633FA"/>
    <w:rsid w:val="00263410"/>
    <w:rsid w:val="002634B4"/>
    <w:rsid w:val="0026350E"/>
    <w:rsid w:val="0026365B"/>
    <w:rsid w:val="00263750"/>
    <w:rsid w:val="0026399B"/>
    <w:rsid w:val="0026399C"/>
    <w:rsid w:val="00263C73"/>
    <w:rsid w:val="00263D60"/>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794"/>
    <w:rsid w:val="00265942"/>
    <w:rsid w:val="00265B77"/>
    <w:rsid w:val="00265EA8"/>
    <w:rsid w:val="00265F35"/>
    <w:rsid w:val="00265FF1"/>
    <w:rsid w:val="00266036"/>
    <w:rsid w:val="0026606F"/>
    <w:rsid w:val="00266371"/>
    <w:rsid w:val="00266463"/>
    <w:rsid w:val="002664C8"/>
    <w:rsid w:val="002664F4"/>
    <w:rsid w:val="002665EC"/>
    <w:rsid w:val="0026660F"/>
    <w:rsid w:val="002668DD"/>
    <w:rsid w:val="00266B88"/>
    <w:rsid w:val="00266BF0"/>
    <w:rsid w:val="00266C06"/>
    <w:rsid w:val="00266CD2"/>
    <w:rsid w:val="002670FC"/>
    <w:rsid w:val="00267193"/>
    <w:rsid w:val="00267273"/>
    <w:rsid w:val="002677CA"/>
    <w:rsid w:val="00267976"/>
    <w:rsid w:val="002679B3"/>
    <w:rsid w:val="00267A99"/>
    <w:rsid w:val="00267AC4"/>
    <w:rsid w:val="00267BB5"/>
    <w:rsid w:val="00267BCC"/>
    <w:rsid w:val="00267BD9"/>
    <w:rsid w:val="00267C67"/>
    <w:rsid w:val="00267CA8"/>
    <w:rsid w:val="00267EA4"/>
    <w:rsid w:val="00267F44"/>
    <w:rsid w:val="00270034"/>
    <w:rsid w:val="002700D5"/>
    <w:rsid w:val="00270444"/>
    <w:rsid w:val="00270503"/>
    <w:rsid w:val="0027051A"/>
    <w:rsid w:val="0027067D"/>
    <w:rsid w:val="0027076F"/>
    <w:rsid w:val="00270903"/>
    <w:rsid w:val="00270CD7"/>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E0"/>
    <w:rsid w:val="0027223C"/>
    <w:rsid w:val="002722EA"/>
    <w:rsid w:val="00272869"/>
    <w:rsid w:val="0027288D"/>
    <w:rsid w:val="002728FF"/>
    <w:rsid w:val="00272A19"/>
    <w:rsid w:val="00272A3C"/>
    <w:rsid w:val="00272D40"/>
    <w:rsid w:val="00272E4B"/>
    <w:rsid w:val="00272E86"/>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7FF"/>
    <w:rsid w:val="00274862"/>
    <w:rsid w:val="00274885"/>
    <w:rsid w:val="00274CD1"/>
    <w:rsid w:val="00274D6B"/>
    <w:rsid w:val="002750CE"/>
    <w:rsid w:val="00275141"/>
    <w:rsid w:val="0027542C"/>
    <w:rsid w:val="00275876"/>
    <w:rsid w:val="002759FD"/>
    <w:rsid w:val="00275B05"/>
    <w:rsid w:val="00275B64"/>
    <w:rsid w:val="00275BE2"/>
    <w:rsid w:val="002762D3"/>
    <w:rsid w:val="00276337"/>
    <w:rsid w:val="002763F5"/>
    <w:rsid w:val="00276425"/>
    <w:rsid w:val="002764B4"/>
    <w:rsid w:val="00276938"/>
    <w:rsid w:val="00276A0E"/>
    <w:rsid w:val="00276B10"/>
    <w:rsid w:val="00276BD5"/>
    <w:rsid w:val="00276C61"/>
    <w:rsid w:val="00276CB3"/>
    <w:rsid w:val="00276EF5"/>
    <w:rsid w:val="00277057"/>
    <w:rsid w:val="0027791E"/>
    <w:rsid w:val="00277A0A"/>
    <w:rsid w:val="00277A8D"/>
    <w:rsid w:val="00277CFF"/>
    <w:rsid w:val="002800DA"/>
    <w:rsid w:val="002802D8"/>
    <w:rsid w:val="0028049F"/>
    <w:rsid w:val="00280561"/>
    <w:rsid w:val="0028067B"/>
    <w:rsid w:val="00280680"/>
    <w:rsid w:val="00280751"/>
    <w:rsid w:val="0028082D"/>
    <w:rsid w:val="00280907"/>
    <w:rsid w:val="00280B9F"/>
    <w:rsid w:val="00280C21"/>
    <w:rsid w:val="00280DD0"/>
    <w:rsid w:val="00280F9B"/>
    <w:rsid w:val="00281143"/>
    <w:rsid w:val="00281605"/>
    <w:rsid w:val="0028186A"/>
    <w:rsid w:val="00281A8E"/>
    <w:rsid w:val="00281B32"/>
    <w:rsid w:val="00281CAA"/>
    <w:rsid w:val="00281DDD"/>
    <w:rsid w:val="0028223C"/>
    <w:rsid w:val="002822A0"/>
    <w:rsid w:val="002822F9"/>
    <w:rsid w:val="0028245E"/>
    <w:rsid w:val="002824E2"/>
    <w:rsid w:val="00282586"/>
    <w:rsid w:val="00282806"/>
    <w:rsid w:val="00282895"/>
    <w:rsid w:val="002828A9"/>
    <w:rsid w:val="002828F1"/>
    <w:rsid w:val="00282C7D"/>
    <w:rsid w:val="00282CD8"/>
    <w:rsid w:val="00282D14"/>
    <w:rsid w:val="00282D8F"/>
    <w:rsid w:val="00283061"/>
    <w:rsid w:val="00283067"/>
    <w:rsid w:val="002830CB"/>
    <w:rsid w:val="002831EE"/>
    <w:rsid w:val="002831FA"/>
    <w:rsid w:val="002832CD"/>
    <w:rsid w:val="0028360F"/>
    <w:rsid w:val="002836A6"/>
    <w:rsid w:val="00283988"/>
    <w:rsid w:val="00283C3B"/>
    <w:rsid w:val="00283DBA"/>
    <w:rsid w:val="00283F5E"/>
    <w:rsid w:val="00284163"/>
    <w:rsid w:val="0028457C"/>
    <w:rsid w:val="0028476B"/>
    <w:rsid w:val="0028481D"/>
    <w:rsid w:val="00284846"/>
    <w:rsid w:val="0028497F"/>
    <w:rsid w:val="00284BE3"/>
    <w:rsid w:val="00284F78"/>
    <w:rsid w:val="00285134"/>
    <w:rsid w:val="0028534F"/>
    <w:rsid w:val="00285493"/>
    <w:rsid w:val="002854F2"/>
    <w:rsid w:val="00285840"/>
    <w:rsid w:val="00285BD9"/>
    <w:rsid w:val="00285BE7"/>
    <w:rsid w:val="00285C4C"/>
    <w:rsid w:val="00285D44"/>
    <w:rsid w:val="00285D55"/>
    <w:rsid w:val="00285E11"/>
    <w:rsid w:val="00285FCE"/>
    <w:rsid w:val="00286061"/>
    <w:rsid w:val="002860D2"/>
    <w:rsid w:val="00286270"/>
    <w:rsid w:val="0028638C"/>
    <w:rsid w:val="00286666"/>
    <w:rsid w:val="002866E2"/>
    <w:rsid w:val="0028690D"/>
    <w:rsid w:val="00286C18"/>
    <w:rsid w:val="00286C6B"/>
    <w:rsid w:val="00286F0D"/>
    <w:rsid w:val="00287253"/>
    <w:rsid w:val="00287355"/>
    <w:rsid w:val="00287437"/>
    <w:rsid w:val="00287880"/>
    <w:rsid w:val="002878F3"/>
    <w:rsid w:val="00287BB4"/>
    <w:rsid w:val="00287D6C"/>
    <w:rsid w:val="00287EDB"/>
    <w:rsid w:val="00287FBA"/>
    <w:rsid w:val="002900EF"/>
    <w:rsid w:val="002901EE"/>
    <w:rsid w:val="00290341"/>
    <w:rsid w:val="00290BD3"/>
    <w:rsid w:val="0029121B"/>
    <w:rsid w:val="0029121C"/>
    <w:rsid w:val="00291552"/>
    <w:rsid w:val="0029175E"/>
    <w:rsid w:val="00291CD3"/>
    <w:rsid w:val="00291D79"/>
    <w:rsid w:val="00291D83"/>
    <w:rsid w:val="00291FEC"/>
    <w:rsid w:val="002920A7"/>
    <w:rsid w:val="002920BD"/>
    <w:rsid w:val="002921B9"/>
    <w:rsid w:val="00292290"/>
    <w:rsid w:val="00292346"/>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BD6"/>
    <w:rsid w:val="00293CBC"/>
    <w:rsid w:val="00293CBE"/>
    <w:rsid w:val="00293D95"/>
    <w:rsid w:val="0029405C"/>
    <w:rsid w:val="0029405E"/>
    <w:rsid w:val="00294122"/>
    <w:rsid w:val="00294230"/>
    <w:rsid w:val="002943C2"/>
    <w:rsid w:val="002944A8"/>
    <w:rsid w:val="002944AD"/>
    <w:rsid w:val="002946FD"/>
    <w:rsid w:val="00294966"/>
    <w:rsid w:val="002949C4"/>
    <w:rsid w:val="00294B08"/>
    <w:rsid w:val="00294C29"/>
    <w:rsid w:val="00294F7C"/>
    <w:rsid w:val="00294FF7"/>
    <w:rsid w:val="00295304"/>
    <w:rsid w:val="0029535E"/>
    <w:rsid w:val="002953E4"/>
    <w:rsid w:val="002955E9"/>
    <w:rsid w:val="00295757"/>
    <w:rsid w:val="00295CAB"/>
    <w:rsid w:val="002960D2"/>
    <w:rsid w:val="002961B1"/>
    <w:rsid w:val="00296259"/>
    <w:rsid w:val="00296367"/>
    <w:rsid w:val="0029674B"/>
    <w:rsid w:val="002967B0"/>
    <w:rsid w:val="00296AE6"/>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CEA"/>
    <w:rsid w:val="00297FEF"/>
    <w:rsid w:val="002A010D"/>
    <w:rsid w:val="002A0147"/>
    <w:rsid w:val="002A038A"/>
    <w:rsid w:val="002A03AE"/>
    <w:rsid w:val="002A05F8"/>
    <w:rsid w:val="002A0752"/>
    <w:rsid w:val="002A08BA"/>
    <w:rsid w:val="002A0C1C"/>
    <w:rsid w:val="002A0C5D"/>
    <w:rsid w:val="002A0C6A"/>
    <w:rsid w:val="002A0DC0"/>
    <w:rsid w:val="002A1475"/>
    <w:rsid w:val="002A165B"/>
    <w:rsid w:val="002A18AD"/>
    <w:rsid w:val="002A1A86"/>
    <w:rsid w:val="002A230C"/>
    <w:rsid w:val="002A2372"/>
    <w:rsid w:val="002A23A4"/>
    <w:rsid w:val="002A2564"/>
    <w:rsid w:val="002A256E"/>
    <w:rsid w:val="002A2824"/>
    <w:rsid w:val="002A2AD2"/>
    <w:rsid w:val="002A2B29"/>
    <w:rsid w:val="002A2B4A"/>
    <w:rsid w:val="002A2C60"/>
    <w:rsid w:val="002A2DE4"/>
    <w:rsid w:val="002A2F6B"/>
    <w:rsid w:val="002A31B1"/>
    <w:rsid w:val="002A33DA"/>
    <w:rsid w:val="002A363D"/>
    <w:rsid w:val="002A3682"/>
    <w:rsid w:val="002A3713"/>
    <w:rsid w:val="002A39EE"/>
    <w:rsid w:val="002A3ADC"/>
    <w:rsid w:val="002A3AF6"/>
    <w:rsid w:val="002A3F02"/>
    <w:rsid w:val="002A3FF7"/>
    <w:rsid w:val="002A4134"/>
    <w:rsid w:val="002A457D"/>
    <w:rsid w:val="002A4824"/>
    <w:rsid w:val="002A4B51"/>
    <w:rsid w:val="002A4B61"/>
    <w:rsid w:val="002A4D09"/>
    <w:rsid w:val="002A4E75"/>
    <w:rsid w:val="002A4E77"/>
    <w:rsid w:val="002A4E7D"/>
    <w:rsid w:val="002A4FD1"/>
    <w:rsid w:val="002A50FD"/>
    <w:rsid w:val="002A520E"/>
    <w:rsid w:val="002A556A"/>
    <w:rsid w:val="002A5B3A"/>
    <w:rsid w:val="002A63A2"/>
    <w:rsid w:val="002A65B1"/>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E72"/>
    <w:rsid w:val="002A7FE9"/>
    <w:rsid w:val="002B00E7"/>
    <w:rsid w:val="002B013A"/>
    <w:rsid w:val="002B03A5"/>
    <w:rsid w:val="002B0548"/>
    <w:rsid w:val="002B05C6"/>
    <w:rsid w:val="002B05F5"/>
    <w:rsid w:val="002B07B0"/>
    <w:rsid w:val="002B0870"/>
    <w:rsid w:val="002B08FB"/>
    <w:rsid w:val="002B09AD"/>
    <w:rsid w:val="002B0BF2"/>
    <w:rsid w:val="002B0E28"/>
    <w:rsid w:val="002B0F48"/>
    <w:rsid w:val="002B0F51"/>
    <w:rsid w:val="002B0FFF"/>
    <w:rsid w:val="002B108E"/>
    <w:rsid w:val="002B1091"/>
    <w:rsid w:val="002B1096"/>
    <w:rsid w:val="002B120A"/>
    <w:rsid w:val="002B13EA"/>
    <w:rsid w:val="002B14F6"/>
    <w:rsid w:val="002B1527"/>
    <w:rsid w:val="002B187A"/>
    <w:rsid w:val="002B1B59"/>
    <w:rsid w:val="002B1CEB"/>
    <w:rsid w:val="002B1D6C"/>
    <w:rsid w:val="002B2296"/>
    <w:rsid w:val="002B23B2"/>
    <w:rsid w:val="002B245E"/>
    <w:rsid w:val="002B24E9"/>
    <w:rsid w:val="002B2719"/>
    <w:rsid w:val="002B2977"/>
    <w:rsid w:val="002B2A9D"/>
    <w:rsid w:val="002B2BB4"/>
    <w:rsid w:val="002B2BBA"/>
    <w:rsid w:val="002B2BD3"/>
    <w:rsid w:val="002B2D0E"/>
    <w:rsid w:val="002B2E06"/>
    <w:rsid w:val="002B2E6A"/>
    <w:rsid w:val="002B2EAF"/>
    <w:rsid w:val="002B2F38"/>
    <w:rsid w:val="002B30C3"/>
    <w:rsid w:val="002B3CE4"/>
    <w:rsid w:val="002B3F5E"/>
    <w:rsid w:val="002B4197"/>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6100"/>
    <w:rsid w:val="002B623C"/>
    <w:rsid w:val="002B6241"/>
    <w:rsid w:val="002B62D3"/>
    <w:rsid w:val="002B6342"/>
    <w:rsid w:val="002B64C0"/>
    <w:rsid w:val="002B65B6"/>
    <w:rsid w:val="002B6789"/>
    <w:rsid w:val="002B699E"/>
    <w:rsid w:val="002B6BEF"/>
    <w:rsid w:val="002B6DB0"/>
    <w:rsid w:val="002B7552"/>
    <w:rsid w:val="002B7888"/>
    <w:rsid w:val="002B7995"/>
    <w:rsid w:val="002B7C39"/>
    <w:rsid w:val="002B7D74"/>
    <w:rsid w:val="002B7DBD"/>
    <w:rsid w:val="002C013B"/>
    <w:rsid w:val="002C015E"/>
    <w:rsid w:val="002C029A"/>
    <w:rsid w:val="002C0336"/>
    <w:rsid w:val="002C0384"/>
    <w:rsid w:val="002C0443"/>
    <w:rsid w:val="002C047A"/>
    <w:rsid w:val="002C0937"/>
    <w:rsid w:val="002C0AC8"/>
    <w:rsid w:val="002C0DD6"/>
    <w:rsid w:val="002C0EFD"/>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C9"/>
    <w:rsid w:val="002C5C5E"/>
    <w:rsid w:val="002C5CB7"/>
    <w:rsid w:val="002C6454"/>
    <w:rsid w:val="002C6A05"/>
    <w:rsid w:val="002C6C2D"/>
    <w:rsid w:val="002C6C37"/>
    <w:rsid w:val="002C6CE2"/>
    <w:rsid w:val="002C6D8C"/>
    <w:rsid w:val="002C6E3F"/>
    <w:rsid w:val="002C6EEB"/>
    <w:rsid w:val="002C7315"/>
    <w:rsid w:val="002C73A2"/>
    <w:rsid w:val="002C7776"/>
    <w:rsid w:val="002C7991"/>
    <w:rsid w:val="002C7A30"/>
    <w:rsid w:val="002C7AB0"/>
    <w:rsid w:val="002C7D04"/>
    <w:rsid w:val="002D000B"/>
    <w:rsid w:val="002D0329"/>
    <w:rsid w:val="002D03CC"/>
    <w:rsid w:val="002D0421"/>
    <w:rsid w:val="002D05CD"/>
    <w:rsid w:val="002D0660"/>
    <w:rsid w:val="002D0844"/>
    <w:rsid w:val="002D090D"/>
    <w:rsid w:val="002D09E7"/>
    <w:rsid w:val="002D0AB5"/>
    <w:rsid w:val="002D0BCA"/>
    <w:rsid w:val="002D0E6D"/>
    <w:rsid w:val="002D1114"/>
    <w:rsid w:val="002D14F6"/>
    <w:rsid w:val="002D168F"/>
    <w:rsid w:val="002D17C4"/>
    <w:rsid w:val="002D1894"/>
    <w:rsid w:val="002D1B8D"/>
    <w:rsid w:val="002D1E1B"/>
    <w:rsid w:val="002D22D9"/>
    <w:rsid w:val="002D2590"/>
    <w:rsid w:val="002D25CA"/>
    <w:rsid w:val="002D2790"/>
    <w:rsid w:val="002D2828"/>
    <w:rsid w:val="002D291E"/>
    <w:rsid w:val="002D2995"/>
    <w:rsid w:val="002D2D8A"/>
    <w:rsid w:val="002D3599"/>
    <w:rsid w:val="002D3A48"/>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2FE"/>
    <w:rsid w:val="002D537F"/>
    <w:rsid w:val="002D5478"/>
    <w:rsid w:val="002D5651"/>
    <w:rsid w:val="002D565F"/>
    <w:rsid w:val="002D57EE"/>
    <w:rsid w:val="002D58F6"/>
    <w:rsid w:val="002D593A"/>
    <w:rsid w:val="002D5C7C"/>
    <w:rsid w:val="002D5D4E"/>
    <w:rsid w:val="002D62E2"/>
    <w:rsid w:val="002D64BB"/>
    <w:rsid w:val="002D6583"/>
    <w:rsid w:val="002D6714"/>
    <w:rsid w:val="002D6F9C"/>
    <w:rsid w:val="002D7369"/>
    <w:rsid w:val="002D7502"/>
    <w:rsid w:val="002D7C5B"/>
    <w:rsid w:val="002D7C5E"/>
    <w:rsid w:val="002D7C60"/>
    <w:rsid w:val="002D7E07"/>
    <w:rsid w:val="002D7F7B"/>
    <w:rsid w:val="002E022A"/>
    <w:rsid w:val="002E04C6"/>
    <w:rsid w:val="002E05A2"/>
    <w:rsid w:val="002E0709"/>
    <w:rsid w:val="002E073B"/>
    <w:rsid w:val="002E0774"/>
    <w:rsid w:val="002E07F1"/>
    <w:rsid w:val="002E0C06"/>
    <w:rsid w:val="002E0C62"/>
    <w:rsid w:val="002E0CB7"/>
    <w:rsid w:val="002E0D3E"/>
    <w:rsid w:val="002E0D47"/>
    <w:rsid w:val="002E0D5E"/>
    <w:rsid w:val="002E0EF2"/>
    <w:rsid w:val="002E105F"/>
    <w:rsid w:val="002E10DE"/>
    <w:rsid w:val="002E148A"/>
    <w:rsid w:val="002E15EF"/>
    <w:rsid w:val="002E1610"/>
    <w:rsid w:val="002E18E5"/>
    <w:rsid w:val="002E1984"/>
    <w:rsid w:val="002E1A36"/>
    <w:rsid w:val="002E1CB8"/>
    <w:rsid w:val="002E1CD1"/>
    <w:rsid w:val="002E1E59"/>
    <w:rsid w:val="002E1FA6"/>
    <w:rsid w:val="002E1FD6"/>
    <w:rsid w:val="002E2286"/>
    <w:rsid w:val="002E262B"/>
    <w:rsid w:val="002E2933"/>
    <w:rsid w:val="002E298E"/>
    <w:rsid w:val="002E2A28"/>
    <w:rsid w:val="002E2AC1"/>
    <w:rsid w:val="002E2BCC"/>
    <w:rsid w:val="002E2D67"/>
    <w:rsid w:val="002E2DC4"/>
    <w:rsid w:val="002E2EBE"/>
    <w:rsid w:val="002E307E"/>
    <w:rsid w:val="002E3374"/>
    <w:rsid w:val="002E395A"/>
    <w:rsid w:val="002E3A99"/>
    <w:rsid w:val="002E3F46"/>
    <w:rsid w:val="002E405C"/>
    <w:rsid w:val="002E419D"/>
    <w:rsid w:val="002E4295"/>
    <w:rsid w:val="002E445A"/>
    <w:rsid w:val="002E4479"/>
    <w:rsid w:val="002E48D1"/>
    <w:rsid w:val="002E491F"/>
    <w:rsid w:val="002E497E"/>
    <w:rsid w:val="002E4C65"/>
    <w:rsid w:val="002E4DAD"/>
    <w:rsid w:val="002E4F48"/>
    <w:rsid w:val="002E4FDC"/>
    <w:rsid w:val="002E505F"/>
    <w:rsid w:val="002E51D2"/>
    <w:rsid w:val="002E5429"/>
    <w:rsid w:val="002E546A"/>
    <w:rsid w:val="002E5584"/>
    <w:rsid w:val="002E583A"/>
    <w:rsid w:val="002E5886"/>
    <w:rsid w:val="002E5BD6"/>
    <w:rsid w:val="002E5E37"/>
    <w:rsid w:val="002E5F10"/>
    <w:rsid w:val="002E60AD"/>
    <w:rsid w:val="002E616C"/>
    <w:rsid w:val="002E61B8"/>
    <w:rsid w:val="002E6278"/>
    <w:rsid w:val="002E628F"/>
    <w:rsid w:val="002E62CA"/>
    <w:rsid w:val="002E63D3"/>
    <w:rsid w:val="002E652B"/>
    <w:rsid w:val="002E652D"/>
    <w:rsid w:val="002E66AD"/>
    <w:rsid w:val="002E6724"/>
    <w:rsid w:val="002E673F"/>
    <w:rsid w:val="002E6C02"/>
    <w:rsid w:val="002E6D7D"/>
    <w:rsid w:val="002E7468"/>
    <w:rsid w:val="002E750F"/>
    <w:rsid w:val="002E76D7"/>
    <w:rsid w:val="002E7891"/>
    <w:rsid w:val="002E792B"/>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240"/>
    <w:rsid w:val="002F1308"/>
    <w:rsid w:val="002F14E4"/>
    <w:rsid w:val="002F1799"/>
    <w:rsid w:val="002F1A9A"/>
    <w:rsid w:val="002F1F50"/>
    <w:rsid w:val="002F23B6"/>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E51"/>
    <w:rsid w:val="002F6067"/>
    <w:rsid w:val="002F6151"/>
    <w:rsid w:val="002F644D"/>
    <w:rsid w:val="002F670C"/>
    <w:rsid w:val="002F69BE"/>
    <w:rsid w:val="002F6BD3"/>
    <w:rsid w:val="002F6CD3"/>
    <w:rsid w:val="002F6D34"/>
    <w:rsid w:val="002F7244"/>
    <w:rsid w:val="002F7318"/>
    <w:rsid w:val="002F734D"/>
    <w:rsid w:val="002F77D6"/>
    <w:rsid w:val="002F7836"/>
    <w:rsid w:val="002F7A13"/>
    <w:rsid w:val="002F7A14"/>
    <w:rsid w:val="002F7A8F"/>
    <w:rsid w:val="002F7ABB"/>
    <w:rsid w:val="002F7CDE"/>
    <w:rsid w:val="002F7DA0"/>
    <w:rsid w:val="00300649"/>
    <w:rsid w:val="00300A41"/>
    <w:rsid w:val="00300EC6"/>
    <w:rsid w:val="00300F29"/>
    <w:rsid w:val="00301399"/>
    <w:rsid w:val="00301642"/>
    <w:rsid w:val="00301990"/>
    <w:rsid w:val="00301B7D"/>
    <w:rsid w:val="00301CD4"/>
    <w:rsid w:val="00301CEB"/>
    <w:rsid w:val="00301F31"/>
    <w:rsid w:val="00301FCD"/>
    <w:rsid w:val="0030203F"/>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6056"/>
    <w:rsid w:val="003060D7"/>
    <w:rsid w:val="0030614E"/>
    <w:rsid w:val="00306194"/>
    <w:rsid w:val="003063BD"/>
    <w:rsid w:val="00306488"/>
    <w:rsid w:val="003066C7"/>
    <w:rsid w:val="00306A32"/>
    <w:rsid w:val="00306A5D"/>
    <w:rsid w:val="00306CDC"/>
    <w:rsid w:val="00306D11"/>
    <w:rsid w:val="00306D35"/>
    <w:rsid w:val="00306DAC"/>
    <w:rsid w:val="00306FBD"/>
    <w:rsid w:val="00306FED"/>
    <w:rsid w:val="003073A0"/>
    <w:rsid w:val="00307521"/>
    <w:rsid w:val="00307795"/>
    <w:rsid w:val="0030793C"/>
    <w:rsid w:val="00307A39"/>
    <w:rsid w:val="00307B1E"/>
    <w:rsid w:val="00307BF4"/>
    <w:rsid w:val="00307CE7"/>
    <w:rsid w:val="00307E58"/>
    <w:rsid w:val="00310024"/>
    <w:rsid w:val="00310248"/>
    <w:rsid w:val="003104AE"/>
    <w:rsid w:val="003105D8"/>
    <w:rsid w:val="0031074A"/>
    <w:rsid w:val="003107D2"/>
    <w:rsid w:val="00310917"/>
    <w:rsid w:val="0031092B"/>
    <w:rsid w:val="00310A1C"/>
    <w:rsid w:val="00310F3E"/>
    <w:rsid w:val="003110C5"/>
    <w:rsid w:val="00311195"/>
    <w:rsid w:val="003111A6"/>
    <w:rsid w:val="003111ED"/>
    <w:rsid w:val="00311427"/>
    <w:rsid w:val="003114AA"/>
    <w:rsid w:val="0031158F"/>
    <w:rsid w:val="00311772"/>
    <w:rsid w:val="00311970"/>
    <w:rsid w:val="00311AD7"/>
    <w:rsid w:val="00311D6D"/>
    <w:rsid w:val="00311DDF"/>
    <w:rsid w:val="00311E3F"/>
    <w:rsid w:val="00311FFC"/>
    <w:rsid w:val="0031255D"/>
    <w:rsid w:val="003126BC"/>
    <w:rsid w:val="00312740"/>
    <w:rsid w:val="0031274D"/>
    <w:rsid w:val="003127A2"/>
    <w:rsid w:val="00312AB8"/>
    <w:rsid w:val="00312C47"/>
    <w:rsid w:val="00312CFE"/>
    <w:rsid w:val="00313021"/>
    <w:rsid w:val="003134E2"/>
    <w:rsid w:val="00313CDF"/>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73D"/>
    <w:rsid w:val="0031576B"/>
    <w:rsid w:val="00315939"/>
    <w:rsid w:val="003159F2"/>
    <w:rsid w:val="00315A62"/>
    <w:rsid w:val="00315AA4"/>
    <w:rsid w:val="00315EB2"/>
    <w:rsid w:val="00315F0E"/>
    <w:rsid w:val="00316117"/>
    <w:rsid w:val="00316195"/>
    <w:rsid w:val="0031635A"/>
    <w:rsid w:val="0031651A"/>
    <w:rsid w:val="003165B5"/>
    <w:rsid w:val="0031667E"/>
    <w:rsid w:val="00316A44"/>
    <w:rsid w:val="00316A56"/>
    <w:rsid w:val="00316B61"/>
    <w:rsid w:val="00316B72"/>
    <w:rsid w:val="00316E8B"/>
    <w:rsid w:val="00316FBF"/>
    <w:rsid w:val="00317079"/>
    <w:rsid w:val="003172CA"/>
    <w:rsid w:val="0031750A"/>
    <w:rsid w:val="00317519"/>
    <w:rsid w:val="003177AE"/>
    <w:rsid w:val="003178A7"/>
    <w:rsid w:val="00317C70"/>
    <w:rsid w:val="00317CB2"/>
    <w:rsid w:val="00317E9A"/>
    <w:rsid w:val="00317FB3"/>
    <w:rsid w:val="00317FD1"/>
    <w:rsid w:val="00320141"/>
    <w:rsid w:val="003201E8"/>
    <w:rsid w:val="003203A1"/>
    <w:rsid w:val="0032053E"/>
    <w:rsid w:val="00320710"/>
    <w:rsid w:val="003207AB"/>
    <w:rsid w:val="0032080E"/>
    <w:rsid w:val="00320859"/>
    <w:rsid w:val="00320AD9"/>
    <w:rsid w:val="00320B3B"/>
    <w:rsid w:val="00320E5E"/>
    <w:rsid w:val="0032118A"/>
    <w:rsid w:val="003211B0"/>
    <w:rsid w:val="00321257"/>
    <w:rsid w:val="00321470"/>
    <w:rsid w:val="0032158C"/>
    <w:rsid w:val="00321B76"/>
    <w:rsid w:val="00321C0B"/>
    <w:rsid w:val="00321CC6"/>
    <w:rsid w:val="00321E3E"/>
    <w:rsid w:val="00322151"/>
    <w:rsid w:val="0032253C"/>
    <w:rsid w:val="00322619"/>
    <w:rsid w:val="00322813"/>
    <w:rsid w:val="00322B24"/>
    <w:rsid w:val="00322D92"/>
    <w:rsid w:val="00322E68"/>
    <w:rsid w:val="00322F24"/>
    <w:rsid w:val="003231DC"/>
    <w:rsid w:val="003233E5"/>
    <w:rsid w:val="00323960"/>
    <w:rsid w:val="003239BD"/>
    <w:rsid w:val="00323B9F"/>
    <w:rsid w:val="00323C19"/>
    <w:rsid w:val="00323C1D"/>
    <w:rsid w:val="00323DB3"/>
    <w:rsid w:val="00323E1C"/>
    <w:rsid w:val="00324061"/>
    <w:rsid w:val="003240CC"/>
    <w:rsid w:val="00324232"/>
    <w:rsid w:val="00324276"/>
    <w:rsid w:val="003243C1"/>
    <w:rsid w:val="003244F4"/>
    <w:rsid w:val="0032486A"/>
    <w:rsid w:val="00324AF6"/>
    <w:rsid w:val="00324D32"/>
    <w:rsid w:val="00324D5C"/>
    <w:rsid w:val="00324E56"/>
    <w:rsid w:val="00325197"/>
    <w:rsid w:val="003251DE"/>
    <w:rsid w:val="0032527C"/>
    <w:rsid w:val="003252A7"/>
    <w:rsid w:val="00325321"/>
    <w:rsid w:val="0032558C"/>
    <w:rsid w:val="0032572F"/>
    <w:rsid w:val="0032578F"/>
    <w:rsid w:val="003257ED"/>
    <w:rsid w:val="00325932"/>
    <w:rsid w:val="00325C8C"/>
    <w:rsid w:val="00325E75"/>
    <w:rsid w:val="00326242"/>
    <w:rsid w:val="003264BF"/>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65"/>
    <w:rsid w:val="00327FDA"/>
    <w:rsid w:val="00330140"/>
    <w:rsid w:val="00330271"/>
    <w:rsid w:val="00330290"/>
    <w:rsid w:val="00330444"/>
    <w:rsid w:val="003304A2"/>
    <w:rsid w:val="00330745"/>
    <w:rsid w:val="00330F92"/>
    <w:rsid w:val="00331202"/>
    <w:rsid w:val="003314EA"/>
    <w:rsid w:val="0033156D"/>
    <w:rsid w:val="00331606"/>
    <w:rsid w:val="00331A05"/>
    <w:rsid w:val="00331B35"/>
    <w:rsid w:val="00331EA0"/>
    <w:rsid w:val="00332105"/>
    <w:rsid w:val="003321CB"/>
    <w:rsid w:val="0033225C"/>
    <w:rsid w:val="003323D2"/>
    <w:rsid w:val="003323F9"/>
    <w:rsid w:val="0033268E"/>
    <w:rsid w:val="00332981"/>
    <w:rsid w:val="00332BA4"/>
    <w:rsid w:val="00332CC1"/>
    <w:rsid w:val="00332E13"/>
    <w:rsid w:val="00332F3F"/>
    <w:rsid w:val="00332F64"/>
    <w:rsid w:val="00332FF7"/>
    <w:rsid w:val="003332B7"/>
    <w:rsid w:val="003332BB"/>
    <w:rsid w:val="00333305"/>
    <w:rsid w:val="003333E2"/>
    <w:rsid w:val="003335BF"/>
    <w:rsid w:val="003337A2"/>
    <w:rsid w:val="00333865"/>
    <w:rsid w:val="003339CB"/>
    <w:rsid w:val="00333AE0"/>
    <w:rsid w:val="00333FAF"/>
    <w:rsid w:val="003342A1"/>
    <w:rsid w:val="0033434C"/>
    <w:rsid w:val="0033480F"/>
    <w:rsid w:val="003348F1"/>
    <w:rsid w:val="00334992"/>
    <w:rsid w:val="00334A49"/>
    <w:rsid w:val="003350BB"/>
    <w:rsid w:val="00335151"/>
    <w:rsid w:val="00335162"/>
    <w:rsid w:val="003352C1"/>
    <w:rsid w:val="003353CF"/>
    <w:rsid w:val="0033564A"/>
    <w:rsid w:val="0033571E"/>
    <w:rsid w:val="00335960"/>
    <w:rsid w:val="00335AB4"/>
    <w:rsid w:val="00335E8B"/>
    <w:rsid w:val="003363C9"/>
    <w:rsid w:val="003363D0"/>
    <w:rsid w:val="00336437"/>
    <w:rsid w:val="0033671E"/>
    <w:rsid w:val="003367B5"/>
    <w:rsid w:val="003369EC"/>
    <w:rsid w:val="00336BA3"/>
    <w:rsid w:val="00336CED"/>
    <w:rsid w:val="00336F5E"/>
    <w:rsid w:val="0033709E"/>
    <w:rsid w:val="0033714D"/>
    <w:rsid w:val="003371E8"/>
    <w:rsid w:val="003373B5"/>
    <w:rsid w:val="0033747B"/>
    <w:rsid w:val="003376C8"/>
    <w:rsid w:val="00337971"/>
    <w:rsid w:val="003379C1"/>
    <w:rsid w:val="00337B79"/>
    <w:rsid w:val="00337C3F"/>
    <w:rsid w:val="00337EC1"/>
    <w:rsid w:val="00337EF2"/>
    <w:rsid w:val="00337F6B"/>
    <w:rsid w:val="00337F98"/>
    <w:rsid w:val="0034003D"/>
    <w:rsid w:val="00340142"/>
    <w:rsid w:val="00340191"/>
    <w:rsid w:val="00340196"/>
    <w:rsid w:val="00340344"/>
    <w:rsid w:val="00340434"/>
    <w:rsid w:val="00340619"/>
    <w:rsid w:val="00340644"/>
    <w:rsid w:val="003406FD"/>
    <w:rsid w:val="0034071B"/>
    <w:rsid w:val="003407D0"/>
    <w:rsid w:val="00340B52"/>
    <w:rsid w:val="00340B67"/>
    <w:rsid w:val="00340C92"/>
    <w:rsid w:val="00341090"/>
    <w:rsid w:val="00341361"/>
    <w:rsid w:val="003413BB"/>
    <w:rsid w:val="00341520"/>
    <w:rsid w:val="003416B5"/>
    <w:rsid w:val="003417AD"/>
    <w:rsid w:val="003417BA"/>
    <w:rsid w:val="00341DFE"/>
    <w:rsid w:val="00341E26"/>
    <w:rsid w:val="00341E46"/>
    <w:rsid w:val="003423ED"/>
    <w:rsid w:val="00342460"/>
    <w:rsid w:val="003429C9"/>
    <w:rsid w:val="00342B87"/>
    <w:rsid w:val="00342C6E"/>
    <w:rsid w:val="00343171"/>
    <w:rsid w:val="003431F1"/>
    <w:rsid w:val="003433DF"/>
    <w:rsid w:val="0034345C"/>
    <w:rsid w:val="003434B5"/>
    <w:rsid w:val="003435C2"/>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A2"/>
    <w:rsid w:val="00344AE1"/>
    <w:rsid w:val="00344AF8"/>
    <w:rsid w:val="00344B36"/>
    <w:rsid w:val="00344BA7"/>
    <w:rsid w:val="00344C46"/>
    <w:rsid w:val="00344D43"/>
    <w:rsid w:val="00344F3B"/>
    <w:rsid w:val="0034509C"/>
    <w:rsid w:val="00345341"/>
    <w:rsid w:val="003453CA"/>
    <w:rsid w:val="00345707"/>
    <w:rsid w:val="0034594E"/>
    <w:rsid w:val="00345A6C"/>
    <w:rsid w:val="00345AC2"/>
    <w:rsid w:val="00345CF1"/>
    <w:rsid w:val="00345D27"/>
    <w:rsid w:val="0034609D"/>
    <w:rsid w:val="0034634E"/>
    <w:rsid w:val="003464D9"/>
    <w:rsid w:val="003465B5"/>
    <w:rsid w:val="0034663D"/>
    <w:rsid w:val="00346EDB"/>
    <w:rsid w:val="00346F52"/>
    <w:rsid w:val="00346FCA"/>
    <w:rsid w:val="00347220"/>
    <w:rsid w:val="003474F4"/>
    <w:rsid w:val="0034765D"/>
    <w:rsid w:val="003479C1"/>
    <w:rsid w:val="00347A91"/>
    <w:rsid w:val="00347D3F"/>
    <w:rsid w:val="00347D71"/>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181"/>
    <w:rsid w:val="00351376"/>
    <w:rsid w:val="0035138D"/>
    <w:rsid w:val="003515E6"/>
    <w:rsid w:val="0035161E"/>
    <w:rsid w:val="003516CC"/>
    <w:rsid w:val="003516E1"/>
    <w:rsid w:val="0035196E"/>
    <w:rsid w:val="00351C86"/>
    <w:rsid w:val="00351EF8"/>
    <w:rsid w:val="00351FD0"/>
    <w:rsid w:val="00352102"/>
    <w:rsid w:val="0035239F"/>
    <w:rsid w:val="003527F4"/>
    <w:rsid w:val="003528C6"/>
    <w:rsid w:val="00352AAB"/>
    <w:rsid w:val="00352B1E"/>
    <w:rsid w:val="00352C3F"/>
    <w:rsid w:val="00352E58"/>
    <w:rsid w:val="00353383"/>
    <w:rsid w:val="003534A0"/>
    <w:rsid w:val="003534F2"/>
    <w:rsid w:val="00353546"/>
    <w:rsid w:val="00353710"/>
    <w:rsid w:val="00353959"/>
    <w:rsid w:val="00353A71"/>
    <w:rsid w:val="00353AC9"/>
    <w:rsid w:val="00353B5E"/>
    <w:rsid w:val="00353D40"/>
    <w:rsid w:val="003543AA"/>
    <w:rsid w:val="00354448"/>
    <w:rsid w:val="003544DA"/>
    <w:rsid w:val="00354695"/>
    <w:rsid w:val="003546CE"/>
    <w:rsid w:val="003546E3"/>
    <w:rsid w:val="003547CE"/>
    <w:rsid w:val="00354C84"/>
    <w:rsid w:val="00354D61"/>
    <w:rsid w:val="00354EF2"/>
    <w:rsid w:val="00354FAC"/>
    <w:rsid w:val="00355085"/>
    <w:rsid w:val="0035521A"/>
    <w:rsid w:val="003553B2"/>
    <w:rsid w:val="003558E5"/>
    <w:rsid w:val="003558F2"/>
    <w:rsid w:val="00355DF3"/>
    <w:rsid w:val="0035625E"/>
    <w:rsid w:val="0035630A"/>
    <w:rsid w:val="0035640D"/>
    <w:rsid w:val="003565BC"/>
    <w:rsid w:val="003565E4"/>
    <w:rsid w:val="003566DA"/>
    <w:rsid w:val="0035675B"/>
    <w:rsid w:val="00356871"/>
    <w:rsid w:val="00356E43"/>
    <w:rsid w:val="00356F15"/>
    <w:rsid w:val="00357530"/>
    <w:rsid w:val="00357670"/>
    <w:rsid w:val="003576A5"/>
    <w:rsid w:val="00357BC1"/>
    <w:rsid w:val="00357BCB"/>
    <w:rsid w:val="00357C7D"/>
    <w:rsid w:val="00357E03"/>
    <w:rsid w:val="00360055"/>
    <w:rsid w:val="00360084"/>
    <w:rsid w:val="00360517"/>
    <w:rsid w:val="0036068F"/>
    <w:rsid w:val="00360A7C"/>
    <w:rsid w:val="00360AD3"/>
    <w:rsid w:val="00360B0E"/>
    <w:rsid w:val="00360C2E"/>
    <w:rsid w:val="00360DE7"/>
    <w:rsid w:val="00361591"/>
    <w:rsid w:val="0036168D"/>
    <w:rsid w:val="003616D6"/>
    <w:rsid w:val="00361A97"/>
    <w:rsid w:val="00361B9F"/>
    <w:rsid w:val="00361C00"/>
    <w:rsid w:val="00361CD3"/>
    <w:rsid w:val="003621AF"/>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62"/>
    <w:rsid w:val="00363E10"/>
    <w:rsid w:val="00363FDC"/>
    <w:rsid w:val="00364020"/>
    <w:rsid w:val="00364144"/>
    <w:rsid w:val="00364407"/>
    <w:rsid w:val="00364423"/>
    <w:rsid w:val="003647C9"/>
    <w:rsid w:val="003647DB"/>
    <w:rsid w:val="00364839"/>
    <w:rsid w:val="003648C8"/>
    <w:rsid w:val="00364947"/>
    <w:rsid w:val="00364E9F"/>
    <w:rsid w:val="003654FD"/>
    <w:rsid w:val="00365C56"/>
    <w:rsid w:val="00365FA3"/>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89"/>
    <w:rsid w:val="003678C3"/>
    <w:rsid w:val="0036791C"/>
    <w:rsid w:val="00367B7E"/>
    <w:rsid w:val="00367C2A"/>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105C"/>
    <w:rsid w:val="003712D4"/>
    <w:rsid w:val="003713D1"/>
    <w:rsid w:val="00371442"/>
    <w:rsid w:val="003714E1"/>
    <w:rsid w:val="00371654"/>
    <w:rsid w:val="0037182D"/>
    <w:rsid w:val="00371BC7"/>
    <w:rsid w:val="00371C56"/>
    <w:rsid w:val="00371F15"/>
    <w:rsid w:val="00371FD1"/>
    <w:rsid w:val="003720E3"/>
    <w:rsid w:val="0037227D"/>
    <w:rsid w:val="003726F5"/>
    <w:rsid w:val="00372C12"/>
    <w:rsid w:val="00372E60"/>
    <w:rsid w:val="00372F0C"/>
    <w:rsid w:val="00372F7B"/>
    <w:rsid w:val="003730B1"/>
    <w:rsid w:val="003731CC"/>
    <w:rsid w:val="0037361F"/>
    <w:rsid w:val="003736DC"/>
    <w:rsid w:val="00373848"/>
    <w:rsid w:val="00373920"/>
    <w:rsid w:val="0037399B"/>
    <w:rsid w:val="00373A2C"/>
    <w:rsid w:val="00373DAE"/>
    <w:rsid w:val="00373E65"/>
    <w:rsid w:val="00373FBD"/>
    <w:rsid w:val="003740C2"/>
    <w:rsid w:val="003742C1"/>
    <w:rsid w:val="0037441A"/>
    <w:rsid w:val="0037452C"/>
    <w:rsid w:val="00374A89"/>
    <w:rsid w:val="00374C32"/>
    <w:rsid w:val="00374D86"/>
    <w:rsid w:val="00374DAB"/>
    <w:rsid w:val="00374EAE"/>
    <w:rsid w:val="00375391"/>
    <w:rsid w:val="003753BA"/>
    <w:rsid w:val="003754FE"/>
    <w:rsid w:val="003756CE"/>
    <w:rsid w:val="003758C6"/>
    <w:rsid w:val="00375929"/>
    <w:rsid w:val="00375B0E"/>
    <w:rsid w:val="00375BAF"/>
    <w:rsid w:val="00375BD2"/>
    <w:rsid w:val="00375F9C"/>
    <w:rsid w:val="003760B2"/>
    <w:rsid w:val="00376593"/>
    <w:rsid w:val="0037671E"/>
    <w:rsid w:val="00376803"/>
    <w:rsid w:val="00376816"/>
    <w:rsid w:val="003768C1"/>
    <w:rsid w:val="00376A36"/>
    <w:rsid w:val="00376B16"/>
    <w:rsid w:val="00376B5F"/>
    <w:rsid w:val="00376D8E"/>
    <w:rsid w:val="0037706D"/>
    <w:rsid w:val="0037747C"/>
    <w:rsid w:val="003776F3"/>
    <w:rsid w:val="00377BB7"/>
    <w:rsid w:val="00377C0C"/>
    <w:rsid w:val="00377D7F"/>
    <w:rsid w:val="00377DEF"/>
    <w:rsid w:val="00377E69"/>
    <w:rsid w:val="00380185"/>
    <w:rsid w:val="0038027E"/>
    <w:rsid w:val="003802EB"/>
    <w:rsid w:val="0038032A"/>
    <w:rsid w:val="00380499"/>
    <w:rsid w:val="003804FD"/>
    <w:rsid w:val="003806E2"/>
    <w:rsid w:val="003807CD"/>
    <w:rsid w:val="0038088B"/>
    <w:rsid w:val="00380DEB"/>
    <w:rsid w:val="00380EEE"/>
    <w:rsid w:val="003810A4"/>
    <w:rsid w:val="00381277"/>
    <w:rsid w:val="003818D8"/>
    <w:rsid w:val="00381A0B"/>
    <w:rsid w:val="00381A34"/>
    <w:rsid w:val="00381AA6"/>
    <w:rsid w:val="00381BA6"/>
    <w:rsid w:val="00381D39"/>
    <w:rsid w:val="00381D55"/>
    <w:rsid w:val="00381E28"/>
    <w:rsid w:val="00381FD0"/>
    <w:rsid w:val="00382036"/>
    <w:rsid w:val="00382101"/>
    <w:rsid w:val="003824B3"/>
    <w:rsid w:val="003824FD"/>
    <w:rsid w:val="00382B58"/>
    <w:rsid w:val="00382C1D"/>
    <w:rsid w:val="00382CD3"/>
    <w:rsid w:val="00382D67"/>
    <w:rsid w:val="00382D84"/>
    <w:rsid w:val="00382DCE"/>
    <w:rsid w:val="00382DF0"/>
    <w:rsid w:val="00382EFD"/>
    <w:rsid w:val="00382F3B"/>
    <w:rsid w:val="00382F61"/>
    <w:rsid w:val="00383174"/>
    <w:rsid w:val="0038357C"/>
    <w:rsid w:val="00383620"/>
    <w:rsid w:val="0038389F"/>
    <w:rsid w:val="003838B8"/>
    <w:rsid w:val="00383A32"/>
    <w:rsid w:val="00383CE0"/>
    <w:rsid w:val="00383F48"/>
    <w:rsid w:val="0038408F"/>
    <w:rsid w:val="003840D5"/>
    <w:rsid w:val="003841F7"/>
    <w:rsid w:val="00384222"/>
    <w:rsid w:val="00384432"/>
    <w:rsid w:val="003844A2"/>
    <w:rsid w:val="003846A7"/>
    <w:rsid w:val="003847C3"/>
    <w:rsid w:val="003847DA"/>
    <w:rsid w:val="003847FE"/>
    <w:rsid w:val="00384825"/>
    <w:rsid w:val="00384891"/>
    <w:rsid w:val="00384A64"/>
    <w:rsid w:val="00384A69"/>
    <w:rsid w:val="00384D8C"/>
    <w:rsid w:val="0038522C"/>
    <w:rsid w:val="0038533A"/>
    <w:rsid w:val="0038546F"/>
    <w:rsid w:val="003854F9"/>
    <w:rsid w:val="00385A48"/>
    <w:rsid w:val="00385AB6"/>
    <w:rsid w:val="00385F60"/>
    <w:rsid w:val="00386031"/>
    <w:rsid w:val="0038603C"/>
    <w:rsid w:val="003864D0"/>
    <w:rsid w:val="00386C80"/>
    <w:rsid w:val="00386CE2"/>
    <w:rsid w:val="00386CFC"/>
    <w:rsid w:val="00386ECD"/>
    <w:rsid w:val="00386FFD"/>
    <w:rsid w:val="0038703D"/>
    <w:rsid w:val="00387121"/>
    <w:rsid w:val="0038758E"/>
    <w:rsid w:val="003875D0"/>
    <w:rsid w:val="00387A3F"/>
    <w:rsid w:val="00387A78"/>
    <w:rsid w:val="00387B97"/>
    <w:rsid w:val="00387BC2"/>
    <w:rsid w:val="00387C9F"/>
    <w:rsid w:val="00387D10"/>
    <w:rsid w:val="00387D6A"/>
    <w:rsid w:val="00387D6C"/>
    <w:rsid w:val="00387E1F"/>
    <w:rsid w:val="003903A6"/>
    <w:rsid w:val="00390647"/>
    <w:rsid w:val="003906B4"/>
    <w:rsid w:val="003907F9"/>
    <w:rsid w:val="00390901"/>
    <w:rsid w:val="00390A6A"/>
    <w:rsid w:val="00390B88"/>
    <w:rsid w:val="00390BDE"/>
    <w:rsid w:val="00390CCD"/>
    <w:rsid w:val="00390CE1"/>
    <w:rsid w:val="00390DA2"/>
    <w:rsid w:val="003912D6"/>
    <w:rsid w:val="00391421"/>
    <w:rsid w:val="00391451"/>
    <w:rsid w:val="0039154D"/>
    <w:rsid w:val="0039180E"/>
    <w:rsid w:val="0039184D"/>
    <w:rsid w:val="003919A5"/>
    <w:rsid w:val="00391A49"/>
    <w:rsid w:val="00391A4A"/>
    <w:rsid w:val="00391B52"/>
    <w:rsid w:val="00391B6C"/>
    <w:rsid w:val="00391BA2"/>
    <w:rsid w:val="00391C8B"/>
    <w:rsid w:val="00391FAB"/>
    <w:rsid w:val="003921D6"/>
    <w:rsid w:val="0039224E"/>
    <w:rsid w:val="00392253"/>
    <w:rsid w:val="0039227C"/>
    <w:rsid w:val="003922F6"/>
    <w:rsid w:val="003925A1"/>
    <w:rsid w:val="00392710"/>
    <w:rsid w:val="003927E4"/>
    <w:rsid w:val="00392A17"/>
    <w:rsid w:val="00392AB5"/>
    <w:rsid w:val="00392C85"/>
    <w:rsid w:val="00393154"/>
    <w:rsid w:val="00393188"/>
    <w:rsid w:val="00393329"/>
    <w:rsid w:val="00393490"/>
    <w:rsid w:val="003935B2"/>
    <w:rsid w:val="003936EF"/>
    <w:rsid w:val="003939FD"/>
    <w:rsid w:val="00393C6A"/>
    <w:rsid w:val="00393DA6"/>
    <w:rsid w:val="00393F7A"/>
    <w:rsid w:val="003942CB"/>
    <w:rsid w:val="00394331"/>
    <w:rsid w:val="00394485"/>
    <w:rsid w:val="003945CF"/>
    <w:rsid w:val="0039463E"/>
    <w:rsid w:val="003946A2"/>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38F"/>
    <w:rsid w:val="0039657F"/>
    <w:rsid w:val="0039672F"/>
    <w:rsid w:val="00396780"/>
    <w:rsid w:val="00396AE0"/>
    <w:rsid w:val="00396C80"/>
    <w:rsid w:val="00396CFE"/>
    <w:rsid w:val="00396DA2"/>
    <w:rsid w:val="00396DCE"/>
    <w:rsid w:val="00396E67"/>
    <w:rsid w:val="00396ED2"/>
    <w:rsid w:val="003971BC"/>
    <w:rsid w:val="003972DC"/>
    <w:rsid w:val="00397780"/>
    <w:rsid w:val="00397998"/>
    <w:rsid w:val="00397A73"/>
    <w:rsid w:val="00397B9A"/>
    <w:rsid w:val="00397DB6"/>
    <w:rsid w:val="00397EE4"/>
    <w:rsid w:val="003A014F"/>
    <w:rsid w:val="003A0210"/>
    <w:rsid w:val="003A047D"/>
    <w:rsid w:val="003A053D"/>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3BD"/>
    <w:rsid w:val="003A357A"/>
    <w:rsid w:val="003A36C2"/>
    <w:rsid w:val="003A3D8A"/>
    <w:rsid w:val="003A3F1C"/>
    <w:rsid w:val="003A401E"/>
    <w:rsid w:val="003A4148"/>
    <w:rsid w:val="003A4222"/>
    <w:rsid w:val="003A425F"/>
    <w:rsid w:val="003A43CD"/>
    <w:rsid w:val="003A444A"/>
    <w:rsid w:val="003A4708"/>
    <w:rsid w:val="003A492A"/>
    <w:rsid w:val="003A4A05"/>
    <w:rsid w:val="003A4B83"/>
    <w:rsid w:val="003A4C15"/>
    <w:rsid w:val="003A4D8A"/>
    <w:rsid w:val="003A4F47"/>
    <w:rsid w:val="003A515C"/>
    <w:rsid w:val="003A557E"/>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918"/>
    <w:rsid w:val="003A7ED0"/>
    <w:rsid w:val="003A7F21"/>
    <w:rsid w:val="003A7FD6"/>
    <w:rsid w:val="003B03D0"/>
    <w:rsid w:val="003B058D"/>
    <w:rsid w:val="003B0909"/>
    <w:rsid w:val="003B0A1C"/>
    <w:rsid w:val="003B0B5F"/>
    <w:rsid w:val="003B0E92"/>
    <w:rsid w:val="003B0EB8"/>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E3"/>
    <w:rsid w:val="003B4B19"/>
    <w:rsid w:val="003B515D"/>
    <w:rsid w:val="003B517B"/>
    <w:rsid w:val="003B51A1"/>
    <w:rsid w:val="003B51D0"/>
    <w:rsid w:val="003B51DE"/>
    <w:rsid w:val="003B5401"/>
    <w:rsid w:val="003B56AC"/>
    <w:rsid w:val="003B56CC"/>
    <w:rsid w:val="003B584C"/>
    <w:rsid w:val="003B5876"/>
    <w:rsid w:val="003B58A8"/>
    <w:rsid w:val="003B5F15"/>
    <w:rsid w:val="003B618A"/>
    <w:rsid w:val="003B6367"/>
    <w:rsid w:val="003B6688"/>
    <w:rsid w:val="003B6A49"/>
    <w:rsid w:val="003B6B55"/>
    <w:rsid w:val="003B6BC9"/>
    <w:rsid w:val="003B6C89"/>
    <w:rsid w:val="003B6F1B"/>
    <w:rsid w:val="003B6F45"/>
    <w:rsid w:val="003B6FE1"/>
    <w:rsid w:val="003B705B"/>
    <w:rsid w:val="003B7107"/>
    <w:rsid w:val="003B71CA"/>
    <w:rsid w:val="003B73B1"/>
    <w:rsid w:val="003B7545"/>
    <w:rsid w:val="003B78B3"/>
    <w:rsid w:val="003B79ED"/>
    <w:rsid w:val="003B7A44"/>
    <w:rsid w:val="003B7AD5"/>
    <w:rsid w:val="003B7C37"/>
    <w:rsid w:val="003B7C98"/>
    <w:rsid w:val="003B7DB6"/>
    <w:rsid w:val="003C03EE"/>
    <w:rsid w:val="003C0613"/>
    <w:rsid w:val="003C066D"/>
    <w:rsid w:val="003C0908"/>
    <w:rsid w:val="003C0A02"/>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7A5"/>
    <w:rsid w:val="003C298C"/>
    <w:rsid w:val="003C29AB"/>
    <w:rsid w:val="003C2C9C"/>
    <w:rsid w:val="003C2ED2"/>
    <w:rsid w:val="003C2FE6"/>
    <w:rsid w:val="003C30BE"/>
    <w:rsid w:val="003C31C3"/>
    <w:rsid w:val="003C32E2"/>
    <w:rsid w:val="003C341D"/>
    <w:rsid w:val="003C36A1"/>
    <w:rsid w:val="003C37DD"/>
    <w:rsid w:val="003C3A0C"/>
    <w:rsid w:val="003C3AC2"/>
    <w:rsid w:val="003C3D2A"/>
    <w:rsid w:val="003C3E96"/>
    <w:rsid w:val="003C43D0"/>
    <w:rsid w:val="003C43F7"/>
    <w:rsid w:val="003C441C"/>
    <w:rsid w:val="003C4503"/>
    <w:rsid w:val="003C45ED"/>
    <w:rsid w:val="003C4604"/>
    <w:rsid w:val="003C469B"/>
    <w:rsid w:val="003C483E"/>
    <w:rsid w:val="003C4A8D"/>
    <w:rsid w:val="003C4A98"/>
    <w:rsid w:val="003C4FB0"/>
    <w:rsid w:val="003C5116"/>
    <w:rsid w:val="003C53C2"/>
    <w:rsid w:val="003C5698"/>
    <w:rsid w:val="003C572B"/>
    <w:rsid w:val="003C5794"/>
    <w:rsid w:val="003C583E"/>
    <w:rsid w:val="003C5A2E"/>
    <w:rsid w:val="003C5B06"/>
    <w:rsid w:val="003C5DB5"/>
    <w:rsid w:val="003C5EED"/>
    <w:rsid w:val="003C5FD5"/>
    <w:rsid w:val="003C605E"/>
    <w:rsid w:val="003C620F"/>
    <w:rsid w:val="003C6312"/>
    <w:rsid w:val="003C6341"/>
    <w:rsid w:val="003C635C"/>
    <w:rsid w:val="003C63E6"/>
    <w:rsid w:val="003C6762"/>
    <w:rsid w:val="003C6CE1"/>
    <w:rsid w:val="003C6E7A"/>
    <w:rsid w:val="003C7143"/>
    <w:rsid w:val="003C7258"/>
    <w:rsid w:val="003C728A"/>
    <w:rsid w:val="003C748A"/>
    <w:rsid w:val="003C750D"/>
    <w:rsid w:val="003C7887"/>
    <w:rsid w:val="003C790E"/>
    <w:rsid w:val="003C7943"/>
    <w:rsid w:val="003C7B2D"/>
    <w:rsid w:val="003C7C74"/>
    <w:rsid w:val="003C7D00"/>
    <w:rsid w:val="003C7D42"/>
    <w:rsid w:val="003C7D5C"/>
    <w:rsid w:val="003C7DC6"/>
    <w:rsid w:val="003C7ECC"/>
    <w:rsid w:val="003C7ECF"/>
    <w:rsid w:val="003C7EDA"/>
    <w:rsid w:val="003D0076"/>
    <w:rsid w:val="003D00C7"/>
    <w:rsid w:val="003D014A"/>
    <w:rsid w:val="003D01A8"/>
    <w:rsid w:val="003D022C"/>
    <w:rsid w:val="003D0274"/>
    <w:rsid w:val="003D0640"/>
    <w:rsid w:val="003D0683"/>
    <w:rsid w:val="003D0911"/>
    <w:rsid w:val="003D0B48"/>
    <w:rsid w:val="003D0CF1"/>
    <w:rsid w:val="003D0EAD"/>
    <w:rsid w:val="003D0F6D"/>
    <w:rsid w:val="003D1038"/>
    <w:rsid w:val="003D1059"/>
    <w:rsid w:val="003D1094"/>
    <w:rsid w:val="003D15DE"/>
    <w:rsid w:val="003D1766"/>
    <w:rsid w:val="003D19CC"/>
    <w:rsid w:val="003D1A06"/>
    <w:rsid w:val="003D1C32"/>
    <w:rsid w:val="003D1C5B"/>
    <w:rsid w:val="003D1E28"/>
    <w:rsid w:val="003D1F8E"/>
    <w:rsid w:val="003D24EF"/>
    <w:rsid w:val="003D25F2"/>
    <w:rsid w:val="003D2998"/>
    <w:rsid w:val="003D2AEB"/>
    <w:rsid w:val="003D2B96"/>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F13"/>
    <w:rsid w:val="003D409F"/>
    <w:rsid w:val="003D40A2"/>
    <w:rsid w:val="003D4107"/>
    <w:rsid w:val="003D4169"/>
    <w:rsid w:val="003D424B"/>
    <w:rsid w:val="003D4497"/>
    <w:rsid w:val="003D473B"/>
    <w:rsid w:val="003D47C3"/>
    <w:rsid w:val="003D481D"/>
    <w:rsid w:val="003D490F"/>
    <w:rsid w:val="003D4965"/>
    <w:rsid w:val="003D4B15"/>
    <w:rsid w:val="003D4C5C"/>
    <w:rsid w:val="003D4D6E"/>
    <w:rsid w:val="003D51A7"/>
    <w:rsid w:val="003D53C4"/>
    <w:rsid w:val="003D594B"/>
    <w:rsid w:val="003D5C53"/>
    <w:rsid w:val="003D5D61"/>
    <w:rsid w:val="003D61D7"/>
    <w:rsid w:val="003D62DA"/>
    <w:rsid w:val="003D64A1"/>
    <w:rsid w:val="003D64CE"/>
    <w:rsid w:val="003D6570"/>
    <w:rsid w:val="003D65B3"/>
    <w:rsid w:val="003D66BF"/>
    <w:rsid w:val="003D684E"/>
    <w:rsid w:val="003D6E34"/>
    <w:rsid w:val="003D70D1"/>
    <w:rsid w:val="003D7216"/>
    <w:rsid w:val="003D7292"/>
    <w:rsid w:val="003D741C"/>
    <w:rsid w:val="003D7540"/>
    <w:rsid w:val="003D76D1"/>
    <w:rsid w:val="003D771B"/>
    <w:rsid w:val="003D775C"/>
    <w:rsid w:val="003D78BF"/>
    <w:rsid w:val="003D7BC1"/>
    <w:rsid w:val="003D7C8E"/>
    <w:rsid w:val="003D7EA4"/>
    <w:rsid w:val="003E00A3"/>
    <w:rsid w:val="003E00F8"/>
    <w:rsid w:val="003E022A"/>
    <w:rsid w:val="003E0272"/>
    <w:rsid w:val="003E052D"/>
    <w:rsid w:val="003E054E"/>
    <w:rsid w:val="003E0572"/>
    <w:rsid w:val="003E0882"/>
    <w:rsid w:val="003E08B1"/>
    <w:rsid w:val="003E09F5"/>
    <w:rsid w:val="003E0C19"/>
    <w:rsid w:val="003E0DE6"/>
    <w:rsid w:val="003E0E0C"/>
    <w:rsid w:val="003E0E80"/>
    <w:rsid w:val="003E0EC3"/>
    <w:rsid w:val="003E0F8B"/>
    <w:rsid w:val="003E100B"/>
    <w:rsid w:val="003E1080"/>
    <w:rsid w:val="003E125A"/>
    <w:rsid w:val="003E1574"/>
    <w:rsid w:val="003E1663"/>
    <w:rsid w:val="003E16E9"/>
    <w:rsid w:val="003E188B"/>
    <w:rsid w:val="003E197C"/>
    <w:rsid w:val="003E1A6A"/>
    <w:rsid w:val="003E1BFF"/>
    <w:rsid w:val="003E1F7E"/>
    <w:rsid w:val="003E279D"/>
    <w:rsid w:val="003E2844"/>
    <w:rsid w:val="003E2ABE"/>
    <w:rsid w:val="003E2D1C"/>
    <w:rsid w:val="003E2D41"/>
    <w:rsid w:val="003E2D84"/>
    <w:rsid w:val="003E2E9D"/>
    <w:rsid w:val="003E2EB7"/>
    <w:rsid w:val="003E2F73"/>
    <w:rsid w:val="003E321F"/>
    <w:rsid w:val="003E32FF"/>
    <w:rsid w:val="003E394D"/>
    <w:rsid w:val="003E39A4"/>
    <w:rsid w:val="003E39E8"/>
    <w:rsid w:val="003E3AE6"/>
    <w:rsid w:val="003E3BF2"/>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2EE"/>
    <w:rsid w:val="003E546E"/>
    <w:rsid w:val="003E5CF9"/>
    <w:rsid w:val="003E5EE5"/>
    <w:rsid w:val="003E604F"/>
    <w:rsid w:val="003E631D"/>
    <w:rsid w:val="003E63A4"/>
    <w:rsid w:val="003E63E9"/>
    <w:rsid w:val="003E645C"/>
    <w:rsid w:val="003E65F3"/>
    <w:rsid w:val="003E6874"/>
    <w:rsid w:val="003E6A93"/>
    <w:rsid w:val="003E6B11"/>
    <w:rsid w:val="003E6C12"/>
    <w:rsid w:val="003E6E25"/>
    <w:rsid w:val="003E7352"/>
    <w:rsid w:val="003E757E"/>
    <w:rsid w:val="003E78C5"/>
    <w:rsid w:val="003E78FD"/>
    <w:rsid w:val="003E7C51"/>
    <w:rsid w:val="003E7C9D"/>
    <w:rsid w:val="003E7D34"/>
    <w:rsid w:val="003E7DED"/>
    <w:rsid w:val="003E7ECD"/>
    <w:rsid w:val="003F03DF"/>
    <w:rsid w:val="003F03E6"/>
    <w:rsid w:val="003F0537"/>
    <w:rsid w:val="003F0646"/>
    <w:rsid w:val="003F0703"/>
    <w:rsid w:val="003F091F"/>
    <w:rsid w:val="003F0B9C"/>
    <w:rsid w:val="003F0BD6"/>
    <w:rsid w:val="003F0DB4"/>
    <w:rsid w:val="003F0E35"/>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2FBB"/>
    <w:rsid w:val="003F32DF"/>
    <w:rsid w:val="003F346F"/>
    <w:rsid w:val="003F358C"/>
    <w:rsid w:val="003F3640"/>
    <w:rsid w:val="003F3663"/>
    <w:rsid w:val="003F3754"/>
    <w:rsid w:val="003F3958"/>
    <w:rsid w:val="003F39E9"/>
    <w:rsid w:val="003F3B70"/>
    <w:rsid w:val="003F3C0A"/>
    <w:rsid w:val="003F3DBD"/>
    <w:rsid w:val="003F3E0A"/>
    <w:rsid w:val="003F3F94"/>
    <w:rsid w:val="003F3FED"/>
    <w:rsid w:val="003F4476"/>
    <w:rsid w:val="003F44DB"/>
    <w:rsid w:val="003F46C1"/>
    <w:rsid w:val="003F49F8"/>
    <w:rsid w:val="003F4D49"/>
    <w:rsid w:val="003F4EC0"/>
    <w:rsid w:val="003F4FEF"/>
    <w:rsid w:val="003F503B"/>
    <w:rsid w:val="003F5048"/>
    <w:rsid w:val="003F51D3"/>
    <w:rsid w:val="003F5653"/>
    <w:rsid w:val="003F5792"/>
    <w:rsid w:val="003F5A20"/>
    <w:rsid w:val="003F5B2E"/>
    <w:rsid w:val="003F5CD8"/>
    <w:rsid w:val="003F5D64"/>
    <w:rsid w:val="003F60DE"/>
    <w:rsid w:val="003F6213"/>
    <w:rsid w:val="003F63D2"/>
    <w:rsid w:val="003F64E6"/>
    <w:rsid w:val="003F665A"/>
    <w:rsid w:val="003F6A9A"/>
    <w:rsid w:val="003F6AE7"/>
    <w:rsid w:val="003F6B06"/>
    <w:rsid w:val="003F6B86"/>
    <w:rsid w:val="003F6C43"/>
    <w:rsid w:val="003F6CDF"/>
    <w:rsid w:val="003F7131"/>
    <w:rsid w:val="003F73BD"/>
    <w:rsid w:val="003F75A6"/>
    <w:rsid w:val="003F7600"/>
    <w:rsid w:val="003F7636"/>
    <w:rsid w:val="003F7AA9"/>
    <w:rsid w:val="003F7BFC"/>
    <w:rsid w:val="003F7C68"/>
    <w:rsid w:val="003F7CA4"/>
    <w:rsid w:val="004000A4"/>
    <w:rsid w:val="00400105"/>
    <w:rsid w:val="004002D4"/>
    <w:rsid w:val="004005B9"/>
    <w:rsid w:val="0040070F"/>
    <w:rsid w:val="0040074C"/>
    <w:rsid w:val="00400B6A"/>
    <w:rsid w:val="00400D43"/>
    <w:rsid w:val="00400DF6"/>
    <w:rsid w:val="00400F71"/>
    <w:rsid w:val="004013F7"/>
    <w:rsid w:val="00401514"/>
    <w:rsid w:val="004017AF"/>
    <w:rsid w:val="004018B7"/>
    <w:rsid w:val="00401A6F"/>
    <w:rsid w:val="00401E0D"/>
    <w:rsid w:val="004021C4"/>
    <w:rsid w:val="0040295B"/>
    <w:rsid w:val="00402A69"/>
    <w:rsid w:val="00402ADA"/>
    <w:rsid w:val="00402DB8"/>
    <w:rsid w:val="0040312B"/>
    <w:rsid w:val="004032B6"/>
    <w:rsid w:val="00403417"/>
    <w:rsid w:val="0040358C"/>
    <w:rsid w:val="0040368F"/>
    <w:rsid w:val="004036E7"/>
    <w:rsid w:val="00403986"/>
    <w:rsid w:val="00403C0E"/>
    <w:rsid w:val="00403C59"/>
    <w:rsid w:val="00403DE3"/>
    <w:rsid w:val="00403E90"/>
    <w:rsid w:val="004041E9"/>
    <w:rsid w:val="00404284"/>
    <w:rsid w:val="00404334"/>
    <w:rsid w:val="00404422"/>
    <w:rsid w:val="00404538"/>
    <w:rsid w:val="0040458D"/>
    <w:rsid w:val="0040465D"/>
    <w:rsid w:val="00404744"/>
    <w:rsid w:val="004047E4"/>
    <w:rsid w:val="004048BF"/>
    <w:rsid w:val="004048D5"/>
    <w:rsid w:val="00404CD0"/>
    <w:rsid w:val="00405021"/>
    <w:rsid w:val="004050D5"/>
    <w:rsid w:val="0040517E"/>
    <w:rsid w:val="00405184"/>
    <w:rsid w:val="0040528B"/>
    <w:rsid w:val="004052CC"/>
    <w:rsid w:val="004052F7"/>
    <w:rsid w:val="00405551"/>
    <w:rsid w:val="00405672"/>
    <w:rsid w:val="00405698"/>
    <w:rsid w:val="004056BA"/>
    <w:rsid w:val="0040586E"/>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93A"/>
    <w:rsid w:val="00407DA6"/>
    <w:rsid w:val="00407EB3"/>
    <w:rsid w:val="00410011"/>
    <w:rsid w:val="004100C0"/>
    <w:rsid w:val="004100C7"/>
    <w:rsid w:val="00410111"/>
    <w:rsid w:val="004104B2"/>
    <w:rsid w:val="00410633"/>
    <w:rsid w:val="0041078B"/>
    <w:rsid w:val="004109EA"/>
    <w:rsid w:val="00410A92"/>
    <w:rsid w:val="00410D80"/>
    <w:rsid w:val="00410DB8"/>
    <w:rsid w:val="00410EE8"/>
    <w:rsid w:val="00411142"/>
    <w:rsid w:val="00411162"/>
    <w:rsid w:val="00411336"/>
    <w:rsid w:val="0041141F"/>
    <w:rsid w:val="00411B91"/>
    <w:rsid w:val="00411C3A"/>
    <w:rsid w:val="00411C96"/>
    <w:rsid w:val="00411C9E"/>
    <w:rsid w:val="00411DD0"/>
    <w:rsid w:val="00411DFC"/>
    <w:rsid w:val="00411E73"/>
    <w:rsid w:val="00411F35"/>
    <w:rsid w:val="00412191"/>
    <w:rsid w:val="004121EF"/>
    <w:rsid w:val="0041230B"/>
    <w:rsid w:val="004125B1"/>
    <w:rsid w:val="004126D7"/>
    <w:rsid w:val="004127B6"/>
    <w:rsid w:val="004128EE"/>
    <w:rsid w:val="00412B0F"/>
    <w:rsid w:val="00412CAD"/>
    <w:rsid w:val="00412F10"/>
    <w:rsid w:val="00412F23"/>
    <w:rsid w:val="0041303D"/>
    <w:rsid w:val="00413270"/>
    <w:rsid w:val="004132C5"/>
    <w:rsid w:val="0041356C"/>
    <w:rsid w:val="004137B1"/>
    <w:rsid w:val="00413BAA"/>
    <w:rsid w:val="00413E7A"/>
    <w:rsid w:val="004140CD"/>
    <w:rsid w:val="0041435A"/>
    <w:rsid w:val="00414673"/>
    <w:rsid w:val="00414691"/>
    <w:rsid w:val="00414A59"/>
    <w:rsid w:val="00414A89"/>
    <w:rsid w:val="00414AF3"/>
    <w:rsid w:val="00414AF9"/>
    <w:rsid w:val="00414D9D"/>
    <w:rsid w:val="00414E74"/>
    <w:rsid w:val="0041527C"/>
    <w:rsid w:val="00415487"/>
    <w:rsid w:val="00415725"/>
    <w:rsid w:val="004158A7"/>
    <w:rsid w:val="00415CE6"/>
    <w:rsid w:val="00415F62"/>
    <w:rsid w:val="0041634D"/>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1161"/>
    <w:rsid w:val="00421483"/>
    <w:rsid w:val="00421555"/>
    <w:rsid w:val="0042158C"/>
    <w:rsid w:val="00421752"/>
    <w:rsid w:val="00421959"/>
    <w:rsid w:val="004219C5"/>
    <w:rsid w:val="00421A2B"/>
    <w:rsid w:val="00421A5F"/>
    <w:rsid w:val="00421ACC"/>
    <w:rsid w:val="00421D31"/>
    <w:rsid w:val="00421E7B"/>
    <w:rsid w:val="00422240"/>
    <w:rsid w:val="00422356"/>
    <w:rsid w:val="00422442"/>
    <w:rsid w:val="0042245F"/>
    <w:rsid w:val="00422581"/>
    <w:rsid w:val="004227DC"/>
    <w:rsid w:val="00422AAF"/>
    <w:rsid w:val="00422AD4"/>
    <w:rsid w:val="00422B00"/>
    <w:rsid w:val="00422BB7"/>
    <w:rsid w:val="00422BBD"/>
    <w:rsid w:val="00422DC6"/>
    <w:rsid w:val="00422DEA"/>
    <w:rsid w:val="00422E07"/>
    <w:rsid w:val="00423557"/>
    <w:rsid w:val="00423752"/>
    <w:rsid w:val="00423975"/>
    <w:rsid w:val="004239C1"/>
    <w:rsid w:val="00423A9E"/>
    <w:rsid w:val="00423ADF"/>
    <w:rsid w:val="00423BE8"/>
    <w:rsid w:val="00423D85"/>
    <w:rsid w:val="00423D9A"/>
    <w:rsid w:val="00423DA6"/>
    <w:rsid w:val="0042403E"/>
    <w:rsid w:val="00424350"/>
    <w:rsid w:val="00424405"/>
    <w:rsid w:val="004244DD"/>
    <w:rsid w:val="0042457E"/>
    <w:rsid w:val="0042479C"/>
    <w:rsid w:val="004248E7"/>
    <w:rsid w:val="00424B59"/>
    <w:rsid w:val="00424C70"/>
    <w:rsid w:val="00424CE3"/>
    <w:rsid w:val="00424D79"/>
    <w:rsid w:val="00425130"/>
    <w:rsid w:val="004253EB"/>
    <w:rsid w:val="00425429"/>
    <w:rsid w:val="00425430"/>
    <w:rsid w:val="004254C8"/>
    <w:rsid w:val="00425537"/>
    <w:rsid w:val="00425561"/>
    <w:rsid w:val="0042561A"/>
    <w:rsid w:val="00425779"/>
    <w:rsid w:val="00425A4D"/>
    <w:rsid w:val="00425AA8"/>
    <w:rsid w:val="00425EA4"/>
    <w:rsid w:val="00425FF0"/>
    <w:rsid w:val="0042608F"/>
    <w:rsid w:val="00426194"/>
    <w:rsid w:val="004261B1"/>
    <w:rsid w:val="004263B0"/>
    <w:rsid w:val="004265C4"/>
    <w:rsid w:val="00426665"/>
    <w:rsid w:val="0042678C"/>
    <w:rsid w:val="0042681D"/>
    <w:rsid w:val="0042690B"/>
    <w:rsid w:val="00426969"/>
    <w:rsid w:val="004269AB"/>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2D64"/>
    <w:rsid w:val="00433060"/>
    <w:rsid w:val="00433245"/>
    <w:rsid w:val="00433255"/>
    <w:rsid w:val="004334DB"/>
    <w:rsid w:val="004335E1"/>
    <w:rsid w:val="00433631"/>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B1"/>
    <w:rsid w:val="00435655"/>
    <w:rsid w:val="004357C2"/>
    <w:rsid w:val="00435D31"/>
    <w:rsid w:val="00436262"/>
    <w:rsid w:val="00436264"/>
    <w:rsid w:val="004364CD"/>
    <w:rsid w:val="004364D4"/>
    <w:rsid w:val="0043661C"/>
    <w:rsid w:val="0043677F"/>
    <w:rsid w:val="00436844"/>
    <w:rsid w:val="00436A3E"/>
    <w:rsid w:val="00436B66"/>
    <w:rsid w:val="00436BB7"/>
    <w:rsid w:val="0043703F"/>
    <w:rsid w:val="00437103"/>
    <w:rsid w:val="0043731A"/>
    <w:rsid w:val="004373C1"/>
    <w:rsid w:val="00437453"/>
    <w:rsid w:val="0043787A"/>
    <w:rsid w:val="00437886"/>
    <w:rsid w:val="00437B44"/>
    <w:rsid w:val="00437B91"/>
    <w:rsid w:val="00437D2A"/>
    <w:rsid w:val="00437D3C"/>
    <w:rsid w:val="00437E85"/>
    <w:rsid w:val="00437F4E"/>
    <w:rsid w:val="004400A0"/>
    <w:rsid w:val="00440391"/>
    <w:rsid w:val="00440495"/>
    <w:rsid w:val="00440671"/>
    <w:rsid w:val="00440B4A"/>
    <w:rsid w:val="00440CEA"/>
    <w:rsid w:val="00440E63"/>
    <w:rsid w:val="004411B3"/>
    <w:rsid w:val="00441228"/>
    <w:rsid w:val="0044127D"/>
    <w:rsid w:val="004414E9"/>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2C8E"/>
    <w:rsid w:val="00443127"/>
    <w:rsid w:val="00443190"/>
    <w:rsid w:val="00443205"/>
    <w:rsid w:val="0044326E"/>
    <w:rsid w:val="0044335A"/>
    <w:rsid w:val="0044355C"/>
    <w:rsid w:val="004435A2"/>
    <w:rsid w:val="00443815"/>
    <w:rsid w:val="004438B7"/>
    <w:rsid w:val="0044397E"/>
    <w:rsid w:val="00443CE8"/>
    <w:rsid w:val="00443D08"/>
    <w:rsid w:val="00443D19"/>
    <w:rsid w:val="00443DF6"/>
    <w:rsid w:val="00443EC1"/>
    <w:rsid w:val="004443A5"/>
    <w:rsid w:val="004443BC"/>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6174"/>
    <w:rsid w:val="004461C1"/>
    <w:rsid w:val="00446322"/>
    <w:rsid w:val="004463EE"/>
    <w:rsid w:val="00446613"/>
    <w:rsid w:val="004467D5"/>
    <w:rsid w:val="004467F1"/>
    <w:rsid w:val="00446802"/>
    <w:rsid w:val="00446AB1"/>
    <w:rsid w:val="00446B92"/>
    <w:rsid w:val="00446BE4"/>
    <w:rsid w:val="0044701A"/>
    <w:rsid w:val="00447248"/>
    <w:rsid w:val="004474FB"/>
    <w:rsid w:val="00447635"/>
    <w:rsid w:val="00447690"/>
    <w:rsid w:val="004476B2"/>
    <w:rsid w:val="004477C8"/>
    <w:rsid w:val="0044797F"/>
    <w:rsid w:val="00447CC4"/>
    <w:rsid w:val="00447E2C"/>
    <w:rsid w:val="00447F6E"/>
    <w:rsid w:val="00447FE5"/>
    <w:rsid w:val="00450033"/>
    <w:rsid w:val="004504D1"/>
    <w:rsid w:val="00450D0B"/>
    <w:rsid w:val="00450D9A"/>
    <w:rsid w:val="00450E7B"/>
    <w:rsid w:val="00451009"/>
    <w:rsid w:val="00451364"/>
    <w:rsid w:val="004515E4"/>
    <w:rsid w:val="00451AC6"/>
    <w:rsid w:val="00451C76"/>
    <w:rsid w:val="00451D78"/>
    <w:rsid w:val="00451ED4"/>
    <w:rsid w:val="00452028"/>
    <w:rsid w:val="004523BE"/>
    <w:rsid w:val="004523FF"/>
    <w:rsid w:val="00452785"/>
    <w:rsid w:val="004527D7"/>
    <w:rsid w:val="004527DA"/>
    <w:rsid w:val="004529B9"/>
    <w:rsid w:val="00452A5A"/>
    <w:rsid w:val="00452D5A"/>
    <w:rsid w:val="00452E92"/>
    <w:rsid w:val="00452FBB"/>
    <w:rsid w:val="00453283"/>
    <w:rsid w:val="00453477"/>
    <w:rsid w:val="004534BA"/>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52C"/>
    <w:rsid w:val="00454A4C"/>
    <w:rsid w:val="00454D6D"/>
    <w:rsid w:val="00454E16"/>
    <w:rsid w:val="00455122"/>
    <w:rsid w:val="004554C3"/>
    <w:rsid w:val="00455845"/>
    <w:rsid w:val="00455883"/>
    <w:rsid w:val="00455998"/>
    <w:rsid w:val="00455B36"/>
    <w:rsid w:val="00455D1F"/>
    <w:rsid w:val="00455F8F"/>
    <w:rsid w:val="0045601C"/>
    <w:rsid w:val="00456120"/>
    <w:rsid w:val="00456392"/>
    <w:rsid w:val="00456429"/>
    <w:rsid w:val="00456777"/>
    <w:rsid w:val="0045678D"/>
    <w:rsid w:val="004568F3"/>
    <w:rsid w:val="00456C8F"/>
    <w:rsid w:val="00456C9A"/>
    <w:rsid w:val="00456EAB"/>
    <w:rsid w:val="00456EFF"/>
    <w:rsid w:val="004573E7"/>
    <w:rsid w:val="00457438"/>
    <w:rsid w:val="004574E0"/>
    <w:rsid w:val="0045751B"/>
    <w:rsid w:val="0045784C"/>
    <w:rsid w:val="00457AF9"/>
    <w:rsid w:val="00457B43"/>
    <w:rsid w:val="00457F8F"/>
    <w:rsid w:val="00457FD3"/>
    <w:rsid w:val="00460007"/>
    <w:rsid w:val="00460295"/>
    <w:rsid w:val="004602A7"/>
    <w:rsid w:val="004602C5"/>
    <w:rsid w:val="0046037D"/>
    <w:rsid w:val="004603DE"/>
    <w:rsid w:val="00460734"/>
    <w:rsid w:val="00460796"/>
    <w:rsid w:val="00460874"/>
    <w:rsid w:val="0046094E"/>
    <w:rsid w:val="00460B0D"/>
    <w:rsid w:val="00460F70"/>
    <w:rsid w:val="00460FD3"/>
    <w:rsid w:val="00461108"/>
    <w:rsid w:val="0046126C"/>
    <w:rsid w:val="00461584"/>
    <w:rsid w:val="00461717"/>
    <w:rsid w:val="004618E1"/>
    <w:rsid w:val="00461A3A"/>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BD"/>
    <w:rsid w:val="00463D83"/>
    <w:rsid w:val="00463EB9"/>
    <w:rsid w:val="00463F6B"/>
    <w:rsid w:val="0046401A"/>
    <w:rsid w:val="004641EC"/>
    <w:rsid w:val="00464315"/>
    <w:rsid w:val="004643AC"/>
    <w:rsid w:val="0046447C"/>
    <w:rsid w:val="004644B0"/>
    <w:rsid w:val="004647BF"/>
    <w:rsid w:val="00464B01"/>
    <w:rsid w:val="00464C55"/>
    <w:rsid w:val="004654C8"/>
    <w:rsid w:val="0046570D"/>
    <w:rsid w:val="00466036"/>
    <w:rsid w:val="004660D4"/>
    <w:rsid w:val="004660DF"/>
    <w:rsid w:val="0046641E"/>
    <w:rsid w:val="0046669D"/>
    <w:rsid w:val="00466BB7"/>
    <w:rsid w:val="00466BF7"/>
    <w:rsid w:val="00466C14"/>
    <w:rsid w:val="00466C33"/>
    <w:rsid w:val="004670AF"/>
    <w:rsid w:val="004671D5"/>
    <w:rsid w:val="004674D6"/>
    <w:rsid w:val="00467807"/>
    <w:rsid w:val="00467ABA"/>
    <w:rsid w:val="00467BA4"/>
    <w:rsid w:val="00467E89"/>
    <w:rsid w:val="004706FA"/>
    <w:rsid w:val="00470B27"/>
    <w:rsid w:val="00470B3F"/>
    <w:rsid w:val="00470C4A"/>
    <w:rsid w:val="004712F1"/>
    <w:rsid w:val="004716E8"/>
    <w:rsid w:val="004717C0"/>
    <w:rsid w:val="00471BEF"/>
    <w:rsid w:val="00471DF1"/>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85"/>
    <w:rsid w:val="004734E4"/>
    <w:rsid w:val="004734FB"/>
    <w:rsid w:val="00473890"/>
    <w:rsid w:val="004739CC"/>
    <w:rsid w:val="00473BB6"/>
    <w:rsid w:val="00473D9F"/>
    <w:rsid w:val="00473EC5"/>
    <w:rsid w:val="004741E5"/>
    <w:rsid w:val="004744A5"/>
    <w:rsid w:val="004744AF"/>
    <w:rsid w:val="004744EC"/>
    <w:rsid w:val="004745F8"/>
    <w:rsid w:val="00474879"/>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EE6"/>
    <w:rsid w:val="00476F9F"/>
    <w:rsid w:val="00477359"/>
    <w:rsid w:val="004774A6"/>
    <w:rsid w:val="0047763B"/>
    <w:rsid w:val="00477706"/>
    <w:rsid w:val="00477863"/>
    <w:rsid w:val="00477902"/>
    <w:rsid w:val="00477B3F"/>
    <w:rsid w:val="00477BFE"/>
    <w:rsid w:val="00477CD9"/>
    <w:rsid w:val="00477CEA"/>
    <w:rsid w:val="00477FCA"/>
    <w:rsid w:val="00480170"/>
    <w:rsid w:val="0048031C"/>
    <w:rsid w:val="0048034B"/>
    <w:rsid w:val="00480378"/>
    <w:rsid w:val="0048045D"/>
    <w:rsid w:val="004804C2"/>
    <w:rsid w:val="00480545"/>
    <w:rsid w:val="00480893"/>
    <w:rsid w:val="00480986"/>
    <w:rsid w:val="00480BFF"/>
    <w:rsid w:val="00480CA7"/>
    <w:rsid w:val="00480DF2"/>
    <w:rsid w:val="00481166"/>
    <w:rsid w:val="004811E9"/>
    <w:rsid w:val="00481886"/>
    <w:rsid w:val="00481BF3"/>
    <w:rsid w:val="00481C5F"/>
    <w:rsid w:val="00481F77"/>
    <w:rsid w:val="004821D6"/>
    <w:rsid w:val="004824A5"/>
    <w:rsid w:val="004825C0"/>
    <w:rsid w:val="004828A0"/>
    <w:rsid w:val="00482960"/>
    <w:rsid w:val="00482A2F"/>
    <w:rsid w:val="00482A72"/>
    <w:rsid w:val="00482CA9"/>
    <w:rsid w:val="00483241"/>
    <w:rsid w:val="0048324D"/>
    <w:rsid w:val="00483465"/>
    <w:rsid w:val="0048352C"/>
    <w:rsid w:val="00483665"/>
    <w:rsid w:val="004837F1"/>
    <w:rsid w:val="00483963"/>
    <w:rsid w:val="004839A6"/>
    <w:rsid w:val="00483C1A"/>
    <w:rsid w:val="00483D3A"/>
    <w:rsid w:val="004842CE"/>
    <w:rsid w:val="004844A6"/>
    <w:rsid w:val="0048458F"/>
    <w:rsid w:val="0048463C"/>
    <w:rsid w:val="004846DE"/>
    <w:rsid w:val="00484A0B"/>
    <w:rsid w:val="00484AAE"/>
    <w:rsid w:val="00484AE8"/>
    <w:rsid w:val="00484B3C"/>
    <w:rsid w:val="00484EB6"/>
    <w:rsid w:val="00485003"/>
    <w:rsid w:val="00485403"/>
    <w:rsid w:val="00485806"/>
    <w:rsid w:val="00485BBD"/>
    <w:rsid w:val="00485D7D"/>
    <w:rsid w:val="00485FE9"/>
    <w:rsid w:val="0048603A"/>
    <w:rsid w:val="004860A3"/>
    <w:rsid w:val="00486371"/>
    <w:rsid w:val="004863BB"/>
    <w:rsid w:val="00486619"/>
    <w:rsid w:val="00486687"/>
    <w:rsid w:val="004868C3"/>
    <w:rsid w:val="00486B45"/>
    <w:rsid w:val="00486B6C"/>
    <w:rsid w:val="00486E15"/>
    <w:rsid w:val="00486F47"/>
    <w:rsid w:val="0048702E"/>
    <w:rsid w:val="004870D3"/>
    <w:rsid w:val="004871C0"/>
    <w:rsid w:val="00487454"/>
    <w:rsid w:val="00487A31"/>
    <w:rsid w:val="00487BD7"/>
    <w:rsid w:val="00487CBF"/>
    <w:rsid w:val="00487CE7"/>
    <w:rsid w:val="00490145"/>
    <w:rsid w:val="00490167"/>
    <w:rsid w:val="00490247"/>
    <w:rsid w:val="00490510"/>
    <w:rsid w:val="00490717"/>
    <w:rsid w:val="00490947"/>
    <w:rsid w:val="00490A6E"/>
    <w:rsid w:val="00490F29"/>
    <w:rsid w:val="00491252"/>
    <w:rsid w:val="0049134B"/>
    <w:rsid w:val="0049137B"/>
    <w:rsid w:val="0049143C"/>
    <w:rsid w:val="004915A3"/>
    <w:rsid w:val="00491804"/>
    <w:rsid w:val="00491C2B"/>
    <w:rsid w:val="00491D28"/>
    <w:rsid w:val="00491EF1"/>
    <w:rsid w:val="00491F16"/>
    <w:rsid w:val="00491F42"/>
    <w:rsid w:val="00491FBE"/>
    <w:rsid w:val="00492129"/>
    <w:rsid w:val="00492204"/>
    <w:rsid w:val="00492876"/>
    <w:rsid w:val="004928CA"/>
    <w:rsid w:val="00492964"/>
    <w:rsid w:val="00492F91"/>
    <w:rsid w:val="0049305E"/>
    <w:rsid w:val="004930AB"/>
    <w:rsid w:val="00493290"/>
    <w:rsid w:val="0049341B"/>
    <w:rsid w:val="0049371C"/>
    <w:rsid w:val="00493797"/>
    <w:rsid w:val="00493947"/>
    <w:rsid w:val="004939EC"/>
    <w:rsid w:val="00493B03"/>
    <w:rsid w:val="00493B14"/>
    <w:rsid w:val="00493CBC"/>
    <w:rsid w:val="00493E14"/>
    <w:rsid w:val="00493E7F"/>
    <w:rsid w:val="00493EF5"/>
    <w:rsid w:val="00493FB4"/>
    <w:rsid w:val="0049451B"/>
    <w:rsid w:val="00494588"/>
    <w:rsid w:val="0049468D"/>
    <w:rsid w:val="004946D9"/>
    <w:rsid w:val="00494A32"/>
    <w:rsid w:val="00494B36"/>
    <w:rsid w:val="00494B47"/>
    <w:rsid w:val="00494B9F"/>
    <w:rsid w:val="00494C30"/>
    <w:rsid w:val="00494C6A"/>
    <w:rsid w:val="00494EAA"/>
    <w:rsid w:val="00494FF0"/>
    <w:rsid w:val="004951C0"/>
    <w:rsid w:val="00495275"/>
    <w:rsid w:val="00495984"/>
    <w:rsid w:val="00495BBB"/>
    <w:rsid w:val="00495D90"/>
    <w:rsid w:val="00495F03"/>
    <w:rsid w:val="00495F57"/>
    <w:rsid w:val="00496063"/>
    <w:rsid w:val="004960D5"/>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AD2"/>
    <w:rsid w:val="004A0F95"/>
    <w:rsid w:val="004A10C1"/>
    <w:rsid w:val="004A129E"/>
    <w:rsid w:val="004A1305"/>
    <w:rsid w:val="004A176C"/>
    <w:rsid w:val="004A17BD"/>
    <w:rsid w:val="004A18EF"/>
    <w:rsid w:val="004A1940"/>
    <w:rsid w:val="004A1BE5"/>
    <w:rsid w:val="004A1D3C"/>
    <w:rsid w:val="004A1D6D"/>
    <w:rsid w:val="004A1E66"/>
    <w:rsid w:val="004A1E8E"/>
    <w:rsid w:val="004A20A8"/>
    <w:rsid w:val="004A2211"/>
    <w:rsid w:val="004A22A3"/>
    <w:rsid w:val="004A2425"/>
    <w:rsid w:val="004A25C3"/>
    <w:rsid w:val="004A2690"/>
    <w:rsid w:val="004A276E"/>
    <w:rsid w:val="004A2820"/>
    <w:rsid w:val="004A2BBC"/>
    <w:rsid w:val="004A2DEC"/>
    <w:rsid w:val="004A2E24"/>
    <w:rsid w:val="004A3051"/>
    <w:rsid w:val="004A321F"/>
    <w:rsid w:val="004A32A8"/>
    <w:rsid w:val="004A33B5"/>
    <w:rsid w:val="004A34FC"/>
    <w:rsid w:val="004A3693"/>
    <w:rsid w:val="004A381D"/>
    <w:rsid w:val="004A3A59"/>
    <w:rsid w:val="004A3AEC"/>
    <w:rsid w:val="004A3D40"/>
    <w:rsid w:val="004A3DC9"/>
    <w:rsid w:val="004A3E65"/>
    <w:rsid w:val="004A3F49"/>
    <w:rsid w:val="004A411A"/>
    <w:rsid w:val="004A42A0"/>
    <w:rsid w:val="004A4483"/>
    <w:rsid w:val="004A44FA"/>
    <w:rsid w:val="004A45CF"/>
    <w:rsid w:val="004A468C"/>
    <w:rsid w:val="004A48E1"/>
    <w:rsid w:val="004A4CD7"/>
    <w:rsid w:val="004A4D41"/>
    <w:rsid w:val="004A4DB5"/>
    <w:rsid w:val="004A520B"/>
    <w:rsid w:val="004A53A3"/>
    <w:rsid w:val="004A5404"/>
    <w:rsid w:val="004A54AD"/>
    <w:rsid w:val="004A54E6"/>
    <w:rsid w:val="004A5654"/>
    <w:rsid w:val="004A5910"/>
    <w:rsid w:val="004A5B4B"/>
    <w:rsid w:val="004A5D87"/>
    <w:rsid w:val="004A5E01"/>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90C"/>
    <w:rsid w:val="004B195C"/>
    <w:rsid w:val="004B1A2F"/>
    <w:rsid w:val="004B1B3D"/>
    <w:rsid w:val="004B1B95"/>
    <w:rsid w:val="004B1BB9"/>
    <w:rsid w:val="004B1DFD"/>
    <w:rsid w:val="004B1F42"/>
    <w:rsid w:val="004B1FD4"/>
    <w:rsid w:val="004B2047"/>
    <w:rsid w:val="004B2082"/>
    <w:rsid w:val="004B21BE"/>
    <w:rsid w:val="004B256C"/>
    <w:rsid w:val="004B2723"/>
    <w:rsid w:val="004B2C8A"/>
    <w:rsid w:val="004B2CE5"/>
    <w:rsid w:val="004B2F5A"/>
    <w:rsid w:val="004B30DA"/>
    <w:rsid w:val="004B3379"/>
    <w:rsid w:val="004B33CB"/>
    <w:rsid w:val="004B3868"/>
    <w:rsid w:val="004B39A6"/>
    <w:rsid w:val="004B3A3C"/>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AC"/>
    <w:rsid w:val="004B581A"/>
    <w:rsid w:val="004B5B77"/>
    <w:rsid w:val="004B5BD1"/>
    <w:rsid w:val="004B61FA"/>
    <w:rsid w:val="004B6222"/>
    <w:rsid w:val="004B6453"/>
    <w:rsid w:val="004B6558"/>
    <w:rsid w:val="004B6652"/>
    <w:rsid w:val="004B66D2"/>
    <w:rsid w:val="004B681F"/>
    <w:rsid w:val="004B6972"/>
    <w:rsid w:val="004B69D8"/>
    <w:rsid w:val="004B6A11"/>
    <w:rsid w:val="004B6A4E"/>
    <w:rsid w:val="004B6B0F"/>
    <w:rsid w:val="004B6B71"/>
    <w:rsid w:val="004B6CB7"/>
    <w:rsid w:val="004B7028"/>
    <w:rsid w:val="004B707F"/>
    <w:rsid w:val="004B7274"/>
    <w:rsid w:val="004B737E"/>
    <w:rsid w:val="004B7529"/>
    <w:rsid w:val="004B7706"/>
    <w:rsid w:val="004B77E8"/>
    <w:rsid w:val="004B7A06"/>
    <w:rsid w:val="004B7A68"/>
    <w:rsid w:val="004B7B87"/>
    <w:rsid w:val="004B7BBA"/>
    <w:rsid w:val="004B7F03"/>
    <w:rsid w:val="004C0134"/>
    <w:rsid w:val="004C04F5"/>
    <w:rsid w:val="004C05CE"/>
    <w:rsid w:val="004C0616"/>
    <w:rsid w:val="004C0A71"/>
    <w:rsid w:val="004C0B62"/>
    <w:rsid w:val="004C0B89"/>
    <w:rsid w:val="004C0CCE"/>
    <w:rsid w:val="004C0DB7"/>
    <w:rsid w:val="004C0F33"/>
    <w:rsid w:val="004C114B"/>
    <w:rsid w:val="004C14DE"/>
    <w:rsid w:val="004C158E"/>
    <w:rsid w:val="004C18ED"/>
    <w:rsid w:val="004C1A06"/>
    <w:rsid w:val="004C1BDA"/>
    <w:rsid w:val="004C1E0A"/>
    <w:rsid w:val="004C1EA3"/>
    <w:rsid w:val="004C1F22"/>
    <w:rsid w:val="004C1F3A"/>
    <w:rsid w:val="004C2066"/>
    <w:rsid w:val="004C2202"/>
    <w:rsid w:val="004C22FE"/>
    <w:rsid w:val="004C2963"/>
    <w:rsid w:val="004C2BD6"/>
    <w:rsid w:val="004C2CB1"/>
    <w:rsid w:val="004C2D52"/>
    <w:rsid w:val="004C2DDD"/>
    <w:rsid w:val="004C30D2"/>
    <w:rsid w:val="004C31F2"/>
    <w:rsid w:val="004C33EB"/>
    <w:rsid w:val="004C36AB"/>
    <w:rsid w:val="004C36CD"/>
    <w:rsid w:val="004C3A79"/>
    <w:rsid w:val="004C3B21"/>
    <w:rsid w:val="004C3B8B"/>
    <w:rsid w:val="004C3E70"/>
    <w:rsid w:val="004C42D9"/>
    <w:rsid w:val="004C4396"/>
    <w:rsid w:val="004C443D"/>
    <w:rsid w:val="004C4776"/>
    <w:rsid w:val="004C4B88"/>
    <w:rsid w:val="004C4BD5"/>
    <w:rsid w:val="004C4C3D"/>
    <w:rsid w:val="004C4E8E"/>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BC"/>
    <w:rsid w:val="004C6197"/>
    <w:rsid w:val="004C6618"/>
    <w:rsid w:val="004C6664"/>
    <w:rsid w:val="004C66CB"/>
    <w:rsid w:val="004C696F"/>
    <w:rsid w:val="004C6AB1"/>
    <w:rsid w:val="004C6B3F"/>
    <w:rsid w:val="004C6BE1"/>
    <w:rsid w:val="004C6D97"/>
    <w:rsid w:val="004C6DE0"/>
    <w:rsid w:val="004C6E6E"/>
    <w:rsid w:val="004C7A44"/>
    <w:rsid w:val="004C7B38"/>
    <w:rsid w:val="004C7B5E"/>
    <w:rsid w:val="004C7C1B"/>
    <w:rsid w:val="004C7D7A"/>
    <w:rsid w:val="004D074E"/>
    <w:rsid w:val="004D096B"/>
    <w:rsid w:val="004D0D19"/>
    <w:rsid w:val="004D0D75"/>
    <w:rsid w:val="004D0F12"/>
    <w:rsid w:val="004D1069"/>
    <w:rsid w:val="004D136E"/>
    <w:rsid w:val="004D1399"/>
    <w:rsid w:val="004D13AE"/>
    <w:rsid w:val="004D13DB"/>
    <w:rsid w:val="004D1480"/>
    <w:rsid w:val="004D1586"/>
    <w:rsid w:val="004D171F"/>
    <w:rsid w:val="004D180E"/>
    <w:rsid w:val="004D18A2"/>
    <w:rsid w:val="004D19EE"/>
    <w:rsid w:val="004D1B73"/>
    <w:rsid w:val="004D1C5F"/>
    <w:rsid w:val="004D1C78"/>
    <w:rsid w:val="004D1DC8"/>
    <w:rsid w:val="004D1FCD"/>
    <w:rsid w:val="004D2005"/>
    <w:rsid w:val="004D213D"/>
    <w:rsid w:val="004D2182"/>
    <w:rsid w:val="004D230D"/>
    <w:rsid w:val="004D24B4"/>
    <w:rsid w:val="004D27DF"/>
    <w:rsid w:val="004D28DA"/>
    <w:rsid w:val="004D29A4"/>
    <w:rsid w:val="004D29E3"/>
    <w:rsid w:val="004D2A32"/>
    <w:rsid w:val="004D2A51"/>
    <w:rsid w:val="004D2D53"/>
    <w:rsid w:val="004D2F79"/>
    <w:rsid w:val="004D32BE"/>
    <w:rsid w:val="004D32F3"/>
    <w:rsid w:val="004D38E2"/>
    <w:rsid w:val="004D39B8"/>
    <w:rsid w:val="004D39D7"/>
    <w:rsid w:val="004D3BB8"/>
    <w:rsid w:val="004D3BC8"/>
    <w:rsid w:val="004D40C9"/>
    <w:rsid w:val="004D4471"/>
    <w:rsid w:val="004D44DD"/>
    <w:rsid w:val="004D45D7"/>
    <w:rsid w:val="004D47C9"/>
    <w:rsid w:val="004D4869"/>
    <w:rsid w:val="004D4914"/>
    <w:rsid w:val="004D4996"/>
    <w:rsid w:val="004D49BF"/>
    <w:rsid w:val="004D4BA7"/>
    <w:rsid w:val="004D4C7E"/>
    <w:rsid w:val="004D4E05"/>
    <w:rsid w:val="004D50D3"/>
    <w:rsid w:val="004D51F4"/>
    <w:rsid w:val="004D534A"/>
    <w:rsid w:val="004D556B"/>
    <w:rsid w:val="004D566E"/>
    <w:rsid w:val="004D56A2"/>
    <w:rsid w:val="004D5708"/>
    <w:rsid w:val="004D5A4F"/>
    <w:rsid w:val="004D5F8C"/>
    <w:rsid w:val="004D603F"/>
    <w:rsid w:val="004D6096"/>
    <w:rsid w:val="004D609B"/>
    <w:rsid w:val="004D62FC"/>
    <w:rsid w:val="004D6439"/>
    <w:rsid w:val="004D66AE"/>
    <w:rsid w:val="004D66C9"/>
    <w:rsid w:val="004D696E"/>
    <w:rsid w:val="004D6A8E"/>
    <w:rsid w:val="004D6D4F"/>
    <w:rsid w:val="004D7272"/>
    <w:rsid w:val="004D72A2"/>
    <w:rsid w:val="004D74C3"/>
    <w:rsid w:val="004D7BD1"/>
    <w:rsid w:val="004D7E65"/>
    <w:rsid w:val="004E02DC"/>
    <w:rsid w:val="004E0566"/>
    <w:rsid w:val="004E0688"/>
    <w:rsid w:val="004E07FC"/>
    <w:rsid w:val="004E0D14"/>
    <w:rsid w:val="004E0D8E"/>
    <w:rsid w:val="004E1097"/>
    <w:rsid w:val="004E1101"/>
    <w:rsid w:val="004E127C"/>
    <w:rsid w:val="004E1417"/>
    <w:rsid w:val="004E145C"/>
    <w:rsid w:val="004E155D"/>
    <w:rsid w:val="004E15CE"/>
    <w:rsid w:val="004E15F4"/>
    <w:rsid w:val="004E1C24"/>
    <w:rsid w:val="004E1CC5"/>
    <w:rsid w:val="004E1D45"/>
    <w:rsid w:val="004E221B"/>
    <w:rsid w:val="004E2250"/>
    <w:rsid w:val="004E23EF"/>
    <w:rsid w:val="004E2457"/>
    <w:rsid w:val="004E2728"/>
    <w:rsid w:val="004E27C0"/>
    <w:rsid w:val="004E2810"/>
    <w:rsid w:val="004E2913"/>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CD4"/>
    <w:rsid w:val="004E4110"/>
    <w:rsid w:val="004E4131"/>
    <w:rsid w:val="004E41F4"/>
    <w:rsid w:val="004E44D2"/>
    <w:rsid w:val="004E45A0"/>
    <w:rsid w:val="004E4717"/>
    <w:rsid w:val="004E471C"/>
    <w:rsid w:val="004E4725"/>
    <w:rsid w:val="004E48D9"/>
    <w:rsid w:val="004E4A66"/>
    <w:rsid w:val="004E4B03"/>
    <w:rsid w:val="004E4B6F"/>
    <w:rsid w:val="004E4C9E"/>
    <w:rsid w:val="004E5020"/>
    <w:rsid w:val="004E5337"/>
    <w:rsid w:val="004E5372"/>
    <w:rsid w:val="004E56B9"/>
    <w:rsid w:val="004E5783"/>
    <w:rsid w:val="004E59DB"/>
    <w:rsid w:val="004E59F0"/>
    <w:rsid w:val="004E600D"/>
    <w:rsid w:val="004E604E"/>
    <w:rsid w:val="004E65AC"/>
    <w:rsid w:val="004E69CE"/>
    <w:rsid w:val="004E6B87"/>
    <w:rsid w:val="004E6BF6"/>
    <w:rsid w:val="004E6BF7"/>
    <w:rsid w:val="004E6CD8"/>
    <w:rsid w:val="004E6DF0"/>
    <w:rsid w:val="004E718D"/>
    <w:rsid w:val="004E71E7"/>
    <w:rsid w:val="004E728E"/>
    <w:rsid w:val="004E7406"/>
    <w:rsid w:val="004E7660"/>
    <w:rsid w:val="004E77EB"/>
    <w:rsid w:val="004E7D66"/>
    <w:rsid w:val="004E7DBA"/>
    <w:rsid w:val="004E7DE1"/>
    <w:rsid w:val="004F04B6"/>
    <w:rsid w:val="004F06B4"/>
    <w:rsid w:val="004F06E3"/>
    <w:rsid w:val="004F07AB"/>
    <w:rsid w:val="004F085D"/>
    <w:rsid w:val="004F0887"/>
    <w:rsid w:val="004F092C"/>
    <w:rsid w:val="004F0A67"/>
    <w:rsid w:val="004F0C8D"/>
    <w:rsid w:val="004F0DA1"/>
    <w:rsid w:val="004F0F98"/>
    <w:rsid w:val="004F116A"/>
    <w:rsid w:val="004F1292"/>
    <w:rsid w:val="004F12C0"/>
    <w:rsid w:val="004F1430"/>
    <w:rsid w:val="004F14EA"/>
    <w:rsid w:val="004F1542"/>
    <w:rsid w:val="004F1766"/>
    <w:rsid w:val="004F17B7"/>
    <w:rsid w:val="004F1B5F"/>
    <w:rsid w:val="004F1CE3"/>
    <w:rsid w:val="004F1D32"/>
    <w:rsid w:val="004F1DF9"/>
    <w:rsid w:val="004F1E16"/>
    <w:rsid w:val="004F2134"/>
    <w:rsid w:val="004F239C"/>
    <w:rsid w:val="004F23C8"/>
    <w:rsid w:val="004F2554"/>
    <w:rsid w:val="004F27C7"/>
    <w:rsid w:val="004F28EC"/>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C54"/>
    <w:rsid w:val="004F3C96"/>
    <w:rsid w:val="004F3D76"/>
    <w:rsid w:val="004F41E5"/>
    <w:rsid w:val="004F41FF"/>
    <w:rsid w:val="004F426F"/>
    <w:rsid w:val="004F4305"/>
    <w:rsid w:val="004F4401"/>
    <w:rsid w:val="004F449B"/>
    <w:rsid w:val="004F4631"/>
    <w:rsid w:val="004F46AA"/>
    <w:rsid w:val="004F4738"/>
    <w:rsid w:val="004F4781"/>
    <w:rsid w:val="004F4BD6"/>
    <w:rsid w:val="004F4C5C"/>
    <w:rsid w:val="004F4C74"/>
    <w:rsid w:val="004F4C9E"/>
    <w:rsid w:val="004F5674"/>
    <w:rsid w:val="004F56D4"/>
    <w:rsid w:val="004F584D"/>
    <w:rsid w:val="004F5A38"/>
    <w:rsid w:val="004F5C22"/>
    <w:rsid w:val="004F5D04"/>
    <w:rsid w:val="004F5D14"/>
    <w:rsid w:val="004F5E46"/>
    <w:rsid w:val="004F5E60"/>
    <w:rsid w:val="004F61B2"/>
    <w:rsid w:val="004F61F7"/>
    <w:rsid w:val="004F6364"/>
    <w:rsid w:val="004F6856"/>
    <w:rsid w:val="004F6A19"/>
    <w:rsid w:val="004F6E8D"/>
    <w:rsid w:val="004F6F48"/>
    <w:rsid w:val="004F7162"/>
    <w:rsid w:val="004F71AF"/>
    <w:rsid w:val="004F722B"/>
    <w:rsid w:val="004F73A1"/>
    <w:rsid w:val="004F785F"/>
    <w:rsid w:val="004F7868"/>
    <w:rsid w:val="004F78FD"/>
    <w:rsid w:val="004F7A2A"/>
    <w:rsid w:val="004F7ADB"/>
    <w:rsid w:val="004F7D06"/>
    <w:rsid w:val="004F7DCE"/>
    <w:rsid w:val="004F7EF0"/>
    <w:rsid w:val="00500017"/>
    <w:rsid w:val="00500054"/>
    <w:rsid w:val="00500131"/>
    <w:rsid w:val="005003DC"/>
    <w:rsid w:val="005006AC"/>
    <w:rsid w:val="00500752"/>
    <w:rsid w:val="00500838"/>
    <w:rsid w:val="00500C41"/>
    <w:rsid w:val="00500CBA"/>
    <w:rsid w:val="00500CCF"/>
    <w:rsid w:val="00500EB9"/>
    <w:rsid w:val="005010A3"/>
    <w:rsid w:val="005010E9"/>
    <w:rsid w:val="00501805"/>
    <w:rsid w:val="005018DF"/>
    <w:rsid w:val="00501A5D"/>
    <w:rsid w:val="00501ABB"/>
    <w:rsid w:val="00501BE6"/>
    <w:rsid w:val="00501C6C"/>
    <w:rsid w:val="00501D91"/>
    <w:rsid w:val="00501E09"/>
    <w:rsid w:val="0050207F"/>
    <w:rsid w:val="005021EA"/>
    <w:rsid w:val="00502258"/>
    <w:rsid w:val="00502463"/>
    <w:rsid w:val="00502497"/>
    <w:rsid w:val="005025A1"/>
    <w:rsid w:val="005025DB"/>
    <w:rsid w:val="00502615"/>
    <w:rsid w:val="00502678"/>
    <w:rsid w:val="00502719"/>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53D2"/>
    <w:rsid w:val="005056B1"/>
    <w:rsid w:val="005059AA"/>
    <w:rsid w:val="00505A07"/>
    <w:rsid w:val="00505AF2"/>
    <w:rsid w:val="00505B02"/>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F15"/>
    <w:rsid w:val="00510287"/>
    <w:rsid w:val="00510295"/>
    <w:rsid w:val="005103D0"/>
    <w:rsid w:val="0051048D"/>
    <w:rsid w:val="005105B0"/>
    <w:rsid w:val="00510688"/>
    <w:rsid w:val="005108E7"/>
    <w:rsid w:val="00510D0E"/>
    <w:rsid w:val="00510D4D"/>
    <w:rsid w:val="00510F03"/>
    <w:rsid w:val="00511235"/>
    <w:rsid w:val="00511306"/>
    <w:rsid w:val="00511362"/>
    <w:rsid w:val="005116C5"/>
    <w:rsid w:val="00511BFA"/>
    <w:rsid w:val="00511D85"/>
    <w:rsid w:val="00511F6D"/>
    <w:rsid w:val="00512028"/>
    <w:rsid w:val="0051202A"/>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E5"/>
    <w:rsid w:val="00516149"/>
    <w:rsid w:val="005161F5"/>
    <w:rsid w:val="00516424"/>
    <w:rsid w:val="005165E7"/>
    <w:rsid w:val="00516600"/>
    <w:rsid w:val="005167BA"/>
    <w:rsid w:val="005168FF"/>
    <w:rsid w:val="00516970"/>
    <w:rsid w:val="00516A31"/>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8BE"/>
    <w:rsid w:val="005178E9"/>
    <w:rsid w:val="00517B74"/>
    <w:rsid w:val="00517CFA"/>
    <w:rsid w:val="00517D90"/>
    <w:rsid w:val="00517FC2"/>
    <w:rsid w:val="00517FC9"/>
    <w:rsid w:val="00517FD8"/>
    <w:rsid w:val="0052018A"/>
    <w:rsid w:val="005204A2"/>
    <w:rsid w:val="00520620"/>
    <w:rsid w:val="0052087D"/>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BB"/>
    <w:rsid w:val="005225BE"/>
    <w:rsid w:val="005226C7"/>
    <w:rsid w:val="00522751"/>
    <w:rsid w:val="00522AC0"/>
    <w:rsid w:val="00522CA9"/>
    <w:rsid w:val="00522F16"/>
    <w:rsid w:val="00522FFF"/>
    <w:rsid w:val="00523066"/>
    <w:rsid w:val="00523290"/>
    <w:rsid w:val="005232C4"/>
    <w:rsid w:val="0052331C"/>
    <w:rsid w:val="00523333"/>
    <w:rsid w:val="005237C0"/>
    <w:rsid w:val="00523902"/>
    <w:rsid w:val="00523A95"/>
    <w:rsid w:val="00523C1B"/>
    <w:rsid w:val="00524006"/>
    <w:rsid w:val="00524435"/>
    <w:rsid w:val="00524573"/>
    <w:rsid w:val="00524B5F"/>
    <w:rsid w:val="00525002"/>
    <w:rsid w:val="005256AA"/>
    <w:rsid w:val="00525863"/>
    <w:rsid w:val="005259A1"/>
    <w:rsid w:val="00525DA5"/>
    <w:rsid w:val="00525E4D"/>
    <w:rsid w:val="0052618E"/>
    <w:rsid w:val="005264D9"/>
    <w:rsid w:val="005265CE"/>
    <w:rsid w:val="005266EC"/>
    <w:rsid w:val="005268AE"/>
    <w:rsid w:val="005269A7"/>
    <w:rsid w:val="00526AD1"/>
    <w:rsid w:val="00526B53"/>
    <w:rsid w:val="00526DAD"/>
    <w:rsid w:val="00527038"/>
    <w:rsid w:val="0052703F"/>
    <w:rsid w:val="0052744E"/>
    <w:rsid w:val="00527645"/>
    <w:rsid w:val="00527728"/>
    <w:rsid w:val="00527978"/>
    <w:rsid w:val="00527AB2"/>
    <w:rsid w:val="00527BC5"/>
    <w:rsid w:val="00527D16"/>
    <w:rsid w:val="00527F88"/>
    <w:rsid w:val="00527FBF"/>
    <w:rsid w:val="00527FCA"/>
    <w:rsid w:val="0053029A"/>
    <w:rsid w:val="005302C2"/>
    <w:rsid w:val="0053035A"/>
    <w:rsid w:val="0053052E"/>
    <w:rsid w:val="00530756"/>
    <w:rsid w:val="0053090D"/>
    <w:rsid w:val="005309BB"/>
    <w:rsid w:val="00530CC2"/>
    <w:rsid w:val="0053102A"/>
    <w:rsid w:val="005311AF"/>
    <w:rsid w:val="005311CF"/>
    <w:rsid w:val="005316A0"/>
    <w:rsid w:val="0053180C"/>
    <w:rsid w:val="00531912"/>
    <w:rsid w:val="00531DD8"/>
    <w:rsid w:val="00532118"/>
    <w:rsid w:val="005322B2"/>
    <w:rsid w:val="00532340"/>
    <w:rsid w:val="00532397"/>
    <w:rsid w:val="00532553"/>
    <w:rsid w:val="00532848"/>
    <w:rsid w:val="0053296C"/>
    <w:rsid w:val="00532DB5"/>
    <w:rsid w:val="00532E9A"/>
    <w:rsid w:val="00533041"/>
    <w:rsid w:val="00533105"/>
    <w:rsid w:val="00533153"/>
    <w:rsid w:val="0053316E"/>
    <w:rsid w:val="00533256"/>
    <w:rsid w:val="0053332E"/>
    <w:rsid w:val="005334D3"/>
    <w:rsid w:val="0053356D"/>
    <w:rsid w:val="00533590"/>
    <w:rsid w:val="0053363A"/>
    <w:rsid w:val="0053363B"/>
    <w:rsid w:val="005336A3"/>
    <w:rsid w:val="0053370F"/>
    <w:rsid w:val="00533741"/>
    <w:rsid w:val="00533807"/>
    <w:rsid w:val="00533846"/>
    <w:rsid w:val="00533847"/>
    <w:rsid w:val="0053384E"/>
    <w:rsid w:val="00533AA7"/>
    <w:rsid w:val="00533D18"/>
    <w:rsid w:val="00533DD9"/>
    <w:rsid w:val="00533E78"/>
    <w:rsid w:val="00533F07"/>
    <w:rsid w:val="00533F60"/>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7D"/>
    <w:rsid w:val="00536290"/>
    <w:rsid w:val="00536566"/>
    <w:rsid w:val="005365D5"/>
    <w:rsid w:val="00536876"/>
    <w:rsid w:val="00536BB2"/>
    <w:rsid w:val="00536D9B"/>
    <w:rsid w:val="00537294"/>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C7"/>
    <w:rsid w:val="0054175B"/>
    <w:rsid w:val="005417A2"/>
    <w:rsid w:val="005417A6"/>
    <w:rsid w:val="0054190B"/>
    <w:rsid w:val="005419A0"/>
    <w:rsid w:val="00541A08"/>
    <w:rsid w:val="00541AE4"/>
    <w:rsid w:val="00541BF8"/>
    <w:rsid w:val="00541CF2"/>
    <w:rsid w:val="00541EC9"/>
    <w:rsid w:val="00541F27"/>
    <w:rsid w:val="005421C8"/>
    <w:rsid w:val="005421EC"/>
    <w:rsid w:val="00542281"/>
    <w:rsid w:val="005422C5"/>
    <w:rsid w:val="00542469"/>
    <w:rsid w:val="005428E2"/>
    <w:rsid w:val="00542946"/>
    <w:rsid w:val="00542D59"/>
    <w:rsid w:val="0054318F"/>
    <w:rsid w:val="0054338E"/>
    <w:rsid w:val="005436A5"/>
    <w:rsid w:val="00543742"/>
    <w:rsid w:val="0054392E"/>
    <w:rsid w:val="005439A3"/>
    <w:rsid w:val="00543AB7"/>
    <w:rsid w:val="00543BBF"/>
    <w:rsid w:val="0054488A"/>
    <w:rsid w:val="00544899"/>
    <w:rsid w:val="00544BFB"/>
    <w:rsid w:val="005450EA"/>
    <w:rsid w:val="005451A8"/>
    <w:rsid w:val="005451DA"/>
    <w:rsid w:val="0054533A"/>
    <w:rsid w:val="005454CA"/>
    <w:rsid w:val="00545A94"/>
    <w:rsid w:val="00545AB0"/>
    <w:rsid w:val="00545D2E"/>
    <w:rsid w:val="00546055"/>
    <w:rsid w:val="005460BD"/>
    <w:rsid w:val="00546113"/>
    <w:rsid w:val="00546249"/>
    <w:rsid w:val="005462C4"/>
    <w:rsid w:val="00546353"/>
    <w:rsid w:val="00546619"/>
    <w:rsid w:val="005467B0"/>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3E"/>
    <w:rsid w:val="00547D79"/>
    <w:rsid w:val="00547D94"/>
    <w:rsid w:val="00550241"/>
    <w:rsid w:val="0055037A"/>
    <w:rsid w:val="005503C4"/>
    <w:rsid w:val="00550415"/>
    <w:rsid w:val="00550483"/>
    <w:rsid w:val="00550B8A"/>
    <w:rsid w:val="00550BC8"/>
    <w:rsid w:val="00550FA6"/>
    <w:rsid w:val="0055160E"/>
    <w:rsid w:val="00551838"/>
    <w:rsid w:val="00551A0B"/>
    <w:rsid w:val="00551B64"/>
    <w:rsid w:val="00551BC5"/>
    <w:rsid w:val="00551BC7"/>
    <w:rsid w:val="00551CC4"/>
    <w:rsid w:val="00551D72"/>
    <w:rsid w:val="00551E66"/>
    <w:rsid w:val="005520BB"/>
    <w:rsid w:val="00552225"/>
    <w:rsid w:val="0055225E"/>
    <w:rsid w:val="00552385"/>
    <w:rsid w:val="005524DF"/>
    <w:rsid w:val="00552548"/>
    <w:rsid w:val="00552779"/>
    <w:rsid w:val="0055283B"/>
    <w:rsid w:val="00552942"/>
    <w:rsid w:val="00552B79"/>
    <w:rsid w:val="00552EB8"/>
    <w:rsid w:val="00553010"/>
    <w:rsid w:val="005530FC"/>
    <w:rsid w:val="00553116"/>
    <w:rsid w:val="0055313A"/>
    <w:rsid w:val="005533C2"/>
    <w:rsid w:val="0055340A"/>
    <w:rsid w:val="0055346B"/>
    <w:rsid w:val="0055355C"/>
    <w:rsid w:val="0055356F"/>
    <w:rsid w:val="00553620"/>
    <w:rsid w:val="0055367F"/>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513"/>
    <w:rsid w:val="005557BF"/>
    <w:rsid w:val="005557D9"/>
    <w:rsid w:val="005559DF"/>
    <w:rsid w:val="00555C65"/>
    <w:rsid w:val="00555CC3"/>
    <w:rsid w:val="00555CDE"/>
    <w:rsid w:val="00555ECC"/>
    <w:rsid w:val="0055677F"/>
    <w:rsid w:val="005568F3"/>
    <w:rsid w:val="00556A18"/>
    <w:rsid w:val="00556B40"/>
    <w:rsid w:val="00556C2F"/>
    <w:rsid w:val="00556F82"/>
    <w:rsid w:val="00557208"/>
    <w:rsid w:val="0055724D"/>
    <w:rsid w:val="005575F4"/>
    <w:rsid w:val="005576BD"/>
    <w:rsid w:val="00557830"/>
    <w:rsid w:val="0055790A"/>
    <w:rsid w:val="00557D7A"/>
    <w:rsid w:val="00557DB4"/>
    <w:rsid w:val="00560065"/>
    <w:rsid w:val="005600DC"/>
    <w:rsid w:val="0056012A"/>
    <w:rsid w:val="00560155"/>
    <w:rsid w:val="00560473"/>
    <w:rsid w:val="005604B0"/>
    <w:rsid w:val="00560592"/>
    <w:rsid w:val="00560688"/>
    <w:rsid w:val="005608C3"/>
    <w:rsid w:val="00560D72"/>
    <w:rsid w:val="00560F6A"/>
    <w:rsid w:val="005611EE"/>
    <w:rsid w:val="0056121F"/>
    <w:rsid w:val="005613B3"/>
    <w:rsid w:val="0056160E"/>
    <w:rsid w:val="0056182A"/>
    <w:rsid w:val="00561998"/>
    <w:rsid w:val="00561BE0"/>
    <w:rsid w:val="00561C42"/>
    <w:rsid w:val="00561C5F"/>
    <w:rsid w:val="00561D8C"/>
    <w:rsid w:val="00561E90"/>
    <w:rsid w:val="00561F48"/>
    <w:rsid w:val="00561F5C"/>
    <w:rsid w:val="00561F82"/>
    <w:rsid w:val="00562109"/>
    <w:rsid w:val="00562138"/>
    <w:rsid w:val="0056214B"/>
    <w:rsid w:val="005623FE"/>
    <w:rsid w:val="005624D2"/>
    <w:rsid w:val="0056261C"/>
    <w:rsid w:val="005626B8"/>
    <w:rsid w:val="00562A69"/>
    <w:rsid w:val="00562A6F"/>
    <w:rsid w:val="00562B90"/>
    <w:rsid w:val="00562B9F"/>
    <w:rsid w:val="00562EDA"/>
    <w:rsid w:val="00563227"/>
    <w:rsid w:val="00563730"/>
    <w:rsid w:val="00563B97"/>
    <w:rsid w:val="00563BB2"/>
    <w:rsid w:val="00563D39"/>
    <w:rsid w:val="00563D60"/>
    <w:rsid w:val="00563D7F"/>
    <w:rsid w:val="00563DFC"/>
    <w:rsid w:val="00563FAB"/>
    <w:rsid w:val="00563FF3"/>
    <w:rsid w:val="0056440A"/>
    <w:rsid w:val="00564427"/>
    <w:rsid w:val="0056465C"/>
    <w:rsid w:val="00564678"/>
    <w:rsid w:val="0056468B"/>
    <w:rsid w:val="005647BA"/>
    <w:rsid w:val="00564983"/>
    <w:rsid w:val="00564B25"/>
    <w:rsid w:val="00564C69"/>
    <w:rsid w:val="00564E38"/>
    <w:rsid w:val="005650CC"/>
    <w:rsid w:val="00565119"/>
    <w:rsid w:val="0056522B"/>
    <w:rsid w:val="005653DB"/>
    <w:rsid w:val="0056548D"/>
    <w:rsid w:val="00565646"/>
    <w:rsid w:val="005657CE"/>
    <w:rsid w:val="00565B59"/>
    <w:rsid w:val="00565C8B"/>
    <w:rsid w:val="00565DBF"/>
    <w:rsid w:val="00565E31"/>
    <w:rsid w:val="005660D1"/>
    <w:rsid w:val="005660E2"/>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A7D"/>
    <w:rsid w:val="00567B7A"/>
    <w:rsid w:val="00567BD4"/>
    <w:rsid w:val="00567CF3"/>
    <w:rsid w:val="00567E4C"/>
    <w:rsid w:val="0057015D"/>
    <w:rsid w:val="0057034B"/>
    <w:rsid w:val="0057038F"/>
    <w:rsid w:val="005709CC"/>
    <w:rsid w:val="00570BB9"/>
    <w:rsid w:val="00570CA4"/>
    <w:rsid w:val="00570CE5"/>
    <w:rsid w:val="00570DEE"/>
    <w:rsid w:val="00570E4E"/>
    <w:rsid w:val="0057109A"/>
    <w:rsid w:val="005710A8"/>
    <w:rsid w:val="005711CB"/>
    <w:rsid w:val="00571216"/>
    <w:rsid w:val="005712D3"/>
    <w:rsid w:val="0057148B"/>
    <w:rsid w:val="0057162B"/>
    <w:rsid w:val="005716D9"/>
    <w:rsid w:val="00571A2D"/>
    <w:rsid w:val="00571A93"/>
    <w:rsid w:val="00571ABA"/>
    <w:rsid w:val="00571B70"/>
    <w:rsid w:val="00571F7C"/>
    <w:rsid w:val="0057201B"/>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406"/>
    <w:rsid w:val="005736C9"/>
    <w:rsid w:val="00573757"/>
    <w:rsid w:val="00573A93"/>
    <w:rsid w:val="00573C53"/>
    <w:rsid w:val="00574092"/>
    <w:rsid w:val="0057414E"/>
    <w:rsid w:val="005741D4"/>
    <w:rsid w:val="00574200"/>
    <w:rsid w:val="00574516"/>
    <w:rsid w:val="005746A5"/>
    <w:rsid w:val="00574786"/>
    <w:rsid w:val="00574C63"/>
    <w:rsid w:val="00574CE9"/>
    <w:rsid w:val="00574E4F"/>
    <w:rsid w:val="00574F11"/>
    <w:rsid w:val="00574FE7"/>
    <w:rsid w:val="00575106"/>
    <w:rsid w:val="005754A8"/>
    <w:rsid w:val="005755FD"/>
    <w:rsid w:val="00575640"/>
    <w:rsid w:val="0057571E"/>
    <w:rsid w:val="00575732"/>
    <w:rsid w:val="0057579A"/>
    <w:rsid w:val="00575812"/>
    <w:rsid w:val="00575B13"/>
    <w:rsid w:val="00575D4D"/>
    <w:rsid w:val="00575EEE"/>
    <w:rsid w:val="00575FE1"/>
    <w:rsid w:val="00576642"/>
    <w:rsid w:val="005767A3"/>
    <w:rsid w:val="00576810"/>
    <w:rsid w:val="005768CB"/>
    <w:rsid w:val="00577045"/>
    <w:rsid w:val="00577201"/>
    <w:rsid w:val="0057721A"/>
    <w:rsid w:val="0057778A"/>
    <w:rsid w:val="00577882"/>
    <w:rsid w:val="005778D9"/>
    <w:rsid w:val="0057791E"/>
    <w:rsid w:val="00577B9D"/>
    <w:rsid w:val="00577C86"/>
    <w:rsid w:val="00577E06"/>
    <w:rsid w:val="00580006"/>
    <w:rsid w:val="005800E9"/>
    <w:rsid w:val="0058013B"/>
    <w:rsid w:val="0058025B"/>
    <w:rsid w:val="00580778"/>
    <w:rsid w:val="0058089A"/>
    <w:rsid w:val="00580ADC"/>
    <w:rsid w:val="00580B26"/>
    <w:rsid w:val="00580CAB"/>
    <w:rsid w:val="00580D26"/>
    <w:rsid w:val="00580E4B"/>
    <w:rsid w:val="005811AB"/>
    <w:rsid w:val="0058168F"/>
    <w:rsid w:val="0058170D"/>
    <w:rsid w:val="005817DC"/>
    <w:rsid w:val="0058183D"/>
    <w:rsid w:val="00581933"/>
    <w:rsid w:val="005819E8"/>
    <w:rsid w:val="00581BE8"/>
    <w:rsid w:val="00581CA8"/>
    <w:rsid w:val="00581E33"/>
    <w:rsid w:val="005822A2"/>
    <w:rsid w:val="005823AA"/>
    <w:rsid w:val="005824E7"/>
    <w:rsid w:val="0058259E"/>
    <w:rsid w:val="005827E4"/>
    <w:rsid w:val="005829BE"/>
    <w:rsid w:val="00582ABA"/>
    <w:rsid w:val="00582E75"/>
    <w:rsid w:val="00582E7C"/>
    <w:rsid w:val="005832B2"/>
    <w:rsid w:val="00583711"/>
    <w:rsid w:val="0058391E"/>
    <w:rsid w:val="005839D4"/>
    <w:rsid w:val="00583A40"/>
    <w:rsid w:val="00583E16"/>
    <w:rsid w:val="00583E66"/>
    <w:rsid w:val="00584018"/>
    <w:rsid w:val="005841A7"/>
    <w:rsid w:val="005841CF"/>
    <w:rsid w:val="00584248"/>
    <w:rsid w:val="00584348"/>
    <w:rsid w:val="005843B8"/>
    <w:rsid w:val="00584419"/>
    <w:rsid w:val="005848AB"/>
    <w:rsid w:val="0058490C"/>
    <w:rsid w:val="00584B94"/>
    <w:rsid w:val="00584BE4"/>
    <w:rsid w:val="00584D08"/>
    <w:rsid w:val="00584D5B"/>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D61"/>
    <w:rsid w:val="00591E53"/>
    <w:rsid w:val="00592069"/>
    <w:rsid w:val="005923DD"/>
    <w:rsid w:val="005924C9"/>
    <w:rsid w:val="0059251D"/>
    <w:rsid w:val="00592636"/>
    <w:rsid w:val="0059268E"/>
    <w:rsid w:val="005926CD"/>
    <w:rsid w:val="00592935"/>
    <w:rsid w:val="00592D42"/>
    <w:rsid w:val="00592DC8"/>
    <w:rsid w:val="00592F20"/>
    <w:rsid w:val="00593037"/>
    <w:rsid w:val="00593433"/>
    <w:rsid w:val="005934A5"/>
    <w:rsid w:val="00593627"/>
    <w:rsid w:val="005937A5"/>
    <w:rsid w:val="00593A39"/>
    <w:rsid w:val="00593C21"/>
    <w:rsid w:val="00593D76"/>
    <w:rsid w:val="0059402E"/>
    <w:rsid w:val="00594074"/>
    <w:rsid w:val="005940CA"/>
    <w:rsid w:val="005940FE"/>
    <w:rsid w:val="005944C7"/>
    <w:rsid w:val="0059461D"/>
    <w:rsid w:val="00594683"/>
    <w:rsid w:val="00594755"/>
    <w:rsid w:val="005947E5"/>
    <w:rsid w:val="0059480F"/>
    <w:rsid w:val="0059489F"/>
    <w:rsid w:val="00594980"/>
    <w:rsid w:val="00594A61"/>
    <w:rsid w:val="00594B98"/>
    <w:rsid w:val="00594C97"/>
    <w:rsid w:val="00594EE9"/>
    <w:rsid w:val="00595212"/>
    <w:rsid w:val="0059523D"/>
    <w:rsid w:val="00595244"/>
    <w:rsid w:val="00595343"/>
    <w:rsid w:val="005953DD"/>
    <w:rsid w:val="0059542A"/>
    <w:rsid w:val="00595891"/>
    <w:rsid w:val="00595905"/>
    <w:rsid w:val="005959AF"/>
    <w:rsid w:val="00595CFE"/>
    <w:rsid w:val="005960DF"/>
    <w:rsid w:val="005963DB"/>
    <w:rsid w:val="005963E4"/>
    <w:rsid w:val="005965C8"/>
    <w:rsid w:val="00596AB5"/>
    <w:rsid w:val="00596E0E"/>
    <w:rsid w:val="00597113"/>
    <w:rsid w:val="005971E5"/>
    <w:rsid w:val="0059727C"/>
    <w:rsid w:val="0059763A"/>
    <w:rsid w:val="005976C0"/>
    <w:rsid w:val="00597C57"/>
    <w:rsid w:val="00597D36"/>
    <w:rsid w:val="00597F54"/>
    <w:rsid w:val="00597FD6"/>
    <w:rsid w:val="005A0092"/>
    <w:rsid w:val="005A024C"/>
    <w:rsid w:val="005A0390"/>
    <w:rsid w:val="005A041D"/>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305E"/>
    <w:rsid w:val="005A306E"/>
    <w:rsid w:val="005A340E"/>
    <w:rsid w:val="005A3482"/>
    <w:rsid w:val="005A34A0"/>
    <w:rsid w:val="005A34BC"/>
    <w:rsid w:val="005A3733"/>
    <w:rsid w:val="005A3801"/>
    <w:rsid w:val="005A3D25"/>
    <w:rsid w:val="005A3D8A"/>
    <w:rsid w:val="005A3F7D"/>
    <w:rsid w:val="005A409F"/>
    <w:rsid w:val="005A46A6"/>
    <w:rsid w:val="005A46F7"/>
    <w:rsid w:val="005A4700"/>
    <w:rsid w:val="005A4714"/>
    <w:rsid w:val="005A48A9"/>
    <w:rsid w:val="005A4BAC"/>
    <w:rsid w:val="005A50CD"/>
    <w:rsid w:val="005A5340"/>
    <w:rsid w:val="005A542D"/>
    <w:rsid w:val="005A5CD4"/>
    <w:rsid w:val="005A5CF8"/>
    <w:rsid w:val="005A5E80"/>
    <w:rsid w:val="005A6053"/>
    <w:rsid w:val="005A6409"/>
    <w:rsid w:val="005A6644"/>
    <w:rsid w:val="005A6874"/>
    <w:rsid w:val="005A68D8"/>
    <w:rsid w:val="005A6D21"/>
    <w:rsid w:val="005A7310"/>
    <w:rsid w:val="005A7539"/>
    <w:rsid w:val="005A75E3"/>
    <w:rsid w:val="005A7850"/>
    <w:rsid w:val="005A78E9"/>
    <w:rsid w:val="005A7B2A"/>
    <w:rsid w:val="005A7B6C"/>
    <w:rsid w:val="005A7C35"/>
    <w:rsid w:val="005A7D81"/>
    <w:rsid w:val="005A7E40"/>
    <w:rsid w:val="005B0017"/>
    <w:rsid w:val="005B0119"/>
    <w:rsid w:val="005B024F"/>
    <w:rsid w:val="005B047C"/>
    <w:rsid w:val="005B067B"/>
    <w:rsid w:val="005B07DB"/>
    <w:rsid w:val="005B084C"/>
    <w:rsid w:val="005B0913"/>
    <w:rsid w:val="005B0F9B"/>
    <w:rsid w:val="005B0FF6"/>
    <w:rsid w:val="005B10D9"/>
    <w:rsid w:val="005B12A3"/>
    <w:rsid w:val="005B19FE"/>
    <w:rsid w:val="005B1A0F"/>
    <w:rsid w:val="005B1ABF"/>
    <w:rsid w:val="005B1BB9"/>
    <w:rsid w:val="005B1CBA"/>
    <w:rsid w:val="005B1CBB"/>
    <w:rsid w:val="005B20B0"/>
    <w:rsid w:val="005B22C0"/>
    <w:rsid w:val="005B27DE"/>
    <w:rsid w:val="005B2AF4"/>
    <w:rsid w:val="005B2B3A"/>
    <w:rsid w:val="005B2B77"/>
    <w:rsid w:val="005B2CD7"/>
    <w:rsid w:val="005B2E5C"/>
    <w:rsid w:val="005B2E87"/>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A95"/>
    <w:rsid w:val="005B3CC7"/>
    <w:rsid w:val="005B3DEA"/>
    <w:rsid w:val="005B3F4B"/>
    <w:rsid w:val="005B40B8"/>
    <w:rsid w:val="005B42B3"/>
    <w:rsid w:val="005B44A5"/>
    <w:rsid w:val="005B44E6"/>
    <w:rsid w:val="005B4579"/>
    <w:rsid w:val="005B4722"/>
    <w:rsid w:val="005B48B1"/>
    <w:rsid w:val="005B4CAF"/>
    <w:rsid w:val="005B4D2F"/>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EF"/>
    <w:rsid w:val="005B670A"/>
    <w:rsid w:val="005B6867"/>
    <w:rsid w:val="005B6917"/>
    <w:rsid w:val="005B69C0"/>
    <w:rsid w:val="005B6DFD"/>
    <w:rsid w:val="005B718D"/>
    <w:rsid w:val="005B7289"/>
    <w:rsid w:val="005B7322"/>
    <w:rsid w:val="005B7791"/>
    <w:rsid w:val="005B797F"/>
    <w:rsid w:val="005B7B80"/>
    <w:rsid w:val="005B7D9F"/>
    <w:rsid w:val="005B7FD4"/>
    <w:rsid w:val="005C00E2"/>
    <w:rsid w:val="005C01E5"/>
    <w:rsid w:val="005C0215"/>
    <w:rsid w:val="005C044E"/>
    <w:rsid w:val="005C04BC"/>
    <w:rsid w:val="005C0534"/>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78"/>
    <w:rsid w:val="005C1E45"/>
    <w:rsid w:val="005C1EFE"/>
    <w:rsid w:val="005C2372"/>
    <w:rsid w:val="005C240E"/>
    <w:rsid w:val="005C25B9"/>
    <w:rsid w:val="005C260D"/>
    <w:rsid w:val="005C2628"/>
    <w:rsid w:val="005C2986"/>
    <w:rsid w:val="005C2EA4"/>
    <w:rsid w:val="005C31C5"/>
    <w:rsid w:val="005C3245"/>
    <w:rsid w:val="005C3814"/>
    <w:rsid w:val="005C3818"/>
    <w:rsid w:val="005C39D0"/>
    <w:rsid w:val="005C3A22"/>
    <w:rsid w:val="005C3ACA"/>
    <w:rsid w:val="005C3F3B"/>
    <w:rsid w:val="005C3F70"/>
    <w:rsid w:val="005C4338"/>
    <w:rsid w:val="005C444F"/>
    <w:rsid w:val="005C4491"/>
    <w:rsid w:val="005C44D4"/>
    <w:rsid w:val="005C4642"/>
    <w:rsid w:val="005C4666"/>
    <w:rsid w:val="005C46B8"/>
    <w:rsid w:val="005C4A55"/>
    <w:rsid w:val="005C4B49"/>
    <w:rsid w:val="005C4C2B"/>
    <w:rsid w:val="005C4F90"/>
    <w:rsid w:val="005C51B3"/>
    <w:rsid w:val="005C51ED"/>
    <w:rsid w:val="005C5484"/>
    <w:rsid w:val="005C54EE"/>
    <w:rsid w:val="005C552E"/>
    <w:rsid w:val="005C5530"/>
    <w:rsid w:val="005C5628"/>
    <w:rsid w:val="005C5644"/>
    <w:rsid w:val="005C567D"/>
    <w:rsid w:val="005C5681"/>
    <w:rsid w:val="005C56C1"/>
    <w:rsid w:val="005C56E4"/>
    <w:rsid w:val="005C5937"/>
    <w:rsid w:val="005C5AB7"/>
    <w:rsid w:val="005C5ADC"/>
    <w:rsid w:val="005C5F23"/>
    <w:rsid w:val="005C5F7D"/>
    <w:rsid w:val="005C6028"/>
    <w:rsid w:val="005C608B"/>
    <w:rsid w:val="005C62CF"/>
    <w:rsid w:val="005C66C5"/>
    <w:rsid w:val="005C6791"/>
    <w:rsid w:val="005C68BD"/>
    <w:rsid w:val="005C6C72"/>
    <w:rsid w:val="005C70CD"/>
    <w:rsid w:val="005C7154"/>
    <w:rsid w:val="005C738A"/>
    <w:rsid w:val="005C75A3"/>
    <w:rsid w:val="005C75CC"/>
    <w:rsid w:val="005C767F"/>
    <w:rsid w:val="005C77A4"/>
    <w:rsid w:val="005C7AB1"/>
    <w:rsid w:val="005C7C18"/>
    <w:rsid w:val="005C7CC4"/>
    <w:rsid w:val="005C7EF3"/>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BB6"/>
    <w:rsid w:val="005D1BDB"/>
    <w:rsid w:val="005D1DE0"/>
    <w:rsid w:val="005D239D"/>
    <w:rsid w:val="005D2493"/>
    <w:rsid w:val="005D2579"/>
    <w:rsid w:val="005D25CD"/>
    <w:rsid w:val="005D2642"/>
    <w:rsid w:val="005D26AD"/>
    <w:rsid w:val="005D28F8"/>
    <w:rsid w:val="005D28FD"/>
    <w:rsid w:val="005D2989"/>
    <w:rsid w:val="005D2A05"/>
    <w:rsid w:val="005D2B11"/>
    <w:rsid w:val="005D2F62"/>
    <w:rsid w:val="005D31D8"/>
    <w:rsid w:val="005D33D0"/>
    <w:rsid w:val="005D33FF"/>
    <w:rsid w:val="005D364C"/>
    <w:rsid w:val="005D37AB"/>
    <w:rsid w:val="005D37F0"/>
    <w:rsid w:val="005D3821"/>
    <w:rsid w:val="005D38C5"/>
    <w:rsid w:val="005D39B7"/>
    <w:rsid w:val="005D3D6E"/>
    <w:rsid w:val="005D3E15"/>
    <w:rsid w:val="005D3F5F"/>
    <w:rsid w:val="005D4180"/>
    <w:rsid w:val="005D4245"/>
    <w:rsid w:val="005D453E"/>
    <w:rsid w:val="005D4650"/>
    <w:rsid w:val="005D4B3A"/>
    <w:rsid w:val="005D4BCF"/>
    <w:rsid w:val="005D5016"/>
    <w:rsid w:val="005D52C9"/>
    <w:rsid w:val="005D54A9"/>
    <w:rsid w:val="005D5770"/>
    <w:rsid w:val="005D57AD"/>
    <w:rsid w:val="005D5876"/>
    <w:rsid w:val="005D5890"/>
    <w:rsid w:val="005D5900"/>
    <w:rsid w:val="005D5A14"/>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C5E"/>
    <w:rsid w:val="005D7F50"/>
    <w:rsid w:val="005D7F86"/>
    <w:rsid w:val="005E00C7"/>
    <w:rsid w:val="005E024E"/>
    <w:rsid w:val="005E0455"/>
    <w:rsid w:val="005E04D1"/>
    <w:rsid w:val="005E0727"/>
    <w:rsid w:val="005E0980"/>
    <w:rsid w:val="005E09E7"/>
    <w:rsid w:val="005E0C6C"/>
    <w:rsid w:val="005E103F"/>
    <w:rsid w:val="005E1231"/>
    <w:rsid w:val="005E134F"/>
    <w:rsid w:val="005E1436"/>
    <w:rsid w:val="005E14C7"/>
    <w:rsid w:val="005E1550"/>
    <w:rsid w:val="005E1CF6"/>
    <w:rsid w:val="005E1E0E"/>
    <w:rsid w:val="005E2202"/>
    <w:rsid w:val="005E23F8"/>
    <w:rsid w:val="005E2931"/>
    <w:rsid w:val="005E2951"/>
    <w:rsid w:val="005E2C3D"/>
    <w:rsid w:val="005E2CB8"/>
    <w:rsid w:val="005E2CF1"/>
    <w:rsid w:val="005E2E3B"/>
    <w:rsid w:val="005E32CB"/>
    <w:rsid w:val="005E33F0"/>
    <w:rsid w:val="005E34BB"/>
    <w:rsid w:val="005E354C"/>
    <w:rsid w:val="005E3795"/>
    <w:rsid w:val="005E3BDE"/>
    <w:rsid w:val="005E3DBC"/>
    <w:rsid w:val="005E4014"/>
    <w:rsid w:val="005E42A3"/>
    <w:rsid w:val="005E4651"/>
    <w:rsid w:val="005E4877"/>
    <w:rsid w:val="005E492A"/>
    <w:rsid w:val="005E4938"/>
    <w:rsid w:val="005E4A91"/>
    <w:rsid w:val="005E4AAE"/>
    <w:rsid w:val="005E4AC4"/>
    <w:rsid w:val="005E4C27"/>
    <w:rsid w:val="005E4C7C"/>
    <w:rsid w:val="005E4FE4"/>
    <w:rsid w:val="005E50DA"/>
    <w:rsid w:val="005E527C"/>
    <w:rsid w:val="005E5497"/>
    <w:rsid w:val="005E5844"/>
    <w:rsid w:val="005E5A1C"/>
    <w:rsid w:val="005E5A50"/>
    <w:rsid w:val="005E5A68"/>
    <w:rsid w:val="005E5A8B"/>
    <w:rsid w:val="005E5DB5"/>
    <w:rsid w:val="005E606B"/>
    <w:rsid w:val="005E6180"/>
    <w:rsid w:val="005E61F8"/>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1100"/>
    <w:rsid w:val="005F155C"/>
    <w:rsid w:val="005F187C"/>
    <w:rsid w:val="005F193D"/>
    <w:rsid w:val="005F1996"/>
    <w:rsid w:val="005F1A0C"/>
    <w:rsid w:val="005F1A39"/>
    <w:rsid w:val="005F1B5E"/>
    <w:rsid w:val="005F1D3C"/>
    <w:rsid w:val="005F1D51"/>
    <w:rsid w:val="005F2431"/>
    <w:rsid w:val="005F2A5D"/>
    <w:rsid w:val="005F2B32"/>
    <w:rsid w:val="005F2B4B"/>
    <w:rsid w:val="005F2CA4"/>
    <w:rsid w:val="005F2DDD"/>
    <w:rsid w:val="005F2DE3"/>
    <w:rsid w:val="005F315C"/>
    <w:rsid w:val="005F317D"/>
    <w:rsid w:val="005F340E"/>
    <w:rsid w:val="005F3572"/>
    <w:rsid w:val="005F3596"/>
    <w:rsid w:val="005F38C7"/>
    <w:rsid w:val="005F3BDB"/>
    <w:rsid w:val="005F3CBF"/>
    <w:rsid w:val="005F3DD1"/>
    <w:rsid w:val="005F42EE"/>
    <w:rsid w:val="005F4614"/>
    <w:rsid w:val="005F46DE"/>
    <w:rsid w:val="005F4987"/>
    <w:rsid w:val="005F4ABE"/>
    <w:rsid w:val="005F4EAA"/>
    <w:rsid w:val="005F5249"/>
    <w:rsid w:val="005F58C5"/>
    <w:rsid w:val="005F5956"/>
    <w:rsid w:val="005F5A61"/>
    <w:rsid w:val="005F5BCC"/>
    <w:rsid w:val="005F5CAF"/>
    <w:rsid w:val="005F5D56"/>
    <w:rsid w:val="005F5EB9"/>
    <w:rsid w:val="005F5F82"/>
    <w:rsid w:val="005F6183"/>
    <w:rsid w:val="005F61AD"/>
    <w:rsid w:val="005F630E"/>
    <w:rsid w:val="005F64A6"/>
    <w:rsid w:val="005F653E"/>
    <w:rsid w:val="005F66B6"/>
    <w:rsid w:val="005F6791"/>
    <w:rsid w:val="005F67F9"/>
    <w:rsid w:val="005F692E"/>
    <w:rsid w:val="005F6B4D"/>
    <w:rsid w:val="005F6CB9"/>
    <w:rsid w:val="005F6F40"/>
    <w:rsid w:val="005F6FBF"/>
    <w:rsid w:val="005F7092"/>
    <w:rsid w:val="005F7364"/>
    <w:rsid w:val="005F7609"/>
    <w:rsid w:val="005F7645"/>
    <w:rsid w:val="005F7673"/>
    <w:rsid w:val="005F7685"/>
    <w:rsid w:val="005F7A27"/>
    <w:rsid w:val="005F7C57"/>
    <w:rsid w:val="005F7D84"/>
    <w:rsid w:val="005F7E60"/>
    <w:rsid w:val="005F7F6A"/>
    <w:rsid w:val="005F7F7E"/>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118E"/>
    <w:rsid w:val="006011B9"/>
    <w:rsid w:val="006014E4"/>
    <w:rsid w:val="0060155C"/>
    <w:rsid w:val="006015E7"/>
    <w:rsid w:val="00601778"/>
    <w:rsid w:val="00601AB3"/>
    <w:rsid w:val="00601B44"/>
    <w:rsid w:val="00601B4D"/>
    <w:rsid w:val="00601B6D"/>
    <w:rsid w:val="00601BB1"/>
    <w:rsid w:val="00601F16"/>
    <w:rsid w:val="00602069"/>
    <w:rsid w:val="00602343"/>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5EA"/>
    <w:rsid w:val="0060366A"/>
    <w:rsid w:val="006037AE"/>
    <w:rsid w:val="00603867"/>
    <w:rsid w:val="00603944"/>
    <w:rsid w:val="00603CA4"/>
    <w:rsid w:val="00603CE8"/>
    <w:rsid w:val="00603D43"/>
    <w:rsid w:val="00603EDE"/>
    <w:rsid w:val="006040F6"/>
    <w:rsid w:val="00604162"/>
    <w:rsid w:val="006043B6"/>
    <w:rsid w:val="006044A9"/>
    <w:rsid w:val="006044B0"/>
    <w:rsid w:val="006044D0"/>
    <w:rsid w:val="00604895"/>
    <w:rsid w:val="00604A41"/>
    <w:rsid w:val="00604C15"/>
    <w:rsid w:val="00604C6F"/>
    <w:rsid w:val="00604CAB"/>
    <w:rsid w:val="00604F3A"/>
    <w:rsid w:val="00604FB0"/>
    <w:rsid w:val="00605565"/>
    <w:rsid w:val="006055A5"/>
    <w:rsid w:val="0060566D"/>
    <w:rsid w:val="006058DF"/>
    <w:rsid w:val="00605B19"/>
    <w:rsid w:val="00605C77"/>
    <w:rsid w:val="00605D5C"/>
    <w:rsid w:val="00605EC6"/>
    <w:rsid w:val="00605FBF"/>
    <w:rsid w:val="0060609A"/>
    <w:rsid w:val="00606262"/>
    <w:rsid w:val="006064B3"/>
    <w:rsid w:val="0060653E"/>
    <w:rsid w:val="0060673A"/>
    <w:rsid w:val="0060691A"/>
    <w:rsid w:val="00606926"/>
    <w:rsid w:val="00606AE2"/>
    <w:rsid w:val="00606AE4"/>
    <w:rsid w:val="00606B59"/>
    <w:rsid w:val="00606BE7"/>
    <w:rsid w:val="00607130"/>
    <w:rsid w:val="0060719A"/>
    <w:rsid w:val="006071D0"/>
    <w:rsid w:val="0060740A"/>
    <w:rsid w:val="006074C6"/>
    <w:rsid w:val="006077D9"/>
    <w:rsid w:val="00607814"/>
    <w:rsid w:val="00607B92"/>
    <w:rsid w:val="00607C51"/>
    <w:rsid w:val="00607CDE"/>
    <w:rsid w:val="00610066"/>
    <w:rsid w:val="006100D9"/>
    <w:rsid w:val="006102C2"/>
    <w:rsid w:val="00610521"/>
    <w:rsid w:val="00610A24"/>
    <w:rsid w:val="00610F4B"/>
    <w:rsid w:val="006110E8"/>
    <w:rsid w:val="00611350"/>
    <w:rsid w:val="00611472"/>
    <w:rsid w:val="006114D3"/>
    <w:rsid w:val="006115D4"/>
    <w:rsid w:val="0061161B"/>
    <w:rsid w:val="0061172E"/>
    <w:rsid w:val="006117F2"/>
    <w:rsid w:val="006119E7"/>
    <w:rsid w:val="00611AB6"/>
    <w:rsid w:val="00611D34"/>
    <w:rsid w:val="00611E26"/>
    <w:rsid w:val="00611E9A"/>
    <w:rsid w:val="00611F3D"/>
    <w:rsid w:val="006121D4"/>
    <w:rsid w:val="0061237D"/>
    <w:rsid w:val="006126A5"/>
    <w:rsid w:val="006127B0"/>
    <w:rsid w:val="00612BAE"/>
    <w:rsid w:val="00612C06"/>
    <w:rsid w:val="00612C23"/>
    <w:rsid w:val="00612C60"/>
    <w:rsid w:val="00612E6D"/>
    <w:rsid w:val="00612F60"/>
    <w:rsid w:val="00613024"/>
    <w:rsid w:val="00613316"/>
    <w:rsid w:val="006133D2"/>
    <w:rsid w:val="0061354D"/>
    <w:rsid w:val="006135F9"/>
    <w:rsid w:val="006137A4"/>
    <w:rsid w:val="00613A2E"/>
    <w:rsid w:val="0061432B"/>
    <w:rsid w:val="00614BA6"/>
    <w:rsid w:val="00614BBE"/>
    <w:rsid w:val="00614C53"/>
    <w:rsid w:val="00614E18"/>
    <w:rsid w:val="00615068"/>
    <w:rsid w:val="0061549C"/>
    <w:rsid w:val="0061553C"/>
    <w:rsid w:val="00615613"/>
    <w:rsid w:val="006157A6"/>
    <w:rsid w:val="006158BB"/>
    <w:rsid w:val="006158F6"/>
    <w:rsid w:val="00615D61"/>
    <w:rsid w:val="00615E60"/>
    <w:rsid w:val="00615E9A"/>
    <w:rsid w:val="00615FCB"/>
    <w:rsid w:val="00616590"/>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D8E"/>
    <w:rsid w:val="00617E61"/>
    <w:rsid w:val="00620046"/>
    <w:rsid w:val="0062023F"/>
    <w:rsid w:val="00620246"/>
    <w:rsid w:val="00620274"/>
    <w:rsid w:val="00620332"/>
    <w:rsid w:val="00620655"/>
    <w:rsid w:val="0062086F"/>
    <w:rsid w:val="00620AD6"/>
    <w:rsid w:val="00620CE4"/>
    <w:rsid w:val="00620D17"/>
    <w:rsid w:val="00620EED"/>
    <w:rsid w:val="00620F75"/>
    <w:rsid w:val="006213F8"/>
    <w:rsid w:val="006215E1"/>
    <w:rsid w:val="006219C7"/>
    <w:rsid w:val="00621A0A"/>
    <w:rsid w:val="00621B33"/>
    <w:rsid w:val="00621C47"/>
    <w:rsid w:val="00621D53"/>
    <w:rsid w:val="0062210B"/>
    <w:rsid w:val="0062244B"/>
    <w:rsid w:val="00622479"/>
    <w:rsid w:val="0062248E"/>
    <w:rsid w:val="006224DB"/>
    <w:rsid w:val="00622C07"/>
    <w:rsid w:val="00622D5E"/>
    <w:rsid w:val="00622DB4"/>
    <w:rsid w:val="00623011"/>
    <w:rsid w:val="00623032"/>
    <w:rsid w:val="00623257"/>
    <w:rsid w:val="0062373C"/>
    <w:rsid w:val="00623A92"/>
    <w:rsid w:val="00623B0A"/>
    <w:rsid w:val="00623B2A"/>
    <w:rsid w:val="00623ED9"/>
    <w:rsid w:val="00623EF3"/>
    <w:rsid w:val="00623EFB"/>
    <w:rsid w:val="00624020"/>
    <w:rsid w:val="006241E5"/>
    <w:rsid w:val="00624270"/>
    <w:rsid w:val="006242D5"/>
    <w:rsid w:val="00624760"/>
    <w:rsid w:val="006248F7"/>
    <w:rsid w:val="00624913"/>
    <w:rsid w:val="00624E1B"/>
    <w:rsid w:val="0062530B"/>
    <w:rsid w:val="00625335"/>
    <w:rsid w:val="0062542C"/>
    <w:rsid w:val="006254DC"/>
    <w:rsid w:val="00625648"/>
    <w:rsid w:val="00625687"/>
    <w:rsid w:val="006257BC"/>
    <w:rsid w:val="006258A5"/>
    <w:rsid w:val="00625A05"/>
    <w:rsid w:val="00625C05"/>
    <w:rsid w:val="00625CB8"/>
    <w:rsid w:val="00625CF2"/>
    <w:rsid w:val="00625FE9"/>
    <w:rsid w:val="006260E0"/>
    <w:rsid w:val="006261D4"/>
    <w:rsid w:val="00626389"/>
    <w:rsid w:val="006263E7"/>
    <w:rsid w:val="00626CA2"/>
    <w:rsid w:val="00626E09"/>
    <w:rsid w:val="00626F13"/>
    <w:rsid w:val="006271C9"/>
    <w:rsid w:val="0062728A"/>
    <w:rsid w:val="006272FA"/>
    <w:rsid w:val="00627793"/>
    <w:rsid w:val="00627932"/>
    <w:rsid w:val="00627C8B"/>
    <w:rsid w:val="00627D36"/>
    <w:rsid w:val="00627E70"/>
    <w:rsid w:val="00627EB8"/>
    <w:rsid w:val="00627EDD"/>
    <w:rsid w:val="00627FFC"/>
    <w:rsid w:val="00630328"/>
    <w:rsid w:val="0063036D"/>
    <w:rsid w:val="00630512"/>
    <w:rsid w:val="00630713"/>
    <w:rsid w:val="00630791"/>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26C"/>
    <w:rsid w:val="00632687"/>
    <w:rsid w:val="006326AD"/>
    <w:rsid w:val="00632732"/>
    <w:rsid w:val="0063286D"/>
    <w:rsid w:val="0063293E"/>
    <w:rsid w:val="006329C9"/>
    <w:rsid w:val="00632A54"/>
    <w:rsid w:val="00632C31"/>
    <w:rsid w:val="00632D15"/>
    <w:rsid w:val="00632DF3"/>
    <w:rsid w:val="00632F1E"/>
    <w:rsid w:val="00633430"/>
    <w:rsid w:val="006334E7"/>
    <w:rsid w:val="00633612"/>
    <w:rsid w:val="00633782"/>
    <w:rsid w:val="006337DF"/>
    <w:rsid w:val="006338B2"/>
    <w:rsid w:val="00633A42"/>
    <w:rsid w:val="00633D4A"/>
    <w:rsid w:val="00633E54"/>
    <w:rsid w:val="00633E6A"/>
    <w:rsid w:val="00633F67"/>
    <w:rsid w:val="006340EA"/>
    <w:rsid w:val="006341D2"/>
    <w:rsid w:val="00634240"/>
    <w:rsid w:val="006342B1"/>
    <w:rsid w:val="00634321"/>
    <w:rsid w:val="00634509"/>
    <w:rsid w:val="0063450C"/>
    <w:rsid w:val="00634601"/>
    <w:rsid w:val="006347F1"/>
    <w:rsid w:val="00634845"/>
    <w:rsid w:val="006348AA"/>
    <w:rsid w:val="00634DD5"/>
    <w:rsid w:val="00634E40"/>
    <w:rsid w:val="00634FD8"/>
    <w:rsid w:val="006350DA"/>
    <w:rsid w:val="006350E4"/>
    <w:rsid w:val="0063516A"/>
    <w:rsid w:val="0063556F"/>
    <w:rsid w:val="00635577"/>
    <w:rsid w:val="00635822"/>
    <w:rsid w:val="00635904"/>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E7"/>
    <w:rsid w:val="00636D42"/>
    <w:rsid w:val="00636EF6"/>
    <w:rsid w:val="0063742F"/>
    <w:rsid w:val="006375CE"/>
    <w:rsid w:val="0063769A"/>
    <w:rsid w:val="00637888"/>
    <w:rsid w:val="006379CB"/>
    <w:rsid w:val="00637A9F"/>
    <w:rsid w:val="00637B94"/>
    <w:rsid w:val="00637E2A"/>
    <w:rsid w:val="00640029"/>
    <w:rsid w:val="0064021C"/>
    <w:rsid w:val="00640414"/>
    <w:rsid w:val="0064055D"/>
    <w:rsid w:val="006405CE"/>
    <w:rsid w:val="0064086C"/>
    <w:rsid w:val="006409D0"/>
    <w:rsid w:val="00640AF2"/>
    <w:rsid w:val="00640B81"/>
    <w:rsid w:val="00640C64"/>
    <w:rsid w:val="00640CA3"/>
    <w:rsid w:val="00640D55"/>
    <w:rsid w:val="00641404"/>
    <w:rsid w:val="0064178E"/>
    <w:rsid w:val="00641A0D"/>
    <w:rsid w:val="00641ACD"/>
    <w:rsid w:val="00641AEB"/>
    <w:rsid w:val="00641B08"/>
    <w:rsid w:val="00641BF4"/>
    <w:rsid w:val="006421F0"/>
    <w:rsid w:val="00642424"/>
    <w:rsid w:val="0064242D"/>
    <w:rsid w:val="00642639"/>
    <w:rsid w:val="0064267E"/>
    <w:rsid w:val="0064268E"/>
    <w:rsid w:val="00642862"/>
    <w:rsid w:val="006428FC"/>
    <w:rsid w:val="0064303B"/>
    <w:rsid w:val="006431D2"/>
    <w:rsid w:val="006435A7"/>
    <w:rsid w:val="006435B1"/>
    <w:rsid w:val="006435BC"/>
    <w:rsid w:val="0064369E"/>
    <w:rsid w:val="006436AF"/>
    <w:rsid w:val="00643936"/>
    <w:rsid w:val="00643A4C"/>
    <w:rsid w:val="00643BBF"/>
    <w:rsid w:val="00643CA3"/>
    <w:rsid w:val="00643F89"/>
    <w:rsid w:val="006444C8"/>
    <w:rsid w:val="0064455C"/>
    <w:rsid w:val="006447A1"/>
    <w:rsid w:val="00644A4E"/>
    <w:rsid w:val="00644B50"/>
    <w:rsid w:val="00644DE6"/>
    <w:rsid w:val="00644EB2"/>
    <w:rsid w:val="0064538E"/>
    <w:rsid w:val="00645457"/>
    <w:rsid w:val="006454A4"/>
    <w:rsid w:val="00645574"/>
    <w:rsid w:val="00645692"/>
    <w:rsid w:val="006456FC"/>
    <w:rsid w:val="00645817"/>
    <w:rsid w:val="00645AFC"/>
    <w:rsid w:val="00645D65"/>
    <w:rsid w:val="00645DBA"/>
    <w:rsid w:val="00645E88"/>
    <w:rsid w:val="00646271"/>
    <w:rsid w:val="00646353"/>
    <w:rsid w:val="00646410"/>
    <w:rsid w:val="0064678D"/>
    <w:rsid w:val="006467AA"/>
    <w:rsid w:val="00646991"/>
    <w:rsid w:val="006469EE"/>
    <w:rsid w:val="00646E04"/>
    <w:rsid w:val="0064714D"/>
    <w:rsid w:val="00647325"/>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F4C"/>
    <w:rsid w:val="00651546"/>
    <w:rsid w:val="00651703"/>
    <w:rsid w:val="00651750"/>
    <w:rsid w:val="00651816"/>
    <w:rsid w:val="00651831"/>
    <w:rsid w:val="0065184E"/>
    <w:rsid w:val="006518B4"/>
    <w:rsid w:val="006518F9"/>
    <w:rsid w:val="00651CCF"/>
    <w:rsid w:val="00651E79"/>
    <w:rsid w:val="00652042"/>
    <w:rsid w:val="0065210F"/>
    <w:rsid w:val="00652332"/>
    <w:rsid w:val="00652747"/>
    <w:rsid w:val="00652879"/>
    <w:rsid w:val="00652954"/>
    <w:rsid w:val="00652966"/>
    <w:rsid w:val="00652A4D"/>
    <w:rsid w:val="00652BB0"/>
    <w:rsid w:val="00652C32"/>
    <w:rsid w:val="00652FFD"/>
    <w:rsid w:val="00653293"/>
    <w:rsid w:val="00653344"/>
    <w:rsid w:val="0065341D"/>
    <w:rsid w:val="006534A6"/>
    <w:rsid w:val="0065359B"/>
    <w:rsid w:val="006535ED"/>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F00"/>
    <w:rsid w:val="0065528E"/>
    <w:rsid w:val="006552E5"/>
    <w:rsid w:val="006552F9"/>
    <w:rsid w:val="006555BA"/>
    <w:rsid w:val="006557B1"/>
    <w:rsid w:val="006557D0"/>
    <w:rsid w:val="00655936"/>
    <w:rsid w:val="00655B59"/>
    <w:rsid w:val="00655D54"/>
    <w:rsid w:val="00655E8B"/>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104A"/>
    <w:rsid w:val="00661A22"/>
    <w:rsid w:val="00661A4E"/>
    <w:rsid w:val="00661AD6"/>
    <w:rsid w:val="00661C09"/>
    <w:rsid w:val="00661C6B"/>
    <w:rsid w:val="00661DC7"/>
    <w:rsid w:val="0066216E"/>
    <w:rsid w:val="006621FF"/>
    <w:rsid w:val="006622D9"/>
    <w:rsid w:val="006623CA"/>
    <w:rsid w:val="006625EB"/>
    <w:rsid w:val="006627F8"/>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5E6"/>
    <w:rsid w:val="00665616"/>
    <w:rsid w:val="00665638"/>
    <w:rsid w:val="00665642"/>
    <w:rsid w:val="00665A2A"/>
    <w:rsid w:val="00665CEF"/>
    <w:rsid w:val="00665EE1"/>
    <w:rsid w:val="00665FF8"/>
    <w:rsid w:val="006660EC"/>
    <w:rsid w:val="006661BE"/>
    <w:rsid w:val="00666411"/>
    <w:rsid w:val="006666C5"/>
    <w:rsid w:val="006666F9"/>
    <w:rsid w:val="0066677E"/>
    <w:rsid w:val="00666881"/>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24D"/>
    <w:rsid w:val="0067054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95"/>
    <w:rsid w:val="006736B0"/>
    <w:rsid w:val="0067379D"/>
    <w:rsid w:val="00673907"/>
    <w:rsid w:val="00673A3A"/>
    <w:rsid w:val="00673CEC"/>
    <w:rsid w:val="00673D00"/>
    <w:rsid w:val="00674209"/>
    <w:rsid w:val="006743EE"/>
    <w:rsid w:val="0067452A"/>
    <w:rsid w:val="00674673"/>
    <w:rsid w:val="006746D9"/>
    <w:rsid w:val="00674AEF"/>
    <w:rsid w:val="00674B97"/>
    <w:rsid w:val="00674BBD"/>
    <w:rsid w:val="00674C74"/>
    <w:rsid w:val="006750B8"/>
    <w:rsid w:val="00675611"/>
    <w:rsid w:val="00675652"/>
    <w:rsid w:val="00675692"/>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705F"/>
    <w:rsid w:val="00677072"/>
    <w:rsid w:val="006770B4"/>
    <w:rsid w:val="006771D1"/>
    <w:rsid w:val="006771F6"/>
    <w:rsid w:val="0067743D"/>
    <w:rsid w:val="006774B7"/>
    <w:rsid w:val="00677522"/>
    <w:rsid w:val="00677751"/>
    <w:rsid w:val="00677B7B"/>
    <w:rsid w:val="00677BC2"/>
    <w:rsid w:val="00677BE9"/>
    <w:rsid w:val="00677D2B"/>
    <w:rsid w:val="00680057"/>
    <w:rsid w:val="0068008F"/>
    <w:rsid w:val="00680152"/>
    <w:rsid w:val="0068018A"/>
    <w:rsid w:val="00680251"/>
    <w:rsid w:val="00680801"/>
    <w:rsid w:val="00680AC9"/>
    <w:rsid w:val="00680D6C"/>
    <w:rsid w:val="00680E2C"/>
    <w:rsid w:val="00680F23"/>
    <w:rsid w:val="00680F52"/>
    <w:rsid w:val="00681072"/>
    <w:rsid w:val="006813A6"/>
    <w:rsid w:val="00681A82"/>
    <w:rsid w:val="00681AB0"/>
    <w:rsid w:val="00681ACA"/>
    <w:rsid w:val="00681AF4"/>
    <w:rsid w:val="00681C7E"/>
    <w:rsid w:val="00681D93"/>
    <w:rsid w:val="00681E0B"/>
    <w:rsid w:val="00681EF1"/>
    <w:rsid w:val="00682128"/>
    <w:rsid w:val="006822D8"/>
    <w:rsid w:val="0068237A"/>
    <w:rsid w:val="00682393"/>
    <w:rsid w:val="00682557"/>
    <w:rsid w:val="00682698"/>
    <w:rsid w:val="0068282C"/>
    <w:rsid w:val="00682940"/>
    <w:rsid w:val="00682961"/>
    <w:rsid w:val="00682A3F"/>
    <w:rsid w:val="00682D2E"/>
    <w:rsid w:val="00682FCE"/>
    <w:rsid w:val="00682FFC"/>
    <w:rsid w:val="00683122"/>
    <w:rsid w:val="00683605"/>
    <w:rsid w:val="0068361D"/>
    <w:rsid w:val="0068398E"/>
    <w:rsid w:val="006839D9"/>
    <w:rsid w:val="00683C78"/>
    <w:rsid w:val="006840A5"/>
    <w:rsid w:val="006840CD"/>
    <w:rsid w:val="00684306"/>
    <w:rsid w:val="00684476"/>
    <w:rsid w:val="006845C0"/>
    <w:rsid w:val="00684602"/>
    <w:rsid w:val="00684759"/>
    <w:rsid w:val="006847C1"/>
    <w:rsid w:val="00684CB0"/>
    <w:rsid w:val="00684DCD"/>
    <w:rsid w:val="006851FB"/>
    <w:rsid w:val="006853DF"/>
    <w:rsid w:val="00685462"/>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76"/>
    <w:rsid w:val="00686C15"/>
    <w:rsid w:val="00686C97"/>
    <w:rsid w:val="00686D3D"/>
    <w:rsid w:val="00686E3A"/>
    <w:rsid w:val="00686E89"/>
    <w:rsid w:val="00686F2B"/>
    <w:rsid w:val="00686FFB"/>
    <w:rsid w:val="00687229"/>
    <w:rsid w:val="006875A8"/>
    <w:rsid w:val="00687764"/>
    <w:rsid w:val="00687B2D"/>
    <w:rsid w:val="00687BD5"/>
    <w:rsid w:val="00687C89"/>
    <w:rsid w:val="00687D7D"/>
    <w:rsid w:val="006901E0"/>
    <w:rsid w:val="0069044B"/>
    <w:rsid w:val="00690465"/>
    <w:rsid w:val="006907CF"/>
    <w:rsid w:val="0069097C"/>
    <w:rsid w:val="00690A04"/>
    <w:rsid w:val="00690ACD"/>
    <w:rsid w:val="00690B13"/>
    <w:rsid w:val="00690EC7"/>
    <w:rsid w:val="00690FED"/>
    <w:rsid w:val="00691082"/>
    <w:rsid w:val="00691115"/>
    <w:rsid w:val="0069171C"/>
    <w:rsid w:val="0069182D"/>
    <w:rsid w:val="00691889"/>
    <w:rsid w:val="006918C8"/>
    <w:rsid w:val="00691C8D"/>
    <w:rsid w:val="00691D98"/>
    <w:rsid w:val="006920E9"/>
    <w:rsid w:val="00692222"/>
    <w:rsid w:val="0069227A"/>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D5F"/>
    <w:rsid w:val="00695E92"/>
    <w:rsid w:val="0069605B"/>
    <w:rsid w:val="00696198"/>
    <w:rsid w:val="00696251"/>
    <w:rsid w:val="00696426"/>
    <w:rsid w:val="006964C6"/>
    <w:rsid w:val="00696554"/>
    <w:rsid w:val="00696580"/>
    <w:rsid w:val="00696598"/>
    <w:rsid w:val="00696694"/>
    <w:rsid w:val="00696937"/>
    <w:rsid w:val="0069697B"/>
    <w:rsid w:val="00696EE8"/>
    <w:rsid w:val="00696F76"/>
    <w:rsid w:val="00696FC7"/>
    <w:rsid w:val="006971BE"/>
    <w:rsid w:val="006971BF"/>
    <w:rsid w:val="006971E8"/>
    <w:rsid w:val="006975BC"/>
    <w:rsid w:val="00697682"/>
    <w:rsid w:val="006978A6"/>
    <w:rsid w:val="006978FE"/>
    <w:rsid w:val="00697EAC"/>
    <w:rsid w:val="006A04BB"/>
    <w:rsid w:val="006A0658"/>
    <w:rsid w:val="006A08ED"/>
    <w:rsid w:val="006A0AED"/>
    <w:rsid w:val="006A11EB"/>
    <w:rsid w:val="006A1299"/>
    <w:rsid w:val="006A131F"/>
    <w:rsid w:val="006A1824"/>
    <w:rsid w:val="006A1B27"/>
    <w:rsid w:val="006A1B3C"/>
    <w:rsid w:val="006A1BDF"/>
    <w:rsid w:val="006A1D2D"/>
    <w:rsid w:val="006A22AB"/>
    <w:rsid w:val="006A2328"/>
    <w:rsid w:val="006A23A7"/>
    <w:rsid w:val="006A23CB"/>
    <w:rsid w:val="006A26F7"/>
    <w:rsid w:val="006A2713"/>
    <w:rsid w:val="006A2A42"/>
    <w:rsid w:val="006A2B15"/>
    <w:rsid w:val="006A2C13"/>
    <w:rsid w:val="006A2C6C"/>
    <w:rsid w:val="006A2DB1"/>
    <w:rsid w:val="006A2DC1"/>
    <w:rsid w:val="006A2E13"/>
    <w:rsid w:val="006A3202"/>
    <w:rsid w:val="006A336E"/>
    <w:rsid w:val="006A3424"/>
    <w:rsid w:val="006A34C3"/>
    <w:rsid w:val="006A363D"/>
    <w:rsid w:val="006A3A66"/>
    <w:rsid w:val="006A3A81"/>
    <w:rsid w:val="006A3C2D"/>
    <w:rsid w:val="006A3C5F"/>
    <w:rsid w:val="006A3DDF"/>
    <w:rsid w:val="006A3E27"/>
    <w:rsid w:val="006A3ECD"/>
    <w:rsid w:val="006A3F54"/>
    <w:rsid w:val="006A3F87"/>
    <w:rsid w:val="006A404B"/>
    <w:rsid w:val="006A430B"/>
    <w:rsid w:val="006A46A1"/>
    <w:rsid w:val="006A4795"/>
    <w:rsid w:val="006A48FE"/>
    <w:rsid w:val="006A4A01"/>
    <w:rsid w:val="006A4B13"/>
    <w:rsid w:val="006A4CE9"/>
    <w:rsid w:val="006A4FE3"/>
    <w:rsid w:val="006A50D7"/>
    <w:rsid w:val="006A5379"/>
    <w:rsid w:val="006A53F7"/>
    <w:rsid w:val="006A54B8"/>
    <w:rsid w:val="006A579C"/>
    <w:rsid w:val="006A5847"/>
    <w:rsid w:val="006A6017"/>
    <w:rsid w:val="006A61DC"/>
    <w:rsid w:val="006A6273"/>
    <w:rsid w:val="006A62A7"/>
    <w:rsid w:val="006A64AF"/>
    <w:rsid w:val="006A667F"/>
    <w:rsid w:val="006A6A29"/>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AA"/>
    <w:rsid w:val="006A7E49"/>
    <w:rsid w:val="006A7EA9"/>
    <w:rsid w:val="006A7EAA"/>
    <w:rsid w:val="006B037B"/>
    <w:rsid w:val="006B0418"/>
    <w:rsid w:val="006B0C17"/>
    <w:rsid w:val="006B0D12"/>
    <w:rsid w:val="006B0EC2"/>
    <w:rsid w:val="006B1041"/>
    <w:rsid w:val="006B1142"/>
    <w:rsid w:val="006B11D8"/>
    <w:rsid w:val="006B1326"/>
    <w:rsid w:val="006B1671"/>
    <w:rsid w:val="006B1971"/>
    <w:rsid w:val="006B1A98"/>
    <w:rsid w:val="006B1B34"/>
    <w:rsid w:val="006B1DF0"/>
    <w:rsid w:val="006B1F85"/>
    <w:rsid w:val="006B1FDD"/>
    <w:rsid w:val="006B2041"/>
    <w:rsid w:val="006B2148"/>
    <w:rsid w:val="006B2231"/>
    <w:rsid w:val="006B22E1"/>
    <w:rsid w:val="006B239C"/>
    <w:rsid w:val="006B24FF"/>
    <w:rsid w:val="006B2961"/>
    <w:rsid w:val="006B315C"/>
    <w:rsid w:val="006B31F8"/>
    <w:rsid w:val="006B3452"/>
    <w:rsid w:val="006B39D2"/>
    <w:rsid w:val="006B39FC"/>
    <w:rsid w:val="006B3CBE"/>
    <w:rsid w:val="006B3D8D"/>
    <w:rsid w:val="006B3D93"/>
    <w:rsid w:val="006B3DB9"/>
    <w:rsid w:val="006B40CA"/>
    <w:rsid w:val="006B4324"/>
    <w:rsid w:val="006B4BA1"/>
    <w:rsid w:val="006B4C5F"/>
    <w:rsid w:val="006B4CDE"/>
    <w:rsid w:val="006B4DBE"/>
    <w:rsid w:val="006B4F0C"/>
    <w:rsid w:val="006B532C"/>
    <w:rsid w:val="006B5387"/>
    <w:rsid w:val="006B565E"/>
    <w:rsid w:val="006B588B"/>
    <w:rsid w:val="006B58EF"/>
    <w:rsid w:val="006B5A97"/>
    <w:rsid w:val="006B5B50"/>
    <w:rsid w:val="006B5BB9"/>
    <w:rsid w:val="006B5C9C"/>
    <w:rsid w:val="006B5CD0"/>
    <w:rsid w:val="006B5D1D"/>
    <w:rsid w:val="006B6014"/>
    <w:rsid w:val="006B61BA"/>
    <w:rsid w:val="006B65F3"/>
    <w:rsid w:val="006B6828"/>
    <w:rsid w:val="006B691A"/>
    <w:rsid w:val="006B69CF"/>
    <w:rsid w:val="006B6E89"/>
    <w:rsid w:val="006B70B0"/>
    <w:rsid w:val="006B718F"/>
    <w:rsid w:val="006B7351"/>
    <w:rsid w:val="006B73CE"/>
    <w:rsid w:val="006B749D"/>
    <w:rsid w:val="006B7500"/>
    <w:rsid w:val="006B7524"/>
    <w:rsid w:val="006B7586"/>
    <w:rsid w:val="006B762E"/>
    <w:rsid w:val="006B77A1"/>
    <w:rsid w:val="006B7865"/>
    <w:rsid w:val="006B78AF"/>
    <w:rsid w:val="006B7D3F"/>
    <w:rsid w:val="006B7E16"/>
    <w:rsid w:val="006B7E32"/>
    <w:rsid w:val="006B7EE2"/>
    <w:rsid w:val="006B7F65"/>
    <w:rsid w:val="006C007E"/>
    <w:rsid w:val="006C0136"/>
    <w:rsid w:val="006C076B"/>
    <w:rsid w:val="006C07A5"/>
    <w:rsid w:val="006C0843"/>
    <w:rsid w:val="006C0864"/>
    <w:rsid w:val="006C08F5"/>
    <w:rsid w:val="006C09E8"/>
    <w:rsid w:val="006C0AD6"/>
    <w:rsid w:val="006C0B98"/>
    <w:rsid w:val="006C0C62"/>
    <w:rsid w:val="006C0C95"/>
    <w:rsid w:val="006C0EAF"/>
    <w:rsid w:val="006C122A"/>
    <w:rsid w:val="006C1416"/>
    <w:rsid w:val="006C145F"/>
    <w:rsid w:val="006C1688"/>
    <w:rsid w:val="006C1846"/>
    <w:rsid w:val="006C1897"/>
    <w:rsid w:val="006C1C6E"/>
    <w:rsid w:val="006C1CCE"/>
    <w:rsid w:val="006C1F24"/>
    <w:rsid w:val="006C2076"/>
    <w:rsid w:val="006C2241"/>
    <w:rsid w:val="006C243D"/>
    <w:rsid w:val="006C2563"/>
    <w:rsid w:val="006C2BAC"/>
    <w:rsid w:val="006C2BF6"/>
    <w:rsid w:val="006C2C24"/>
    <w:rsid w:val="006C2C8E"/>
    <w:rsid w:val="006C2D7F"/>
    <w:rsid w:val="006C2EEC"/>
    <w:rsid w:val="006C2F59"/>
    <w:rsid w:val="006C3004"/>
    <w:rsid w:val="006C3200"/>
    <w:rsid w:val="006C3774"/>
    <w:rsid w:val="006C3D67"/>
    <w:rsid w:val="006C4166"/>
    <w:rsid w:val="006C43AA"/>
    <w:rsid w:val="006C4659"/>
    <w:rsid w:val="006C488B"/>
    <w:rsid w:val="006C4893"/>
    <w:rsid w:val="006C4BB8"/>
    <w:rsid w:val="006C4C19"/>
    <w:rsid w:val="006C4C7B"/>
    <w:rsid w:val="006C4CEB"/>
    <w:rsid w:val="006C4DA2"/>
    <w:rsid w:val="006C50F4"/>
    <w:rsid w:val="006C5180"/>
    <w:rsid w:val="006C522D"/>
    <w:rsid w:val="006C529A"/>
    <w:rsid w:val="006C5C20"/>
    <w:rsid w:val="006C5E7A"/>
    <w:rsid w:val="006C5EB3"/>
    <w:rsid w:val="006C630A"/>
    <w:rsid w:val="006C677D"/>
    <w:rsid w:val="006C68AF"/>
    <w:rsid w:val="006C6B5D"/>
    <w:rsid w:val="006C6BA8"/>
    <w:rsid w:val="006C6BF7"/>
    <w:rsid w:val="006C6C3E"/>
    <w:rsid w:val="006C722F"/>
    <w:rsid w:val="006C771A"/>
    <w:rsid w:val="006C7766"/>
    <w:rsid w:val="006C77FB"/>
    <w:rsid w:val="006C7C07"/>
    <w:rsid w:val="006C7D9F"/>
    <w:rsid w:val="006D0058"/>
    <w:rsid w:val="006D0186"/>
    <w:rsid w:val="006D027A"/>
    <w:rsid w:val="006D0377"/>
    <w:rsid w:val="006D040D"/>
    <w:rsid w:val="006D056B"/>
    <w:rsid w:val="006D068A"/>
    <w:rsid w:val="006D0A04"/>
    <w:rsid w:val="006D0A55"/>
    <w:rsid w:val="006D0B59"/>
    <w:rsid w:val="006D0CEC"/>
    <w:rsid w:val="006D1071"/>
    <w:rsid w:val="006D1184"/>
    <w:rsid w:val="006D11BA"/>
    <w:rsid w:val="006D1505"/>
    <w:rsid w:val="006D195B"/>
    <w:rsid w:val="006D20B5"/>
    <w:rsid w:val="006D22C7"/>
    <w:rsid w:val="006D28BC"/>
    <w:rsid w:val="006D2C06"/>
    <w:rsid w:val="006D2C1B"/>
    <w:rsid w:val="006D2EA4"/>
    <w:rsid w:val="006D2F31"/>
    <w:rsid w:val="006D304A"/>
    <w:rsid w:val="006D332A"/>
    <w:rsid w:val="006D340F"/>
    <w:rsid w:val="006D38E5"/>
    <w:rsid w:val="006D3D9A"/>
    <w:rsid w:val="006D3DAD"/>
    <w:rsid w:val="006D3E0C"/>
    <w:rsid w:val="006D3F4D"/>
    <w:rsid w:val="006D3FE7"/>
    <w:rsid w:val="006D40EA"/>
    <w:rsid w:val="006D41C5"/>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F37"/>
    <w:rsid w:val="006D5FA2"/>
    <w:rsid w:val="006D5FF3"/>
    <w:rsid w:val="006D6293"/>
    <w:rsid w:val="006D63B9"/>
    <w:rsid w:val="006D66E5"/>
    <w:rsid w:val="006D6AAC"/>
    <w:rsid w:val="006D6B3A"/>
    <w:rsid w:val="006D6E14"/>
    <w:rsid w:val="006D6E39"/>
    <w:rsid w:val="006D6EF0"/>
    <w:rsid w:val="006D7187"/>
    <w:rsid w:val="006D763E"/>
    <w:rsid w:val="006D7736"/>
    <w:rsid w:val="006D7825"/>
    <w:rsid w:val="006D7D15"/>
    <w:rsid w:val="006E0421"/>
    <w:rsid w:val="006E0566"/>
    <w:rsid w:val="006E09ED"/>
    <w:rsid w:val="006E0CF0"/>
    <w:rsid w:val="006E0DE1"/>
    <w:rsid w:val="006E0DEF"/>
    <w:rsid w:val="006E0E57"/>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5C2"/>
    <w:rsid w:val="006E264C"/>
    <w:rsid w:val="006E2744"/>
    <w:rsid w:val="006E278A"/>
    <w:rsid w:val="006E28BD"/>
    <w:rsid w:val="006E29FE"/>
    <w:rsid w:val="006E2DC1"/>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C56"/>
    <w:rsid w:val="006E4DF7"/>
    <w:rsid w:val="006E4F60"/>
    <w:rsid w:val="006E532B"/>
    <w:rsid w:val="006E53FE"/>
    <w:rsid w:val="006E5419"/>
    <w:rsid w:val="006E568F"/>
    <w:rsid w:val="006E5B58"/>
    <w:rsid w:val="006E5C28"/>
    <w:rsid w:val="006E5C9A"/>
    <w:rsid w:val="006E5E12"/>
    <w:rsid w:val="006E5F02"/>
    <w:rsid w:val="006E627F"/>
    <w:rsid w:val="006E640C"/>
    <w:rsid w:val="006E646B"/>
    <w:rsid w:val="006E6608"/>
    <w:rsid w:val="006E6656"/>
    <w:rsid w:val="006E66FC"/>
    <w:rsid w:val="006E698F"/>
    <w:rsid w:val="006E699C"/>
    <w:rsid w:val="006E69FB"/>
    <w:rsid w:val="006E6A04"/>
    <w:rsid w:val="006E6C71"/>
    <w:rsid w:val="006E709C"/>
    <w:rsid w:val="006E7291"/>
    <w:rsid w:val="006E747C"/>
    <w:rsid w:val="006E7578"/>
    <w:rsid w:val="006E792B"/>
    <w:rsid w:val="006E7CC1"/>
    <w:rsid w:val="006F0017"/>
    <w:rsid w:val="006F0075"/>
    <w:rsid w:val="006F00E4"/>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870"/>
    <w:rsid w:val="006F1DDB"/>
    <w:rsid w:val="006F2137"/>
    <w:rsid w:val="006F22F2"/>
    <w:rsid w:val="006F2306"/>
    <w:rsid w:val="006F2637"/>
    <w:rsid w:val="006F306E"/>
    <w:rsid w:val="006F3103"/>
    <w:rsid w:val="006F34D5"/>
    <w:rsid w:val="006F3782"/>
    <w:rsid w:val="006F386A"/>
    <w:rsid w:val="006F38C5"/>
    <w:rsid w:val="006F3907"/>
    <w:rsid w:val="006F3B9B"/>
    <w:rsid w:val="006F3BEF"/>
    <w:rsid w:val="006F3CF8"/>
    <w:rsid w:val="006F3D6C"/>
    <w:rsid w:val="006F3DE5"/>
    <w:rsid w:val="006F3F07"/>
    <w:rsid w:val="006F3FE4"/>
    <w:rsid w:val="006F402B"/>
    <w:rsid w:val="006F40C0"/>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D65"/>
    <w:rsid w:val="006F5E8C"/>
    <w:rsid w:val="006F609F"/>
    <w:rsid w:val="006F614D"/>
    <w:rsid w:val="006F6394"/>
    <w:rsid w:val="006F6548"/>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330"/>
    <w:rsid w:val="00700399"/>
    <w:rsid w:val="00700580"/>
    <w:rsid w:val="00700636"/>
    <w:rsid w:val="00700646"/>
    <w:rsid w:val="00700CFC"/>
    <w:rsid w:val="00700D86"/>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BA6"/>
    <w:rsid w:val="00703471"/>
    <w:rsid w:val="0070359E"/>
    <w:rsid w:val="00703825"/>
    <w:rsid w:val="00703B80"/>
    <w:rsid w:val="00703CAD"/>
    <w:rsid w:val="00703E2F"/>
    <w:rsid w:val="00703E88"/>
    <w:rsid w:val="00703ECA"/>
    <w:rsid w:val="00704104"/>
    <w:rsid w:val="00704131"/>
    <w:rsid w:val="007044BF"/>
    <w:rsid w:val="007044F1"/>
    <w:rsid w:val="00704D55"/>
    <w:rsid w:val="00705234"/>
    <w:rsid w:val="00705322"/>
    <w:rsid w:val="007053EE"/>
    <w:rsid w:val="0070570C"/>
    <w:rsid w:val="007057F2"/>
    <w:rsid w:val="00705887"/>
    <w:rsid w:val="007059F5"/>
    <w:rsid w:val="00705B40"/>
    <w:rsid w:val="00705CF2"/>
    <w:rsid w:val="00705E6E"/>
    <w:rsid w:val="00705F4C"/>
    <w:rsid w:val="00705FBA"/>
    <w:rsid w:val="00705FFB"/>
    <w:rsid w:val="007060EE"/>
    <w:rsid w:val="00706268"/>
    <w:rsid w:val="007062C2"/>
    <w:rsid w:val="0070641B"/>
    <w:rsid w:val="00706459"/>
    <w:rsid w:val="0070667F"/>
    <w:rsid w:val="00706728"/>
    <w:rsid w:val="00706800"/>
    <w:rsid w:val="00706814"/>
    <w:rsid w:val="00706997"/>
    <w:rsid w:val="007069DF"/>
    <w:rsid w:val="00707027"/>
    <w:rsid w:val="00707145"/>
    <w:rsid w:val="0070726D"/>
    <w:rsid w:val="007074E4"/>
    <w:rsid w:val="00707C12"/>
    <w:rsid w:val="00707C9E"/>
    <w:rsid w:val="00707EFC"/>
    <w:rsid w:val="00707FD6"/>
    <w:rsid w:val="0071018C"/>
    <w:rsid w:val="0071036A"/>
    <w:rsid w:val="0071041C"/>
    <w:rsid w:val="0071043E"/>
    <w:rsid w:val="00710488"/>
    <w:rsid w:val="00710601"/>
    <w:rsid w:val="00710694"/>
    <w:rsid w:val="00710934"/>
    <w:rsid w:val="00710BE7"/>
    <w:rsid w:val="00710D69"/>
    <w:rsid w:val="00710E0A"/>
    <w:rsid w:val="00710E5C"/>
    <w:rsid w:val="00711197"/>
    <w:rsid w:val="007112A3"/>
    <w:rsid w:val="0071153B"/>
    <w:rsid w:val="0071189B"/>
    <w:rsid w:val="00711963"/>
    <w:rsid w:val="00711BD6"/>
    <w:rsid w:val="00711C94"/>
    <w:rsid w:val="00711EE7"/>
    <w:rsid w:val="00711F33"/>
    <w:rsid w:val="007120E7"/>
    <w:rsid w:val="007121E4"/>
    <w:rsid w:val="00712355"/>
    <w:rsid w:val="00712363"/>
    <w:rsid w:val="007124EB"/>
    <w:rsid w:val="0071273A"/>
    <w:rsid w:val="0071279C"/>
    <w:rsid w:val="007129F0"/>
    <w:rsid w:val="00712A91"/>
    <w:rsid w:val="00712B22"/>
    <w:rsid w:val="00712BA5"/>
    <w:rsid w:val="00712C42"/>
    <w:rsid w:val="00712FA6"/>
    <w:rsid w:val="00713258"/>
    <w:rsid w:val="007132B0"/>
    <w:rsid w:val="007139C9"/>
    <w:rsid w:val="00713AEE"/>
    <w:rsid w:val="00713BD8"/>
    <w:rsid w:val="007145C6"/>
    <w:rsid w:val="00714632"/>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DEC"/>
    <w:rsid w:val="007160E2"/>
    <w:rsid w:val="007161AA"/>
    <w:rsid w:val="0071631D"/>
    <w:rsid w:val="00716810"/>
    <w:rsid w:val="00716819"/>
    <w:rsid w:val="00716A02"/>
    <w:rsid w:val="00716A65"/>
    <w:rsid w:val="00716E48"/>
    <w:rsid w:val="00716FC6"/>
    <w:rsid w:val="007172FE"/>
    <w:rsid w:val="0071766A"/>
    <w:rsid w:val="007176F5"/>
    <w:rsid w:val="0071775C"/>
    <w:rsid w:val="007178A5"/>
    <w:rsid w:val="00717A16"/>
    <w:rsid w:val="00717A3C"/>
    <w:rsid w:val="00717EC3"/>
    <w:rsid w:val="00717F99"/>
    <w:rsid w:val="00717FB8"/>
    <w:rsid w:val="0072018C"/>
    <w:rsid w:val="0072027C"/>
    <w:rsid w:val="0072077E"/>
    <w:rsid w:val="007208AE"/>
    <w:rsid w:val="00720C92"/>
    <w:rsid w:val="00720C96"/>
    <w:rsid w:val="00720DA3"/>
    <w:rsid w:val="00720EAD"/>
    <w:rsid w:val="00721081"/>
    <w:rsid w:val="007210E4"/>
    <w:rsid w:val="0072123C"/>
    <w:rsid w:val="00721474"/>
    <w:rsid w:val="007216DA"/>
    <w:rsid w:val="0072176D"/>
    <w:rsid w:val="007217F2"/>
    <w:rsid w:val="007218E3"/>
    <w:rsid w:val="007219B3"/>
    <w:rsid w:val="00721D08"/>
    <w:rsid w:val="00721DEF"/>
    <w:rsid w:val="007221D8"/>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C8D"/>
    <w:rsid w:val="00723E8B"/>
    <w:rsid w:val="007240D2"/>
    <w:rsid w:val="0072414E"/>
    <w:rsid w:val="0072417C"/>
    <w:rsid w:val="007241C3"/>
    <w:rsid w:val="007244B7"/>
    <w:rsid w:val="0072491A"/>
    <w:rsid w:val="0072493E"/>
    <w:rsid w:val="00724C4A"/>
    <w:rsid w:val="00724CBB"/>
    <w:rsid w:val="00724E5E"/>
    <w:rsid w:val="00725119"/>
    <w:rsid w:val="0072532B"/>
    <w:rsid w:val="0072566D"/>
    <w:rsid w:val="00725809"/>
    <w:rsid w:val="00725AC2"/>
    <w:rsid w:val="00725AD8"/>
    <w:rsid w:val="00726008"/>
    <w:rsid w:val="00726011"/>
    <w:rsid w:val="00726215"/>
    <w:rsid w:val="0072625D"/>
    <w:rsid w:val="00726308"/>
    <w:rsid w:val="00726388"/>
    <w:rsid w:val="007264A2"/>
    <w:rsid w:val="00726512"/>
    <w:rsid w:val="00726565"/>
    <w:rsid w:val="00726AD1"/>
    <w:rsid w:val="00726BB7"/>
    <w:rsid w:val="00726C2C"/>
    <w:rsid w:val="00726D3B"/>
    <w:rsid w:val="00726D66"/>
    <w:rsid w:val="00727441"/>
    <w:rsid w:val="00727503"/>
    <w:rsid w:val="00727BE7"/>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200D"/>
    <w:rsid w:val="00732189"/>
    <w:rsid w:val="007326CF"/>
    <w:rsid w:val="00732B8D"/>
    <w:rsid w:val="00732C36"/>
    <w:rsid w:val="00732C66"/>
    <w:rsid w:val="00732DE6"/>
    <w:rsid w:val="00732F46"/>
    <w:rsid w:val="007331FB"/>
    <w:rsid w:val="0073335B"/>
    <w:rsid w:val="00733377"/>
    <w:rsid w:val="00733781"/>
    <w:rsid w:val="007337DD"/>
    <w:rsid w:val="00733889"/>
    <w:rsid w:val="00733994"/>
    <w:rsid w:val="00733A89"/>
    <w:rsid w:val="00733C9C"/>
    <w:rsid w:val="00733D73"/>
    <w:rsid w:val="00733E54"/>
    <w:rsid w:val="00733E7C"/>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8D"/>
    <w:rsid w:val="00735315"/>
    <w:rsid w:val="007354E4"/>
    <w:rsid w:val="0073551F"/>
    <w:rsid w:val="007356C3"/>
    <w:rsid w:val="007357CE"/>
    <w:rsid w:val="007358F9"/>
    <w:rsid w:val="00735A4A"/>
    <w:rsid w:val="00735AD5"/>
    <w:rsid w:val="00735B46"/>
    <w:rsid w:val="00735C68"/>
    <w:rsid w:val="007360D1"/>
    <w:rsid w:val="00736122"/>
    <w:rsid w:val="007361B4"/>
    <w:rsid w:val="00736336"/>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4C2"/>
    <w:rsid w:val="007435C0"/>
    <w:rsid w:val="0074386B"/>
    <w:rsid w:val="00743A7D"/>
    <w:rsid w:val="00743E46"/>
    <w:rsid w:val="007441B7"/>
    <w:rsid w:val="00744474"/>
    <w:rsid w:val="0074447B"/>
    <w:rsid w:val="007444DB"/>
    <w:rsid w:val="00744539"/>
    <w:rsid w:val="007445AE"/>
    <w:rsid w:val="007446DB"/>
    <w:rsid w:val="0074479B"/>
    <w:rsid w:val="007447D6"/>
    <w:rsid w:val="00744BB2"/>
    <w:rsid w:val="00744C7C"/>
    <w:rsid w:val="00744DCB"/>
    <w:rsid w:val="00744F70"/>
    <w:rsid w:val="00744F8C"/>
    <w:rsid w:val="00744FB2"/>
    <w:rsid w:val="00745063"/>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4AB"/>
    <w:rsid w:val="007465D0"/>
    <w:rsid w:val="00746919"/>
    <w:rsid w:val="0074694C"/>
    <w:rsid w:val="00746979"/>
    <w:rsid w:val="0074697E"/>
    <w:rsid w:val="00746B98"/>
    <w:rsid w:val="00746CA6"/>
    <w:rsid w:val="00746CBC"/>
    <w:rsid w:val="00746CD9"/>
    <w:rsid w:val="00746E5A"/>
    <w:rsid w:val="00747215"/>
    <w:rsid w:val="007472E0"/>
    <w:rsid w:val="00747305"/>
    <w:rsid w:val="0074742F"/>
    <w:rsid w:val="007474AE"/>
    <w:rsid w:val="0074754E"/>
    <w:rsid w:val="00747631"/>
    <w:rsid w:val="0074786C"/>
    <w:rsid w:val="00747AF3"/>
    <w:rsid w:val="00747BCB"/>
    <w:rsid w:val="00747DC3"/>
    <w:rsid w:val="00747DF1"/>
    <w:rsid w:val="00747DF3"/>
    <w:rsid w:val="00747EC0"/>
    <w:rsid w:val="0075009A"/>
    <w:rsid w:val="00750173"/>
    <w:rsid w:val="0075040C"/>
    <w:rsid w:val="00750494"/>
    <w:rsid w:val="007504F8"/>
    <w:rsid w:val="007506FF"/>
    <w:rsid w:val="00750735"/>
    <w:rsid w:val="00750819"/>
    <w:rsid w:val="00750C0B"/>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311F"/>
    <w:rsid w:val="0075312B"/>
    <w:rsid w:val="007531B0"/>
    <w:rsid w:val="00753706"/>
    <w:rsid w:val="00753846"/>
    <w:rsid w:val="0075385B"/>
    <w:rsid w:val="00753A05"/>
    <w:rsid w:val="00753B4F"/>
    <w:rsid w:val="00753BA5"/>
    <w:rsid w:val="00753C7E"/>
    <w:rsid w:val="00753D73"/>
    <w:rsid w:val="0075410F"/>
    <w:rsid w:val="0075430C"/>
    <w:rsid w:val="00754546"/>
    <w:rsid w:val="00754566"/>
    <w:rsid w:val="007545C1"/>
    <w:rsid w:val="007546A7"/>
    <w:rsid w:val="00754819"/>
    <w:rsid w:val="00754DCB"/>
    <w:rsid w:val="00754E23"/>
    <w:rsid w:val="007550BF"/>
    <w:rsid w:val="007550D9"/>
    <w:rsid w:val="0075521D"/>
    <w:rsid w:val="00755550"/>
    <w:rsid w:val="00755ABC"/>
    <w:rsid w:val="00755C6D"/>
    <w:rsid w:val="0075613B"/>
    <w:rsid w:val="007562E6"/>
    <w:rsid w:val="007564B4"/>
    <w:rsid w:val="0075674D"/>
    <w:rsid w:val="00756993"/>
    <w:rsid w:val="00756B0C"/>
    <w:rsid w:val="00756C70"/>
    <w:rsid w:val="00756F11"/>
    <w:rsid w:val="0075708E"/>
    <w:rsid w:val="0075713A"/>
    <w:rsid w:val="007572B3"/>
    <w:rsid w:val="00757346"/>
    <w:rsid w:val="0075754B"/>
    <w:rsid w:val="007576A4"/>
    <w:rsid w:val="00757702"/>
    <w:rsid w:val="00757874"/>
    <w:rsid w:val="00757B17"/>
    <w:rsid w:val="00757B27"/>
    <w:rsid w:val="00757D55"/>
    <w:rsid w:val="00757DB5"/>
    <w:rsid w:val="00760201"/>
    <w:rsid w:val="0076044D"/>
    <w:rsid w:val="007604BA"/>
    <w:rsid w:val="0076070F"/>
    <w:rsid w:val="00760D0B"/>
    <w:rsid w:val="00760D57"/>
    <w:rsid w:val="0076137B"/>
    <w:rsid w:val="0076139F"/>
    <w:rsid w:val="007615D6"/>
    <w:rsid w:val="0076193B"/>
    <w:rsid w:val="0076193E"/>
    <w:rsid w:val="00761AC4"/>
    <w:rsid w:val="00761FDD"/>
    <w:rsid w:val="007621B9"/>
    <w:rsid w:val="007621E2"/>
    <w:rsid w:val="007622F3"/>
    <w:rsid w:val="00762504"/>
    <w:rsid w:val="0076256E"/>
    <w:rsid w:val="007625CA"/>
    <w:rsid w:val="007626BF"/>
    <w:rsid w:val="00762992"/>
    <w:rsid w:val="007629AF"/>
    <w:rsid w:val="00762B3E"/>
    <w:rsid w:val="00762B92"/>
    <w:rsid w:val="00762EA9"/>
    <w:rsid w:val="00762F0D"/>
    <w:rsid w:val="0076307D"/>
    <w:rsid w:val="0076308A"/>
    <w:rsid w:val="007630F5"/>
    <w:rsid w:val="00763474"/>
    <w:rsid w:val="00763722"/>
    <w:rsid w:val="007637D5"/>
    <w:rsid w:val="0076381D"/>
    <w:rsid w:val="007638DE"/>
    <w:rsid w:val="007639BA"/>
    <w:rsid w:val="00763E58"/>
    <w:rsid w:val="00763E70"/>
    <w:rsid w:val="007641FC"/>
    <w:rsid w:val="00764321"/>
    <w:rsid w:val="007646EB"/>
    <w:rsid w:val="00764705"/>
    <w:rsid w:val="0076480B"/>
    <w:rsid w:val="00764827"/>
    <w:rsid w:val="007648EB"/>
    <w:rsid w:val="00764B9E"/>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AFA"/>
    <w:rsid w:val="00766D94"/>
    <w:rsid w:val="00766E29"/>
    <w:rsid w:val="0076713D"/>
    <w:rsid w:val="007673C0"/>
    <w:rsid w:val="007673ED"/>
    <w:rsid w:val="007676A6"/>
    <w:rsid w:val="0076796C"/>
    <w:rsid w:val="00767A10"/>
    <w:rsid w:val="00767ADA"/>
    <w:rsid w:val="00767CCD"/>
    <w:rsid w:val="00767DCB"/>
    <w:rsid w:val="00767F7B"/>
    <w:rsid w:val="00767F9E"/>
    <w:rsid w:val="0077008A"/>
    <w:rsid w:val="007700CD"/>
    <w:rsid w:val="0077015E"/>
    <w:rsid w:val="007701A9"/>
    <w:rsid w:val="0077030B"/>
    <w:rsid w:val="007704A0"/>
    <w:rsid w:val="0077086B"/>
    <w:rsid w:val="00770BC9"/>
    <w:rsid w:val="00770E52"/>
    <w:rsid w:val="00770FCD"/>
    <w:rsid w:val="007713EB"/>
    <w:rsid w:val="0077152A"/>
    <w:rsid w:val="0077169C"/>
    <w:rsid w:val="007717FC"/>
    <w:rsid w:val="0077193B"/>
    <w:rsid w:val="00771B67"/>
    <w:rsid w:val="00771C82"/>
    <w:rsid w:val="00771DF5"/>
    <w:rsid w:val="00771E3C"/>
    <w:rsid w:val="00771E93"/>
    <w:rsid w:val="00771F48"/>
    <w:rsid w:val="007722C0"/>
    <w:rsid w:val="00772312"/>
    <w:rsid w:val="00772610"/>
    <w:rsid w:val="0077273A"/>
    <w:rsid w:val="007727B8"/>
    <w:rsid w:val="0077287D"/>
    <w:rsid w:val="00772A26"/>
    <w:rsid w:val="0077300F"/>
    <w:rsid w:val="0077321C"/>
    <w:rsid w:val="00773620"/>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377"/>
    <w:rsid w:val="00775378"/>
    <w:rsid w:val="007754AF"/>
    <w:rsid w:val="007757D4"/>
    <w:rsid w:val="00775AB3"/>
    <w:rsid w:val="00775B40"/>
    <w:rsid w:val="00775B42"/>
    <w:rsid w:val="00776403"/>
    <w:rsid w:val="00776404"/>
    <w:rsid w:val="00776673"/>
    <w:rsid w:val="00776685"/>
    <w:rsid w:val="00776691"/>
    <w:rsid w:val="00776869"/>
    <w:rsid w:val="00776959"/>
    <w:rsid w:val="007769FF"/>
    <w:rsid w:val="00776A57"/>
    <w:rsid w:val="00776CCC"/>
    <w:rsid w:val="00776F57"/>
    <w:rsid w:val="00777113"/>
    <w:rsid w:val="00777202"/>
    <w:rsid w:val="00777240"/>
    <w:rsid w:val="00777269"/>
    <w:rsid w:val="007772F2"/>
    <w:rsid w:val="00777399"/>
    <w:rsid w:val="007773C6"/>
    <w:rsid w:val="007778B9"/>
    <w:rsid w:val="00777C56"/>
    <w:rsid w:val="00777F45"/>
    <w:rsid w:val="007801C5"/>
    <w:rsid w:val="00780714"/>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9BF"/>
    <w:rsid w:val="007839D8"/>
    <w:rsid w:val="00783A46"/>
    <w:rsid w:val="00783AEC"/>
    <w:rsid w:val="00783C15"/>
    <w:rsid w:val="00783C99"/>
    <w:rsid w:val="00783CDB"/>
    <w:rsid w:val="00783D1A"/>
    <w:rsid w:val="00783D9B"/>
    <w:rsid w:val="00783F78"/>
    <w:rsid w:val="00784311"/>
    <w:rsid w:val="00784337"/>
    <w:rsid w:val="007843B4"/>
    <w:rsid w:val="0078462B"/>
    <w:rsid w:val="007847AF"/>
    <w:rsid w:val="007848F6"/>
    <w:rsid w:val="007849BF"/>
    <w:rsid w:val="00784BAB"/>
    <w:rsid w:val="00784C18"/>
    <w:rsid w:val="007850B0"/>
    <w:rsid w:val="0078514A"/>
    <w:rsid w:val="007851F5"/>
    <w:rsid w:val="00785277"/>
    <w:rsid w:val="00785883"/>
    <w:rsid w:val="00785889"/>
    <w:rsid w:val="0078597F"/>
    <w:rsid w:val="007859F2"/>
    <w:rsid w:val="00785C08"/>
    <w:rsid w:val="00785C32"/>
    <w:rsid w:val="00786025"/>
    <w:rsid w:val="00786207"/>
    <w:rsid w:val="00786252"/>
    <w:rsid w:val="00786323"/>
    <w:rsid w:val="00786328"/>
    <w:rsid w:val="0078639B"/>
    <w:rsid w:val="0078668A"/>
    <w:rsid w:val="00786B81"/>
    <w:rsid w:val="00786BDA"/>
    <w:rsid w:val="00786C44"/>
    <w:rsid w:val="00786C85"/>
    <w:rsid w:val="00786F09"/>
    <w:rsid w:val="00786F35"/>
    <w:rsid w:val="0078708A"/>
    <w:rsid w:val="0078726D"/>
    <w:rsid w:val="007873C5"/>
    <w:rsid w:val="00787481"/>
    <w:rsid w:val="0078749B"/>
    <w:rsid w:val="00787811"/>
    <w:rsid w:val="00787B23"/>
    <w:rsid w:val="00787DB6"/>
    <w:rsid w:val="00787DC5"/>
    <w:rsid w:val="0079007D"/>
    <w:rsid w:val="007904C0"/>
    <w:rsid w:val="007904D9"/>
    <w:rsid w:val="0079052D"/>
    <w:rsid w:val="0079065E"/>
    <w:rsid w:val="007906A3"/>
    <w:rsid w:val="007907AA"/>
    <w:rsid w:val="0079085C"/>
    <w:rsid w:val="0079091D"/>
    <w:rsid w:val="007909E1"/>
    <w:rsid w:val="00790C76"/>
    <w:rsid w:val="00790C7D"/>
    <w:rsid w:val="00790D16"/>
    <w:rsid w:val="00790E5C"/>
    <w:rsid w:val="00790F21"/>
    <w:rsid w:val="00790F76"/>
    <w:rsid w:val="00790FA8"/>
    <w:rsid w:val="00790FD4"/>
    <w:rsid w:val="00791170"/>
    <w:rsid w:val="007912CF"/>
    <w:rsid w:val="00791420"/>
    <w:rsid w:val="00791440"/>
    <w:rsid w:val="00791608"/>
    <w:rsid w:val="0079171C"/>
    <w:rsid w:val="007919EB"/>
    <w:rsid w:val="00791BB0"/>
    <w:rsid w:val="00791C42"/>
    <w:rsid w:val="00791F0A"/>
    <w:rsid w:val="007921DA"/>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DE"/>
    <w:rsid w:val="00793E8A"/>
    <w:rsid w:val="007940FB"/>
    <w:rsid w:val="00794260"/>
    <w:rsid w:val="007942CB"/>
    <w:rsid w:val="007945AD"/>
    <w:rsid w:val="0079474C"/>
    <w:rsid w:val="007948C1"/>
    <w:rsid w:val="007949A0"/>
    <w:rsid w:val="00794A5A"/>
    <w:rsid w:val="00794B4E"/>
    <w:rsid w:val="00794C74"/>
    <w:rsid w:val="007950E6"/>
    <w:rsid w:val="007952DF"/>
    <w:rsid w:val="00795663"/>
    <w:rsid w:val="007957C9"/>
    <w:rsid w:val="007958C9"/>
    <w:rsid w:val="00795957"/>
    <w:rsid w:val="00795AE1"/>
    <w:rsid w:val="00795C3F"/>
    <w:rsid w:val="00795DD9"/>
    <w:rsid w:val="00795E24"/>
    <w:rsid w:val="00795FA1"/>
    <w:rsid w:val="00796278"/>
    <w:rsid w:val="00796374"/>
    <w:rsid w:val="0079644A"/>
    <w:rsid w:val="007964CB"/>
    <w:rsid w:val="00796773"/>
    <w:rsid w:val="007969C3"/>
    <w:rsid w:val="00796D07"/>
    <w:rsid w:val="00796D4A"/>
    <w:rsid w:val="00796DA8"/>
    <w:rsid w:val="00796E9C"/>
    <w:rsid w:val="0079701E"/>
    <w:rsid w:val="0079716D"/>
    <w:rsid w:val="007971E6"/>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35"/>
    <w:rsid w:val="007A08EA"/>
    <w:rsid w:val="007A0A74"/>
    <w:rsid w:val="007A0AD2"/>
    <w:rsid w:val="007A0CB5"/>
    <w:rsid w:val="007A0D49"/>
    <w:rsid w:val="007A0DCA"/>
    <w:rsid w:val="007A0EED"/>
    <w:rsid w:val="007A105B"/>
    <w:rsid w:val="007A10AA"/>
    <w:rsid w:val="007A1370"/>
    <w:rsid w:val="007A1396"/>
    <w:rsid w:val="007A1546"/>
    <w:rsid w:val="007A177C"/>
    <w:rsid w:val="007A1AFC"/>
    <w:rsid w:val="007A1B10"/>
    <w:rsid w:val="007A1BE8"/>
    <w:rsid w:val="007A1E02"/>
    <w:rsid w:val="007A1F5C"/>
    <w:rsid w:val="007A23B3"/>
    <w:rsid w:val="007A26FF"/>
    <w:rsid w:val="007A2F65"/>
    <w:rsid w:val="007A303E"/>
    <w:rsid w:val="007A314A"/>
    <w:rsid w:val="007A32E0"/>
    <w:rsid w:val="007A32E9"/>
    <w:rsid w:val="007A3374"/>
    <w:rsid w:val="007A34D2"/>
    <w:rsid w:val="007A353D"/>
    <w:rsid w:val="007A36D2"/>
    <w:rsid w:val="007A3BB2"/>
    <w:rsid w:val="007A3BF9"/>
    <w:rsid w:val="007A3D51"/>
    <w:rsid w:val="007A3DD2"/>
    <w:rsid w:val="007A3EC0"/>
    <w:rsid w:val="007A3FC7"/>
    <w:rsid w:val="007A3FE7"/>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7A2"/>
    <w:rsid w:val="007A6BCA"/>
    <w:rsid w:val="007A6E60"/>
    <w:rsid w:val="007A6FB0"/>
    <w:rsid w:val="007A7391"/>
    <w:rsid w:val="007A74F1"/>
    <w:rsid w:val="007A75A5"/>
    <w:rsid w:val="007A7635"/>
    <w:rsid w:val="007A7677"/>
    <w:rsid w:val="007A78A6"/>
    <w:rsid w:val="007A78C9"/>
    <w:rsid w:val="007A79CB"/>
    <w:rsid w:val="007A7DD6"/>
    <w:rsid w:val="007B017C"/>
    <w:rsid w:val="007B028E"/>
    <w:rsid w:val="007B02F6"/>
    <w:rsid w:val="007B04C0"/>
    <w:rsid w:val="007B0750"/>
    <w:rsid w:val="007B0754"/>
    <w:rsid w:val="007B07C5"/>
    <w:rsid w:val="007B0972"/>
    <w:rsid w:val="007B099F"/>
    <w:rsid w:val="007B09CE"/>
    <w:rsid w:val="007B0A34"/>
    <w:rsid w:val="007B0B3E"/>
    <w:rsid w:val="007B0CA4"/>
    <w:rsid w:val="007B0EB0"/>
    <w:rsid w:val="007B17F3"/>
    <w:rsid w:val="007B18AD"/>
    <w:rsid w:val="007B1ADC"/>
    <w:rsid w:val="007B1B8D"/>
    <w:rsid w:val="007B1EF0"/>
    <w:rsid w:val="007B1F32"/>
    <w:rsid w:val="007B1FE0"/>
    <w:rsid w:val="007B208E"/>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8"/>
    <w:rsid w:val="007B40E1"/>
    <w:rsid w:val="007B447F"/>
    <w:rsid w:val="007B44D9"/>
    <w:rsid w:val="007B4609"/>
    <w:rsid w:val="007B46BB"/>
    <w:rsid w:val="007B4756"/>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CFD"/>
    <w:rsid w:val="007B5F6C"/>
    <w:rsid w:val="007B62A7"/>
    <w:rsid w:val="007B64F3"/>
    <w:rsid w:val="007B66FE"/>
    <w:rsid w:val="007B6A4F"/>
    <w:rsid w:val="007B6B0F"/>
    <w:rsid w:val="007B6E04"/>
    <w:rsid w:val="007B6E5E"/>
    <w:rsid w:val="007B6EC5"/>
    <w:rsid w:val="007B70E5"/>
    <w:rsid w:val="007B7726"/>
    <w:rsid w:val="007B7760"/>
    <w:rsid w:val="007B79DA"/>
    <w:rsid w:val="007B7AE1"/>
    <w:rsid w:val="007B7EFE"/>
    <w:rsid w:val="007B7FC2"/>
    <w:rsid w:val="007C0439"/>
    <w:rsid w:val="007C066B"/>
    <w:rsid w:val="007C08E0"/>
    <w:rsid w:val="007C0A83"/>
    <w:rsid w:val="007C0AFF"/>
    <w:rsid w:val="007C0CA6"/>
    <w:rsid w:val="007C0E06"/>
    <w:rsid w:val="007C114C"/>
    <w:rsid w:val="007C12D3"/>
    <w:rsid w:val="007C1331"/>
    <w:rsid w:val="007C1661"/>
    <w:rsid w:val="007C1846"/>
    <w:rsid w:val="007C1A75"/>
    <w:rsid w:val="007C1AD9"/>
    <w:rsid w:val="007C1C55"/>
    <w:rsid w:val="007C1E3D"/>
    <w:rsid w:val="007C202F"/>
    <w:rsid w:val="007C2513"/>
    <w:rsid w:val="007C2833"/>
    <w:rsid w:val="007C294D"/>
    <w:rsid w:val="007C2BFD"/>
    <w:rsid w:val="007C32AC"/>
    <w:rsid w:val="007C3347"/>
    <w:rsid w:val="007C3568"/>
    <w:rsid w:val="007C3727"/>
    <w:rsid w:val="007C3746"/>
    <w:rsid w:val="007C37F6"/>
    <w:rsid w:val="007C38D5"/>
    <w:rsid w:val="007C3A0F"/>
    <w:rsid w:val="007C3A37"/>
    <w:rsid w:val="007C3C9C"/>
    <w:rsid w:val="007C3D4D"/>
    <w:rsid w:val="007C3DF3"/>
    <w:rsid w:val="007C416A"/>
    <w:rsid w:val="007C439A"/>
    <w:rsid w:val="007C4407"/>
    <w:rsid w:val="007C44E8"/>
    <w:rsid w:val="007C45F3"/>
    <w:rsid w:val="007C4A40"/>
    <w:rsid w:val="007C4C5D"/>
    <w:rsid w:val="007C4FB3"/>
    <w:rsid w:val="007C524F"/>
    <w:rsid w:val="007C5BD5"/>
    <w:rsid w:val="007C5FBC"/>
    <w:rsid w:val="007C6137"/>
    <w:rsid w:val="007C6386"/>
    <w:rsid w:val="007C6594"/>
    <w:rsid w:val="007C68BC"/>
    <w:rsid w:val="007C6A34"/>
    <w:rsid w:val="007C6FEE"/>
    <w:rsid w:val="007C700C"/>
    <w:rsid w:val="007C71A0"/>
    <w:rsid w:val="007C73CC"/>
    <w:rsid w:val="007C73E4"/>
    <w:rsid w:val="007C760B"/>
    <w:rsid w:val="007C7702"/>
    <w:rsid w:val="007C77CD"/>
    <w:rsid w:val="007C7971"/>
    <w:rsid w:val="007C797A"/>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D36"/>
    <w:rsid w:val="007D1D87"/>
    <w:rsid w:val="007D1D90"/>
    <w:rsid w:val="007D21C2"/>
    <w:rsid w:val="007D2284"/>
    <w:rsid w:val="007D2396"/>
    <w:rsid w:val="007D260C"/>
    <w:rsid w:val="007D27FC"/>
    <w:rsid w:val="007D28BE"/>
    <w:rsid w:val="007D29A0"/>
    <w:rsid w:val="007D29F0"/>
    <w:rsid w:val="007D2BFB"/>
    <w:rsid w:val="007D2C05"/>
    <w:rsid w:val="007D3026"/>
    <w:rsid w:val="007D3213"/>
    <w:rsid w:val="007D332A"/>
    <w:rsid w:val="007D333E"/>
    <w:rsid w:val="007D3867"/>
    <w:rsid w:val="007D3933"/>
    <w:rsid w:val="007D3951"/>
    <w:rsid w:val="007D3A0B"/>
    <w:rsid w:val="007D3BA8"/>
    <w:rsid w:val="007D3CCC"/>
    <w:rsid w:val="007D3E2C"/>
    <w:rsid w:val="007D3E74"/>
    <w:rsid w:val="007D3F35"/>
    <w:rsid w:val="007D4156"/>
    <w:rsid w:val="007D46EA"/>
    <w:rsid w:val="007D48CD"/>
    <w:rsid w:val="007D4B79"/>
    <w:rsid w:val="007D4D24"/>
    <w:rsid w:val="007D4DBB"/>
    <w:rsid w:val="007D5149"/>
    <w:rsid w:val="007D52D8"/>
    <w:rsid w:val="007D52ED"/>
    <w:rsid w:val="007D56A6"/>
    <w:rsid w:val="007D575C"/>
    <w:rsid w:val="007D5AA0"/>
    <w:rsid w:val="007D5B7A"/>
    <w:rsid w:val="007D5D4D"/>
    <w:rsid w:val="007D5F3A"/>
    <w:rsid w:val="007D5FE6"/>
    <w:rsid w:val="007D67E3"/>
    <w:rsid w:val="007D68FC"/>
    <w:rsid w:val="007D6D7F"/>
    <w:rsid w:val="007D7158"/>
    <w:rsid w:val="007D724C"/>
    <w:rsid w:val="007D730B"/>
    <w:rsid w:val="007D7423"/>
    <w:rsid w:val="007D74CB"/>
    <w:rsid w:val="007D7657"/>
    <w:rsid w:val="007D766E"/>
    <w:rsid w:val="007D7805"/>
    <w:rsid w:val="007D79EC"/>
    <w:rsid w:val="007D7AC4"/>
    <w:rsid w:val="007D7AED"/>
    <w:rsid w:val="007D7B32"/>
    <w:rsid w:val="007D7C54"/>
    <w:rsid w:val="007D7F6F"/>
    <w:rsid w:val="007D7FE3"/>
    <w:rsid w:val="007E04C7"/>
    <w:rsid w:val="007E075C"/>
    <w:rsid w:val="007E0932"/>
    <w:rsid w:val="007E0B3B"/>
    <w:rsid w:val="007E0B60"/>
    <w:rsid w:val="007E0F0D"/>
    <w:rsid w:val="007E0F32"/>
    <w:rsid w:val="007E10DD"/>
    <w:rsid w:val="007E1457"/>
    <w:rsid w:val="007E1584"/>
    <w:rsid w:val="007E17A4"/>
    <w:rsid w:val="007E19A1"/>
    <w:rsid w:val="007E1AAF"/>
    <w:rsid w:val="007E1B51"/>
    <w:rsid w:val="007E2186"/>
    <w:rsid w:val="007E2258"/>
    <w:rsid w:val="007E23C3"/>
    <w:rsid w:val="007E28A0"/>
    <w:rsid w:val="007E2C6F"/>
    <w:rsid w:val="007E2C77"/>
    <w:rsid w:val="007E2CB5"/>
    <w:rsid w:val="007E2CE2"/>
    <w:rsid w:val="007E2E94"/>
    <w:rsid w:val="007E2F20"/>
    <w:rsid w:val="007E311F"/>
    <w:rsid w:val="007E32D7"/>
    <w:rsid w:val="007E34CA"/>
    <w:rsid w:val="007E37C8"/>
    <w:rsid w:val="007E3876"/>
    <w:rsid w:val="007E3C3A"/>
    <w:rsid w:val="007E3D5F"/>
    <w:rsid w:val="007E4098"/>
    <w:rsid w:val="007E4282"/>
    <w:rsid w:val="007E432B"/>
    <w:rsid w:val="007E43B8"/>
    <w:rsid w:val="007E4532"/>
    <w:rsid w:val="007E4A8B"/>
    <w:rsid w:val="007E4DA3"/>
    <w:rsid w:val="007E4FEF"/>
    <w:rsid w:val="007E5008"/>
    <w:rsid w:val="007E5249"/>
    <w:rsid w:val="007E537A"/>
    <w:rsid w:val="007E56A2"/>
    <w:rsid w:val="007E5BB0"/>
    <w:rsid w:val="007E5BB6"/>
    <w:rsid w:val="007E5CCA"/>
    <w:rsid w:val="007E5D55"/>
    <w:rsid w:val="007E62F4"/>
    <w:rsid w:val="007E631A"/>
    <w:rsid w:val="007E654D"/>
    <w:rsid w:val="007E66CB"/>
    <w:rsid w:val="007E66FE"/>
    <w:rsid w:val="007E6956"/>
    <w:rsid w:val="007E6F9B"/>
    <w:rsid w:val="007E701A"/>
    <w:rsid w:val="007E7166"/>
    <w:rsid w:val="007E72C6"/>
    <w:rsid w:val="007E7460"/>
    <w:rsid w:val="007E74CD"/>
    <w:rsid w:val="007E754F"/>
    <w:rsid w:val="007E7586"/>
    <w:rsid w:val="007E7857"/>
    <w:rsid w:val="007E79A1"/>
    <w:rsid w:val="007E7B8C"/>
    <w:rsid w:val="007E7B8F"/>
    <w:rsid w:val="007F023E"/>
    <w:rsid w:val="007F037C"/>
    <w:rsid w:val="007F0601"/>
    <w:rsid w:val="007F063B"/>
    <w:rsid w:val="007F074D"/>
    <w:rsid w:val="007F080C"/>
    <w:rsid w:val="007F0A2C"/>
    <w:rsid w:val="007F0A79"/>
    <w:rsid w:val="007F0CF8"/>
    <w:rsid w:val="007F0D6B"/>
    <w:rsid w:val="007F0DE8"/>
    <w:rsid w:val="007F0EF7"/>
    <w:rsid w:val="007F1034"/>
    <w:rsid w:val="007F1115"/>
    <w:rsid w:val="007F11C1"/>
    <w:rsid w:val="007F136F"/>
    <w:rsid w:val="007F13F6"/>
    <w:rsid w:val="007F156D"/>
    <w:rsid w:val="007F17E6"/>
    <w:rsid w:val="007F1922"/>
    <w:rsid w:val="007F198E"/>
    <w:rsid w:val="007F1C4D"/>
    <w:rsid w:val="007F1CA3"/>
    <w:rsid w:val="007F1CE9"/>
    <w:rsid w:val="007F1E22"/>
    <w:rsid w:val="007F1EDA"/>
    <w:rsid w:val="007F206C"/>
    <w:rsid w:val="007F20B6"/>
    <w:rsid w:val="007F2159"/>
    <w:rsid w:val="007F2712"/>
    <w:rsid w:val="007F28FB"/>
    <w:rsid w:val="007F29DF"/>
    <w:rsid w:val="007F2AC2"/>
    <w:rsid w:val="007F2C92"/>
    <w:rsid w:val="007F2D28"/>
    <w:rsid w:val="007F2D71"/>
    <w:rsid w:val="007F2F37"/>
    <w:rsid w:val="007F2FEC"/>
    <w:rsid w:val="007F3058"/>
    <w:rsid w:val="007F3165"/>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FA"/>
    <w:rsid w:val="007F5456"/>
    <w:rsid w:val="007F5508"/>
    <w:rsid w:val="007F574A"/>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F0"/>
    <w:rsid w:val="008002BA"/>
    <w:rsid w:val="008004DD"/>
    <w:rsid w:val="008005BA"/>
    <w:rsid w:val="008006AA"/>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DB2"/>
    <w:rsid w:val="00801EBA"/>
    <w:rsid w:val="00802354"/>
    <w:rsid w:val="00802393"/>
    <w:rsid w:val="00802576"/>
    <w:rsid w:val="00802631"/>
    <w:rsid w:val="0080269C"/>
    <w:rsid w:val="00802A15"/>
    <w:rsid w:val="00802A41"/>
    <w:rsid w:val="00802B54"/>
    <w:rsid w:val="00802D9D"/>
    <w:rsid w:val="00802DA5"/>
    <w:rsid w:val="00803454"/>
    <w:rsid w:val="008036CD"/>
    <w:rsid w:val="00803CA4"/>
    <w:rsid w:val="00803CE2"/>
    <w:rsid w:val="00803E77"/>
    <w:rsid w:val="00803F99"/>
    <w:rsid w:val="00803FF0"/>
    <w:rsid w:val="008040D1"/>
    <w:rsid w:val="0080428F"/>
    <w:rsid w:val="00804292"/>
    <w:rsid w:val="008043B2"/>
    <w:rsid w:val="008045A8"/>
    <w:rsid w:val="0080464A"/>
    <w:rsid w:val="00804727"/>
    <w:rsid w:val="00804783"/>
    <w:rsid w:val="00804C2D"/>
    <w:rsid w:val="00804E95"/>
    <w:rsid w:val="00805094"/>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39"/>
    <w:rsid w:val="00807AFB"/>
    <w:rsid w:val="00807DE7"/>
    <w:rsid w:val="00807F3A"/>
    <w:rsid w:val="0081003D"/>
    <w:rsid w:val="00810074"/>
    <w:rsid w:val="00810111"/>
    <w:rsid w:val="00810145"/>
    <w:rsid w:val="00810263"/>
    <w:rsid w:val="00810361"/>
    <w:rsid w:val="00810404"/>
    <w:rsid w:val="00810406"/>
    <w:rsid w:val="00810445"/>
    <w:rsid w:val="0081052C"/>
    <w:rsid w:val="00810755"/>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D10"/>
    <w:rsid w:val="00812D4B"/>
    <w:rsid w:val="00812E5E"/>
    <w:rsid w:val="00812E8A"/>
    <w:rsid w:val="00812E8E"/>
    <w:rsid w:val="00813491"/>
    <w:rsid w:val="008134BC"/>
    <w:rsid w:val="008136F4"/>
    <w:rsid w:val="00813809"/>
    <w:rsid w:val="00813825"/>
    <w:rsid w:val="00813898"/>
    <w:rsid w:val="0081395B"/>
    <w:rsid w:val="00813A01"/>
    <w:rsid w:val="00813AD3"/>
    <w:rsid w:val="00813BAF"/>
    <w:rsid w:val="00813CEE"/>
    <w:rsid w:val="00813D34"/>
    <w:rsid w:val="00813D63"/>
    <w:rsid w:val="00813F54"/>
    <w:rsid w:val="00813F8F"/>
    <w:rsid w:val="0081432B"/>
    <w:rsid w:val="008145A9"/>
    <w:rsid w:val="008145BA"/>
    <w:rsid w:val="0081468E"/>
    <w:rsid w:val="0081496B"/>
    <w:rsid w:val="008149D2"/>
    <w:rsid w:val="00814A30"/>
    <w:rsid w:val="00814B63"/>
    <w:rsid w:val="0081520F"/>
    <w:rsid w:val="008152F2"/>
    <w:rsid w:val="008153C0"/>
    <w:rsid w:val="00815471"/>
    <w:rsid w:val="0081549D"/>
    <w:rsid w:val="008154EC"/>
    <w:rsid w:val="0081555A"/>
    <w:rsid w:val="00815579"/>
    <w:rsid w:val="00815671"/>
    <w:rsid w:val="008156E7"/>
    <w:rsid w:val="0081577F"/>
    <w:rsid w:val="0081589C"/>
    <w:rsid w:val="008158D5"/>
    <w:rsid w:val="00815A50"/>
    <w:rsid w:val="00815BF7"/>
    <w:rsid w:val="00815C09"/>
    <w:rsid w:val="008163D0"/>
    <w:rsid w:val="00816408"/>
    <w:rsid w:val="00816497"/>
    <w:rsid w:val="008165BD"/>
    <w:rsid w:val="00816766"/>
    <w:rsid w:val="008168EF"/>
    <w:rsid w:val="00816EC6"/>
    <w:rsid w:val="00817183"/>
    <w:rsid w:val="0081722D"/>
    <w:rsid w:val="00817452"/>
    <w:rsid w:val="008176E5"/>
    <w:rsid w:val="008177D2"/>
    <w:rsid w:val="00817A13"/>
    <w:rsid w:val="00817A22"/>
    <w:rsid w:val="00817C63"/>
    <w:rsid w:val="00817CCF"/>
    <w:rsid w:val="00817F4D"/>
    <w:rsid w:val="00820098"/>
    <w:rsid w:val="0082016C"/>
    <w:rsid w:val="00820391"/>
    <w:rsid w:val="00820531"/>
    <w:rsid w:val="008205F9"/>
    <w:rsid w:val="00820772"/>
    <w:rsid w:val="00820886"/>
    <w:rsid w:val="0082088D"/>
    <w:rsid w:val="00820A66"/>
    <w:rsid w:val="00820B48"/>
    <w:rsid w:val="00820BDD"/>
    <w:rsid w:val="00820D1F"/>
    <w:rsid w:val="00820F90"/>
    <w:rsid w:val="008210F5"/>
    <w:rsid w:val="008214AC"/>
    <w:rsid w:val="00821847"/>
    <w:rsid w:val="008218E5"/>
    <w:rsid w:val="008219CE"/>
    <w:rsid w:val="00821A66"/>
    <w:rsid w:val="00821C16"/>
    <w:rsid w:val="00821C81"/>
    <w:rsid w:val="00821E2E"/>
    <w:rsid w:val="008228D5"/>
    <w:rsid w:val="0082291B"/>
    <w:rsid w:val="00822966"/>
    <w:rsid w:val="0082304F"/>
    <w:rsid w:val="00823062"/>
    <w:rsid w:val="008230C2"/>
    <w:rsid w:val="00823200"/>
    <w:rsid w:val="00823209"/>
    <w:rsid w:val="008235AB"/>
    <w:rsid w:val="0082373F"/>
    <w:rsid w:val="0082377A"/>
    <w:rsid w:val="008237D0"/>
    <w:rsid w:val="00823EC8"/>
    <w:rsid w:val="00823F79"/>
    <w:rsid w:val="00824245"/>
    <w:rsid w:val="008245CA"/>
    <w:rsid w:val="00824871"/>
    <w:rsid w:val="00824AAC"/>
    <w:rsid w:val="00824BF3"/>
    <w:rsid w:val="00824E1F"/>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84F"/>
    <w:rsid w:val="00827A7C"/>
    <w:rsid w:val="00827AF8"/>
    <w:rsid w:val="00827C7B"/>
    <w:rsid w:val="00827F16"/>
    <w:rsid w:val="00827FEF"/>
    <w:rsid w:val="00830232"/>
    <w:rsid w:val="0083057B"/>
    <w:rsid w:val="00830600"/>
    <w:rsid w:val="008306BC"/>
    <w:rsid w:val="008306F0"/>
    <w:rsid w:val="008307AC"/>
    <w:rsid w:val="0083091D"/>
    <w:rsid w:val="00830961"/>
    <w:rsid w:val="00830A09"/>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EF"/>
    <w:rsid w:val="00832872"/>
    <w:rsid w:val="008329D0"/>
    <w:rsid w:val="00832A8F"/>
    <w:rsid w:val="00832AE2"/>
    <w:rsid w:val="00832B0A"/>
    <w:rsid w:val="00832B78"/>
    <w:rsid w:val="00832C33"/>
    <w:rsid w:val="00832F0A"/>
    <w:rsid w:val="008330EC"/>
    <w:rsid w:val="00833142"/>
    <w:rsid w:val="00833167"/>
    <w:rsid w:val="008332DC"/>
    <w:rsid w:val="0083334E"/>
    <w:rsid w:val="0083361B"/>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53EE"/>
    <w:rsid w:val="0083547C"/>
    <w:rsid w:val="00835488"/>
    <w:rsid w:val="0083553D"/>
    <w:rsid w:val="00835583"/>
    <w:rsid w:val="0083558B"/>
    <w:rsid w:val="00835682"/>
    <w:rsid w:val="0083583F"/>
    <w:rsid w:val="0083585C"/>
    <w:rsid w:val="008359C7"/>
    <w:rsid w:val="00835BE7"/>
    <w:rsid w:val="00835C09"/>
    <w:rsid w:val="00835CC9"/>
    <w:rsid w:val="00835FB4"/>
    <w:rsid w:val="00836094"/>
    <w:rsid w:val="00836183"/>
    <w:rsid w:val="008364D0"/>
    <w:rsid w:val="00836BE2"/>
    <w:rsid w:val="00836D74"/>
    <w:rsid w:val="00836E8D"/>
    <w:rsid w:val="00836EEC"/>
    <w:rsid w:val="00836F52"/>
    <w:rsid w:val="008375B3"/>
    <w:rsid w:val="00837A5C"/>
    <w:rsid w:val="00837B58"/>
    <w:rsid w:val="00837F11"/>
    <w:rsid w:val="00837F5C"/>
    <w:rsid w:val="008400F9"/>
    <w:rsid w:val="00840416"/>
    <w:rsid w:val="0084042D"/>
    <w:rsid w:val="0084052F"/>
    <w:rsid w:val="0084054E"/>
    <w:rsid w:val="008405FE"/>
    <w:rsid w:val="0084067A"/>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C58"/>
    <w:rsid w:val="00841D9F"/>
    <w:rsid w:val="00841FF8"/>
    <w:rsid w:val="0084218C"/>
    <w:rsid w:val="008423AD"/>
    <w:rsid w:val="00842486"/>
    <w:rsid w:val="00842529"/>
    <w:rsid w:val="008426A2"/>
    <w:rsid w:val="008426EF"/>
    <w:rsid w:val="00842733"/>
    <w:rsid w:val="008429BD"/>
    <w:rsid w:val="00842A1A"/>
    <w:rsid w:val="00842BFD"/>
    <w:rsid w:val="00842D93"/>
    <w:rsid w:val="00842DB0"/>
    <w:rsid w:val="00843085"/>
    <w:rsid w:val="008430D4"/>
    <w:rsid w:val="00843216"/>
    <w:rsid w:val="0084329F"/>
    <w:rsid w:val="008432DA"/>
    <w:rsid w:val="00843349"/>
    <w:rsid w:val="00843461"/>
    <w:rsid w:val="00843466"/>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DC"/>
    <w:rsid w:val="0084454A"/>
    <w:rsid w:val="0084466E"/>
    <w:rsid w:val="008446A3"/>
    <w:rsid w:val="00844982"/>
    <w:rsid w:val="00844A30"/>
    <w:rsid w:val="00844D9E"/>
    <w:rsid w:val="00844EE8"/>
    <w:rsid w:val="00844EE9"/>
    <w:rsid w:val="0084526B"/>
    <w:rsid w:val="00845531"/>
    <w:rsid w:val="00845650"/>
    <w:rsid w:val="0084571D"/>
    <w:rsid w:val="008457E6"/>
    <w:rsid w:val="00845897"/>
    <w:rsid w:val="00845D15"/>
    <w:rsid w:val="00845D19"/>
    <w:rsid w:val="00845E55"/>
    <w:rsid w:val="00846019"/>
    <w:rsid w:val="00846060"/>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4FB"/>
    <w:rsid w:val="0085055B"/>
    <w:rsid w:val="0085070B"/>
    <w:rsid w:val="008507F4"/>
    <w:rsid w:val="00850937"/>
    <w:rsid w:val="00850C7A"/>
    <w:rsid w:val="00850CB3"/>
    <w:rsid w:val="00850CF1"/>
    <w:rsid w:val="00850E24"/>
    <w:rsid w:val="00850F73"/>
    <w:rsid w:val="0085100F"/>
    <w:rsid w:val="008512AC"/>
    <w:rsid w:val="008514A0"/>
    <w:rsid w:val="008515C4"/>
    <w:rsid w:val="0085169C"/>
    <w:rsid w:val="008519DC"/>
    <w:rsid w:val="00851CCE"/>
    <w:rsid w:val="00851E04"/>
    <w:rsid w:val="00852045"/>
    <w:rsid w:val="0085211C"/>
    <w:rsid w:val="00852323"/>
    <w:rsid w:val="00852452"/>
    <w:rsid w:val="008528B4"/>
    <w:rsid w:val="00852D9D"/>
    <w:rsid w:val="008530C3"/>
    <w:rsid w:val="008532F6"/>
    <w:rsid w:val="0085330A"/>
    <w:rsid w:val="008535D4"/>
    <w:rsid w:val="00853728"/>
    <w:rsid w:val="00853729"/>
    <w:rsid w:val="0085379B"/>
    <w:rsid w:val="00853971"/>
    <w:rsid w:val="008539C6"/>
    <w:rsid w:val="00853AD9"/>
    <w:rsid w:val="00853D31"/>
    <w:rsid w:val="00853FD5"/>
    <w:rsid w:val="00854007"/>
    <w:rsid w:val="00854060"/>
    <w:rsid w:val="00854206"/>
    <w:rsid w:val="0085423D"/>
    <w:rsid w:val="00854482"/>
    <w:rsid w:val="00854B39"/>
    <w:rsid w:val="00854C0A"/>
    <w:rsid w:val="00854C4D"/>
    <w:rsid w:val="00854D81"/>
    <w:rsid w:val="00854E5F"/>
    <w:rsid w:val="00854E89"/>
    <w:rsid w:val="008550A1"/>
    <w:rsid w:val="00855132"/>
    <w:rsid w:val="008553CD"/>
    <w:rsid w:val="008554A9"/>
    <w:rsid w:val="0085577A"/>
    <w:rsid w:val="00855836"/>
    <w:rsid w:val="00855A68"/>
    <w:rsid w:val="00855A80"/>
    <w:rsid w:val="00855BE6"/>
    <w:rsid w:val="00855CA1"/>
    <w:rsid w:val="00855F26"/>
    <w:rsid w:val="00855FC2"/>
    <w:rsid w:val="00856166"/>
    <w:rsid w:val="00856237"/>
    <w:rsid w:val="0085632F"/>
    <w:rsid w:val="00856586"/>
    <w:rsid w:val="00856C4E"/>
    <w:rsid w:val="00856EA4"/>
    <w:rsid w:val="00857038"/>
    <w:rsid w:val="00857633"/>
    <w:rsid w:val="00857689"/>
    <w:rsid w:val="008576F1"/>
    <w:rsid w:val="008577F3"/>
    <w:rsid w:val="00857BD9"/>
    <w:rsid w:val="00857ED7"/>
    <w:rsid w:val="0086019C"/>
    <w:rsid w:val="00860234"/>
    <w:rsid w:val="0086039C"/>
    <w:rsid w:val="008604EE"/>
    <w:rsid w:val="0086054D"/>
    <w:rsid w:val="0086090C"/>
    <w:rsid w:val="00860980"/>
    <w:rsid w:val="00860ACC"/>
    <w:rsid w:val="00860C97"/>
    <w:rsid w:val="00860EF2"/>
    <w:rsid w:val="008612BF"/>
    <w:rsid w:val="008614AE"/>
    <w:rsid w:val="00861808"/>
    <w:rsid w:val="00861810"/>
    <w:rsid w:val="0086194D"/>
    <w:rsid w:val="008619AA"/>
    <w:rsid w:val="00861B32"/>
    <w:rsid w:val="00861BB8"/>
    <w:rsid w:val="00861C21"/>
    <w:rsid w:val="00861E0C"/>
    <w:rsid w:val="00861E7B"/>
    <w:rsid w:val="00861EEC"/>
    <w:rsid w:val="008625B0"/>
    <w:rsid w:val="00862629"/>
    <w:rsid w:val="00862649"/>
    <w:rsid w:val="008627F5"/>
    <w:rsid w:val="0086285D"/>
    <w:rsid w:val="00862867"/>
    <w:rsid w:val="00862A0F"/>
    <w:rsid w:val="00862C29"/>
    <w:rsid w:val="00862E8A"/>
    <w:rsid w:val="008631A8"/>
    <w:rsid w:val="0086364E"/>
    <w:rsid w:val="008638DF"/>
    <w:rsid w:val="00863995"/>
    <w:rsid w:val="00863BC2"/>
    <w:rsid w:val="00863F73"/>
    <w:rsid w:val="0086456B"/>
    <w:rsid w:val="00864F25"/>
    <w:rsid w:val="00864F46"/>
    <w:rsid w:val="00864F84"/>
    <w:rsid w:val="00864F8F"/>
    <w:rsid w:val="00865195"/>
    <w:rsid w:val="00865333"/>
    <w:rsid w:val="008653FC"/>
    <w:rsid w:val="008653FD"/>
    <w:rsid w:val="00865449"/>
    <w:rsid w:val="008655D3"/>
    <w:rsid w:val="0086580E"/>
    <w:rsid w:val="00865D62"/>
    <w:rsid w:val="00865DE8"/>
    <w:rsid w:val="00865E31"/>
    <w:rsid w:val="00865EF8"/>
    <w:rsid w:val="0086611E"/>
    <w:rsid w:val="0086628B"/>
    <w:rsid w:val="008663E6"/>
    <w:rsid w:val="00866625"/>
    <w:rsid w:val="00866627"/>
    <w:rsid w:val="0086663D"/>
    <w:rsid w:val="00866644"/>
    <w:rsid w:val="00866834"/>
    <w:rsid w:val="008668BC"/>
    <w:rsid w:val="008669EE"/>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0FA9"/>
    <w:rsid w:val="0087149E"/>
    <w:rsid w:val="008715CC"/>
    <w:rsid w:val="008715EE"/>
    <w:rsid w:val="00871770"/>
    <w:rsid w:val="00871889"/>
    <w:rsid w:val="008718DE"/>
    <w:rsid w:val="00871992"/>
    <w:rsid w:val="00871CA5"/>
    <w:rsid w:val="00872053"/>
    <w:rsid w:val="0087214A"/>
    <w:rsid w:val="00872456"/>
    <w:rsid w:val="008729AD"/>
    <w:rsid w:val="0087303D"/>
    <w:rsid w:val="008730B3"/>
    <w:rsid w:val="008733C1"/>
    <w:rsid w:val="00873521"/>
    <w:rsid w:val="008735A8"/>
    <w:rsid w:val="008735B1"/>
    <w:rsid w:val="00873619"/>
    <w:rsid w:val="00873704"/>
    <w:rsid w:val="00873AE0"/>
    <w:rsid w:val="00873B00"/>
    <w:rsid w:val="0087408F"/>
    <w:rsid w:val="008742FD"/>
    <w:rsid w:val="008743C4"/>
    <w:rsid w:val="008743DE"/>
    <w:rsid w:val="008744A7"/>
    <w:rsid w:val="00874746"/>
    <w:rsid w:val="008749D3"/>
    <w:rsid w:val="00874AC0"/>
    <w:rsid w:val="00874BC1"/>
    <w:rsid w:val="00874D12"/>
    <w:rsid w:val="008750CD"/>
    <w:rsid w:val="0087524A"/>
    <w:rsid w:val="0087529E"/>
    <w:rsid w:val="008752FD"/>
    <w:rsid w:val="008753A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384"/>
    <w:rsid w:val="008814C8"/>
    <w:rsid w:val="008815F2"/>
    <w:rsid w:val="008816EE"/>
    <w:rsid w:val="0088196D"/>
    <w:rsid w:val="00881B0F"/>
    <w:rsid w:val="00881ED1"/>
    <w:rsid w:val="00882415"/>
    <w:rsid w:val="0088241F"/>
    <w:rsid w:val="008824B5"/>
    <w:rsid w:val="00882729"/>
    <w:rsid w:val="00882822"/>
    <w:rsid w:val="0088297C"/>
    <w:rsid w:val="00882A62"/>
    <w:rsid w:val="00882A77"/>
    <w:rsid w:val="00882B42"/>
    <w:rsid w:val="00882B61"/>
    <w:rsid w:val="00882BAB"/>
    <w:rsid w:val="00882D3D"/>
    <w:rsid w:val="00882F9D"/>
    <w:rsid w:val="008830E8"/>
    <w:rsid w:val="00883149"/>
    <w:rsid w:val="008832F8"/>
    <w:rsid w:val="0088341E"/>
    <w:rsid w:val="00883687"/>
    <w:rsid w:val="00883A2A"/>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9B5"/>
    <w:rsid w:val="00886A1C"/>
    <w:rsid w:val="00886D77"/>
    <w:rsid w:val="00886E5E"/>
    <w:rsid w:val="00886F42"/>
    <w:rsid w:val="00887364"/>
    <w:rsid w:val="00887515"/>
    <w:rsid w:val="008875FD"/>
    <w:rsid w:val="008876B4"/>
    <w:rsid w:val="008879ED"/>
    <w:rsid w:val="00887AF6"/>
    <w:rsid w:val="00887C46"/>
    <w:rsid w:val="00887CF4"/>
    <w:rsid w:val="00887E68"/>
    <w:rsid w:val="00887E7A"/>
    <w:rsid w:val="00890021"/>
    <w:rsid w:val="00890391"/>
    <w:rsid w:val="00890403"/>
    <w:rsid w:val="008904D2"/>
    <w:rsid w:val="008905AA"/>
    <w:rsid w:val="0089062D"/>
    <w:rsid w:val="0089062F"/>
    <w:rsid w:val="008907A0"/>
    <w:rsid w:val="00890A08"/>
    <w:rsid w:val="00890A66"/>
    <w:rsid w:val="00890AFF"/>
    <w:rsid w:val="00890EAD"/>
    <w:rsid w:val="00891187"/>
    <w:rsid w:val="0089123C"/>
    <w:rsid w:val="0089137B"/>
    <w:rsid w:val="00891556"/>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B4"/>
    <w:rsid w:val="00893C7E"/>
    <w:rsid w:val="00893F0B"/>
    <w:rsid w:val="00893F61"/>
    <w:rsid w:val="008942A5"/>
    <w:rsid w:val="0089457E"/>
    <w:rsid w:val="0089470D"/>
    <w:rsid w:val="008948A3"/>
    <w:rsid w:val="00894D88"/>
    <w:rsid w:val="00894DF0"/>
    <w:rsid w:val="00894EC4"/>
    <w:rsid w:val="0089519C"/>
    <w:rsid w:val="00895201"/>
    <w:rsid w:val="008952CF"/>
    <w:rsid w:val="0089538C"/>
    <w:rsid w:val="008955A3"/>
    <w:rsid w:val="0089596D"/>
    <w:rsid w:val="008959C4"/>
    <w:rsid w:val="00895C3C"/>
    <w:rsid w:val="00895E38"/>
    <w:rsid w:val="00896029"/>
    <w:rsid w:val="00896206"/>
    <w:rsid w:val="008964DB"/>
    <w:rsid w:val="008964F7"/>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D72"/>
    <w:rsid w:val="008A0255"/>
    <w:rsid w:val="008A07C4"/>
    <w:rsid w:val="008A0887"/>
    <w:rsid w:val="008A0A18"/>
    <w:rsid w:val="008A0B08"/>
    <w:rsid w:val="008A0C50"/>
    <w:rsid w:val="008A0CF4"/>
    <w:rsid w:val="008A0DB6"/>
    <w:rsid w:val="008A1042"/>
    <w:rsid w:val="008A10C4"/>
    <w:rsid w:val="008A1228"/>
    <w:rsid w:val="008A12C8"/>
    <w:rsid w:val="008A1592"/>
    <w:rsid w:val="008A15FF"/>
    <w:rsid w:val="008A1621"/>
    <w:rsid w:val="008A17EE"/>
    <w:rsid w:val="008A1ACF"/>
    <w:rsid w:val="008A1F3D"/>
    <w:rsid w:val="008A2081"/>
    <w:rsid w:val="008A28ED"/>
    <w:rsid w:val="008A2AA5"/>
    <w:rsid w:val="008A2ACA"/>
    <w:rsid w:val="008A2B4D"/>
    <w:rsid w:val="008A2BAC"/>
    <w:rsid w:val="008A325C"/>
    <w:rsid w:val="008A33D2"/>
    <w:rsid w:val="008A3495"/>
    <w:rsid w:val="008A37EF"/>
    <w:rsid w:val="008A3A0D"/>
    <w:rsid w:val="008A3AF1"/>
    <w:rsid w:val="008A3C43"/>
    <w:rsid w:val="008A3F93"/>
    <w:rsid w:val="008A41B7"/>
    <w:rsid w:val="008A465B"/>
    <w:rsid w:val="008A48E8"/>
    <w:rsid w:val="008A4A77"/>
    <w:rsid w:val="008A4BB1"/>
    <w:rsid w:val="008A4D39"/>
    <w:rsid w:val="008A4DC1"/>
    <w:rsid w:val="008A551E"/>
    <w:rsid w:val="008A5865"/>
    <w:rsid w:val="008A594C"/>
    <w:rsid w:val="008A5E8D"/>
    <w:rsid w:val="008A6023"/>
    <w:rsid w:val="008A60AF"/>
    <w:rsid w:val="008A611D"/>
    <w:rsid w:val="008A631A"/>
    <w:rsid w:val="008A638B"/>
    <w:rsid w:val="008A648C"/>
    <w:rsid w:val="008A669A"/>
    <w:rsid w:val="008A66F2"/>
    <w:rsid w:val="008A68C3"/>
    <w:rsid w:val="008A6B5B"/>
    <w:rsid w:val="008A6BD5"/>
    <w:rsid w:val="008A6D5A"/>
    <w:rsid w:val="008A6F52"/>
    <w:rsid w:val="008A6FBD"/>
    <w:rsid w:val="008A72C1"/>
    <w:rsid w:val="008A72F4"/>
    <w:rsid w:val="008A74BF"/>
    <w:rsid w:val="008A7591"/>
    <w:rsid w:val="008A7612"/>
    <w:rsid w:val="008A796E"/>
    <w:rsid w:val="008A7C51"/>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1A4"/>
    <w:rsid w:val="008B228B"/>
    <w:rsid w:val="008B2380"/>
    <w:rsid w:val="008B2478"/>
    <w:rsid w:val="008B24B2"/>
    <w:rsid w:val="008B2568"/>
    <w:rsid w:val="008B2621"/>
    <w:rsid w:val="008B2645"/>
    <w:rsid w:val="008B293F"/>
    <w:rsid w:val="008B2993"/>
    <w:rsid w:val="008B2A4F"/>
    <w:rsid w:val="008B2C49"/>
    <w:rsid w:val="008B2E94"/>
    <w:rsid w:val="008B3052"/>
    <w:rsid w:val="008B30D9"/>
    <w:rsid w:val="008B35D0"/>
    <w:rsid w:val="008B3867"/>
    <w:rsid w:val="008B3A13"/>
    <w:rsid w:val="008B3CA8"/>
    <w:rsid w:val="008B3CDE"/>
    <w:rsid w:val="008B3D4D"/>
    <w:rsid w:val="008B3E61"/>
    <w:rsid w:val="008B3F46"/>
    <w:rsid w:val="008B3FD2"/>
    <w:rsid w:val="008B4062"/>
    <w:rsid w:val="008B4355"/>
    <w:rsid w:val="008B43C3"/>
    <w:rsid w:val="008B4500"/>
    <w:rsid w:val="008B472B"/>
    <w:rsid w:val="008B4959"/>
    <w:rsid w:val="008B4A69"/>
    <w:rsid w:val="008B4BA2"/>
    <w:rsid w:val="008B4BC4"/>
    <w:rsid w:val="008B4D4D"/>
    <w:rsid w:val="008B5197"/>
    <w:rsid w:val="008B523F"/>
    <w:rsid w:val="008B552A"/>
    <w:rsid w:val="008B56A4"/>
    <w:rsid w:val="008B573A"/>
    <w:rsid w:val="008B5C7B"/>
    <w:rsid w:val="008B5CD7"/>
    <w:rsid w:val="008B5CF7"/>
    <w:rsid w:val="008B5DD0"/>
    <w:rsid w:val="008B5E18"/>
    <w:rsid w:val="008B5E45"/>
    <w:rsid w:val="008B60A5"/>
    <w:rsid w:val="008B6180"/>
    <w:rsid w:val="008B61DE"/>
    <w:rsid w:val="008B6283"/>
    <w:rsid w:val="008B65FC"/>
    <w:rsid w:val="008B66A5"/>
    <w:rsid w:val="008B66F4"/>
    <w:rsid w:val="008B6890"/>
    <w:rsid w:val="008B6906"/>
    <w:rsid w:val="008B6B4C"/>
    <w:rsid w:val="008B6C13"/>
    <w:rsid w:val="008B7051"/>
    <w:rsid w:val="008B7091"/>
    <w:rsid w:val="008B7971"/>
    <w:rsid w:val="008B79BA"/>
    <w:rsid w:val="008B7A97"/>
    <w:rsid w:val="008B7ACF"/>
    <w:rsid w:val="008B7C91"/>
    <w:rsid w:val="008B7DA0"/>
    <w:rsid w:val="008C00AC"/>
    <w:rsid w:val="008C00BF"/>
    <w:rsid w:val="008C00E3"/>
    <w:rsid w:val="008C02AC"/>
    <w:rsid w:val="008C0353"/>
    <w:rsid w:val="008C04F1"/>
    <w:rsid w:val="008C098C"/>
    <w:rsid w:val="008C0AC8"/>
    <w:rsid w:val="008C0C7C"/>
    <w:rsid w:val="008C0CB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DC7"/>
    <w:rsid w:val="008C1F8A"/>
    <w:rsid w:val="008C254F"/>
    <w:rsid w:val="008C25B6"/>
    <w:rsid w:val="008C2613"/>
    <w:rsid w:val="008C2758"/>
    <w:rsid w:val="008C27C0"/>
    <w:rsid w:val="008C2971"/>
    <w:rsid w:val="008C29E7"/>
    <w:rsid w:val="008C2C16"/>
    <w:rsid w:val="008C2E2C"/>
    <w:rsid w:val="008C2F4A"/>
    <w:rsid w:val="008C2F9A"/>
    <w:rsid w:val="008C301B"/>
    <w:rsid w:val="008C3023"/>
    <w:rsid w:val="008C307B"/>
    <w:rsid w:val="008C3314"/>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DE9"/>
    <w:rsid w:val="008C3E6E"/>
    <w:rsid w:val="008C3E72"/>
    <w:rsid w:val="008C3EF7"/>
    <w:rsid w:val="008C419F"/>
    <w:rsid w:val="008C4554"/>
    <w:rsid w:val="008C4918"/>
    <w:rsid w:val="008C4AD2"/>
    <w:rsid w:val="008C4C3C"/>
    <w:rsid w:val="008C4DE5"/>
    <w:rsid w:val="008C4E02"/>
    <w:rsid w:val="008C4E28"/>
    <w:rsid w:val="008C5274"/>
    <w:rsid w:val="008C5594"/>
    <w:rsid w:val="008C58D3"/>
    <w:rsid w:val="008C5B54"/>
    <w:rsid w:val="008C5DBF"/>
    <w:rsid w:val="008C5E0C"/>
    <w:rsid w:val="008C6341"/>
    <w:rsid w:val="008C63FE"/>
    <w:rsid w:val="008C6841"/>
    <w:rsid w:val="008C6863"/>
    <w:rsid w:val="008C689D"/>
    <w:rsid w:val="008C699B"/>
    <w:rsid w:val="008C6D7B"/>
    <w:rsid w:val="008C6F2C"/>
    <w:rsid w:val="008C6FF6"/>
    <w:rsid w:val="008C7176"/>
    <w:rsid w:val="008C73EB"/>
    <w:rsid w:val="008C73FA"/>
    <w:rsid w:val="008C753C"/>
    <w:rsid w:val="008C761F"/>
    <w:rsid w:val="008C7649"/>
    <w:rsid w:val="008C76C3"/>
    <w:rsid w:val="008C7870"/>
    <w:rsid w:val="008C78B9"/>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BE8"/>
    <w:rsid w:val="008D0EFD"/>
    <w:rsid w:val="008D10EC"/>
    <w:rsid w:val="008D11EB"/>
    <w:rsid w:val="008D149E"/>
    <w:rsid w:val="008D1E50"/>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C8"/>
    <w:rsid w:val="008D372D"/>
    <w:rsid w:val="008D396D"/>
    <w:rsid w:val="008D39C6"/>
    <w:rsid w:val="008D3AB2"/>
    <w:rsid w:val="008D3B59"/>
    <w:rsid w:val="008D3CE5"/>
    <w:rsid w:val="008D3D94"/>
    <w:rsid w:val="008D3EFA"/>
    <w:rsid w:val="008D3F3B"/>
    <w:rsid w:val="008D3F74"/>
    <w:rsid w:val="008D3FD0"/>
    <w:rsid w:val="008D41F0"/>
    <w:rsid w:val="008D45A7"/>
    <w:rsid w:val="008D4CC2"/>
    <w:rsid w:val="008D5941"/>
    <w:rsid w:val="008D5A10"/>
    <w:rsid w:val="008D5B75"/>
    <w:rsid w:val="008D5E6F"/>
    <w:rsid w:val="008D5E80"/>
    <w:rsid w:val="008D5EC3"/>
    <w:rsid w:val="008D5ED5"/>
    <w:rsid w:val="008D5F9C"/>
    <w:rsid w:val="008D6035"/>
    <w:rsid w:val="008D61F8"/>
    <w:rsid w:val="008D636E"/>
    <w:rsid w:val="008D64CC"/>
    <w:rsid w:val="008D653E"/>
    <w:rsid w:val="008D6570"/>
    <w:rsid w:val="008D6679"/>
    <w:rsid w:val="008D6752"/>
    <w:rsid w:val="008D680B"/>
    <w:rsid w:val="008D6888"/>
    <w:rsid w:val="008D6F42"/>
    <w:rsid w:val="008D72A7"/>
    <w:rsid w:val="008D742F"/>
    <w:rsid w:val="008D7674"/>
    <w:rsid w:val="008D79A2"/>
    <w:rsid w:val="008D7B1B"/>
    <w:rsid w:val="008D7C78"/>
    <w:rsid w:val="008D7CC3"/>
    <w:rsid w:val="008D7F71"/>
    <w:rsid w:val="008D7F99"/>
    <w:rsid w:val="008E0256"/>
    <w:rsid w:val="008E0AD3"/>
    <w:rsid w:val="008E0AE2"/>
    <w:rsid w:val="008E0D05"/>
    <w:rsid w:val="008E0F37"/>
    <w:rsid w:val="008E13D8"/>
    <w:rsid w:val="008E1538"/>
    <w:rsid w:val="008E182E"/>
    <w:rsid w:val="008E1842"/>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90E"/>
    <w:rsid w:val="008E39E1"/>
    <w:rsid w:val="008E3A9A"/>
    <w:rsid w:val="008E3E4C"/>
    <w:rsid w:val="008E3E82"/>
    <w:rsid w:val="008E3FAB"/>
    <w:rsid w:val="008E4091"/>
    <w:rsid w:val="008E409D"/>
    <w:rsid w:val="008E4241"/>
    <w:rsid w:val="008E42BA"/>
    <w:rsid w:val="008E42D5"/>
    <w:rsid w:val="008E45E2"/>
    <w:rsid w:val="008E47A5"/>
    <w:rsid w:val="008E4A1C"/>
    <w:rsid w:val="008E4B44"/>
    <w:rsid w:val="008E4B96"/>
    <w:rsid w:val="008E4B99"/>
    <w:rsid w:val="008E4BBD"/>
    <w:rsid w:val="008E4C45"/>
    <w:rsid w:val="008E4CF9"/>
    <w:rsid w:val="008E4E34"/>
    <w:rsid w:val="008E4F00"/>
    <w:rsid w:val="008E5209"/>
    <w:rsid w:val="008E567D"/>
    <w:rsid w:val="008E5879"/>
    <w:rsid w:val="008E5B67"/>
    <w:rsid w:val="008E5D41"/>
    <w:rsid w:val="008E5EFC"/>
    <w:rsid w:val="008E5F6A"/>
    <w:rsid w:val="008E628C"/>
    <w:rsid w:val="008E63A6"/>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C4B"/>
    <w:rsid w:val="008E7CEE"/>
    <w:rsid w:val="008E7EA8"/>
    <w:rsid w:val="008F0258"/>
    <w:rsid w:val="008F03A4"/>
    <w:rsid w:val="008F043F"/>
    <w:rsid w:val="008F04F8"/>
    <w:rsid w:val="008F0661"/>
    <w:rsid w:val="008F0834"/>
    <w:rsid w:val="008F0871"/>
    <w:rsid w:val="008F09B0"/>
    <w:rsid w:val="008F0ADB"/>
    <w:rsid w:val="008F0D31"/>
    <w:rsid w:val="008F1240"/>
    <w:rsid w:val="008F1343"/>
    <w:rsid w:val="008F1399"/>
    <w:rsid w:val="008F153B"/>
    <w:rsid w:val="008F1576"/>
    <w:rsid w:val="008F1874"/>
    <w:rsid w:val="008F1B8F"/>
    <w:rsid w:val="008F1C62"/>
    <w:rsid w:val="008F1D6A"/>
    <w:rsid w:val="008F2155"/>
    <w:rsid w:val="008F2254"/>
    <w:rsid w:val="008F2636"/>
    <w:rsid w:val="008F26C4"/>
    <w:rsid w:val="008F2731"/>
    <w:rsid w:val="008F2917"/>
    <w:rsid w:val="008F2C68"/>
    <w:rsid w:val="008F2CD1"/>
    <w:rsid w:val="008F2EA9"/>
    <w:rsid w:val="008F3065"/>
    <w:rsid w:val="008F319D"/>
    <w:rsid w:val="008F32EB"/>
    <w:rsid w:val="008F3330"/>
    <w:rsid w:val="008F33C0"/>
    <w:rsid w:val="008F36A0"/>
    <w:rsid w:val="008F3817"/>
    <w:rsid w:val="008F393D"/>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5311"/>
    <w:rsid w:val="008F53D7"/>
    <w:rsid w:val="008F5443"/>
    <w:rsid w:val="008F5513"/>
    <w:rsid w:val="008F56FF"/>
    <w:rsid w:val="008F5958"/>
    <w:rsid w:val="008F5AAD"/>
    <w:rsid w:val="008F5BF7"/>
    <w:rsid w:val="008F5D85"/>
    <w:rsid w:val="008F5F1C"/>
    <w:rsid w:val="008F61A2"/>
    <w:rsid w:val="008F62C4"/>
    <w:rsid w:val="008F64D8"/>
    <w:rsid w:val="008F64EB"/>
    <w:rsid w:val="008F666C"/>
    <w:rsid w:val="008F6797"/>
    <w:rsid w:val="008F68DD"/>
    <w:rsid w:val="008F6C1A"/>
    <w:rsid w:val="008F73A7"/>
    <w:rsid w:val="008F75BD"/>
    <w:rsid w:val="008F769D"/>
    <w:rsid w:val="008F770A"/>
    <w:rsid w:val="008F77DD"/>
    <w:rsid w:val="008F78E9"/>
    <w:rsid w:val="008F7B28"/>
    <w:rsid w:val="008F7B58"/>
    <w:rsid w:val="008F7D2E"/>
    <w:rsid w:val="008F7DBF"/>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B47"/>
    <w:rsid w:val="00901BCE"/>
    <w:rsid w:val="00901C03"/>
    <w:rsid w:val="00901D9E"/>
    <w:rsid w:val="00901F8E"/>
    <w:rsid w:val="0090205E"/>
    <w:rsid w:val="00902268"/>
    <w:rsid w:val="00902487"/>
    <w:rsid w:val="009024FF"/>
    <w:rsid w:val="009026C7"/>
    <w:rsid w:val="00902797"/>
    <w:rsid w:val="009028F4"/>
    <w:rsid w:val="00902D16"/>
    <w:rsid w:val="00902F16"/>
    <w:rsid w:val="00903048"/>
    <w:rsid w:val="00903184"/>
    <w:rsid w:val="009032B6"/>
    <w:rsid w:val="0090345F"/>
    <w:rsid w:val="00903509"/>
    <w:rsid w:val="00903511"/>
    <w:rsid w:val="00903566"/>
    <w:rsid w:val="009035C4"/>
    <w:rsid w:val="009037BC"/>
    <w:rsid w:val="00903995"/>
    <w:rsid w:val="00903B7F"/>
    <w:rsid w:val="00903E9C"/>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4F"/>
    <w:rsid w:val="0090606A"/>
    <w:rsid w:val="0090610A"/>
    <w:rsid w:val="009063EC"/>
    <w:rsid w:val="00906517"/>
    <w:rsid w:val="00906579"/>
    <w:rsid w:val="009065B3"/>
    <w:rsid w:val="00906698"/>
    <w:rsid w:val="00906C04"/>
    <w:rsid w:val="00906C9C"/>
    <w:rsid w:val="00906D94"/>
    <w:rsid w:val="00906FB3"/>
    <w:rsid w:val="00907032"/>
    <w:rsid w:val="009074A5"/>
    <w:rsid w:val="0090766C"/>
    <w:rsid w:val="00907AC2"/>
    <w:rsid w:val="00907D23"/>
    <w:rsid w:val="00907D8F"/>
    <w:rsid w:val="00907E5C"/>
    <w:rsid w:val="00907F78"/>
    <w:rsid w:val="00910042"/>
    <w:rsid w:val="009103CC"/>
    <w:rsid w:val="009104B6"/>
    <w:rsid w:val="0091082A"/>
    <w:rsid w:val="00910938"/>
    <w:rsid w:val="00910AE5"/>
    <w:rsid w:val="00910B99"/>
    <w:rsid w:val="00910BA1"/>
    <w:rsid w:val="00910DD3"/>
    <w:rsid w:val="00910E00"/>
    <w:rsid w:val="00910F76"/>
    <w:rsid w:val="00910FDB"/>
    <w:rsid w:val="00910FE6"/>
    <w:rsid w:val="009112CD"/>
    <w:rsid w:val="009112D7"/>
    <w:rsid w:val="009113BA"/>
    <w:rsid w:val="009116C8"/>
    <w:rsid w:val="009116FC"/>
    <w:rsid w:val="00911E85"/>
    <w:rsid w:val="00911ED8"/>
    <w:rsid w:val="009124B2"/>
    <w:rsid w:val="009125C9"/>
    <w:rsid w:val="00912636"/>
    <w:rsid w:val="00912794"/>
    <w:rsid w:val="00912E83"/>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971"/>
    <w:rsid w:val="00914E8C"/>
    <w:rsid w:val="0091504A"/>
    <w:rsid w:val="00915C36"/>
    <w:rsid w:val="00915F20"/>
    <w:rsid w:val="0091621B"/>
    <w:rsid w:val="00916392"/>
    <w:rsid w:val="009163A4"/>
    <w:rsid w:val="00916483"/>
    <w:rsid w:val="009166CA"/>
    <w:rsid w:val="00916744"/>
    <w:rsid w:val="00916889"/>
    <w:rsid w:val="0091696A"/>
    <w:rsid w:val="00916BF0"/>
    <w:rsid w:val="00916D30"/>
    <w:rsid w:val="00916D4C"/>
    <w:rsid w:val="00916EAB"/>
    <w:rsid w:val="0091709A"/>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50D"/>
    <w:rsid w:val="0092168E"/>
    <w:rsid w:val="00921739"/>
    <w:rsid w:val="00921749"/>
    <w:rsid w:val="00921CEB"/>
    <w:rsid w:val="00921F83"/>
    <w:rsid w:val="009220FB"/>
    <w:rsid w:val="0092217D"/>
    <w:rsid w:val="00922373"/>
    <w:rsid w:val="009223E5"/>
    <w:rsid w:val="00922699"/>
    <w:rsid w:val="009226C5"/>
    <w:rsid w:val="009227F0"/>
    <w:rsid w:val="00922A0A"/>
    <w:rsid w:val="00922CD1"/>
    <w:rsid w:val="00922E6E"/>
    <w:rsid w:val="00922FCC"/>
    <w:rsid w:val="00923205"/>
    <w:rsid w:val="00923293"/>
    <w:rsid w:val="0092336F"/>
    <w:rsid w:val="00923376"/>
    <w:rsid w:val="0092342B"/>
    <w:rsid w:val="009234C0"/>
    <w:rsid w:val="009235B6"/>
    <w:rsid w:val="009235DD"/>
    <w:rsid w:val="009235F6"/>
    <w:rsid w:val="009236A4"/>
    <w:rsid w:val="009236D1"/>
    <w:rsid w:val="009238E7"/>
    <w:rsid w:val="00923D09"/>
    <w:rsid w:val="00923D45"/>
    <w:rsid w:val="00923F2F"/>
    <w:rsid w:val="0092409C"/>
    <w:rsid w:val="00924178"/>
    <w:rsid w:val="00924402"/>
    <w:rsid w:val="0092480D"/>
    <w:rsid w:val="009249B0"/>
    <w:rsid w:val="00924BC1"/>
    <w:rsid w:val="00924C01"/>
    <w:rsid w:val="00924F58"/>
    <w:rsid w:val="009250FD"/>
    <w:rsid w:val="00925387"/>
    <w:rsid w:val="0092538F"/>
    <w:rsid w:val="00925489"/>
    <w:rsid w:val="00925524"/>
    <w:rsid w:val="00925699"/>
    <w:rsid w:val="00925A77"/>
    <w:rsid w:val="00925D42"/>
    <w:rsid w:val="00925DBA"/>
    <w:rsid w:val="00925DED"/>
    <w:rsid w:val="00925E7C"/>
    <w:rsid w:val="009263A6"/>
    <w:rsid w:val="009263EE"/>
    <w:rsid w:val="00926510"/>
    <w:rsid w:val="00926854"/>
    <w:rsid w:val="00926AA0"/>
    <w:rsid w:val="00926DD1"/>
    <w:rsid w:val="00926E2E"/>
    <w:rsid w:val="00926E49"/>
    <w:rsid w:val="00926F32"/>
    <w:rsid w:val="009272A7"/>
    <w:rsid w:val="009273F5"/>
    <w:rsid w:val="009274F8"/>
    <w:rsid w:val="00927518"/>
    <w:rsid w:val="00927560"/>
    <w:rsid w:val="00927871"/>
    <w:rsid w:val="00927A56"/>
    <w:rsid w:val="00930029"/>
    <w:rsid w:val="00930144"/>
    <w:rsid w:val="00930377"/>
    <w:rsid w:val="009303BD"/>
    <w:rsid w:val="00930429"/>
    <w:rsid w:val="00930B23"/>
    <w:rsid w:val="00930BA0"/>
    <w:rsid w:val="00930C1D"/>
    <w:rsid w:val="00930F76"/>
    <w:rsid w:val="00931094"/>
    <w:rsid w:val="00931230"/>
    <w:rsid w:val="009314B4"/>
    <w:rsid w:val="00931666"/>
    <w:rsid w:val="00931696"/>
    <w:rsid w:val="009318B2"/>
    <w:rsid w:val="00931DEA"/>
    <w:rsid w:val="00931E51"/>
    <w:rsid w:val="00931F35"/>
    <w:rsid w:val="0093208C"/>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BE6"/>
    <w:rsid w:val="00933E3A"/>
    <w:rsid w:val="00933E5A"/>
    <w:rsid w:val="00933EED"/>
    <w:rsid w:val="00933FFA"/>
    <w:rsid w:val="00934351"/>
    <w:rsid w:val="0093441C"/>
    <w:rsid w:val="009345FC"/>
    <w:rsid w:val="00934B32"/>
    <w:rsid w:val="00934B38"/>
    <w:rsid w:val="00934C39"/>
    <w:rsid w:val="00934D2D"/>
    <w:rsid w:val="00934D31"/>
    <w:rsid w:val="00934D44"/>
    <w:rsid w:val="00934EAD"/>
    <w:rsid w:val="00934F76"/>
    <w:rsid w:val="009350AB"/>
    <w:rsid w:val="0093513F"/>
    <w:rsid w:val="00935400"/>
    <w:rsid w:val="0093546A"/>
    <w:rsid w:val="00935684"/>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C36"/>
    <w:rsid w:val="009400AA"/>
    <w:rsid w:val="0094013E"/>
    <w:rsid w:val="0094030A"/>
    <w:rsid w:val="00940356"/>
    <w:rsid w:val="009404D2"/>
    <w:rsid w:val="0094050C"/>
    <w:rsid w:val="0094052D"/>
    <w:rsid w:val="009405F7"/>
    <w:rsid w:val="009407AD"/>
    <w:rsid w:val="009407E7"/>
    <w:rsid w:val="00940865"/>
    <w:rsid w:val="00940AEC"/>
    <w:rsid w:val="00940BDE"/>
    <w:rsid w:val="009410FA"/>
    <w:rsid w:val="009411BF"/>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8D2"/>
    <w:rsid w:val="0094397D"/>
    <w:rsid w:val="009439CA"/>
    <w:rsid w:val="00943A31"/>
    <w:rsid w:val="00943AEA"/>
    <w:rsid w:val="00943C92"/>
    <w:rsid w:val="00943FFC"/>
    <w:rsid w:val="00944084"/>
    <w:rsid w:val="00944190"/>
    <w:rsid w:val="009442FC"/>
    <w:rsid w:val="00944398"/>
    <w:rsid w:val="009443E8"/>
    <w:rsid w:val="0094440F"/>
    <w:rsid w:val="00944736"/>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06"/>
    <w:rsid w:val="0094666A"/>
    <w:rsid w:val="00946827"/>
    <w:rsid w:val="00946888"/>
    <w:rsid w:val="00946941"/>
    <w:rsid w:val="009469DC"/>
    <w:rsid w:val="00946B70"/>
    <w:rsid w:val="00946BE0"/>
    <w:rsid w:val="00947052"/>
    <w:rsid w:val="009471C5"/>
    <w:rsid w:val="009473EE"/>
    <w:rsid w:val="00947739"/>
    <w:rsid w:val="0094779C"/>
    <w:rsid w:val="00947DDE"/>
    <w:rsid w:val="00947F14"/>
    <w:rsid w:val="00947F21"/>
    <w:rsid w:val="00947F3E"/>
    <w:rsid w:val="00947FB6"/>
    <w:rsid w:val="00950321"/>
    <w:rsid w:val="009504F8"/>
    <w:rsid w:val="0095063F"/>
    <w:rsid w:val="00950984"/>
    <w:rsid w:val="00950996"/>
    <w:rsid w:val="00950B36"/>
    <w:rsid w:val="00950D6C"/>
    <w:rsid w:val="00950D84"/>
    <w:rsid w:val="00950D86"/>
    <w:rsid w:val="00950DD4"/>
    <w:rsid w:val="00950E05"/>
    <w:rsid w:val="00950E3B"/>
    <w:rsid w:val="009511CF"/>
    <w:rsid w:val="00951230"/>
    <w:rsid w:val="009513E9"/>
    <w:rsid w:val="00951460"/>
    <w:rsid w:val="009516EF"/>
    <w:rsid w:val="00951E7B"/>
    <w:rsid w:val="00952026"/>
    <w:rsid w:val="0095204B"/>
    <w:rsid w:val="0095206A"/>
    <w:rsid w:val="00952B06"/>
    <w:rsid w:val="00952B3B"/>
    <w:rsid w:val="00952E98"/>
    <w:rsid w:val="00953149"/>
    <w:rsid w:val="0095344F"/>
    <w:rsid w:val="0095380E"/>
    <w:rsid w:val="0095382B"/>
    <w:rsid w:val="00953AE2"/>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C4B"/>
    <w:rsid w:val="00956D43"/>
    <w:rsid w:val="00956D80"/>
    <w:rsid w:val="00956F64"/>
    <w:rsid w:val="00957715"/>
    <w:rsid w:val="00957A8C"/>
    <w:rsid w:val="00957E4C"/>
    <w:rsid w:val="00957F60"/>
    <w:rsid w:val="00957FB6"/>
    <w:rsid w:val="0096013E"/>
    <w:rsid w:val="00960169"/>
    <w:rsid w:val="009601AC"/>
    <w:rsid w:val="009601D9"/>
    <w:rsid w:val="0096024F"/>
    <w:rsid w:val="00960367"/>
    <w:rsid w:val="0096044D"/>
    <w:rsid w:val="009604C2"/>
    <w:rsid w:val="00960545"/>
    <w:rsid w:val="00960589"/>
    <w:rsid w:val="00960602"/>
    <w:rsid w:val="0096061F"/>
    <w:rsid w:val="00960964"/>
    <w:rsid w:val="00960AA4"/>
    <w:rsid w:val="00960C08"/>
    <w:rsid w:val="00960C16"/>
    <w:rsid w:val="00960C3B"/>
    <w:rsid w:val="00960D8A"/>
    <w:rsid w:val="00961037"/>
    <w:rsid w:val="00961229"/>
    <w:rsid w:val="0096130A"/>
    <w:rsid w:val="00961368"/>
    <w:rsid w:val="009617AE"/>
    <w:rsid w:val="009617D9"/>
    <w:rsid w:val="00961C14"/>
    <w:rsid w:val="00961F2E"/>
    <w:rsid w:val="009621F9"/>
    <w:rsid w:val="009622A0"/>
    <w:rsid w:val="009623D1"/>
    <w:rsid w:val="0096249E"/>
    <w:rsid w:val="009624BC"/>
    <w:rsid w:val="0096261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B22"/>
    <w:rsid w:val="00964D92"/>
    <w:rsid w:val="009650C2"/>
    <w:rsid w:val="009656C3"/>
    <w:rsid w:val="0096574A"/>
    <w:rsid w:val="00965B14"/>
    <w:rsid w:val="00965B7A"/>
    <w:rsid w:val="00965CD9"/>
    <w:rsid w:val="00965D89"/>
    <w:rsid w:val="00966067"/>
    <w:rsid w:val="009660A5"/>
    <w:rsid w:val="00966197"/>
    <w:rsid w:val="009661D7"/>
    <w:rsid w:val="0096664D"/>
    <w:rsid w:val="009667B4"/>
    <w:rsid w:val="009667D4"/>
    <w:rsid w:val="009669E6"/>
    <w:rsid w:val="00966A68"/>
    <w:rsid w:val="00966BD6"/>
    <w:rsid w:val="00966BE7"/>
    <w:rsid w:val="00966CC2"/>
    <w:rsid w:val="00966CC6"/>
    <w:rsid w:val="00966D35"/>
    <w:rsid w:val="00966D84"/>
    <w:rsid w:val="00967129"/>
    <w:rsid w:val="0096721A"/>
    <w:rsid w:val="0096736D"/>
    <w:rsid w:val="00967399"/>
    <w:rsid w:val="009675E5"/>
    <w:rsid w:val="009677D6"/>
    <w:rsid w:val="00967960"/>
    <w:rsid w:val="009679D9"/>
    <w:rsid w:val="00967AD4"/>
    <w:rsid w:val="00967B35"/>
    <w:rsid w:val="00967C23"/>
    <w:rsid w:val="00967C40"/>
    <w:rsid w:val="00967C73"/>
    <w:rsid w:val="00967CDD"/>
    <w:rsid w:val="00967CEC"/>
    <w:rsid w:val="00967D21"/>
    <w:rsid w:val="00967EA7"/>
    <w:rsid w:val="00970128"/>
    <w:rsid w:val="009703FD"/>
    <w:rsid w:val="00970431"/>
    <w:rsid w:val="0097050F"/>
    <w:rsid w:val="00970866"/>
    <w:rsid w:val="0097098A"/>
    <w:rsid w:val="00970BA2"/>
    <w:rsid w:val="00970DEC"/>
    <w:rsid w:val="00970E64"/>
    <w:rsid w:val="00971041"/>
    <w:rsid w:val="0097149A"/>
    <w:rsid w:val="00971628"/>
    <w:rsid w:val="0097163E"/>
    <w:rsid w:val="009717CC"/>
    <w:rsid w:val="0097188D"/>
    <w:rsid w:val="00971AD8"/>
    <w:rsid w:val="00971BD6"/>
    <w:rsid w:val="00971CAB"/>
    <w:rsid w:val="00971CCB"/>
    <w:rsid w:val="00971D43"/>
    <w:rsid w:val="00971E3B"/>
    <w:rsid w:val="00971FEF"/>
    <w:rsid w:val="00972084"/>
    <w:rsid w:val="00972200"/>
    <w:rsid w:val="00972262"/>
    <w:rsid w:val="0097266E"/>
    <w:rsid w:val="009727E2"/>
    <w:rsid w:val="009728EE"/>
    <w:rsid w:val="00972B32"/>
    <w:rsid w:val="00972EA5"/>
    <w:rsid w:val="0097312A"/>
    <w:rsid w:val="0097313D"/>
    <w:rsid w:val="00973455"/>
    <w:rsid w:val="00973461"/>
    <w:rsid w:val="00973515"/>
    <w:rsid w:val="009739D8"/>
    <w:rsid w:val="00973A02"/>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8F2"/>
    <w:rsid w:val="009759CF"/>
    <w:rsid w:val="00975AE4"/>
    <w:rsid w:val="00975CE3"/>
    <w:rsid w:val="00975D6B"/>
    <w:rsid w:val="00975DF4"/>
    <w:rsid w:val="00975F36"/>
    <w:rsid w:val="00975F88"/>
    <w:rsid w:val="00976087"/>
    <w:rsid w:val="009761AD"/>
    <w:rsid w:val="0097648A"/>
    <w:rsid w:val="009766AD"/>
    <w:rsid w:val="009769ED"/>
    <w:rsid w:val="00976B8E"/>
    <w:rsid w:val="00976C05"/>
    <w:rsid w:val="00976C5D"/>
    <w:rsid w:val="00976D61"/>
    <w:rsid w:val="00976EBF"/>
    <w:rsid w:val="00976F44"/>
    <w:rsid w:val="00976F62"/>
    <w:rsid w:val="009770F4"/>
    <w:rsid w:val="009772F1"/>
    <w:rsid w:val="00977380"/>
    <w:rsid w:val="00977458"/>
    <w:rsid w:val="009776CC"/>
    <w:rsid w:val="00977793"/>
    <w:rsid w:val="00977848"/>
    <w:rsid w:val="009778D0"/>
    <w:rsid w:val="00977AAC"/>
    <w:rsid w:val="00977ABC"/>
    <w:rsid w:val="00977D3D"/>
    <w:rsid w:val="00977FE8"/>
    <w:rsid w:val="00980333"/>
    <w:rsid w:val="009804C0"/>
    <w:rsid w:val="00980501"/>
    <w:rsid w:val="009805BC"/>
    <w:rsid w:val="00980823"/>
    <w:rsid w:val="009808E9"/>
    <w:rsid w:val="00980CB2"/>
    <w:rsid w:val="00980DE1"/>
    <w:rsid w:val="00980E48"/>
    <w:rsid w:val="00980F84"/>
    <w:rsid w:val="00981279"/>
    <w:rsid w:val="00981388"/>
    <w:rsid w:val="009815ED"/>
    <w:rsid w:val="009819A2"/>
    <w:rsid w:val="00981B0C"/>
    <w:rsid w:val="00981CDF"/>
    <w:rsid w:val="00981D1A"/>
    <w:rsid w:val="00981E90"/>
    <w:rsid w:val="009820ED"/>
    <w:rsid w:val="00982141"/>
    <w:rsid w:val="009826C4"/>
    <w:rsid w:val="0098281C"/>
    <w:rsid w:val="00982B99"/>
    <w:rsid w:val="00982CFE"/>
    <w:rsid w:val="00982DD2"/>
    <w:rsid w:val="00983215"/>
    <w:rsid w:val="0098343D"/>
    <w:rsid w:val="00983665"/>
    <w:rsid w:val="00983AC6"/>
    <w:rsid w:val="00983FB1"/>
    <w:rsid w:val="009841E0"/>
    <w:rsid w:val="009842AA"/>
    <w:rsid w:val="00984405"/>
    <w:rsid w:val="009845F5"/>
    <w:rsid w:val="0098469E"/>
    <w:rsid w:val="009846AA"/>
    <w:rsid w:val="0098484A"/>
    <w:rsid w:val="009848B8"/>
    <w:rsid w:val="009849D3"/>
    <w:rsid w:val="00984A8F"/>
    <w:rsid w:val="00984C4F"/>
    <w:rsid w:val="00984D23"/>
    <w:rsid w:val="00984F1A"/>
    <w:rsid w:val="00985185"/>
    <w:rsid w:val="009852FE"/>
    <w:rsid w:val="009853CE"/>
    <w:rsid w:val="00985634"/>
    <w:rsid w:val="0098580A"/>
    <w:rsid w:val="00985AFD"/>
    <w:rsid w:val="00985B41"/>
    <w:rsid w:val="00985CDD"/>
    <w:rsid w:val="00985D11"/>
    <w:rsid w:val="00985D75"/>
    <w:rsid w:val="00985E01"/>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47"/>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74D"/>
    <w:rsid w:val="0099180A"/>
    <w:rsid w:val="0099191A"/>
    <w:rsid w:val="0099228A"/>
    <w:rsid w:val="009922B0"/>
    <w:rsid w:val="00992567"/>
    <w:rsid w:val="0099257A"/>
    <w:rsid w:val="009928C7"/>
    <w:rsid w:val="009929F0"/>
    <w:rsid w:val="009930A4"/>
    <w:rsid w:val="0099330C"/>
    <w:rsid w:val="00993312"/>
    <w:rsid w:val="0099342F"/>
    <w:rsid w:val="009935C6"/>
    <w:rsid w:val="0099369A"/>
    <w:rsid w:val="00993966"/>
    <w:rsid w:val="00993AE2"/>
    <w:rsid w:val="00993E4E"/>
    <w:rsid w:val="00993E73"/>
    <w:rsid w:val="00994159"/>
    <w:rsid w:val="009942D5"/>
    <w:rsid w:val="0099432D"/>
    <w:rsid w:val="0099442A"/>
    <w:rsid w:val="009946C2"/>
    <w:rsid w:val="00994918"/>
    <w:rsid w:val="00994AA0"/>
    <w:rsid w:val="00994AAA"/>
    <w:rsid w:val="00994AF2"/>
    <w:rsid w:val="00994DC9"/>
    <w:rsid w:val="00994FC4"/>
    <w:rsid w:val="0099503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707E"/>
    <w:rsid w:val="009970B1"/>
    <w:rsid w:val="009971B3"/>
    <w:rsid w:val="009975A6"/>
    <w:rsid w:val="00997676"/>
    <w:rsid w:val="0099768D"/>
    <w:rsid w:val="009976A8"/>
    <w:rsid w:val="00997831"/>
    <w:rsid w:val="00997893"/>
    <w:rsid w:val="009978C1"/>
    <w:rsid w:val="00997915"/>
    <w:rsid w:val="00997976"/>
    <w:rsid w:val="00997A1A"/>
    <w:rsid w:val="00997A96"/>
    <w:rsid w:val="00997FB6"/>
    <w:rsid w:val="009A00D4"/>
    <w:rsid w:val="009A0145"/>
    <w:rsid w:val="009A02AE"/>
    <w:rsid w:val="009A036F"/>
    <w:rsid w:val="009A0478"/>
    <w:rsid w:val="009A0690"/>
    <w:rsid w:val="009A0837"/>
    <w:rsid w:val="009A098F"/>
    <w:rsid w:val="009A0DE6"/>
    <w:rsid w:val="009A10F8"/>
    <w:rsid w:val="009A1104"/>
    <w:rsid w:val="009A117B"/>
    <w:rsid w:val="009A124F"/>
    <w:rsid w:val="009A152D"/>
    <w:rsid w:val="009A171E"/>
    <w:rsid w:val="009A17FC"/>
    <w:rsid w:val="009A1A37"/>
    <w:rsid w:val="009A1A47"/>
    <w:rsid w:val="009A1A8F"/>
    <w:rsid w:val="009A1CD9"/>
    <w:rsid w:val="009A1DED"/>
    <w:rsid w:val="009A1E63"/>
    <w:rsid w:val="009A1EF2"/>
    <w:rsid w:val="009A2077"/>
    <w:rsid w:val="009A217A"/>
    <w:rsid w:val="009A21FF"/>
    <w:rsid w:val="009A24CA"/>
    <w:rsid w:val="009A24D9"/>
    <w:rsid w:val="009A2703"/>
    <w:rsid w:val="009A283E"/>
    <w:rsid w:val="009A2938"/>
    <w:rsid w:val="009A2A4B"/>
    <w:rsid w:val="009A2A5D"/>
    <w:rsid w:val="009A2B89"/>
    <w:rsid w:val="009A2D3F"/>
    <w:rsid w:val="009A2E77"/>
    <w:rsid w:val="009A3017"/>
    <w:rsid w:val="009A303D"/>
    <w:rsid w:val="009A30AB"/>
    <w:rsid w:val="009A30DF"/>
    <w:rsid w:val="009A39B6"/>
    <w:rsid w:val="009A39BF"/>
    <w:rsid w:val="009A3B6D"/>
    <w:rsid w:val="009A3CEC"/>
    <w:rsid w:val="009A3E3E"/>
    <w:rsid w:val="009A3E4D"/>
    <w:rsid w:val="009A3F36"/>
    <w:rsid w:val="009A41E2"/>
    <w:rsid w:val="009A422B"/>
    <w:rsid w:val="009A4503"/>
    <w:rsid w:val="009A4573"/>
    <w:rsid w:val="009A468B"/>
    <w:rsid w:val="009A48C7"/>
    <w:rsid w:val="009A490D"/>
    <w:rsid w:val="009A4B03"/>
    <w:rsid w:val="009A4EE9"/>
    <w:rsid w:val="009A503F"/>
    <w:rsid w:val="009A50A9"/>
    <w:rsid w:val="009A51B2"/>
    <w:rsid w:val="009A5296"/>
    <w:rsid w:val="009A541E"/>
    <w:rsid w:val="009A5491"/>
    <w:rsid w:val="009A5753"/>
    <w:rsid w:val="009A58A4"/>
    <w:rsid w:val="009A5906"/>
    <w:rsid w:val="009A5939"/>
    <w:rsid w:val="009A599B"/>
    <w:rsid w:val="009A5A5D"/>
    <w:rsid w:val="009A5C73"/>
    <w:rsid w:val="009A5F58"/>
    <w:rsid w:val="009A620B"/>
    <w:rsid w:val="009A62EB"/>
    <w:rsid w:val="009A634C"/>
    <w:rsid w:val="009A6425"/>
    <w:rsid w:val="009A6518"/>
    <w:rsid w:val="009A65E7"/>
    <w:rsid w:val="009A65F0"/>
    <w:rsid w:val="009A6A51"/>
    <w:rsid w:val="009A6E99"/>
    <w:rsid w:val="009A7022"/>
    <w:rsid w:val="009A7074"/>
    <w:rsid w:val="009A7129"/>
    <w:rsid w:val="009A7546"/>
    <w:rsid w:val="009A75E1"/>
    <w:rsid w:val="009A7792"/>
    <w:rsid w:val="009A7AEA"/>
    <w:rsid w:val="009B0250"/>
    <w:rsid w:val="009B0413"/>
    <w:rsid w:val="009B04F5"/>
    <w:rsid w:val="009B050A"/>
    <w:rsid w:val="009B07E9"/>
    <w:rsid w:val="009B0816"/>
    <w:rsid w:val="009B09C5"/>
    <w:rsid w:val="009B0BB5"/>
    <w:rsid w:val="009B100B"/>
    <w:rsid w:val="009B1197"/>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5ECF"/>
    <w:rsid w:val="009B62FD"/>
    <w:rsid w:val="009B65F6"/>
    <w:rsid w:val="009B6835"/>
    <w:rsid w:val="009B690F"/>
    <w:rsid w:val="009B6C92"/>
    <w:rsid w:val="009B6FA0"/>
    <w:rsid w:val="009B707B"/>
    <w:rsid w:val="009B71F0"/>
    <w:rsid w:val="009B74CC"/>
    <w:rsid w:val="009B74FE"/>
    <w:rsid w:val="009B7546"/>
    <w:rsid w:val="009B7602"/>
    <w:rsid w:val="009B79DA"/>
    <w:rsid w:val="009B7D21"/>
    <w:rsid w:val="009B7D46"/>
    <w:rsid w:val="009B7F7E"/>
    <w:rsid w:val="009C030A"/>
    <w:rsid w:val="009C0365"/>
    <w:rsid w:val="009C05C8"/>
    <w:rsid w:val="009C06DD"/>
    <w:rsid w:val="009C0745"/>
    <w:rsid w:val="009C0809"/>
    <w:rsid w:val="009C082E"/>
    <w:rsid w:val="009C08A7"/>
    <w:rsid w:val="009C0A9C"/>
    <w:rsid w:val="009C0C22"/>
    <w:rsid w:val="009C0E3D"/>
    <w:rsid w:val="009C0FD4"/>
    <w:rsid w:val="009C10A4"/>
    <w:rsid w:val="009C12AE"/>
    <w:rsid w:val="009C15A5"/>
    <w:rsid w:val="009C1733"/>
    <w:rsid w:val="009C18F4"/>
    <w:rsid w:val="009C197F"/>
    <w:rsid w:val="009C1A84"/>
    <w:rsid w:val="009C1E02"/>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BC"/>
    <w:rsid w:val="009C3CEA"/>
    <w:rsid w:val="009C3DED"/>
    <w:rsid w:val="009C3E0B"/>
    <w:rsid w:val="009C3FDF"/>
    <w:rsid w:val="009C454F"/>
    <w:rsid w:val="009C4593"/>
    <w:rsid w:val="009C45BA"/>
    <w:rsid w:val="009C461D"/>
    <w:rsid w:val="009C464C"/>
    <w:rsid w:val="009C48F1"/>
    <w:rsid w:val="009C4A76"/>
    <w:rsid w:val="009C4ADB"/>
    <w:rsid w:val="009C4B6E"/>
    <w:rsid w:val="009C4CB1"/>
    <w:rsid w:val="009C4EED"/>
    <w:rsid w:val="009C503E"/>
    <w:rsid w:val="009C55A5"/>
    <w:rsid w:val="009C5643"/>
    <w:rsid w:val="009C5674"/>
    <w:rsid w:val="009C5AFA"/>
    <w:rsid w:val="009C5E65"/>
    <w:rsid w:val="009C5E69"/>
    <w:rsid w:val="009C5FBC"/>
    <w:rsid w:val="009C5FF0"/>
    <w:rsid w:val="009C6015"/>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FD"/>
    <w:rsid w:val="009C71C0"/>
    <w:rsid w:val="009C7257"/>
    <w:rsid w:val="009C7289"/>
    <w:rsid w:val="009C753B"/>
    <w:rsid w:val="009C77DC"/>
    <w:rsid w:val="009C78EF"/>
    <w:rsid w:val="009C7930"/>
    <w:rsid w:val="009C7C52"/>
    <w:rsid w:val="009C7FFC"/>
    <w:rsid w:val="009D01FF"/>
    <w:rsid w:val="009D03BC"/>
    <w:rsid w:val="009D0503"/>
    <w:rsid w:val="009D082A"/>
    <w:rsid w:val="009D0835"/>
    <w:rsid w:val="009D087F"/>
    <w:rsid w:val="009D0A61"/>
    <w:rsid w:val="009D0E4A"/>
    <w:rsid w:val="009D12C2"/>
    <w:rsid w:val="009D12D9"/>
    <w:rsid w:val="009D133C"/>
    <w:rsid w:val="009D1365"/>
    <w:rsid w:val="009D13BA"/>
    <w:rsid w:val="009D1413"/>
    <w:rsid w:val="009D1574"/>
    <w:rsid w:val="009D1660"/>
    <w:rsid w:val="009D18CB"/>
    <w:rsid w:val="009D1D1F"/>
    <w:rsid w:val="009D1DAF"/>
    <w:rsid w:val="009D1E6C"/>
    <w:rsid w:val="009D21C5"/>
    <w:rsid w:val="009D235B"/>
    <w:rsid w:val="009D2A1A"/>
    <w:rsid w:val="009D2DAE"/>
    <w:rsid w:val="009D30B8"/>
    <w:rsid w:val="009D3142"/>
    <w:rsid w:val="009D3219"/>
    <w:rsid w:val="009D345A"/>
    <w:rsid w:val="009D360E"/>
    <w:rsid w:val="009D390E"/>
    <w:rsid w:val="009D3CD9"/>
    <w:rsid w:val="009D3D68"/>
    <w:rsid w:val="009D3F20"/>
    <w:rsid w:val="009D400B"/>
    <w:rsid w:val="009D41B2"/>
    <w:rsid w:val="009D44F2"/>
    <w:rsid w:val="009D44F9"/>
    <w:rsid w:val="009D4538"/>
    <w:rsid w:val="009D47A7"/>
    <w:rsid w:val="009D4A2E"/>
    <w:rsid w:val="009D4BAE"/>
    <w:rsid w:val="009D4BD4"/>
    <w:rsid w:val="009D4D0F"/>
    <w:rsid w:val="009D4F4E"/>
    <w:rsid w:val="009D5019"/>
    <w:rsid w:val="009D50FE"/>
    <w:rsid w:val="009D5438"/>
    <w:rsid w:val="009D546E"/>
    <w:rsid w:val="009D5AB8"/>
    <w:rsid w:val="009D5C60"/>
    <w:rsid w:val="009D5CDC"/>
    <w:rsid w:val="009D6117"/>
    <w:rsid w:val="009D6346"/>
    <w:rsid w:val="009D644C"/>
    <w:rsid w:val="009D6481"/>
    <w:rsid w:val="009D696E"/>
    <w:rsid w:val="009D69B7"/>
    <w:rsid w:val="009D6D74"/>
    <w:rsid w:val="009D7084"/>
    <w:rsid w:val="009D7210"/>
    <w:rsid w:val="009D7765"/>
    <w:rsid w:val="009D7C26"/>
    <w:rsid w:val="009D7E87"/>
    <w:rsid w:val="009D7EE5"/>
    <w:rsid w:val="009D7F50"/>
    <w:rsid w:val="009E00E8"/>
    <w:rsid w:val="009E0163"/>
    <w:rsid w:val="009E0164"/>
    <w:rsid w:val="009E01D1"/>
    <w:rsid w:val="009E0312"/>
    <w:rsid w:val="009E03C8"/>
    <w:rsid w:val="009E0469"/>
    <w:rsid w:val="009E0501"/>
    <w:rsid w:val="009E05BD"/>
    <w:rsid w:val="009E0705"/>
    <w:rsid w:val="009E07C5"/>
    <w:rsid w:val="009E0ADB"/>
    <w:rsid w:val="009E0B38"/>
    <w:rsid w:val="009E0CB4"/>
    <w:rsid w:val="009E1079"/>
    <w:rsid w:val="009E10F2"/>
    <w:rsid w:val="009E164A"/>
    <w:rsid w:val="009E1670"/>
    <w:rsid w:val="009E1A7C"/>
    <w:rsid w:val="009E1A85"/>
    <w:rsid w:val="009E1C78"/>
    <w:rsid w:val="009E1E6C"/>
    <w:rsid w:val="009E207E"/>
    <w:rsid w:val="009E210A"/>
    <w:rsid w:val="009E2165"/>
    <w:rsid w:val="009E24A4"/>
    <w:rsid w:val="009E24AF"/>
    <w:rsid w:val="009E24BE"/>
    <w:rsid w:val="009E2681"/>
    <w:rsid w:val="009E29A3"/>
    <w:rsid w:val="009E2E0B"/>
    <w:rsid w:val="009E3485"/>
    <w:rsid w:val="009E37E6"/>
    <w:rsid w:val="009E386B"/>
    <w:rsid w:val="009E391D"/>
    <w:rsid w:val="009E3E8A"/>
    <w:rsid w:val="009E3F01"/>
    <w:rsid w:val="009E3FED"/>
    <w:rsid w:val="009E42AB"/>
    <w:rsid w:val="009E454E"/>
    <w:rsid w:val="009E46C6"/>
    <w:rsid w:val="009E47AC"/>
    <w:rsid w:val="009E4AAA"/>
    <w:rsid w:val="009E4D33"/>
    <w:rsid w:val="009E5046"/>
    <w:rsid w:val="009E53E0"/>
    <w:rsid w:val="009E540D"/>
    <w:rsid w:val="009E5612"/>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BB2"/>
    <w:rsid w:val="009E6BD2"/>
    <w:rsid w:val="009E6F62"/>
    <w:rsid w:val="009E7081"/>
    <w:rsid w:val="009E72FE"/>
    <w:rsid w:val="009E7549"/>
    <w:rsid w:val="009E782E"/>
    <w:rsid w:val="009E791C"/>
    <w:rsid w:val="009E7D38"/>
    <w:rsid w:val="009E7DAC"/>
    <w:rsid w:val="009E7DE7"/>
    <w:rsid w:val="009E7E9D"/>
    <w:rsid w:val="009F0117"/>
    <w:rsid w:val="009F0368"/>
    <w:rsid w:val="009F0427"/>
    <w:rsid w:val="009F04A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88"/>
    <w:rsid w:val="009F29FC"/>
    <w:rsid w:val="009F2A1D"/>
    <w:rsid w:val="009F2D2A"/>
    <w:rsid w:val="009F2DCF"/>
    <w:rsid w:val="009F34BC"/>
    <w:rsid w:val="009F3750"/>
    <w:rsid w:val="009F39F5"/>
    <w:rsid w:val="009F3D89"/>
    <w:rsid w:val="009F3FA8"/>
    <w:rsid w:val="009F4172"/>
    <w:rsid w:val="009F4194"/>
    <w:rsid w:val="009F48B4"/>
    <w:rsid w:val="009F4BE4"/>
    <w:rsid w:val="009F4C10"/>
    <w:rsid w:val="009F4DF4"/>
    <w:rsid w:val="009F4F81"/>
    <w:rsid w:val="009F5002"/>
    <w:rsid w:val="009F5467"/>
    <w:rsid w:val="009F557E"/>
    <w:rsid w:val="009F5709"/>
    <w:rsid w:val="009F5806"/>
    <w:rsid w:val="009F58B8"/>
    <w:rsid w:val="009F590E"/>
    <w:rsid w:val="009F5BF9"/>
    <w:rsid w:val="009F5BFE"/>
    <w:rsid w:val="009F5CBC"/>
    <w:rsid w:val="009F5FC4"/>
    <w:rsid w:val="009F6182"/>
    <w:rsid w:val="009F63B9"/>
    <w:rsid w:val="009F642A"/>
    <w:rsid w:val="009F64FF"/>
    <w:rsid w:val="009F6634"/>
    <w:rsid w:val="009F686C"/>
    <w:rsid w:val="009F6892"/>
    <w:rsid w:val="009F6900"/>
    <w:rsid w:val="009F6CB4"/>
    <w:rsid w:val="009F6DB4"/>
    <w:rsid w:val="009F6DE0"/>
    <w:rsid w:val="009F6ECB"/>
    <w:rsid w:val="009F6F77"/>
    <w:rsid w:val="009F6FB2"/>
    <w:rsid w:val="009F7004"/>
    <w:rsid w:val="009F7115"/>
    <w:rsid w:val="009F7187"/>
    <w:rsid w:val="009F7196"/>
    <w:rsid w:val="009F720C"/>
    <w:rsid w:val="009F72FF"/>
    <w:rsid w:val="009F7317"/>
    <w:rsid w:val="009F7470"/>
    <w:rsid w:val="009F75F4"/>
    <w:rsid w:val="009F77A2"/>
    <w:rsid w:val="009F787B"/>
    <w:rsid w:val="009F7982"/>
    <w:rsid w:val="009F7B72"/>
    <w:rsid w:val="00A0013A"/>
    <w:rsid w:val="00A002CA"/>
    <w:rsid w:val="00A00704"/>
    <w:rsid w:val="00A007A4"/>
    <w:rsid w:val="00A00A6E"/>
    <w:rsid w:val="00A00BC1"/>
    <w:rsid w:val="00A00D4C"/>
    <w:rsid w:val="00A011D0"/>
    <w:rsid w:val="00A011E5"/>
    <w:rsid w:val="00A01205"/>
    <w:rsid w:val="00A014FB"/>
    <w:rsid w:val="00A017CA"/>
    <w:rsid w:val="00A0188F"/>
    <w:rsid w:val="00A0189A"/>
    <w:rsid w:val="00A018D3"/>
    <w:rsid w:val="00A01A90"/>
    <w:rsid w:val="00A01AAB"/>
    <w:rsid w:val="00A01F09"/>
    <w:rsid w:val="00A02263"/>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C1D"/>
    <w:rsid w:val="00A03D36"/>
    <w:rsid w:val="00A03EAD"/>
    <w:rsid w:val="00A0442F"/>
    <w:rsid w:val="00A0465F"/>
    <w:rsid w:val="00A0473B"/>
    <w:rsid w:val="00A04A12"/>
    <w:rsid w:val="00A04A39"/>
    <w:rsid w:val="00A04A89"/>
    <w:rsid w:val="00A05094"/>
    <w:rsid w:val="00A050BC"/>
    <w:rsid w:val="00A05362"/>
    <w:rsid w:val="00A05532"/>
    <w:rsid w:val="00A0553F"/>
    <w:rsid w:val="00A0554E"/>
    <w:rsid w:val="00A056B0"/>
    <w:rsid w:val="00A05717"/>
    <w:rsid w:val="00A05758"/>
    <w:rsid w:val="00A0585A"/>
    <w:rsid w:val="00A0588F"/>
    <w:rsid w:val="00A05A4A"/>
    <w:rsid w:val="00A05A6B"/>
    <w:rsid w:val="00A05BE1"/>
    <w:rsid w:val="00A05C25"/>
    <w:rsid w:val="00A05C5A"/>
    <w:rsid w:val="00A06093"/>
    <w:rsid w:val="00A06190"/>
    <w:rsid w:val="00A062B4"/>
    <w:rsid w:val="00A06411"/>
    <w:rsid w:val="00A067E5"/>
    <w:rsid w:val="00A068DE"/>
    <w:rsid w:val="00A06A8E"/>
    <w:rsid w:val="00A06B8F"/>
    <w:rsid w:val="00A06F94"/>
    <w:rsid w:val="00A070BA"/>
    <w:rsid w:val="00A0725E"/>
    <w:rsid w:val="00A07529"/>
    <w:rsid w:val="00A07A90"/>
    <w:rsid w:val="00A07BE1"/>
    <w:rsid w:val="00A07C38"/>
    <w:rsid w:val="00A07D98"/>
    <w:rsid w:val="00A07E37"/>
    <w:rsid w:val="00A07E5E"/>
    <w:rsid w:val="00A07FF1"/>
    <w:rsid w:val="00A1011C"/>
    <w:rsid w:val="00A101A9"/>
    <w:rsid w:val="00A10276"/>
    <w:rsid w:val="00A10341"/>
    <w:rsid w:val="00A10363"/>
    <w:rsid w:val="00A103E8"/>
    <w:rsid w:val="00A104E4"/>
    <w:rsid w:val="00A1061D"/>
    <w:rsid w:val="00A10672"/>
    <w:rsid w:val="00A106AC"/>
    <w:rsid w:val="00A1075D"/>
    <w:rsid w:val="00A1078F"/>
    <w:rsid w:val="00A108DE"/>
    <w:rsid w:val="00A10962"/>
    <w:rsid w:val="00A10A43"/>
    <w:rsid w:val="00A10AC7"/>
    <w:rsid w:val="00A10C18"/>
    <w:rsid w:val="00A10C50"/>
    <w:rsid w:val="00A10CC9"/>
    <w:rsid w:val="00A1128A"/>
    <w:rsid w:val="00A113BA"/>
    <w:rsid w:val="00A11527"/>
    <w:rsid w:val="00A11596"/>
    <w:rsid w:val="00A11989"/>
    <w:rsid w:val="00A11999"/>
    <w:rsid w:val="00A11ACE"/>
    <w:rsid w:val="00A11B7E"/>
    <w:rsid w:val="00A11D89"/>
    <w:rsid w:val="00A11DF7"/>
    <w:rsid w:val="00A11E16"/>
    <w:rsid w:val="00A12077"/>
    <w:rsid w:val="00A121CC"/>
    <w:rsid w:val="00A125DB"/>
    <w:rsid w:val="00A129BC"/>
    <w:rsid w:val="00A12A07"/>
    <w:rsid w:val="00A12A9E"/>
    <w:rsid w:val="00A12C1C"/>
    <w:rsid w:val="00A12C5E"/>
    <w:rsid w:val="00A12D4D"/>
    <w:rsid w:val="00A12E2A"/>
    <w:rsid w:val="00A131AF"/>
    <w:rsid w:val="00A1321A"/>
    <w:rsid w:val="00A135B6"/>
    <w:rsid w:val="00A13837"/>
    <w:rsid w:val="00A1386C"/>
    <w:rsid w:val="00A13CAF"/>
    <w:rsid w:val="00A13DEF"/>
    <w:rsid w:val="00A13FD3"/>
    <w:rsid w:val="00A1418F"/>
    <w:rsid w:val="00A1427A"/>
    <w:rsid w:val="00A142F6"/>
    <w:rsid w:val="00A1459B"/>
    <w:rsid w:val="00A145F5"/>
    <w:rsid w:val="00A1462F"/>
    <w:rsid w:val="00A1467A"/>
    <w:rsid w:val="00A14808"/>
    <w:rsid w:val="00A148AA"/>
    <w:rsid w:val="00A14918"/>
    <w:rsid w:val="00A14B90"/>
    <w:rsid w:val="00A14C30"/>
    <w:rsid w:val="00A14DBE"/>
    <w:rsid w:val="00A150E4"/>
    <w:rsid w:val="00A15264"/>
    <w:rsid w:val="00A15467"/>
    <w:rsid w:val="00A15534"/>
    <w:rsid w:val="00A1555C"/>
    <w:rsid w:val="00A15581"/>
    <w:rsid w:val="00A15973"/>
    <w:rsid w:val="00A159ED"/>
    <w:rsid w:val="00A15C0B"/>
    <w:rsid w:val="00A15ECD"/>
    <w:rsid w:val="00A16077"/>
    <w:rsid w:val="00A160AF"/>
    <w:rsid w:val="00A16301"/>
    <w:rsid w:val="00A16359"/>
    <w:rsid w:val="00A16385"/>
    <w:rsid w:val="00A1647D"/>
    <w:rsid w:val="00A16625"/>
    <w:rsid w:val="00A167D3"/>
    <w:rsid w:val="00A1696B"/>
    <w:rsid w:val="00A16ACE"/>
    <w:rsid w:val="00A16B28"/>
    <w:rsid w:val="00A16B63"/>
    <w:rsid w:val="00A16C17"/>
    <w:rsid w:val="00A16CC8"/>
    <w:rsid w:val="00A16D31"/>
    <w:rsid w:val="00A16DB4"/>
    <w:rsid w:val="00A16DC6"/>
    <w:rsid w:val="00A16DFC"/>
    <w:rsid w:val="00A17071"/>
    <w:rsid w:val="00A171DD"/>
    <w:rsid w:val="00A17457"/>
    <w:rsid w:val="00A17514"/>
    <w:rsid w:val="00A177E1"/>
    <w:rsid w:val="00A1789D"/>
    <w:rsid w:val="00A179B7"/>
    <w:rsid w:val="00A17B6D"/>
    <w:rsid w:val="00A17CC2"/>
    <w:rsid w:val="00A17D09"/>
    <w:rsid w:val="00A17DB1"/>
    <w:rsid w:val="00A17DD7"/>
    <w:rsid w:val="00A17E16"/>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4C0"/>
    <w:rsid w:val="00A225C7"/>
    <w:rsid w:val="00A22651"/>
    <w:rsid w:val="00A2284F"/>
    <w:rsid w:val="00A228E7"/>
    <w:rsid w:val="00A22A88"/>
    <w:rsid w:val="00A22E75"/>
    <w:rsid w:val="00A22ED9"/>
    <w:rsid w:val="00A22F9F"/>
    <w:rsid w:val="00A231F6"/>
    <w:rsid w:val="00A23384"/>
    <w:rsid w:val="00A23385"/>
    <w:rsid w:val="00A23494"/>
    <w:rsid w:val="00A2373F"/>
    <w:rsid w:val="00A23C1F"/>
    <w:rsid w:val="00A23F05"/>
    <w:rsid w:val="00A242A8"/>
    <w:rsid w:val="00A2452C"/>
    <w:rsid w:val="00A24771"/>
    <w:rsid w:val="00A247E5"/>
    <w:rsid w:val="00A2483E"/>
    <w:rsid w:val="00A24923"/>
    <w:rsid w:val="00A24A27"/>
    <w:rsid w:val="00A24B24"/>
    <w:rsid w:val="00A24BFC"/>
    <w:rsid w:val="00A24C84"/>
    <w:rsid w:val="00A24D38"/>
    <w:rsid w:val="00A24E15"/>
    <w:rsid w:val="00A24FBF"/>
    <w:rsid w:val="00A24FFD"/>
    <w:rsid w:val="00A25026"/>
    <w:rsid w:val="00A2515E"/>
    <w:rsid w:val="00A25332"/>
    <w:rsid w:val="00A25431"/>
    <w:rsid w:val="00A259C7"/>
    <w:rsid w:val="00A25C34"/>
    <w:rsid w:val="00A25F39"/>
    <w:rsid w:val="00A260A1"/>
    <w:rsid w:val="00A261C4"/>
    <w:rsid w:val="00A262CD"/>
    <w:rsid w:val="00A26545"/>
    <w:rsid w:val="00A26784"/>
    <w:rsid w:val="00A26897"/>
    <w:rsid w:val="00A26AD6"/>
    <w:rsid w:val="00A26D7C"/>
    <w:rsid w:val="00A271A1"/>
    <w:rsid w:val="00A276C2"/>
    <w:rsid w:val="00A278B0"/>
    <w:rsid w:val="00A278E3"/>
    <w:rsid w:val="00A27A8C"/>
    <w:rsid w:val="00A27B8F"/>
    <w:rsid w:val="00A27E3F"/>
    <w:rsid w:val="00A27E93"/>
    <w:rsid w:val="00A27EAA"/>
    <w:rsid w:val="00A27F2A"/>
    <w:rsid w:val="00A27FA2"/>
    <w:rsid w:val="00A30025"/>
    <w:rsid w:val="00A30068"/>
    <w:rsid w:val="00A3007E"/>
    <w:rsid w:val="00A3048A"/>
    <w:rsid w:val="00A3074A"/>
    <w:rsid w:val="00A30AF1"/>
    <w:rsid w:val="00A30B9A"/>
    <w:rsid w:val="00A30CCA"/>
    <w:rsid w:val="00A31155"/>
    <w:rsid w:val="00A311C1"/>
    <w:rsid w:val="00A313E1"/>
    <w:rsid w:val="00A319C3"/>
    <w:rsid w:val="00A319E4"/>
    <w:rsid w:val="00A31A76"/>
    <w:rsid w:val="00A31AE5"/>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92E"/>
    <w:rsid w:val="00A3594C"/>
    <w:rsid w:val="00A359CF"/>
    <w:rsid w:val="00A35B27"/>
    <w:rsid w:val="00A36063"/>
    <w:rsid w:val="00A360E0"/>
    <w:rsid w:val="00A36321"/>
    <w:rsid w:val="00A363E4"/>
    <w:rsid w:val="00A3648E"/>
    <w:rsid w:val="00A364DB"/>
    <w:rsid w:val="00A369A6"/>
    <w:rsid w:val="00A36A6D"/>
    <w:rsid w:val="00A36ECD"/>
    <w:rsid w:val="00A37021"/>
    <w:rsid w:val="00A3762E"/>
    <w:rsid w:val="00A3787E"/>
    <w:rsid w:val="00A400CF"/>
    <w:rsid w:val="00A40126"/>
    <w:rsid w:val="00A4015B"/>
    <w:rsid w:val="00A40163"/>
    <w:rsid w:val="00A40384"/>
    <w:rsid w:val="00A403C7"/>
    <w:rsid w:val="00A40476"/>
    <w:rsid w:val="00A40744"/>
    <w:rsid w:val="00A407B9"/>
    <w:rsid w:val="00A40811"/>
    <w:rsid w:val="00A40A39"/>
    <w:rsid w:val="00A40BCE"/>
    <w:rsid w:val="00A40CD4"/>
    <w:rsid w:val="00A40F49"/>
    <w:rsid w:val="00A41450"/>
    <w:rsid w:val="00A4162D"/>
    <w:rsid w:val="00A419A6"/>
    <w:rsid w:val="00A41A2E"/>
    <w:rsid w:val="00A41AE7"/>
    <w:rsid w:val="00A41D04"/>
    <w:rsid w:val="00A41E3E"/>
    <w:rsid w:val="00A42101"/>
    <w:rsid w:val="00A42165"/>
    <w:rsid w:val="00A4231D"/>
    <w:rsid w:val="00A425A1"/>
    <w:rsid w:val="00A427F6"/>
    <w:rsid w:val="00A428EF"/>
    <w:rsid w:val="00A4297A"/>
    <w:rsid w:val="00A42C4E"/>
    <w:rsid w:val="00A43149"/>
    <w:rsid w:val="00A431AF"/>
    <w:rsid w:val="00A43324"/>
    <w:rsid w:val="00A43490"/>
    <w:rsid w:val="00A436A0"/>
    <w:rsid w:val="00A436AC"/>
    <w:rsid w:val="00A4376D"/>
    <w:rsid w:val="00A43A91"/>
    <w:rsid w:val="00A43B0D"/>
    <w:rsid w:val="00A43CE5"/>
    <w:rsid w:val="00A43D89"/>
    <w:rsid w:val="00A43D99"/>
    <w:rsid w:val="00A43E2A"/>
    <w:rsid w:val="00A43ED4"/>
    <w:rsid w:val="00A4436D"/>
    <w:rsid w:val="00A443F5"/>
    <w:rsid w:val="00A44432"/>
    <w:rsid w:val="00A4466F"/>
    <w:rsid w:val="00A44846"/>
    <w:rsid w:val="00A44A78"/>
    <w:rsid w:val="00A44C75"/>
    <w:rsid w:val="00A44CB0"/>
    <w:rsid w:val="00A44E78"/>
    <w:rsid w:val="00A44FA7"/>
    <w:rsid w:val="00A44FEC"/>
    <w:rsid w:val="00A4500B"/>
    <w:rsid w:val="00A450E2"/>
    <w:rsid w:val="00A454D2"/>
    <w:rsid w:val="00A4587A"/>
    <w:rsid w:val="00A45A64"/>
    <w:rsid w:val="00A45B7D"/>
    <w:rsid w:val="00A45BA5"/>
    <w:rsid w:val="00A45BF4"/>
    <w:rsid w:val="00A45E00"/>
    <w:rsid w:val="00A45EEB"/>
    <w:rsid w:val="00A46419"/>
    <w:rsid w:val="00A4649D"/>
    <w:rsid w:val="00A46608"/>
    <w:rsid w:val="00A4686C"/>
    <w:rsid w:val="00A46A4B"/>
    <w:rsid w:val="00A46F0B"/>
    <w:rsid w:val="00A46F47"/>
    <w:rsid w:val="00A470E2"/>
    <w:rsid w:val="00A471BA"/>
    <w:rsid w:val="00A4741F"/>
    <w:rsid w:val="00A479A0"/>
    <w:rsid w:val="00A47A02"/>
    <w:rsid w:val="00A47A1A"/>
    <w:rsid w:val="00A47C5A"/>
    <w:rsid w:val="00A47C81"/>
    <w:rsid w:val="00A47CA4"/>
    <w:rsid w:val="00A5003A"/>
    <w:rsid w:val="00A500AA"/>
    <w:rsid w:val="00A503FF"/>
    <w:rsid w:val="00A504AF"/>
    <w:rsid w:val="00A50814"/>
    <w:rsid w:val="00A50C51"/>
    <w:rsid w:val="00A511AB"/>
    <w:rsid w:val="00A511E2"/>
    <w:rsid w:val="00A51238"/>
    <w:rsid w:val="00A5132E"/>
    <w:rsid w:val="00A51537"/>
    <w:rsid w:val="00A51561"/>
    <w:rsid w:val="00A5168E"/>
    <w:rsid w:val="00A51988"/>
    <w:rsid w:val="00A519F2"/>
    <w:rsid w:val="00A51B95"/>
    <w:rsid w:val="00A51C94"/>
    <w:rsid w:val="00A526ED"/>
    <w:rsid w:val="00A52AC6"/>
    <w:rsid w:val="00A52CC6"/>
    <w:rsid w:val="00A52DE1"/>
    <w:rsid w:val="00A53048"/>
    <w:rsid w:val="00A5312B"/>
    <w:rsid w:val="00A532AA"/>
    <w:rsid w:val="00A532E1"/>
    <w:rsid w:val="00A535B7"/>
    <w:rsid w:val="00A53788"/>
    <w:rsid w:val="00A538E7"/>
    <w:rsid w:val="00A53B91"/>
    <w:rsid w:val="00A53DA0"/>
    <w:rsid w:val="00A541D2"/>
    <w:rsid w:val="00A543FC"/>
    <w:rsid w:val="00A54675"/>
    <w:rsid w:val="00A54872"/>
    <w:rsid w:val="00A548E3"/>
    <w:rsid w:val="00A549C2"/>
    <w:rsid w:val="00A549EE"/>
    <w:rsid w:val="00A54B06"/>
    <w:rsid w:val="00A54CFA"/>
    <w:rsid w:val="00A54DE2"/>
    <w:rsid w:val="00A54EF2"/>
    <w:rsid w:val="00A54F8A"/>
    <w:rsid w:val="00A55005"/>
    <w:rsid w:val="00A554BF"/>
    <w:rsid w:val="00A556E5"/>
    <w:rsid w:val="00A55814"/>
    <w:rsid w:val="00A55844"/>
    <w:rsid w:val="00A5590F"/>
    <w:rsid w:val="00A559F5"/>
    <w:rsid w:val="00A55B26"/>
    <w:rsid w:val="00A55CC5"/>
    <w:rsid w:val="00A55D65"/>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C94"/>
    <w:rsid w:val="00A57E5C"/>
    <w:rsid w:val="00A57F2C"/>
    <w:rsid w:val="00A6007B"/>
    <w:rsid w:val="00A60183"/>
    <w:rsid w:val="00A6082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4C0"/>
    <w:rsid w:val="00A62720"/>
    <w:rsid w:val="00A629BC"/>
    <w:rsid w:val="00A62A7B"/>
    <w:rsid w:val="00A62B14"/>
    <w:rsid w:val="00A62BE9"/>
    <w:rsid w:val="00A62F8C"/>
    <w:rsid w:val="00A63133"/>
    <w:rsid w:val="00A63756"/>
    <w:rsid w:val="00A63787"/>
    <w:rsid w:val="00A63A9A"/>
    <w:rsid w:val="00A63AB1"/>
    <w:rsid w:val="00A63C8C"/>
    <w:rsid w:val="00A63CDB"/>
    <w:rsid w:val="00A63D53"/>
    <w:rsid w:val="00A6407A"/>
    <w:rsid w:val="00A6457E"/>
    <w:rsid w:val="00A645B8"/>
    <w:rsid w:val="00A64A08"/>
    <w:rsid w:val="00A64C58"/>
    <w:rsid w:val="00A64E43"/>
    <w:rsid w:val="00A64E54"/>
    <w:rsid w:val="00A64ED9"/>
    <w:rsid w:val="00A650D0"/>
    <w:rsid w:val="00A65118"/>
    <w:rsid w:val="00A651D4"/>
    <w:rsid w:val="00A65333"/>
    <w:rsid w:val="00A654BA"/>
    <w:rsid w:val="00A65645"/>
    <w:rsid w:val="00A659C2"/>
    <w:rsid w:val="00A659DF"/>
    <w:rsid w:val="00A65B66"/>
    <w:rsid w:val="00A65BA8"/>
    <w:rsid w:val="00A65E77"/>
    <w:rsid w:val="00A65FBB"/>
    <w:rsid w:val="00A660D4"/>
    <w:rsid w:val="00A660D9"/>
    <w:rsid w:val="00A6627F"/>
    <w:rsid w:val="00A662D1"/>
    <w:rsid w:val="00A665A7"/>
    <w:rsid w:val="00A66C18"/>
    <w:rsid w:val="00A66C7E"/>
    <w:rsid w:val="00A66DAF"/>
    <w:rsid w:val="00A66F0A"/>
    <w:rsid w:val="00A66F79"/>
    <w:rsid w:val="00A66FB1"/>
    <w:rsid w:val="00A67014"/>
    <w:rsid w:val="00A6719D"/>
    <w:rsid w:val="00A67216"/>
    <w:rsid w:val="00A6725A"/>
    <w:rsid w:val="00A672F4"/>
    <w:rsid w:val="00A67408"/>
    <w:rsid w:val="00A67434"/>
    <w:rsid w:val="00A67752"/>
    <w:rsid w:val="00A67861"/>
    <w:rsid w:val="00A67ADD"/>
    <w:rsid w:val="00A67CBB"/>
    <w:rsid w:val="00A67E4D"/>
    <w:rsid w:val="00A67E52"/>
    <w:rsid w:val="00A67F0C"/>
    <w:rsid w:val="00A7034C"/>
    <w:rsid w:val="00A7035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A3B"/>
    <w:rsid w:val="00A73B2C"/>
    <w:rsid w:val="00A73BA2"/>
    <w:rsid w:val="00A73D81"/>
    <w:rsid w:val="00A73E54"/>
    <w:rsid w:val="00A73ECF"/>
    <w:rsid w:val="00A73F8C"/>
    <w:rsid w:val="00A74173"/>
    <w:rsid w:val="00A741A5"/>
    <w:rsid w:val="00A7438E"/>
    <w:rsid w:val="00A74529"/>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A7"/>
    <w:rsid w:val="00A76165"/>
    <w:rsid w:val="00A764CF"/>
    <w:rsid w:val="00A76540"/>
    <w:rsid w:val="00A76722"/>
    <w:rsid w:val="00A76734"/>
    <w:rsid w:val="00A7698E"/>
    <w:rsid w:val="00A76D7D"/>
    <w:rsid w:val="00A76DF6"/>
    <w:rsid w:val="00A76F1C"/>
    <w:rsid w:val="00A77018"/>
    <w:rsid w:val="00A773CE"/>
    <w:rsid w:val="00A77572"/>
    <w:rsid w:val="00A7787A"/>
    <w:rsid w:val="00A779CE"/>
    <w:rsid w:val="00A77B15"/>
    <w:rsid w:val="00A77D03"/>
    <w:rsid w:val="00A77F9D"/>
    <w:rsid w:val="00A807B8"/>
    <w:rsid w:val="00A80B7B"/>
    <w:rsid w:val="00A80BDC"/>
    <w:rsid w:val="00A80CC6"/>
    <w:rsid w:val="00A80FFA"/>
    <w:rsid w:val="00A811DF"/>
    <w:rsid w:val="00A814BC"/>
    <w:rsid w:val="00A81578"/>
    <w:rsid w:val="00A81745"/>
    <w:rsid w:val="00A817D2"/>
    <w:rsid w:val="00A81A7B"/>
    <w:rsid w:val="00A81B6A"/>
    <w:rsid w:val="00A81E23"/>
    <w:rsid w:val="00A81F09"/>
    <w:rsid w:val="00A81F7B"/>
    <w:rsid w:val="00A824CA"/>
    <w:rsid w:val="00A827CA"/>
    <w:rsid w:val="00A82958"/>
    <w:rsid w:val="00A8296D"/>
    <w:rsid w:val="00A82C33"/>
    <w:rsid w:val="00A82C76"/>
    <w:rsid w:val="00A82E54"/>
    <w:rsid w:val="00A82E5B"/>
    <w:rsid w:val="00A82F3B"/>
    <w:rsid w:val="00A83013"/>
    <w:rsid w:val="00A832BF"/>
    <w:rsid w:val="00A8345E"/>
    <w:rsid w:val="00A836D7"/>
    <w:rsid w:val="00A83A18"/>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612D"/>
    <w:rsid w:val="00A86139"/>
    <w:rsid w:val="00A861E5"/>
    <w:rsid w:val="00A866ED"/>
    <w:rsid w:val="00A8674D"/>
    <w:rsid w:val="00A8683C"/>
    <w:rsid w:val="00A8694B"/>
    <w:rsid w:val="00A8699C"/>
    <w:rsid w:val="00A86D63"/>
    <w:rsid w:val="00A86F7E"/>
    <w:rsid w:val="00A87481"/>
    <w:rsid w:val="00A87B25"/>
    <w:rsid w:val="00A90071"/>
    <w:rsid w:val="00A902E9"/>
    <w:rsid w:val="00A90439"/>
    <w:rsid w:val="00A90488"/>
    <w:rsid w:val="00A904B8"/>
    <w:rsid w:val="00A906A5"/>
    <w:rsid w:val="00A90798"/>
    <w:rsid w:val="00A909DE"/>
    <w:rsid w:val="00A90A80"/>
    <w:rsid w:val="00A90A96"/>
    <w:rsid w:val="00A90C7E"/>
    <w:rsid w:val="00A90D92"/>
    <w:rsid w:val="00A910D6"/>
    <w:rsid w:val="00A911A8"/>
    <w:rsid w:val="00A9133B"/>
    <w:rsid w:val="00A91395"/>
    <w:rsid w:val="00A913E2"/>
    <w:rsid w:val="00A91415"/>
    <w:rsid w:val="00A9154D"/>
    <w:rsid w:val="00A91A4C"/>
    <w:rsid w:val="00A91BBB"/>
    <w:rsid w:val="00A91C39"/>
    <w:rsid w:val="00A91CA2"/>
    <w:rsid w:val="00A91CD4"/>
    <w:rsid w:val="00A922A2"/>
    <w:rsid w:val="00A922C3"/>
    <w:rsid w:val="00A92428"/>
    <w:rsid w:val="00A92576"/>
    <w:rsid w:val="00A92671"/>
    <w:rsid w:val="00A928CA"/>
    <w:rsid w:val="00A9295B"/>
    <w:rsid w:val="00A929BB"/>
    <w:rsid w:val="00A92BCE"/>
    <w:rsid w:val="00A92ED1"/>
    <w:rsid w:val="00A92F39"/>
    <w:rsid w:val="00A9331C"/>
    <w:rsid w:val="00A933D8"/>
    <w:rsid w:val="00A93590"/>
    <w:rsid w:val="00A93635"/>
    <w:rsid w:val="00A9381F"/>
    <w:rsid w:val="00A93AA3"/>
    <w:rsid w:val="00A93BC4"/>
    <w:rsid w:val="00A93C85"/>
    <w:rsid w:val="00A93CB9"/>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808"/>
    <w:rsid w:val="00A95A70"/>
    <w:rsid w:val="00A95CFB"/>
    <w:rsid w:val="00A95D20"/>
    <w:rsid w:val="00A95FE8"/>
    <w:rsid w:val="00A961DA"/>
    <w:rsid w:val="00A9629B"/>
    <w:rsid w:val="00A96306"/>
    <w:rsid w:val="00A963D5"/>
    <w:rsid w:val="00A966BA"/>
    <w:rsid w:val="00A967A0"/>
    <w:rsid w:val="00A96A17"/>
    <w:rsid w:val="00A96A41"/>
    <w:rsid w:val="00A96C17"/>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551"/>
    <w:rsid w:val="00AA083F"/>
    <w:rsid w:val="00AA098C"/>
    <w:rsid w:val="00AA0A16"/>
    <w:rsid w:val="00AA0D43"/>
    <w:rsid w:val="00AA0F7F"/>
    <w:rsid w:val="00AA120F"/>
    <w:rsid w:val="00AA135A"/>
    <w:rsid w:val="00AA14FC"/>
    <w:rsid w:val="00AA155D"/>
    <w:rsid w:val="00AA181B"/>
    <w:rsid w:val="00AA1ABE"/>
    <w:rsid w:val="00AA1D15"/>
    <w:rsid w:val="00AA1E12"/>
    <w:rsid w:val="00AA2690"/>
    <w:rsid w:val="00AA271B"/>
    <w:rsid w:val="00AA289F"/>
    <w:rsid w:val="00AA28ED"/>
    <w:rsid w:val="00AA2B92"/>
    <w:rsid w:val="00AA2B94"/>
    <w:rsid w:val="00AA2BAB"/>
    <w:rsid w:val="00AA2D19"/>
    <w:rsid w:val="00AA2DC2"/>
    <w:rsid w:val="00AA3477"/>
    <w:rsid w:val="00AA34E3"/>
    <w:rsid w:val="00AA36A2"/>
    <w:rsid w:val="00AA3811"/>
    <w:rsid w:val="00AA411B"/>
    <w:rsid w:val="00AA4401"/>
    <w:rsid w:val="00AA4402"/>
    <w:rsid w:val="00AA44E5"/>
    <w:rsid w:val="00AA4508"/>
    <w:rsid w:val="00AA4561"/>
    <w:rsid w:val="00AA476E"/>
    <w:rsid w:val="00AA48D9"/>
    <w:rsid w:val="00AA49AA"/>
    <w:rsid w:val="00AA4A9E"/>
    <w:rsid w:val="00AA4B28"/>
    <w:rsid w:val="00AA4C25"/>
    <w:rsid w:val="00AA4C30"/>
    <w:rsid w:val="00AA4D5C"/>
    <w:rsid w:val="00AA4D74"/>
    <w:rsid w:val="00AA51A4"/>
    <w:rsid w:val="00AA521C"/>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12F"/>
    <w:rsid w:val="00AA62DD"/>
    <w:rsid w:val="00AA65FF"/>
    <w:rsid w:val="00AA6868"/>
    <w:rsid w:val="00AA68DA"/>
    <w:rsid w:val="00AA6A63"/>
    <w:rsid w:val="00AA7021"/>
    <w:rsid w:val="00AA71D7"/>
    <w:rsid w:val="00AA73A3"/>
    <w:rsid w:val="00AA74CD"/>
    <w:rsid w:val="00AA7716"/>
    <w:rsid w:val="00AA78DF"/>
    <w:rsid w:val="00AA7AAB"/>
    <w:rsid w:val="00AA7C7F"/>
    <w:rsid w:val="00AA7CCD"/>
    <w:rsid w:val="00AA7EAE"/>
    <w:rsid w:val="00AA7F55"/>
    <w:rsid w:val="00AA7FC2"/>
    <w:rsid w:val="00AB02C0"/>
    <w:rsid w:val="00AB04B3"/>
    <w:rsid w:val="00AB0573"/>
    <w:rsid w:val="00AB0758"/>
    <w:rsid w:val="00AB088C"/>
    <w:rsid w:val="00AB098C"/>
    <w:rsid w:val="00AB0A40"/>
    <w:rsid w:val="00AB0A6E"/>
    <w:rsid w:val="00AB0C6D"/>
    <w:rsid w:val="00AB0D09"/>
    <w:rsid w:val="00AB10CD"/>
    <w:rsid w:val="00AB113F"/>
    <w:rsid w:val="00AB119B"/>
    <w:rsid w:val="00AB13A2"/>
    <w:rsid w:val="00AB13E7"/>
    <w:rsid w:val="00AB14F5"/>
    <w:rsid w:val="00AB1569"/>
    <w:rsid w:val="00AB18C3"/>
    <w:rsid w:val="00AB1989"/>
    <w:rsid w:val="00AB1CB1"/>
    <w:rsid w:val="00AB1E72"/>
    <w:rsid w:val="00AB1E96"/>
    <w:rsid w:val="00AB1FC1"/>
    <w:rsid w:val="00AB1FCC"/>
    <w:rsid w:val="00AB2459"/>
    <w:rsid w:val="00AB2AC0"/>
    <w:rsid w:val="00AB2D21"/>
    <w:rsid w:val="00AB2DC0"/>
    <w:rsid w:val="00AB2E67"/>
    <w:rsid w:val="00AB2F23"/>
    <w:rsid w:val="00AB3125"/>
    <w:rsid w:val="00AB3499"/>
    <w:rsid w:val="00AB35B2"/>
    <w:rsid w:val="00AB360C"/>
    <w:rsid w:val="00AB39DD"/>
    <w:rsid w:val="00AB39E8"/>
    <w:rsid w:val="00AB3A80"/>
    <w:rsid w:val="00AB3B6B"/>
    <w:rsid w:val="00AB3E38"/>
    <w:rsid w:val="00AB4217"/>
    <w:rsid w:val="00AB4414"/>
    <w:rsid w:val="00AB45A6"/>
    <w:rsid w:val="00AB4771"/>
    <w:rsid w:val="00AB4956"/>
    <w:rsid w:val="00AB4962"/>
    <w:rsid w:val="00AB49FB"/>
    <w:rsid w:val="00AB4C6A"/>
    <w:rsid w:val="00AB5013"/>
    <w:rsid w:val="00AB5046"/>
    <w:rsid w:val="00AB5121"/>
    <w:rsid w:val="00AB51BC"/>
    <w:rsid w:val="00AB52C0"/>
    <w:rsid w:val="00AB53A8"/>
    <w:rsid w:val="00AB558D"/>
    <w:rsid w:val="00AB5605"/>
    <w:rsid w:val="00AB5796"/>
    <w:rsid w:val="00AB5804"/>
    <w:rsid w:val="00AB5C46"/>
    <w:rsid w:val="00AB5DA0"/>
    <w:rsid w:val="00AB5FBB"/>
    <w:rsid w:val="00AB62D7"/>
    <w:rsid w:val="00AB66AB"/>
    <w:rsid w:val="00AB6818"/>
    <w:rsid w:val="00AB6850"/>
    <w:rsid w:val="00AB68C9"/>
    <w:rsid w:val="00AB6C35"/>
    <w:rsid w:val="00AB6D08"/>
    <w:rsid w:val="00AB6DC7"/>
    <w:rsid w:val="00AB6EA7"/>
    <w:rsid w:val="00AB6F3C"/>
    <w:rsid w:val="00AB6F59"/>
    <w:rsid w:val="00AB723A"/>
    <w:rsid w:val="00AB725C"/>
    <w:rsid w:val="00AB7353"/>
    <w:rsid w:val="00AB7375"/>
    <w:rsid w:val="00AB73CE"/>
    <w:rsid w:val="00AB7578"/>
    <w:rsid w:val="00AB76E6"/>
    <w:rsid w:val="00AB77DB"/>
    <w:rsid w:val="00AB7A5D"/>
    <w:rsid w:val="00AB7B2B"/>
    <w:rsid w:val="00AC0413"/>
    <w:rsid w:val="00AC0669"/>
    <w:rsid w:val="00AC0C89"/>
    <w:rsid w:val="00AC10E6"/>
    <w:rsid w:val="00AC11BB"/>
    <w:rsid w:val="00AC11CA"/>
    <w:rsid w:val="00AC11D7"/>
    <w:rsid w:val="00AC14C0"/>
    <w:rsid w:val="00AC16F3"/>
    <w:rsid w:val="00AC183E"/>
    <w:rsid w:val="00AC1FB2"/>
    <w:rsid w:val="00AC2B77"/>
    <w:rsid w:val="00AC2CEE"/>
    <w:rsid w:val="00AC307B"/>
    <w:rsid w:val="00AC32C6"/>
    <w:rsid w:val="00AC3458"/>
    <w:rsid w:val="00AC3910"/>
    <w:rsid w:val="00AC3969"/>
    <w:rsid w:val="00AC3C72"/>
    <w:rsid w:val="00AC3D63"/>
    <w:rsid w:val="00AC3F98"/>
    <w:rsid w:val="00AC4053"/>
    <w:rsid w:val="00AC40BE"/>
    <w:rsid w:val="00AC43C6"/>
    <w:rsid w:val="00AC44A9"/>
    <w:rsid w:val="00AC4574"/>
    <w:rsid w:val="00AC4967"/>
    <w:rsid w:val="00AC4B68"/>
    <w:rsid w:val="00AC4D2D"/>
    <w:rsid w:val="00AC4DE2"/>
    <w:rsid w:val="00AC500B"/>
    <w:rsid w:val="00AC5069"/>
    <w:rsid w:val="00AC5169"/>
    <w:rsid w:val="00AC51FA"/>
    <w:rsid w:val="00AC5280"/>
    <w:rsid w:val="00AC52E6"/>
    <w:rsid w:val="00AC5316"/>
    <w:rsid w:val="00AC54B2"/>
    <w:rsid w:val="00AC557B"/>
    <w:rsid w:val="00AC580B"/>
    <w:rsid w:val="00AC59DC"/>
    <w:rsid w:val="00AC59EC"/>
    <w:rsid w:val="00AC5D95"/>
    <w:rsid w:val="00AC5E59"/>
    <w:rsid w:val="00AC5F07"/>
    <w:rsid w:val="00AC6103"/>
    <w:rsid w:val="00AC61BB"/>
    <w:rsid w:val="00AC65AB"/>
    <w:rsid w:val="00AC66D9"/>
    <w:rsid w:val="00AC677B"/>
    <w:rsid w:val="00AC6981"/>
    <w:rsid w:val="00AC6B61"/>
    <w:rsid w:val="00AC6BDA"/>
    <w:rsid w:val="00AC6D9C"/>
    <w:rsid w:val="00AC6EDA"/>
    <w:rsid w:val="00AC6EFB"/>
    <w:rsid w:val="00AC7002"/>
    <w:rsid w:val="00AC72C6"/>
    <w:rsid w:val="00AC72D9"/>
    <w:rsid w:val="00AC75CD"/>
    <w:rsid w:val="00AC7680"/>
    <w:rsid w:val="00AC76A4"/>
    <w:rsid w:val="00AC7978"/>
    <w:rsid w:val="00AC7BD6"/>
    <w:rsid w:val="00AC7D92"/>
    <w:rsid w:val="00AD021A"/>
    <w:rsid w:val="00AD03E2"/>
    <w:rsid w:val="00AD0497"/>
    <w:rsid w:val="00AD049E"/>
    <w:rsid w:val="00AD0758"/>
    <w:rsid w:val="00AD0BD1"/>
    <w:rsid w:val="00AD0F63"/>
    <w:rsid w:val="00AD11BD"/>
    <w:rsid w:val="00AD1289"/>
    <w:rsid w:val="00AD14DB"/>
    <w:rsid w:val="00AD16A5"/>
    <w:rsid w:val="00AD1700"/>
    <w:rsid w:val="00AD1944"/>
    <w:rsid w:val="00AD1AEC"/>
    <w:rsid w:val="00AD1C0A"/>
    <w:rsid w:val="00AD1F29"/>
    <w:rsid w:val="00AD1FC2"/>
    <w:rsid w:val="00AD21A3"/>
    <w:rsid w:val="00AD227A"/>
    <w:rsid w:val="00AD2287"/>
    <w:rsid w:val="00AD2311"/>
    <w:rsid w:val="00AD2354"/>
    <w:rsid w:val="00AD23DA"/>
    <w:rsid w:val="00AD25BA"/>
    <w:rsid w:val="00AD271D"/>
    <w:rsid w:val="00AD2729"/>
    <w:rsid w:val="00AD2866"/>
    <w:rsid w:val="00AD294A"/>
    <w:rsid w:val="00AD2D3B"/>
    <w:rsid w:val="00AD2ED3"/>
    <w:rsid w:val="00AD2F10"/>
    <w:rsid w:val="00AD312C"/>
    <w:rsid w:val="00AD35E9"/>
    <w:rsid w:val="00AD37D3"/>
    <w:rsid w:val="00AD3874"/>
    <w:rsid w:val="00AD3A90"/>
    <w:rsid w:val="00AD3D8D"/>
    <w:rsid w:val="00AD3E28"/>
    <w:rsid w:val="00AD3FE2"/>
    <w:rsid w:val="00AD4189"/>
    <w:rsid w:val="00AD46D6"/>
    <w:rsid w:val="00AD4A1D"/>
    <w:rsid w:val="00AD4DE4"/>
    <w:rsid w:val="00AD4EE9"/>
    <w:rsid w:val="00AD5027"/>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6156"/>
    <w:rsid w:val="00AD62D1"/>
    <w:rsid w:val="00AD645F"/>
    <w:rsid w:val="00AD680A"/>
    <w:rsid w:val="00AD6E88"/>
    <w:rsid w:val="00AD6EC8"/>
    <w:rsid w:val="00AD6F89"/>
    <w:rsid w:val="00AD7046"/>
    <w:rsid w:val="00AD7122"/>
    <w:rsid w:val="00AD77C9"/>
    <w:rsid w:val="00AD78D8"/>
    <w:rsid w:val="00AD7A75"/>
    <w:rsid w:val="00AD7AF6"/>
    <w:rsid w:val="00AD7BF9"/>
    <w:rsid w:val="00AD7C6E"/>
    <w:rsid w:val="00AD7FB9"/>
    <w:rsid w:val="00AE019F"/>
    <w:rsid w:val="00AE057D"/>
    <w:rsid w:val="00AE0799"/>
    <w:rsid w:val="00AE0933"/>
    <w:rsid w:val="00AE0939"/>
    <w:rsid w:val="00AE0EEF"/>
    <w:rsid w:val="00AE103D"/>
    <w:rsid w:val="00AE1059"/>
    <w:rsid w:val="00AE112F"/>
    <w:rsid w:val="00AE1166"/>
    <w:rsid w:val="00AE11F6"/>
    <w:rsid w:val="00AE154B"/>
    <w:rsid w:val="00AE1645"/>
    <w:rsid w:val="00AE173F"/>
    <w:rsid w:val="00AE19A7"/>
    <w:rsid w:val="00AE1AB9"/>
    <w:rsid w:val="00AE1C3A"/>
    <w:rsid w:val="00AE1CC8"/>
    <w:rsid w:val="00AE1E59"/>
    <w:rsid w:val="00AE1E72"/>
    <w:rsid w:val="00AE1F24"/>
    <w:rsid w:val="00AE1FFD"/>
    <w:rsid w:val="00AE225D"/>
    <w:rsid w:val="00AE23E6"/>
    <w:rsid w:val="00AE28A9"/>
    <w:rsid w:val="00AE2A8A"/>
    <w:rsid w:val="00AE3278"/>
    <w:rsid w:val="00AE3285"/>
    <w:rsid w:val="00AE32EF"/>
    <w:rsid w:val="00AE336F"/>
    <w:rsid w:val="00AE351D"/>
    <w:rsid w:val="00AE3603"/>
    <w:rsid w:val="00AE36FD"/>
    <w:rsid w:val="00AE3743"/>
    <w:rsid w:val="00AE3817"/>
    <w:rsid w:val="00AE381C"/>
    <w:rsid w:val="00AE390E"/>
    <w:rsid w:val="00AE3AE0"/>
    <w:rsid w:val="00AE3B01"/>
    <w:rsid w:val="00AE3BBF"/>
    <w:rsid w:val="00AE3C4B"/>
    <w:rsid w:val="00AE3F46"/>
    <w:rsid w:val="00AE4013"/>
    <w:rsid w:val="00AE4078"/>
    <w:rsid w:val="00AE43D4"/>
    <w:rsid w:val="00AE4458"/>
    <w:rsid w:val="00AE450F"/>
    <w:rsid w:val="00AE454C"/>
    <w:rsid w:val="00AE471F"/>
    <w:rsid w:val="00AE47D7"/>
    <w:rsid w:val="00AE49BF"/>
    <w:rsid w:val="00AE4D63"/>
    <w:rsid w:val="00AE51BA"/>
    <w:rsid w:val="00AE5542"/>
    <w:rsid w:val="00AE56BC"/>
    <w:rsid w:val="00AE56C1"/>
    <w:rsid w:val="00AE5A83"/>
    <w:rsid w:val="00AE5B24"/>
    <w:rsid w:val="00AE5B7C"/>
    <w:rsid w:val="00AE600E"/>
    <w:rsid w:val="00AE61B0"/>
    <w:rsid w:val="00AE6222"/>
    <w:rsid w:val="00AE63BE"/>
    <w:rsid w:val="00AE645B"/>
    <w:rsid w:val="00AE651E"/>
    <w:rsid w:val="00AE6555"/>
    <w:rsid w:val="00AE6670"/>
    <w:rsid w:val="00AE678B"/>
    <w:rsid w:val="00AE6962"/>
    <w:rsid w:val="00AE6F0B"/>
    <w:rsid w:val="00AE7133"/>
    <w:rsid w:val="00AE73F9"/>
    <w:rsid w:val="00AE740B"/>
    <w:rsid w:val="00AE74CB"/>
    <w:rsid w:val="00AE7504"/>
    <w:rsid w:val="00AE7857"/>
    <w:rsid w:val="00AE78C2"/>
    <w:rsid w:val="00AE79E1"/>
    <w:rsid w:val="00AE7B7F"/>
    <w:rsid w:val="00AE7CF4"/>
    <w:rsid w:val="00AE7E36"/>
    <w:rsid w:val="00AE7E69"/>
    <w:rsid w:val="00AE7FE7"/>
    <w:rsid w:val="00AF015B"/>
    <w:rsid w:val="00AF01D9"/>
    <w:rsid w:val="00AF03DD"/>
    <w:rsid w:val="00AF045F"/>
    <w:rsid w:val="00AF05C9"/>
    <w:rsid w:val="00AF0657"/>
    <w:rsid w:val="00AF077E"/>
    <w:rsid w:val="00AF07CA"/>
    <w:rsid w:val="00AF0886"/>
    <w:rsid w:val="00AF095D"/>
    <w:rsid w:val="00AF0F87"/>
    <w:rsid w:val="00AF12F2"/>
    <w:rsid w:val="00AF13DE"/>
    <w:rsid w:val="00AF14F8"/>
    <w:rsid w:val="00AF1568"/>
    <w:rsid w:val="00AF15AF"/>
    <w:rsid w:val="00AF15E2"/>
    <w:rsid w:val="00AF1613"/>
    <w:rsid w:val="00AF18F6"/>
    <w:rsid w:val="00AF199F"/>
    <w:rsid w:val="00AF1AA1"/>
    <w:rsid w:val="00AF1AD9"/>
    <w:rsid w:val="00AF1DAD"/>
    <w:rsid w:val="00AF1ECB"/>
    <w:rsid w:val="00AF1F7C"/>
    <w:rsid w:val="00AF202D"/>
    <w:rsid w:val="00AF2384"/>
    <w:rsid w:val="00AF2779"/>
    <w:rsid w:val="00AF2D02"/>
    <w:rsid w:val="00AF30CF"/>
    <w:rsid w:val="00AF321F"/>
    <w:rsid w:val="00AF330C"/>
    <w:rsid w:val="00AF38D9"/>
    <w:rsid w:val="00AF3993"/>
    <w:rsid w:val="00AF3AAA"/>
    <w:rsid w:val="00AF3C25"/>
    <w:rsid w:val="00AF3DAE"/>
    <w:rsid w:val="00AF3DF3"/>
    <w:rsid w:val="00AF3F65"/>
    <w:rsid w:val="00AF4276"/>
    <w:rsid w:val="00AF4295"/>
    <w:rsid w:val="00AF42F8"/>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96"/>
    <w:rsid w:val="00AF58A3"/>
    <w:rsid w:val="00AF58F2"/>
    <w:rsid w:val="00AF5A49"/>
    <w:rsid w:val="00AF5AC5"/>
    <w:rsid w:val="00AF5AEF"/>
    <w:rsid w:val="00AF5BB0"/>
    <w:rsid w:val="00AF5CEE"/>
    <w:rsid w:val="00AF5DF4"/>
    <w:rsid w:val="00AF5E41"/>
    <w:rsid w:val="00AF630C"/>
    <w:rsid w:val="00AF6444"/>
    <w:rsid w:val="00AF64AE"/>
    <w:rsid w:val="00AF64FA"/>
    <w:rsid w:val="00AF656D"/>
    <w:rsid w:val="00AF6E2D"/>
    <w:rsid w:val="00AF6EC9"/>
    <w:rsid w:val="00AF73CE"/>
    <w:rsid w:val="00AF7567"/>
    <w:rsid w:val="00AF75B1"/>
    <w:rsid w:val="00AF763B"/>
    <w:rsid w:val="00AF7740"/>
    <w:rsid w:val="00AF781D"/>
    <w:rsid w:val="00AF7AF9"/>
    <w:rsid w:val="00AF7F47"/>
    <w:rsid w:val="00B00174"/>
    <w:rsid w:val="00B00219"/>
    <w:rsid w:val="00B004EE"/>
    <w:rsid w:val="00B004FA"/>
    <w:rsid w:val="00B006EE"/>
    <w:rsid w:val="00B006F4"/>
    <w:rsid w:val="00B0071F"/>
    <w:rsid w:val="00B00965"/>
    <w:rsid w:val="00B00AD3"/>
    <w:rsid w:val="00B00CE6"/>
    <w:rsid w:val="00B00D95"/>
    <w:rsid w:val="00B00DF8"/>
    <w:rsid w:val="00B00E46"/>
    <w:rsid w:val="00B00FE6"/>
    <w:rsid w:val="00B0123E"/>
    <w:rsid w:val="00B017BC"/>
    <w:rsid w:val="00B018B8"/>
    <w:rsid w:val="00B018BA"/>
    <w:rsid w:val="00B01A61"/>
    <w:rsid w:val="00B01D4A"/>
    <w:rsid w:val="00B02052"/>
    <w:rsid w:val="00B02271"/>
    <w:rsid w:val="00B02273"/>
    <w:rsid w:val="00B022D9"/>
    <w:rsid w:val="00B0253A"/>
    <w:rsid w:val="00B025CD"/>
    <w:rsid w:val="00B02672"/>
    <w:rsid w:val="00B02798"/>
    <w:rsid w:val="00B0290D"/>
    <w:rsid w:val="00B02954"/>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B17"/>
    <w:rsid w:val="00B04B7C"/>
    <w:rsid w:val="00B04BCE"/>
    <w:rsid w:val="00B04BF2"/>
    <w:rsid w:val="00B04CF1"/>
    <w:rsid w:val="00B04CF6"/>
    <w:rsid w:val="00B04DED"/>
    <w:rsid w:val="00B04ECA"/>
    <w:rsid w:val="00B04EE4"/>
    <w:rsid w:val="00B0524C"/>
    <w:rsid w:val="00B054B9"/>
    <w:rsid w:val="00B055CF"/>
    <w:rsid w:val="00B05614"/>
    <w:rsid w:val="00B0571D"/>
    <w:rsid w:val="00B057A5"/>
    <w:rsid w:val="00B0581E"/>
    <w:rsid w:val="00B05A41"/>
    <w:rsid w:val="00B05AD6"/>
    <w:rsid w:val="00B05B0B"/>
    <w:rsid w:val="00B05E1A"/>
    <w:rsid w:val="00B05EAF"/>
    <w:rsid w:val="00B05FD6"/>
    <w:rsid w:val="00B060D5"/>
    <w:rsid w:val="00B063DE"/>
    <w:rsid w:val="00B066B6"/>
    <w:rsid w:val="00B0677E"/>
    <w:rsid w:val="00B0678C"/>
    <w:rsid w:val="00B06ABD"/>
    <w:rsid w:val="00B06E88"/>
    <w:rsid w:val="00B06EB0"/>
    <w:rsid w:val="00B06EE7"/>
    <w:rsid w:val="00B06F66"/>
    <w:rsid w:val="00B070C4"/>
    <w:rsid w:val="00B072E0"/>
    <w:rsid w:val="00B0744B"/>
    <w:rsid w:val="00B074D7"/>
    <w:rsid w:val="00B07593"/>
    <w:rsid w:val="00B07812"/>
    <w:rsid w:val="00B07A77"/>
    <w:rsid w:val="00B07B6A"/>
    <w:rsid w:val="00B07B7B"/>
    <w:rsid w:val="00B07B9F"/>
    <w:rsid w:val="00B07C91"/>
    <w:rsid w:val="00B07D3A"/>
    <w:rsid w:val="00B07F8C"/>
    <w:rsid w:val="00B10089"/>
    <w:rsid w:val="00B100CC"/>
    <w:rsid w:val="00B100D3"/>
    <w:rsid w:val="00B1038A"/>
    <w:rsid w:val="00B10399"/>
    <w:rsid w:val="00B104DE"/>
    <w:rsid w:val="00B10A1C"/>
    <w:rsid w:val="00B10B2A"/>
    <w:rsid w:val="00B10DAD"/>
    <w:rsid w:val="00B10ED0"/>
    <w:rsid w:val="00B1113C"/>
    <w:rsid w:val="00B1118E"/>
    <w:rsid w:val="00B11249"/>
    <w:rsid w:val="00B11A79"/>
    <w:rsid w:val="00B11A85"/>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43"/>
    <w:rsid w:val="00B1584C"/>
    <w:rsid w:val="00B158A3"/>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D0"/>
    <w:rsid w:val="00B17067"/>
    <w:rsid w:val="00B17131"/>
    <w:rsid w:val="00B173FB"/>
    <w:rsid w:val="00B17504"/>
    <w:rsid w:val="00B1769A"/>
    <w:rsid w:val="00B177AC"/>
    <w:rsid w:val="00B177B3"/>
    <w:rsid w:val="00B17D2E"/>
    <w:rsid w:val="00B2010A"/>
    <w:rsid w:val="00B201DD"/>
    <w:rsid w:val="00B202ED"/>
    <w:rsid w:val="00B2032D"/>
    <w:rsid w:val="00B203CF"/>
    <w:rsid w:val="00B204F2"/>
    <w:rsid w:val="00B208B5"/>
    <w:rsid w:val="00B20969"/>
    <w:rsid w:val="00B20B28"/>
    <w:rsid w:val="00B20BA2"/>
    <w:rsid w:val="00B20BF8"/>
    <w:rsid w:val="00B20FFB"/>
    <w:rsid w:val="00B2100D"/>
    <w:rsid w:val="00B2110F"/>
    <w:rsid w:val="00B21531"/>
    <w:rsid w:val="00B21565"/>
    <w:rsid w:val="00B216EB"/>
    <w:rsid w:val="00B21789"/>
    <w:rsid w:val="00B219E9"/>
    <w:rsid w:val="00B21A10"/>
    <w:rsid w:val="00B21D8A"/>
    <w:rsid w:val="00B21DEB"/>
    <w:rsid w:val="00B21EED"/>
    <w:rsid w:val="00B221E8"/>
    <w:rsid w:val="00B22487"/>
    <w:rsid w:val="00B224EA"/>
    <w:rsid w:val="00B225AD"/>
    <w:rsid w:val="00B22790"/>
    <w:rsid w:val="00B229FE"/>
    <w:rsid w:val="00B22A8E"/>
    <w:rsid w:val="00B22BF5"/>
    <w:rsid w:val="00B22C35"/>
    <w:rsid w:val="00B22DAA"/>
    <w:rsid w:val="00B22EBA"/>
    <w:rsid w:val="00B22FAD"/>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707A"/>
    <w:rsid w:val="00B270D6"/>
    <w:rsid w:val="00B27187"/>
    <w:rsid w:val="00B2747A"/>
    <w:rsid w:val="00B274FA"/>
    <w:rsid w:val="00B27CE0"/>
    <w:rsid w:val="00B27D65"/>
    <w:rsid w:val="00B27D70"/>
    <w:rsid w:val="00B27EBA"/>
    <w:rsid w:val="00B30045"/>
    <w:rsid w:val="00B301AF"/>
    <w:rsid w:val="00B30322"/>
    <w:rsid w:val="00B30352"/>
    <w:rsid w:val="00B3049C"/>
    <w:rsid w:val="00B3089B"/>
    <w:rsid w:val="00B30CD5"/>
    <w:rsid w:val="00B30D40"/>
    <w:rsid w:val="00B31058"/>
    <w:rsid w:val="00B310E0"/>
    <w:rsid w:val="00B31340"/>
    <w:rsid w:val="00B31377"/>
    <w:rsid w:val="00B31440"/>
    <w:rsid w:val="00B3148D"/>
    <w:rsid w:val="00B31641"/>
    <w:rsid w:val="00B31740"/>
    <w:rsid w:val="00B3180A"/>
    <w:rsid w:val="00B31C3A"/>
    <w:rsid w:val="00B31DF1"/>
    <w:rsid w:val="00B31DF3"/>
    <w:rsid w:val="00B31F25"/>
    <w:rsid w:val="00B321AD"/>
    <w:rsid w:val="00B3223C"/>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97"/>
    <w:rsid w:val="00B3479C"/>
    <w:rsid w:val="00B347B5"/>
    <w:rsid w:val="00B34C07"/>
    <w:rsid w:val="00B34C12"/>
    <w:rsid w:val="00B34CF5"/>
    <w:rsid w:val="00B34FDD"/>
    <w:rsid w:val="00B35781"/>
    <w:rsid w:val="00B35996"/>
    <w:rsid w:val="00B359AC"/>
    <w:rsid w:val="00B35D10"/>
    <w:rsid w:val="00B3608A"/>
    <w:rsid w:val="00B36181"/>
    <w:rsid w:val="00B365E8"/>
    <w:rsid w:val="00B36643"/>
    <w:rsid w:val="00B367D6"/>
    <w:rsid w:val="00B36959"/>
    <w:rsid w:val="00B36F6E"/>
    <w:rsid w:val="00B37004"/>
    <w:rsid w:val="00B37134"/>
    <w:rsid w:val="00B3732F"/>
    <w:rsid w:val="00B37480"/>
    <w:rsid w:val="00B3786A"/>
    <w:rsid w:val="00B379EF"/>
    <w:rsid w:val="00B37AC1"/>
    <w:rsid w:val="00B37BC2"/>
    <w:rsid w:val="00B37CFF"/>
    <w:rsid w:val="00B401E8"/>
    <w:rsid w:val="00B408D6"/>
    <w:rsid w:val="00B40B4F"/>
    <w:rsid w:val="00B40B5B"/>
    <w:rsid w:val="00B40C79"/>
    <w:rsid w:val="00B40D48"/>
    <w:rsid w:val="00B40DCA"/>
    <w:rsid w:val="00B40F08"/>
    <w:rsid w:val="00B414BF"/>
    <w:rsid w:val="00B41722"/>
    <w:rsid w:val="00B418C6"/>
    <w:rsid w:val="00B4190C"/>
    <w:rsid w:val="00B419D7"/>
    <w:rsid w:val="00B41C5A"/>
    <w:rsid w:val="00B41D1B"/>
    <w:rsid w:val="00B41DF0"/>
    <w:rsid w:val="00B42044"/>
    <w:rsid w:val="00B421E4"/>
    <w:rsid w:val="00B42208"/>
    <w:rsid w:val="00B42282"/>
    <w:rsid w:val="00B422BB"/>
    <w:rsid w:val="00B422E7"/>
    <w:rsid w:val="00B4242B"/>
    <w:rsid w:val="00B424DF"/>
    <w:rsid w:val="00B42C93"/>
    <w:rsid w:val="00B433CD"/>
    <w:rsid w:val="00B43516"/>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0A0"/>
    <w:rsid w:val="00B4718B"/>
    <w:rsid w:val="00B472AB"/>
    <w:rsid w:val="00B47605"/>
    <w:rsid w:val="00B4763B"/>
    <w:rsid w:val="00B476F5"/>
    <w:rsid w:val="00B47BE7"/>
    <w:rsid w:val="00B47C31"/>
    <w:rsid w:val="00B47E3C"/>
    <w:rsid w:val="00B502FD"/>
    <w:rsid w:val="00B5030B"/>
    <w:rsid w:val="00B509F7"/>
    <w:rsid w:val="00B50B3C"/>
    <w:rsid w:val="00B50B49"/>
    <w:rsid w:val="00B50B9C"/>
    <w:rsid w:val="00B5136B"/>
    <w:rsid w:val="00B51395"/>
    <w:rsid w:val="00B514B7"/>
    <w:rsid w:val="00B515FD"/>
    <w:rsid w:val="00B5173C"/>
    <w:rsid w:val="00B51774"/>
    <w:rsid w:val="00B518CB"/>
    <w:rsid w:val="00B51C6D"/>
    <w:rsid w:val="00B51CF2"/>
    <w:rsid w:val="00B51E51"/>
    <w:rsid w:val="00B5202C"/>
    <w:rsid w:val="00B52161"/>
    <w:rsid w:val="00B5219D"/>
    <w:rsid w:val="00B5249D"/>
    <w:rsid w:val="00B5296E"/>
    <w:rsid w:val="00B5298B"/>
    <w:rsid w:val="00B52AB3"/>
    <w:rsid w:val="00B52AFB"/>
    <w:rsid w:val="00B52B2D"/>
    <w:rsid w:val="00B53031"/>
    <w:rsid w:val="00B530A9"/>
    <w:rsid w:val="00B530B2"/>
    <w:rsid w:val="00B53187"/>
    <w:rsid w:val="00B531EF"/>
    <w:rsid w:val="00B534AA"/>
    <w:rsid w:val="00B535D0"/>
    <w:rsid w:val="00B5365F"/>
    <w:rsid w:val="00B53715"/>
    <w:rsid w:val="00B539FD"/>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C55"/>
    <w:rsid w:val="00B55CBA"/>
    <w:rsid w:val="00B55DC9"/>
    <w:rsid w:val="00B5601A"/>
    <w:rsid w:val="00B56349"/>
    <w:rsid w:val="00B56374"/>
    <w:rsid w:val="00B5640F"/>
    <w:rsid w:val="00B5676B"/>
    <w:rsid w:val="00B56D36"/>
    <w:rsid w:val="00B56F1E"/>
    <w:rsid w:val="00B5714D"/>
    <w:rsid w:val="00B574FF"/>
    <w:rsid w:val="00B57638"/>
    <w:rsid w:val="00B5767E"/>
    <w:rsid w:val="00B578F9"/>
    <w:rsid w:val="00B57933"/>
    <w:rsid w:val="00B579CD"/>
    <w:rsid w:val="00B57AA1"/>
    <w:rsid w:val="00B57ACD"/>
    <w:rsid w:val="00B57B71"/>
    <w:rsid w:val="00B57E8D"/>
    <w:rsid w:val="00B60077"/>
    <w:rsid w:val="00B600DF"/>
    <w:rsid w:val="00B60670"/>
    <w:rsid w:val="00B607B3"/>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921"/>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520C"/>
    <w:rsid w:val="00B65385"/>
    <w:rsid w:val="00B653D3"/>
    <w:rsid w:val="00B654A7"/>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57"/>
    <w:rsid w:val="00B6703D"/>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127"/>
    <w:rsid w:val="00B712D1"/>
    <w:rsid w:val="00B714E4"/>
    <w:rsid w:val="00B71664"/>
    <w:rsid w:val="00B71728"/>
    <w:rsid w:val="00B71919"/>
    <w:rsid w:val="00B71973"/>
    <w:rsid w:val="00B71AEB"/>
    <w:rsid w:val="00B71F22"/>
    <w:rsid w:val="00B71FD7"/>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F87"/>
    <w:rsid w:val="00B740C7"/>
    <w:rsid w:val="00B741FF"/>
    <w:rsid w:val="00B743BE"/>
    <w:rsid w:val="00B74531"/>
    <w:rsid w:val="00B745F9"/>
    <w:rsid w:val="00B747F1"/>
    <w:rsid w:val="00B74870"/>
    <w:rsid w:val="00B74872"/>
    <w:rsid w:val="00B749ED"/>
    <w:rsid w:val="00B74B6E"/>
    <w:rsid w:val="00B74B9C"/>
    <w:rsid w:val="00B74DF8"/>
    <w:rsid w:val="00B74FED"/>
    <w:rsid w:val="00B7540F"/>
    <w:rsid w:val="00B7546B"/>
    <w:rsid w:val="00B757B5"/>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8"/>
    <w:rsid w:val="00B7717A"/>
    <w:rsid w:val="00B7729D"/>
    <w:rsid w:val="00B777A9"/>
    <w:rsid w:val="00B77A2E"/>
    <w:rsid w:val="00B77C0E"/>
    <w:rsid w:val="00B77EE3"/>
    <w:rsid w:val="00B77EFB"/>
    <w:rsid w:val="00B77F45"/>
    <w:rsid w:val="00B77FF1"/>
    <w:rsid w:val="00B800B9"/>
    <w:rsid w:val="00B8030A"/>
    <w:rsid w:val="00B80B07"/>
    <w:rsid w:val="00B80B2E"/>
    <w:rsid w:val="00B80B57"/>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2279"/>
    <w:rsid w:val="00B824B7"/>
    <w:rsid w:val="00B82551"/>
    <w:rsid w:val="00B8256A"/>
    <w:rsid w:val="00B82857"/>
    <w:rsid w:val="00B8291E"/>
    <w:rsid w:val="00B82931"/>
    <w:rsid w:val="00B82E89"/>
    <w:rsid w:val="00B8323E"/>
    <w:rsid w:val="00B83304"/>
    <w:rsid w:val="00B833E0"/>
    <w:rsid w:val="00B83488"/>
    <w:rsid w:val="00B83534"/>
    <w:rsid w:val="00B8357B"/>
    <w:rsid w:val="00B83588"/>
    <w:rsid w:val="00B8372A"/>
    <w:rsid w:val="00B83AD7"/>
    <w:rsid w:val="00B83D12"/>
    <w:rsid w:val="00B83DE9"/>
    <w:rsid w:val="00B83E05"/>
    <w:rsid w:val="00B84204"/>
    <w:rsid w:val="00B84282"/>
    <w:rsid w:val="00B845B5"/>
    <w:rsid w:val="00B84C5A"/>
    <w:rsid w:val="00B85459"/>
    <w:rsid w:val="00B8580D"/>
    <w:rsid w:val="00B859C5"/>
    <w:rsid w:val="00B85B39"/>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F5C"/>
    <w:rsid w:val="00B8708D"/>
    <w:rsid w:val="00B873D8"/>
    <w:rsid w:val="00B874EE"/>
    <w:rsid w:val="00B875EC"/>
    <w:rsid w:val="00B87651"/>
    <w:rsid w:val="00B876C6"/>
    <w:rsid w:val="00B87B53"/>
    <w:rsid w:val="00B87C18"/>
    <w:rsid w:val="00B9068D"/>
    <w:rsid w:val="00B906BC"/>
    <w:rsid w:val="00B906EE"/>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63"/>
    <w:rsid w:val="00B92F5F"/>
    <w:rsid w:val="00B9311D"/>
    <w:rsid w:val="00B93123"/>
    <w:rsid w:val="00B931A4"/>
    <w:rsid w:val="00B9336E"/>
    <w:rsid w:val="00B935EA"/>
    <w:rsid w:val="00B9365A"/>
    <w:rsid w:val="00B936D1"/>
    <w:rsid w:val="00B93806"/>
    <w:rsid w:val="00B9386A"/>
    <w:rsid w:val="00B93888"/>
    <w:rsid w:val="00B9392A"/>
    <w:rsid w:val="00B93A6B"/>
    <w:rsid w:val="00B93BE5"/>
    <w:rsid w:val="00B93FE3"/>
    <w:rsid w:val="00B93FFE"/>
    <w:rsid w:val="00B94013"/>
    <w:rsid w:val="00B94067"/>
    <w:rsid w:val="00B940C5"/>
    <w:rsid w:val="00B9414C"/>
    <w:rsid w:val="00B94205"/>
    <w:rsid w:val="00B9428E"/>
    <w:rsid w:val="00B94292"/>
    <w:rsid w:val="00B942EF"/>
    <w:rsid w:val="00B9434B"/>
    <w:rsid w:val="00B94455"/>
    <w:rsid w:val="00B948F0"/>
    <w:rsid w:val="00B94BB3"/>
    <w:rsid w:val="00B94DB0"/>
    <w:rsid w:val="00B94F50"/>
    <w:rsid w:val="00B9504F"/>
    <w:rsid w:val="00B95058"/>
    <w:rsid w:val="00B950C8"/>
    <w:rsid w:val="00B95102"/>
    <w:rsid w:val="00B95115"/>
    <w:rsid w:val="00B9522B"/>
    <w:rsid w:val="00B954C7"/>
    <w:rsid w:val="00B95550"/>
    <w:rsid w:val="00B95595"/>
    <w:rsid w:val="00B95A47"/>
    <w:rsid w:val="00B95AB7"/>
    <w:rsid w:val="00B95AF4"/>
    <w:rsid w:val="00B95B39"/>
    <w:rsid w:val="00B9601A"/>
    <w:rsid w:val="00B96033"/>
    <w:rsid w:val="00B963F1"/>
    <w:rsid w:val="00B9642A"/>
    <w:rsid w:val="00B968AE"/>
    <w:rsid w:val="00B969AA"/>
    <w:rsid w:val="00B96C02"/>
    <w:rsid w:val="00B96D9D"/>
    <w:rsid w:val="00B96F60"/>
    <w:rsid w:val="00B970E2"/>
    <w:rsid w:val="00B972C8"/>
    <w:rsid w:val="00B973E6"/>
    <w:rsid w:val="00B977A6"/>
    <w:rsid w:val="00B9783B"/>
    <w:rsid w:val="00B97867"/>
    <w:rsid w:val="00B97B54"/>
    <w:rsid w:val="00B97DD6"/>
    <w:rsid w:val="00B97EC3"/>
    <w:rsid w:val="00B97F5E"/>
    <w:rsid w:val="00BA00D5"/>
    <w:rsid w:val="00BA013E"/>
    <w:rsid w:val="00BA0250"/>
    <w:rsid w:val="00BA02DF"/>
    <w:rsid w:val="00BA07A7"/>
    <w:rsid w:val="00BA09B4"/>
    <w:rsid w:val="00BA0B5F"/>
    <w:rsid w:val="00BA0B99"/>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D3"/>
    <w:rsid w:val="00BA2C6A"/>
    <w:rsid w:val="00BA2F69"/>
    <w:rsid w:val="00BA2FCC"/>
    <w:rsid w:val="00BA31E7"/>
    <w:rsid w:val="00BA330D"/>
    <w:rsid w:val="00BA3380"/>
    <w:rsid w:val="00BA3822"/>
    <w:rsid w:val="00BA3A2A"/>
    <w:rsid w:val="00BA3F04"/>
    <w:rsid w:val="00BA4012"/>
    <w:rsid w:val="00BA42A9"/>
    <w:rsid w:val="00BA42CF"/>
    <w:rsid w:val="00BA447D"/>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76C"/>
    <w:rsid w:val="00BA695A"/>
    <w:rsid w:val="00BA6B4A"/>
    <w:rsid w:val="00BA6BEF"/>
    <w:rsid w:val="00BA70E8"/>
    <w:rsid w:val="00BA7213"/>
    <w:rsid w:val="00BA74DF"/>
    <w:rsid w:val="00BA77B5"/>
    <w:rsid w:val="00BB0159"/>
    <w:rsid w:val="00BB0161"/>
    <w:rsid w:val="00BB01A5"/>
    <w:rsid w:val="00BB0246"/>
    <w:rsid w:val="00BB0356"/>
    <w:rsid w:val="00BB03F3"/>
    <w:rsid w:val="00BB0715"/>
    <w:rsid w:val="00BB0936"/>
    <w:rsid w:val="00BB0C08"/>
    <w:rsid w:val="00BB0CBC"/>
    <w:rsid w:val="00BB0F19"/>
    <w:rsid w:val="00BB1030"/>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1A6"/>
    <w:rsid w:val="00BB3252"/>
    <w:rsid w:val="00BB363D"/>
    <w:rsid w:val="00BB3B69"/>
    <w:rsid w:val="00BB3C9B"/>
    <w:rsid w:val="00BB3D66"/>
    <w:rsid w:val="00BB3D8F"/>
    <w:rsid w:val="00BB4310"/>
    <w:rsid w:val="00BB4319"/>
    <w:rsid w:val="00BB44DB"/>
    <w:rsid w:val="00BB454A"/>
    <w:rsid w:val="00BB4559"/>
    <w:rsid w:val="00BB456C"/>
    <w:rsid w:val="00BB4688"/>
    <w:rsid w:val="00BB47D8"/>
    <w:rsid w:val="00BB484E"/>
    <w:rsid w:val="00BB4AF1"/>
    <w:rsid w:val="00BB4B1F"/>
    <w:rsid w:val="00BB4DD7"/>
    <w:rsid w:val="00BB4E78"/>
    <w:rsid w:val="00BB50E6"/>
    <w:rsid w:val="00BB5113"/>
    <w:rsid w:val="00BB517C"/>
    <w:rsid w:val="00BB5377"/>
    <w:rsid w:val="00BB5521"/>
    <w:rsid w:val="00BB557B"/>
    <w:rsid w:val="00BB56B6"/>
    <w:rsid w:val="00BB5767"/>
    <w:rsid w:val="00BB590F"/>
    <w:rsid w:val="00BB59E2"/>
    <w:rsid w:val="00BB5BA0"/>
    <w:rsid w:val="00BB5DAF"/>
    <w:rsid w:val="00BB5DDF"/>
    <w:rsid w:val="00BB5E1E"/>
    <w:rsid w:val="00BB5F6A"/>
    <w:rsid w:val="00BB65FA"/>
    <w:rsid w:val="00BB66CE"/>
    <w:rsid w:val="00BB6855"/>
    <w:rsid w:val="00BB6856"/>
    <w:rsid w:val="00BB6924"/>
    <w:rsid w:val="00BB6A81"/>
    <w:rsid w:val="00BB6C17"/>
    <w:rsid w:val="00BB6E18"/>
    <w:rsid w:val="00BB6E85"/>
    <w:rsid w:val="00BB72CC"/>
    <w:rsid w:val="00BB733C"/>
    <w:rsid w:val="00BB7359"/>
    <w:rsid w:val="00BB742E"/>
    <w:rsid w:val="00BB7694"/>
    <w:rsid w:val="00BB77C4"/>
    <w:rsid w:val="00BB77EF"/>
    <w:rsid w:val="00BB7AA2"/>
    <w:rsid w:val="00BB7CA1"/>
    <w:rsid w:val="00BB7E5E"/>
    <w:rsid w:val="00BB7EB8"/>
    <w:rsid w:val="00BC0034"/>
    <w:rsid w:val="00BC01F0"/>
    <w:rsid w:val="00BC0467"/>
    <w:rsid w:val="00BC06B8"/>
    <w:rsid w:val="00BC0A6C"/>
    <w:rsid w:val="00BC0EA7"/>
    <w:rsid w:val="00BC0F4B"/>
    <w:rsid w:val="00BC11D0"/>
    <w:rsid w:val="00BC1212"/>
    <w:rsid w:val="00BC161A"/>
    <w:rsid w:val="00BC184D"/>
    <w:rsid w:val="00BC1B95"/>
    <w:rsid w:val="00BC1EEB"/>
    <w:rsid w:val="00BC2149"/>
    <w:rsid w:val="00BC2380"/>
    <w:rsid w:val="00BC2407"/>
    <w:rsid w:val="00BC249E"/>
    <w:rsid w:val="00BC2B44"/>
    <w:rsid w:val="00BC32CA"/>
    <w:rsid w:val="00BC3511"/>
    <w:rsid w:val="00BC36D8"/>
    <w:rsid w:val="00BC38B0"/>
    <w:rsid w:val="00BC3B00"/>
    <w:rsid w:val="00BC3C30"/>
    <w:rsid w:val="00BC3CD1"/>
    <w:rsid w:val="00BC3D46"/>
    <w:rsid w:val="00BC3DF2"/>
    <w:rsid w:val="00BC3F39"/>
    <w:rsid w:val="00BC3F5C"/>
    <w:rsid w:val="00BC3FD3"/>
    <w:rsid w:val="00BC4188"/>
    <w:rsid w:val="00BC42A7"/>
    <w:rsid w:val="00BC44A2"/>
    <w:rsid w:val="00BC4640"/>
    <w:rsid w:val="00BC48BF"/>
    <w:rsid w:val="00BC4A14"/>
    <w:rsid w:val="00BC4C89"/>
    <w:rsid w:val="00BC4FB4"/>
    <w:rsid w:val="00BC5032"/>
    <w:rsid w:val="00BC5139"/>
    <w:rsid w:val="00BC52B1"/>
    <w:rsid w:val="00BC5376"/>
    <w:rsid w:val="00BC5551"/>
    <w:rsid w:val="00BC56FE"/>
    <w:rsid w:val="00BC5730"/>
    <w:rsid w:val="00BC583E"/>
    <w:rsid w:val="00BC5BC5"/>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CD4"/>
    <w:rsid w:val="00BC6D78"/>
    <w:rsid w:val="00BC6DDD"/>
    <w:rsid w:val="00BC6E20"/>
    <w:rsid w:val="00BC6F6F"/>
    <w:rsid w:val="00BC6FE8"/>
    <w:rsid w:val="00BC71BF"/>
    <w:rsid w:val="00BC733E"/>
    <w:rsid w:val="00BC73F3"/>
    <w:rsid w:val="00BC7408"/>
    <w:rsid w:val="00BC74DA"/>
    <w:rsid w:val="00BC760D"/>
    <w:rsid w:val="00BC7662"/>
    <w:rsid w:val="00BC76A0"/>
    <w:rsid w:val="00BC79AA"/>
    <w:rsid w:val="00BC7B12"/>
    <w:rsid w:val="00BC7DE0"/>
    <w:rsid w:val="00BC7FB3"/>
    <w:rsid w:val="00BD01B8"/>
    <w:rsid w:val="00BD02C7"/>
    <w:rsid w:val="00BD032A"/>
    <w:rsid w:val="00BD0491"/>
    <w:rsid w:val="00BD077D"/>
    <w:rsid w:val="00BD087D"/>
    <w:rsid w:val="00BD098C"/>
    <w:rsid w:val="00BD0A19"/>
    <w:rsid w:val="00BD0B3B"/>
    <w:rsid w:val="00BD0D63"/>
    <w:rsid w:val="00BD0E4C"/>
    <w:rsid w:val="00BD0F2B"/>
    <w:rsid w:val="00BD10FA"/>
    <w:rsid w:val="00BD116B"/>
    <w:rsid w:val="00BD1312"/>
    <w:rsid w:val="00BD15DD"/>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D77"/>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8D0"/>
    <w:rsid w:val="00BD491E"/>
    <w:rsid w:val="00BD4CE1"/>
    <w:rsid w:val="00BD4FE6"/>
    <w:rsid w:val="00BD506B"/>
    <w:rsid w:val="00BD514B"/>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105E"/>
    <w:rsid w:val="00BE10F6"/>
    <w:rsid w:val="00BE116A"/>
    <w:rsid w:val="00BE1356"/>
    <w:rsid w:val="00BE1496"/>
    <w:rsid w:val="00BE14FE"/>
    <w:rsid w:val="00BE1576"/>
    <w:rsid w:val="00BE1647"/>
    <w:rsid w:val="00BE1728"/>
    <w:rsid w:val="00BE1D41"/>
    <w:rsid w:val="00BE1DBF"/>
    <w:rsid w:val="00BE1E3A"/>
    <w:rsid w:val="00BE201A"/>
    <w:rsid w:val="00BE22F4"/>
    <w:rsid w:val="00BE2380"/>
    <w:rsid w:val="00BE2664"/>
    <w:rsid w:val="00BE2866"/>
    <w:rsid w:val="00BE29B1"/>
    <w:rsid w:val="00BE2CEC"/>
    <w:rsid w:val="00BE2F6A"/>
    <w:rsid w:val="00BE3153"/>
    <w:rsid w:val="00BE328A"/>
    <w:rsid w:val="00BE33F2"/>
    <w:rsid w:val="00BE37E6"/>
    <w:rsid w:val="00BE3A3A"/>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BB7"/>
    <w:rsid w:val="00BE6BBA"/>
    <w:rsid w:val="00BE6C59"/>
    <w:rsid w:val="00BE6D01"/>
    <w:rsid w:val="00BE6EF3"/>
    <w:rsid w:val="00BE7208"/>
    <w:rsid w:val="00BE737E"/>
    <w:rsid w:val="00BE75C5"/>
    <w:rsid w:val="00BE78F2"/>
    <w:rsid w:val="00BE7B35"/>
    <w:rsid w:val="00BE7B64"/>
    <w:rsid w:val="00BE7B84"/>
    <w:rsid w:val="00BE7D49"/>
    <w:rsid w:val="00BE7F0E"/>
    <w:rsid w:val="00BF0436"/>
    <w:rsid w:val="00BF0558"/>
    <w:rsid w:val="00BF0760"/>
    <w:rsid w:val="00BF07CE"/>
    <w:rsid w:val="00BF0851"/>
    <w:rsid w:val="00BF0964"/>
    <w:rsid w:val="00BF0E58"/>
    <w:rsid w:val="00BF0F65"/>
    <w:rsid w:val="00BF107E"/>
    <w:rsid w:val="00BF10AA"/>
    <w:rsid w:val="00BF1267"/>
    <w:rsid w:val="00BF1329"/>
    <w:rsid w:val="00BF17CC"/>
    <w:rsid w:val="00BF1BDB"/>
    <w:rsid w:val="00BF1EE0"/>
    <w:rsid w:val="00BF2039"/>
    <w:rsid w:val="00BF21C9"/>
    <w:rsid w:val="00BF2472"/>
    <w:rsid w:val="00BF24E9"/>
    <w:rsid w:val="00BF25C8"/>
    <w:rsid w:val="00BF2999"/>
    <w:rsid w:val="00BF29F0"/>
    <w:rsid w:val="00BF2A09"/>
    <w:rsid w:val="00BF2A78"/>
    <w:rsid w:val="00BF2B7B"/>
    <w:rsid w:val="00BF2C0E"/>
    <w:rsid w:val="00BF2C26"/>
    <w:rsid w:val="00BF2C6E"/>
    <w:rsid w:val="00BF2FEF"/>
    <w:rsid w:val="00BF300D"/>
    <w:rsid w:val="00BF308C"/>
    <w:rsid w:val="00BF471C"/>
    <w:rsid w:val="00BF4BB0"/>
    <w:rsid w:val="00BF4C08"/>
    <w:rsid w:val="00BF4DAB"/>
    <w:rsid w:val="00BF4E19"/>
    <w:rsid w:val="00BF4EA6"/>
    <w:rsid w:val="00BF586D"/>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703A"/>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6A6"/>
    <w:rsid w:val="00C00712"/>
    <w:rsid w:val="00C00976"/>
    <w:rsid w:val="00C009F5"/>
    <w:rsid w:val="00C00AB2"/>
    <w:rsid w:val="00C00B09"/>
    <w:rsid w:val="00C00EA8"/>
    <w:rsid w:val="00C01231"/>
    <w:rsid w:val="00C0154D"/>
    <w:rsid w:val="00C01576"/>
    <w:rsid w:val="00C01699"/>
    <w:rsid w:val="00C018AF"/>
    <w:rsid w:val="00C01998"/>
    <w:rsid w:val="00C01ABF"/>
    <w:rsid w:val="00C01CB7"/>
    <w:rsid w:val="00C0222E"/>
    <w:rsid w:val="00C024CB"/>
    <w:rsid w:val="00C025CF"/>
    <w:rsid w:val="00C029D7"/>
    <w:rsid w:val="00C02A77"/>
    <w:rsid w:val="00C02B0D"/>
    <w:rsid w:val="00C02C29"/>
    <w:rsid w:val="00C02C38"/>
    <w:rsid w:val="00C02DC4"/>
    <w:rsid w:val="00C02F17"/>
    <w:rsid w:val="00C02FE4"/>
    <w:rsid w:val="00C033D6"/>
    <w:rsid w:val="00C0360A"/>
    <w:rsid w:val="00C0365C"/>
    <w:rsid w:val="00C03751"/>
    <w:rsid w:val="00C03914"/>
    <w:rsid w:val="00C0394A"/>
    <w:rsid w:val="00C03FE9"/>
    <w:rsid w:val="00C042BB"/>
    <w:rsid w:val="00C042E7"/>
    <w:rsid w:val="00C04503"/>
    <w:rsid w:val="00C04534"/>
    <w:rsid w:val="00C0472B"/>
    <w:rsid w:val="00C04884"/>
    <w:rsid w:val="00C04C43"/>
    <w:rsid w:val="00C04C65"/>
    <w:rsid w:val="00C04C75"/>
    <w:rsid w:val="00C04CAF"/>
    <w:rsid w:val="00C04E3C"/>
    <w:rsid w:val="00C04FC6"/>
    <w:rsid w:val="00C04FD5"/>
    <w:rsid w:val="00C05105"/>
    <w:rsid w:val="00C051F3"/>
    <w:rsid w:val="00C05217"/>
    <w:rsid w:val="00C0524E"/>
    <w:rsid w:val="00C05737"/>
    <w:rsid w:val="00C05B05"/>
    <w:rsid w:val="00C05E58"/>
    <w:rsid w:val="00C05EEF"/>
    <w:rsid w:val="00C05F01"/>
    <w:rsid w:val="00C060B1"/>
    <w:rsid w:val="00C063D0"/>
    <w:rsid w:val="00C063D8"/>
    <w:rsid w:val="00C06505"/>
    <w:rsid w:val="00C06667"/>
    <w:rsid w:val="00C066EC"/>
    <w:rsid w:val="00C06834"/>
    <w:rsid w:val="00C06912"/>
    <w:rsid w:val="00C069FB"/>
    <w:rsid w:val="00C06B35"/>
    <w:rsid w:val="00C06C4F"/>
    <w:rsid w:val="00C06E65"/>
    <w:rsid w:val="00C06EE2"/>
    <w:rsid w:val="00C06F74"/>
    <w:rsid w:val="00C072DB"/>
    <w:rsid w:val="00C0762C"/>
    <w:rsid w:val="00C076E7"/>
    <w:rsid w:val="00C077FB"/>
    <w:rsid w:val="00C079D1"/>
    <w:rsid w:val="00C07C87"/>
    <w:rsid w:val="00C07CAB"/>
    <w:rsid w:val="00C07DFE"/>
    <w:rsid w:val="00C1000B"/>
    <w:rsid w:val="00C1024C"/>
    <w:rsid w:val="00C102BC"/>
    <w:rsid w:val="00C10781"/>
    <w:rsid w:val="00C108C6"/>
    <w:rsid w:val="00C1090D"/>
    <w:rsid w:val="00C10A77"/>
    <w:rsid w:val="00C10B0A"/>
    <w:rsid w:val="00C10B12"/>
    <w:rsid w:val="00C10B98"/>
    <w:rsid w:val="00C10C47"/>
    <w:rsid w:val="00C10CC1"/>
    <w:rsid w:val="00C10EE7"/>
    <w:rsid w:val="00C1105E"/>
    <w:rsid w:val="00C110C9"/>
    <w:rsid w:val="00C11399"/>
    <w:rsid w:val="00C113ED"/>
    <w:rsid w:val="00C1145C"/>
    <w:rsid w:val="00C1149D"/>
    <w:rsid w:val="00C114BD"/>
    <w:rsid w:val="00C115C3"/>
    <w:rsid w:val="00C11838"/>
    <w:rsid w:val="00C11ADC"/>
    <w:rsid w:val="00C11CA0"/>
    <w:rsid w:val="00C126BF"/>
    <w:rsid w:val="00C126EC"/>
    <w:rsid w:val="00C1272C"/>
    <w:rsid w:val="00C127E3"/>
    <w:rsid w:val="00C129A2"/>
    <w:rsid w:val="00C12D83"/>
    <w:rsid w:val="00C13024"/>
    <w:rsid w:val="00C13087"/>
    <w:rsid w:val="00C131B8"/>
    <w:rsid w:val="00C133A6"/>
    <w:rsid w:val="00C1376C"/>
    <w:rsid w:val="00C13784"/>
    <w:rsid w:val="00C137D5"/>
    <w:rsid w:val="00C13B45"/>
    <w:rsid w:val="00C13C10"/>
    <w:rsid w:val="00C13CD0"/>
    <w:rsid w:val="00C13DB5"/>
    <w:rsid w:val="00C13F69"/>
    <w:rsid w:val="00C13FF8"/>
    <w:rsid w:val="00C142CB"/>
    <w:rsid w:val="00C146CB"/>
    <w:rsid w:val="00C14770"/>
    <w:rsid w:val="00C147DB"/>
    <w:rsid w:val="00C1488C"/>
    <w:rsid w:val="00C14988"/>
    <w:rsid w:val="00C15032"/>
    <w:rsid w:val="00C150DF"/>
    <w:rsid w:val="00C1538A"/>
    <w:rsid w:val="00C154F6"/>
    <w:rsid w:val="00C1565C"/>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6EF"/>
    <w:rsid w:val="00C2079A"/>
    <w:rsid w:val="00C207DD"/>
    <w:rsid w:val="00C2091D"/>
    <w:rsid w:val="00C20BE4"/>
    <w:rsid w:val="00C20C9E"/>
    <w:rsid w:val="00C212EC"/>
    <w:rsid w:val="00C216CE"/>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40FB"/>
    <w:rsid w:val="00C24253"/>
    <w:rsid w:val="00C24365"/>
    <w:rsid w:val="00C2442D"/>
    <w:rsid w:val="00C24460"/>
    <w:rsid w:val="00C24665"/>
    <w:rsid w:val="00C24800"/>
    <w:rsid w:val="00C24AD7"/>
    <w:rsid w:val="00C24B64"/>
    <w:rsid w:val="00C24EA5"/>
    <w:rsid w:val="00C24F5B"/>
    <w:rsid w:val="00C24FAD"/>
    <w:rsid w:val="00C250A0"/>
    <w:rsid w:val="00C250DD"/>
    <w:rsid w:val="00C250ED"/>
    <w:rsid w:val="00C252FF"/>
    <w:rsid w:val="00C25328"/>
    <w:rsid w:val="00C2571A"/>
    <w:rsid w:val="00C2587A"/>
    <w:rsid w:val="00C258E1"/>
    <w:rsid w:val="00C25A99"/>
    <w:rsid w:val="00C25B05"/>
    <w:rsid w:val="00C25B10"/>
    <w:rsid w:val="00C25DED"/>
    <w:rsid w:val="00C26398"/>
    <w:rsid w:val="00C263F3"/>
    <w:rsid w:val="00C265F9"/>
    <w:rsid w:val="00C26F61"/>
    <w:rsid w:val="00C26F81"/>
    <w:rsid w:val="00C27205"/>
    <w:rsid w:val="00C27342"/>
    <w:rsid w:val="00C273F0"/>
    <w:rsid w:val="00C27439"/>
    <w:rsid w:val="00C275C3"/>
    <w:rsid w:val="00C2785E"/>
    <w:rsid w:val="00C27994"/>
    <w:rsid w:val="00C27ACB"/>
    <w:rsid w:val="00C27B14"/>
    <w:rsid w:val="00C27DFD"/>
    <w:rsid w:val="00C27E4C"/>
    <w:rsid w:val="00C30315"/>
    <w:rsid w:val="00C305F9"/>
    <w:rsid w:val="00C30A60"/>
    <w:rsid w:val="00C30C49"/>
    <w:rsid w:val="00C313A3"/>
    <w:rsid w:val="00C31413"/>
    <w:rsid w:val="00C314A3"/>
    <w:rsid w:val="00C3161F"/>
    <w:rsid w:val="00C31745"/>
    <w:rsid w:val="00C31CC8"/>
    <w:rsid w:val="00C31D48"/>
    <w:rsid w:val="00C31D6C"/>
    <w:rsid w:val="00C31F59"/>
    <w:rsid w:val="00C3223F"/>
    <w:rsid w:val="00C324AA"/>
    <w:rsid w:val="00C324D9"/>
    <w:rsid w:val="00C329B9"/>
    <w:rsid w:val="00C32CA3"/>
    <w:rsid w:val="00C32D14"/>
    <w:rsid w:val="00C32E71"/>
    <w:rsid w:val="00C3371A"/>
    <w:rsid w:val="00C33BC0"/>
    <w:rsid w:val="00C33C12"/>
    <w:rsid w:val="00C33F0F"/>
    <w:rsid w:val="00C34133"/>
    <w:rsid w:val="00C341A8"/>
    <w:rsid w:val="00C341CE"/>
    <w:rsid w:val="00C342E5"/>
    <w:rsid w:val="00C3439F"/>
    <w:rsid w:val="00C343E1"/>
    <w:rsid w:val="00C347CE"/>
    <w:rsid w:val="00C34865"/>
    <w:rsid w:val="00C3488F"/>
    <w:rsid w:val="00C34901"/>
    <w:rsid w:val="00C3495C"/>
    <w:rsid w:val="00C34CC9"/>
    <w:rsid w:val="00C34EDB"/>
    <w:rsid w:val="00C3521D"/>
    <w:rsid w:val="00C35281"/>
    <w:rsid w:val="00C35398"/>
    <w:rsid w:val="00C354D3"/>
    <w:rsid w:val="00C357DC"/>
    <w:rsid w:val="00C3588E"/>
    <w:rsid w:val="00C359CD"/>
    <w:rsid w:val="00C35AE4"/>
    <w:rsid w:val="00C35CCD"/>
    <w:rsid w:val="00C35CEB"/>
    <w:rsid w:val="00C36113"/>
    <w:rsid w:val="00C36176"/>
    <w:rsid w:val="00C36260"/>
    <w:rsid w:val="00C36272"/>
    <w:rsid w:val="00C3640D"/>
    <w:rsid w:val="00C36562"/>
    <w:rsid w:val="00C36586"/>
    <w:rsid w:val="00C366BB"/>
    <w:rsid w:val="00C36725"/>
    <w:rsid w:val="00C368F1"/>
    <w:rsid w:val="00C36CA5"/>
    <w:rsid w:val="00C36E28"/>
    <w:rsid w:val="00C36F70"/>
    <w:rsid w:val="00C37329"/>
    <w:rsid w:val="00C37361"/>
    <w:rsid w:val="00C3737C"/>
    <w:rsid w:val="00C37462"/>
    <w:rsid w:val="00C37504"/>
    <w:rsid w:val="00C37690"/>
    <w:rsid w:val="00C377C8"/>
    <w:rsid w:val="00C378DD"/>
    <w:rsid w:val="00C378E8"/>
    <w:rsid w:val="00C379E4"/>
    <w:rsid w:val="00C37F34"/>
    <w:rsid w:val="00C37FD5"/>
    <w:rsid w:val="00C40017"/>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2141"/>
    <w:rsid w:val="00C422A9"/>
    <w:rsid w:val="00C422B1"/>
    <w:rsid w:val="00C423CC"/>
    <w:rsid w:val="00C426DC"/>
    <w:rsid w:val="00C427E4"/>
    <w:rsid w:val="00C42800"/>
    <w:rsid w:val="00C428C1"/>
    <w:rsid w:val="00C42946"/>
    <w:rsid w:val="00C42A78"/>
    <w:rsid w:val="00C42DD4"/>
    <w:rsid w:val="00C42DFB"/>
    <w:rsid w:val="00C42FC3"/>
    <w:rsid w:val="00C43079"/>
    <w:rsid w:val="00C439AF"/>
    <w:rsid w:val="00C43B8B"/>
    <w:rsid w:val="00C43D10"/>
    <w:rsid w:val="00C43D30"/>
    <w:rsid w:val="00C43DC6"/>
    <w:rsid w:val="00C44097"/>
    <w:rsid w:val="00C442F0"/>
    <w:rsid w:val="00C4430A"/>
    <w:rsid w:val="00C445CB"/>
    <w:rsid w:val="00C44731"/>
    <w:rsid w:val="00C44732"/>
    <w:rsid w:val="00C4486F"/>
    <w:rsid w:val="00C449B2"/>
    <w:rsid w:val="00C44C7D"/>
    <w:rsid w:val="00C44E4B"/>
    <w:rsid w:val="00C44EF6"/>
    <w:rsid w:val="00C45024"/>
    <w:rsid w:val="00C45026"/>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25D"/>
    <w:rsid w:val="00C4733B"/>
    <w:rsid w:val="00C47830"/>
    <w:rsid w:val="00C478EC"/>
    <w:rsid w:val="00C47910"/>
    <w:rsid w:val="00C47C38"/>
    <w:rsid w:val="00C47CC8"/>
    <w:rsid w:val="00C5004F"/>
    <w:rsid w:val="00C500FE"/>
    <w:rsid w:val="00C5018F"/>
    <w:rsid w:val="00C5028F"/>
    <w:rsid w:val="00C50301"/>
    <w:rsid w:val="00C50370"/>
    <w:rsid w:val="00C50486"/>
    <w:rsid w:val="00C504BE"/>
    <w:rsid w:val="00C506BE"/>
    <w:rsid w:val="00C507B3"/>
    <w:rsid w:val="00C508BB"/>
    <w:rsid w:val="00C50970"/>
    <w:rsid w:val="00C50A39"/>
    <w:rsid w:val="00C50CD3"/>
    <w:rsid w:val="00C50D5A"/>
    <w:rsid w:val="00C51311"/>
    <w:rsid w:val="00C513F1"/>
    <w:rsid w:val="00C51447"/>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93C"/>
    <w:rsid w:val="00C52A56"/>
    <w:rsid w:val="00C52DB5"/>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294"/>
    <w:rsid w:val="00C54509"/>
    <w:rsid w:val="00C54763"/>
    <w:rsid w:val="00C54951"/>
    <w:rsid w:val="00C54980"/>
    <w:rsid w:val="00C54AF0"/>
    <w:rsid w:val="00C54C7B"/>
    <w:rsid w:val="00C54E7B"/>
    <w:rsid w:val="00C54E93"/>
    <w:rsid w:val="00C54F67"/>
    <w:rsid w:val="00C551E2"/>
    <w:rsid w:val="00C55803"/>
    <w:rsid w:val="00C558FF"/>
    <w:rsid w:val="00C55EAB"/>
    <w:rsid w:val="00C5604B"/>
    <w:rsid w:val="00C56307"/>
    <w:rsid w:val="00C56328"/>
    <w:rsid w:val="00C5650D"/>
    <w:rsid w:val="00C565DF"/>
    <w:rsid w:val="00C56704"/>
    <w:rsid w:val="00C56920"/>
    <w:rsid w:val="00C569B0"/>
    <w:rsid w:val="00C56A2A"/>
    <w:rsid w:val="00C56A5E"/>
    <w:rsid w:val="00C56E9E"/>
    <w:rsid w:val="00C57188"/>
    <w:rsid w:val="00C57522"/>
    <w:rsid w:val="00C575DE"/>
    <w:rsid w:val="00C57989"/>
    <w:rsid w:val="00C57BBD"/>
    <w:rsid w:val="00C57D13"/>
    <w:rsid w:val="00C57F3F"/>
    <w:rsid w:val="00C6017B"/>
    <w:rsid w:val="00C602EB"/>
    <w:rsid w:val="00C60313"/>
    <w:rsid w:val="00C60531"/>
    <w:rsid w:val="00C60583"/>
    <w:rsid w:val="00C60626"/>
    <w:rsid w:val="00C60A10"/>
    <w:rsid w:val="00C60C08"/>
    <w:rsid w:val="00C60E73"/>
    <w:rsid w:val="00C60E91"/>
    <w:rsid w:val="00C60F0D"/>
    <w:rsid w:val="00C613B9"/>
    <w:rsid w:val="00C6154A"/>
    <w:rsid w:val="00C61579"/>
    <w:rsid w:val="00C61829"/>
    <w:rsid w:val="00C6189B"/>
    <w:rsid w:val="00C61A5D"/>
    <w:rsid w:val="00C62258"/>
    <w:rsid w:val="00C62277"/>
    <w:rsid w:val="00C623BD"/>
    <w:rsid w:val="00C6240C"/>
    <w:rsid w:val="00C625F9"/>
    <w:rsid w:val="00C62816"/>
    <w:rsid w:val="00C63009"/>
    <w:rsid w:val="00C63260"/>
    <w:rsid w:val="00C635A8"/>
    <w:rsid w:val="00C635DA"/>
    <w:rsid w:val="00C6383B"/>
    <w:rsid w:val="00C63D8E"/>
    <w:rsid w:val="00C63DC6"/>
    <w:rsid w:val="00C63E2D"/>
    <w:rsid w:val="00C63EE9"/>
    <w:rsid w:val="00C6422A"/>
    <w:rsid w:val="00C6439A"/>
    <w:rsid w:val="00C646FE"/>
    <w:rsid w:val="00C647FE"/>
    <w:rsid w:val="00C6484A"/>
    <w:rsid w:val="00C649D2"/>
    <w:rsid w:val="00C64D7B"/>
    <w:rsid w:val="00C64F54"/>
    <w:rsid w:val="00C65029"/>
    <w:rsid w:val="00C652E0"/>
    <w:rsid w:val="00C65650"/>
    <w:rsid w:val="00C658D1"/>
    <w:rsid w:val="00C65DC5"/>
    <w:rsid w:val="00C65F38"/>
    <w:rsid w:val="00C66026"/>
    <w:rsid w:val="00C6618D"/>
    <w:rsid w:val="00C661A2"/>
    <w:rsid w:val="00C66563"/>
    <w:rsid w:val="00C665E8"/>
    <w:rsid w:val="00C6669E"/>
    <w:rsid w:val="00C666BA"/>
    <w:rsid w:val="00C667B0"/>
    <w:rsid w:val="00C667F1"/>
    <w:rsid w:val="00C66881"/>
    <w:rsid w:val="00C668E4"/>
    <w:rsid w:val="00C66909"/>
    <w:rsid w:val="00C669C2"/>
    <w:rsid w:val="00C66B0B"/>
    <w:rsid w:val="00C66C68"/>
    <w:rsid w:val="00C66C6E"/>
    <w:rsid w:val="00C66CF5"/>
    <w:rsid w:val="00C66DDF"/>
    <w:rsid w:val="00C66E1A"/>
    <w:rsid w:val="00C670BC"/>
    <w:rsid w:val="00C67103"/>
    <w:rsid w:val="00C67109"/>
    <w:rsid w:val="00C67118"/>
    <w:rsid w:val="00C67502"/>
    <w:rsid w:val="00C67854"/>
    <w:rsid w:val="00C67864"/>
    <w:rsid w:val="00C678D8"/>
    <w:rsid w:val="00C67900"/>
    <w:rsid w:val="00C67903"/>
    <w:rsid w:val="00C6792A"/>
    <w:rsid w:val="00C67972"/>
    <w:rsid w:val="00C6797E"/>
    <w:rsid w:val="00C67C07"/>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CF2"/>
    <w:rsid w:val="00C71E17"/>
    <w:rsid w:val="00C7222F"/>
    <w:rsid w:val="00C722A0"/>
    <w:rsid w:val="00C72418"/>
    <w:rsid w:val="00C72585"/>
    <w:rsid w:val="00C725C1"/>
    <w:rsid w:val="00C7285C"/>
    <w:rsid w:val="00C728F2"/>
    <w:rsid w:val="00C72D6D"/>
    <w:rsid w:val="00C72DB2"/>
    <w:rsid w:val="00C73395"/>
    <w:rsid w:val="00C7358C"/>
    <w:rsid w:val="00C737B7"/>
    <w:rsid w:val="00C738D9"/>
    <w:rsid w:val="00C73902"/>
    <w:rsid w:val="00C73B66"/>
    <w:rsid w:val="00C73D39"/>
    <w:rsid w:val="00C73F10"/>
    <w:rsid w:val="00C73F46"/>
    <w:rsid w:val="00C73F6C"/>
    <w:rsid w:val="00C7421F"/>
    <w:rsid w:val="00C74485"/>
    <w:rsid w:val="00C746D5"/>
    <w:rsid w:val="00C74849"/>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AA"/>
    <w:rsid w:val="00C761B2"/>
    <w:rsid w:val="00C7632D"/>
    <w:rsid w:val="00C763D9"/>
    <w:rsid w:val="00C76646"/>
    <w:rsid w:val="00C76654"/>
    <w:rsid w:val="00C766B3"/>
    <w:rsid w:val="00C767E9"/>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460"/>
    <w:rsid w:val="00C8068B"/>
    <w:rsid w:val="00C806DB"/>
    <w:rsid w:val="00C807BE"/>
    <w:rsid w:val="00C809EA"/>
    <w:rsid w:val="00C80C89"/>
    <w:rsid w:val="00C80DE2"/>
    <w:rsid w:val="00C80E38"/>
    <w:rsid w:val="00C80EF4"/>
    <w:rsid w:val="00C80F4C"/>
    <w:rsid w:val="00C8140E"/>
    <w:rsid w:val="00C81E06"/>
    <w:rsid w:val="00C81EFF"/>
    <w:rsid w:val="00C8218D"/>
    <w:rsid w:val="00C8229F"/>
    <w:rsid w:val="00C8261B"/>
    <w:rsid w:val="00C8273B"/>
    <w:rsid w:val="00C82824"/>
    <w:rsid w:val="00C829D0"/>
    <w:rsid w:val="00C829FE"/>
    <w:rsid w:val="00C82A8F"/>
    <w:rsid w:val="00C82AA8"/>
    <w:rsid w:val="00C82C13"/>
    <w:rsid w:val="00C82CDE"/>
    <w:rsid w:val="00C82F85"/>
    <w:rsid w:val="00C83081"/>
    <w:rsid w:val="00C83168"/>
    <w:rsid w:val="00C83359"/>
    <w:rsid w:val="00C834A6"/>
    <w:rsid w:val="00C835CA"/>
    <w:rsid w:val="00C83705"/>
    <w:rsid w:val="00C83A1C"/>
    <w:rsid w:val="00C83DDE"/>
    <w:rsid w:val="00C8413F"/>
    <w:rsid w:val="00C8418D"/>
    <w:rsid w:val="00C84330"/>
    <w:rsid w:val="00C8454D"/>
    <w:rsid w:val="00C84A05"/>
    <w:rsid w:val="00C84B3D"/>
    <w:rsid w:val="00C84BC9"/>
    <w:rsid w:val="00C84D80"/>
    <w:rsid w:val="00C8500D"/>
    <w:rsid w:val="00C85168"/>
    <w:rsid w:val="00C85280"/>
    <w:rsid w:val="00C8530F"/>
    <w:rsid w:val="00C85348"/>
    <w:rsid w:val="00C853CD"/>
    <w:rsid w:val="00C85567"/>
    <w:rsid w:val="00C86329"/>
    <w:rsid w:val="00C865DE"/>
    <w:rsid w:val="00C86600"/>
    <w:rsid w:val="00C8665F"/>
    <w:rsid w:val="00C8668F"/>
    <w:rsid w:val="00C8679C"/>
    <w:rsid w:val="00C86BDA"/>
    <w:rsid w:val="00C87081"/>
    <w:rsid w:val="00C87288"/>
    <w:rsid w:val="00C8735B"/>
    <w:rsid w:val="00C8796A"/>
    <w:rsid w:val="00C879F6"/>
    <w:rsid w:val="00C879FC"/>
    <w:rsid w:val="00C87A0C"/>
    <w:rsid w:val="00C87A2E"/>
    <w:rsid w:val="00C87CA6"/>
    <w:rsid w:val="00C87FBA"/>
    <w:rsid w:val="00C9044A"/>
    <w:rsid w:val="00C9049C"/>
    <w:rsid w:val="00C9058B"/>
    <w:rsid w:val="00C9061B"/>
    <w:rsid w:val="00C9069D"/>
    <w:rsid w:val="00C906A0"/>
    <w:rsid w:val="00C909DC"/>
    <w:rsid w:val="00C90B02"/>
    <w:rsid w:val="00C90B4A"/>
    <w:rsid w:val="00C90BB3"/>
    <w:rsid w:val="00C90D23"/>
    <w:rsid w:val="00C90DF3"/>
    <w:rsid w:val="00C911CF"/>
    <w:rsid w:val="00C9134F"/>
    <w:rsid w:val="00C914F4"/>
    <w:rsid w:val="00C91657"/>
    <w:rsid w:val="00C91B2D"/>
    <w:rsid w:val="00C91FA4"/>
    <w:rsid w:val="00C91FC5"/>
    <w:rsid w:val="00C9210E"/>
    <w:rsid w:val="00C92205"/>
    <w:rsid w:val="00C92549"/>
    <w:rsid w:val="00C9267B"/>
    <w:rsid w:val="00C928EF"/>
    <w:rsid w:val="00C92DB2"/>
    <w:rsid w:val="00C92DCA"/>
    <w:rsid w:val="00C92E1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EA"/>
    <w:rsid w:val="00C94A4C"/>
    <w:rsid w:val="00C94A59"/>
    <w:rsid w:val="00C94B07"/>
    <w:rsid w:val="00C9509C"/>
    <w:rsid w:val="00C9514D"/>
    <w:rsid w:val="00C9518D"/>
    <w:rsid w:val="00C954EB"/>
    <w:rsid w:val="00C95611"/>
    <w:rsid w:val="00C95675"/>
    <w:rsid w:val="00C956BC"/>
    <w:rsid w:val="00C9574D"/>
    <w:rsid w:val="00C959E7"/>
    <w:rsid w:val="00C95B31"/>
    <w:rsid w:val="00C95C65"/>
    <w:rsid w:val="00C95CDB"/>
    <w:rsid w:val="00C96111"/>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E17"/>
    <w:rsid w:val="00CA0005"/>
    <w:rsid w:val="00CA0102"/>
    <w:rsid w:val="00CA02F6"/>
    <w:rsid w:val="00CA0463"/>
    <w:rsid w:val="00CA0469"/>
    <w:rsid w:val="00CA0669"/>
    <w:rsid w:val="00CA070A"/>
    <w:rsid w:val="00CA0B0C"/>
    <w:rsid w:val="00CA0EA1"/>
    <w:rsid w:val="00CA1202"/>
    <w:rsid w:val="00CA1259"/>
    <w:rsid w:val="00CA1421"/>
    <w:rsid w:val="00CA1BA3"/>
    <w:rsid w:val="00CA1CA1"/>
    <w:rsid w:val="00CA1DFE"/>
    <w:rsid w:val="00CA1FC2"/>
    <w:rsid w:val="00CA230C"/>
    <w:rsid w:val="00CA256D"/>
    <w:rsid w:val="00CA26D3"/>
    <w:rsid w:val="00CA2744"/>
    <w:rsid w:val="00CA2ABF"/>
    <w:rsid w:val="00CA2AFF"/>
    <w:rsid w:val="00CA2BF3"/>
    <w:rsid w:val="00CA2C87"/>
    <w:rsid w:val="00CA2F4E"/>
    <w:rsid w:val="00CA31B3"/>
    <w:rsid w:val="00CA3220"/>
    <w:rsid w:val="00CA36A8"/>
    <w:rsid w:val="00CA36DC"/>
    <w:rsid w:val="00CA3971"/>
    <w:rsid w:val="00CA3BF5"/>
    <w:rsid w:val="00CA3DA3"/>
    <w:rsid w:val="00CA4164"/>
    <w:rsid w:val="00CA41AD"/>
    <w:rsid w:val="00CA456D"/>
    <w:rsid w:val="00CA462F"/>
    <w:rsid w:val="00CA46AC"/>
    <w:rsid w:val="00CA471D"/>
    <w:rsid w:val="00CA4A08"/>
    <w:rsid w:val="00CA4B0A"/>
    <w:rsid w:val="00CA4CEC"/>
    <w:rsid w:val="00CA4D5D"/>
    <w:rsid w:val="00CA4DE6"/>
    <w:rsid w:val="00CA4E8C"/>
    <w:rsid w:val="00CA5002"/>
    <w:rsid w:val="00CA5325"/>
    <w:rsid w:val="00CA54A2"/>
    <w:rsid w:val="00CA58B4"/>
    <w:rsid w:val="00CA5915"/>
    <w:rsid w:val="00CA5A58"/>
    <w:rsid w:val="00CA5C53"/>
    <w:rsid w:val="00CA5E9F"/>
    <w:rsid w:val="00CA6148"/>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A38"/>
    <w:rsid w:val="00CA7D72"/>
    <w:rsid w:val="00CA7E11"/>
    <w:rsid w:val="00CB010F"/>
    <w:rsid w:val="00CB01A5"/>
    <w:rsid w:val="00CB0319"/>
    <w:rsid w:val="00CB051C"/>
    <w:rsid w:val="00CB058E"/>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37D"/>
    <w:rsid w:val="00CB13E0"/>
    <w:rsid w:val="00CB1559"/>
    <w:rsid w:val="00CB1566"/>
    <w:rsid w:val="00CB157A"/>
    <w:rsid w:val="00CB16E1"/>
    <w:rsid w:val="00CB1BB0"/>
    <w:rsid w:val="00CB1BD1"/>
    <w:rsid w:val="00CB1DFA"/>
    <w:rsid w:val="00CB1E5F"/>
    <w:rsid w:val="00CB20BB"/>
    <w:rsid w:val="00CB226D"/>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38D"/>
    <w:rsid w:val="00CB4482"/>
    <w:rsid w:val="00CB454C"/>
    <w:rsid w:val="00CB45C4"/>
    <w:rsid w:val="00CB4C6D"/>
    <w:rsid w:val="00CB4CC5"/>
    <w:rsid w:val="00CB4D6E"/>
    <w:rsid w:val="00CB4E96"/>
    <w:rsid w:val="00CB505B"/>
    <w:rsid w:val="00CB513D"/>
    <w:rsid w:val="00CB5281"/>
    <w:rsid w:val="00CB52C8"/>
    <w:rsid w:val="00CB53EB"/>
    <w:rsid w:val="00CB54E7"/>
    <w:rsid w:val="00CB5642"/>
    <w:rsid w:val="00CB57FC"/>
    <w:rsid w:val="00CB59E2"/>
    <w:rsid w:val="00CB5A91"/>
    <w:rsid w:val="00CB5BED"/>
    <w:rsid w:val="00CB5D76"/>
    <w:rsid w:val="00CB5E68"/>
    <w:rsid w:val="00CB5E71"/>
    <w:rsid w:val="00CB611D"/>
    <w:rsid w:val="00CB62AC"/>
    <w:rsid w:val="00CB67EF"/>
    <w:rsid w:val="00CB69CE"/>
    <w:rsid w:val="00CB6BF7"/>
    <w:rsid w:val="00CB6E55"/>
    <w:rsid w:val="00CB6F1C"/>
    <w:rsid w:val="00CB6F57"/>
    <w:rsid w:val="00CB71E7"/>
    <w:rsid w:val="00CB7260"/>
    <w:rsid w:val="00CB7277"/>
    <w:rsid w:val="00CB7433"/>
    <w:rsid w:val="00CB743A"/>
    <w:rsid w:val="00CB7658"/>
    <w:rsid w:val="00CB76E8"/>
    <w:rsid w:val="00CB7874"/>
    <w:rsid w:val="00CB7BBE"/>
    <w:rsid w:val="00CB7CF1"/>
    <w:rsid w:val="00CB7D9F"/>
    <w:rsid w:val="00CB7F48"/>
    <w:rsid w:val="00CB7FDB"/>
    <w:rsid w:val="00CC0052"/>
    <w:rsid w:val="00CC00AB"/>
    <w:rsid w:val="00CC01A0"/>
    <w:rsid w:val="00CC01DE"/>
    <w:rsid w:val="00CC022B"/>
    <w:rsid w:val="00CC03B1"/>
    <w:rsid w:val="00CC04F0"/>
    <w:rsid w:val="00CC07E9"/>
    <w:rsid w:val="00CC0A23"/>
    <w:rsid w:val="00CC0AA0"/>
    <w:rsid w:val="00CC0D93"/>
    <w:rsid w:val="00CC0F02"/>
    <w:rsid w:val="00CC0F1B"/>
    <w:rsid w:val="00CC101D"/>
    <w:rsid w:val="00CC1088"/>
    <w:rsid w:val="00CC10F7"/>
    <w:rsid w:val="00CC1296"/>
    <w:rsid w:val="00CC1318"/>
    <w:rsid w:val="00CC164D"/>
    <w:rsid w:val="00CC16E0"/>
    <w:rsid w:val="00CC1AD2"/>
    <w:rsid w:val="00CC1D11"/>
    <w:rsid w:val="00CC1EBB"/>
    <w:rsid w:val="00CC2031"/>
    <w:rsid w:val="00CC208D"/>
    <w:rsid w:val="00CC2184"/>
    <w:rsid w:val="00CC226E"/>
    <w:rsid w:val="00CC233A"/>
    <w:rsid w:val="00CC24BC"/>
    <w:rsid w:val="00CC2597"/>
    <w:rsid w:val="00CC27FF"/>
    <w:rsid w:val="00CC2897"/>
    <w:rsid w:val="00CC28D5"/>
    <w:rsid w:val="00CC293C"/>
    <w:rsid w:val="00CC2AF5"/>
    <w:rsid w:val="00CC2C39"/>
    <w:rsid w:val="00CC2C92"/>
    <w:rsid w:val="00CC2D7E"/>
    <w:rsid w:val="00CC2FCB"/>
    <w:rsid w:val="00CC2FCF"/>
    <w:rsid w:val="00CC341F"/>
    <w:rsid w:val="00CC3610"/>
    <w:rsid w:val="00CC3649"/>
    <w:rsid w:val="00CC36EA"/>
    <w:rsid w:val="00CC3CFC"/>
    <w:rsid w:val="00CC3E3F"/>
    <w:rsid w:val="00CC3FB5"/>
    <w:rsid w:val="00CC4235"/>
    <w:rsid w:val="00CC4575"/>
    <w:rsid w:val="00CC465F"/>
    <w:rsid w:val="00CC4695"/>
    <w:rsid w:val="00CC47EE"/>
    <w:rsid w:val="00CC4880"/>
    <w:rsid w:val="00CC494E"/>
    <w:rsid w:val="00CC4998"/>
    <w:rsid w:val="00CC4C21"/>
    <w:rsid w:val="00CC4EEC"/>
    <w:rsid w:val="00CC5035"/>
    <w:rsid w:val="00CC50AA"/>
    <w:rsid w:val="00CC50F3"/>
    <w:rsid w:val="00CC573C"/>
    <w:rsid w:val="00CC585C"/>
    <w:rsid w:val="00CC5CB8"/>
    <w:rsid w:val="00CC5D1A"/>
    <w:rsid w:val="00CC5E25"/>
    <w:rsid w:val="00CC5EC2"/>
    <w:rsid w:val="00CC5FAE"/>
    <w:rsid w:val="00CC6012"/>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637"/>
    <w:rsid w:val="00CD0751"/>
    <w:rsid w:val="00CD08D7"/>
    <w:rsid w:val="00CD0A0F"/>
    <w:rsid w:val="00CD0AF9"/>
    <w:rsid w:val="00CD0C36"/>
    <w:rsid w:val="00CD0E14"/>
    <w:rsid w:val="00CD0F47"/>
    <w:rsid w:val="00CD10E7"/>
    <w:rsid w:val="00CD1268"/>
    <w:rsid w:val="00CD128D"/>
    <w:rsid w:val="00CD131C"/>
    <w:rsid w:val="00CD1327"/>
    <w:rsid w:val="00CD1563"/>
    <w:rsid w:val="00CD1740"/>
    <w:rsid w:val="00CD1B3B"/>
    <w:rsid w:val="00CD1B8A"/>
    <w:rsid w:val="00CD1C0F"/>
    <w:rsid w:val="00CD1C2A"/>
    <w:rsid w:val="00CD1D1F"/>
    <w:rsid w:val="00CD1E5A"/>
    <w:rsid w:val="00CD20CE"/>
    <w:rsid w:val="00CD21B9"/>
    <w:rsid w:val="00CD25FB"/>
    <w:rsid w:val="00CD27C3"/>
    <w:rsid w:val="00CD2803"/>
    <w:rsid w:val="00CD2D65"/>
    <w:rsid w:val="00CD2EB8"/>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5101"/>
    <w:rsid w:val="00CD5235"/>
    <w:rsid w:val="00CD5470"/>
    <w:rsid w:val="00CD5599"/>
    <w:rsid w:val="00CD5658"/>
    <w:rsid w:val="00CD56B5"/>
    <w:rsid w:val="00CD5908"/>
    <w:rsid w:val="00CD59AE"/>
    <w:rsid w:val="00CD5A5B"/>
    <w:rsid w:val="00CD5C5C"/>
    <w:rsid w:val="00CD5ED4"/>
    <w:rsid w:val="00CD5EF4"/>
    <w:rsid w:val="00CD5F09"/>
    <w:rsid w:val="00CD6035"/>
    <w:rsid w:val="00CD6066"/>
    <w:rsid w:val="00CD616A"/>
    <w:rsid w:val="00CD61CE"/>
    <w:rsid w:val="00CD629E"/>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904"/>
    <w:rsid w:val="00CE090B"/>
    <w:rsid w:val="00CE0AA0"/>
    <w:rsid w:val="00CE0BE9"/>
    <w:rsid w:val="00CE0EEA"/>
    <w:rsid w:val="00CE115F"/>
    <w:rsid w:val="00CE12D3"/>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CF9"/>
    <w:rsid w:val="00CE3EA0"/>
    <w:rsid w:val="00CE3F61"/>
    <w:rsid w:val="00CE3F88"/>
    <w:rsid w:val="00CE408E"/>
    <w:rsid w:val="00CE43E2"/>
    <w:rsid w:val="00CE4409"/>
    <w:rsid w:val="00CE4545"/>
    <w:rsid w:val="00CE4601"/>
    <w:rsid w:val="00CE470B"/>
    <w:rsid w:val="00CE478B"/>
    <w:rsid w:val="00CE4795"/>
    <w:rsid w:val="00CE4A65"/>
    <w:rsid w:val="00CE4AF0"/>
    <w:rsid w:val="00CE4BF5"/>
    <w:rsid w:val="00CE4CD5"/>
    <w:rsid w:val="00CE4DA2"/>
    <w:rsid w:val="00CE4DED"/>
    <w:rsid w:val="00CE4DEF"/>
    <w:rsid w:val="00CE4F85"/>
    <w:rsid w:val="00CE501D"/>
    <w:rsid w:val="00CE514A"/>
    <w:rsid w:val="00CE5167"/>
    <w:rsid w:val="00CE546B"/>
    <w:rsid w:val="00CE54A0"/>
    <w:rsid w:val="00CE56B4"/>
    <w:rsid w:val="00CE5A54"/>
    <w:rsid w:val="00CE5C1D"/>
    <w:rsid w:val="00CE5D1F"/>
    <w:rsid w:val="00CE5D8F"/>
    <w:rsid w:val="00CE5E89"/>
    <w:rsid w:val="00CE6179"/>
    <w:rsid w:val="00CE6457"/>
    <w:rsid w:val="00CE6478"/>
    <w:rsid w:val="00CE66C7"/>
    <w:rsid w:val="00CE6CE1"/>
    <w:rsid w:val="00CE6DB8"/>
    <w:rsid w:val="00CE6F6E"/>
    <w:rsid w:val="00CE7318"/>
    <w:rsid w:val="00CE773B"/>
    <w:rsid w:val="00CE77E9"/>
    <w:rsid w:val="00CE789D"/>
    <w:rsid w:val="00CE7F13"/>
    <w:rsid w:val="00CE7FA8"/>
    <w:rsid w:val="00CF028F"/>
    <w:rsid w:val="00CF0511"/>
    <w:rsid w:val="00CF054B"/>
    <w:rsid w:val="00CF0554"/>
    <w:rsid w:val="00CF0779"/>
    <w:rsid w:val="00CF088C"/>
    <w:rsid w:val="00CF08A9"/>
    <w:rsid w:val="00CF0A8C"/>
    <w:rsid w:val="00CF0AAA"/>
    <w:rsid w:val="00CF0BA7"/>
    <w:rsid w:val="00CF0DE8"/>
    <w:rsid w:val="00CF0E35"/>
    <w:rsid w:val="00CF0E71"/>
    <w:rsid w:val="00CF0EFB"/>
    <w:rsid w:val="00CF0FA2"/>
    <w:rsid w:val="00CF103F"/>
    <w:rsid w:val="00CF11D6"/>
    <w:rsid w:val="00CF12F0"/>
    <w:rsid w:val="00CF1413"/>
    <w:rsid w:val="00CF14F6"/>
    <w:rsid w:val="00CF16B5"/>
    <w:rsid w:val="00CF188A"/>
    <w:rsid w:val="00CF1D07"/>
    <w:rsid w:val="00CF1D9E"/>
    <w:rsid w:val="00CF2044"/>
    <w:rsid w:val="00CF2164"/>
    <w:rsid w:val="00CF21EA"/>
    <w:rsid w:val="00CF2249"/>
    <w:rsid w:val="00CF2552"/>
    <w:rsid w:val="00CF26B6"/>
    <w:rsid w:val="00CF2815"/>
    <w:rsid w:val="00CF29AA"/>
    <w:rsid w:val="00CF29C5"/>
    <w:rsid w:val="00CF2F5E"/>
    <w:rsid w:val="00CF3001"/>
    <w:rsid w:val="00CF308D"/>
    <w:rsid w:val="00CF312C"/>
    <w:rsid w:val="00CF320A"/>
    <w:rsid w:val="00CF3217"/>
    <w:rsid w:val="00CF321F"/>
    <w:rsid w:val="00CF3536"/>
    <w:rsid w:val="00CF35CF"/>
    <w:rsid w:val="00CF3760"/>
    <w:rsid w:val="00CF3A0B"/>
    <w:rsid w:val="00CF3C0B"/>
    <w:rsid w:val="00CF3C77"/>
    <w:rsid w:val="00CF3FB5"/>
    <w:rsid w:val="00CF3FB8"/>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62F3"/>
    <w:rsid w:val="00CF6329"/>
    <w:rsid w:val="00CF6358"/>
    <w:rsid w:val="00CF63DB"/>
    <w:rsid w:val="00CF64FB"/>
    <w:rsid w:val="00CF653F"/>
    <w:rsid w:val="00CF6776"/>
    <w:rsid w:val="00CF69C9"/>
    <w:rsid w:val="00CF6ABF"/>
    <w:rsid w:val="00CF6BDC"/>
    <w:rsid w:val="00CF719A"/>
    <w:rsid w:val="00CF71C4"/>
    <w:rsid w:val="00CF71F5"/>
    <w:rsid w:val="00CF7505"/>
    <w:rsid w:val="00CF755F"/>
    <w:rsid w:val="00CF7791"/>
    <w:rsid w:val="00CF799E"/>
    <w:rsid w:val="00CF7CB9"/>
    <w:rsid w:val="00CF7DD6"/>
    <w:rsid w:val="00CF7E3F"/>
    <w:rsid w:val="00CF7FAC"/>
    <w:rsid w:val="00CF7FEE"/>
    <w:rsid w:val="00D000AF"/>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9"/>
    <w:rsid w:val="00D0176E"/>
    <w:rsid w:val="00D017A8"/>
    <w:rsid w:val="00D01AF4"/>
    <w:rsid w:val="00D01BA5"/>
    <w:rsid w:val="00D01DD9"/>
    <w:rsid w:val="00D0201E"/>
    <w:rsid w:val="00D020C2"/>
    <w:rsid w:val="00D02161"/>
    <w:rsid w:val="00D022BD"/>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7D4"/>
    <w:rsid w:val="00D037D5"/>
    <w:rsid w:val="00D039BD"/>
    <w:rsid w:val="00D03A48"/>
    <w:rsid w:val="00D03F3F"/>
    <w:rsid w:val="00D03FA6"/>
    <w:rsid w:val="00D0456D"/>
    <w:rsid w:val="00D04A03"/>
    <w:rsid w:val="00D04B84"/>
    <w:rsid w:val="00D04BEC"/>
    <w:rsid w:val="00D04E6F"/>
    <w:rsid w:val="00D04F60"/>
    <w:rsid w:val="00D05038"/>
    <w:rsid w:val="00D0510C"/>
    <w:rsid w:val="00D05193"/>
    <w:rsid w:val="00D05216"/>
    <w:rsid w:val="00D05304"/>
    <w:rsid w:val="00D05A2E"/>
    <w:rsid w:val="00D05AFC"/>
    <w:rsid w:val="00D05D6E"/>
    <w:rsid w:val="00D05E88"/>
    <w:rsid w:val="00D06097"/>
    <w:rsid w:val="00D066FE"/>
    <w:rsid w:val="00D06795"/>
    <w:rsid w:val="00D067AD"/>
    <w:rsid w:val="00D06907"/>
    <w:rsid w:val="00D06BFC"/>
    <w:rsid w:val="00D074A8"/>
    <w:rsid w:val="00D075B5"/>
    <w:rsid w:val="00D077C0"/>
    <w:rsid w:val="00D07ABB"/>
    <w:rsid w:val="00D07AC2"/>
    <w:rsid w:val="00D07BA4"/>
    <w:rsid w:val="00D07C97"/>
    <w:rsid w:val="00D07E13"/>
    <w:rsid w:val="00D07E6D"/>
    <w:rsid w:val="00D10066"/>
    <w:rsid w:val="00D100BA"/>
    <w:rsid w:val="00D100C9"/>
    <w:rsid w:val="00D10486"/>
    <w:rsid w:val="00D1052A"/>
    <w:rsid w:val="00D10BAC"/>
    <w:rsid w:val="00D10C23"/>
    <w:rsid w:val="00D10D0E"/>
    <w:rsid w:val="00D10D9D"/>
    <w:rsid w:val="00D10DFF"/>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42"/>
    <w:rsid w:val="00D11FA0"/>
    <w:rsid w:val="00D1210B"/>
    <w:rsid w:val="00D12165"/>
    <w:rsid w:val="00D121B2"/>
    <w:rsid w:val="00D121C2"/>
    <w:rsid w:val="00D12245"/>
    <w:rsid w:val="00D123D6"/>
    <w:rsid w:val="00D12783"/>
    <w:rsid w:val="00D12A3A"/>
    <w:rsid w:val="00D12C77"/>
    <w:rsid w:val="00D12EE2"/>
    <w:rsid w:val="00D13236"/>
    <w:rsid w:val="00D132AC"/>
    <w:rsid w:val="00D132DB"/>
    <w:rsid w:val="00D13353"/>
    <w:rsid w:val="00D13650"/>
    <w:rsid w:val="00D138AC"/>
    <w:rsid w:val="00D13A4A"/>
    <w:rsid w:val="00D13A8B"/>
    <w:rsid w:val="00D13BD5"/>
    <w:rsid w:val="00D14036"/>
    <w:rsid w:val="00D1431C"/>
    <w:rsid w:val="00D145F6"/>
    <w:rsid w:val="00D1475C"/>
    <w:rsid w:val="00D148ED"/>
    <w:rsid w:val="00D14998"/>
    <w:rsid w:val="00D14B31"/>
    <w:rsid w:val="00D14BA8"/>
    <w:rsid w:val="00D14BC6"/>
    <w:rsid w:val="00D14EC8"/>
    <w:rsid w:val="00D14F24"/>
    <w:rsid w:val="00D151E6"/>
    <w:rsid w:val="00D152E0"/>
    <w:rsid w:val="00D15394"/>
    <w:rsid w:val="00D15425"/>
    <w:rsid w:val="00D1543D"/>
    <w:rsid w:val="00D154C5"/>
    <w:rsid w:val="00D15918"/>
    <w:rsid w:val="00D15976"/>
    <w:rsid w:val="00D15A68"/>
    <w:rsid w:val="00D15AAA"/>
    <w:rsid w:val="00D15AEB"/>
    <w:rsid w:val="00D15B28"/>
    <w:rsid w:val="00D15B31"/>
    <w:rsid w:val="00D15D1B"/>
    <w:rsid w:val="00D161B1"/>
    <w:rsid w:val="00D1623F"/>
    <w:rsid w:val="00D1646F"/>
    <w:rsid w:val="00D1685B"/>
    <w:rsid w:val="00D16B25"/>
    <w:rsid w:val="00D16C33"/>
    <w:rsid w:val="00D16D7F"/>
    <w:rsid w:val="00D16EDB"/>
    <w:rsid w:val="00D16F91"/>
    <w:rsid w:val="00D16FD4"/>
    <w:rsid w:val="00D16FDB"/>
    <w:rsid w:val="00D16FE3"/>
    <w:rsid w:val="00D1712A"/>
    <w:rsid w:val="00D17547"/>
    <w:rsid w:val="00D1792B"/>
    <w:rsid w:val="00D17954"/>
    <w:rsid w:val="00D17F31"/>
    <w:rsid w:val="00D17FA5"/>
    <w:rsid w:val="00D2016E"/>
    <w:rsid w:val="00D201F6"/>
    <w:rsid w:val="00D2023A"/>
    <w:rsid w:val="00D204B6"/>
    <w:rsid w:val="00D20599"/>
    <w:rsid w:val="00D206A4"/>
    <w:rsid w:val="00D20A8D"/>
    <w:rsid w:val="00D20ABF"/>
    <w:rsid w:val="00D20C39"/>
    <w:rsid w:val="00D20D7A"/>
    <w:rsid w:val="00D212E3"/>
    <w:rsid w:val="00D213EF"/>
    <w:rsid w:val="00D21607"/>
    <w:rsid w:val="00D2168D"/>
    <w:rsid w:val="00D216D6"/>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B64"/>
    <w:rsid w:val="00D22D96"/>
    <w:rsid w:val="00D22E3E"/>
    <w:rsid w:val="00D22FD1"/>
    <w:rsid w:val="00D23069"/>
    <w:rsid w:val="00D2354B"/>
    <w:rsid w:val="00D23727"/>
    <w:rsid w:val="00D23795"/>
    <w:rsid w:val="00D23E4A"/>
    <w:rsid w:val="00D23F1A"/>
    <w:rsid w:val="00D244FC"/>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804"/>
    <w:rsid w:val="00D258B1"/>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692"/>
    <w:rsid w:val="00D276B8"/>
    <w:rsid w:val="00D276BB"/>
    <w:rsid w:val="00D277AF"/>
    <w:rsid w:val="00D27B11"/>
    <w:rsid w:val="00D27C9A"/>
    <w:rsid w:val="00D27D26"/>
    <w:rsid w:val="00D27FE4"/>
    <w:rsid w:val="00D30033"/>
    <w:rsid w:val="00D3024C"/>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874"/>
    <w:rsid w:val="00D328BB"/>
    <w:rsid w:val="00D32974"/>
    <w:rsid w:val="00D32B5F"/>
    <w:rsid w:val="00D32B88"/>
    <w:rsid w:val="00D32D13"/>
    <w:rsid w:val="00D32FA8"/>
    <w:rsid w:val="00D32FC7"/>
    <w:rsid w:val="00D3305A"/>
    <w:rsid w:val="00D333CF"/>
    <w:rsid w:val="00D3366D"/>
    <w:rsid w:val="00D33770"/>
    <w:rsid w:val="00D338D3"/>
    <w:rsid w:val="00D33CC3"/>
    <w:rsid w:val="00D33DD3"/>
    <w:rsid w:val="00D33E04"/>
    <w:rsid w:val="00D33F49"/>
    <w:rsid w:val="00D341C1"/>
    <w:rsid w:val="00D342B3"/>
    <w:rsid w:val="00D345BC"/>
    <w:rsid w:val="00D349D2"/>
    <w:rsid w:val="00D349E3"/>
    <w:rsid w:val="00D34AC4"/>
    <w:rsid w:val="00D34B7E"/>
    <w:rsid w:val="00D34D21"/>
    <w:rsid w:val="00D34E00"/>
    <w:rsid w:val="00D34FAA"/>
    <w:rsid w:val="00D35151"/>
    <w:rsid w:val="00D35282"/>
    <w:rsid w:val="00D3535D"/>
    <w:rsid w:val="00D35360"/>
    <w:rsid w:val="00D354D7"/>
    <w:rsid w:val="00D355FB"/>
    <w:rsid w:val="00D35647"/>
    <w:rsid w:val="00D3565C"/>
    <w:rsid w:val="00D35E5A"/>
    <w:rsid w:val="00D35E7C"/>
    <w:rsid w:val="00D35F76"/>
    <w:rsid w:val="00D3602F"/>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5F1"/>
    <w:rsid w:val="00D40919"/>
    <w:rsid w:val="00D40A07"/>
    <w:rsid w:val="00D40BE6"/>
    <w:rsid w:val="00D40F99"/>
    <w:rsid w:val="00D40FD1"/>
    <w:rsid w:val="00D40FE1"/>
    <w:rsid w:val="00D41059"/>
    <w:rsid w:val="00D4125C"/>
    <w:rsid w:val="00D413E8"/>
    <w:rsid w:val="00D41802"/>
    <w:rsid w:val="00D41883"/>
    <w:rsid w:val="00D418B3"/>
    <w:rsid w:val="00D4198F"/>
    <w:rsid w:val="00D419A3"/>
    <w:rsid w:val="00D41A15"/>
    <w:rsid w:val="00D41A84"/>
    <w:rsid w:val="00D41BE4"/>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32FE"/>
    <w:rsid w:val="00D43614"/>
    <w:rsid w:val="00D438B1"/>
    <w:rsid w:val="00D43AE5"/>
    <w:rsid w:val="00D43AF2"/>
    <w:rsid w:val="00D43B58"/>
    <w:rsid w:val="00D43CAC"/>
    <w:rsid w:val="00D43F79"/>
    <w:rsid w:val="00D44094"/>
    <w:rsid w:val="00D443C9"/>
    <w:rsid w:val="00D4460F"/>
    <w:rsid w:val="00D44672"/>
    <w:rsid w:val="00D44C50"/>
    <w:rsid w:val="00D44D28"/>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8A3"/>
    <w:rsid w:val="00D46B6E"/>
    <w:rsid w:val="00D46D17"/>
    <w:rsid w:val="00D46DF4"/>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A0"/>
    <w:rsid w:val="00D5101A"/>
    <w:rsid w:val="00D511BE"/>
    <w:rsid w:val="00D511CA"/>
    <w:rsid w:val="00D51854"/>
    <w:rsid w:val="00D520DE"/>
    <w:rsid w:val="00D523B2"/>
    <w:rsid w:val="00D5263C"/>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62"/>
    <w:rsid w:val="00D54B4C"/>
    <w:rsid w:val="00D54B99"/>
    <w:rsid w:val="00D54C6A"/>
    <w:rsid w:val="00D54C91"/>
    <w:rsid w:val="00D54CCD"/>
    <w:rsid w:val="00D5502B"/>
    <w:rsid w:val="00D5516D"/>
    <w:rsid w:val="00D55334"/>
    <w:rsid w:val="00D55511"/>
    <w:rsid w:val="00D55530"/>
    <w:rsid w:val="00D559A9"/>
    <w:rsid w:val="00D55BAE"/>
    <w:rsid w:val="00D55C0F"/>
    <w:rsid w:val="00D55E8F"/>
    <w:rsid w:val="00D55EB2"/>
    <w:rsid w:val="00D56179"/>
    <w:rsid w:val="00D561B6"/>
    <w:rsid w:val="00D56483"/>
    <w:rsid w:val="00D565D1"/>
    <w:rsid w:val="00D569FD"/>
    <w:rsid w:val="00D56B34"/>
    <w:rsid w:val="00D56C2C"/>
    <w:rsid w:val="00D56C8E"/>
    <w:rsid w:val="00D56CCE"/>
    <w:rsid w:val="00D56DD3"/>
    <w:rsid w:val="00D56E07"/>
    <w:rsid w:val="00D56F18"/>
    <w:rsid w:val="00D56FC3"/>
    <w:rsid w:val="00D570E3"/>
    <w:rsid w:val="00D57182"/>
    <w:rsid w:val="00D575E8"/>
    <w:rsid w:val="00D57771"/>
    <w:rsid w:val="00D577C7"/>
    <w:rsid w:val="00D57B09"/>
    <w:rsid w:val="00D57B59"/>
    <w:rsid w:val="00D57BCA"/>
    <w:rsid w:val="00D57CD4"/>
    <w:rsid w:val="00D57E09"/>
    <w:rsid w:val="00D600FA"/>
    <w:rsid w:val="00D60184"/>
    <w:rsid w:val="00D601A0"/>
    <w:rsid w:val="00D602E5"/>
    <w:rsid w:val="00D6046B"/>
    <w:rsid w:val="00D6047B"/>
    <w:rsid w:val="00D60B58"/>
    <w:rsid w:val="00D60C70"/>
    <w:rsid w:val="00D6101E"/>
    <w:rsid w:val="00D61027"/>
    <w:rsid w:val="00D613C5"/>
    <w:rsid w:val="00D613E0"/>
    <w:rsid w:val="00D613EA"/>
    <w:rsid w:val="00D6148C"/>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D11"/>
    <w:rsid w:val="00D650E7"/>
    <w:rsid w:val="00D6515D"/>
    <w:rsid w:val="00D65244"/>
    <w:rsid w:val="00D652C9"/>
    <w:rsid w:val="00D653EE"/>
    <w:rsid w:val="00D6593D"/>
    <w:rsid w:val="00D65B79"/>
    <w:rsid w:val="00D65EBB"/>
    <w:rsid w:val="00D65EE7"/>
    <w:rsid w:val="00D65FAF"/>
    <w:rsid w:val="00D6637D"/>
    <w:rsid w:val="00D6641F"/>
    <w:rsid w:val="00D664C0"/>
    <w:rsid w:val="00D66BBF"/>
    <w:rsid w:val="00D66CEE"/>
    <w:rsid w:val="00D66D35"/>
    <w:rsid w:val="00D66E96"/>
    <w:rsid w:val="00D67155"/>
    <w:rsid w:val="00D671DF"/>
    <w:rsid w:val="00D6754B"/>
    <w:rsid w:val="00D6758C"/>
    <w:rsid w:val="00D677B3"/>
    <w:rsid w:val="00D679F8"/>
    <w:rsid w:val="00D67B36"/>
    <w:rsid w:val="00D67C38"/>
    <w:rsid w:val="00D67D59"/>
    <w:rsid w:val="00D67F5D"/>
    <w:rsid w:val="00D70056"/>
    <w:rsid w:val="00D7036E"/>
    <w:rsid w:val="00D70477"/>
    <w:rsid w:val="00D704EB"/>
    <w:rsid w:val="00D70563"/>
    <w:rsid w:val="00D705D8"/>
    <w:rsid w:val="00D706A8"/>
    <w:rsid w:val="00D706B9"/>
    <w:rsid w:val="00D706C4"/>
    <w:rsid w:val="00D70788"/>
    <w:rsid w:val="00D708C0"/>
    <w:rsid w:val="00D70987"/>
    <w:rsid w:val="00D709D7"/>
    <w:rsid w:val="00D70AA6"/>
    <w:rsid w:val="00D70DAC"/>
    <w:rsid w:val="00D70DDA"/>
    <w:rsid w:val="00D70DFD"/>
    <w:rsid w:val="00D70EEA"/>
    <w:rsid w:val="00D70F20"/>
    <w:rsid w:val="00D70FD2"/>
    <w:rsid w:val="00D710AC"/>
    <w:rsid w:val="00D711EF"/>
    <w:rsid w:val="00D713CC"/>
    <w:rsid w:val="00D713E2"/>
    <w:rsid w:val="00D71741"/>
    <w:rsid w:val="00D71971"/>
    <w:rsid w:val="00D71AEE"/>
    <w:rsid w:val="00D71AFF"/>
    <w:rsid w:val="00D71C31"/>
    <w:rsid w:val="00D71E14"/>
    <w:rsid w:val="00D7221E"/>
    <w:rsid w:val="00D72296"/>
    <w:rsid w:val="00D7234D"/>
    <w:rsid w:val="00D72486"/>
    <w:rsid w:val="00D72976"/>
    <w:rsid w:val="00D72B27"/>
    <w:rsid w:val="00D72BCA"/>
    <w:rsid w:val="00D72D28"/>
    <w:rsid w:val="00D72FAF"/>
    <w:rsid w:val="00D73129"/>
    <w:rsid w:val="00D7318D"/>
    <w:rsid w:val="00D73279"/>
    <w:rsid w:val="00D73444"/>
    <w:rsid w:val="00D735EA"/>
    <w:rsid w:val="00D73704"/>
    <w:rsid w:val="00D7395F"/>
    <w:rsid w:val="00D73C2E"/>
    <w:rsid w:val="00D73C97"/>
    <w:rsid w:val="00D73EF6"/>
    <w:rsid w:val="00D7409B"/>
    <w:rsid w:val="00D740F3"/>
    <w:rsid w:val="00D74413"/>
    <w:rsid w:val="00D74716"/>
    <w:rsid w:val="00D747FC"/>
    <w:rsid w:val="00D74843"/>
    <w:rsid w:val="00D748CB"/>
    <w:rsid w:val="00D74C35"/>
    <w:rsid w:val="00D74C5C"/>
    <w:rsid w:val="00D74CDA"/>
    <w:rsid w:val="00D74E2F"/>
    <w:rsid w:val="00D74F39"/>
    <w:rsid w:val="00D75351"/>
    <w:rsid w:val="00D754E6"/>
    <w:rsid w:val="00D7571F"/>
    <w:rsid w:val="00D758B8"/>
    <w:rsid w:val="00D75916"/>
    <w:rsid w:val="00D75D34"/>
    <w:rsid w:val="00D75E89"/>
    <w:rsid w:val="00D760C4"/>
    <w:rsid w:val="00D7617C"/>
    <w:rsid w:val="00D76650"/>
    <w:rsid w:val="00D76A48"/>
    <w:rsid w:val="00D76C79"/>
    <w:rsid w:val="00D7738E"/>
    <w:rsid w:val="00D778AA"/>
    <w:rsid w:val="00D77A8F"/>
    <w:rsid w:val="00D77AFD"/>
    <w:rsid w:val="00D77D48"/>
    <w:rsid w:val="00D77DD9"/>
    <w:rsid w:val="00D77E12"/>
    <w:rsid w:val="00D77F62"/>
    <w:rsid w:val="00D802B0"/>
    <w:rsid w:val="00D8036A"/>
    <w:rsid w:val="00D80374"/>
    <w:rsid w:val="00D803C2"/>
    <w:rsid w:val="00D80530"/>
    <w:rsid w:val="00D8076C"/>
    <w:rsid w:val="00D80800"/>
    <w:rsid w:val="00D808A4"/>
    <w:rsid w:val="00D80D59"/>
    <w:rsid w:val="00D80E26"/>
    <w:rsid w:val="00D80E2A"/>
    <w:rsid w:val="00D80FD4"/>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F3"/>
    <w:rsid w:val="00D82C58"/>
    <w:rsid w:val="00D82C84"/>
    <w:rsid w:val="00D82D27"/>
    <w:rsid w:val="00D82F67"/>
    <w:rsid w:val="00D831C5"/>
    <w:rsid w:val="00D8321F"/>
    <w:rsid w:val="00D83223"/>
    <w:rsid w:val="00D83391"/>
    <w:rsid w:val="00D8387C"/>
    <w:rsid w:val="00D8397F"/>
    <w:rsid w:val="00D83C0B"/>
    <w:rsid w:val="00D83C55"/>
    <w:rsid w:val="00D83DBA"/>
    <w:rsid w:val="00D84019"/>
    <w:rsid w:val="00D84120"/>
    <w:rsid w:val="00D843CC"/>
    <w:rsid w:val="00D843E0"/>
    <w:rsid w:val="00D845A5"/>
    <w:rsid w:val="00D847B1"/>
    <w:rsid w:val="00D84929"/>
    <w:rsid w:val="00D84961"/>
    <w:rsid w:val="00D84C2E"/>
    <w:rsid w:val="00D84DDB"/>
    <w:rsid w:val="00D84DE6"/>
    <w:rsid w:val="00D8522D"/>
    <w:rsid w:val="00D85595"/>
    <w:rsid w:val="00D85744"/>
    <w:rsid w:val="00D85912"/>
    <w:rsid w:val="00D85998"/>
    <w:rsid w:val="00D85D1C"/>
    <w:rsid w:val="00D85FB8"/>
    <w:rsid w:val="00D86376"/>
    <w:rsid w:val="00D86465"/>
    <w:rsid w:val="00D864BB"/>
    <w:rsid w:val="00D8663B"/>
    <w:rsid w:val="00D8693B"/>
    <w:rsid w:val="00D86B24"/>
    <w:rsid w:val="00D86FE9"/>
    <w:rsid w:val="00D86FEF"/>
    <w:rsid w:val="00D87178"/>
    <w:rsid w:val="00D87402"/>
    <w:rsid w:val="00D87533"/>
    <w:rsid w:val="00D876F9"/>
    <w:rsid w:val="00D8781B"/>
    <w:rsid w:val="00D878EC"/>
    <w:rsid w:val="00D87948"/>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B9B"/>
    <w:rsid w:val="00D91BD3"/>
    <w:rsid w:val="00D91D8F"/>
    <w:rsid w:val="00D91EE3"/>
    <w:rsid w:val="00D91F47"/>
    <w:rsid w:val="00D9238C"/>
    <w:rsid w:val="00D9244B"/>
    <w:rsid w:val="00D924E2"/>
    <w:rsid w:val="00D92936"/>
    <w:rsid w:val="00D92A06"/>
    <w:rsid w:val="00D92AAC"/>
    <w:rsid w:val="00D92B01"/>
    <w:rsid w:val="00D92C32"/>
    <w:rsid w:val="00D92C4F"/>
    <w:rsid w:val="00D92F96"/>
    <w:rsid w:val="00D93307"/>
    <w:rsid w:val="00D936F2"/>
    <w:rsid w:val="00D93AC3"/>
    <w:rsid w:val="00D93BB7"/>
    <w:rsid w:val="00D93D62"/>
    <w:rsid w:val="00D93EAD"/>
    <w:rsid w:val="00D93F96"/>
    <w:rsid w:val="00D940AE"/>
    <w:rsid w:val="00D943AA"/>
    <w:rsid w:val="00D944D1"/>
    <w:rsid w:val="00D94674"/>
    <w:rsid w:val="00D949CF"/>
    <w:rsid w:val="00D94A90"/>
    <w:rsid w:val="00D94AC2"/>
    <w:rsid w:val="00D94D14"/>
    <w:rsid w:val="00D951F6"/>
    <w:rsid w:val="00D95484"/>
    <w:rsid w:val="00D959DA"/>
    <w:rsid w:val="00D95BAE"/>
    <w:rsid w:val="00D95CA1"/>
    <w:rsid w:val="00D95CDF"/>
    <w:rsid w:val="00D96137"/>
    <w:rsid w:val="00D96242"/>
    <w:rsid w:val="00D9626F"/>
    <w:rsid w:val="00D96637"/>
    <w:rsid w:val="00D9672C"/>
    <w:rsid w:val="00D967BA"/>
    <w:rsid w:val="00D9683D"/>
    <w:rsid w:val="00D96BDA"/>
    <w:rsid w:val="00D9701B"/>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02B"/>
    <w:rsid w:val="00DA1147"/>
    <w:rsid w:val="00DA138F"/>
    <w:rsid w:val="00DA1419"/>
    <w:rsid w:val="00DA14D6"/>
    <w:rsid w:val="00DA15B0"/>
    <w:rsid w:val="00DA15BF"/>
    <w:rsid w:val="00DA181D"/>
    <w:rsid w:val="00DA1B31"/>
    <w:rsid w:val="00DA1E74"/>
    <w:rsid w:val="00DA2148"/>
    <w:rsid w:val="00DA2273"/>
    <w:rsid w:val="00DA23C3"/>
    <w:rsid w:val="00DA2466"/>
    <w:rsid w:val="00DA246B"/>
    <w:rsid w:val="00DA24CA"/>
    <w:rsid w:val="00DA25D2"/>
    <w:rsid w:val="00DA2725"/>
    <w:rsid w:val="00DA2998"/>
    <w:rsid w:val="00DA30A8"/>
    <w:rsid w:val="00DA30CA"/>
    <w:rsid w:val="00DA32E2"/>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C6"/>
    <w:rsid w:val="00DA5937"/>
    <w:rsid w:val="00DA5A32"/>
    <w:rsid w:val="00DA5A4F"/>
    <w:rsid w:val="00DA5B03"/>
    <w:rsid w:val="00DA5B1D"/>
    <w:rsid w:val="00DA5E1A"/>
    <w:rsid w:val="00DA5ECD"/>
    <w:rsid w:val="00DA5EF6"/>
    <w:rsid w:val="00DA63AD"/>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B0010"/>
    <w:rsid w:val="00DB0127"/>
    <w:rsid w:val="00DB02C9"/>
    <w:rsid w:val="00DB031A"/>
    <w:rsid w:val="00DB0385"/>
    <w:rsid w:val="00DB0801"/>
    <w:rsid w:val="00DB0AF1"/>
    <w:rsid w:val="00DB0D79"/>
    <w:rsid w:val="00DB0E73"/>
    <w:rsid w:val="00DB0F8F"/>
    <w:rsid w:val="00DB1525"/>
    <w:rsid w:val="00DB17FA"/>
    <w:rsid w:val="00DB1875"/>
    <w:rsid w:val="00DB18AF"/>
    <w:rsid w:val="00DB1915"/>
    <w:rsid w:val="00DB1B51"/>
    <w:rsid w:val="00DB1CA1"/>
    <w:rsid w:val="00DB2274"/>
    <w:rsid w:val="00DB2282"/>
    <w:rsid w:val="00DB22FB"/>
    <w:rsid w:val="00DB231B"/>
    <w:rsid w:val="00DB2A86"/>
    <w:rsid w:val="00DB2B32"/>
    <w:rsid w:val="00DB2B72"/>
    <w:rsid w:val="00DB2CBA"/>
    <w:rsid w:val="00DB2D09"/>
    <w:rsid w:val="00DB2EF3"/>
    <w:rsid w:val="00DB315A"/>
    <w:rsid w:val="00DB32E1"/>
    <w:rsid w:val="00DB360F"/>
    <w:rsid w:val="00DB3834"/>
    <w:rsid w:val="00DB3A4B"/>
    <w:rsid w:val="00DB3A58"/>
    <w:rsid w:val="00DB3A77"/>
    <w:rsid w:val="00DB3B89"/>
    <w:rsid w:val="00DB3E72"/>
    <w:rsid w:val="00DB432A"/>
    <w:rsid w:val="00DB4A8E"/>
    <w:rsid w:val="00DB4BCA"/>
    <w:rsid w:val="00DB4DC3"/>
    <w:rsid w:val="00DB4DF9"/>
    <w:rsid w:val="00DB4E02"/>
    <w:rsid w:val="00DB500F"/>
    <w:rsid w:val="00DB504C"/>
    <w:rsid w:val="00DB5485"/>
    <w:rsid w:val="00DB5496"/>
    <w:rsid w:val="00DB54AA"/>
    <w:rsid w:val="00DB54D1"/>
    <w:rsid w:val="00DB571B"/>
    <w:rsid w:val="00DB578D"/>
    <w:rsid w:val="00DB587A"/>
    <w:rsid w:val="00DB58C9"/>
    <w:rsid w:val="00DB5A9D"/>
    <w:rsid w:val="00DB5AF9"/>
    <w:rsid w:val="00DB5BDB"/>
    <w:rsid w:val="00DB5D4F"/>
    <w:rsid w:val="00DB5EE2"/>
    <w:rsid w:val="00DB6063"/>
    <w:rsid w:val="00DB6178"/>
    <w:rsid w:val="00DB62E8"/>
    <w:rsid w:val="00DB694A"/>
    <w:rsid w:val="00DB6F85"/>
    <w:rsid w:val="00DB7412"/>
    <w:rsid w:val="00DB755A"/>
    <w:rsid w:val="00DB7A1D"/>
    <w:rsid w:val="00DB7A48"/>
    <w:rsid w:val="00DB7B14"/>
    <w:rsid w:val="00DB7C70"/>
    <w:rsid w:val="00DB7C8C"/>
    <w:rsid w:val="00DB7FA6"/>
    <w:rsid w:val="00DC009F"/>
    <w:rsid w:val="00DC00B2"/>
    <w:rsid w:val="00DC0193"/>
    <w:rsid w:val="00DC0768"/>
    <w:rsid w:val="00DC0798"/>
    <w:rsid w:val="00DC0822"/>
    <w:rsid w:val="00DC093B"/>
    <w:rsid w:val="00DC0A80"/>
    <w:rsid w:val="00DC0A91"/>
    <w:rsid w:val="00DC1259"/>
    <w:rsid w:val="00DC13F7"/>
    <w:rsid w:val="00DC1452"/>
    <w:rsid w:val="00DC15C7"/>
    <w:rsid w:val="00DC15F8"/>
    <w:rsid w:val="00DC1945"/>
    <w:rsid w:val="00DC1B67"/>
    <w:rsid w:val="00DC1C1F"/>
    <w:rsid w:val="00DC1CE6"/>
    <w:rsid w:val="00DC1CF9"/>
    <w:rsid w:val="00DC1D4D"/>
    <w:rsid w:val="00DC20A7"/>
    <w:rsid w:val="00DC2109"/>
    <w:rsid w:val="00DC21A6"/>
    <w:rsid w:val="00DC21FA"/>
    <w:rsid w:val="00DC22A0"/>
    <w:rsid w:val="00DC258E"/>
    <w:rsid w:val="00DC2695"/>
    <w:rsid w:val="00DC26CA"/>
    <w:rsid w:val="00DC2DF8"/>
    <w:rsid w:val="00DC2ED1"/>
    <w:rsid w:val="00DC300E"/>
    <w:rsid w:val="00DC3089"/>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1C5"/>
    <w:rsid w:val="00DC54D4"/>
    <w:rsid w:val="00DC5812"/>
    <w:rsid w:val="00DC5892"/>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7F8"/>
    <w:rsid w:val="00DD08D3"/>
    <w:rsid w:val="00DD0A3D"/>
    <w:rsid w:val="00DD0C7C"/>
    <w:rsid w:val="00DD0E7D"/>
    <w:rsid w:val="00DD0EF3"/>
    <w:rsid w:val="00DD10C0"/>
    <w:rsid w:val="00DD127F"/>
    <w:rsid w:val="00DD132A"/>
    <w:rsid w:val="00DD1386"/>
    <w:rsid w:val="00DD1586"/>
    <w:rsid w:val="00DD16D0"/>
    <w:rsid w:val="00DD19D8"/>
    <w:rsid w:val="00DD19E1"/>
    <w:rsid w:val="00DD1AD9"/>
    <w:rsid w:val="00DD1B41"/>
    <w:rsid w:val="00DD1E19"/>
    <w:rsid w:val="00DD21A4"/>
    <w:rsid w:val="00DD2287"/>
    <w:rsid w:val="00DD23CC"/>
    <w:rsid w:val="00DD2469"/>
    <w:rsid w:val="00DD2CE5"/>
    <w:rsid w:val="00DD2E74"/>
    <w:rsid w:val="00DD2E80"/>
    <w:rsid w:val="00DD3119"/>
    <w:rsid w:val="00DD312A"/>
    <w:rsid w:val="00DD3314"/>
    <w:rsid w:val="00DD341B"/>
    <w:rsid w:val="00DD38E9"/>
    <w:rsid w:val="00DD38FA"/>
    <w:rsid w:val="00DD3970"/>
    <w:rsid w:val="00DD3A02"/>
    <w:rsid w:val="00DD3A0A"/>
    <w:rsid w:val="00DD3DA3"/>
    <w:rsid w:val="00DD4196"/>
    <w:rsid w:val="00DD4254"/>
    <w:rsid w:val="00DD42C0"/>
    <w:rsid w:val="00DD4300"/>
    <w:rsid w:val="00DD432E"/>
    <w:rsid w:val="00DD4383"/>
    <w:rsid w:val="00DD43C8"/>
    <w:rsid w:val="00DD468E"/>
    <w:rsid w:val="00DD49B7"/>
    <w:rsid w:val="00DD49D7"/>
    <w:rsid w:val="00DD4AB1"/>
    <w:rsid w:val="00DD4BEE"/>
    <w:rsid w:val="00DD4CBC"/>
    <w:rsid w:val="00DD4D82"/>
    <w:rsid w:val="00DD5225"/>
    <w:rsid w:val="00DD525D"/>
    <w:rsid w:val="00DD547D"/>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F3A"/>
    <w:rsid w:val="00DD703D"/>
    <w:rsid w:val="00DD740F"/>
    <w:rsid w:val="00DD746A"/>
    <w:rsid w:val="00DD74CE"/>
    <w:rsid w:val="00DD7546"/>
    <w:rsid w:val="00DD75F9"/>
    <w:rsid w:val="00DD7627"/>
    <w:rsid w:val="00DD76D1"/>
    <w:rsid w:val="00DD7728"/>
    <w:rsid w:val="00DD780E"/>
    <w:rsid w:val="00DD798B"/>
    <w:rsid w:val="00DD79A2"/>
    <w:rsid w:val="00DD7C1D"/>
    <w:rsid w:val="00DD7C6A"/>
    <w:rsid w:val="00DD7EB9"/>
    <w:rsid w:val="00DD7EEB"/>
    <w:rsid w:val="00DE009A"/>
    <w:rsid w:val="00DE0260"/>
    <w:rsid w:val="00DE040C"/>
    <w:rsid w:val="00DE06D3"/>
    <w:rsid w:val="00DE081B"/>
    <w:rsid w:val="00DE09C4"/>
    <w:rsid w:val="00DE0AE5"/>
    <w:rsid w:val="00DE0CA4"/>
    <w:rsid w:val="00DE0E01"/>
    <w:rsid w:val="00DE0E95"/>
    <w:rsid w:val="00DE0F2D"/>
    <w:rsid w:val="00DE1010"/>
    <w:rsid w:val="00DE10FC"/>
    <w:rsid w:val="00DE114B"/>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6C4"/>
    <w:rsid w:val="00DE2873"/>
    <w:rsid w:val="00DE2A1F"/>
    <w:rsid w:val="00DE2A5A"/>
    <w:rsid w:val="00DE2AA3"/>
    <w:rsid w:val="00DE2B5F"/>
    <w:rsid w:val="00DE2B64"/>
    <w:rsid w:val="00DE2DFE"/>
    <w:rsid w:val="00DE3315"/>
    <w:rsid w:val="00DE33B0"/>
    <w:rsid w:val="00DE3579"/>
    <w:rsid w:val="00DE3ADA"/>
    <w:rsid w:val="00DE3BB1"/>
    <w:rsid w:val="00DE3E3B"/>
    <w:rsid w:val="00DE3E99"/>
    <w:rsid w:val="00DE3F86"/>
    <w:rsid w:val="00DE42F4"/>
    <w:rsid w:val="00DE4471"/>
    <w:rsid w:val="00DE4575"/>
    <w:rsid w:val="00DE46B2"/>
    <w:rsid w:val="00DE4878"/>
    <w:rsid w:val="00DE4A47"/>
    <w:rsid w:val="00DE4B42"/>
    <w:rsid w:val="00DE4B9C"/>
    <w:rsid w:val="00DE4CE0"/>
    <w:rsid w:val="00DE4F2E"/>
    <w:rsid w:val="00DE4FC5"/>
    <w:rsid w:val="00DE50DF"/>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52E"/>
    <w:rsid w:val="00DF06BD"/>
    <w:rsid w:val="00DF06F7"/>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212E"/>
    <w:rsid w:val="00DF2221"/>
    <w:rsid w:val="00DF236C"/>
    <w:rsid w:val="00DF261A"/>
    <w:rsid w:val="00DF2665"/>
    <w:rsid w:val="00DF26AC"/>
    <w:rsid w:val="00DF278B"/>
    <w:rsid w:val="00DF2BCF"/>
    <w:rsid w:val="00DF2DB7"/>
    <w:rsid w:val="00DF2F5D"/>
    <w:rsid w:val="00DF3581"/>
    <w:rsid w:val="00DF3658"/>
    <w:rsid w:val="00DF38B3"/>
    <w:rsid w:val="00DF3A38"/>
    <w:rsid w:val="00DF3CF3"/>
    <w:rsid w:val="00DF3F58"/>
    <w:rsid w:val="00DF40BA"/>
    <w:rsid w:val="00DF42B2"/>
    <w:rsid w:val="00DF4308"/>
    <w:rsid w:val="00DF4340"/>
    <w:rsid w:val="00DF4434"/>
    <w:rsid w:val="00DF443D"/>
    <w:rsid w:val="00DF47F7"/>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88"/>
    <w:rsid w:val="00E00750"/>
    <w:rsid w:val="00E009B4"/>
    <w:rsid w:val="00E00B30"/>
    <w:rsid w:val="00E00DA2"/>
    <w:rsid w:val="00E00DDA"/>
    <w:rsid w:val="00E01017"/>
    <w:rsid w:val="00E010C1"/>
    <w:rsid w:val="00E011CA"/>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7C"/>
    <w:rsid w:val="00E02B8D"/>
    <w:rsid w:val="00E02CDE"/>
    <w:rsid w:val="00E02D2E"/>
    <w:rsid w:val="00E02E3B"/>
    <w:rsid w:val="00E02F84"/>
    <w:rsid w:val="00E03014"/>
    <w:rsid w:val="00E03409"/>
    <w:rsid w:val="00E036C6"/>
    <w:rsid w:val="00E03929"/>
    <w:rsid w:val="00E03B77"/>
    <w:rsid w:val="00E03B86"/>
    <w:rsid w:val="00E04018"/>
    <w:rsid w:val="00E0403D"/>
    <w:rsid w:val="00E041C1"/>
    <w:rsid w:val="00E041C2"/>
    <w:rsid w:val="00E0430A"/>
    <w:rsid w:val="00E04A7A"/>
    <w:rsid w:val="00E04C8A"/>
    <w:rsid w:val="00E04D4C"/>
    <w:rsid w:val="00E04D9C"/>
    <w:rsid w:val="00E04E9D"/>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A99"/>
    <w:rsid w:val="00E06CA1"/>
    <w:rsid w:val="00E06CDC"/>
    <w:rsid w:val="00E07263"/>
    <w:rsid w:val="00E07668"/>
    <w:rsid w:val="00E076EB"/>
    <w:rsid w:val="00E0770B"/>
    <w:rsid w:val="00E077D7"/>
    <w:rsid w:val="00E07A7A"/>
    <w:rsid w:val="00E07A91"/>
    <w:rsid w:val="00E07AAE"/>
    <w:rsid w:val="00E07F53"/>
    <w:rsid w:val="00E07F8F"/>
    <w:rsid w:val="00E10294"/>
    <w:rsid w:val="00E1031D"/>
    <w:rsid w:val="00E104C6"/>
    <w:rsid w:val="00E10578"/>
    <w:rsid w:val="00E108C3"/>
    <w:rsid w:val="00E10A2A"/>
    <w:rsid w:val="00E10A54"/>
    <w:rsid w:val="00E10D23"/>
    <w:rsid w:val="00E10F9E"/>
    <w:rsid w:val="00E10FC9"/>
    <w:rsid w:val="00E1114E"/>
    <w:rsid w:val="00E11275"/>
    <w:rsid w:val="00E1133C"/>
    <w:rsid w:val="00E1133E"/>
    <w:rsid w:val="00E1155A"/>
    <w:rsid w:val="00E11A6A"/>
    <w:rsid w:val="00E11D52"/>
    <w:rsid w:val="00E11DFA"/>
    <w:rsid w:val="00E11EA8"/>
    <w:rsid w:val="00E11EBF"/>
    <w:rsid w:val="00E121A0"/>
    <w:rsid w:val="00E12268"/>
    <w:rsid w:val="00E1237B"/>
    <w:rsid w:val="00E12479"/>
    <w:rsid w:val="00E12685"/>
    <w:rsid w:val="00E126A2"/>
    <w:rsid w:val="00E12758"/>
    <w:rsid w:val="00E12E79"/>
    <w:rsid w:val="00E12E8E"/>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58"/>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714C"/>
    <w:rsid w:val="00E17160"/>
    <w:rsid w:val="00E1717B"/>
    <w:rsid w:val="00E178E1"/>
    <w:rsid w:val="00E17A16"/>
    <w:rsid w:val="00E17A92"/>
    <w:rsid w:val="00E201DA"/>
    <w:rsid w:val="00E20367"/>
    <w:rsid w:val="00E20456"/>
    <w:rsid w:val="00E205AE"/>
    <w:rsid w:val="00E205D5"/>
    <w:rsid w:val="00E20739"/>
    <w:rsid w:val="00E20978"/>
    <w:rsid w:val="00E20B08"/>
    <w:rsid w:val="00E2106C"/>
    <w:rsid w:val="00E21115"/>
    <w:rsid w:val="00E2118A"/>
    <w:rsid w:val="00E21AAB"/>
    <w:rsid w:val="00E21B5A"/>
    <w:rsid w:val="00E21BB1"/>
    <w:rsid w:val="00E21D5D"/>
    <w:rsid w:val="00E21EF4"/>
    <w:rsid w:val="00E21F73"/>
    <w:rsid w:val="00E22045"/>
    <w:rsid w:val="00E2204C"/>
    <w:rsid w:val="00E22580"/>
    <w:rsid w:val="00E227BB"/>
    <w:rsid w:val="00E2290D"/>
    <w:rsid w:val="00E22BFD"/>
    <w:rsid w:val="00E22F54"/>
    <w:rsid w:val="00E2300D"/>
    <w:rsid w:val="00E23294"/>
    <w:rsid w:val="00E233C4"/>
    <w:rsid w:val="00E23507"/>
    <w:rsid w:val="00E23653"/>
    <w:rsid w:val="00E23718"/>
    <w:rsid w:val="00E2371D"/>
    <w:rsid w:val="00E237CC"/>
    <w:rsid w:val="00E237F8"/>
    <w:rsid w:val="00E23993"/>
    <w:rsid w:val="00E23AF5"/>
    <w:rsid w:val="00E23BFB"/>
    <w:rsid w:val="00E23C37"/>
    <w:rsid w:val="00E23CEB"/>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51"/>
    <w:rsid w:val="00E2598D"/>
    <w:rsid w:val="00E25A0E"/>
    <w:rsid w:val="00E25D78"/>
    <w:rsid w:val="00E260B7"/>
    <w:rsid w:val="00E260D0"/>
    <w:rsid w:val="00E26270"/>
    <w:rsid w:val="00E263DA"/>
    <w:rsid w:val="00E264B6"/>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8B1"/>
    <w:rsid w:val="00E27FC7"/>
    <w:rsid w:val="00E27FF7"/>
    <w:rsid w:val="00E30081"/>
    <w:rsid w:val="00E300F9"/>
    <w:rsid w:val="00E3034A"/>
    <w:rsid w:val="00E303EF"/>
    <w:rsid w:val="00E30615"/>
    <w:rsid w:val="00E30790"/>
    <w:rsid w:val="00E307A2"/>
    <w:rsid w:val="00E3084E"/>
    <w:rsid w:val="00E30A65"/>
    <w:rsid w:val="00E30B6C"/>
    <w:rsid w:val="00E30D3A"/>
    <w:rsid w:val="00E30D46"/>
    <w:rsid w:val="00E30E29"/>
    <w:rsid w:val="00E30F05"/>
    <w:rsid w:val="00E31081"/>
    <w:rsid w:val="00E31135"/>
    <w:rsid w:val="00E311CC"/>
    <w:rsid w:val="00E3121A"/>
    <w:rsid w:val="00E31392"/>
    <w:rsid w:val="00E31532"/>
    <w:rsid w:val="00E316C6"/>
    <w:rsid w:val="00E319C5"/>
    <w:rsid w:val="00E319D7"/>
    <w:rsid w:val="00E31AC3"/>
    <w:rsid w:val="00E31C71"/>
    <w:rsid w:val="00E31DEB"/>
    <w:rsid w:val="00E320AA"/>
    <w:rsid w:val="00E3230B"/>
    <w:rsid w:val="00E3237A"/>
    <w:rsid w:val="00E32446"/>
    <w:rsid w:val="00E325DA"/>
    <w:rsid w:val="00E326B3"/>
    <w:rsid w:val="00E327BE"/>
    <w:rsid w:val="00E327F1"/>
    <w:rsid w:val="00E3285C"/>
    <w:rsid w:val="00E32900"/>
    <w:rsid w:val="00E329D2"/>
    <w:rsid w:val="00E32BC4"/>
    <w:rsid w:val="00E32CBB"/>
    <w:rsid w:val="00E32CE4"/>
    <w:rsid w:val="00E32E71"/>
    <w:rsid w:val="00E3339A"/>
    <w:rsid w:val="00E3342A"/>
    <w:rsid w:val="00E335C2"/>
    <w:rsid w:val="00E33749"/>
    <w:rsid w:val="00E337B2"/>
    <w:rsid w:val="00E33B6D"/>
    <w:rsid w:val="00E33D36"/>
    <w:rsid w:val="00E3401A"/>
    <w:rsid w:val="00E3404F"/>
    <w:rsid w:val="00E3423F"/>
    <w:rsid w:val="00E342A3"/>
    <w:rsid w:val="00E3436F"/>
    <w:rsid w:val="00E34515"/>
    <w:rsid w:val="00E345AF"/>
    <w:rsid w:val="00E346E0"/>
    <w:rsid w:val="00E34794"/>
    <w:rsid w:val="00E34AD5"/>
    <w:rsid w:val="00E34ADA"/>
    <w:rsid w:val="00E34B80"/>
    <w:rsid w:val="00E34B9E"/>
    <w:rsid w:val="00E34BCC"/>
    <w:rsid w:val="00E34DD3"/>
    <w:rsid w:val="00E3512C"/>
    <w:rsid w:val="00E351B6"/>
    <w:rsid w:val="00E3535D"/>
    <w:rsid w:val="00E35452"/>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1B9"/>
    <w:rsid w:val="00E37314"/>
    <w:rsid w:val="00E37437"/>
    <w:rsid w:val="00E374F1"/>
    <w:rsid w:val="00E37694"/>
    <w:rsid w:val="00E378E2"/>
    <w:rsid w:val="00E37B1A"/>
    <w:rsid w:val="00E37BA2"/>
    <w:rsid w:val="00E37C85"/>
    <w:rsid w:val="00E37EFF"/>
    <w:rsid w:val="00E37FA6"/>
    <w:rsid w:val="00E40141"/>
    <w:rsid w:val="00E408A2"/>
    <w:rsid w:val="00E4090D"/>
    <w:rsid w:val="00E4098D"/>
    <w:rsid w:val="00E4102A"/>
    <w:rsid w:val="00E41178"/>
    <w:rsid w:val="00E412BB"/>
    <w:rsid w:val="00E41397"/>
    <w:rsid w:val="00E41594"/>
    <w:rsid w:val="00E41673"/>
    <w:rsid w:val="00E417F3"/>
    <w:rsid w:val="00E41839"/>
    <w:rsid w:val="00E418DA"/>
    <w:rsid w:val="00E419F3"/>
    <w:rsid w:val="00E41A3B"/>
    <w:rsid w:val="00E41A8D"/>
    <w:rsid w:val="00E41BEB"/>
    <w:rsid w:val="00E41D4B"/>
    <w:rsid w:val="00E41E08"/>
    <w:rsid w:val="00E41E25"/>
    <w:rsid w:val="00E41E7B"/>
    <w:rsid w:val="00E420A2"/>
    <w:rsid w:val="00E4240B"/>
    <w:rsid w:val="00E428C1"/>
    <w:rsid w:val="00E428C8"/>
    <w:rsid w:val="00E42920"/>
    <w:rsid w:val="00E42A4A"/>
    <w:rsid w:val="00E42AD6"/>
    <w:rsid w:val="00E42B8E"/>
    <w:rsid w:val="00E42C2F"/>
    <w:rsid w:val="00E4313E"/>
    <w:rsid w:val="00E433AD"/>
    <w:rsid w:val="00E43615"/>
    <w:rsid w:val="00E43760"/>
    <w:rsid w:val="00E438B1"/>
    <w:rsid w:val="00E43A32"/>
    <w:rsid w:val="00E43A5A"/>
    <w:rsid w:val="00E44034"/>
    <w:rsid w:val="00E443D7"/>
    <w:rsid w:val="00E44A14"/>
    <w:rsid w:val="00E44B81"/>
    <w:rsid w:val="00E44E5A"/>
    <w:rsid w:val="00E44F22"/>
    <w:rsid w:val="00E4504D"/>
    <w:rsid w:val="00E450A9"/>
    <w:rsid w:val="00E456B9"/>
    <w:rsid w:val="00E45AB4"/>
    <w:rsid w:val="00E45C7F"/>
    <w:rsid w:val="00E45D29"/>
    <w:rsid w:val="00E46005"/>
    <w:rsid w:val="00E46061"/>
    <w:rsid w:val="00E460E7"/>
    <w:rsid w:val="00E4613C"/>
    <w:rsid w:val="00E463B6"/>
    <w:rsid w:val="00E46909"/>
    <w:rsid w:val="00E46C7D"/>
    <w:rsid w:val="00E46D1C"/>
    <w:rsid w:val="00E46EB0"/>
    <w:rsid w:val="00E470F9"/>
    <w:rsid w:val="00E471FF"/>
    <w:rsid w:val="00E47261"/>
    <w:rsid w:val="00E472A3"/>
    <w:rsid w:val="00E47598"/>
    <w:rsid w:val="00E47641"/>
    <w:rsid w:val="00E4782A"/>
    <w:rsid w:val="00E4794A"/>
    <w:rsid w:val="00E47E31"/>
    <w:rsid w:val="00E47E8D"/>
    <w:rsid w:val="00E47EC0"/>
    <w:rsid w:val="00E47FAA"/>
    <w:rsid w:val="00E5012E"/>
    <w:rsid w:val="00E50197"/>
    <w:rsid w:val="00E50212"/>
    <w:rsid w:val="00E5039F"/>
    <w:rsid w:val="00E504A5"/>
    <w:rsid w:val="00E50547"/>
    <w:rsid w:val="00E506FD"/>
    <w:rsid w:val="00E50A91"/>
    <w:rsid w:val="00E50B0D"/>
    <w:rsid w:val="00E50D13"/>
    <w:rsid w:val="00E5106A"/>
    <w:rsid w:val="00E51161"/>
    <w:rsid w:val="00E511A6"/>
    <w:rsid w:val="00E512F1"/>
    <w:rsid w:val="00E513BE"/>
    <w:rsid w:val="00E51728"/>
    <w:rsid w:val="00E517FF"/>
    <w:rsid w:val="00E51BC4"/>
    <w:rsid w:val="00E51C26"/>
    <w:rsid w:val="00E51C89"/>
    <w:rsid w:val="00E51DB6"/>
    <w:rsid w:val="00E51EE9"/>
    <w:rsid w:val="00E5203C"/>
    <w:rsid w:val="00E521B5"/>
    <w:rsid w:val="00E526D7"/>
    <w:rsid w:val="00E52D09"/>
    <w:rsid w:val="00E52D4D"/>
    <w:rsid w:val="00E52DB0"/>
    <w:rsid w:val="00E52E38"/>
    <w:rsid w:val="00E531A0"/>
    <w:rsid w:val="00E53240"/>
    <w:rsid w:val="00E532DB"/>
    <w:rsid w:val="00E53427"/>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807"/>
    <w:rsid w:val="00E55AD0"/>
    <w:rsid w:val="00E55D6F"/>
    <w:rsid w:val="00E55DC1"/>
    <w:rsid w:val="00E55DF7"/>
    <w:rsid w:val="00E562CA"/>
    <w:rsid w:val="00E56692"/>
    <w:rsid w:val="00E567E5"/>
    <w:rsid w:val="00E56D3F"/>
    <w:rsid w:val="00E56F89"/>
    <w:rsid w:val="00E57182"/>
    <w:rsid w:val="00E57299"/>
    <w:rsid w:val="00E572D2"/>
    <w:rsid w:val="00E572E0"/>
    <w:rsid w:val="00E57356"/>
    <w:rsid w:val="00E576DE"/>
    <w:rsid w:val="00E57708"/>
    <w:rsid w:val="00E579AC"/>
    <w:rsid w:val="00E579F9"/>
    <w:rsid w:val="00E57D6E"/>
    <w:rsid w:val="00E57D99"/>
    <w:rsid w:val="00E57E06"/>
    <w:rsid w:val="00E601EC"/>
    <w:rsid w:val="00E602FC"/>
    <w:rsid w:val="00E607C4"/>
    <w:rsid w:val="00E607E8"/>
    <w:rsid w:val="00E608CB"/>
    <w:rsid w:val="00E6099D"/>
    <w:rsid w:val="00E60A67"/>
    <w:rsid w:val="00E60B78"/>
    <w:rsid w:val="00E60DDB"/>
    <w:rsid w:val="00E60E5E"/>
    <w:rsid w:val="00E60ED6"/>
    <w:rsid w:val="00E60FD8"/>
    <w:rsid w:val="00E6103A"/>
    <w:rsid w:val="00E6114F"/>
    <w:rsid w:val="00E61194"/>
    <w:rsid w:val="00E6127D"/>
    <w:rsid w:val="00E612AF"/>
    <w:rsid w:val="00E612EE"/>
    <w:rsid w:val="00E61335"/>
    <w:rsid w:val="00E614DC"/>
    <w:rsid w:val="00E6158A"/>
    <w:rsid w:val="00E617A3"/>
    <w:rsid w:val="00E61C53"/>
    <w:rsid w:val="00E61C77"/>
    <w:rsid w:val="00E61D71"/>
    <w:rsid w:val="00E61EB5"/>
    <w:rsid w:val="00E6208D"/>
    <w:rsid w:val="00E620EE"/>
    <w:rsid w:val="00E623D8"/>
    <w:rsid w:val="00E62602"/>
    <w:rsid w:val="00E626D9"/>
    <w:rsid w:val="00E62974"/>
    <w:rsid w:val="00E62A93"/>
    <w:rsid w:val="00E62EAB"/>
    <w:rsid w:val="00E62ED8"/>
    <w:rsid w:val="00E6311B"/>
    <w:rsid w:val="00E6339C"/>
    <w:rsid w:val="00E6347D"/>
    <w:rsid w:val="00E63528"/>
    <w:rsid w:val="00E636C7"/>
    <w:rsid w:val="00E63703"/>
    <w:rsid w:val="00E639FF"/>
    <w:rsid w:val="00E63A28"/>
    <w:rsid w:val="00E63A2A"/>
    <w:rsid w:val="00E63A30"/>
    <w:rsid w:val="00E63B9C"/>
    <w:rsid w:val="00E63CC8"/>
    <w:rsid w:val="00E63E29"/>
    <w:rsid w:val="00E6403F"/>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83C"/>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18B"/>
    <w:rsid w:val="00E67538"/>
    <w:rsid w:val="00E6757D"/>
    <w:rsid w:val="00E676D8"/>
    <w:rsid w:val="00E67836"/>
    <w:rsid w:val="00E67975"/>
    <w:rsid w:val="00E67D69"/>
    <w:rsid w:val="00E67F49"/>
    <w:rsid w:val="00E67F7C"/>
    <w:rsid w:val="00E702BC"/>
    <w:rsid w:val="00E702C4"/>
    <w:rsid w:val="00E704F1"/>
    <w:rsid w:val="00E70777"/>
    <w:rsid w:val="00E7099A"/>
    <w:rsid w:val="00E70B28"/>
    <w:rsid w:val="00E71157"/>
    <w:rsid w:val="00E7115B"/>
    <w:rsid w:val="00E711A3"/>
    <w:rsid w:val="00E713A2"/>
    <w:rsid w:val="00E715C6"/>
    <w:rsid w:val="00E71A06"/>
    <w:rsid w:val="00E71AF1"/>
    <w:rsid w:val="00E71B0F"/>
    <w:rsid w:val="00E72499"/>
    <w:rsid w:val="00E725E3"/>
    <w:rsid w:val="00E725F8"/>
    <w:rsid w:val="00E72BEF"/>
    <w:rsid w:val="00E72CBE"/>
    <w:rsid w:val="00E72CED"/>
    <w:rsid w:val="00E7308E"/>
    <w:rsid w:val="00E731E2"/>
    <w:rsid w:val="00E73226"/>
    <w:rsid w:val="00E7348B"/>
    <w:rsid w:val="00E7354E"/>
    <w:rsid w:val="00E73679"/>
    <w:rsid w:val="00E736DC"/>
    <w:rsid w:val="00E736F2"/>
    <w:rsid w:val="00E737DC"/>
    <w:rsid w:val="00E739D3"/>
    <w:rsid w:val="00E73C06"/>
    <w:rsid w:val="00E73C22"/>
    <w:rsid w:val="00E73C7B"/>
    <w:rsid w:val="00E73E9B"/>
    <w:rsid w:val="00E73F92"/>
    <w:rsid w:val="00E740AE"/>
    <w:rsid w:val="00E7428C"/>
    <w:rsid w:val="00E742C2"/>
    <w:rsid w:val="00E743BE"/>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BC0"/>
    <w:rsid w:val="00E75E1C"/>
    <w:rsid w:val="00E75F2D"/>
    <w:rsid w:val="00E76073"/>
    <w:rsid w:val="00E76109"/>
    <w:rsid w:val="00E761F5"/>
    <w:rsid w:val="00E76298"/>
    <w:rsid w:val="00E76366"/>
    <w:rsid w:val="00E76416"/>
    <w:rsid w:val="00E765F7"/>
    <w:rsid w:val="00E7671D"/>
    <w:rsid w:val="00E76741"/>
    <w:rsid w:val="00E76838"/>
    <w:rsid w:val="00E76ABF"/>
    <w:rsid w:val="00E76BC5"/>
    <w:rsid w:val="00E76C71"/>
    <w:rsid w:val="00E77002"/>
    <w:rsid w:val="00E77157"/>
    <w:rsid w:val="00E7744A"/>
    <w:rsid w:val="00E777DF"/>
    <w:rsid w:val="00E77863"/>
    <w:rsid w:val="00E779A9"/>
    <w:rsid w:val="00E77B05"/>
    <w:rsid w:val="00E77DF2"/>
    <w:rsid w:val="00E7B652"/>
    <w:rsid w:val="00E801DF"/>
    <w:rsid w:val="00E80267"/>
    <w:rsid w:val="00E80356"/>
    <w:rsid w:val="00E8044F"/>
    <w:rsid w:val="00E80472"/>
    <w:rsid w:val="00E80498"/>
    <w:rsid w:val="00E8074F"/>
    <w:rsid w:val="00E8079D"/>
    <w:rsid w:val="00E80CA1"/>
    <w:rsid w:val="00E80CE5"/>
    <w:rsid w:val="00E80F5B"/>
    <w:rsid w:val="00E81020"/>
    <w:rsid w:val="00E812EE"/>
    <w:rsid w:val="00E81422"/>
    <w:rsid w:val="00E81691"/>
    <w:rsid w:val="00E816AA"/>
    <w:rsid w:val="00E81729"/>
    <w:rsid w:val="00E817C4"/>
    <w:rsid w:val="00E81929"/>
    <w:rsid w:val="00E81C26"/>
    <w:rsid w:val="00E81DBB"/>
    <w:rsid w:val="00E825BA"/>
    <w:rsid w:val="00E82794"/>
    <w:rsid w:val="00E82802"/>
    <w:rsid w:val="00E82943"/>
    <w:rsid w:val="00E82D20"/>
    <w:rsid w:val="00E834A8"/>
    <w:rsid w:val="00E83505"/>
    <w:rsid w:val="00E83690"/>
    <w:rsid w:val="00E83A8A"/>
    <w:rsid w:val="00E83BDC"/>
    <w:rsid w:val="00E83D24"/>
    <w:rsid w:val="00E84247"/>
    <w:rsid w:val="00E8464F"/>
    <w:rsid w:val="00E84670"/>
    <w:rsid w:val="00E846C6"/>
    <w:rsid w:val="00E8472A"/>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A66"/>
    <w:rsid w:val="00E85E3D"/>
    <w:rsid w:val="00E85EB0"/>
    <w:rsid w:val="00E860BB"/>
    <w:rsid w:val="00E8616E"/>
    <w:rsid w:val="00E8620F"/>
    <w:rsid w:val="00E8629D"/>
    <w:rsid w:val="00E8630E"/>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388"/>
    <w:rsid w:val="00E904D5"/>
    <w:rsid w:val="00E906D6"/>
    <w:rsid w:val="00E909B4"/>
    <w:rsid w:val="00E909BF"/>
    <w:rsid w:val="00E90A7C"/>
    <w:rsid w:val="00E90C84"/>
    <w:rsid w:val="00E91269"/>
    <w:rsid w:val="00E914E5"/>
    <w:rsid w:val="00E915CD"/>
    <w:rsid w:val="00E91C12"/>
    <w:rsid w:val="00E91C13"/>
    <w:rsid w:val="00E91DE6"/>
    <w:rsid w:val="00E9210A"/>
    <w:rsid w:val="00E92128"/>
    <w:rsid w:val="00E921E2"/>
    <w:rsid w:val="00E9251B"/>
    <w:rsid w:val="00E92525"/>
    <w:rsid w:val="00E92531"/>
    <w:rsid w:val="00E928F8"/>
    <w:rsid w:val="00E92C1A"/>
    <w:rsid w:val="00E93279"/>
    <w:rsid w:val="00E93397"/>
    <w:rsid w:val="00E93640"/>
    <w:rsid w:val="00E93A21"/>
    <w:rsid w:val="00E93BA6"/>
    <w:rsid w:val="00E93E39"/>
    <w:rsid w:val="00E9417A"/>
    <w:rsid w:val="00E9422E"/>
    <w:rsid w:val="00E945D3"/>
    <w:rsid w:val="00E94773"/>
    <w:rsid w:val="00E9491C"/>
    <w:rsid w:val="00E94A48"/>
    <w:rsid w:val="00E94AA3"/>
    <w:rsid w:val="00E94AC4"/>
    <w:rsid w:val="00E94B33"/>
    <w:rsid w:val="00E94B55"/>
    <w:rsid w:val="00E94B9E"/>
    <w:rsid w:val="00E94C58"/>
    <w:rsid w:val="00E94E8D"/>
    <w:rsid w:val="00E94F1A"/>
    <w:rsid w:val="00E950A5"/>
    <w:rsid w:val="00E952A7"/>
    <w:rsid w:val="00E9532C"/>
    <w:rsid w:val="00E9539C"/>
    <w:rsid w:val="00E953D7"/>
    <w:rsid w:val="00E954F7"/>
    <w:rsid w:val="00E957BB"/>
    <w:rsid w:val="00E9587B"/>
    <w:rsid w:val="00E95A3F"/>
    <w:rsid w:val="00E95B53"/>
    <w:rsid w:val="00E95B9C"/>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455"/>
    <w:rsid w:val="00E9751E"/>
    <w:rsid w:val="00E9752E"/>
    <w:rsid w:val="00E975A3"/>
    <w:rsid w:val="00E97A5B"/>
    <w:rsid w:val="00E97BBE"/>
    <w:rsid w:val="00E97E30"/>
    <w:rsid w:val="00E97E94"/>
    <w:rsid w:val="00E97EF2"/>
    <w:rsid w:val="00EA018E"/>
    <w:rsid w:val="00EA045B"/>
    <w:rsid w:val="00EA04E5"/>
    <w:rsid w:val="00EA06C6"/>
    <w:rsid w:val="00EA08AC"/>
    <w:rsid w:val="00EA0925"/>
    <w:rsid w:val="00EA0BBE"/>
    <w:rsid w:val="00EA0C11"/>
    <w:rsid w:val="00EA0C6C"/>
    <w:rsid w:val="00EA0CE8"/>
    <w:rsid w:val="00EA0D66"/>
    <w:rsid w:val="00EA0D69"/>
    <w:rsid w:val="00EA0D9A"/>
    <w:rsid w:val="00EA0F4B"/>
    <w:rsid w:val="00EA135B"/>
    <w:rsid w:val="00EA1389"/>
    <w:rsid w:val="00EA1562"/>
    <w:rsid w:val="00EA176C"/>
    <w:rsid w:val="00EA1859"/>
    <w:rsid w:val="00EA1CF6"/>
    <w:rsid w:val="00EA1F4D"/>
    <w:rsid w:val="00EA22ED"/>
    <w:rsid w:val="00EA23FD"/>
    <w:rsid w:val="00EA24BD"/>
    <w:rsid w:val="00EA25B8"/>
    <w:rsid w:val="00EA26D0"/>
    <w:rsid w:val="00EA2A94"/>
    <w:rsid w:val="00EA2B5B"/>
    <w:rsid w:val="00EA2E74"/>
    <w:rsid w:val="00EA2F2C"/>
    <w:rsid w:val="00EA2FC4"/>
    <w:rsid w:val="00EA2FD0"/>
    <w:rsid w:val="00EA31C2"/>
    <w:rsid w:val="00EA3286"/>
    <w:rsid w:val="00EA32D5"/>
    <w:rsid w:val="00EA339F"/>
    <w:rsid w:val="00EA33CF"/>
    <w:rsid w:val="00EA33DA"/>
    <w:rsid w:val="00EA3440"/>
    <w:rsid w:val="00EA3455"/>
    <w:rsid w:val="00EA345B"/>
    <w:rsid w:val="00EA356F"/>
    <w:rsid w:val="00EA399B"/>
    <w:rsid w:val="00EA39B3"/>
    <w:rsid w:val="00EA39B9"/>
    <w:rsid w:val="00EA3B05"/>
    <w:rsid w:val="00EA3CE0"/>
    <w:rsid w:val="00EA405A"/>
    <w:rsid w:val="00EA40CA"/>
    <w:rsid w:val="00EA4299"/>
    <w:rsid w:val="00EA43ED"/>
    <w:rsid w:val="00EA4631"/>
    <w:rsid w:val="00EA4AE1"/>
    <w:rsid w:val="00EA4B88"/>
    <w:rsid w:val="00EA4D5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6A0"/>
    <w:rsid w:val="00EA76B9"/>
    <w:rsid w:val="00EA783E"/>
    <w:rsid w:val="00EA7EC8"/>
    <w:rsid w:val="00EB011C"/>
    <w:rsid w:val="00EB02BC"/>
    <w:rsid w:val="00EB02F8"/>
    <w:rsid w:val="00EB0685"/>
    <w:rsid w:val="00EB090E"/>
    <w:rsid w:val="00EB0A49"/>
    <w:rsid w:val="00EB0A89"/>
    <w:rsid w:val="00EB0B9C"/>
    <w:rsid w:val="00EB0D21"/>
    <w:rsid w:val="00EB0D87"/>
    <w:rsid w:val="00EB0FE5"/>
    <w:rsid w:val="00EB104B"/>
    <w:rsid w:val="00EB10E5"/>
    <w:rsid w:val="00EB1165"/>
    <w:rsid w:val="00EB12FD"/>
    <w:rsid w:val="00EB1347"/>
    <w:rsid w:val="00EB138E"/>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D7D"/>
    <w:rsid w:val="00EB3F0F"/>
    <w:rsid w:val="00EB3FC4"/>
    <w:rsid w:val="00EB401C"/>
    <w:rsid w:val="00EB40F3"/>
    <w:rsid w:val="00EB414A"/>
    <w:rsid w:val="00EB45B2"/>
    <w:rsid w:val="00EB4AF0"/>
    <w:rsid w:val="00EB4D39"/>
    <w:rsid w:val="00EB5653"/>
    <w:rsid w:val="00EB5CA3"/>
    <w:rsid w:val="00EB5DAC"/>
    <w:rsid w:val="00EB5E17"/>
    <w:rsid w:val="00EB5E5C"/>
    <w:rsid w:val="00EB61F2"/>
    <w:rsid w:val="00EB621B"/>
    <w:rsid w:val="00EB6482"/>
    <w:rsid w:val="00EB64AD"/>
    <w:rsid w:val="00EB6533"/>
    <w:rsid w:val="00EB6843"/>
    <w:rsid w:val="00EB6855"/>
    <w:rsid w:val="00EB6858"/>
    <w:rsid w:val="00EB6CF2"/>
    <w:rsid w:val="00EB6DC3"/>
    <w:rsid w:val="00EB6E7A"/>
    <w:rsid w:val="00EB7095"/>
    <w:rsid w:val="00EB71CF"/>
    <w:rsid w:val="00EB7234"/>
    <w:rsid w:val="00EB72F3"/>
    <w:rsid w:val="00EB7457"/>
    <w:rsid w:val="00EB761C"/>
    <w:rsid w:val="00EB7816"/>
    <w:rsid w:val="00EB7D95"/>
    <w:rsid w:val="00EB7EC0"/>
    <w:rsid w:val="00EC010D"/>
    <w:rsid w:val="00EC02A2"/>
    <w:rsid w:val="00EC036B"/>
    <w:rsid w:val="00EC03D6"/>
    <w:rsid w:val="00EC0432"/>
    <w:rsid w:val="00EC0522"/>
    <w:rsid w:val="00EC058D"/>
    <w:rsid w:val="00EC0A41"/>
    <w:rsid w:val="00EC0B02"/>
    <w:rsid w:val="00EC0CEE"/>
    <w:rsid w:val="00EC0E37"/>
    <w:rsid w:val="00EC107D"/>
    <w:rsid w:val="00EC1261"/>
    <w:rsid w:val="00EC12A4"/>
    <w:rsid w:val="00EC1685"/>
    <w:rsid w:val="00EC1993"/>
    <w:rsid w:val="00EC19B7"/>
    <w:rsid w:val="00EC1AA7"/>
    <w:rsid w:val="00EC1B7E"/>
    <w:rsid w:val="00EC1C2D"/>
    <w:rsid w:val="00EC1EFE"/>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D0C"/>
    <w:rsid w:val="00EC3D7A"/>
    <w:rsid w:val="00EC3F48"/>
    <w:rsid w:val="00EC3FDB"/>
    <w:rsid w:val="00EC4046"/>
    <w:rsid w:val="00EC4219"/>
    <w:rsid w:val="00EC42C6"/>
    <w:rsid w:val="00EC440A"/>
    <w:rsid w:val="00EC4432"/>
    <w:rsid w:val="00EC445D"/>
    <w:rsid w:val="00EC46CD"/>
    <w:rsid w:val="00EC4849"/>
    <w:rsid w:val="00EC499F"/>
    <w:rsid w:val="00EC4A1C"/>
    <w:rsid w:val="00EC4AA5"/>
    <w:rsid w:val="00EC4C29"/>
    <w:rsid w:val="00EC4F61"/>
    <w:rsid w:val="00EC51B5"/>
    <w:rsid w:val="00EC5490"/>
    <w:rsid w:val="00EC568B"/>
    <w:rsid w:val="00EC59E9"/>
    <w:rsid w:val="00EC5A4C"/>
    <w:rsid w:val="00EC5E70"/>
    <w:rsid w:val="00EC5FE5"/>
    <w:rsid w:val="00EC6040"/>
    <w:rsid w:val="00EC631B"/>
    <w:rsid w:val="00EC6395"/>
    <w:rsid w:val="00EC6818"/>
    <w:rsid w:val="00EC6972"/>
    <w:rsid w:val="00EC6B31"/>
    <w:rsid w:val="00EC6B75"/>
    <w:rsid w:val="00EC6BCD"/>
    <w:rsid w:val="00EC6E93"/>
    <w:rsid w:val="00EC6EAD"/>
    <w:rsid w:val="00EC6F3C"/>
    <w:rsid w:val="00EC73A1"/>
    <w:rsid w:val="00EC77A6"/>
    <w:rsid w:val="00EC77BD"/>
    <w:rsid w:val="00EC7B58"/>
    <w:rsid w:val="00EC7C1D"/>
    <w:rsid w:val="00EC7E93"/>
    <w:rsid w:val="00ED000D"/>
    <w:rsid w:val="00ED02E4"/>
    <w:rsid w:val="00ED0332"/>
    <w:rsid w:val="00ED039D"/>
    <w:rsid w:val="00ED045F"/>
    <w:rsid w:val="00ED098A"/>
    <w:rsid w:val="00ED09CC"/>
    <w:rsid w:val="00ED09F0"/>
    <w:rsid w:val="00ED0BAB"/>
    <w:rsid w:val="00ED10A6"/>
    <w:rsid w:val="00ED116A"/>
    <w:rsid w:val="00ED1297"/>
    <w:rsid w:val="00ED14AE"/>
    <w:rsid w:val="00ED14F5"/>
    <w:rsid w:val="00ED16D2"/>
    <w:rsid w:val="00ED19C3"/>
    <w:rsid w:val="00ED1AC6"/>
    <w:rsid w:val="00ED1DC4"/>
    <w:rsid w:val="00ED1E83"/>
    <w:rsid w:val="00ED253D"/>
    <w:rsid w:val="00ED25CA"/>
    <w:rsid w:val="00ED2A5F"/>
    <w:rsid w:val="00ED2ABF"/>
    <w:rsid w:val="00ED2C2D"/>
    <w:rsid w:val="00ED2E48"/>
    <w:rsid w:val="00ED2F00"/>
    <w:rsid w:val="00ED2F62"/>
    <w:rsid w:val="00ED306F"/>
    <w:rsid w:val="00ED31E2"/>
    <w:rsid w:val="00ED332C"/>
    <w:rsid w:val="00ED3510"/>
    <w:rsid w:val="00ED3648"/>
    <w:rsid w:val="00ED366C"/>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C1"/>
    <w:rsid w:val="00ED6719"/>
    <w:rsid w:val="00ED6ABF"/>
    <w:rsid w:val="00ED6B72"/>
    <w:rsid w:val="00ED6C0B"/>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5B"/>
    <w:rsid w:val="00EE0596"/>
    <w:rsid w:val="00EE0633"/>
    <w:rsid w:val="00EE0B96"/>
    <w:rsid w:val="00EE0C17"/>
    <w:rsid w:val="00EE134E"/>
    <w:rsid w:val="00EE1482"/>
    <w:rsid w:val="00EE1505"/>
    <w:rsid w:val="00EE1775"/>
    <w:rsid w:val="00EE1A6F"/>
    <w:rsid w:val="00EE1AD9"/>
    <w:rsid w:val="00EE1F11"/>
    <w:rsid w:val="00EE2179"/>
    <w:rsid w:val="00EE217F"/>
    <w:rsid w:val="00EE22B0"/>
    <w:rsid w:val="00EE2399"/>
    <w:rsid w:val="00EE240F"/>
    <w:rsid w:val="00EE2490"/>
    <w:rsid w:val="00EE2549"/>
    <w:rsid w:val="00EE26BC"/>
    <w:rsid w:val="00EE26C7"/>
    <w:rsid w:val="00EE280E"/>
    <w:rsid w:val="00EE2B57"/>
    <w:rsid w:val="00EE2DFF"/>
    <w:rsid w:val="00EE3012"/>
    <w:rsid w:val="00EE31EE"/>
    <w:rsid w:val="00EE3244"/>
    <w:rsid w:val="00EE3646"/>
    <w:rsid w:val="00EE37D7"/>
    <w:rsid w:val="00EE3829"/>
    <w:rsid w:val="00EE3899"/>
    <w:rsid w:val="00EE3976"/>
    <w:rsid w:val="00EE3B2D"/>
    <w:rsid w:val="00EE3BA9"/>
    <w:rsid w:val="00EE3C05"/>
    <w:rsid w:val="00EE3C37"/>
    <w:rsid w:val="00EE3DAD"/>
    <w:rsid w:val="00EE3E7F"/>
    <w:rsid w:val="00EE3EF4"/>
    <w:rsid w:val="00EE4047"/>
    <w:rsid w:val="00EE40B4"/>
    <w:rsid w:val="00EE40FC"/>
    <w:rsid w:val="00EE43CD"/>
    <w:rsid w:val="00EE44E6"/>
    <w:rsid w:val="00EE47FC"/>
    <w:rsid w:val="00EE482B"/>
    <w:rsid w:val="00EE4CED"/>
    <w:rsid w:val="00EE4D77"/>
    <w:rsid w:val="00EE4FF9"/>
    <w:rsid w:val="00EE5286"/>
    <w:rsid w:val="00EE54BE"/>
    <w:rsid w:val="00EE553C"/>
    <w:rsid w:val="00EE5574"/>
    <w:rsid w:val="00EE562D"/>
    <w:rsid w:val="00EE5730"/>
    <w:rsid w:val="00EE5B1B"/>
    <w:rsid w:val="00EE5CA5"/>
    <w:rsid w:val="00EE5E39"/>
    <w:rsid w:val="00EE5F4F"/>
    <w:rsid w:val="00EE609B"/>
    <w:rsid w:val="00EE62DF"/>
    <w:rsid w:val="00EE633F"/>
    <w:rsid w:val="00EE6930"/>
    <w:rsid w:val="00EE6959"/>
    <w:rsid w:val="00EE69EC"/>
    <w:rsid w:val="00EE6CA9"/>
    <w:rsid w:val="00EE6DE2"/>
    <w:rsid w:val="00EE6F30"/>
    <w:rsid w:val="00EE7050"/>
    <w:rsid w:val="00EE70D0"/>
    <w:rsid w:val="00EE7134"/>
    <w:rsid w:val="00EE724E"/>
    <w:rsid w:val="00EE7313"/>
    <w:rsid w:val="00EE7415"/>
    <w:rsid w:val="00EE7477"/>
    <w:rsid w:val="00EE770C"/>
    <w:rsid w:val="00EE77BA"/>
    <w:rsid w:val="00EE7889"/>
    <w:rsid w:val="00EE7A02"/>
    <w:rsid w:val="00EE7B5A"/>
    <w:rsid w:val="00EE7C5B"/>
    <w:rsid w:val="00EE7C8B"/>
    <w:rsid w:val="00EF0077"/>
    <w:rsid w:val="00EF0288"/>
    <w:rsid w:val="00EF03DB"/>
    <w:rsid w:val="00EF03F8"/>
    <w:rsid w:val="00EF0451"/>
    <w:rsid w:val="00EF04ED"/>
    <w:rsid w:val="00EF04FD"/>
    <w:rsid w:val="00EF06AD"/>
    <w:rsid w:val="00EF08F4"/>
    <w:rsid w:val="00EF0ADD"/>
    <w:rsid w:val="00EF0D4A"/>
    <w:rsid w:val="00EF0E1E"/>
    <w:rsid w:val="00EF1127"/>
    <w:rsid w:val="00EF12BE"/>
    <w:rsid w:val="00EF141A"/>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D5"/>
    <w:rsid w:val="00EF2F2E"/>
    <w:rsid w:val="00EF3322"/>
    <w:rsid w:val="00EF33D5"/>
    <w:rsid w:val="00EF3424"/>
    <w:rsid w:val="00EF3483"/>
    <w:rsid w:val="00EF36BC"/>
    <w:rsid w:val="00EF3906"/>
    <w:rsid w:val="00EF3B4F"/>
    <w:rsid w:val="00EF3BC2"/>
    <w:rsid w:val="00EF3C11"/>
    <w:rsid w:val="00EF3E44"/>
    <w:rsid w:val="00EF421E"/>
    <w:rsid w:val="00EF43B8"/>
    <w:rsid w:val="00EF4483"/>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60D9"/>
    <w:rsid w:val="00EF615D"/>
    <w:rsid w:val="00EF6B49"/>
    <w:rsid w:val="00EF6B4D"/>
    <w:rsid w:val="00EF6D7F"/>
    <w:rsid w:val="00EF6E2B"/>
    <w:rsid w:val="00EF6E7B"/>
    <w:rsid w:val="00EF6F0F"/>
    <w:rsid w:val="00EF6FC8"/>
    <w:rsid w:val="00EF71CB"/>
    <w:rsid w:val="00EF729F"/>
    <w:rsid w:val="00EF72B1"/>
    <w:rsid w:val="00EF76DA"/>
    <w:rsid w:val="00EF77D4"/>
    <w:rsid w:val="00EF7822"/>
    <w:rsid w:val="00EF794A"/>
    <w:rsid w:val="00EF79F9"/>
    <w:rsid w:val="00EF7B72"/>
    <w:rsid w:val="00EF7B8B"/>
    <w:rsid w:val="00EF7BAF"/>
    <w:rsid w:val="00EF7CFE"/>
    <w:rsid w:val="00F00046"/>
    <w:rsid w:val="00F0075C"/>
    <w:rsid w:val="00F00789"/>
    <w:rsid w:val="00F009F3"/>
    <w:rsid w:val="00F00A58"/>
    <w:rsid w:val="00F00C12"/>
    <w:rsid w:val="00F00C15"/>
    <w:rsid w:val="00F00CD1"/>
    <w:rsid w:val="00F00F1A"/>
    <w:rsid w:val="00F01087"/>
    <w:rsid w:val="00F01298"/>
    <w:rsid w:val="00F0141A"/>
    <w:rsid w:val="00F01728"/>
    <w:rsid w:val="00F01882"/>
    <w:rsid w:val="00F01AB5"/>
    <w:rsid w:val="00F01AD0"/>
    <w:rsid w:val="00F01AE6"/>
    <w:rsid w:val="00F01C3D"/>
    <w:rsid w:val="00F01C77"/>
    <w:rsid w:val="00F0245A"/>
    <w:rsid w:val="00F0265C"/>
    <w:rsid w:val="00F0269F"/>
    <w:rsid w:val="00F026D9"/>
    <w:rsid w:val="00F02794"/>
    <w:rsid w:val="00F0280F"/>
    <w:rsid w:val="00F028A5"/>
    <w:rsid w:val="00F028DD"/>
    <w:rsid w:val="00F02C87"/>
    <w:rsid w:val="00F02D5B"/>
    <w:rsid w:val="00F02DAB"/>
    <w:rsid w:val="00F02F73"/>
    <w:rsid w:val="00F0315A"/>
    <w:rsid w:val="00F031B3"/>
    <w:rsid w:val="00F031DD"/>
    <w:rsid w:val="00F031E2"/>
    <w:rsid w:val="00F03258"/>
    <w:rsid w:val="00F03336"/>
    <w:rsid w:val="00F033BC"/>
    <w:rsid w:val="00F0344C"/>
    <w:rsid w:val="00F0348E"/>
    <w:rsid w:val="00F036DF"/>
    <w:rsid w:val="00F038F8"/>
    <w:rsid w:val="00F039BD"/>
    <w:rsid w:val="00F039F8"/>
    <w:rsid w:val="00F03E68"/>
    <w:rsid w:val="00F03EE5"/>
    <w:rsid w:val="00F03FBC"/>
    <w:rsid w:val="00F03FFC"/>
    <w:rsid w:val="00F04032"/>
    <w:rsid w:val="00F0410E"/>
    <w:rsid w:val="00F0411C"/>
    <w:rsid w:val="00F043B7"/>
    <w:rsid w:val="00F04845"/>
    <w:rsid w:val="00F04CA9"/>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21D"/>
    <w:rsid w:val="00F06238"/>
    <w:rsid w:val="00F06585"/>
    <w:rsid w:val="00F065DA"/>
    <w:rsid w:val="00F065FE"/>
    <w:rsid w:val="00F0687D"/>
    <w:rsid w:val="00F068FB"/>
    <w:rsid w:val="00F07005"/>
    <w:rsid w:val="00F0713B"/>
    <w:rsid w:val="00F0717C"/>
    <w:rsid w:val="00F071A9"/>
    <w:rsid w:val="00F0754C"/>
    <w:rsid w:val="00F07B75"/>
    <w:rsid w:val="00F07C95"/>
    <w:rsid w:val="00F07F4C"/>
    <w:rsid w:val="00F10347"/>
    <w:rsid w:val="00F1042B"/>
    <w:rsid w:val="00F1069C"/>
    <w:rsid w:val="00F109BC"/>
    <w:rsid w:val="00F10CE8"/>
    <w:rsid w:val="00F11331"/>
    <w:rsid w:val="00F113D6"/>
    <w:rsid w:val="00F113F9"/>
    <w:rsid w:val="00F1188C"/>
    <w:rsid w:val="00F118A6"/>
    <w:rsid w:val="00F1199D"/>
    <w:rsid w:val="00F119BB"/>
    <w:rsid w:val="00F11ADD"/>
    <w:rsid w:val="00F11B0E"/>
    <w:rsid w:val="00F11DD9"/>
    <w:rsid w:val="00F11FFC"/>
    <w:rsid w:val="00F1211F"/>
    <w:rsid w:val="00F12609"/>
    <w:rsid w:val="00F12685"/>
    <w:rsid w:val="00F128CD"/>
    <w:rsid w:val="00F1293C"/>
    <w:rsid w:val="00F12A7F"/>
    <w:rsid w:val="00F12CBB"/>
    <w:rsid w:val="00F12E80"/>
    <w:rsid w:val="00F13109"/>
    <w:rsid w:val="00F13320"/>
    <w:rsid w:val="00F133B9"/>
    <w:rsid w:val="00F133E6"/>
    <w:rsid w:val="00F13506"/>
    <w:rsid w:val="00F13910"/>
    <w:rsid w:val="00F13A16"/>
    <w:rsid w:val="00F13B59"/>
    <w:rsid w:val="00F13BBE"/>
    <w:rsid w:val="00F13BF0"/>
    <w:rsid w:val="00F13CA3"/>
    <w:rsid w:val="00F13D44"/>
    <w:rsid w:val="00F13E1C"/>
    <w:rsid w:val="00F13E5B"/>
    <w:rsid w:val="00F13EC4"/>
    <w:rsid w:val="00F13EFD"/>
    <w:rsid w:val="00F14263"/>
    <w:rsid w:val="00F143B8"/>
    <w:rsid w:val="00F144E1"/>
    <w:rsid w:val="00F1464A"/>
    <w:rsid w:val="00F1487B"/>
    <w:rsid w:val="00F148C0"/>
    <w:rsid w:val="00F149D5"/>
    <w:rsid w:val="00F14A08"/>
    <w:rsid w:val="00F14BA6"/>
    <w:rsid w:val="00F14C1A"/>
    <w:rsid w:val="00F14C72"/>
    <w:rsid w:val="00F14D2F"/>
    <w:rsid w:val="00F150A6"/>
    <w:rsid w:val="00F150DC"/>
    <w:rsid w:val="00F15178"/>
    <w:rsid w:val="00F1618C"/>
    <w:rsid w:val="00F16523"/>
    <w:rsid w:val="00F16581"/>
    <w:rsid w:val="00F165E5"/>
    <w:rsid w:val="00F1667D"/>
    <w:rsid w:val="00F166C9"/>
    <w:rsid w:val="00F16DB1"/>
    <w:rsid w:val="00F16DD6"/>
    <w:rsid w:val="00F1701B"/>
    <w:rsid w:val="00F1713C"/>
    <w:rsid w:val="00F17344"/>
    <w:rsid w:val="00F1760A"/>
    <w:rsid w:val="00F178B1"/>
    <w:rsid w:val="00F17907"/>
    <w:rsid w:val="00F179A0"/>
    <w:rsid w:val="00F17A4B"/>
    <w:rsid w:val="00F17CA2"/>
    <w:rsid w:val="00F17CAF"/>
    <w:rsid w:val="00F17E0D"/>
    <w:rsid w:val="00F17EFC"/>
    <w:rsid w:val="00F17FE5"/>
    <w:rsid w:val="00F20039"/>
    <w:rsid w:val="00F20299"/>
    <w:rsid w:val="00F20395"/>
    <w:rsid w:val="00F205CF"/>
    <w:rsid w:val="00F206A5"/>
    <w:rsid w:val="00F206D3"/>
    <w:rsid w:val="00F206EF"/>
    <w:rsid w:val="00F20754"/>
    <w:rsid w:val="00F2082A"/>
    <w:rsid w:val="00F208EC"/>
    <w:rsid w:val="00F20918"/>
    <w:rsid w:val="00F20D69"/>
    <w:rsid w:val="00F20ED1"/>
    <w:rsid w:val="00F21140"/>
    <w:rsid w:val="00F211AB"/>
    <w:rsid w:val="00F213BB"/>
    <w:rsid w:val="00F21847"/>
    <w:rsid w:val="00F21CE1"/>
    <w:rsid w:val="00F22016"/>
    <w:rsid w:val="00F22068"/>
    <w:rsid w:val="00F22222"/>
    <w:rsid w:val="00F222AF"/>
    <w:rsid w:val="00F224C2"/>
    <w:rsid w:val="00F22596"/>
    <w:rsid w:val="00F225C3"/>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3C17"/>
    <w:rsid w:val="00F24269"/>
    <w:rsid w:val="00F24446"/>
    <w:rsid w:val="00F24950"/>
    <w:rsid w:val="00F24C33"/>
    <w:rsid w:val="00F24CA2"/>
    <w:rsid w:val="00F24CF1"/>
    <w:rsid w:val="00F251E8"/>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64C"/>
    <w:rsid w:val="00F27B71"/>
    <w:rsid w:val="00F27BAE"/>
    <w:rsid w:val="00F27C71"/>
    <w:rsid w:val="00F27DD6"/>
    <w:rsid w:val="00F3004C"/>
    <w:rsid w:val="00F300AE"/>
    <w:rsid w:val="00F30216"/>
    <w:rsid w:val="00F30364"/>
    <w:rsid w:val="00F30373"/>
    <w:rsid w:val="00F30395"/>
    <w:rsid w:val="00F304C9"/>
    <w:rsid w:val="00F30526"/>
    <w:rsid w:val="00F30577"/>
    <w:rsid w:val="00F30E45"/>
    <w:rsid w:val="00F30F22"/>
    <w:rsid w:val="00F3104A"/>
    <w:rsid w:val="00F311B2"/>
    <w:rsid w:val="00F3162A"/>
    <w:rsid w:val="00F3175B"/>
    <w:rsid w:val="00F3187E"/>
    <w:rsid w:val="00F31B49"/>
    <w:rsid w:val="00F31E0D"/>
    <w:rsid w:val="00F31F4D"/>
    <w:rsid w:val="00F32230"/>
    <w:rsid w:val="00F3224D"/>
    <w:rsid w:val="00F324F9"/>
    <w:rsid w:val="00F325BD"/>
    <w:rsid w:val="00F326D1"/>
    <w:rsid w:val="00F33073"/>
    <w:rsid w:val="00F330D3"/>
    <w:rsid w:val="00F330E7"/>
    <w:rsid w:val="00F33166"/>
    <w:rsid w:val="00F334E6"/>
    <w:rsid w:val="00F33531"/>
    <w:rsid w:val="00F33987"/>
    <w:rsid w:val="00F339E5"/>
    <w:rsid w:val="00F33A75"/>
    <w:rsid w:val="00F33B68"/>
    <w:rsid w:val="00F33DC5"/>
    <w:rsid w:val="00F33F4C"/>
    <w:rsid w:val="00F33FE9"/>
    <w:rsid w:val="00F34340"/>
    <w:rsid w:val="00F34571"/>
    <w:rsid w:val="00F345AD"/>
    <w:rsid w:val="00F34658"/>
    <w:rsid w:val="00F3475D"/>
    <w:rsid w:val="00F34861"/>
    <w:rsid w:val="00F348FF"/>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934"/>
    <w:rsid w:val="00F369B5"/>
    <w:rsid w:val="00F36B1B"/>
    <w:rsid w:val="00F36B8F"/>
    <w:rsid w:val="00F36BB9"/>
    <w:rsid w:val="00F36D89"/>
    <w:rsid w:val="00F36DD0"/>
    <w:rsid w:val="00F36E78"/>
    <w:rsid w:val="00F3709B"/>
    <w:rsid w:val="00F370BF"/>
    <w:rsid w:val="00F372F1"/>
    <w:rsid w:val="00F374F9"/>
    <w:rsid w:val="00F375FE"/>
    <w:rsid w:val="00F3771A"/>
    <w:rsid w:val="00F37802"/>
    <w:rsid w:val="00F378FE"/>
    <w:rsid w:val="00F37A6F"/>
    <w:rsid w:val="00F37BC0"/>
    <w:rsid w:val="00F37C4C"/>
    <w:rsid w:val="00F37EDD"/>
    <w:rsid w:val="00F37F8A"/>
    <w:rsid w:val="00F37FFC"/>
    <w:rsid w:val="00F4022F"/>
    <w:rsid w:val="00F40453"/>
    <w:rsid w:val="00F4047D"/>
    <w:rsid w:val="00F405B9"/>
    <w:rsid w:val="00F40741"/>
    <w:rsid w:val="00F40799"/>
    <w:rsid w:val="00F4087D"/>
    <w:rsid w:val="00F40A49"/>
    <w:rsid w:val="00F40BCF"/>
    <w:rsid w:val="00F40BDA"/>
    <w:rsid w:val="00F40C84"/>
    <w:rsid w:val="00F41168"/>
    <w:rsid w:val="00F413F0"/>
    <w:rsid w:val="00F4156A"/>
    <w:rsid w:val="00F4166A"/>
    <w:rsid w:val="00F416F2"/>
    <w:rsid w:val="00F4175B"/>
    <w:rsid w:val="00F417BE"/>
    <w:rsid w:val="00F41850"/>
    <w:rsid w:val="00F4188C"/>
    <w:rsid w:val="00F419B3"/>
    <w:rsid w:val="00F419C5"/>
    <w:rsid w:val="00F41AE2"/>
    <w:rsid w:val="00F41C42"/>
    <w:rsid w:val="00F41F5A"/>
    <w:rsid w:val="00F41FBB"/>
    <w:rsid w:val="00F41FE5"/>
    <w:rsid w:val="00F42433"/>
    <w:rsid w:val="00F42522"/>
    <w:rsid w:val="00F42562"/>
    <w:rsid w:val="00F425CC"/>
    <w:rsid w:val="00F425EE"/>
    <w:rsid w:val="00F42655"/>
    <w:rsid w:val="00F42697"/>
    <w:rsid w:val="00F426EF"/>
    <w:rsid w:val="00F427BF"/>
    <w:rsid w:val="00F42BA9"/>
    <w:rsid w:val="00F42CBF"/>
    <w:rsid w:val="00F42D28"/>
    <w:rsid w:val="00F42DC6"/>
    <w:rsid w:val="00F4300D"/>
    <w:rsid w:val="00F430FB"/>
    <w:rsid w:val="00F431D3"/>
    <w:rsid w:val="00F431F8"/>
    <w:rsid w:val="00F4325C"/>
    <w:rsid w:val="00F433D0"/>
    <w:rsid w:val="00F43996"/>
    <w:rsid w:val="00F43D56"/>
    <w:rsid w:val="00F43DCA"/>
    <w:rsid w:val="00F43DE8"/>
    <w:rsid w:val="00F44382"/>
    <w:rsid w:val="00F44656"/>
    <w:rsid w:val="00F449AA"/>
    <w:rsid w:val="00F44A7B"/>
    <w:rsid w:val="00F44D33"/>
    <w:rsid w:val="00F45073"/>
    <w:rsid w:val="00F45198"/>
    <w:rsid w:val="00F45236"/>
    <w:rsid w:val="00F45493"/>
    <w:rsid w:val="00F454BE"/>
    <w:rsid w:val="00F454CD"/>
    <w:rsid w:val="00F4579E"/>
    <w:rsid w:val="00F458B1"/>
    <w:rsid w:val="00F4590C"/>
    <w:rsid w:val="00F45D3D"/>
    <w:rsid w:val="00F45E2B"/>
    <w:rsid w:val="00F45F34"/>
    <w:rsid w:val="00F45F6C"/>
    <w:rsid w:val="00F45FD6"/>
    <w:rsid w:val="00F463ED"/>
    <w:rsid w:val="00F4689F"/>
    <w:rsid w:val="00F46A80"/>
    <w:rsid w:val="00F46D33"/>
    <w:rsid w:val="00F471FA"/>
    <w:rsid w:val="00F476E4"/>
    <w:rsid w:val="00F47795"/>
    <w:rsid w:val="00F477EB"/>
    <w:rsid w:val="00F47A9F"/>
    <w:rsid w:val="00F47AF6"/>
    <w:rsid w:val="00F47B96"/>
    <w:rsid w:val="00F47CA2"/>
    <w:rsid w:val="00F5001C"/>
    <w:rsid w:val="00F503CE"/>
    <w:rsid w:val="00F505AF"/>
    <w:rsid w:val="00F50655"/>
    <w:rsid w:val="00F506A7"/>
    <w:rsid w:val="00F50874"/>
    <w:rsid w:val="00F508A2"/>
    <w:rsid w:val="00F50A83"/>
    <w:rsid w:val="00F50CB7"/>
    <w:rsid w:val="00F50DF3"/>
    <w:rsid w:val="00F51312"/>
    <w:rsid w:val="00F514BE"/>
    <w:rsid w:val="00F51748"/>
    <w:rsid w:val="00F519CF"/>
    <w:rsid w:val="00F519D0"/>
    <w:rsid w:val="00F51D3E"/>
    <w:rsid w:val="00F51D98"/>
    <w:rsid w:val="00F51DB0"/>
    <w:rsid w:val="00F51EB4"/>
    <w:rsid w:val="00F52004"/>
    <w:rsid w:val="00F5206F"/>
    <w:rsid w:val="00F52608"/>
    <w:rsid w:val="00F5285D"/>
    <w:rsid w:val="00F52C30"/>
    <w:rsid w:val="00F52DD0"/>
    <w:rsid w:val="00F52E3A"/>
    <w:rsid w:val="00F531A8"/>
    <w:rsid w:val="00F53204"/>
    <w:rsid w:val="00F53348"/>
    <w:rsid w:val="00F5334F"/>
    <w:rsid w:val="00F533FF"/>
    <w:rsid w:val="00F5340B"/>
    <w:rsid w:val="00F534B4"/>
    <w:rsid w:val="00F53582"/>
    <w:rsid w:val="00F53872"/>
    <w:rsid w:val="00F53B86"/>
    <w:rsid w:val="00F53CC0"/>
    <w:rsid w:val="00F53E29"/>
    <w:rsid w:val="00F53EF6"/>
    <w:rsid w:val="00F53F13"/>
    <w:rsid w:val="00F54179"/>
    <w:rsid w:val="00F544D1"/>
    <w:rsid w:val="00F54773"/>
    <w:rsid w:val="00F549B7"/>
    <w:rsid w:val="00F54CFD"/>
    <w:rsid w:val="00F54F0C"/>
    <w:rsid w:val="00F55026"/>
    <w:rsid w:val="00F552F9"/>
    <w:rsid w:val="00F55408"/>
    <w:rsid w:val="00F5570D"/>
    <w:rsid w:val="00F5582C"/>
    <w:rsid w:val="00F5583D"/>
    <w:rsid w:val="00F55919"/>
    <w:rsid w:val="00F55C69"/>
    <w:rsid w:val="00F55CE8"/>
    <w:rsid w:val="00F55DB2"/>
    <w:rsid w:val="00F56053"/>
    <w:rsid w:val="00F56071"/>
    <w:rsid w:val="00F560DF"/>
    <w:rsid w:val="00F5643A"/>
    <w:rsid w:val="00F565D8"/>
    <w:rsid w:val="00F56723"/>
    <w:rsid w:val="00F567E2"/>
    <w:rsid w:val="00F56802"/>
    <w:rsid w:val="00F56BA8"/>
    <w:rsid w:val="00F56BF7"/>
    <w:rsid w:val="00F56C0B"/>
    <w:rsid w:val="00F56D94"/>
    <w:rsid w:val="00F57074"/>
    <w:rsid w:val="00F57273"/>
    <w:rsid w:val="00F5728B"/>
    <w:rsid w:val="00F572DF"/>
    <w:rsid w:val="00F57444"/>
    <w:rsid w:val="00F575F7"/>
    <w:rsid w:val="00F5763F"/>
    <w:rsid w:val="00F57D63"/>
    <w:rsid w:val="00F57DC1"/>
    <w:rsid w:val="00F57EB5"/>
    <w:rsid w:val="00F6028A"/>
    <w:rsid w:val="00F6034A"/>
    <w:rsid w:val="00F60645"/>
    <w:rsid w:val="00F606C5"/>
    <w:rsid w:val="00F60A12"/>
    <w:rsid w:val="00F60A6A"/>
    <w:rsid w:val="00F60ABE"/>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969"/>
    <w:rsid w:val="00F6524C"/>
    <w:rsid w:val="00F652EB"/>
    <w:rsid w:val="00F65390"/>
    <w:rsid w:val="00F654FD"/>
    <w:rsid w:val="00F65623"/>
    <w:rsid w:val="00F65B6D"/>
    <w:rsid w:val="00F65C39"/>
    <w:rsid w:val="00F65DD3"/>
    <w:rsid w:val="00F65F2A"/>
    <w:rsid w:val="00F65F37"/>
    <w:rsid w:val="00F6626D"/>
    <w:rsid w:val="00F6628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4C0"/>
    <w:rsid w:val="00F714DF"/>
    <w:rsid w:val="00F7158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F47"/>
    <w:rsid w:val="00F74488"/>
    <w:rsid w:val="00F746A8"/>
    <w:rsid w:val="00F747DC"/>
    <w:rsid w:val="00F74915"/>
    <w:rsid w:val="00F749F5"/>
    <w:rsid w:val="00F74D3E"/>
    <w:rsid w:val="00F74E05"/>
    <w:rsid w:val="00F74E16"/>
    <w:rsid w:val="00F74E62"/>
    <w:rsid w:val="00F74E7A"/>
    <w:rsid w:val="00F74EDF"/>
    <w:rsid w:val="00F75148"/>
    <w:rsid w:val="00F752EB"/>
    <w:rsid w:val="00F75498"/>
    <w:rsid w:val="00F756B1"/>
    <w:rsid w:val="00F75804"/>
    <w:rsid w:val="00F75919"/>
    <w:rsid w:val="00F75ADA"/>
    <w:rsid w:val="00F75F25"/>
    <w:rsid w:val="00F760F1"/>
    <w:rsid w:val="00F76168"/>
    <w:rsid w:val="00F764C5"/>
    <w:rsid w:val="00F7691C"/>
    <w:rsid w:val="00F769CB"/>
    <w:rsid w:val="00F76A93"/>
    <w:rsid w:val="00F76CE5"/>
    <w:rsid w:val="00F76F6D"/>
    <w:rsid w:val="00F76FBA"/>
    <w:rsid w:val="00F7704E"/>
    <w:rsid w:val="00F775B8"/>
    <w:rsid w:val="00F777F7"/>
    <w:rsid w:val="00F77916"/>
    <w:rsid w:val="00F800D6"/>
    <w:rsid w:val="00F801EE"/>
    <w:rsid w:val="00F8033E"/>
    <w:rsid w:val="00F8043D"/>
    <w:rsid w:val="00F80A2E"/>
    <w:rsid w:val="00F80AA7"/>
    <w:rsid w:val="00F80B61"/>
    <w:rsid w:val="00F80B73"/>
    <w:rsid w:val="00F8130E"/>
    <w:rsid w:val="00F8135E"/>
    <w:rsid w:val="00F813B8"/>
    <w:rsid w:val="00F81724"/>
    <w:rsid w:val="00F81894"/>
    <w:rsid w:val="00F81ABB"/>
    <w:rsid w:val="00F81B7F"/>
    <w:rsid w:val="00F81E81"/>
    <w:rsid w:val="00F81EB2"/>
    <w:rsid w:val="00F81F9F"/>
    <w:rsid w:val="00F8212C"/>
    <w:rsid w:val="00F82192"/>
    <w:rsid w:val="00F821BC"/>
    <w:rsid w:val="00F823E8"/>
    <w:rsid w:val="00F823FE"/>
    <w:rsid w:val="00F82B38"/>
    <w:rsid w:val="00F82B51"/>
    <w:rsid w:val="00F82C0D"/>
    <w:rsid w:val="00F82DB0"/>
    <w:rsid w:val="00F82E5E"/>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E6F"/>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900B8"/>
    <w:rsid w:val="00F900D0"/>
    <w:rsid w:val="00F90889"/>
    <w:rsid w:val="00F90A94"/>
    <w:rsid w:val="00F90D2C"/>
    <w:rsid w:val="00F90F97"/>
    <w:rsid w:val="00F91472"/>
    <w:rsid w:val="00F91AD8"/>
    <w:rsid w:val="00F91ADE"/>
    <w:rsid w:val="00F91B07"/>
    <w:rsid w:val="00F91B47"/>
    <w:rsid w:val="00F91D47"/>
    <w:rsid w:val="00F923EC"/>
    <w:rsid w:val="00F92407"/>
    <w:rsid w:val="00F925F0"/>
    <w:rsid w:val="00F9270D"/>
    <w:rsid w:val="00F927B2"/>
    <w:rsid w:val="00F928B4"/>
    <w:rsid w:val="00F92BF1"/>
    <w:rsid w:val="00F92DAE"/>
    <w:rsid w:val="00F92FED"/>
    <w:rsid w:val="00F93428"/>
    <w:rsid w:val="00F93459"/>
    <w:rsid w:val="00F935B0"/>
    <w:rsid w:val="00F936C9"/>
    <w:rsid w:val="00F938B3"/>
    <w:rsid w:val="00F93B34"/>
    <w:rsid w:val="00F93BE0"/>
    <w:rsid w:val="00F93C78"/>
    <w:rsid w:val="00F93DDE"/>
    <w:rsid w:val="00F93E3C"/>
    <w:rsid w:val="00F93E6B"/>
    <w:rsid w:val="00F93E75"/>
    <w:rsid w:val="00F94459"/>
    <w:rsid w:val="00F94574"/>
    <w:rsid w:val="00F946C3"/>
    <w:rsid w:val="00F94AF7"/>
    <w:rsid w:val="00F94B81"/>
    <w:rsid w:val="00F94C46"/>
    <w:rsid w:val="00F94C75"/>
    <w:rsid w:val="00F95102"/>
    <w:rsid w:val="00F9530D"/>
    <w:rsid w:val="00F954A3"/>
    <w:rsid w:val="00F9594E"/>
    <w:rsid w:val="00F95A06"/>
    <w:rsid w:val="00F95C7B"/>
    <w:rsid w:val="00F95F42"/>
    <w:rsid w:val="00F9602F"/>
    <w:rsid w:val="00F9603B"/>
    <w:rsid w:val="00F9603C"/>
    <w:rsid w:val="00F96313"/>
    <w:rsid w:val="00F96353"/>
    <w:rsid w:val="00F9655D"/>
    <w:rsid w:val="00F9687E"/>
    <w:rsid w:val="00F968BA"/>
    <w:rsid w:val="00F96900"/>
    <w:rsid w:val="00F96953"/>
    <w:rsid w:val="00F96A24"/>
    <w:rsid w:val="00F976FD"/>
    <w:rsid w:val="00F977D7"/>
    <w:rsid w:val="00F9783A"/>
    <w:rsid w:val="00F978D9"/>
    <w:rsid w:val="00F97E16"/>
    <w:rsid w:val="00FA0046"/>
    <w:rsid w:val="00FA01FB"/>
    <w:rsid w:val="00FA029B"/>
    <w:rsid w:val="00FA02D8"/>
    <w:rsid w:val="00FA03AC"/>
    <w:rsid w:val="00FA03E2"/>
    <w:rsid w:val="00FA0686"/>
    <w:rsid w:val="00FA0894"/>
    <w:rsid w:val="00FA0ADA"/>
    <w:rsid w:val="00FA0B69"/>
    <w:rsid w:val="00FA0BA7"/>
    <w:rsid w:val="00FA12E8"/>
    <w:rsid w:val="00FA1380"/>
    <w:rsid w:val="00FA1445"/>
    <w:rsid w:val="00FA19BF"/>
    <w:rsid w:val="00FA1A28"/>
    <w:rsid w:val="00FA1A95"/>
    <w:rsid w:val="00FA1C70"/>
    <w:rsid w:val="00FA1E6F"/>
    <w:rsid w:val="00FA1E99"/>
    <w:rsid w:val="00FA1EAB"/>
    <w:rsid w:val="00FA1ED1"/>
    <w:rsid w:val="00FA1F32"/>
    <w:rsid w:val="00FA1FB0"/>
    <w:rsid w:val="00FA23D2"/>
    <w:rsid w:val="00FA23E9"/>
    <w:rsid w:val="00FA2669"/>
    <w:rsid w:val="00FA2707"/>
    <w:rsid w:val="00FA292A"/>
    <w:rsid w:val="00FA2B3E"/>
    <w:rsid w:val="00FA3432"/>
    <w:rsid w:val="00FA3B02"/>
    <w:rsid w:val="00FA3D84"/>
    <w:rsid w:val="00FA3DB9"/>
    <w:rsid w:val="00FA3E28"/>
    <w:rsid w:val="00FA3F38"/>
    <w:rsid w:val="00FA40C1"/>
    <w:rsid w:val="00FA4269"/>
    <w:rsid w:val="00FA4485"/>
    <w:rsid w:val="00FA44AE"/>
    <w:rsid w:val="00FA457F"/>
    <w:rsid w:val="00FA4585"/>
    <w:rsid w:val="00FA4A59"/>
    <w:rsid w:val="00FA4C2A"/>
    <w:rsid w:val="00FA4D40"/>
    <w:rsid w:val="00FA4EFB"/>
    <w:rsid w:val="00FA50BE"/>
    <w:rsid w:val="00FA51E7"/>
    <w:rsid w:val="00FA5275"/>
    <w:rsid w:val="00FA52EE"/>
    <w:rsid w:val="00FA5353"/>
    <w:rsid w:val="00FA5357"/>
    <w:rsid w:val="00FA5898"/>
    <w:rsid w:val="00FA5A26"/>
    <w:rsid w:val="00FA5B05"/>
    <w:rsid w:val="00FA5BDE"/>
    <w:rsid w:val="00FA5D93"/>
    <w:rsid w:val="00FA6618"/>
    <w:rsid w:val="00FA6BB0"/>
    <w:rsid w:val="00FA6E12"/>
    <w:rsid w:val="00FA700F"/>
    <w:rsid w:val="00FA7352"/>
    <w:rsid w:val="00FA73D4"/>
    <w:rsid w:val="00FA749C"/>
    <w:rsid w:val="00FA76BF"/>
    <w:rsid w:val="00FA79C5"/>
    <w:rsid w:val="00FA7B5E"/>
    <w:rsid w:val="00FA7D94"/>
    <w:rsid w:val="00FA7E48"/>
    <w:rsid w:val="00FA7F3B"/>
    <w:rsid w:val="00FB0352"/>
    <w:rsid w:val="00FB0549"/>
    <w:rsid w:val="00FB064F"/>
    <w:rsid w:val="00FB0A31"/>
    <w:rsid w:val="00FB0AE7"/>
    <w:rsid w:val="00FB0B25"/>
    <w:rsid w:val="00FB0B61"/>
    <w:rsid w:val="00FB0B86"/>
    <w:rsid w:val="00FB0C6D"/>
    <w:rsid w:val="00FB0DDD"/>
    <w:rsid w:val="00FB0E19"/>
    <w:rsid w:val="00FB1035"/>
    <w:rsid w:val="00FB15A5"/>
    <w:rsid w:val="00FB17FF"/>
    <w:rsid w:val="00FB19C1"/>
    <w:rsid w:val="00FB1E90"/>
    <w:rsid w:val="00FB1FEE"/>
    <w:rsid w:val="00FB2093"/>
    <w:rsid w:val="00FB21AD"/>
    <w:rsid w:val="00FB239C"/>
    <w:rsid w:val="00FB243C"/>
    <w:rsid w:val="00FB252B"/>
    <w:rsid w:val="00FB2D1F"/>
    <w:rsid w:val="00FB2FC9"/>
    <w:rsid w:val="00FB33BA"/>
    <w:rsid w:val="00FB34C0"/>
    <w:rsid w:val="00FB385C"/>
    <w:rsid w:val="00FB3869"/>
    <w:rsid w:val="00FB3BE1"/>
    <w:rsid w:val="00FB40F5"/>
    <w:rsid w:val="00FB4100"/>
    <w:rsid w:val="00FB4154"/>
    <w:rsid w:val="00FB4235"/>
    <w:rsid w:val="00FB4301"/>
    <w:rsid w:val="00FB441D"/>
    <w:rsid w:val="00FB4788"/>
    <w:rsid w:val="00FB4860"/>
    <w:rsid w:val="00FB48E3"/>
    <w:rsid w:val="00FB48EA"/>
    <w:rsid w:val="00FB4E2D"/>
    <w:rsid w:val="00FB4E80"/>
    <w:rsid w:val="00FB4F7F"/>
    <w:rsid w:val="00FB512F"/>
    <w:rsid w:val="00FB5304"/>
    <w:rsid w:val="00FB53D2"/>
    <w:rsid w:val="00FB56CC"/>
    <w:rsid w:val="00FB5774"/>
    <w:rsid w:val="00FB57B2"/>
    <w:rsid w:val="00FB5A17"/>
    <w:rsid w:val="00FB5AD0"/>
    <w:rsid w:val="00FB5AE6"/>
    <w:rsid w:val="00FB5BC1"/>
    <w:rsid w:val="00FB5C0A"/>
    <w:rsid w:val="00FB5C5C"/>
    <w:rsid w:val="00FB5CAF"/>
    <w:rsid w:val="00FB5FC5"/>
    <w:rsid w:val="00FB6551"/>
    <w:rsid w:val="00FB6C66"/>
    <w:rsid w:val="00FB7092"/>
    <w:rsid w:val="00FB71A3"/>
    <w:rsid w:val="00FB72C3"/>
    <w:rsid w:val="00FB7B57"/>
    <w:rsid w:val="00FB7E2D"/>
    <w:rsid w:val="00FC01FB"/>
    <w:rsid w:val="00FC0330"/>
    <w:rsid w:val="00FC05BD"/>
    <w:rsid w:val="00FC0FA5"/>
    <w:rsid w:val="00FC0FCB"/>
    <w:rsid w:val="00FC12A7"/>
    <w:rsid w:val="00FC163C"/>
    <w:rsid w:val="00FC166A"/>
    <w:rsid w:val="00FC1729"/>
    <w:rsid w:val="00FC1AC1"/>
    <w:rsid w:val="00FC1D7E"/>
    <w:rsid w:val="00FC1EF5"/>
    <w:rsid w:val="00FC1F0C"/>
    <w:rsid w:val="00FC1F19"/>
    <w:rsid w:val="00FC2542"/>
    <w:rsid w:val="00FC2737"/>
    <w:rsid w:val="00FC2A2B"/>
    <w:rsid w:val="00FC2B32"/>
    <w:rsid w:val="00FC2B66"/>
    <w:rsid w:val="00FC2BBF"/>
    <w:rsid w:val="00FC2BDE"/>
    <w:rsid w:val="00FC2F15"/>
    <w:rsid w:val="00FC2FDF"/>
    <w:rsid w:val="00FC3135"/>
    <w:rsid w:val="00FC32EB"/>
    <w:rsid w:val="00FC331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C5"/>
    <w:rsid w:val="00FC4893"/>
    <w:rsid w:val="00FC4968"/>
    <w:rsid w:val="00FC500B"/>
    <w:rsid w:val="00FC5311"/>
    <w:rsid w:val="00FC55B4"/>
    <w:rsid w:val="00FC5671"/>
    <w:rsid w:val="00FC5A44"/>
    <w:rsid w:val="00FC5AE2"/>
    <w:rsid w:val="00FC5BF1"/>
    <w:rsid w:val="00FC5F24"/>
    <w:rsid w:val="00FC6291"/>
    <w:rsid w:val="00FC67AE"/>
    <w:rsid w:val="00FC67EB"/>
    <w:rsid w:val="00FC67F3"/>
    <w:rsid w:val="00FC6992"/>
    <w:rsid w:val="00FC6AD7"/>
    <w:rsid w:val="00FC6AFB"/>
    <w:rsid w:val="00FC6B42"/>
    <w:rsid w:val="00FC71C8"/>
    <w:rsid w:val="00FC736A"/>
    <w:rsid w:val="00FC73A1"/>
    <w:rsid w:val="00FC73C7"/>
    <w:rsid w:val="00FC7464"/>
    <w:rsid w:val="00FC75C7"/>
    <w:rsid w:val="00FC7645"/>
    <w:rsid w:val="00FC76EE"/>
    <w:rsid w:val="00FC7797"/>
    <w:rsid w:val="00FC7A4E"/>
    <w:rsid w:val="00FC7B10"/>
    <w:rsid w:val="00FC7B96"/>
    <w:rsid w:val="00FC7CA7"/>
    <w:rsid w:val="00FC7DD0"/>
    <w:rsid w:val="00FC7E75"/>
    <w:rsid w:val="00FC7E9D"/>
    <w:rsid w:val="00FD0163"/>
    <w:rsid w:val="00FD0417"/>
    <w:rsid w:val="00FD0594"/>
    <w:rsid w:val="00FD08BF"/>
    <w:rsid w:val="00FD0BEC"/>
    <w:rsid w:val="00FD0CFC"/>
    <w:rsid w:val="00FD0DED"/>
    <w:rsid w:val="00FD0E66"/>
    <w:rsid w:val="00FD1086"/>
    <w:rsid w:val="00FD113C"/>
    <w:rsid w:val="00FD13AE"/>
    <w:rsid w:val="00FD160F"/>
    <w:rsid w:val="00FD17B6"/>
    <w:rsid w:val="00FD1A6B"/>
    <w:rsid w:val="00FD20C7"/>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A23"/>
    <w:rsid w:val="00FD3ADD"/>
    <w:rsid w:val="00FD3B60"/>
    <w:rsid w:val="00FD3C1D"/>
    <w:rsid w:val="00FD3F6D"/>
    <w:rsid w:val="00FD3F84"/>
    <w:rsid w:val="00FD46FB"/>
    <w:rsid w:val="00FD4785"/>
    <w:rsid w:val="00FD4F1E"/>
    <w:rsid w:val="00FD5024"/>
    <w:rsid w:val="00FD507E"/>
    <w:rsid w:val="00FD51AF"/>
    <w:rsid w:val="00FD5674"/>
    <w:rsid w:val="00FD5917"/>
    <w:rsid w:val="00FD5B6C"/>
    <w:rsid w:val="00FD5EDC"/>
    <w:rsid w:val="00FD5EFD"/>
    <w:rsid w:val="00FD5FF9"/>
    <w:rsid w:val="00FD6037"/>
    <w:rsid w:val="00FD60D2"/>
    <w:rsid w:val="00FD61F4"/>
    <w:rsid w:val="00FD654F"/>
    <w:rsid w:val="00FD6634"/>
    <w:rsid w:val="00FD666F"/>
    <w:rsid w:val="00FD6718"/>
    <w:rsid w:val="00FD6F38"/>
    <w:rsid w:val="00FD6F6A"/>
    <w:rsid w:val="00FD7148"/>
    <w:rsid w:val="00FD723D"/>
    <w:rsid w:val="00FD72C9"/>
    <w:rsid w:val="00FD7B74"/>
    <w:rsid w:val="00FD7F77"/>
    <w:rsid w:val="00FE0055"/>
    <w:rsid w:val="00FE0063"/>
    <w:rsid w:val="00FE00B0"/>
    <w:rsid w:val="00FE017D"/>
    <w:rsid w:val="00FE0237"/>
    <w:rsid w:val="00FE02BE"/>
    <w:rsid w:val="00FE03B5"/>
    <w:rsid w:val="00FE04A1"/>
    <w:rsid w:val="00FE060A"/>
    <w:rsid w:val="00FE0698"/>
    <w:rsid w:val="00FE09A4"/>
    <w:rsid w:val="00FE0B2A"/>
    <w:rsid w:val="00FE0BEF"/>
    <w:rsid w:val="00FE0BFC"/>
    <w:rsid w:val="00FE1010"/>
    <w:rsid w:val="00FE126F"/>
    <w:rsid w:val="00FE1379"/>
    <w:rsid w:val="00FE15CB"/>
    <w:rsid w:val="00FE16DC"/>
    <w:rsid w:val="00FE19B8"/>
    <w:rsid w:val="00FE1BAA"/>
    <w:rsid w:val="00FE1F65"/>
    <w:rsid w:val="00FE1FDD"/>
    <w:rsid w:val="00FE2022"/>
    <w:rsid w:val="00FE2217"/>
    <w:rsid w:val="00FE2323"/>
    <w:rsid w:val="00FE2425"/>
    <w:rsid w:val="00FE2785"/>
    <w:rsid w:val="00FE27FE"/>
    <w:rsid w:val="00FE2A46"/>
    <w:rsid w:val="00FE2C38"/>
    <w:rsid w:val="00FE2CC6"/>
    <w:rsid w:val="00FE2D3A"/>
    <w:rsid w:val="00FE2FBA"/>
    <w:rsid w:val="00FE309F"/>
    <w:rsid w:val="00FE313C"/>
    <w:rsid w:val="00FE3179"/>
    <w:rsid w:val="00FE34ED"/>
    <w:rsid w:val="00FE3913"/>
    <w:rsid w:val="00FE3A35"/>
    <w:rsid w:val="00FE3BE8"/>
    <w:rsid w:val="00FE3C67"/>
    <w:rsid w:val="00FE3C8C"/>
    <w:rsid w:val="00FE3D5B"/>
    <w:rsid w:val="00FE3EA0"/>
    <w:rsid w:val="00FE3F1C"/>
    <w:rsid w:val="00FE423D"/>
    <w:rsid w:val="00FE44A7"/>
    <w:rsid w:val="00FE459E"/>
    <w:rsid w:val="00FE482C"/>
    <w:rsid w:val="00FE4880"/>
    <w:rsid w:val="00FE48ED"/>
    <w:rsid w:val="00FE48FA"/>
    <w:rsid w:val="00FE492D"/>
    <w:rsid w:val="00FE49D5"/>
    <w:rsid w:val="00FE4B36"/>
    <w:rsid w:val="00FE4D55"/>
    <w:rsid w:val="00FE4D80"/>
    <w:rsid w:val="00FE4E15"/>
    <w:rsid w:val="00FE4EDA"/>
    <w:rsid w:val="00FE4FC4"/>
    <w:rsid w:val="00FE514A"/>
    <w:rsid w:val="00FE51D7"/>
    <w:rsid w:val="00FE535C"/>
    <w:rsid w:val="00FE5492"/>
    <w:rsid w:val="00FE54F5"/>
    <w:rsid w:val="00FE5732"/>
    <w:rsid w:val="00FE5768"/>
    <w:rsid w:val="00FE5809"/>
    <w:rsid w:val="00FE5954"/>
    <w:rsid w:val="00FE5BF6"/>
    <w:rsid w:val="00FE5C1B"/>
    <w:rsid w:val="00FE5E54"/>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9B8"/>
    <w:rsid w:val="00FF0C15"/>
    <w:rsid w:val="00FF0EF9"/>
    <w:rsid w:val="00FF0FF2"/>
    <w:rsid w:val="00FF1294"/>
    <w:rsid w:val="00FF1423"/>
    <w:rsid w:val="00FF142F"/>
    <w:rsid w:val="00FF1463"/>
    <w:rsid w:val="00FF14E5"/>
    <w:rsid w:val="00FF15B0"/>
    <w:rsid w:val="00FF18D9"/>
    <w:rsid w:val="00FF18FE"/>
    <w:rsid w:val="00FF1A80"/>
    <w:rsid w:val="00FF1FBF"/>
    <w:rsid w:val="00FF20C2"/>
    <w:rsid w:val="00FF2540"/>
    <w:rsid w:val="00FF256C"/>
    <w:rsid w:val="00FF2A3A"/>
    <w:rsid w:val="00FF2D6B"/>
    <w:rsid w:val="00FF2DA6"/>
    <w:rsid w:val="00FF2EA9"/>
    <w:rsid w:val="00FF316F"/>
    <w:rsid w:val="00FF3764"/>
    <w:rsid w:val="00FF3995"/>
    <w:rsid w:val="00FF3CBD"/>
    <w:rsid w:val="00FF3D16"/>
    <w:rsid w:val="00FF3E63"/>
    <w:rsid w:val="00FF40A8"/>
    <w:rsid w:val="00FF4475"/>
    <w:rsid w:val="00FF4B64"/>
    <w:rsid w:val="00FF4C06"/>
    <w:rsid w:val="00FF4CFC"/>
    <w:rsid w:val="00FF4E33"/>
    <w:rsid w:val="00FF4E80"/>
    <w:rsid w:val="00FF506C"/>
    <w:rsid w:val="00FF5464"/>
    <w:rsid w:val="00FF58C4"/>
    <w:rsid w:val="00FF5A69"/>
    <w:rsid w:val="00FF5A93"/>
    <w:rsid w:val="00FF5AA9"/>
    <w:rsid w:val="00FF5BCF"/>
    <w:rsid w:val="00FF5C83"/>
    <w:rsid w:val="00FF5E95"/>
    <w:rsid w:val="00FF60C3"/>
    <w:rsid w:val="00FF612C"/>
    <w:rsid w:val="00FF618A"/>
    <w:rsid w:val="00FF61E9"/>
    <w:rsid w:val="00FF63C8"/>
    <w:rsid w:val="00FF657B"/>
    <w:rsid w:val="00FF67F8"/>
    <w:rsid w:val="00FF683F"/>
    <w:rsid w:val="00FF68ED"/>
    <w:rsid w:val="00FF68FD"/>
    <w:rsid w:val="00FF6976"/>
    <w:rsid w:val="00FF6BB6"/>
    <w:rsid w:val="00FF6CC3"/>
    <w:rsid w:val="00FF6F0A"/>
    <w:rsid w:val="00FF6F3A"/>
    <w:rsid w:val="00FF70BD"/>
    <w:rsid w:val="00FF7227"/>
    <w:rsid w:val="00FF725F"/>
    <w:rsid w:val="00FF72A8"/>
    <w:rsid w:val="00FF759C"/>
    <w:rsid w:val="00FF75CC"/>
    <w:rsid w:val="00FF769C"/>
    <w:rsid w:val="00FF7881"/>
    <w:rsid w:val="00FF7A3F"/>
    <w:rsid w:val="00FF7FAE"/>
    <w:rsid w:val="01A53A5F"/>
    <w:rsid w:val="01BBF5F5"/>
    <w:rsid w:val="01CB6F7F"/>
    <w:rsid w:val="01D2E9FB"/>
    <w:rsid w:val="01D7D2D8"/>
    <w:rsid w:val="01FC899E"/>
    <w:rsid w:val="0285A3C1"/>
    <w:rsid w:val="029B044B"/>
    <w:rsid w:val="02A3935A"/>
    <w:rsid w:val="02AF3794"/>
    <w:rsid w:val="030B1F73"/>
    <w:rsid w:val="03189826"/>
    <w:rsid w:val="0399FC1D"/>
    <w:rsid w:val="03D9C4F3"/>
    <w:rsid w:val="03E5A79F"/>
    <w:rsid w:val="040C5886"/>
    <w:rsid w:val="042962DE"/>
    <w:rsid w:val="04671C44"/>
    <w:rsid w:val="047D3E55"/>
    <w:rsid w:val="04D7E003"/>
    <w:rsid w:val="04E1F5DE"/>
    <w:rsid w:val="050155E0"/>
    <w:rsid w:val="0564FB55"/>
    <w:rsid w:val="066B6DBA"/>
    <w:rsid w:val="0696BE85"/>
    <w:rsid w:val="069F844B"/>
    <w:rsid w:val="06A3B0BE"/>
    <w:rsid w:val="06E9F934"/>
    <w:rsid w:val="071022FA"/>
    <w:rsid w:val="078F032C"/>
    <w:rsid w:val="082BF2C5"/>
    <w:rsid w:val="08C49837"/>
    <w:rsid w:val="08F00D79"/>
    <w:rsid w:val="0974A9BE"/>
    <w:rsid w:val="09C51260"/>
    <w:rsid w:val="09C7E21D"/>
    <w:rsid w:val="0A2598DE"/>
    <w:rsid w:val="0A5B9788"/>
    <w:rsid w:val="0A5D7729"/>
    <w:rsid w:val="0A5F6429"/>
    <w:rsid w:val="0AAAFFD6"/>
    <w:rsid w:val="0AAED2BF"/>
    <w:rsid w:val="0AD13202"/>
    <w:rsid w:val="0AEA713B"/>
    <w:rsid w:val="0B19DFAC"/>
    <w:rsid w:val="0B23AA0B"/>
    <w:rsid w:val="0B25AF15"/>
    <w:rsid w:val="0B2EE531"/>
    <w:rsid w:val="0B455CC7"/>
    <w:rsid w:val="0BC97187"/>
    <w:rsid w:val="0BD6DDF0"/>
    <w:rsid w:val="0BE950A9"/>
    <w:rsid w:val="0C02C160"/>
    <w:rsid w:val="0C43B02A"/>
    <w:rsid w:val="0C4CA2B6"/>
    <w:rsid w:val="0C75F9AE"/>
    <w:rsid w:val="0CBF7A6C"/>
    <w:rsid w:val="0D322AFE"/>
    <w:rsid w:val="0D86D540"/>
    <w:rsid w:val="0DAA6B08"/>
    <w:rsid w:val="0E685BDE"/>
    <w:rsid w:val="0E8124FB"/>
    <w:rsid w:val="0E996755"/>
    <w:rsid w:val="0F58C653"/>
    <w:rsid w:val="100758DE"/>
    <w:rsid w:val="103404EF"/>
    <w:rsid w:val="1046A959"/>
    <w:rsid w:val="10FC5E01"/>
    <w:rsid w:val="1118B2A1"/>
    <w:rsid w:val="111CA86B"/>
    <w:rsid w:val="115F99A3"/>
    <w:rsid w:val="1179C332"/>
    <w:rsid w:val="118326E3"/>
    <w:rsid w:val="11AE2487"/>
    <w:rsid w:val="11E6C639"/>
    <w:rsid w:val="121D48AC"/>
    <w:rsid w:val="1224A96B"/>
    <w:rsid w:val="1227FDC5"/>
    <w:rsid w:val="122FF07B"/>
    <w:rsid w:val="12316038"/>
    <w:rsid w:val="129220D7"/>
    <w:rsid w:val="131D5257"/>
    <w:rsid w:val="13D46695"/>
    <w:rsid w:val="140DC164"/>
    <w:rsid w:val="144C2308"/>
    <w:rsid w:val="1453E5D4"/>
    <w:rsid w:val="14999D71"/>
    <w:rsid w:val="149A155C"/>
    <w:rsid w:val="14B2EEE0"/>
    <w:rsid w:val="14D63FCB"/>
    <w:rsid w:val="14F40C30"/>
    <w:rsid w:val="14FE677D"/>
    <w:rsid w:val="1583DE51"/>
    <w:rsid w:val="16216A7E"/>
    <w:rsid w:val="163FB33B"/>
    <w:rsid w:val="16617E03"/>
    <w:rsid w:val="1670D275"/>
    <w:rsid w:val="16D128FD"/>
    <w:rsid w:val="16DCDC81"/>
    <w:rsid w:val="16E84694"/>
    <w:rsid w:val="173EDCC0"/>
    <w:rsid w:val="1765F906"/>
    <w:rsid w:val="1780A211"/>
    <w:rsid w:val="186CB660"/>
    <w:rsid w:val="18A76751"/>
    <w:rsid w:val="18A90E55"/>
    <w:rsid w:val="194C42AE"/>
    <w:rsid w:val="1994DD10"/>
    <w:rsid w:val="1A694041"/>
    <w:rsid w:val="1ABEEAD6"/>
    <w:rsid w:val="1B02FB78"/>
    <w:rsid w:val="1B61ADC0"/>
    <w:rsid w:val="1C318375"/>
    <w:rsid w:val="1CA6D8B7"/>
    <w:rsid w:val="1CBB74D1"/>
    <w:rsid w:val="1D43F7AC"/>
    <w:rsid w:val="1D6BC6CF"/>
    <w:rsid w:val="1DA32AB7"/>
    <w:rsid w:val="1E5A86ED"/>
    <w:rsid w:val="1E70EE83"/>
    <w:rsid w:val="1ED270D8"/>
    <w:rsid w:val="2002FF25"/>
    <w:rsid w:val="200E29F3"/>
    <w:rsid w:val="2023245B"/>
    <w:rsid w:val="2098F3C4"/>
    <w:rsid w:val="21600F72"/>
    <w:rsid w:val="22026E6A"/>
    <w:rsid w:val="22294CF8"/>
    <w:rsid w:val="225E0F3A"/>
    <w:rsid w:val="22783094"/>
    <w:rsid w:val="227CC41B"/>
    <w:rsid w:val="22C3A3C7"/>
    <w:rsid w:val="22C75EE7"/>
    <w:rsid w:val="22CC7899"/>
    <w:rsid w:val="22FBF754"/>
    <w:rsid w:val="232EED29"/>
    <w:rsid w:val="2377451B"/>
    <w:rsid w:val="23B37543"/>
    <w:rsid w:val="2405ED4C"/>
    <w:rsid w:val="24FADC69"/>
    <w:rsid w:val="251F2F9B"/>
    <w:rsid w:val="252D6CF3"/>
    <w:rsid w:val="254C304B"/>
    <w:rsid w:val="255A2787"/>
    <w:rsid w:val="25A40CB4"/>
    <w:rsid w:val="2604098F"/>
    <w:rsid w:val="2618EE14"/>
    <w:rsid w:val="264F2EA8"/>
    <w:rsid w:val="267F44BC"/>
    <w:rsid w:val="26BF75D7"/>
    <w:rsid w:val="26D10637"/>
    <w:rsid w:val="27826DB8"/>
    <w:rsid w:val="27C8AD68"/>
    <w:rsid w:val="27F570A4"/>
    <w:rsid w:val="27FAA08C"/>
    <w:rsid w:val="28071606"/>
    <w:rsid w:val="2814BF24"/>
    <w:rsid w:val="281D4720"/>
    <w:rsid w:val="28F120EC"/>
    <w:rsid w:val="28F2EB73"/>
    <w:rsid w:val="2905ACA1"/>
    <w:rsid w:val="29B6D769"/>
    <w:rsid w:val="2A03CCEE"/>
    <w:rsid w:val="2A0A77AD"/>
    <w:rsid w:val="2A62B9A6"/>
    <w:rsid w:val="2A9B4C3E"/>
    <w:rsid w:val="2B26566A"/>
    <w:rsid w:val="2B37C0E3"/>
    <w:rsid w:val="2B3A7DBA"/>
    <w:rsid w:val="2C03EFF6"/>
    <w:rsid w:val="2C5A72B3"/>
    <w:rsid w:val="2D54CB07"/>
    <w:rsid w:val="2D7A60A5"/>
    <w:rsid w:val="2DC44286"/>
    <w:rsid w:val="2DC4C416"/>
    <w:rsid w:val="2DDF5689"/>
    <w:rsid w:val="2E334631"/>
    <w:rsid w:val="2E80D5A0"/>
    <w:rsid w:val="2EC57A4A"/>
    <w:rsid w:val="2F8CBBC0"/>
    <w:rsid w:val="2F8EF110"/>
    <w:rsid w:val="2FC67726"/>
    <w:rsid w:val="2FF1CE8F"/>
    <w:rsid w:val="3042191B"/>
    <w:rsid w:val="30466E21"/>
    <w:rsid w:val="3088BEA4"/>
    <w:rsid w:val="30F8F70C"/>
    <w:rsid w:val="3142A6A5"/>
    <w:rsid w:val="314501C9"/>
    <w:rsid w:val="31885A75"/>
    <w:rsid w:val="31CC1EE2"/>
    <w:rsid w:val="3207B0CC"/>
    <w:rsid w:val="3218C62C"/>
    <w:rsid w:val="32C64A0C"/>
    <w:rsid w:val="33B8C126"/>
    <w:rsid w:val="33CBFCE1"/>
    <w:rsid w:val="33D425CA"/>
    <w:rsid w:val="33D6236E"/>
    <w:rsid w:val="3414D3E7"/>
    <w:rsid w:val="34619E5B"/>
    <w:rsid w:val="346BE4FF"/>
    <w:rsid w:val="34A093D7"/>
    <w:rsid w:val="34A94C97"/>
    <w:rsid w:val="34EF19FD"/>
    <w:rsid w:val="35033B1A"/>
    <w:rsid w:val="35C751F8"/>
    <w:rsid w:val="370BC68C"/>
    <w:rsid w:val="37635B8A"/>
    <w:rsid w:val="37A25825"/>
    <w:rsid w:val="37AAA8AF"/>
    <w:rsid w:val="37B7F25E"/>
    <w:rsid w:val="37BC8B94"/>
    <w:rsid w:val="37EA846F"/>
    <w:rsid w:val="38496820"/>
    <w:rsid w:val="38A8AE4E"/>
    <w:rsid w:val="38E0DFEF"/>
    <w:rsid w:val="38F7BD72"/>
    <w:rsid w:val="38FF8F1B"/>
    <w:rsid w:val="39058368"/>
    <w:rsid w:val="390667F4"/>
    <w:rsid w:val="396F1AD1"/>
    <w:rsid w:val="39B70C0F"/>
    <w:rsid w:val="3A208F4B"/>
    <w:rsid w:val="3A28F597"/>
    <w:rsid w:val="3A314F4B"/>
    <w:rsid w:val="3A4918BB"/>
    <w:rsid w:val="3A832E55"/>
    <w:rsid w:val="3AABAFA3"/>
    <w:rsid w:val="3B554506"/>
    <w:rsid w:val="3B6C0D98"/>
    <w:rsid w:val="3BC6E207"/>
    <w:rsid w:val="3C008BD5"/>
    <w:rsid w:val="3C8F32A3"/>
    <w:rsid w:val="3CA49630"/>
    <w:rsid w:val="3D2B8E4B"/>
    <w:rsid w:val="3D71A136"/>
    <w:rsid w:val="3EBB06FB"/>
    <w:rsid w:val="3EDBCB61"/>
    <w:rsid w:val="3EE9AD9A"/>
    <w:rsid w:val="3F463746"/>
    <w:rsid w:val="3FAB2825"/>
    <w:rsid w:val="3FB6E262"/>
    <w:rsid w:val="40604110"/>
    <w:rsid w:val="40CFD6D7"/>
    <w:rsid w:val="4104259B"/>
    <w:rsid w:val="41200050"/>
    <w:rsid w:val="416078B7"/>
    <w:rsid w:val="41EC95DA"/>
    <w:rsid w:val="423142A3"/>
    <w:rsid w:val="42E89E56"/>
    <w:rsid w:val="431D8AED"/>
    <w:rsid w:val="432CD35F"/>
    <w:rsid w:val="438170E1"/>
    <w:rsid w:val="4403204B"/>
    <w:rsid w:val="447F3692"/>
    <w:rsid w:val="448769F3"/>
    <w:rsid w:val="44F5AE26"/>
    <w:rsid w:val="45124F9B"/>
    <w:rsid w:val="4589D8A7"/>
    <w:rsid w:val="45C0943E"/>
    <w:rsid w:val="4668AE7E"/>
    <w:rsid w:val="469B009B"/>
    <w:rsid w:val="46B4E3C5"/>
    <w:rsid w:val="46C36C4E"/>
    <w:rsid w:val="46DA38F0"/>
    <w:rsid w:val="46F7A81C"/>
    <w:rsid w:val="47473D16"/>
    <w:rsid w:val="47551554"/>
    <w:rsid w:val="47589ACB"/>
    <w:rsid w:val="47AF09FA"/>
    <w:rsid w:val="47CE2C6C"/>
    <w:rsid w:val="47E35C3D"/>
    <w:rsid w:val="481FB730"/>
    <w:rsid w:val="482C00F4"/>
    <w:rsid w:val="48343C47"/>
    <w:rsid w:val="486886CB"/>
    <w:rsid w:val="486A3C7F"/>
    <w:rsid w:val="48DF622E"/>
    <w:rsid w:val="49083F90"/>
    <w:rsid w:val="4920E6EE"/>
    <w:rsid w:val="494298EA"/>
    <w:rsid w:val="4A78315F"/>
    <w:rsid w:val="4A8263D1"/>
    <w:rsid w:val="4ABE0FAB"/>
    <w:rsid w:val="4AFA068A"/>
    <w:rsid w:val="4B4E8CAA"/>
    <w:rsid w:val="4B6CB203"/>
    <w:rsid w:val="4BABCC1A"/>
    <w:rsid w:val="4BD66444"/>
    <w:rsid w:val="4CB2B281"/>
    <w:rsid w:val="4CC793B8"/>
    <w:rsid w:val="4CD73BE7"/>
    <w:rsid w:val="4CF974F5"/>
    <w:rsid w:val="4CFBD5D6"/>
    <w:rsid w:val="4D0CC50E"/>
    <w:rsid w:val="4D8D89C6"/>
    <w:rsid w:val="4E7A9F2A"/>
    <w:rsid w:val="4E8A9848"/>
    <w:rsid w:val="4E93C5A5"/>
    <w:rsid w:val="4E965274"/>
    <w:rsid w:val="4F397007"/>
    <w:rsid w:val="4F56E9D8"/>
    <w:rsid w:val="50179C99"/>
    <w:rsid w:val="501ED35D"/>
    <w:rsid w:val="501F1F0A"/>
    <w:rsid w:val="505F2A92"/>
    <w:rsid w:val="50D5DD43"/>
    <w:rsid w:val="50DB3367"/>
    <w:rsid w:val="5145B620"/>
    <w:rsid w:val="5199B8A4"/>
    <w:rsid w:val="51B3E21B"/>
    <w:rsid w:val="5282215C"/>
    <w:rsid w:val="5283EAFF"/>
    <w:rsid w:val="52AF6681"/>
    <w:rsid w:val="52BFD29E"/>
    <w:rsid w:val="52F983C3"/>
    <w:rsid w:val="532A74A9"/>
    <w:rsid w:val="535A9115"/>
    <w:rsid w:val="53838789"/>
    <w:rsid w:val="5393126B"/>
    <w:rsid w:val="53C697FB"/>
    <w:rsid w:val="5427414C"/>
    <w:rsid w:val="5429EDF1"/>
    <w:rsid w:val="55868481"/>
    <w:rsid w:val="55C14D91"/>
    <w:rsid w:val="56502446"/>
    <w:rsid w:val="56B4665B"/>
    <w:rsid w:val="56D7A1B8"/>
    <w:rsid w:val="58683637"/>
    <w:rsid w:val="5872F7C9"/>
    <w:rsid w:val="588C7E7C"/>
    <w:rsid w:val="588D896A"/>
    <w:rsid w:val="58E39DC1"/>
    <w:rsid w:val="590CB02B"/>
    <w:rsid w:val="59391B26"/>
    <w:rsid w:val="59E2C146"/>
    <w:rsid w:val="5A16A5A9"/>
    <w:rsid w:val="5A2EB5FB"/>
    <w:rsid w:val="5A4A3944"/>
    <w:rsid w:val="5A5D2C3B"/>
    <w:rsid w:val="5B04259E"/>
    <w:rsid w:val="5B57566A"/>
    <w:rsid w:val="5BB48B73"/>
    <w:rsid w:val="5BB6B4ED"/>
    <w:rsid w:val="5C000F81"/>
    <w:rsid w:val="5C583C43"/>
    <w:rsid w:val="5C85D59F"/>
    <w:rsid w:val="5D775A9F"/>
    <w:rsid w:val="5D841C2A"/>
    <w:rsid w:val="5DD44DF1"/>
    <w:rsid w:val="5E441230"/>
    <w:rsid w:val="5E45A52B"/>
    <w:rsid w:val="5ED16B0B"/>
    <w:rsid w:val="5EDC75C5"/>
    <w:rsid w:val="5F92FD3D"/>
    <w:rsid w:val="5FAE42A8"/>
    <w:rsid w:val="5FB357D9"/>
    <w:rsid w:val="5FFCEE3C"/>
    <w:rsid w:val="60FC742F"/>
    <w:rsid w:val="6147723E"/>
    <w:rsid w:val="61661E10"/>
    <w:rsid w:val="61685755"/>
    <w:rsid w:val="620159D1"/>
    <w:rsid w:val="624D9074"/>
    <w:rsid w:val="62E86004"/>
    <w:rsid w:val="62FDBE7C"/>
    <w:rsid w:val="637BB4C0"/>
    <w:rsid w:val="638CF588"/>
    <w:rsid w:val="63A598D6"/>
    <w:rsid w:val="63DC2762"/>
    <w:rsid w:val="63E074A8"/>
    <w:rsid w:val="640BFEA0"/>
    <w:rsid w:val="6425E4F1"/>
    <w:rsid w:val="643E452D"/>
    <w:rsid w:val="643EB0C7"/>
    <w:rsid w:val="646D5F4C"/>
    <w:rsid w:val="64960BA5"/>
    <w:rsid w:val="651CF198"/>
    <w:rsid w:val="65A51356"/>
    <w:rsid w:val="65B9C68F"/>
    <w:rsid w:val="65C126C5"/>
    <w:rsid w:val="65C204EF"/>
    <w:rsid w:val="65C47792"/>
    <w:rsid w:val="65E0E30B"/>
    <w:rsid w:val="6603E8CA"/>
    <w:rsid w:val="66554314"/>
    <w:rsid w:val="66A60D88"/>
    <w:rsid w:val="66CC44C7"/>
    <w:rsid w:val="66DCE059"/>
    <w:rsid w:val="672CBF6B"/>
    <w:rsid w:val="67A42A98"/>
    <w:rsid w:val="67C22622"/>
    <w:rsid w:val="680EF268"/>
    <w:rsid w:val="683E5A57"/>
    <w:rsid w:val="68515DDB"/>
    <w:rsid w:val="688566CD"/>
    <w:rsid w:val="6904E4AE"/>
    <w:rsid w:val="6911C173"/>
    <w:rsid w:val="692D9FFB"/>
    <w:rsid w:val="698260AC"/>
    <w:rsid w:val="69B37D0D"/>
    <w:rsid w:val="6A17BF79"/>
    <w:rsid w:val="6A3A14BD"/>
    <w:rsid w:val="6AEF74F0"/>
    <w:rsid w:val="6B2A446B"/>
    <w:rsid w:val="6B3C21FD"/>
    <w:rsid w:val="6B8969CC"/>
    <w:rsid w:val="6C58D085"/>
    <w:rsid w:val="6CC58E8A"/>
    <w:rsid w:val="6D12AE20"/>
    <w:rsid w:val="6D26FCE4"/>
    <w:rsid w:val="6D405B24"/>
    <w:rsid w:val="6DA5E549"/>
    <w:rsid w:val="6DBACE76"/>
    <w:rsid w:val="6DF67F77"/>
    <w:rsid w:val="6E8BDD49"/>
    <w:rsid w:val="6EA268CD"/>
    <w:rsid w:val="6ED85105"/>
    <w:rsid w:val="6EF10803"/>
    <w:rsid w:val="6F08EB85"/>
    <w:rsid w:val="6F4CFC35"/>
    <w:rsid w:val="6F4D866A"/>
    <w:rsid w:val="6F61A7D2"/>
    <w:rsid w:val="6F83828D"/>
    <w:rsid w:val="6FA0D5DA"/>
    <w:rsid w:val="6FC82CEF"/>
    <w:rsid w:val="70250C21"/>
    <w:rsid w:val="7029AA95"/>
    <w:rsid w:val="703059ED"/>
    <w:rsid w:val="7060AA97"/>
    <w:rsid w:val="70E770C1"/>
    <w:rsid w:val="716095B9"/>
    <w:rsid w:val="71825A5F"/>
    <w:rsid w:val="721C0877"/>
    <w:rsid w:val="72E1D7A7"/>
    <w:rsid w:val="73252C9B"/>
    <w:rsid w:val="73954C91"/>
    <w:rsid w:val="73957357"/>
    <w:rsid w:val="74974E6C"/>
    <w:rsid w:val="752F94D3"/>
    <w:rsid w:val="7551AFD9"/>
    <w:rsid w:val="755CD5F5"/>
    <w:rsid w:val="768B7D0A"/>
    <w:rsid w:val="76E2228B"/>
    <w:rsid w:val="76E7D02E"/>
    <w:rsid w:val="7752B107"/>
    <w:rsid w:val="778F2430"/>
    <w:rsid w:val="78500CF7"/>
    <w:rsid w:val="787D13B9"/>
    <w:rsid w:val="7898CF6C"/>
    <w:rsid w:val="7899BF36"/>
    <w:rsid w:val="790798B0"/>
    <w:rsid w:val="79083F41"/>
    <w:rsid w:val="7954B33F"/>
    <w:rsid w:val="79F78558"/>
    <w:rsid w:val="7A590FFC"/>
    <w:rsid w:val="7A63C0BA"/>
    <w:rsid w:val="7A6EBAF4"/>
    <w:rsid w:val="7B40EC4D"/>
    <w:rsid w:val="7B63DDC4"/>
    <w:rsid w:val="7C0130A0"/>
    <w:rsid w:val="7C249B9C"/>
    <w:rsid w:val="7D81FB39"/>
    <w:rsid w:val="7E163493"/>
    <w:rsid w:val="7E354808"/>
    <w:rsid w:val="7E5AD7E5"/>
    <w:rsid w:val="7EB13F76"/>
    <w:rsid w:val="7EFE8271"/>
    <w:rsid w:val="7F433944"/>
    <w:rsid w:val="7F65462D"/>
    <w:rsid w:val="7FE420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DCC7F"/>
  <w15:chartTrackingRefBased/>
  <w15:docId w15:val="{B3480447-1D97-4E58-B213-DE3B8C3B1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CAA"/>
  </w:style>
  <w:style w:type="paragraph" w:styleId="Heading1">
    <w:name w:val="heading 1"/>
    <w:basedOn w:val="Normal"/>
    <w:next w:val="Normal"/>
    <w:link w:val="Heading1Char"/>
    <w:qFormat/>
    <w:rsid w:val="004A620D"/>
    <w:pPr>
      <w:keepNext/>
      <w:keepLines/>
      <w:spacing w:after="0" w:line="276" w:lineRule="auto"/>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0576A8"/>
    <w:pPr>
      <w:keepNext/>
      <w:keepLines/>
      <w:spacing w:after="0" w:line="276" w:lineRule="auto"/>
      <w:outlineLvl w:val="1"/>
    </w:pPr>
    <w:rPr>
      <w:rFonts w:eastAsiaTheme="majorEastAsia" w:cstheme="majorBidi"/>
      <w:b/>
      <w:sz w:val="22"/>
      <w:szCs w:val="26"/>
    </w:rPr>
  </w:style>
  <w:style w:type="paragraph" w:styleId="Heading3">
    <w:name w:val="heading 3"/>
    <w:basedOn w:val="Normal"/>
    <w:next w:val="Normal"/>
    <w:link w:val="Heading3Char"/>
    <w:unhideWhenUsed/>
    <w:qFormat/>
    <w:rsid w:val="000576A8"/>
    <w:pPr>
      <w:keepNext/>
      <w:keepLines/>
      <w:numPr>
        <w:ilvl w:val="2"/>
        <w:numId w:val="3"/>
      </w:numPr>
      <w:spacing w:before="40" w:after="0" w:line="276" w:lineRule="auto"/>
      <w:outlineLvl w:val="2"/>
    </w:pPr>
    <w:rPr>
      <w:rFonts w:eastAsiaTheme="majorEastAsia" w:cstheme="majorBidi"/>
      <w:b/>
      <w:sz w:val="22"/>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1989"/>
    <w:rPr>
      <w:rFonts w:eastAsiaTheme="majorEastAsia" w:cstheme="majorBidi"/>
      <w:b/>
      <w:color w:val="2F5496" w:themeColor="accent1" w:themeShade="BF"/>
      <w:szCs w:val="32"/>
    </w:rPr>
  </w:style>
  <w:style w:type="character" w:customStyle="1" w:styleId="Heading2Char">
    <w:name w:val="Heading 2 Char"/>
    <w:basedOn w:val="DefaultParagraphFont"/>
    <w:link w:val="Heading2"/>
    <w:uiPriority w:val="9"/>
    <w:rsid w:val="000576A8"/>
    <w:rPr>
      <w:rFonts w:eastAsiaTheme="majorEastAsia" w:cstheme="majorBidi"/>
      <w:b/>
      <w:sz w:val="22"/>
      <w:szCs w:val="26"/>
    </w:rPr>
  </w:style>
  <w:style w:type="character" w:customStyle="1" w:styleId="Heading3Char">
    <w:name w:val="Heading 3 Char"/>
    <w:basedOn w:val="DefaultParagraphFont"/>
    <w:link w:val="Heading3"/>
    <w:rsid w:val="000576A8"/>
    <w:rPr>
      <w:rFonts w:eastAsiaTheme="majorEastAsia" w:cstheme="majorBidi"/>
      <w:b/>
      <w:sz w:val="22"/>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rsid w:val="00AB1989"/>
    <w:rPr>
      <w:rFonts w:ascii="Times New Roman" w:hAnsi="Times New Roman" w:cstheme="minorBidi"/>
      <w:szCs w:val="22"/>
    </w:rPr>
  </w:style>
  <w:style w:type="paragraph" w:styleId="ListParagraph">
    <w:name w:val="List Paragraph"/>
    <w:aliases w:val="IBL List Paragraph,Дэд гарчиг,Paragraph,List Paragraph1,List Paragraph Num,Subtitle1,Subtitle11,Subtitle111,Subtitle1111,List Paragraph (numbered (a)),Bullets,List Paragraph nowy,References,AusAID List Paragraph"/>
    <w:basedOn w:val="Normal"/>
    <w:link w:val="ListParagraphChar"/>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3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uiPriority w:val="99"/>
    <w:semiHidden/>
    <w:unhideWhenUsed/>
    <w:rsid w:val="00AB1989"/>
    <w:rPr>
      <w:b/>
      <w:bCs/>
    </w:rPr>
  </w:style>
  <w:style w:type="character" w:customStyle="1" w:styleId="CommentSubjectChar">
    <w:name w:val="Comment Subject Char"/>
    <w:basedOn w:val="CommentTextChar"/>
    <w:link w:val="CommentSubject"/>
    <w:uiPriority w:val="99"/>
    <w:semiHidden/>
    <w:rsid w:val="00AB1989"/>
    <w:rPr>
      <w:rFonts w:ascii="Times New Roman" w:hAnsi="Times New Roman" w:cstheme="minorBidi"/>
      <w:b/>
      <w:bCs/>
      <w:sz w:val="20"/>
      <w:szCs w:val="20"/>
    </w:rPr>
  </w:style>
  <w:style w:type="paragraph" w:styleId="BalloonText">
    <w:name w:val="Balloon Text"/>
    <w:basedOn w:val="Normal"/>
    <w:link w:val="BalloonTextChar"/>
    <w:uiPriority w:val="99"/>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181184"/>
    <w:pPr>
      <w:tabs>
        <w:tab w:val="right" w:leader="dot" w:pos="9344"/>
      </w:tabs>
      <w:spacing w:after="100" w:line="276" w:lineRule="auto"/>
    </w:pPr>
    <w:rPr>
      <w:rFonts w:cstheme="minorBidi"/>
      <w:szCs w:val="22"/>
    </w:rPr>
  </w:style>
  <w:style w:type="paragraph" w:styleId="TOC2">
    <w:name w:val="toc 2"/>
    <w:basedOn w:val="Normal"/>
    <w:next w:val="Normal"/>
    <w:autoRedefine/>
    <w:uiPriority w:val="39"/>
    <w:unhideWhenUsed/>
    <w:rsid w:val="00BC1212"/>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color w:val="auto"/>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AB1989"/>
    <w:pPr>
      <w:spacing w:after="10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8"/>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eop">
    <w:name w:val="eop"/>
    <w:basedOn w:val="DefaultParagraphFont"/>
    <w:rsid w:val="00EF43B8"/>
  </w:style>
  <w:style w:type="character" w:customStyle="1" w:styleId="highlight">
    <w:name w:val="highlight"/>
    <w:basedOn w:val="DefaultParagraphFont"/>
    <w:rsid w:val="00EF43B8"/>
  </w:style>
  <w:style w:type="character" w:customStyle="1" w:styleId="apple-converted-space">
    <w:name w:val="apple-converted-space"/>
    <w:basedOn w:val="DefaultParagraphFont"/>
    <w:rsid w:val="00EF43B8"/>
  </w:style>
  <w:style w:type="paragraph" w:customStyle="1" w:styleId="TableParagraph">
    <w:name w:val="Table Paragraph"/>
    <w:basedOn w:val="Normal"/>
    <w:uiPriority w:val="1"/>
    <w:qFormat/>
    <w:rsid w:val="002208E2"/>
    <w:pPr>
      <w:widowControl w:val="0"/>
      <w:autoSpaceDE w:val="0"/>
      <w:autoSpaceDN w:val="0"/>
      <w:spacing w:after="0" w:line="240" w:lineRule="auto"/>
    </w:pPr>
    <w:rPr>
      <w:rFonts w:eastAsia="Arial"/>
      <w:sz w:val="22"/>
      <w:szCs w:val="22"/>
      <w:lang w:val="kk-KZ"/>
    </w:rPr>
  </w:style>
  <w:style w:type="character" w:customStyle="1" w:styleId="ListParagraphChar">
    <w:name w:val="List Paragraph Char"/>
    <w:aliases w:val="IBL List Paragraph Char,Дэд гарчиг Char,Paragraph Char,List Paragraph1 Char,List Paragraph Num Char,Subtitle1 Char,Subtitle11 Char,Subtitle111 Char,Subtitle1111 Char,List Paragraph (numbered (a)) Char,Bullets Char,References Char"/>
    <w:basedOn w:val="DefaultParagraphFont"/>
    <w:link w:val="ListParagraph"/>
    <w:uiPriority w:val="34"/>
    <w:qFormat/>
    <w:locked/>
    <w:rsid w:val="004C6AB1"/>
    <w:rPr>
      <w:rFonts w:ascii="Times New Roman" w:hAnsi="Times New Roman"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11297553">
      <w:bodyDiv w:val="1"/>
      <w:marLeft w:val="0"/>
      <w:marRight w:val="0"/>
      <w:marTop w:val="0"/>
      <w:marBottom w:val="0"/>
      <w:divBdr>
        <w:top w:val="none" w:sz="0" w:space="0" w:color="auto"/>
        <w:left w:val="none" w:sz="0" w:space="0" w:color="auto"/>
        <w:bottom w:val="none" w:sz="0" w:space="0" w:color="auto"/>
        <w:right w:val="none" w:sz="0" w:space="0" w:color="auto"/>
      </w:divBdr>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466820268">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3" ma:contentTypeDescription="Create a new document." ma:contentTypeScope="" ma:versionID="d25448a9bc7e4836b0ed46626332bb1d">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d9dd49c9f6b4e53ddaaa32aae51a6998"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78DBAE-D919-4155-AA49-2BA5D5D689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6349D6-1A0F-44CC-9D27-CDBDDC8A6268}">
  <ds:schemaRefs>
    <ds:schemaRef ds:uri="http://schemas.microsoft.com/sharepoint/v3/contenttype/forms"/>
  </ds:schemaRefs>
</ds:datastoreItem>
</file>

<file path=customXml/itemProps3.xml><?xml version="1.0" encoding="utf-8"?>
<ds:datastoreItem xmlns:ds="http://schemas.openxmlformats.org/officeDocument/2006/customXml" ds:itemID="{74AD901F-1395-444D-A9C4-F9CB23345864}">
  <ds:schemaRefs>
    <ds:schemaRef ds:uri="http://schemas.openxmlformats.org/officeDocument/2006/bibliography"/>
  </ds:schemaRefs>
</ds:datastoreItem>
</file>

<file path=customXml/itemProps4.xml><?xml version="1.0" encoding="utf-8"?>
<ds:datastoreItem xmlns:ds="http://schemas.openxmlformats.org/officeDocument/2006/customXml" ds:itemID="{ADD9D5A5-9833-4D9B-832F-08384677F2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22</Words>
  <Characters>1209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Мөнхбат Пүрэвжав</cp:lastModifiedBy>
  <cp:revision>2</cp:revision>
  <cp:lastPrinted>2023-12-07T10:34:00Z</cp:lastPrinted>
  <dcterms:created xsi:type="dcterms:W3CDTF">2023-12-18T06:12:00Z</dcterms:created>
  <dcterms:modified xsi:type="dcterms:W3CDTF">2023-12-18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ies>
</file>